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27DCE" w14:textId="77777777" w:rsidR="00F442EA" w:rsidRDefault="00F442EA" w:rsidP="005763A5">
      <w:pPr>
        <w:spacing w:after="259"/>
        <w:ind w:left="90"/>
        <w:jc w:val="center"/>
        <w:rPr>
          <w:rFonts w:ascii="Montserrat" w:eastAsia="Montserrat" w:hAnsi="Montserrat" w:cs="Montserrat"/>
          <w:color w:val="000000"/>
          <w:kern w:val="2"/>
          <w14:ligatures w14:val="standardContextual"/>
        </w:rPr>
      </w:pPr>
    </w:p>
    <w:p w14:paraId="1210F7F1" w14:textId="77777777" w:rsidR="00F442EA" w:rsidRDefault="00F442EA" w:rsidP="005763A5">
      <w:pPr>
        <w:spacing w:after="259"/>
        <w:ind w:left="90"/>
        <w:jc w:val="center"/>
        <w:rPr>
          <w:rFonts w:ascii="Montserrat" w:eastAsia="Montserrat" w:hAnsi="Montserrat" w:cs="Montserrat"/>
          <w:color w:val="000000"/>
          <w:kern w:val="2"/>
          <w14:ligatures w14:val="standardContextual"/>
        </w:rPr>
      </w:pPr>
    </w:p>
    <w:p w14:paraId="3004A38E" w14:textId="77777777" w:rsidR="00F442EA" w:rsidRPr="00555830" w:rsidRDefault="00F442EA" w:rsidP="005763A5">
      <w:pPr>
        <w:spacing w:after="259"/>
        <w:ind w:left="90"/>
        <w:jc w:val="center"/>
        <w:rPr>
          <w:rFonts w:ascii="Montserrat" w:eastAsia="Montserrat" w:hAnsi="Montserrat" w:cs="Montserrat"/>
          <w:color w:val="000000"/>
          <w:kern w:val="2"/>
          <w14:ligatures w14:val="standardContextual"/>
        </w:rPr>
      </w:pPr>
    </w:p>
    <w:p w14:paraId="3D03519B" w14:textId="77777777" w:rsidR="00F442EA" w:rsidRPr="00555830" w:rsidRDefault="00F442EA" w:rsidP="005763A5">
      <w:pPr>
        <w:spacing w:after="0"/>
        <w:ind w:left="90"/>
        <w:jc w:val="center"/>
        <w:rPr>
          <w:rFonts w:ascii="Montserrat" w:eastAsia="Montserrat" w:hAnsi="Montserrat" w:cs="Montserrat"/>
          <w:color w:val="000000"/>
          <w:kern w:val="2"/>
          <w14:ligatures w14:val="standardContextual"/>
        </w:rPr>
      </w:pPr>
      <w:r w:rsidRPr="00555830">
        <w:rPr>
          <w:rFonts w:ascii="Calibri" w:eastAsia="Calibri" w:hAnsi="Calibri" w:cs="Calibri"/>
          <w:color w:val="000000"/>
          <w:kern w:val="2"/>
          <w14:ligatures w14:val="standardContextual"/>
        </w:rPr>
        <w:t xml:space="preserve"> </w:t>
      </w:r>
    </w:p>
    <w:p w14:paraId="435E8B0A" w14:textId="77777777" w:rsidR="00F442EA" w:rsidRPr="0087439D" w:rsidRDefault="00F442EA" w:rsidP="005763A5">
      <w:pPr>
        <w:spacing w:after="0"/>
        <w:ind w:left="90"/>
        <w:rPr>
          <w:rFonts w:ascii="Montserrat" w:eastAsia="Montserrat" w:hAnsi="Montserrat" w:cs="Montserrat"/>
          <w:color w:val="000000"/>
          <w:kern w:val="2"/>
          <w14:ligatures w14:val="standardContextual"/>
        </w:rPr>
      </w:pPr>
      <w:r w:rsidRPr="0087439D">
        <w:rPr>
          <w:rFonts w:ascii="Calibri" w:eastAsia="Calibri" w:hAnsi="Calibri" w:cs="Calibri"/>
          <w:noProof/>
          <w:color w:val="000000"/>
          <w:kern w:val="2"/>
          <w14:ligatures w14:val="standardContextual"/>
        </w:rPr>
        <mc:AlternateContent>
          <mc:Choice Requires="wpg">
            <w:drawing>
              <wp:inline distT="0" distB="0" distL="0" distR="0" wp14:anchorId="198E8AA4" wp14:editId="5B8CEAB5">
                <wp:extent cx="6848475" cy="3839497"/>
                <wp:effectExtent l="0" t="0" r="9525" b="8890"/>
                <wp:docPr id="59395" name="Group 59395"/>
                <wp:cNvGraphicFramePr/>
                <a:graphic xmlns:a="http://schemas.openxmlformats.org/drawingml/2006/main">
                  <a:graphicData uri="http://schemas.microsoft.com/office/word/2010/wordprocessingGroup">
                    <wpg:wgp>
                      <wpg:cNvGrpSpPr/>
                      <wpg:grpSpPr>
                        <a:xfrm>
                          <a:off x="0" y="0"/>
                          <a:ext cx="6848475" cy="3839497"/>
                          <a:chOff x="0" y="0"/>
                          <a:chExt cx="6801611" cy="4114800"/>
                        </a:xfrm>
                      </wpg:grpSpPr>
                      <pic:pic xmlns:pic="http://schemas.openxmlformats.org/drawingml/2006/picture">
                        <pic:nvPicPr>
                          <pic:cNvPr id="42" name="Picture 42"/>
                          <pic:cNvPicPr/>
                        </pic:nvPicPr>
                        <pic:blipFill>
                          <a:blip r:embed="rId8"/>
                          <a:stretch>
                            <a:fillRect/>
                          </a:stretch>
                        </pic:blipFill>
                        <pic:spPr>
                          <a:xfrm>
                            <a:off x="0" y="0"/>
                            <a:ext cx="6801611" cy="2057400"/>
                          </a:xfrm>
                          <a:prstGeom prst="rect">
                            <a:avLst/>
                          </a:prstGeom>
                        </pic:spPr>
                      </pic:pic>
                      <pic:pic xmlns:pic="http://schemas.openxmlformats.org/drawingml/2006/picture">
                        <pic:nvPicPr>
                          <pic:cNvPr id="44" name="Picture 44"/>
                          <pic:cNvPicPr/>
                        </pic:nvPicPr>
                        <pic:blipFill>
                          <a:blip r:embed="rId9"/>
                          <a:stretch>
                            <a:fillRect/>
                          </a:stretch>
                        </pic:blipFill>
                        <pic:spPr>
                          <a:xfrm>
                            <a:off x="0" y="2057400"/>
                            <a:ext cx="6801611" cy="2057400"/>
                          </a:xfrm>
                          <a:prstGeom prst="rect">
                            <a:avLst/>
                          </a:prstGeom>
                        </pic:spPr>
                      </pic:pic>
                    </wpg:wgp>
                  </a:graphicData>
                </a:graphic>
              </wp:inline>
            </w:drawing>
          </mc:Choice>
          <mc:Fallback>
            <w:pict>
              <v:group w14:anchorId="779F22FA" id="Group 59395" o:spid="_x0000_s1026" style="width:539.25pt;height:302.3pt;mso-position-horizontal-relative:char;mso-position-vertical-relative:line" coordsize="68016,411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FP7DbfbI7zy4/tMcf&#10;l+b/ANM+tXKKKACiiigAooooAKKKKACiiigAooooAKKKKACiiigAooooAKKKKACiiigAooooAKKK&#10;KACiiigAooooAKKKKACiiigAooooAKKKKACiiigAooooAKKKKACiiigAooooAKKKKACiiigAoooo&#10;AKKKKACiiigAooooAKKKKACiiigDOvNNtL28spZ4xJLZy+bDz9x/Lkjz/wB8SSfnWj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width:68016;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">
                  <v:imagedata r:id="rId10" o:title=""/>
                </v:shape>
                <v:shape id="Picture 44" o:spid="_x0000_s1028" type="#_x0000_t75" style="position:absolute;top:20574;width:68016;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">
                  <v:imagedata r:id="rId11" o:title=""/>
                </v:shape>
                <w10:anchorlock/>
              </v:group>
            </w:pict>
          </mc:Fallback>
        </mc:AlternateContent>
      </w:r>
    </w:p>
    <w:p w14:paraId="1D08CF68" w14:textId="77777777" w:rsidR="00F442EA" w:rsidRPr="0087439D" w:rsidRDefault="00F442EA" w:rsidP="005763A5">
      <w:pPr>
        <w:spacing w:after="643"/>
        <w:ind w:left="90"/>
        <w:jc w:val="right"/>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76099B46" w14:textId="77777777" w:rsidR="00F442EA" w:rsidRPr="0087439D" w:rsidRDefault="00F442EA" w:rsidP="005763A5">
      <w:pPr>
        <w:spacing w:after="298"/>
        <w:ind w:left="90"/>
        <w:jc w:val="center"/>
        <w:rPr>
          <w:rFonts w:ascii="Montserrat" w:eastAsia="Montserrat" w:hAnsi="Montserrat" w:cs="Montserrat"/>
          <w:color w:val="000000"/>
          <w:kern w:val="2"/>
          <w14:ligatures w14:val="standardContextual"/>
        </w:rPr>
      </w:pPr>
      <w:r w:rsidRPr="0087439D">
        <w:rPr>
          <w:rFonts w:ascii="Celestar" w:eastAsia="Celestar" w:hAnsi="Celestar" w:cs="Celestar"/>
          <w:color w:val="7C8835"/>
          <w:kern w:val="2"/>
          <w:sz w:val="72"/>
          <w14:ligatures w14:val="standardContextual"/>
        </w:rPr>
        <w:t xml:space="preserve"> </w:t>
      </w:r>
    </w:p>
    <w:p w14:paraId="6996CC1B" w14:textId="77777777" w:rsidR="00F442EA" w:rsidRPr="00F442EA" w:rsidRDefault="00F442EA" w:rsidP="005763A5">
      <w:pPr>
        <w:spacing w:after="0"/>
        <w:ind w:left="90" w:right="44"/>
        <w:jc w:val="center"/>
        <w:rPr>
          <w:rFonts w:ascii="Montserrat" w:eastAsia="Montserrat" w:hAnsi="Montserrat" w:cs="Montserrat"/>
          <w:b/>
          <w:bCs/>
          <w:color w:val="000000"/>
          <w:kern w:val="2"/>
          <w14:ligatures w14:val="standardContextual"/>
        </w:rPr>
      </w:pPr>
      <w:r w:rsidRPr="00F442EA">
        <w:rPr>
          <w:rFonts w:ascii="Celestar" w:eastAsia="Celestar" w:hAnsi="Celestar" w:cs="Celestar"/>
          <w:b/>
          <w:bCs/>
          <w:color w:val="7C8835"/>
          <w:kern w:val="2"/>
          <w:sz w:val="72"/>
          <w14:ligatures w14:val="standardContextual"/>
        </w:rPr>
        <w:t xml:space="preserve">Parent Handbook </w:t>
      </w:r>
    </w:p>
    <w:p w14:paraId="5921156D" w14:textId="77777777" w:rsidR="00F442EA" w:rsidRPr="0087439D" w:rsidRDefault="00F442EA" w:rsidP="005763A5">
      <w:pPr>
        <w:spacing w:after="256"/>
        <w:ind w:left="90"/>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653FECD5" w14:textId="77777777" w:rsidR="00F442EA" w:rsidRPr="0087439D" w:rsidRDefault="00F442EA" w:rsidP="005763A5">
      <w:pPr>
        <w:spacing w:after="355"/>
        <w:ind w:left="90"/>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606D9958" w14:textId="77777777" w:rsidR="00F442EA" w:rsidRPr="0087439D" w:rsidRDefault="00F442EA" w:rsidP="005763A5">
      <w:pPr>
        <w:ind w:left="90"/>
      </w:pPr>
    </w:p>
    <w:p w14:paraId="67A0A95F" w14:textId="77777777" w:rsidR="00F442EA" w:rsidRPr="0087439D" w:rsidRDefault="00F442EA" w:rsidP="005763A5">
      <w:pPr>
        <w:ind w:left="90"/>
      </w:pPr>
    </w:p>
    <w:sdt>
      <w:sdtPr>
        <w:rPr>
          <w:rFonts w:asciiTheme="minorHAnsi" w:eastAsiaTheme="minorHAnsi" w:hAnsiTheme="minorHAnsi" w:cstheme="minorBidi"/>
          <w:color w:val="auto"/>
          <w:sz w:val="22"/>
          <w:szCs w:val="22"/>
        </w:rPr>
        <w:id w:val="-297231856"/>
        <w:docPartObj>
          <w:docPartGallery w:val="Table of Contents"/>
          <w:docPartUnique/>
        </w:docPartObj>
      </w:sdtPr>
      <w:sdtEndPr>
        <w:rPr>
          <w:rFonts w:ascii="Montserrat" w:hAnsi="Montserrat"/>
          <w:noProof/>
        </w:rPr>
      </w:sdtEndPr>
      <w:sdtContent>
        <w:p w14:paraId="20FC1CF4" w14:textId="49C3C9E0" w:rsidR="00142337" w:rsidRPr="00142337" w:rsidRDefault="00142337" w:rsidP="00142337">
          <w:pPr>
            <w:pStyle w:val="TOCHeading"/>
            <w:jc w:val="center"/>
            <w:rPr>
              <w:rFonts w:ascii="Celestar" w:hAnsi="Celestar"/>
              <w:b/>
              <w:bCs/>
              <w:color w:val="7C8835"/>
              <w:sz w:val="72"/>
              <w:szCs w:val="72"/>
            </w:rPr>
          </w:pPr>
          <w:r w:rsidRPr="00142337">
            <w:rPr>
              <w:rFonts w:ascii="Celestar" w:hAnsi="Celestar"/>
              <w:b/>
              <w:bCs/>
              <w:color w:val="7C8835"/>
              <w:sz w:val="72"/>
              <w:szCs w:val="72"/>
            </w:rPr>
            <w:t>Contents</w:t>
          </w:r>
        </w:p>
        <w:p w14:paraId="03C2649F" w14:textId="69EB8AA4" w:rsidR="00AC724D" w:rsidRPr="00AC724D" w:rsidRDefault="00142337" w:rsidP="00AC724D">
          <w:pPr>
            <w:pStyle w:val="TOC1"/>
            <w:rPr>
              <w:rFonts w:cstheme="minorBidi"/>
              <w:kern w:val="2"/>
              <w14:ligatures w14:val="standardContextual"/>
            </w:rPr>
          </w:pPr>
          <w:r w:rsidRPr="00AC724D">
            <w:rPr>
              <w:noProof w:val="0"/>
            </w:rPr>
            <w:fldChar w:fldCharType="begin"/>
          </w:r>
          <w:r w:rsidRPr="00AC724D">
            <w:instrText xml:space="preserve"> TOC \o "1-3" \h \z \u </w:instrText>
          </w:r>
          <w:r w:rsidRPr="00AC724D">
            <w:rPr>
              <w:noProof w:val="0"/>
            </w:rPr>
            <w:fldChar w:fldCharType="separate"/>
          </w:r>
          <w:hyperlink w:anchor="_Toc223204315" w:history="1">
            <w:r w:rsidR="00AC724D" w:rsidRPr="00AC724D">
              <w:rPr>
                <w:rStyle w:val="Hyperlink"/>
                <w:rFonts w:eastAsia="Celestar"/>
              </w:rPr>
              <w:t>Chapter 1: General Information about Fern Flower - Nature School</w:t>
            </w:r>
            <w:r w:rsidR="00AC724D" w:rsidRPr="00AC724D">
              <w:rPr>
                <w:webHidden/>
              </w:rPr>
              <w:tab/>
            </w:r>
            <w:r w:rsidR="00AC724D" w:rsidRPr="00AC724D">
              <w:rPr>
                <w:webHidden/>
              </w:rPr>
              <w:fldChar w:fldCharType="begin"/>
            </w:r>
            <w:r w:rsidR="00AC724D" w:rsidRPr="00AC724D">
              <w:rPr>
                <w:webHidden/>
              </w:rPr>
              <w:instrText xml:space="preserve"> PAGEREF _Toc223204315 \h </w:instrText>
            </w:r>
            <w:r w:rsidR="00AC724D" w:rsidRPr="00AC724D">
              <w:rPr>
                <w:webHidden/>
              </w:rPr>
            </w:r>
            <w:r w:rsidR="00AC724D" w:rsidRPr="00AC724D">
              <w:rPr>
                <w:webHidden/>
              </w:rPr>
              <w:fldChar w:fldCharType="separate"/>
            </w:r>
            <w:r w:rsidR="00AC724D" w:rsidRPr="00AC724D">
              <w:rPr>
                <w:webHidden/>
              </w:rPr>
              <w:t>5</w:t>
            </w:r>
            <w:r w:rsidR="00AC724D" w:rsidRPr="00AC724D">
              <w:rPr>
                <w:webHidden/>
              </w:rPr>
              <w:fldChar w:fldCharType="end"/>
            </w:r>
          </w:hyperlink>
        </w:p>
        <w:p w14:paraId="539AC881" w14:textId="4E9091D7" w:rsidR="00AC724D" w:rsidRPr="00AC724D" w:rsidRDefault="00000000" w:rsidP="00AC724D">
          <w:pPr>
            <w:pStyle w:val="TOC1"/>
            <w:rPr>
              <w:rFonts w:cstheme="minorBidi"/>
              <w:kern w:val="2"/>
              <w14:ligatures w14:val="standardContextual"/>
            </w:rPr>
          </w:pPr>
          <w:hyperlink w:anchor="_Toc223204316" w:history="1">
            <w:r w:rsidR="00AC724D" w:rsidRPr="00AC724D">
              <w:rPr>
                <w:rStyle w:val="Hyperlink"/>
                <w:rFonts w:eastAsia="Celestar"/>
              </w:rPr>
              <w:t>Chapter 2: Introduction</w:t>
            </w:r>
            <w:r w:rsidR="00AC724D" w:rsidRPr="00AC724D">
              <w:rPr>
                <w:webHidden/>
              </w:rPr>
              <w:tab/>
            </w:r>
            <w:r w:rsidR="00AC724D" w:rsidRPr="00AC724D">
              <w:rPr>
                <w:webHidden/>
              </w:rPr>
              <w:fldChar w:fldCharType="begin"/>
            </w:r>
            <w:r w:rsidR="00AC724D" w:rsidRPr="00AC724D">
              <w:rPr>
                <w:webHidden/>
              </w:rPr>
              <w:instrText xml:space="preserve"> PAGEREF _Toc223204316 \h </w:instrText>
            </w:r>
            <w:r w:rsidR="00AC724D" w:rsidRPr="00AC724D">
              <w:rPr>
                <w:webHidden/>
              </w:rPr>
            </w:r>
            <w:r w:rsidR="00AC724D" w:rsidRPr="00AC724D">
              <w:rPr>
                <w:webHidden/>
              </w:rPr>
              <w:fldChar w:fldCharType="separate"/>
            </w:r>
            <w:r w:rsidR="00AC724D" w:rsidRPr="00AC724D">
              <w:rPr>
                <w:webHidden/>
              </w:rPr>
              <w:t>6</w:t>
            </w:r>
            <w:r w:rsidR="00AC724D" w:rsidRPr="00AC724D">
              <w:rPr>
                <w:webHidden/>
              </w:rPr>
              <w:fldChar w:fldCharType="end"/>
            </w:r>
          </w:hyperlink>
        </w:p>
        <w:p w14:paraId="740AE529" w14:textId="73CAFC84" w:rsidR="00AC724D" w:rsidRPr="00AC724D" w:rsidRDefault="00000000">
          <w:pPr>
            <w:pStyle w:val="TOC2"/>
            <w:rPr>
              <w:rFonts w:eastAsiaTheme="minorEastAsia" w:cstheme="minorBidi"/>
              <w:kern w:val="2"/>
              <w14:ligatures w14:val="standardContextual"/>
            </w:rPr>
          </w:pPr>
          <w:hyperlink w:anchor="_Toc223204317" w:history="1">
            <w:r w:rsidR="00AC724D" w:rsidRPr="00AC724D">
              <w:rPr>
                <w:rStyle w:val="Hyperlink"/>
                <w:rFonts w:cstheme="majorBidi"/>
              </w:rPr>
              <w:t>Message from the Director</w:t>
            </w:r>
            <w:r w:rsidR="00AC724D" w:rsidRPr="00AC724D">
              <w:rPr>
                <w:webHidden/>
              </w:rPr>
              <w:tab/>
            </w:r>
            <w:r w:rsidR="00AC724D" w:rsidRPr="00AC724D">
              <w:rPr>
                <w:webHidden/>
              </w:rPr>
              <w:fldChar w:fldCharType="begin"/>
            </w:r>
            <w:r w:rsidR="00AC724D" w:rsidRPr="00AC724D">
              <w:rPr>
                <w:webHidden/>
              </w:rPr>
              <w:instrText xml:space="preserve"> PAGEREF _Toc223204317 \h </w:instrText>
            </w:r>
            <w:r w:rsidR="00AC724D" w:rsidRPr="00AC724D">
              <w:rPr>
                <w:webHidden/>
              </w:rPr>
            </w:r>
            <w:r w:rsidR="00AC724D" w:rsidRPr="00AC724D">
              <w:rPr>
                <w:webHidden/>
              </w:rPr>
              <w:fldChar w:fldCharType="separate"/>
            </w:r>
            <w:r w:rsidR="00AC724D" w:rsidRPr="00AC724D">
              <w:rPr>
                <w:webHidden/>
              </w:rPr>
              <w:t>6</w:t>
            </w:r>
            <w:r w:rsidR="00AC724D" w:rsidRPr="00AC724D">
              <w:rPr>
                <w:webHidden/>
              </w:rPr>
              <w:fldChar w:fldCharType="end"/>
            </w:r>
          </w:hyperlink>
        </w:p>
        <w:p w14:paraId="6106501A" w14:textId="4990F34B" w:rsidR="00AC724D" w:rsidRPr="00AC724D" w:rsidRDefault="00000000">
          <w:pPr>
            <w:pStyle w:val="TOC2"/>
            <w:rPr>
              <w:rFonts w:eastAsiaTheme="minorEastAsia" w:cstheme="minorBidi"/>
              <w:kern w:val="2"/>
              <w14:ligatures w14:val="standardContextual"/>
            </w:rPr>
          </w:pPr>
          <w:hyperlink w:anchor="_Toc223204318" w:history="1">
            <w:r w:rsidR="00AC724D" w:rsidRPr="00AC724D">
              <w:rPr>
                <w:rStyle w:val="Hyperlink"/>
                <w:rFonts w:cstheme="majorBidi"/>
              </w:rPr>
              <w:t>Mission</w:t>
            </w:r>
            <w:r w:rsidR="00AC724D" w:rsidRPr="00AC724D">
              <w:rPr>
                <w:webHidden/>
              </w:rPr>
              <w:tab/>
            </w:r>
            <w:r w:rsidR="00AC724D" w:rsidRPr="00AC724D">
              <w:rPr>
                <w:webHidden/>
              </w:rPr>
              <w:fldChar w:fldCharType="begin"/>
            </w:r>
            <w:r w:rsidR="00AC724D" w:rsidRPr="00AC724D">
              <w:rPr>
                <w:webHidden/>
              </w:rPr>
              <w:instrText xml:space="preserve"> PAGEREF _Toc223204318 \h </w:instrText>
            </w:r>
            <w:r w:rsidR="00AC724D" w:rsidRPr="00AC724D">
              <w:rPr>
                <w:webHidden/>
              </w:rPr>
            </w:r>
            <w:r w:rsidR="00AC724D" w:rsidRPr="00AC724D">
              <w:rPr>
                <w:webHidden/>
              </w:rPr>
              <w:fldChar w:fldCharType="separate"/>
            </w:r>
            <w:r w:rsidR="00AC724D" w:rsidRPr="00AC724D">
              <w:rPr>
                <w:webHidden/>
              </w:rPr>
              <w:t>6</w:t>
            </w:r>
            <w:r w:rsidR="00AC724D" w:rsidRPr="00AC724D">
              <w:rPr>
                <w:webHidden/>
              </w:rPr>
              <w:fldChar w:fldCharType="end"/>
            </w:r>
          </w:hyperlink>
        </w:p>
        <w:p w14:paraId="4A3BD92D" w14:textId="301484E7" w:rsidR="00AC724D" w:rsidRPr="00AC724D" w:rsidRDefault="00000000">
          <w:pPr>
            <w:pStyle w:val="TOC2"/>
            <w:rPr>
              <w:rFonts w:eastAsiaTheme="minorEastAsia" w:cstheme="minorBidi"/>
              <w:kern w:val="2"/>
              <w14:ligatures w14:val="standardContextual"/>
            </w:rPr>
          </w:pPr>
          <w:hyperlink w:anchor="_Toc223204319" w:history="1">
            <w:r w:rsidR="00AC724D" w:rsidRPr="00AC724D">
              <w:rPr>
                <w:rStyle w:val="Hyperlink"/>
                <w:rFonts w:eastAsia="Montserrat"/>
              </w:rPr>
              <w:t>Philosophy</w:t>
            </w:r>
            <w:r w:rsidR="00AC724D" w:rsidRPr="00AC724D">
              <w:rPr>
                <w:webHidden/>
              </w:rPr>
              <w:tab/>
            </w:r>
            <w:r w:rsidR="00AC724D" w:rsidRPr="00AC724D">
              <w:rPr>
                <w:webHidden/>
              </w:rPr>
              <w:fldChar w:fldCharType="begin"/>
            </w:r>
            <w:r w:rsidR="00AC724D" w:rsidRPr="00AC724D">
              <w:rPr>
                <w:webHidden/>
              </w:rPr>
              <w:instrText xml:space="preserve"> PAGEREF _Toc223204319 \h </w:instrText>
            </w:r>
            <w:r w:rsidR="00AC724D" w:rsidRPr="00AC724D">
              <w:rPr>
                <w:webHidden/>
              </w:rPr>
            </w:r>
            <w:r w:rsidR="00AC724D" w:rsidRPr="00AC724D">
              <w:rPr>
                <w:webHidden/>
              </w:rPr>
              <w:fldChar w:fldCharType="separate"/>
            </w:r>
            <w:r w:rsidR="00AC724D" w:rsidRPr="00AC724D">
              <w:rPr>
                <w:webHidden/>
              </w:rPr>
              <w:t>6</w:t>
            </w:r>
            <w:r w:rsidR="00AC724D" w:rsidRPr="00AC724D">
              <w:rPr>
                <w:webHidden/>
              </w:rPr>
              <w:fldChar w:fldCharType="end"/>
            </w:r>
          </w:hyperlink>
        </w:p>
        <w:p w14:paraId="7507641E" w14:textId="3155C2E2" w:rsidR="00AC724D" w:rsidRPr="00AC724D" w:rsidRDefault="00000000">
          <w:pPr>
            <w:pStyle w:val="TOC2"/>
            <w:rPr>
              <w:rFonts w:eastAsiaTheme="minorEastAsia" w:cstheme="minorBidi"/>
              <w:kern w:val="2"/>
              <w14:ligatures w14:val="standardContextual"/>
            </w:rPr>
          </w:pPr>
          <w:hyperlink w:anchor="_Toc223204320" w:history="1">
            <w:r w:rsidR="00AC724D" w:rsidRPr="00AC724D">
              <w:rPr>
                <w:rStyle w:val="Hyperlink"/>
              </w:rPr>
              <w:t>About Fern Flower - Nature School</w:t>
            </w:r>
            <w:r w:rsidR="00AC724D" w:rsidRPr="00AC724D">
              <w:rPr>
                <w:webHidden/>
              </w:rPr>
              <w:tab/>
            </w:r>
            <w:r w:rsidR="00AC724D" w:rsidRPr="00AC724D">
              <w:rPr>
                <w:webHidden/>
              </w:rPr>
              <w:fldChar w:fldCharType="begin"/>
            </w:r>
            <w:r w:rsidR="00AC724D" w:rsidRPr="00AC724D">
              <w:rPr>
                <w:webHidden/>
              </w:rPr>
              <w:instrText xml:space="preserve"> PAGEREF _Toc223204320 \h </w:instrText>
            </w:r>
            <w:r w:rsidR="00AC724D" w:rsidRPr="00AC724D">
              <w:rPr>
                <w:webHidden/>
              </w:rPr>
            </w:r>
            <w:r w:rsidR="00AC724D" w:rsidRPr="00AC724D">
              <w:rPr>
                <w:webHidden/>
              </w:rPr>
              <w:fldChar w:fldCharType="separate"/>
            </w:r>
            <w:r w:rsidR="00AC724D" w:rsidRPr="00AC724D">
              <w:rPr>
                <w:webHidden/>
              </w:rPr>
              <w:t>7</w:t>
            </w:r>
            <w:r w:rsidR="00AC724D" w:rsidRPr="00AC724D">
              <w:rPr>
                <w:webHidden/>
              </w:rPr>
              <w:fldChar w:fldCharType="end"/>
            </w:r>
          </w:hyperlink>
        </w:p>
        <w:p w14:paraId="3798CBC2" w14:textId="3ACB968F" w:rsidR="00AC724D" w:rsidRPr="00AC724D" w:rsidRDefault="00000000">
          <w:pPr>
            <w:pStyle w:val="TOC2"/>
            <w:rPr>
              <w:rFonts w:eastAsiaTheme="minorEastAsia" w:cstheme="minorBidi"/>
              <w:kern w:val="2"/>
              <w14:ligatures w14:val="standardContextual"/>
            </w:rPr>
          </w:pPr>
          <w:hyperlink w:anchor="_Toc223204321" w:history="1">
            <w:r w:rsidR="00AC724D" w:rsidRPr="00AC724D">
              <w:rPr>
                <w:rStyle w:val="Hyperlink"/>
              </w:rPr>
              <w:t>What is a Forest or Nature School?</w:t>
            </w:r>
            <w:r w:rsidR="00AC724D" w:rsidRPr="00AC724D">
              <w:rPr>
                <w:webHidden/>
              </w:rPr>
              <w:tab/>
            </w:r>
            <w:r w:rsidR="00AC724D" w:rsidRPr="00AC724D">
              <w:rPr>
                <w:webHidden/>
              </w:rPr>
              <w:fldChar w:fldCharType="begin"/>
            </w:r>
            <w:r w:rsidR="00AC724D" w:rsidRPr="00AC724D">
              <w:rPr>
                <w:webHidden/>
              </w:rPr>
              <w:instrText xml:space="preserve"> PAGEREF _Toc223204321 \h </w:instrText>
            </w:r>
            <w:r w:rsidR="00AC724D" w:rsidRPr="00AC724D">
              <w:rPr>
                <w:webHidden/>
              </w:rPr>
            </w:r>
            <w:r w:rsidR="00AC724D" w:rsidRPr="00AC724D">
              <w:rPr>
                <w:webHidden/>
              </w:rPr>
              <w:fldChar w:fldCharType="separate"/>
            </w:r>
            <w:r w:rsidR="00AC724D" w:rsidRPr="00AC724D">
              <w:rPr>
                <w:webHidden/>
              </w:rPr>
              <w:t>7</w:t>
            </w:r>
            <w:r w:rsidR="00AC724D" w:rsidRPr="00AC724D">
              <w:rPr>
                <w:webHidden/>
              </w:rPr>
              <w:fldChar w:fldCharType="end"/>
            </w:r>
          </w:hyperlink>
        </w:p>
        <w:p w14:paraId="7BCDAADD" w14:textId="65D3EDC2" w:rsidR="00AC724D" w:rsidRPr="00AC724D" w:rsidRDefault="00000000">
          <w:pPr>
            <w:pStyle w:val="TOC2"/>
            <w:rPr>
              <w:rFonts w:eastAsiaTheme="minorEastAsia" w:cstheme="minorBidi"/>
              <w:kern w:val="2"/>
              <w14:ligatures w14:val="standardContextual"/>
            </w:rPr>
          </w:pPr>
          <w:hyperlink w:anchor="_Toc223204322" w:history="1">
            <w:r w:rsidR="00AC724D" w:rsidRPr="00AC724D">
              <w:rPr>
                <w:rStyle w:val="Hyperlink"/>
              </w:rPr>
              <w:t>The Nature School Ethos</w:t>
            </w:r>
            <w:r w:rsidR="00AC724D" w:rsidRPr="00AC724D">
              <w:rPr>
                <w:webHidden/>
              </w:rPr>
              <w:tab/>
            </w:r>
            <w:r w:rsidR="00AC724D" w:rsidRPr="00AC724D">
              <w:rPr>
                <w:webHidden/>
              </w:rPr>
              <w:fldChar w:fldCharType="begin"/>
            </w:r>
            <w:r w:rsidR="00AC724D" w:rsidRPr="00AC724D">
              <w:rPr>
                <w:webHidden/>
              </w:rPr>
              <w:instrText xml:space="preserve"> PAGEREF _Toc223204322 \h </w:instrText>
            </w:r>
            <w:r w:rsidR="00AC724D" w:rsidRPr="00AC724D">
              <w:rPr>
                <w:webHidden/>
              </w:rPr>
            </w:r>
            <w:r w:rsidR="00AC724D" w:rsidRPr="00AC724D">
              <w:rPr>
                <w:webHidden/>
              </w:rPr>
              <w:fldChar w:fldCharType="separate"/>
            </w:r>
            <w:r w:rsidR="00AC724D" w:rsidRPr="00AC724D">
              <w:rPr>
                <w:webHidden/>
              </w:rPr>
              <w:t>8</w:t>
            </w:r>
            <w:r w:rsidR="00AC724D" w:rsidRPr="00AC724D">
              <w:rPr>
                <w:webHidden/>
              </w:rPr>
              <w:fldChar w:fldCharType="end"/>
            </w:r>
          </w:hyperlink>
        </w:p>
        <w:p w14:paraId="1C20D4E0" w14:textId="63A749EA" w:rsidR="00AC724D" w:rsidRPr="00AC724D" w:rsidRDefault="00000000">
          <w:pPr>
            <w:pStyle w:val="TOC2"/>
            <w:rPr>
              <w:rFonts w:eastAsiaTheme="minorEastAsia" w:cstheme="minorBidi"/>
              <w:kern w:val="2"/>
              <w14:ligatures w14:val="standardContextual"/>
            </w:rPr>
          </w:pPr>
          <w:hyperlink w:anchor="_Toc223204323" w:history="1">
            <w:r w:rsidR="00AC724D" w:rsidRPr="00AC724D">
              <w:rPr>
                <w:rStyle w:val="Hyperlink"/>
              </w:rPr>
              <w:t>Aboriginal Perspective</w:t>
            </w:r>
            <w:r w:rsidR="00AC724D" w:rsidRPr="00AC724D">
              <w:rPr>
                <w:webHidden/>
              </w:rPr>
              <w:tab/>
            </w:r>
            <w:r w:rsidR="00AC724D" w:rsidRPr="00AC724D">
              <w:rPr>
                <w:webHidden/>
              </w:rPr>
              <w:fldChar w:fldCharType="begin"/>
            </w:r>
            <w:r w:rsidR="00AC724D" w:rsidRPr="00AC724D">
              <w:rPr>
                <w:webHidden/>
              </w:rPr>
              <w:instrText xml:space="preserve"> PAGEREF _Toc223204323 \h </w:instrText>
            </w:r>
            <w:r w:rsidR="00AC724D" w:rsidRPr="00AC724D">
              <w:rPr>
                <w:webHidden/>
              </w:rPr>
            </w:r>
            <w:r w:rsidR="00AC724D" w:rsidRPr="00AC724D">
              <w:rPr>
                <w:webHidden/>
              </w:rPr>
              <w:fldChar w:fldCharType="separate"/>
            </w:r>
            <w:r w:rsidR="00AC724D" w:rsidRPr="00AC724D">
              <w:rPr>
                <w:webHidden/>
              </w:rPr>
              <w:t>9</w:t>
            </w:r>
            <w:r w:rsidR="00AC724D" w:rsidRPr="00AC724D">
              <w:rPr>
                <w:webHidden/>
              </w:rPr>
              <w:fldChar w:fldCharType="end"/>
            </w:r>
          </w:hyperlink>
        </w:p>
        <w:p w14:paraId="32936121" w14:textId="5966E94B" w:rsidR="00AC724D" w:rsidRPr="00AC724D" w:rsidRDefault="00000000">
          <w:pPr>
            <w:pStyle w:val="TOC2"/>
            <w:rPr>
              <w:rFonts w:eastAsiaTheme="minorEastAsia" w:cstheme="minorBidi"/>
              <w:kern w:val="2"/>
              <w14:ligatures w14:val="standardContextual"/>
            </w:rPr>
          </w:pPr>
          <w:hyperlink w:anchor="_Toc223204324" w:history="1">
            <w:r w:rsidR="00AC724D" w:rsidRPr="00AC724D">
              <w:rPr>
                <w:rStyle w:val="Hyperlink"/>
              </w:rPr>
              <w:t>The Benefits of Nature School</w:t>
            </w:r>
            <w:r w:rsidR="00AC724D" w:rsidRPr="00AC724D">
              <w:rPr>
                <w:webHidden/>
              </w:rPr>
              <w:tab/>
            </w:r>
            <w:r w:rsidR="00AC724D" w:rsidRPr="00AC724D">
              <w:rPr>
                <w:webHidden/>
              </w:rPr>
              <w:fldChar w:fldCharType="begin"/>
            </w:r>
            <w:r w:rsidR="00AC724D" w:rsidRPr="00AC724D">
              <w:rPr>
                <w:webHidden/>
              </w:rPr>
              <w:instrText xml:space="preserve"> PAGEREF _Toc223204324 \h </w:instrText>
            </w:r>
            <w:r w:rsidR="00AC724D" w:rsidRPr="00AC724D">
              <w:rPr>
                <w:webHidden/>
              </w:rPr>
            </w:r>
            <w:r w:rsidR="00AC724D" w:rsidRPr="00AC724D">
              <w:rPr>
                <w:webHidden/>
              </w:rPr>
              <w:fldChar w:fldCharType="separate"/>
            </w:r>
            <w:r w:rsidR="00AC724D" w:rsidRPr="00AC724D">
              <w:rPr>
                <w:webHidden/>
              </w:rPr>
              <w:t>10</w:t>
            </w:r>
            <w:r w:rsidR="00AC724D" w:rsidRPr="00AC724D">
              <w:rPr>
                <w:webHidden/>
              </w:rPr>
              <w:fldChar w:fldCharType="end"/>
            </w:r>
          </w:hyperlink>
        </w:p>
        <w:p w14:paraId="5B01FAF7" w14:textId="02C77945" w:rsidR="00AC724D" w:rsidRPr="00AC724D" w:rsidRDefault="00000000" w:rsidP="00AC724D">
          <w:pPr>
            <w:pStyle w:val="TOC1"/>
            <w:rPr>
              <w:rFonts w:cstheme="minorBidi"/>
              <w:kern w:val="2"/>
              <w14:ligatures w14:val="standardContextual"/>
            </w:rPr>
          </w:pPr>
          <w:hyperlink w:anchor="_Toc223204325" w:history="1">
            <w:r w:rsidR="00AC724D" w:rsidRPr="00AC724D">
              <w:rPr>
                <w:rStyle w:val="Hyperlink"/>
              </w:rPr>
              <w:t>Chapter 3: Our Program &amp; Daily Experience</w:t>
            </w:r>
            <w:r w:rsidR="00AC724D" w:rsidRPr="00AC724D">
              <w:rPr>
                <w:webHidden/>
              </w:rPr>
              <w:tab/>
            </w:r>
            <w:r w:rsidR="00AC724D" w:rsidRPr="00AC724D">
              <w:rPr>
                <w:webHidden/>
              </w:rPr>
              <w:fldChar w:fldCharType="begin"/>
            </w:r>
            <w:r w:rsidR="00AC724D" w:rsidRPr="00AC724D">
              <w:rPr>
                <w:webHidden/>
              </w:rPr>
              <w:instrText xml:space="preserve"> PAGEREF _Toc223204325 \h </w:instrText>
            </w:r>
            <w:r w:rsidR="00AC724D" w:rsidRPr="00AC724D">
              <w:rPr>
                <w:webHidden/>
              </w:rPr>
            </w:r>
            <w:r w:rsidR="00AC724D" w:rsidRPr="00AC724D">
              <w:rPr>
                <w:webHidden/>
              </w:rPr>
              <w:fldChar w:fldCharType="separate"/>
            </w:r>
            <w:r w:rsidR="00AC724D" w:rsidRPr="00AC724D">
              <w:rPr>
                <w:webHidden/>
              </w:rPr>
              <w:t>12</w:t>
            </w:r>
            <w:r w:rsidR="00AC724D" w:rsidRPr="00AC724D">
              <w:rPr>
                <w:webHidden/>
              </w:rPr>
              <w:fldChar w:fldCharType="end"/>
            </w:r>
          </w:hyperlink>
        </w:p>
        <w:p w14:paraId="7605B69C" w14:textId="543A3F81" w:rsidR="00AC724D" w:rsidRPr="00AC724D" w:rsidRDefault="00000000">
          <w:pPr>
            <w:pStyle w:val="TOC2"/>
            <w:rPr>
              <w:rFonts w:eastAsiaTheme="minorEastAsia" w:cstheme="minorBidi"/>
              <w:kern w:val="2"/>
              <w14:ligatures w14:val="standardContextual"/>
            </w:rPr>
          </w:pPr>
          <w:hyperlink w:anchor="_Toc223204326" w:history="1">
            <w:r w:rsidR="00AC724D" w:rsidRPr="00AC724D">
              <w:rPr>
                <w:rStyle w:val="Hyperlink"/>
              </w:rPr>
              <w:t>What happens during Nature School Day?</w:t>
            </w:r>
            <w:r w:rsidR="00AC724D" w:rsidRPr="00AC724D">
              <w:rPr>
                <w:webHidden/>
              </w:rPr>
              <w:tab/>
            </w:r>
            <w:r w:rsidR="00AC724D" w:rsidRPr="00AC724D">
              <w:rPr>
                <w:webHidden/>
              </w:rPr>
              <w:fldChar w:fldCharType="begin"/>
            </w:r>
            <w:r w:rsidR="00AC724D" w:rsidRPr="00AC724D">
              <w:rPr>
                <w:webHidden/>
              </w:rPr>
              <w:instrText xml:space="preserve"> PAGEREF _Toc223204326 \h </w:instrText>
            </w:r>
            <w:r w:rsidR="00AC724D" w:rsidRPr="00AC724D">
              <w:rPr>
                <w:webHidden/>
              </w:rPr>
            </w:r>
            <w:r w:rsidR="00AC724D" w:rsidRPr="00AC724D">
              <w:rPr>
                <w:webHidden/>
              </w:rPr>
              <w:fldChar w:fldCharType="separate"/>
            </w:r>
            <w:r w:rsidR="00AC724D" w:rsidRPr="00AC724D">
              <w:rPr>
                <w:webHidden/>
              </w:rPr>
              <w:t>12</w:t>
            </w:r>
            <w:r w:rsidR="00AC724D" w:rsidRPr="00AC724D">
              <w:rPr>
                <w:webHidden/>
              </w:rPr>
              <w:fldChar w:fldCharType="end"/>
            </w:r>
          </w:hyperlink>
        </w:p>
        <w:p w14:paraId="543B798E" w14:textId="22BD3FE6" w:rsidR="00AC724D" w:rsidRPr="00AC724D" w:rsidRDefault="00000000">
          <w:pPr>
            <w:pStyle w:val="TOC2"/>
            <w:rPr>
              <w:rFonts w:eastAsiaTheme="minorEastAsia" w:cstheme="minorBidi"/>
              <w:kern w:val="2"/>
              <w14:ligatures w14:val="standardContextual"/>
            </w:rPr>
          </w:pPr>
          <w:hyperlink w:anchor="_Toc223204327" w:history="1">
            <w:r w:rsidR="00AC724D" w:rsidRPr="00AC724D">
              <w:rPr>
                <w:rStyle w:val="Hyperlink"/>
              </w:rPr>
              <w:t>What sort of Activities do the Children do?</w:t>
            </w:r>
            <w:r w:rsidR="00AC724D" w:rsidRPr="00AC724D">
              <w:rPr>
                <w:webHidden/>
              </w:rPr>
              <w:tab/>
            </w:r>
            <w:r w:rsidR="00AC724D" w:rsidRPr="00AC724D">
              <w:rPr>
                <w:webHidden/>
              </w:rPr>
              <w:fldChar w:fldCharType="begin"/>
            </w:r>
            <w:r w:rsidR="00AC724D" w:rsidRPr="00AC724D">
              <w:rPr>
                <w:webHidden/>
              </w:rPr>
              <w:instrText xml:space="preserve"> PAGEREF _Toc223204327 \h </w:instrText>
            </w:r>
            <w:r w:rsidR="00AC724D" w:rsidRPr="00AC724D">
              <w:rPr>
                <w:webHidden/>
              </w:rPr>
            </w:r>
            <w:r w:rsidR="00AC724D" w:rsidRPr="00AC724D">
              <w:rPr>
                <w:webHidden/>
              </w:rPr>
              <w:fldChar w:fldCharType="separate"/>
            </w:r>
            <w:r w:rsidR="00AC724D" w:rsidRPr="00AC724D">
              <w:rPr>
                <w:webHidden/>
              </w:rPr>
              <w:t>13</w:t>
            </w:r>
            <w:r w:rsidR="00AC724D" w:rsidRPr="00AC724D">
              <w:rPr>
                <w:webHidden/>
              </w:rPr>
              <w:fldChar w:fldCharType="end"/>
            </w:r>
          </w:hyperlink>
        </w:p>
        <w:p w14:paraId="08B3123C" w14:textId="6E981F8B" w:rsidR="00AC724D" w:rsidRPr="00AC724D" w:rsidRDefault="00000000">
          <w:pPr>
            <w:pStyle w:val="TOC2"/>
            <w:rPr>
              <w:rFonts w:eastAsiaTheme="minorEastAsia" w:cstheme="minorBidi"/>
              <w:kern w:val="2"/>
              <w14:ligatures w14:val="standardContextual"/>
            </w:rPr>
          </w:pPr>
          <w:hyperlink w:anchor="_Toc223204328" w:history="1">
            <w:r w:rsidR="00AC724D" w:rsidRPr="00AC724D">
              <w:rPr>
                <w:rStyle w:val="Hyperlink"/>
              </w:rPr>
              <w:t>Nature School Operation Hours</w:t>
            </w:r>
            <w:r w:rsidR="00AC724D" w:rsidRPr="00AC724D">
              <w:rPr>
                <w:webHidden/>
              </w:rPr>
              <w:tab/>
            </w:r>
            <w:r w:rsidR="00AC724D" w:rsidRPr="00AC724D">
              <w:rPr>
                <w:webHidden/>
              </w:rPr>
              <w:fldChar w:fldCharType="begin"/>
            </w:r>
            <w:r w:rsidR="00AC724D" w:rsidRPr="00AC724D">
              <w:rPr>
                <w:webHidden/>
              </w:rPr>
              <w:instrText xml:space="preserve"> PAGEREF _Toc223204328 \h </w:instrText>
            </w:r>
            <w:r w:rsidR="00AC724D" w:rsidRPr="00AC724D">
              <w:rPr>
                <w:webHidden/>
              </w:rPr>
            </w:r>
            <w:r w:rsidR="00AC724D" w:rsidRPr="00AC724D">
              <w:rPr>
                <w:webHidden/>
              </w:rPr>
              <w:fldChar w:fldCharType="separate"/>
            </w:r>
            <w:r w:rsidR="00AC724D" w:rsidRPr="00AC724D">
              <w:rPr>
                <w:webHidden/>
              </w:rPr>
              <w:t>14</w:t>
            </w:r>
            <w:r w:rsidR="00AC724D" w:rsidRPr="00AC724D">
              <w:rPr>
                <w:webHidden/>
              </w:rPr>
              <w:fldChar w:fldCharType="end"/>
            </w:r>
          </w:hyperlink>
        </w:p>
        <w:p w14:paraId="58CF2C83" w14:textId="077A25FB" w:rsidR="00AC724D" w:rsidRPr="00AC724D" w:rsidRDefault="00000000">
          <w:pPr>
            <w:pStyle w:val="TOC2"/>
            <w:rPr>
              <w:rFonts w:eastAsiaTheme="minorEastAsia" w:cstheme="minorBidi"/>
              <w:kern w:val="2"/>
              <w14:ligatures w14:val="standardContextual"/>
            </w:rPr>
          </w:pPr>
          <w:hyperlink w:anchor="_Toc223204329" w:history="1">
            <w:r w:rsidR="00AC724D" w:rsidRPr="00AC724D">
              <w:rPr>
                <w:rStyle w:val="Hyperlink"/>
                <w:rFonts w:cs="Celestar"/>
              </w:rPr>
              <w:t>Schedule</w:t>
            </w:r>
            <w:r w:rsidR="00AC724D" w:rsidRPr="00AC724D">
              <w:rPr>
                <w:webHidden/>
              </w:rPr>
              <w:tab/>
            </w:r>
            <w:r w:rsidR="00AC724D" w:rsidRPr="00AC724D">
              <w:rPr>
                <w:webHidden/>
              </w:rPr>
              <w:fldChar w:fldCharType="begin"/>
            </w:r>
            <w:r w:rsidR="00AC724D" w:rsidRPr="00AC724D">
              <w:rPr>
                <w:webHidden/>
              </w:rPr>
              <w:instrText xml:space="preserve"> PAGEREF _Toc223204329 \h </w:instrText>
            </w:r>
            <w:r w:rsidR="00AC724D" w:rsidRPr="00AC724D">
              <w:rPr>
                <w:webHidden/>
              </w:rPr>
            </w:r>
            <w:r w:rsidR="00AC724D" w:rsidRPr="00AC724D">
              <w:rPr>
                <w:webHidden/>
              </w:rPr>
              <w:fldChar w:fldCharType="separate"/>
            </w:r>
            <w:r w:rsidR="00AC724D" w:rsidRPr="00AC724D">
              <w:rPr>
                <w:webHidden/>
              </w:rPr>
              <w:t>15</w:t>
            </w:r>
            <w:r w:rsidR="00AC724D" w:rsidRPr="00AC724D">
              <w:rPr>
                <w:webHidden/>
              </w:rPr>
              <w:fldChar w:fldCharType="end"/>
            </w:r>
          </w:hyperlink>
        </w:p>
        <w:p w14:paraId="1EEB7795" w14:textId="450253F7" w:rsidR="00AC724D" w:rsidRPr="00AC724D" w:rsidRDefault="00000000">
          <w:pPr>
            <w:pStyle w:val="TOC2"/>
            <w:rPr>
              <w:rFonts w:eastAsiaTheme="minorEastAsia" w:cstheme="minorBidi"/>
              <w:kern w:val="2"/>
              <w14:ligatures w14:val="standardContextual"/>
            </w:rPr>
          </w:pPr>
          <w:hyperlink w:anchor="_Toc223204330" w:history="1">
            <w:r w:rsidR="00AC724D" w:rsidRPr="00AC724D">
              <w:rPr>
                <w:rStyle w:val="Hyperlink"/>
              </w:rPr>
              <w:t>Attendance and Closure</w:t>
            </w:r>
            <w:r w:rsidR="00AC724D" w:rsidRPr="00AC724D">
              <w:rPr>
                <w:webHidden/>
              </w:rPr>
              <w:tab/>
            </w:r>
            <w:r w:rsidR="00AC724D" w:rsidRPr="00AC724D">
              <w:rPr>
                <w:webHidden/>
              </w:rPr>
              <w:fldChar w:fldCharType="begin"/>
            </w:r>
            <w:r w:rsidR="00AC724D" w:rsidRPr="00AC724D">
              <w:rPr>
                <w:webHidden/>
              </w:rPr>
              <w:instrText xml:space="preserve"> PAGEREF _Toc223204330 \h </w:instrText>
            </w:r>
            <w:r w:rsidR="00AC724D" w:rsidRPr="00AC724D">
              <w:rPr>
                <w:webHidden/>
              </w:rPr>
            </w:r>
            <w:r w:rsidR="00AC724D" w:rsidRPr="00AC724D">
              <w:rPr>
                <w:webHidden/>
              </w:rPr>
              <w:fldChar w:fldCharType="separate"/>
            </w:r>
            <w:r w:rsidR="00AC724D" w:rsidRPr="00AC724D">
              <w:rPr>
                <w:webHidden/>
              </w:rPr>
              <w:t>17</w:t>
            </w:r>
            <w:r w:rsidR="00AC724D" w:rsidRPr="00AC724D">
              <w:rPr>
                <w:webHidden/>
              </w:rPr>
              <w:fldChar w:fldCharType="end"/>
            </w:r>
          </w:hyperlink>
        </w:p>
        <w:p w14:paraId="4A574860" w14:textId="001D2680" w:rsidR="00AC724D" w:rsidRPr="00AC724D" w:rsidRDefault="00000000" w:rsidP="00AC724D">
          <w:pPr>
            <w:pStyle w:val="TOC1"/>
            <w:rPr>
              <w:rFonts w:cstheme="minorBidi"/>
              <w:kern w:val="2"/>
              <w14:ligatures w14:val="standardContextual"/>
            </w:rPr>
          </w:pPr>
          <w:hyperlink w:anchor="_Toc223204331" w:history="1">
            <w:r w:rsidR="00AC724D" w:rsidRPr="00AC724D">
              <w:rPr>
                <w:rStyle w:val="Hyperlink"/>
                <w:b w:val="0"/>
                <w:bCs w:val="0"/>
              </w:rPr>
              <w:t>C</w:t>
            </w:r>
            <w:r w:rsidR="00AC724D" w:rsidRPr="00AC724D">
              <w:rPr>
                <w:rStyle w:val="Hyperlink"/>
              </w:rPr>
              <w:t>hapter 4: Learning &amp; Curriculum Framework</w:t>
            </w:r>
            <w:r w:rsidR="00AC724D" w:rsidRPr="00AC724D">
              <w:rPr>
                <w:webHidden/>
              </w:rPr>
              <w:tab/>
            </w:r>
            <w:r w:rsidR="00AC724D" w:rsidRPr="00AC724D">
              <w:rPr>
                <w:webHidden/>
              </w:rPr>
              <w:fldChar w:fldCharType="begin"/>
            </w:r>
            <w:r w:rsidR="00AC724D" w:rsidRPr="00AC724D">
              <w:rPr>
                <w:webHidden/>
              </w:rPr>
              <w:instrText xml:space="preserve"> PAGEREF _Toc223204331 \h </w:instrText>
            </w:r>
            <w:r w:rsidR="00AC724D" w:rsidRPr="00AC724D">
              <w:rPr>
                <w:webHidden/>
              </w:rPr>
            </w:r>
            <w:r w:rsidR="00AC724D" w:rsidRPr="00AC724D">
              <w:rPr>
                <w:webHidden/>
              </w:rPr>
              <w:fldChar w:fldCharType="separate"/>
            </w:r>
            <w:r w:rsidR="00AC724D" w:rsidRPr="00AC724D">
              <w:rPr>
                <w:webHidden/>
              </w:rPr>
              <w:t>18</w:t>
            </w:r>
            <w:r w:rsidR="00AC724D" w:rsidRPr="00AC724D">
              <w:rPr>
                <w:webHidden/>
              </w:rPr>
              <w:fldChar w:fldCharType="end"/>
            </w:r>
          </w:hyperlink>
        </w:p>
        <w:p w14:paraId="11805C07" w14:textId="3BAC906C" w:rsidR="00AC724D" w:rsidRPr="00AC724D" w:rsidRDefault="00000000">
          <w:pPr>
            <w:pStyle w:val="TOC2"/>
            <w:rPr>
              <w:rFonts w:eastAsiaTheme="minorEastAsia" w:cstheme="minorBidi"/>
              <w:kern w:val="2"/>
              <w14:ligatures w14:val="standardContextual"/>
            </w:rPr>
          </w:pPr>
          <w:hyperlink w:anchor="_Toc223204332" w:history="1">
            <w:r w:rsidR="00AC724D" w:rsidRPr="00AC724D">
              <w:rPr>
                <w:rStyle w:val="Hyperlink"/>
              </w:rPr>
              <w:t>Learning Approaches and Implementation</w:t>
            </w:r>
            <w:r w:rsidR="00AC724D" w:rsidRPr="00AC724D">
              <w:rPr>
                <w:webHidden/>
              </w:rPr>
              <w:tab/>
            </w:r>
            <w:r w:rsidR="00AC724D" w:rsidRPr="00AC724D">
              <w:rPr>
                <w:webHidden/>
              </w:rPr>
              <w:fldChar w:fldCharType="begin"/>
            </w:r>
            <w:r w:rsidR="00AC724D" w:rsidRPr="00AC724D">
              <w:rPr>
                <w:webHidden/>
              </w:rPr>
              <w:instrText xml:space="preserve"> PAGEREF _Toc223204332 \h </w:instrText>
            </w:r>
            <w:r w:rsidR="00AC724D" w:rsidRPr="00AC724D">
              <w:rPr>
                <w:webHidden/>
              </w:rPr>
            </w:r>
            <w:r w:rsidR="00AC724D" w:rsidRPr="00AC724D">
              <w:rPr>
                <w:webHidden/>
              </w:rPr>
              <w:fldChar w:fldCharType="separate"/>
            </w:r>
            <w:r w:rsidR="00AC724D" w:rsidRPr="00AC724D">
              <w:rPr>
                <w:webHidden/>
              </w:rPr>
              <w:t>18</w:t>
            </w:r>
            <w:r w:rsidR="00AC724D" w:rsidRPr="00AC724D">
              <w:rPr>
                <w:webHidden/>
              </w:rPr>
              <w:fldChar w:fldCharType="end"/>
            </w:r>
          </w:hyperlink>
        </w:p>
        <w:p w14:paraId="04572128" w14:textId="01F1CD1F" w:rsidR="00AC724D" w:rsidRPr="00AC724D" w:rsidRDefault="00000000">
          <w:pPr>
            <w:pStyle w:val="TOC2"/>
            <w:rPr>
              <w:rFonts w:eastAsiaTheme="minorEastAsia" w:cstheme="minorBidi"/>
              <w:kern w:val="2"/>
              <w14:ligatures w14:val="standardContextual"/>
            </w:rPr>
          </w:pPr>
          <w:hyperlink w:anchor="_Toc223204333" w:history="1">
            <w:r w:rsidR="00AC724D" w:rsidRPr="00AC724D">
              <w:rPr>
                <w:rStyle w:val="Hyperlink"/>
              </w:rPr>
              <w:t>How does the Curriculum look at Fern Flower - Nature School</w:t>
            </w:r>
            <w:r w:rsidR="00AC724D" w:rsidRPr="00AC724D">
              <w:rPr>
                <w:webHidden/>
              </w:rPr>
              <w:tab/>
            </w:r>
            <w:r w:rsidR="00AC724D" w:rsidRPr="00AC724D">
              <w:rPr>
                <w:webHidden/>
              </w:rPr>
              <w:fldChar w:fldCharType="begin"/>
            </w:r>
            <w:r w:rsidR="00AC724D" w:rsidRPr="00AC724D">
              <w:rPr>
                <w:webHidden/>
              </w:rPr>
              <w:instrText xml:space="preserve"> PAGEREF _Toc223204333 \h </w:instrText>
            </w:r>
            <w:r w:rsidR="00AC724D" w:rsidRPr="00AC724D">
              <w:rPr>
                <w:webHidden/>
              </w:rPr>
            </w:r>
            <w:r w:rsidR="00AC724D" w:rsidRPr="00AC724D">
              <w:rPr>
                <w:webHidden/>
              </w:rPr>
              <w:fldChar w:fldCharType="separate"/>
            </w:r>
            <w:r w:rsidR="00AC724D" w:rsidRPr="00AC724D">
              <w:rPr>
                <w:webHidden/>
              </w:rPr>
              <w:t>20</w:t>
            </w:r>
            <w:r w:rsidR="00AC724D" w:rsidRPr="00AC724D">
              <w:rPr>
                <w:webHidden/>
              </w:rPr>
              <w:fldChar w:fldCharType="end"/>
            </w:r>
          </w:hyperlink>
        </w:p>
        <w:p w14:paraId="1D9FC03E" w14:textId="0A74C7A7" w:rsidR="00AC724D" w:rsidRPr="00AC724D" w:rsidRDefault="00000000">
          <w:pPr>
            <w:pStyle w:val="TOC2"/>
            <w:rPr>
              <w:rFonts w:eastAsiaTheme="minorEastAsia" w:cstheme="minorBidi"/>
              <w:kern w:val="2"/>
              <w14:ligatures w14:val="standardContextual"/>
            </w:rPr>
          </w:pPr>
          <w:hyperlink w:anchor="_Toc223204334" w:history="1">
            <w:r w:rsidR="00AC724D" w:rsidRPr="00AC724D">
              <w:rPr>
                <w:rStyle w:val="Hyperlink"/>
              </w:rPr>
              <w:t>Process, not Product</w:t>
            </w:r>
            <w:r w:rsidR="00AC724D" w:rsidRPr="00AC724D">
              <w:rPr>
                <w:webHidden/>
              </w:rPr>
              <w:tab/>
            </w:r>
            <w:r w:rsidR="00AC724D" w:rsidRPr="00AC724D">
              <w:rPr>
                <w:webHidden/>
              </w:rPr>
              <w:fldChar w:fldCharType="begin"/>
            </w:r>
            <w:r w:rsidR="00AC724D" w:rsidRPr="00AC724D">
              <w:rPr>
                <w:webHidden/>
              </w:rPr>
              <w:instrText xml:space="preserve"> PAGEREF _Toc223204334 \h </w:instrText>
            </w:r>
            <w:r w:rsidR="00AC724D" w:rsidRPr="00AC724D">
              <w:rPr>
                <w:webHidden/>
              </w:rPr>
            </w:r>
            <w:r w:rsidR="00AC724D" w:rsidRPr="00AC724D">
              <w:rPr>
                <w:webHidden/>
              </w:rPr>
              <w:fldChar w:fldCharType="separate"/>
            </w:r>
            <w:r w:rsidR="00AC724D" w:rsidRPr="00AC724D">
              <w:rPr>
                <w:webHidden/>
              </w:rPr>
              <w:t>22</w:t>
            </w:r>
            <w:r w:rsidR="00AC724D" w:rsidRPr="00AC724D">
              <w:rPr>
                <w:webHidden/>
              </w:rPr>
              <w:fldChar w:fldCharType="end"/>
            </w:r>
          </w:hyperlink>
        </w:p>
        <w:p w14:paraId="149ED3A8" w14:textId="60C57D44" w:rsidR="00AC724D" w:rsidRPr="00AC724D" w:rsidRDefault="00000000" w:rsidP="00AC724D">
          <w:pPr>
            <w:pStyle w:val="TOC1"/>
            <w:rPr>
              <w:rFonts w:cstheme="minorBidi"/>
              <w:kern w:val="2"/>
              <w14:ligatures w14:val="standardContextual"/>
            </w:rPr>
          </w:pPr>
          <w:hyperlink w:anchor="_Toc223204335" w:history="1">
            <w:r w:rsidR="00AC724D" w:rsidRPr="00AC724D">
              <w:rPr>
                <w:rStyle w:val="Hyperlink"/>
              </w:rPr>
              <w:t>Chapter 5: Learning Methods &amp; Experiences</w:t>
            </w:r>
            <w:r w:rsidR="00AC724D" w:rsidRPr="00AC724D">
              <w:rPr>
                <w:webHidden/>
              </w:rPr>
              <w:tab/>
            </w:r>
            <w:r w:rsidR="00AC724D" w:rsidRPr="00AC724D">
              <w:rPr>
                <w:webHidden/>
              </w:rPr>
              <w:fldChar w:fldCharType="begin"/>
            </w:r>
            <w:r w:rsidR="00AC724D" w:rsidRPr="00AC724D">
              <w:rPr>
                <w:webHidden/>
              </w:rPr>
              <w:instrText xml:space="preserve"> PAGEREF _Toc223204335 \h </w:instrText>
            </w:r>
            <w:r w:rsidR="00AC724D" w:rsidRPr="00AC724D">
              <w:rPr>
                <w:webHidden/>
              </w:rPr>
            </w:r>
            <w:r w:rsidR="00AC724D" w:rsidRPr="00AC724D">
              <w:rPr>
                <w:webHidden/>
              </w:rPr>
              <w:fldChar w:fldCharType="separate"/>
            </w:r>
            <w:r w:rsidR="00AC724D" w:rsidRPr="00AC724D">
              <w:rPr>
                <w:webHidden/>
              </w:rPr>
              <w:t>23</w:t>
            </w:r>
            <w:r w:rsidR="00AC724D" w:rsidRPr="00AC724D">
              <w:rPr>
                <w:webHidden/>
              </w:rPr>
              <w:fldChar w:fldCharType="end"/>
            </w:r>
          </w:hyperlink>
        </w:p>
        <w:p w14:paraId="2C2A924C" w14:textId="6ABAAC23" w:rsidR="00AC724D" w:rsidRPr="00AC724D" w:rsidRDefault="00000000">
          <w:pPr>
            <w:pStyle w:val="TOC2"/>
            <w:rPr>
              <w:rFonts w:eastAsiaTheme="minorEastAsia" w:cstheme="minorBidi"/>
              <w:kern w:val="2"/>
              <w14:ligatures w14:val="standardContextual"/>
            </w:rPr>
          </w:pPr>
          <w:hyperlink w:anchor="_Toc223204336" w:history="1">
            <w:r w:rsidR="00AC724D" w:rsidRPr="00AC724D">
              <w:rPr>
                <w:rStyle w:val="Hyperlink"/>
                <w:rFonts w:eastAsia="Times New Roman"/>
              </w:rPr>
              <w:t>Active Play</w:t>
            </w:r>
            <w:r w:rsidR="00AC724D" w:rsidRPr="00AC724D">
              <w:rPr>
                <w:webHidden/>
              </w:rPr>
              <w:tab/>
            </w:r>
            <w:r w:rsidR="00AC724D" w:rsidRPr="00AC724D">
              <w:rPr>
                <w:webHidden/>
              </w:rPr>
              <w:fldChar w:fldCharType="begin"/>
            </w:r>
            <w:r w:rsidR="00AC724D" w:rsidRPr="00AC724D">
              <w:rPr>
                <w:webHidden/>
              </w:rPr>
              <w:instrText xml:space="preserve"> PAGEREF _Toc223204336 \h </w:instrText>
            </w:r>
            <w:r w:rsidR="00AC724D" w:rsidRPr="00AC724D">
              <w:rPr>
                <w:webHidden/>
              </w:rPr>
            </w:r>
            <w:r w:rsidR="00AC724D" w:rsidRPr="00AC724D">
              <w:rPr>
                <w:webHidden/>
              </w:rPr>
              <w:fldChar w:fldCharType="separate"/>
            </w:r>
            <w:r w:rsidR="00AC724D" w:rsidRPr="00AC724D">
              <w:rPr>
                <w:webHidden/>
              </w:rPr>
              <w:t>23</w:t>
            </w:r>
            <w:r w:rsidR="00AC724D" w:rsidRPr="00AC724D">
              <w:rPr>
                <w:webHidden/>
              </w:rPr>
              <w:fldChar w:fldCharType="end"/>
            </w:r>
          </w:hyperlink>
        </w:p>
        <w:p w14:paraId="783B4546" w14:textId="0984D1F5" w:rsidR="00AC724D" w:rsidRPr="00AC724D" w:rsidRDefault="00000000">
          <w:pPr>
            <w:pStyle w:val="TOC2"/>
            <w:rPr>
              <w:rFonts w:eastAsiaTheme="minorEastAsia" w:cstheme="minorBidi"/>
              <w:kern w:val="2"/>
              <w14:ligatures w14:val="standardContextual"/>
            </w:rPr>
          </w:pPr>
          <w:hyperlink w:anchor="_Toc223204337" w:history="1">
            <w:r w:rsidR="00AC724D" w:rsidRPr="00AC724D">
              <w:rPr>
                <w:rStyle w:val="Hyperlink"/>
              </w:rPr>
              <w:t>Different Learning Techniques and Strategies</w:t>
            </w:r>
            <w:r w:rsidR="00AC724D" w:rsidRPr="00AC724D">
              <w:rPr>
                <w:webHidden/>
              </w:rPr>
              <w:tab/>
            </w:r>
            <w:r w:rsidR="00AC724D" w:rsidRPr="00AC724D">
              <w:rPr>
                <w:webHidden/>
              </w:rPr>
              <w:fldChar w:fldCharType="begin"/>
            </w:r>
            <w:r w:rsidR="00AC724D" w:rsidRPr="00AC724D">
              <w:rPr>
                <w:webHidden/>
              </w:rPr>
              <w:instrText xml:space="preserve"> PAGEREF _Toc223204337 \h </w:instrText>
            </w:r>
            <w:r w:rsidR="00AC724D" w:rsidRPr="00AC724D">
              <w:rPr>
                <w:webHidden/>
              </w:rPr>
            </w:r>
            <w:r w:rsidR="00AC724D" w:rsidRPr="00AC724D">
              <w:rPr>
                <w:webHidden/>
              </w:rPr>
              <w:fldChar w:fldCharType="separate"/>
            </w:r>
            <w:r w:rsidR="00AC724D" w:rsidRPr="00AC724D">
              <w:rPr>
                <w:webHidden/>
              </w:rPr>
              <w:t>26</w:t>
            </w:r>
            <w:r w:rsidR="00AC724D" w:rsidRPr="00AC724D">
              <w:rPr>
                <w:webHidden/>
              </w:rPr>
              <w:fldChar w:fldCharType="end"/>
            </w:r>
          </w:hyperlink>
        </w:p>
        <w:p w14:paraId="14DD7C34" w14:textId="63875849" w:rsidR="00AC724D" w:rsidRPr="00AC724D" w:rsidRDefault="00000000">
          <w:pPr>
            <w:pStyle w:val="TOC2"/>
            <w:rPr>
              <w:rFonts w:eastAsiaTheme="minorEastAsia" w:cstheme="minorBidi"/>
              <w:kern w:val="2"/>
              <w14:ligatures w14:val="standardContextual"/>
            </w:rPr>
          </w:pPr>
          <w:hyperlink w:anchor="_Toc223204338" w:history="1">
            <w:r w:rsidR="00AC724D" w:rsidRPr="00AC724D">
              <w:rPr>
                <w:rStyle w:val="Hyperlink"/>
              </w:rPr>
              <w:t>Place-Based Learning</w:t>
            </w:r>
            <w:r w:rsidR="00AC724D" w:rsidRPr="00AC724D">
              <w:rPr>
                <w:webHidden/>
              </w:rPr>
              <w:tab/>
            </w:r>
            <w:r w:rsidR="00AC724D" w:rsidRPr="00AC724D">
              <w:rPr>
                <w:webHidden/>
              </w:rPr>
              <w:fldChar w:fldCharType="begin"/>
            </w:r>
            <w:r w:rsidR="00AC724D" w:rsidRPr="00AC724D">
              <w:rPr>
                <w:webHidden/>
              </w:rPr>
              <w:instrText xml:space="preserve"> PAGEREF _Toc223204338 \h </w:instrText>
            </w:r>
            <w:r w:rsidR="00AC724D" w:rsidRPr="00AC724D">
              <w:rPr>
                <w:webHidden/>
              </w:rPr>
            </w:r>
            <w:r w:rsidR="00AC724D" w:rsidRPr="00AC724D">
              <w:rPr>
                <w:webHidden/>
              </w:rPr>
              <w:fldChar w:fldCharType="separate"/>
            </w:r>
            <w:r w:rsidR="00AC724D" w:rsidRPr="00AC724D">
              <w:rPr>
                <w:webHidden/>
              </w:rPr>
              <w:t>29</w:t>
            </w:r>
            <w:r w:rsidR="00AC724D" w:rsidRPr="00AC724D">
              <w:rPr>
                <w:webHidden/>
              </w:rPr>
              <w:fldChar w:fldCharType="end"/>
            </w:r>
          </w:hyperlink>
        </w:p>
        <w:p w14:paraId="0FF28E6A" w14:textId="4E2C0649" w:rsidR="00AC724D" w:rsidRPr="00AC724D" w:rsidRDefault="00000000">
          <w:pPr>
            <w:pStyle w:val="TOC2"/>
            <w:rPr>
              <w:rFonts w:eastAsiaTheme="minorEastAsia" w:cstheme="minorBidi"/>
              <w:kern w:val="2"/>
              <w14:ligatures w14:val="standardContextual"/>
            </w:rPr>
          </w:pPr>
          <w:hyperlink w:anchor="_Toc223204339" w:history="1">
            <w:r w:rsidR="00AC724D" w:rsidRPr="00AC724D">
              <w:rPr>
                <w:rStyle w:val="Hyperlink"/>
              </w:rPr>
              <w:t>Storytelling</w:t>
            </w:r>
            <w:r w:rsidR="00AC724D" w:rsidRPr="00AC724D">
              <w:rPr>
                <w:webHidden/>
              </w:rPr>
              <w:tab/>
            </w:r>
            <w:r w:rsidR="00AC724D" w:rsidRPr="00AC724D">
              <w:rPr>
                <w:webHidden/>
              </w:rPr>
              <w:fldChar w:fldCharType="begin"/>
            </w:r>
            <w:r w:rsidR="00AC724D" w:rsidRPr="00AC724D">
              <w:rPr>
                <w:webHidden/>
              </w:rPr>
              <w:instrText xml:space="preserve"> PAGEREF _Toc223204339 \h </w:instrText>
            </w:r>
            <w:r w:rsidR="00AC724D" w:rsidRPr="00AC724D">
              <w:rPr>
                <w:webHidden/>
              </w:rPr>
            </w:r>
            <w:r w:rsidR="00AC724D" w:rsidRPr="00AC724D">
              <w:rPr>
                <w:webHidden/>
              </w:rPr>
              <w:fldChar w:fldCharType="separate"/>
            </w:r>
            <w:r w:rsidR="00AC724D" w:rsidRPr="00AC724D">
              <w:rPr>
                <w:webHidden/>
              </w:rPr>
              <w:t>29</w:t>
            </w:r>
            <w:r w:rsidR="00AC724D" w:rsidRPr="00AC724D">
              <w:rPr>
                <w:webHidden/>
              </w:rPr>
              <w:fldChar w:fldCharType="end"/>
            </w:r>
          </w:hyperlink>
        </w:p>
        <w:p w14:paraId="674E42D6" w14:textId="38C953EA" w:rsidR="00AC724D" w:rsidRPr="00AC724D" w:rsidRDefault="00000000">
          <w:pPr>
            <w:pStyle w:val="TOC2"/>
            <w:rPr>
              <w:rFonts w:eastAsiaTheme="minorEastAsia" w:cstheme="minorBidi"/>
              <w:kern w:val="2"/>
              <w14:ligatures w14:val="standardContextual"/>
            </w:rPr>
          </w:pPr>
          <w:hyperlink w:anchor="_Toc223204340" w:history="1">
            <w:r w:rsidR="00AC724D" w:rsidRPr="00AC724D">
              <w:rPr>
                <w:rStyle w:val="Hyperlink"/>
              </w:rPr>
              <w:t>Loose Parts</w:t>
            </w:r>
            <w:r w:rsidR="00AC724D" w:rsidRPr="00AC724D">
              <w:rPr>
                <w:webHidden/>
              </w:rPr>
              <w:tab/>
            </w:r>
            <w:r w:rsidR="00AC724D" w:rsidRPr="00AC724D">
              <w:rPr>
                <w:webHidden/>
              </w:rPr>
              <w:fldChar w:fldCharType="begin"/>
            </w:r>
            <w:r w:rsidR="00AC724D" w:rsidRPr="00AC724D">
              <w:rPr>
                <w:webHidden/>
              </w:rPr>
              <w:instrText xml:space="preserve"> PAGEREF _Toc223204340 \h </w:instrText>
            </w:r>
            <w:r w:rsidR="00AC724D" w:rsidRPr="00AC724D">
              <w:rPr>
                <w:webHidden/>
              </w:rPr>
            </w:r>
            <w:r w:rsidR="00AC724D" w:rsidRPr="00AC724D">
              <w:rPr>
                <w:webHidden/>
              </w:rPr>
              <w:fldChar w:fldCharType="separate"/>
            </w:r>
            <w:r w:rsidR="00AC724D" w:rsidRPr="00AC724D">
              <w:rPr>
                <w:webHidden/>
              </w:rPr>
              <w:t>31</w:t>
            </w:r>
            <w:r w:rsidR="00AC724D" w:rsidRPr="00AC724D">
              <w:rPr>
                <w:webHidden/>
              </w:rPr>
              <w:fldChar w:fldCharType="end"/>
            </w:r>
          </w:hyperlink>
        </w:p>
        <w:p w14:paraId="4066ECC6" w14:textId="31FD7E45" w:rsidR="00AC724D" w:rsidRPr="00AC724D" w:rsidRDefault="00000000">
          <w:pPr>
            <w:pStyle w:val="TOC2"/>
            <w:rPr>
              <w:rFonts w:eastAsiaTheme="minorEastAsia" w:cstheme="minorBidi"/>
              <w:kern w:val="2"/>
              <w14:ligatures w14:val="standardContextual"/>
            </w:rPr>
          </w:pPr>
          <w:hyperlink w:anchor="_Toc223204341" w:history="1">
            <w:r w:rsidR="00AC724D" w:rsidRPr="00AC724D">
              <w:rPr>
                <w:rStyle w:val="Hyperlink"/>
              </w:rPr>
              <w:t>Wildschooling</w:t>
            </w:r>
            <w:r w:rsidR="00AC724D" w:rsidRPr="00AC724D">
              <w:rPr>
                <w:webHidden/>
              </w:rPr>
              <w:tab/>
            </w:r>
            <w:r w:rsidR="00AC724D" w:rsidRPr="00AC724D">
              <w:rPr>
                <w:webHidden/>
              </w:rPr>
              <w:fldChar w:fldCharType="begin"/>
            </w:r>
            <w:r w:rsidR="00AC724D" w:rsidRPr="00AC724D">
              <w:rPr>
                <w:webHidden/>
              </w:rPr>
              <w:instrText xml:space="preserve"> PAGEREF _Toc223204341 \h </w:instrText>
            </w:r>
            <w:r w:rsidR="00AC724D" w:rsidRPr="00AC724D">
              <w:rPr>
                <w:webHidden/>
              </w:rPr>
            </w:r>
            <w:r w:rsidR="00AC724D" w:rsidRPr="00AC724D">
              <w:rPr>
                <w:webHidden/>
              </w:rPr>
              <w:fldChar w:fldCharType="separate"/>
            </w:r>
            <w:r w:rsidR="00AC724D" w:rsidRPr="00AC724D">
              <w:rPr>
                <w:webHidden/>
              </w:rPr>
              <w:t>31</w:t>
            </w:r>
            <w:r w:rsidR="00AC724D" w:rsidRPr="00AC724D">
              <w:rPr>
                <w:webHidden/>
              </w:rPr>
              <w:fldChar w:fldCharType="end"/>
            </w:r>
          </w:hyperlink>
        </w:p>
        <w:p w14:paraId="47964A63" w14:textId="3B5F310F" w:rsidR="00AC724D" w:rsidRPr="00AC724D" w:rsidRDefault="00000000">
          <w:pPr>
            <w:pStyle w:val="TOC2"/>
            <w:rPr>
              <w:rFonts w:eastAsiaTheme="minorEastAsia" w:cstheme="minorBidi"/>
              <w:kern w:val="2"/>
              <w14:ligatures w14:val="standardContextual"/>
            </w:rPr>
          </w:pPr>
          <w:hyperlink w:anchor="_Toc223204342" w:history="1">
            <w:r w:rsidR="00AC724D" w:rsidRPr="00AC724D">
              <w:rPr>
                <w:rStyle w:val="Hyperlink"/>
              </w:rPr>
              <w:t>Tools in Nature School</w:t>
            </w:r>
            <w:r w:rsidR="00AC724D" w:rsidRPr="00AC724D">
              <w:rPr>
                <w:webHidden/>
              </w:rPr>
              <w:tab/>
            </w:r>
            <w:r w:rsidR="00AC724D" w:rsidRPr="00AC724D">
              <w:rPr>
                <w:webHidden/>
              </w:rPr>
              <w:fldChar w:fldCharType="begin"/>
            </w:r>
            <w:r w:rsidR="00AC724D" w:rsidRPr="00AC724D">
              <w:rPr>
                <w:webHidden/>
              </w:rPr>
              <w:instrText xml:space="preserve"> PAGEREF _Toc223204342 \h </w:instrText>
            </w:r>
            <w:r w:rsidR="00AC724D" w:rsidRPr="00AC724D">
              <w:rPr>
                <w:webHidden/>
              </w:rPr>
            </w:r>
            <w:r w:rsidR="00AC724D" w:rsidRPr="00AC724D">
              <w:rPr>
                <w:webHidden/>
              </w:rPr>
              <w:fldChar w:fldCharType="separate"/>
            </w:r>
            <w:r w:rsidR="00AC724D" w:rsidRPr="00AC724D">
              <w:rPr>
                <w:webHidden/>
              </w:rPr>
              <w:t>32</w:t>
            </w:r>
            <w:r w:rsidR="00AC724D" w:rsidRPr="00AC724D">
              <w:rPr>
                <w:webHidden/>
              </w:rPr>
              <w:fldChar w:fldCharType="end"/>
            </w:r>
          </w:hyperlink>
        </w:p>
        <w:p w14:paraId="6BB0855D" w14:textId="519F2A14" w:rsidR="00AC724D" w:rsidRPr="00AC724D" w:rsidRDefault="00000000" w:rsidP="00AC724D">
          <w:pPr>
            <w:pStyle w:val="TOC1"/>
            <w:rPr>
              <w:rFonts w:cstheme="minorBidi"/>
              <w:kern w:val="2"/>
              <w14:ligatures w14:val="standardContextual"/>
            </w:rPr>
          </w:pPr>
          <w:hyperlink w:anchor="_Toc223204343" w:history="1">
            <w:r w:rsidR="00AC724D" w:rsidRPr="00AC724D">
              <w:rPr>
                <w:rStyle w:val="Hyperlink"/>
              </w:rPr>
              <w:t>Chapter 6:  Roles, Conduct &amp; Community</w:t>
            </w:r>
            <w:r w:rsidR="00AC724D" w:rsidRPr="00AC724D">
              <w:rPr>
                <w:webHidden/>
              </w:rPr>
              <w:tab/>
            </w:r>
            <w:r w:rsidR="00AC724D" w:rsidRPr="00AC724D">
              <w:rPr>
                <w:webHidden/>
              </w:rPr>
              <w:fldChar w:fldCharType="begin"/>
            </w:r>
            <w:r w:rsidR="00AC724D" w:rsidRPr="00AC724D">
              <w:rPr>
                <w:webHidden/>
              </w:rPr>
              <w:instrText xml:space="preserve"> PAGEREF _Toc223204343 \h </w:instrText>
            </w:r>
            <w:r w:rsidR="00AC724D" w:rsidRPr="00AC724D">
              <w:rPr>
                <w:webHidden/>
              </w:rPr>
            </w:r>
            <w:r w:rsidR="00AC724D" w:rsidRPr="00AC724D">
              <w:rPr>
                <w:webHidden/>
              </w:rPr>
              <w:fldChar w:fldCharType="separate"/>
            </w:r>
            <w:r w:rsidR="00AC724D" w:rsidRPr="00AC724D">
              <w:rPr>
                <w:webHidden/>
              </w:rPr>
              <w:t>33</w:t>
            </w:r>
            <w:r w:rsidR="00AC724D" w:rsidRPr="00AC724D">
              <w:rPr>
                <w:webHidden/>
              </w:rPr>
              <w:fldChar w:fldCharType="end"/>
            </w:r>
          </w:hyperlink>
        </w:p>
        <w:p w14:paraId="6DF932F9" w14:textId="7F380E91" w:rsidR="00AC724D" w:rsidRPr="00AC724D" w:rsidRDefault="00000000">
          <w:pPr>
            <w:pStyle w:val="TOC2"/>
            <w:rPr>
              <w:rFonts w:eastAsiaTheme="minorEastAsia" w:cstheme="minorBidi"/>
              <w:kern w:val="2"/>
              <w14:ligatures w14:val="standardContextual"/>
            </w:rPr>
          </w:pPr>
          <w:hyperlink w:anchor="_Toc223204344" w:history="1">
            <w:r w:rsidR="00AC724D" w:rsidRPr="00AC724D">
              <w:rPr>
                <w:rStyle w:val="Hyperlink"/>
                <w:rFonts w:eastAsia="Montserrat"/>
              </w:rPr>
              <w:t>People's Roles in Fern Flower - Nature School</w:t>
            </w:r>
            <w:r w:rsidR="00AC724D" w:rsidRPr="00AC724D">
              <w:rPr>
                <w:webHidden/>
              </w:rPr>
              <w:tab/>
            </w:r>
            <w:r w:rsidR="00AC724D" w:rsidRPr="00AC724D">
              <w:rPr>
                <w:webHidden/>
              </w:rPr>
              <w:fldChar w:fldCharType="begin"/>
            </w:r>
            <w:r w:rsidR="00AC724D" w:rsidRPr="00AC724D">
              <w:rPr>
                <w:webHidden/>
              </w:rPr>
              <w:instrText xml:space="preserve"> PAGEREF _Toc223204344 \h </w:instrText>
            </w:r>
            <w:r w:rsidR="00AC724D" w:rsidRPr="00AC724D">
              <w:rPr>
                <w:webHidden/>
              </w:rPr>
            </w:r>
            <w:r w:rsidR="00AC724D" w:rsidRPr="00AC724D">
              <w:rPr>
                <w:webHidden/>
              </w:rPr>
              <w:fldChar w:fldCharType="separate"/>
            </w:r>
            <w:r w:rsidR="00AC724D" w:rsidRPr="00AC724D">
              <w:rPr>
                <w:webHidden/>
              </w:rPr>
              <w:t>33</w:t>
            </w:r>
            <w:r w:rsidR="00AC724D" w:rsidRPr="00AC724D">
              <w:rPr>
                <w:webHidden/>
              </w:rPr>
              <w:fldChar w:fldCharType="end"/>
            </w:r>
          </w:hyperlink>
        </w:p>
        <w:p w14:paraId="0C2573C5" w14:textId="7023C9FB" w:rsidR="00AC724D" w:rsidRPr="00AC724D" w:rsidRDefault="00000000">
          <w:pPr>
            <w:pStyle w:val="TOC2"/>
            <w:rPr>
              <w:rFonts w:eastAsiaTheme="minorEastAsia" w:cstheme="minorBidi"/>
              <w:kern w:val="2"/>
              <w14:ligatures w14:val="standardContextual"/>
            </w:rPr>
          </w:pPr>
          <w:hyperlink w:anchor="_Toc223204345" w:history="1">
            <w:r w:rsidR="00AC724D" w:rsidRPr="00AC724D">
              <w:rPr>
                <w:rStyle w:val="Hyperlink"/>
              </w:rPr>
              <w:t>Our Nature School of Conduct</w:t>
            </w:r>
            <w:r w:rsidR="00AC724D" w:rsidRPr="00AC724D">
              <w:rPr>
                <w:webHidden/>
              </w:rPr>
              <w:tab/>
            </w:r>
            <w:r w:rsidR="00AC724D" w:rsidRPr="00AC724D">
              <w:rPr>
                <w:webHidden/>
              </w:rPr>
              <w:fldChar w:fldCharType="begin"/>
            </w:r>
            <w:r w:rsidR="00AC724D" w:rsidRPr="00AC724D">
              <w:rPr>
                <w:webHidden/>
              </w:rPr>
              <w:instrText xml:space="preserve"> PAGEREF _Toc223204345 \h </w:instrText>
            </w:r>
            <w:r w:rsidR="00AC724D" w:rsidRPr="00AC724D">
              <w:rPr>
                <w:webHidden/>
              </w:rPr>
            </w:r>
            <w:r w:rsidR="00AC724D" w:rsidRPr="00AC724D">
              <w:rPr>
                <w:webHidden/>
              </w:rPr>
              <w:fldChar w:fldCharType="separate"/>
            </w:r>
            <w:r w:rsidR="00AC724D" w:rsidRPr="00AC724D">
              <w:rPr>
                <w:webHidden/>
              </w:rPr>
              <w:t>35</w:t>
            </w:r>
            <w:r w:rsidR="00AC724D" w:rsidRPr="00AC724D">
              <w:rPr>
                <w:webHidden/>
              </w:rPr>
              <w:fldChar w:fldCharType="end"/>
            </w:r>
          </w:hyperlink>
        </w:p>
        <w:p w14:paraId="13D7030B" w14:textId="18684BB0" w:rsidR="00AC724D" w:rsidRPr="00AC724D" w:rsidRDefault="00000000">
          <w:pPr>
            <w:pStyle w:val="TOC2"/>
            <w:rPr>
              <w:rFonts w:eastAsiaTheme="minorEastAsia" w:cstheme="minorBidi"/>
              <w:kern w:val="2"/>
              <w14:ligatures w14:val="standardContextual"/>
            </w:rPr>
          </w:pPr>
          <w:hyperlink w:anchor="_Toc223204346" w:history="1">
            <w:r w:rsidR="00AC724D" w:rsidRPr="00AC724D">
              <w:rPr>
                <w:rStyle w:val="Hyperlink"/>
              </w:rPr>
              <w:t>Parent Involvement</w:t>
            </w:r>
            <w:r w:rsidR="00AC724D" w:rsidRPr="00AC724D">
              <w:rPr>
                <w:webHidden/>
              </w:rPr>
              <w:tab/>
            </w:r>
            <w:r w:rsidR="00AC724D" w:rsidRPr="00AC724D">
              <w:rPr>
                <w:webHidden/>
              </w:rPr>
              <w:fldChar w:fldCharType="begin"/>
            </w:r>
            <w:r w:rsidR="00AC724D" w:rsidRPr="00AC724D">
              <w:rPr>
                <w:webHidden/>
              </w:rPr>
              <w:instrText xml:space="preserve"> PAGEREF _Toc223204346 \h </w:instrText>
            </w:r>
            <w:r w:rsidR="00AC724D" w:rsidRPr="00AC724D">
              <w:rPr>
                <w:webHidden/>
              </w:rPr>
            </w:r>
            <w:r w:rsidR="00AC724D" w:rsidRPr="00AC724D">
              <w:rPr>
                <w:webHidden/>
              </w:rPr>
              <w:fldChar w:fldCharType="separate"/>
            </w:r>
            <w:r w:rsidR="00AC724D" w:rsidRPr="00AC724D">
              <w:rPr>
                <w:webHidden/>
              </w:rPr>
              <w:t>37</w:t>
            </w:r>
            <w:r w:rsidR="00AC724D" w:rsidRPr="00AC724D">
              <w:rPr>
                <w:webHidden/>
              </w:rPr>
              <w:fldChar w:fldCharType="end"/>
            </w:r>
          </w:hyperlink>
        </w:p>
        <w:p w14:paraId="3A9C727F" w14:textId="56766850" w:rsidR="00AC724D" w:rsidRPr="00AC724D" w:rsidRDefault="00000000">
          <w:pPr>
            <w:pStyle w:val="TOC2"/>
            <w:rPr>
              <w:rFonts w:eastAsiaTheme="minorEastAsia" w:cstheme="minorBidi"/>
              <w:kern w:val="2"/>
              <w14:ligatures w14:val="standardContextual"/>
            </w:rPr>
          </w:pPr>
          <w:hyperlink w:anchor="_Toc223204347" w:history="1">
            <w:r w:rsidR="00AC724D" w:rsidRPr="00AC724D">
              <w:rPr>
                <w:rStyle w:val="Hyperlink"/>
              </w:rPr>
              <w:t>Communication Policy</w:t>
            </w:r>
            <w:r w:rsidR="00AC724D" w:rsidRPr="00AC724D">
              <w:rPr>
                <w:webHidden/>
              </w:rPr>
              <w:tab/>
            </w:r>
            <w:r w:rsidR="00AC724D" w:rsidRPr="00AC724D">
              <w:rPr>
                <w:webHidden/>
              </w:rPr>
              <w:fldChar w:fldCharType="begin"/>
            </w:r>
            <w:r w:rsidR="00AC724D" w:rsidRPr="00AC724D">
              <w:rPr>
                <w:webHidden/>
              </w:rPr>
              <w:instrText xml:space="preserve"> PAGEREF _Toc223204347 \h </w:instrText>
            </w:r>
            <w:r w:rsidR="00AC724D" w:rsidRPr="00AC724D">
              <w:rPr>
                <w:webHidden/>
              </w:rPr>
            </w:r>
            <w:r w:rsidR="00AC724D" w:rsidRPr="00AC724D">
              <w:rPr>
                <w:webHidden/>
              </w:rPr>
              <w:fldChar w:fldCharType="separate"/>
            </w:r>
            <w:r w:rsidR="00AC724D" w:rsidRPr="00AC724D">
              <w:rPr>
                <w:webHidden/>
              </w:rPr>
              <w:t>38</w:t>
            </w:r>
            <w:r w:rsidR="00AC724D" w:rsidRPr="00AC724D">
              <w:rPr>
                <w:webHidden/>
              </w:rPr>
              <w:fldChar w:fldCharType="end"/>
            </w:r>
          </w:hyperlink>
        </w:p>
        <w:p w14:paraId="1EE14024" w14:textId="19F0222D" w:rsidR="00AC724D" w:rsidRPr="00AC724D" w:rsidRDefault="00000000" w:rsidP="00AC724D">
          <w:pPr>
            <w:pStyle w:val="TOC1"/>
            <w:rPr>
              <w:rFonts w:cstheme="minorBidi"/>
              <w:kern w:val="2"/>
              <w14:ligatures w14:val="standardContextual"/>
            </w:rPr>
          </w:pPr>
          <w:hyperlink w:anchor="_Toc223204348" w:history="1">
            <w:r w:rsidR="00AC724D" w:rsidRPr="00AC724D">
              <w:rPr>
                <w:rStyle w:val="Hyperlink"/>
              </w:rPr>
              <w:t>Chapter 7: Enrollment &amp; Financial Policies</w:t>
            </w:r>
            <w:r w:rsidR="00AC724D" w:rsidRPr="00AC724D">
              <w:rPr>
                <w:webHidden/>
              </w:rPr>
              <w:tab/>
            </w:r>
            <w:r w:rsidR="00AC724D" w:rsidRPr="00AC724D">
              <w:rPr>
                <w:webHidden/>
              </w:rPr>
              <w:fldChar w:fldCharType="begin"/>
            </w:r>
            <w:r w:rsidR="00AC724D" w:rsidRPr="00AC724D">
              <w:rPr>
                <w:webHidden/>
              </w:rPr>
              <w:instrText xml:space="preserve"> PAGEREF _Toc223204348 \h </w:instrText>
            </w:r>
            <w:r w:rsidR="00AC724D" w:rsidRPr="00AC724D">
              <w:rPr>
                <w:webHidden/>
              </w:rPr>
            </w:r>
            <w:r w:rsidR="00AC724D" w:rsidRPr="00AC724D">
              <w:rPr>
                <w:webHidden/>
              </w:rPr>
              <w:fldChar w:fldCharType="separate"/>
            </w:r>
            <w:r w:rsidR="00AC724D" w:rsidRPr="00AC724D">
              <w:rPr>
                <w:webHidden/>
              </w:rPr>
              <w:t>40</w:t>
            </w:r>
            <w:r w:rsidR="00AC724D" w:rsidRPr="00AC724D">
              <w:rPr>
                <w:webHidden/>
              </w:rPr>
              <w:fldChar w:fldCharType="end"/>
            </w:r>
          </w:hyperlink>
        </w:p>
        <w:p w14:paraId="42665BED" w14:textId="4387DA1F" w:rsidR="00AC724D" w:rsidRPr="00AC724D" w:rsidRDefault="00000000">
          <w:pPr>
            <w:pStyle w:val="TOC2"/>
            <w:rPr>
              <w:rFonts w:eastAsiaTheme="minorEastAsia" w:cstheme="minorBidi"/>
              <w:kern w:val="2"/>
              <w14:ligatures w14:val="standardContextual"/>
            </w:rPr>
          </w:pPr>
          <w:hyperlink w:anchor="_Toc223204349" w:history="1">
            <w:r w:rsidR="00AC724D" w:rsidRPr="00AC724D">
              <w:rPr>
                <w:rStyle w:val="Hyperlink"/>
              </w:rPr>
              <w:t>Registration</w:t>
            </w:r>
            <w:r w:rsidR="00AC724D" w:rsidRPr="00AC724D">
              <w:rPr>
                <w:webHidden/>
              </w:rPr>
              <w:tab/>
            </w:r>
            <w:r w:rsidR="00AC724D" w:rsidRPr="00AC724D">
              <w:rPr>
                <w:webHidden/>
              </w:rPr>
              <w:fldChar w:fldCharType="begin"/>
            </w:r>
            <w:r w:rsidR="00AC724D" w:rsidRPr="00AC724D">
              <w:rPr>
                <w:webHidden/>
              </w:rPr>
              <w:instrText xml:space="preserve"> PAGEREF _Toc223204349 \h </w:instrText>
            </w:r>
            <w:r w:rsidR="00AC724D" w:rsidRPr="00AC724D">
              <w:rPr>
                <w:webHidden/>
              </w:rPr>
            </w:r>
            <w:r w:rsidR="00AC724D" w:rsidRPr="00AC724D">
              <w:rPr>
                <w:webHidden/>
              </w:rPr>
              <w:fldChar w:fldCharType="separate"/>
            </w:r>
            <w:r w:rsidR="00AC724D" w:rsidRPr="00AC724D">
              <w:rPr>
                <w:webHidden/>
              </w:rPr>
              <w:t>40</w:t>
            </w:r>
            <w:r w:rsidR="00AC724D" w:rsidRPr="00AC724D">
              <w:rPr>
                <w:webHidden/>
              </w:rPr>
              <w:fldChar w:fldCharType="end"/>
            </w:r>
          </w:hyperlink>
        </w:p>
        <w:p w14:paraId="6BE16B70" w14:textId="2F6E030B" w:rsidR="00AC724D" w:rsidRPr="00AC724D" w:rsidRDefault="00000000">
          <w:pPr>
            <w:pStyle w:val="TOC2"/>
            <w:rPr>
              <w:rFonts w:eastAsiaTheme="minorEastAsia" w:cstheme="minorBidi"/>
              <w:kern w:val="2"/>
              <w14:ligatures w14:val="standardContextual"/>
            </w:rPr>
          </w:pPr>
          <w:hyperlink w:anchor="_Toc223204350" w:history="1">
            <w:r w:rsidR="00AC724D" w:rsidRPr="00AC724D">
              <w:rPr>
                <w:rStyle w:val="Hyperlink"/>
              </w:rPr>
              <w:t>Payment Policy</w:t>
            </w:r>
            <w:r w:rsidR="00AC724D" w:rsidRPr="00AC724D">
              <w:rPr>
                <w:webHidden/>
              </w:rPr>
              <w:tab/>
            </w:r>
            <w:r w:rsidR="00AC724D" w:rsidRPr="00AC724D">
              <w:rPr>
                <w:webHidden/>
              </w:rPr>
              <w:fldChar w:fldCharType="begin"/>
            </w:r>
            <w:r w:rsidR="00AC724D" w:rsidRPr="00AC724D">
              <w:rPr>
                <w:webHidden/>
              </w:rPr>
              <w:instrText xml:space="preserve"> PAGEREF _Toc223204350 \h </w:instrText>
            </w:r>
            <w:r w:rsidR="00AC724D" w:rsidRPr="00AC724D">
              <w:rPr>
                <w:webHidden/>
              </w:rPr>
            </w:r>
            <w:r w:rsidR="00AC724D" w:rsidRPr="00AC724D">
              <w:rPr>
                <w:webHidden/>
              </w:rPr>
              <w:fldChar w:fldCharType="separate"/>
            </w:r>
            <w:r w:rsidR="00AC724D" w:rsidRPr="00AC724D">
              <w:rPr>
                <w:webHidden/>
              </w:rPr>
              <w:t>40</w:t>
            </w:r>
            <w:r w:rsidR="00AC724D" w:rsidRPr="00AC724D">
              <w:rPr>
                <w:webHidden/>
              </w:rPr>
              <w:fldChar w:fldCharType="end"/>
            </w:r>
          </w:hyperlink>
        </w:p>
        <w:p w14:paraId="41E38772" w14:textId="7A741976" w:rsidR="00AC724D" w:rsidRPr="00AC724D" w:rsidRDefault="00000000">
          <w:pPr>
            <w:pStyle w:val="TOC2"/>
            <w:rPr>
              <w:rFonts w:eastAsiaTheme="minorEastAsia" w:cstheme="minorBidi"/>
              <w:kern w:val="2"/>
              <w14:ligatures w14:val="standardContextual"/>
            </w:rPr>
          </w:pPr>
          <w:hyperlink w:anchor="_Toc223204351" w:history="1">
            <w:r w:rsidR="00AC724D" w:rsidRPr="00AC724D">
              <w:rPr>
                <w:rStyle w:val="Hyperlink"/>
              </w:rPr>
              <w:t>Fundraising and Extra Events</w:t>
            </w:r>
            <w:r w:rsidR="00AC724D" w:rsidRPr="00AC724D">
              <w:rPr>
                <w:webHidden/>
              </w:rPr>
              <w:tab/>
            </w:r>
            <w:r w:rsidR="00AC724D" w:rsidRPr="00AC724D">
              <w:rPr>
                <w:webHidden/>
              </w:rPr>
              <w:fldChar w:fldCharType="begin"/>
            </w:r>
            <w:r w:rsidR="00AC724D" w:rsidRPr="00AC724D">
              <w:rPr>
                <w:webHidden/>
              </w:rPr>
              <w:instrText xml:space="preserve"> PAGEREF _Toc223204351 \h </w:instrText>
            </w:r>
            <w:r w:rsidR="00AC724D" w:rsidRPr="00AC724D">
              <w:rPr>
                <w:webHidden/>
              </w:rPr>
            </w:r>
            <w:r w:rsidR="00AC724D" w:rsidRPr="00AC724D">
              <w:rPr>
                <w:webHidden/>
              </w:rPr>
              <w:fldChar w:fldCharType="separate"/>
            </w:r>
            <w:r w:rsidR="00AC724D" w:rsidRPr="00AC724D">
              <w:rPr>
                <w:webHidden/>
              </w:rPr>
              <w:t>45</w:t>
            </w:r>
            <w:r w:rsidR="00AC724D" w:rsidRPr="00AC724D">
              <w:rPr>
                <w:webHidden/>
              </w:rPr>
              <w:fldChar w:fldCharType="end"/>
            </w:r>
          </w:hyperlink>
        </w:p>
        <w:p w14:paraId="50CFFFA6" w14:textId="177586C3" w:rsidR="00AC724D" w:rsidRPr="00AC724D" w:rsidRDefault="00000000">
          <w:pPr>
            <w:pStyle w:val="TOC2"/>
            <w:rPr>
              <w:rFonts w:eastAsiaTheme="minorEastAsia" w:cstheme="minorBidi"/>
              <w:kern w:val="2"/>
              <w14:ligatures w14:val="standardContextual"/>
            </w:rPr>
          </w:pPr>
          <w:hyperlink w:anchor="_Toc223204352" w:history="1">
            <w:r w:rsidR="00AC724D" w:rsidRPr="00AC724D">
              <w:rPr>
                <w:rStyle w:val="Hyperlink"/>
              </w:rPr>
              <w:t>Food Policies</w:t>
            </w:r>
            <w:r w:rsidR="00AC724D" w:rsidRPr="00AC724D">
              <w:rPr>
                <w:webHidden/>
              </w:rPr>
              <w:tab/>
            </w:r>
            <w:r w:rsidR="00AC724D" w:rsidRPr="00AC724D">
              <w:rPr>
                <w:webHidden/>
              </w:rPr>
              <w:fldChar w:fldCharType="begin"/>
            </w:r>
            <w:r w:rsidR="00AC724D" w:rsidRPr="00AC724D">
              <w:rPr>
                <w:webHidden/>
              </w:rPr>
              <w:instrText xml:space="preserve"> PAGEREF _Toc223204352 \h </w:instrText>
            </w:r>
            <w:r w:rsidR="00AC724D" w:rsidRPr="00AC724D">
              <w:rPr>
                <w:webHidden/>
              </w:rPr>
            </w:r>
            <w:r w:rsidR="00AC724D" w:rsidRPr="00AC724D">
              <w:rPr>
                <w:webHidden/>
              </w:rPr>
              <w:fldChar w:fldCharType="separate"/>
            </w:r>
            <w:r w:rsidR="00AC724D" w:rsidRPr="00AC724D">
              <w:rPr>
                <w:webHidden/>
              </w:rPr>
              <w:t>46</w:t>
            </w:r>
            <w:r w:rsidR="00AC724D" w:rsidRPr="00AC724D">
              <w:rPr>
                <w:webHidden/>
              </w:rPr>
              <w:fldChar w:fldCharType="end"/>
            </w:r>
          </w:hyperlink>
        </w:p>
        <w:p w14:paraId="568F57F9" w14:textId="610AB38F" w:rsidR="00AC724D" w:rsidRPr="00AC724D" w:rsidRDefault="00000000">
          <w:pPr>
            <w:pStyle w:val="TOC2"/>
            <w:rPr>
              <w:rFonts w:eastAsiaTheme="minorEastAsia" w:cstheme="minorBidi"/>
              <w:kern w:val="2"/>
              <w14:ligatures w14:val="standardContextual"/>
            </w:rPr>
          </w:pPr>
          <w:hyperlink w:anchor="_Toc223204353" w:history="1">
            <w:r w:rsidR="00AC724D" w:rsidRPr="00AC724D">
              <w:rPr>
                <w:rStyle w:val="Hyperlink"/>
              </w:rPr>
              <w:t>Termination Policy</w:t>
            </w:r>
            <w:r w:rsidR="00AC724D" w:rsidRPr="00AC724D">
              <w:rPr>
                <w:webHidden/>
              </w:rPr>
              <w:tab/>
            </w:r>
            <w:r w:rsidR="00AC724D" w:rsidRPr="00AC724D">
              <w:rPr>
                <w:webHidden/>
              </w:rPr>
              <w:fldChar w:fldCharType="begin"/>
            </w:r>
            <w:r w:rsidR="00AC724D" w:rsidRPr="00AC724D">
              <w:rPr>
                <w:webHidden/>
              </w:rPr>
              <w:instrText xml:space="preserve"> PAGEREF _Toc223204353 \h </w:instrText>
            </w:r>
            <w:r w:rsidR="00AC724D" w:rsidRPr="00AC724D">
              <w:rPr>
                <w:webHidden/>
              </w:rPr>
            </w:r>
            <w:r w:rsidR="00AC724D" w:rsidRPr="00AC724D">
              <w:rPr>
                <w:webHidden/>
              </w:rPr>
              <w:fldChar w:fldCharType="separate"/>
            </w:r>
            <w:r w:rsidR="00AC724D" w:rsidRPr="00AC724D">
              <w:rPr>
                <w:webHidden/>
              </w:rPr>
              <w:t>48</w:t>
            </w:r>
            <w:r w:rsidR="00AC724D" w:rsidRPr="00AC724D">
              <w:rPr>
                <w:webHidden/>
              </w:rPr>
              <w:fldChar w:fldCharType="end"/>
            </w:r>
          </w:hyperlink>
        </w:p>
        <w:p w14:paraId="542ECF09" w14:textId="4C110223" w:rsidR="00AC724D" w:rsidRPr="00AC724D" w:rsidRDefault="00000000" w:rsidP="00AC724D">
          <w:pPr>
            <w:pStyle w:val="TOC1"/>
            <w:rPr>
              <w:rFonts w:cstheme="minorBidi"/>
              <w:kern w:val="2"/>
              <w14:ligatures w14:val="standardContextual"/>
            </w:rPr>
          </w:pPr>
          <w:hyperlink w:anchor="_Toc223204354" w:history="1">
            <w:r w:rsidR="00AC724D" w:rsidRPr="00AC724D">
              <w:rPr>
                <w:rStyle w:val="Hyperlink"/>
              </w:rPr>
              <w:t>Chapter 8: Daily Logistics &amp; Procedures</w:t>
            </w:r>
            <w:r w:rsidR="00AC724D" w:rsidRPr="00AC724D">
              <w:rPr>
                <w:webHidden/>
              </w:rPr>
              <w:tab/>
            </w:r>
            <w:r w:rsidR="00AC724D" w:rsidRPr="00AC724D">
              <w:rPr>
                <w:webHidden/>
              </w:rPr>
              <w:fldChar w:fldCharType="begin"/>
            </w:r>
            <w:r w:rsidR="00AC724D" w:rsidRPr="00AC724D">
              <w:rPr>
                <w:webHidden/>
              </w:rPr>
              <w:instrText xml:space="preserve"> PAGEREF _Toc223204354 \h </w:instrText>
            </w:r>
            <w:r w:rsidR="00AC724D" w:rsidRPr="00AC724D">
              <w:rPr>
                <w:webHidden/>
              </w:rPr>
            </w:r>
            <w:r w:rsidR="00AC724D" w:rsidRPr="00AC724D">
              <w:rPr>
                <w:webHidden/>
              </w:rPr>
              <w:fldChar w:fldCharType="separate"/>
            </w:r>
            <w:r w:rsidR="00AC724D" w:rsidRPr="00AC724D">
              <w:rPr>
                <w:webHidden/>
              </w:rPr>
              <w:t>51</w:t>
            </w:r>
            <w:r w:rsidR="00AC724D" w:rsidRPr="00AC724D">
              <w:rPr>
                <w:webHidden/>
              </w:rPr>
              <w:fldChar w:fldCharType="end"/>
            </w:r>
          </w:hyperlink>
        </w:p>
        <w:p w14:paraId="22C97579" w14:textId="69542099" w:rsidR="00AC724D" w:rsidRPr="00AC724D" w:rsidRDefault="00000000">
          <w:pPr>
            <w:pStyle w:val="TOC2"/>
            <w:rPr>
              <w:rFonts w:eastAsiaTheme="minorEastAsia" w:cstheme="minorBidi"/>
              <w:kern w:val="2"/>
              <w14:ligatures w14:val="standardContextual"/>
            </w:rPr>
          </w:pPr>
          <w:hyperlink w:anchor="_Toc223204355" w:history="1">
            <w:r w:rsidR="00AC724D" w:rsidRPr="00AC724D">
              <w:rPr>
                <w:rStyle w:val="Hyperlink"/>
              </w:rPr>
              <w:t>Pick-Up and Drop-Off Policy</w:t>
            </w:r>
            <w:r w:rsidR="00AC724D" w:rsidRPr="00AC724D">
              <w:rPr>
                <w:webHidden/>
              </w:rPr>
              <w:tab/>
            </w:r>
            <w:r w:rsidR="00AC724D" w:rsidRPr="00AC724D">
              <w:rPr>
                <w:webHidden/>
              </w:rPr>
              <w:fldChar w:fldCharType="begin"/>
            </w:r>
            <w:r w:rsidR="00AC724D" w:rsidRPr="00AC724D">
              <w:rPr>
                <w:webHidden/>
              </w:rPr>
              <w:instrText xml:space="preserve"> PAGEREF _Toc223204355 \h </w:instrText>
            </w:r>
            <w:r w:rsidR="00AC724D" w:rsidRPr="00AC724D">
              <w:rPr>
                <w:webHidden/>
              </w:rPr>
            </w:r>
            <w:r w:rsidR="00AC724D" w:rsidRPr="00AC724D">
              <w:rPr>
                <w:webHidden/>
              </w:rPr>
              <w:fldChar w:fldCharType="separate"/>
            </w:r>
            <w:r w:rsidR="00AC724D" w:rsidRPr="00AC724D">
              <w:rPr>
                <w:webHidden/>
              </w:rPr>
              <w:t>51</w:t>
            </w:r>
            <w:r w:rsidR="00AC724D" w:rsidRPr="00AC724D">
              <w:rPr>
                <w:webHidden/>
              </w:rPr>
              <w:fldChar w:fldCharType="end"/>
            </w:r>
          </w:hyperlink>
        </w:p>
        <w:p w14:paraId="25AC5755" w14:textId="202D44CD" w:rsidR="00AC724D" w:rsidRPr="00AC724D" w:rsidRDefault="00000000">
          <w:pPr>
            <w:pStyle w:val="TOC2"/>
            <w:rPr>
              <w:rFonts w:eastAsiaTheme="minorEastAsia" w:cstheme="minorBidi"/>
              <w:kern w:val="2"/>
              <w14:ligatures w14:val="standardContextual"/>
            </w:rPr>
          </w:pPr>
          <w:hyperlink w:anchor="_Toc223204356" w:history="1">
            <w:r w:rsidR="00AC724D" w:rsidRPr="00AC724D">
              <w:rPr>
                <w:rStyle w:val="Hyperlink"/>
              </w:rPr>
              <w:t>Parking</w:t>
            </w:r>
            <w:r w:rsidR="00AC724D" w:rsidRPr="00AC724D">
              <w:rPr>
                <w:webHidden/>
              </w:rPr>
              <w:tab/>
            </w:r>
            <w:r w:rsidR="00AC724D" w:rsidRPr="00AC724D">
              <w:rPr>
                <w:webHidden/>
              </w:rPr>
              <w:fldChar w:fldCharType="begin"/>
            </w:r>
            <w:r w:rsidR="00AC724D" w:rsidRPr="00AC724D">
              <w:rPr>
                <w:webHidden/>
              </w:rPr>
              <w:instrText xml:space="preserve"> PAGEREF _Toc223204356 \h </w:instrText>
            </w:r>
            <w:r w:rsidR="00AC724D" w:rsidRPr="00AC724D">
              <w:rPr>
                <w:webHidden/>
              </w:rPr>
            </w:r>
            <w:r w:rsidR="00AC724D" w:rsidRPr="00AC724D">
              <w:rPr>
                <w:webHidden/>
              </w:rPr>
              <w:fldChar w:fldCharType="separate"/>
            </w:r>
            <w:r w:rsidR="00AC724D" w:rsidRPr="00AC724D">
              <w:rPr>
                <w:webHidden/>
              </w:rPr>
              <w:t>52</w:t>
            </w:r>
            <w:r w:rsidR="00AC724D" w:rsidRPr="00AC724D">
              <w:rPr>
                <w:webHidden/>
              </w:rPr>
              <w:fldChar w:fldCharType="end"/>
            </w:r>
          </w:hyperlink>
        </w:p>
        <w:p w14:paraId="5F9F3071" w14:textId="49973F25" w:rsidR="00AC724D" w:rsidRPr="00AC724D" w:rsidRDefault="00000000">
          <w:pPr>
            <w:pStyle w:val="TOC2"/>
            <w:rPr>
              <w:rFonts w:eastAsiaTheme="minorEastAsia" w:cstheme="minorBidi"/>
              <w:kern w:val="2"/>
              <w14:ligatures w14:val="standardContextual"/>
            </w:rPr>
          </w:pPr>
          <w:hyperlink w:anchor="_Toc223204357" w:history="1">
            <w:r w:rsidR="00AC724D" w:rsidRPr="00AC724D">
              <w:rPr>
                <w:rStyle w:val="Hyperlink"/>
              </w:rPr>
              <w:t>Clothing and Packing List for FFNS</w:t>
            </w:r>
            <w:r w:rsidR="00AC724D" w:rsidRPr="00AC724D">
              <w:rPr>
                <w:webHidden/>
              </w:rPr>
              <w:tab/>
            </w:r>
            <w:r w:rsidR="00AC724D" w:rsidRPr="00AC724D">
              <w:rPr>
                <w:webHidden/>
              </w:rPr>
              <w:fldChar w:fldCharType="begin"/>
            </w:r>
            <w:r w:rsidR="00AC724D" w:rsidRPr="00AC724D">
              <w:rPr>
                <w:webHidden/>
              </w:rPr>
              <w:instrText xml:space="preserve"> PAGEREF _Toc223204357 \h </w:instrText>
            </w:r>
            <w:r w:rsidR="00AC724D" w:rsidRPr="00AC724D">
              <w:rPr>
                <w:webHidden/>
              </w:rPr>
            </w:r>
            <w:r w:rsidR="00AC724D" w:rsidRPr="00AC724D">
              <w:rPr>
                <w:webHidden/>
              </w:rPr>
              <w:fldChar w:fldCharType="separate"/>
            </w:r>
            <w:r w:rsidR="00AC724D" w:rsidRPr="00AC724D">
              <w:rPr>
                <w:webHidden/>
              </w:rPr>
              <w:t>52</w:t>
            </w:r>
            <w:r w:rsidR="00AC724D" w:rsidRPr="00AC724D">
              <w:rPr>
                <w:webHidden/>
              </w:rPr>
              <w:fldChar w:fldCharType="end"/>
            </w:r>
          </w:hyperlink>
        </w:p>
        <w:p w14:paraId="791253B6" w14:textId="7BF4D3B1" w:rsidR="00AC724D" w:rsidRPr="00AC724D" w:rsidRDefault="00000000">
          <w:pPr>
            <w:pStyle w:val="TOC2"/>
            <w:rPr>
              <w:rFonts w:eastAsiaTheme="minorEastAsia" w:cstheme="minorBidi"/>
              <w:kern w:val="2"/>
              <w14:ligatures w14:val="standardContextual"/>
            </w:rPr>
          </w:pPr>
          <w:hyperlink w:anchor="_Toc223204358" w:history="1">
            <w:r w:rsidR="00AC724D" w:rsidRPr="00AC724D">
              <w:rPr>
                <w:rStyle w:val="Hyperlink"/>
                <w:rFonts w:eastAsia="Times New Roman"/>
              </w:rPr>
              <w:t>Screen Time Policy</w:t>
            </w:r>
            <w:r w:rsidR="00AC724D" w:rsidRPr="00AC724D">
              <w:rPr>
                <w:webHidden/>
              </w:rPr>
              <w:tab/>
            </w:r>
            <w:r w:rsidR="00AC724D" w:rsidRPr="00AC724D">
              <w:rPr>
                <w:webHidden/>
              </w:rPr>
              <w:fldChar w:fldCharType="begin"/>
            </w:r>
            <w:r w:rsidR="00AC724D" w:rsidRPr="00AC724D">
              <w:rPr>
                <w:webHidden/>
              </w:rPr>
              <w:instrText xml:space="preserve"> PAGEREF _Toc223204358 \h </w:instrText>
            </w:r>
            <w:r w:rsidR="00AC724D" w:rsidRPr="00AC724D">
              <w:rPr>
                <w:webHidden/>
              </w:rPr>
            </w:r>
            <w:r w:rsidR="00AC724D" w:rsidRPr="00AC724D">
              <w:rPr>
                <w:webHidden/>
              </w:rPr>
              <w:fldChar w:fldCharType="separate"/>
            </w:r>
            <w:r w:rsidR="00AC724D" w:rsidRPr="00AC724D">
              <w:rPr>
                <w:webHidden/>
              </w:rPr>
              <w:t>56</w:t>
            </w:r>
            <w:r w:rsidR="00AC724D" w:rsidRPr="00AC724D">
              <w:rPr>
                <w:webHidden/>
              </w:rPr>
              <w:fldChar w:fldCharType="end"/>
            </w:r>
          </w:hyperlink>
        </w:p>
        <w:p w14:paraId="4F226633" w14:textId="3927AE8C" w:rsidR="00AC724D" w:rsidRPr="00AC724D" w:rsidRDefault="00000000" w:rsidP="00AC724D">
          <w:pPr>
            <w:pStyle w:val="TOC1"/>
            <w:rPr>
              <w:rFonts w:cstheme="minorBidi"/>
              <w:kern w:val="2"/>
              <w14:ligatures w14:val="standardContextual"/>
            </w:rPr>
          </w:pPr>
          <w:hyperlink w:anchor="_Toc223204359" w:history="1">
            <w:r w:rsidR="00AC724D" w:rsidRPr="00AC724D">
              <w:rPr>
                <w:rStyle w:val="Hyperlink"/>
              </w:rPr>
              <w:t>Chapter 9: Health, Hygiene &amp; Personal Care</w:t>
            </w:r>
            <w:r w:rsidR="00AC724D" w:rsidRPr="00AC724D">
              <w:rPr>
                <w:webHidden/>
              </w:rPr>
              <w:tab/>
            </w:r>
            <w:r w:rsidR="00AC724D" w:rsidRPr="00AC724D">
              <w:rPr>
                <w:webHidden/>
              </w:rPr>
              <w:fldChar w:fldCharType="begin"/>
            </w:r>
            <w:r w:rsidR="00AC724D" w:rsidRPr="00AC724D">
              <w:rPr>
                <w:webHidden/>
              </w:rPr>
              <w:instrText xml:space="preserve"> PAGEREF _Toc223204359 \h </w:instrText>
            </w:r>
            <w:r w:rsidR="00AC724D" w:rsidRPr="00AC724D">
              <w:rPr>
                <w:webHidden/>
              </w:rPr>
            </w:r>
            <w:r w:rsidR="00AC724D" w:rsidRPr="00AC724D">
              <w:rPr>
                <w:webHidden/>
              </w:rPr>
              <w:fldChar w:fldCharType="separate"/>
            </w:r>
            <w:r w:rsidR="00AC724D" w:rsidRPr="00AC724D">
              <w:rPr>
                <w:webHidden/>
              </w:rPr>
              <w:t>58</w:t>
            </w:r>
            <w:r w:rsidR="00AC724D" w:rsidRPr="00AC724D">
              <w:rPr>
                <w:webHidden/>
              </w:rPr>
              <w:fldChar w:fldCharType="end"/>
            </w:r>
          </w:hyperlink>
        </w:p>
        <w:p w14:paraId="75B7A0BE" w14:textId="75366166" w:rsidR="00AC724D" w:rsidRPr="00AC724D" w:rsidRDefault="00000000">
          <w:pPr>
            <w:pStyle w:val="TOC2"/>
            <w:rPr>
              <w:rFonts w:eastAsiaTheme="minorEastAsia" w:cstheme="minorBidi"/>
              <w:kern w:val="2"/>
              <w14:ligatures w14:val="standardContextual"/>
            </w:rPr>
          </w:pPr>
          <w:hyperlink w:anchor="_Toc223204360" w:history="1">
            <w:r w:rsidR="00AC724D" w:rsidRPr="00AC724D">
              <w:rPr>
                <w:rStyle w:val="Hyperlink"/>
              </w:rPr>
              <w:t>Illness Policy</w:t>
            </w:r>
            <w:r w:rsidR="00AC724D" w:rsidRPr="00AC724D">
              <w:rPr>
                <w:webHidden/>
              </w:rPr>
              <w:tab/>
            </w:r>
            <w:r w:rsidR="00AC724D" w:rsidRPr="00AC724D">
              <w:rPr>
                <w:webHidden/>
              </w:rPr>
              <w:fldChar w:fldCharType="begin"/>
            </w:r>
            <w:r w:rsidR="00AC724D" w:rsidRPr="00AC724D">
              <w:rPr>
                <w:webHidden/>
              </w:rPr>
              <w:instrText xml:space="preserve"> PAGEREF _Toc223204360 \h </w:instrText>
            </w:r>
            <w:r w:rsidR="00AC724D" w:rsidRPr="00AC724D">
              <w:rPr>
                <w:webHidden/>
              </w:rPr>
            </w:r>
            <w:r w:rsidR="00AC724D" w:rsidRPr="00AC724D">
              <w:rPr>
                <w:webHidden/>
              </w:rPr>
              <w:fldChar w:fldCharType="separate"/>
            </w:r>
            <w:r w:rsidR="00AC724D" w:rsidRPr="00AC724D">
              <w:rPr>
                <w:webHidden/>
              </w:rPr>
              <w:t>58</w:t>
            </w:r>
            <w:r w:rsidR="00AC724D" w:rsidRPr="00AC724D">
              <w:rPr>
                <w:webHidden/>
              </w:rPr>
              <w:fldChar w:fldCharType="end"/>
            </w:r>
          </w:hyperlink>
        </w:p>
        <w:p w14:paraId="209EA0A5" w14:textId="0535D670" w:rsidR="00AC724D" w:rsidRPr="00AC724D" w:rsidRDefault="00000000">
          <w:pPr>
            <w:pStyle w:val="TOC2"/>
            <w:rPr>
              <w:rFonts w:eastAsiaTheme="minorEastAsia" w:cstheme="minorBidi"/>
              <w:kern w:val="2"/>
              <w14:ligatures w14:val="standardContextual"/>
            </w:rPr>
          </w:pPr>
          <w:hyperlink w:anchor="_Toc223204361" w:history="1">
            <w:r w:rsidR="00AC724D" w:rsidRPr="00AC724D">
              <w:rPr>
                <w:rStyle w:val="Hyperlink"/>
              </w:rPr>
              <w:t>Head Lice Policy</w:t>
            </w:r>
            <w:r w:rsidR="00AC724D" w:rsidRPr="00AC724D">
              <w:rPr>
                <w:webHidden/>
              </w:rPr>
              <w:tab/>
            </w:r>
            <w:r w:rsidR="00AC724D" w:rsidRPr="00AC724D">
              <w:rPr>
                <w:webHidden/>
              </w:rPr>
              <w:fldChar w:fldCharType="begin"/>
            </w:r>
            <w:r w:rsidR="00AC724D" w:rsidRPr="00AC724D">
              <w:rPr>
                <w:webHidden/>
              </w:rPr>
              <w:instrText xml:space="preserve"> PAGEREF _Toc223204361 \h </w:instrText>
            </w:r>
            <w:r w:rsidR="00AC724D" w:rsidRPr="00AC724D">
              <w:rPr>
                <w:webHidden/>
              </w:rPr>
            </w:r>
            <w:r w:rsidR="00AC724D" w:rsidRPr="00AC724D">
              <w:rPr>
                <w:webHidden/>
              </w:rPr>
              <w:fldChar w:fldCharType="separate"/>
            </w:r>
            <w:r w:rsidR="00AC724D" w:rsidRPr="00AC724D">
              <w:rPr>
                <w:webHidden/>
              </w:rPr>
              <w:t>60</w:t>
            </w:r>
            <w:r w:rsidR="00AC724D" w:rsidRPr="00AC724D">
              <w:rPr>
                <w:webHidden/>
              </w:rPr>
              <w:fldChar w:fldCharType="end"/>
            </w:r>
          </w:hyperlink>
        </w:p>
        <w:p w14:paraId="0085AB18" w14:textId="46104A30" w:rsidR="00AC724D" w:rsidRPr="00AC724D" w:rsidRDefault="00000000">
          <w:pPr>
            <w:pStyle w:val="TOC2"/>
            <w:rPr>
              <w:rFonts w:eastAsiaTheme="minorEastAsia" w:cstheme="minorBidi"/>
              <w:kern w:val="2"/>
              <w14:ligatures w14:val="standardContextual"/>
            </w:rPr>
          </w:pPr>
          <w:hyperlink w:anchor="_Toc223204362" w:history="1">
            <w:r w:rsidR="00AC724D" w:rsidRPr="00AC724D">
              <w:rPr>
                <w:rStyle w:val="Hyperlink"/>
              </w:rPr>
              <w:t>Medication Administration Policy</w:t>
            </w:r>
            <w:r w:rsidR="00AC724D" w:rsidRPr="00AC724D">
              <w:rPr>
                <w:webHidden/>
              </w:rPr>
              <w:tab/>
            </w:r>
            <w:r w:rsidR="00AC724D" w:rsidRPr="00AC724D">
              <w:rPr>
                <w:webHidden/>
              </w:rPr>
              <w:fldChar w:fldCharType="begin"/>
            </w:r>
            <w:r w:rsidR="00AC724D" w:rsidRPr="00AC724D">
              <w:rPr>
                <w:webHidden/>
              </w:rPr>
              <w:instrText xml:space="preserve"> PAGEREF _Toc223204362 \h </w:instrText>
            </w:r>
            <w:r w:rsidR="00AC724D" w:rsidRPr="00AC724D">
              <w:rPr>
                <w:webHidden/>
              </w:rPr>
            </w:r>
            <w:r w:rsidR="00AC724D" w:rsidRPr="00AC724D">
              <w:rPr>
                <w:webHidden/>
              </w:rPr>
              <w:fldChar w:fldCharType="separate"/>
            </w:r>
            <w:r w:rsidR="00AC724D" w:rsidRPr="00AC724D">
              <w:rPr>
                <w:webHidden/>
              </w:rPr>
              <w:t>60</w:t>
            </w:r>
            <w:r w:rsidR="00AC724D" w:rsidRPr="00AC724D">
              <w:rPr>
                <w:webHidden/>
              </w:rPr>
              <w:fldChar w:fldCharType="end"/>
            </w:r>
          </w:hyperlink>
        </w:p>
        <w:p w14:paraId="23016055" w14:textId="0138095E" w:rsidR="00AC724D" w:rsidRPr="00AC724D" w:rsidRDefault="00000000">
          <w:pPr>
            <w:pStyle w:val="TOC2"/>
            <w:rPr>
              <w:rFonts w:eastAsiaTheme="minorEastAsia" w:cstheme="minorBidi"/>
              <w:kern w:val="2"/>
              <w14:ligatures w14:val="standardContextual"/>
            </w:rPr>
          </w:pPr>
          <w:hyperlink w:anchor="_Toc223204363" w:history="1">
            <w:r w:rsidR="00AC724D" w:rsidRPr="00AC724D">
              <w:rPr>
                <w:rStyle w:val="Hyperlink"/>
              </w:rPr>
              <w:t>Toileting and Handwashing</w:t>
            </w:r>
            <w:r w:rsidR="00AC724D" w:rsidRPr="00AC724D">
              <w:rPr>
                <w:webHidden/>
              </w:rPr>
              <w:tab/>
            </w:r>
            <w:r w:rsidR="00AC724D" w:rsidRPr="00AC724D">
              <w:rPr>
                <w:webHidden/>
              </w:rPr>
              <w:fldChar w:fldCharType="begin"/>
            </w:r>
            <w:r w:rsidR="00AC724D" w:rsidRPr="00AC724D">
              <w:rPr>
                <w:webHidden/>
              </w:rPr>
              <w:instrText xml:space="preserve"> PAGEREF _Toc223204363 \h </w:instrText>
            </w:r>
            <w:r w:rsidR="00AC724D" w:rsidRPr="00AC724D">
              <w:rPr>
                <w:webHidden/>
              </w:rPr>
            </w:r>
            <w:r w:rsidR="00AC724D" w:rsidRPr="00AC724D">
              <w:rPr>
                <w:webHidden/>
              </w:rPr>
              <w:fldChar w:fldCharType="separate"/>
            </w:r>
            <w:r w:rsidR="00AC724D" w:rsidRPr="00AC724D">
              <w:rPr>
                <w:webHidden/>
              </w:rPr>
              <w:t>60</w:t>
            </w:r>
            <w:r w:rsidR="00AC724D" w:rsidRPr="00AC724D">
              <w:rPr>
                <w:webHidden/>
              </w:rPr>
              <w:fldChar w:fldCharType="end"/>
            </w:r>
          </w:hyperlink>
        </w:p>
        <w:p w14:paraId="06D96198" w14:textId="211A2E1C" w:rsidR="00AC724D" w:rsidRPr="00AC724D" w:rsidRDefault="00000000" w:rsidP="00AC724D">
          <w:pPr>
            <w:pStyle w:val="TOC1"/>
            <w:rPr>
              <w:rFonts w:cstheme="minorBidi"/>
              <w:kern w:val="2"/>
              <w14:ligatures w14:val="standardContextual"/>
            </w:rPr>
          </w:pPr>
          <w:hyperlink w:anchor="_Toc223204364" w:history="1">
            <w:r w:rsidR="00AC724D" w:rsidRPr="00AC724D">
              <w:rPr>
                <w:rStyle w:val="Hyperlink"/>
              </w:rPr>
              <w:t>Chapter 10: Safety &amp; Environmental Awareness</w:t>
            </w:r>
            <w:r w:rsidR="00AC724D" w:rsidRPr="00AC724D">
              <w:rPr>
                <w:webHidden/>
              </w:rPr>
              <w:tab/>
            </w:r>
            <w:r w:rsidR="00AC724D" w:rsidRPr="00AC724D">
              <w:rPr>
                <w:webHidden/>
              </w:rPr>
              <w:fldChar w:fldCharType="begin"/>
            </w:r>
            <w:r w:rsidR="00AC724D" w:rsidRPr="00AC724D">
              <w:rPr>
                <w:webHidden/>
              </w:rPr>
              <w:instrText xml:space="preserve"> PAGEREF _Toc223204364 \h </w:instrText>
            </w:r>
            <w:r w:rsidR="00AC724D" w:rsidRPr="00AC724D">
              <w:rPr>
                <w:webHidden/>
              </w:rPr>
            </w:r>
            <w:r w:rsidR="00AC724D" w:rsidRPr="00AC724D">
              <w:rPr>
                <w:webHidden/>
              </w:rPr>
              <w:fldChar w:fldCharType="separate"/>
            </w:r>
            <w:r w:rsidR="00AC724D" w:rsidRPr="00AC724D">
              <w:rPr>
                <w:webHidden/>
              </w:rPr>
              <w:t>62</w:t>
            </w:r>
            <w:r w:rsidR="00AC724D" w:rsidRPr="00AC724D">
              <w:rPr>
                <w:webHidden/>
              </w:rPr>
              <w:fldChar w:fldCharType="end"/>
            </w:r>
          </w:hyperlink>
        </w:p>
        <w:p w14:paraId="5C81B27C" w14:textId="07913D7B" w:rsidR="00AC724D" w:rsidRPr="00AC724D" w:rsidRDefault="00000000">
          <w:pPr>
            <w:pStyle w:val="TOC2"/>
            <w:rPr>
              <w:rFonts w:eastAsiaTheme="minorEastAsia" w:cstheme="minorBidi"/>
              <w:kern w:val="2"/>
              <w14:ligatures w14:val="standardContextual"/>
            </w:rPr>
          </w:pPr>
          <w:hyperlink w:anchor="_Toc223204365" w:history="1">
            <w:r w:rsidR="00AC724D" w:rsidRPr="00AC724D">
              <w:rPr>
                <w:rStyle w:val="Hyperlink"/>
                <w:rFonts w:eastAsia="Calibri"/>
              </w:rPr>
              <w:t>Care and Supervision of Children</w:t>
            </w:r>
            <w:r w:rsidR="00AC724D" w:rsidRPr="00AC724D">
              <w:rPr>
                <w:webHidden/>
              </w:rPr>
              <w:tab/>
            </w:r>
            <w:r w:rsidR="00AC724D" w:rsidRPr="00AC724D">
              <w:rPr>
                <w:webHidden/>
              </w:rPr>
              <w:fldChar w:fldCharType="begin"/>
            </w:r>
            <w:r w:rsidR="00AC724D" w:rsidRPr="00AC724D">
              <w:rPr>
                <w:webHidden/>
              </w:rPr>
              <w:instrText xml:space="preserve"> PAGEREF _Toc223204365 \h </w:instrText>
            </w:r>
            <w:r w:rsidR="00AC724D" w:rsidRPr="00AC724D">
              <w:rPr>
                <w:webHidden/>
              </w:rPr>
            </w:r>
            <w:r w:rsidR="00AC724D" w:rsidRPr="00AC724D">
              <w:rPr>
                <w:webHidden/>
              </w:rPr>
              <w:fldChar w:fldCharType="separate"/>
            </w:r>
            <w:r w:rsidR="00AC724D" w:rsidRPr="00AC724D">
              <w:rPr>
                <w:webHidden/>
              </w:rPr>
              <w:t>62</w:t>
            </w:r>
            <w:r w:rsidR="00AC724D" w:rsidRPr="00AC724D">
              <w:rPr>
                <w:webHidden/>
              </w:rPr>
              <w:fldChar w:fldCharType="end"/>
            </w:r>
          </w:hyperlink>
        </w:p>
        <w:p w14:paraId="76A93252" w14:textId="31C23A46" w:rsidR="00AC724D" w:rsidRPr="00AC724D" w:rsidRDefault="00000000">
          <w:pPr>
            <w:pStyle w:val="TOC2"/>
            <w:rPr>
              <w:rFonts w:eastAsiaTheme="minorEastAsia" w:cstheme="minorBidi"/>
              <w:kern w:val="2"/>
              <w14:ligatures w14:val="standardContextual"/>
            </w:rPr>
          </w:pPr>
          <w:hyperlink w:anchor="_Toc223204366" w:history="1">
            <w:r w:rsidR="00AC724D" w:rsidRPr="00AC724D">
              <w:rPr>
                <w:rStyle w:val="Hyperlink"/>
              </w:rPr>
              <w:t>Wildlife Safety</w:t>
            </w:r>
            <w:r w:rsidR="00AC724D" w:rsidRPr="00AC724D">
              <w:rPr>
                <w:webHidden/>
              </w:rPr>
              <w:tab/>
            </w:r>
            <w:r w:rsidR="00AC724D" w:rsidRPr="00AC724D">
              <w:rPr>
                <w:webHidden/>
              </w:rPr>
              <w:fldChar w:fldCharType="begin"/>
            </w:r>
            <w:r w:rsidR="00AC724D" w:rsidRPr="00AC724D">
              <w:rPr>
                <w:webHidden/>
              </w:rPr>
              <w:instrText xml:space="preserve"> PAGEREF _Toc223204366 \h </w:instrText>
            </w:r>
            <w:r w:rsidR="00AC724D" w:rsidRPr="00AC724D">
              <w:rPr>
                <w:webHidden/>
              </w:rPr>
            </w:r>
            <w:r w:rsidR="00AC724D" w:rsidRPr="00AC724D">
              <w:rPr>
                <w:webHidden/>
              </w:rPr>
              <w:fldChar w:fldCharType="separate"/>
            </w:r>
            <w:r w:rsidR="00AC724D" w:rsidRPr="00AC724D">
              <w:rPr>
                <w:webHidden/>
              </w:rPr>
              <w:t>64</w:t>
            </w:r>
            <w:r w:rsidR="00AC724D" w:rsidRPr="00AC724D">
              <w:rPr>
                <w:webHidden/>
              </w:rPr>
              <w:fldChar w:fldCharType="end"/>
            </w:r>
          </w:hyperlink>
        </w:p>
        <w:p w14:paraId="53FC7244" w14:textId="7D9E3A04" w:rsidR="00AC724D" w:rsidRPr="00AC724D" w:rsidRDefault="00000000">
          <w:pPr>
            <w:pStyle w:val="TOC2"/>
            <w:rPr>
              <w:rFonts w:eastAsiaTheme="minorEastAsia" w:cstheme="minorBidi"/>
              <w:kern w:val="2"/>
              <w14:ligatures w14:val="standardContextual"/>
            </w:rPr>
          </w:pPr>
          <w:hyperlink w:anchor="_Toc223204367" w:history="1">
            <w:r w:rsidR="00AC724D" w:rsidRPr="00AC724D">
              <w:rPr>
                <w:rStyle w:val="Hyperlink"/>
              </w:rPr>
              <w:t>Extreme Weather Policy</w:t>
            </w:r>
            <w:r w:rsidR="00AC724D" w:rsidRPr="00AC724D">
              <w:rPr>
                <w:webHidden/>
              </w:rPr>
              <w:tab/>
            </w:r>
            <w:r w:rsidR="00AC724D" w:rsidRPr="00AC724D">
              <w:rPr>
                <w:webHidden/>
              </w:rPr>
              <w:fldChar w:fldCharType="begin"/>
            </w:r>
            <w:r w:rsidR="00AC724D" w:rsidRPr="00AC724D">
              <w:rPr>
                <w:webHidden/>
              </w:rPr>
              <w:instrText xml:space="preserve"> PAGEREF _Toc223204367 \h </w:instrText>
            </w:r>
            <w:r w:rsidR="00AC724D" w:rsidRPr="00AC724D">
              <w:rPr>
                <w:webHidden/>
              </w:rPr>
            </w:r>
            <w:r w:rsidR="00AC724D" w:rsidRPr="00AC724D">
              <w:rPr>
                <w:webHidden/>
              </w:rPr>
              <w:fldChar w:fldCharType="separate"/>
            </w:r>
            <w:r w:rsidR="00AC724D" w:rsidRPr="00AC724D">
              <w:rPr>
                <w:webHidden/>
              </w:rPr>
              <w:t>64</w:t>
            </w:r>
            <w:r w:rsidR="00AC724D" w:rsidRPr="00AC724D">
              <w:rPr>
                <w:webHidden/>
              </w:rPr>
              <w:fldChar w:fldCharType="end"/>
            </w:r>
          </w:hyperlink>
        </w:p>
        <w:p w14:paraId="16B88BEC" w14:textId="46BE83DC" w:rsidR="00AC724D" w:rsidRPr="00AC724D" w:rsidRDefault="00000000">
          <w:pPr>
            <w:pStyle w:val="TOC2"/>
            <w:rPr>
              <w:rFonts w:eastAsiaTheme="minorEastAsia" w:cstheme="minorBidi"/>
              <w:kern w:val="2"/>
              <w14:ligatures w14:val="standardContextual"/>
            </w:rPr>
          </w:pPr>
          <w:hyperlink w:anchor="_Toc223204368" w:history="1">
            <w:r w:rsidR="00AC724D" w:rsidRPr="00AC724D">
              <w:rPr>
                <w:rStyle w:val="Hyperlink"/>
              </w:rPr>
              <w:t>Risk Management</w:t>
            </w:r>
            <w:r w:rsidR="00AC724D" w:rsidRPr="00AC724D">
              <w:rPr>
                <w:webHidden/>
              </w:rPr>
              <w:tab/>
            </w:r>
            <w:r w:rsidR="00AC724D" w:rsidRPr="00AC724D">
              <w:rPr>
                <w:webHidden/>
              </w:rPr>
              <w:fldChar w:fldCharType="begin"/>
            </w:r>
            <w:r w:rsidR="00AC724D" w:rsidRPr="00AC724D">
              <w:rPr>
                <w:webHidden/>
              </w:rPr>
              <w:instrText xml:space="preserve"> PAGEREF _Toc223204368 \h </w:instrText>
            </w:r>
            <w:r w:rsidR="00AC724D" w:rsidRPr="00AC724D">
              <w:rPr>
                <w:webHidden/>
              </w:rPr>
            </w:r>
            <w:r w:rsidR="00AC724D" w:rsidRPr="00AC724D">
              <w:rPr>
                <w:webHidden/>
              </w:rPr>
              <w:fldChar w:fldCharType="separate"/>
            </w:r>
            <w:r w:rsidR="00AC724D" w:rsidRPr="00AC724D">
              <w:rPr>
                <w:webHidden/>
              </w:rPr>
              <w:t>64</w:t>
            </w:r>
            <w:r w:rsidR="00AC724D" w:rsidRPr="00AC724D">
              <w:rPr>
                <w:webHidden/>
              </w:rPr>
              <w:fldChar w:fldCharType="end"/>
            </w:r>
          </w:hyperlink>
        </w:p>
        <w:p w14:paraId="40DCA1D2" w14:textId="031FA90C" w:rsidR="00AC724D" w:rsidRPr="00AC724D" w:rsidRDefault="00000000">
          <w:pPr>
            <w:pStyle w:val="TOC2"/>
            <w:rPr>
              <w:rFonts w:eastAsiaTheme="minorEastAsia" w:cstheme="minorBidi"/>
              <w:kern w:val="2"/>
              <w14:ligatures w14:val="standardContextual"/>
            </w:rPr>
          </w:pPr>
          <w:hyperlink w:anchor="_Toc223204369" w:history="1">
            <w:r w:rsidR="00AC724D" w:rsidRPr="00AC724D">
              <w:rPr>
                <w:rStyle w:val="Hyperlink"/>
              </w:rPr>
              <w:t>Field Trip Policy</w:t>
            </w:r>
            <w:r w:rsidR="00AC724D" w:rsidRPr="00AC724D">
              <w:rPr>
                <w:webHidden/>
              </w:rPr>
              <w:tab/>
            </w:r>
            <w:r w:rsidR="00AC724D" w:rsidRPr="00AC724D">
              <w:rPr>
                <w:webHidden/>
              </w:rPr>
              <w:fldChar w:fldCharType="begin"/>
            </w:r>
            <w:r w:rsidR="00AC724D" w:rsidRPr="00AC724D">
              <w:rPr>
                <w:webHidden/>
              </w:rPr>
              <w:instrText xml:space="preserve"> PAGEREF _Toc223204369 \h </w:instrText>
            </w:r>
            <w:r w:rsidR="00AC724D" w:rsidRPr="00AC724D">
              <w:rPr>
                <w:webHidden/>
              </w:rPr>
            </w:r>
            <w:r w:rsidR="00AC724D" w:rsidRPr="00AC724D">
              <w:rPr>
                <w:webHidden/>
              </w:rPr>
              <w:fldChar w:fldCharType="separate"/>
            </w:r>
            <w:r w:rsidR="00AC724D" w:rsidRPr="00AC724D">
              <w:rPr>
                <w:webHidden/>
              </w:rPr>
              <w:t>65</w:t>
            </w:r>
            <w:r w:rsidR="00AC724D" w:rsidRPr="00AC724D">
              <w:rPr>
                <w:webHidden/>
              </w:rPr>
              <w:fldChar w:fldCharType="end"/>
            </w:r>
          </w:hyperlink>
        </w:p>
        <w:p w14:paraId="6B38BAE5" w14:textId="32C8A52B" w:rsidR="00AC724D" w:rsidRPr="00AC724D" w:rsidRDefault="00000000" w:rsidP="00AC724D">
          <w:pPr>
            <w:pStyle w:val="TOC1"/>
            <w:rPr>
              <w:rFonts w:cstheme="minorBidi"/>
              <w:kern w:val="2"/>
              <w14:ligatures w14:val="standardContextual"/>
            </w:rPr>
          </w:pPr>
          <w:hyperlink w:anchor="_Toc223204370" w:history="1">
            <w:r w:rsidR="00AC724D" w:rsidRPr="00AC724D">
              <w:rPr>
                <w:rStyle w:val="Hyperlink"/>
              </w:rPr>
              <w:t>Chapter 11: Nature &amp; Outdoor Safety Policies</w:t>
            </w:r>
            <w:r w:rsidR="00AC724D" w:rsidRPr="00AC724D">
              <w:rPr>
                <w:webHidden/>
              </w:rPr>
              <w:tab/>
            </w:r>
            <w:r w:rsidR="00AC724D" w:rsidRPr="00AC724D">
              <w:rPr>
                <w:webHidden/>
              </w:rPr>
              <w:fldChar w:fldCharType="begin"/>
            </w:r>
            <w:r w:rsidR="00AC724D" w:rsidRPr="00AC724D">
              <w:rPr>
                <w:webHidden/>
              </w:rPr>
              <w:instrText xml:space="preserve"> PAGEREF _Toc223204370 \h </w:instrText>
            </w:r>
            <w:r w:rsidR="00AC724D" w:rsidRPr="00AC724D">
              <w:rPr>
                <w:webHidden/>
              </w:rPr>
            </w:r>
            <w:r w:rsidR="00AC724D" w:rsidRPr="00AC724D">
              <w:rPr>
                <w:webHidden/>
              </w:rPr>
              <w:fldChar w:fldCharType="separate"/>
            </w:r>
            <w:r w:rsidR="00AC724D" w:rsidRPr="00AC724D">
              <w:rPr>
                <w:webHidden/>
              </w:rPr>
              <w:t>66</w:t>
            </w:r>
            <w:r w:rsidR="00AC724D" w:rsidRPr="00AC724D">
              <w:rPr>
                <w:webHidden/>
              </w:rPr>
              <w:fldChar w:fldCharType="end"/>
            </w:r>
          </w:hyperlink>
        </w:p>
        <w:p w14:paraId="7A66D993" w14:textId="25BEEA38" w:rsidR="00AC724D" w:rsidRPr="00AC724D" w:rsidRDefault="00000000">
          <w:pPr>
            <w:pStyle w:val="TOC2"/>
            <w:rPr>
              <w:rFonts w:eastAsiaTheme="minorEastAsia" w:cstheme="minorBidi"/>
              <w:kern w:val="2"/>
              <w14:ligatures w14:val="standardContextual"/>
            </w:rPr>
          </w:pPr>
          <w:hyperlink w:anchor="_Toc223204371" w:history="1">
            <w:r w:rsidR="00AC724D" w:rsidRPr="00AC724D">
              <w:rPr>
                <w:rStyle w:val="Hyperlink"/>
              </w:rPr>
              <w:t>Poison Ivy Policy</w:t>
            </w:r>
            <w:r w:rsidR="00AC724D" w:rsidRPr="00AC724D">
              <w:rPr>
                <w:webHidden/>
              </w:rPr>
              <w:tab/>
            </w:r>
            <w:r w:rsidR="00AC724D" w:rsidRPr="00AC724D">
              <w:rPr>
                <w:webHidden/>
              </w:rPr>
              <w:fldChar w:fldCharType="begin"/>
            </w:r>
            <w:r w:rsidR="00AC724D" w:rsidRPr="00AC724D">
              <w:rPr>
                <w:webHidden/>
              </w:rPr>
              <w:instrText xml:space="preserve"> PAGEREF _Toc223204371 \h </w:instrText>
            </w:r>
            <w:r w:rsidR="00AC724D" w:rsidRPr="00AC724D">
              <w:rPr>
                <w:webHidden/>
              </w:rPr>
            </w:r>
            <w:r w:rsidR="00AC724D" w:rsidRPr="00AC724D">
              <w:rPr>
                <w:webHidden/>
              </w:rPr>
              <w:fldChar w:fldCharType="separate"/>
            </w:r>
            <w:r w:rsidR="00AC724D" w:rsidRPr="00AC724D">
              <w:rPr>
                <w:webHidden/>
              </w:rPr>
              <w:t>66</w:t>
            </w:r>
            <w:r w:rsidR="00AC724D" w:rsidRPr="00AC724D">
              <w:rPr>
                <w:webHidden/>
              </w:rPr>
              <w:fldChar w:fldCharType="end"/>
            </w:r>
          </w:hyperlink>
        </w:p>
        <w:p w14:paraId="56B5DC4E" w14:textId="15456A9F" w:rsidR="00AC724D" w:rsidRPr="00AC724D" w:rsidRDefault="00000000">
          <w:pPr>
            <w:pStyle w:val="TOC2"/>
            <w:rPr>
              <w:rFonts w:eastAsiaTheme="minorEastAsia" w:cstheme="minorBidi"/>
              <w:kern w:val="2"/>
              <w14:ligatures w14:val="standardContextual"/>
            </w:rPr>
          </w:pPr>
          <w:hyperlink w:anchor="_Toc223204372" w:history="1">
            <w:r w:rsidR="00AC724D" w:rsidRPr="00AC724D">
              <w:rPr>
                <w:rStyle w:val="Hyperlink"/>
              </w:rPr>
              <w:t>Snakes Policy</w:t>
            </w:r>
            <w:r w:rsidR="00AC724D" w:rsidRPr="00AC724D">
              <w:rPr>
                <w:webHidden/>
              </w:rPr>
              <w:tab/>
            </w:r>
            <w:r w:rsidR="00AC724D" w:rsidRPr="00AC724D">
              <w:rPr>
                <w:webHidden/>
              </w:rPr>
              <w:fldChar w:fldCharType="begin"/>
            </w:r>
            <w:r w:rsidR="00AC724D" w:rsidRPr="00AC724D">
              <w:rPr>
                <w:webHidden/>
              </w:rPr>
              <w:instrText xml:space="preserve"> PAGEREF _Toc223204372 \h </w:instrText>
            </w:r>
            <w:r w:rsidR="00AC724D" w:rsidRPr="00AC724D">
              <w:rPr>
                <w:webHidden/>
              </w:rPr>
            </w:r>
            <w:r w:rsidR="00AC724D" w:rsidRPr="00AC724D">
              <w:rPr>
                <w:webHidden/>
              </w:rPr>
              <w:fldChar w:fldCharType="separate"/>
            </w:r>
            <w:r w:rsidR="00AC724D" w:rsidRPr="00AC724D">
              <w:rPr>
                <w:webHidden/>
              </w:rPr>
              <w:t>66</w:t>
            </w:r>
            <w:r w:rsidR="00AC724D" w:rsidRPr="00AC724D">
              <w:rPr>
                <w:webHidden/>
              </w:rPr>
              <w:fldChar w:fldCharType="end"/>
            </w:r>
          </w:hyperlink>
        </w:p>
        <w:p w14:paraId="19D17893" w14:textId="28745EF0" w:rsidR="00AC724D" w:rsidRPr="00AC724D" w:rsidRDefault="00000000">
          <w:pPr>
            <w:pStyle w:val="TOC2"/>
            <w:rPr>
              <w:rFonts w:eastAsiaTheme="minorEastAsia" w:cstheme="minorBidi"/>
              <w:kern w:val="2"/>
              <w14:ligatures w14:val="standardContextual"/>
            </w:rPr>
          </w:pPr>
          <w:hyperlink w:anchor="_Toc223204373" w:history="1">
            <w:r w:rsidR="00AC724D" w:rsidRPr="00AC724D">
              <w:rPr>
                <w:rStyle w:val="Hyperlink"/>
              </w:rPr>
              <w:t>Tick Policy</w:t>
            </w:r>
            <w:r w:rsidR="00AC724D" w:rsidRPr="00AC724D">
              <w:rPr>
                <w:webHidden/>
              </w:rPr>
              <w:tab/>
            </w:r>
            <w:r w:rsidR="00AC724D" w:rsidRPr="00AC724D">
              <w:rPr>
                <w:webHidden/>
              </w:rPr>
              <w:fldChar w:fldCharType="begin"/>
            </w:r>
            <w:r w:rsidR="00AC724D" w:rsidRPr="00AC724D">
              <w:rPr>
                <w:webHidden/>
              </w:rPr>
              <w:instrText xml:space="preserve"> PAGEREF _Toc223204373 \h </w:instrText>
            </w:r>
            <w:r w:rsidR="00AC724D" w:rsidRPr="00AC724D">
              <w:rPr>
                <w:webHidden/>
              </w:rPr>
            </w:r>
            <w:r w:rsidR="00AC724D" w:rsidRPr="00AC724D">
              <w:rPr>
                <w:webHidden/>
              </w:rPr>
              <w:fldChar w:fldCharType="separate"/>
            </w:r>
            <w:r w:rsidR="00AC724D" w:rsidRPr="00AC724D">
              <w:rPr>
                <w:webHidden/>
              </w:rPr>
              <w:t>66</w:t>
            </w:r>
            <w:r w:rsidR="00AC724D" w:rsidRPr="00AC724D">
              <w:rPr>
                <w:webHidden/>
              </w:rPr>
              <w:fldChar w:fldCharType="end"/>
            </w:r>
          </w:hyperlink>
        </w:p>
        <w:p w14:paraId="140B69E2" w14:textId="78B5002D" w:rsidR="00AC724D" w:rsidRPr="00AC724D" w:rsidRDefault="00000000">
          <w:pPr>
            <w:pStyle w:val="TOC2"/>
            <w:rPr>
              <w:rFonts w:eastAsiaTheme="minorEastAsia" w:cstheme="minorBidi"/>
              <w:kern w:val="2"/>
              <w14:ligatures w14:val="standardContextual"/>
            </w:rPr>
          </w:pPr>
          <w:hyperlink w:anchor="_Toc223204374" w:history="1">
            <w:r w:rsidR="00AC724D" w:rsidRPr="00AC724D">
              <w:rPr>
                <w:rStyle w:val="Hyperlink"/>
              </w:rPr>
              <w:t>Animal Policy</w:t>
            </w:r>
            <w:r w:rsidR="00AC724D" w:rsidRPr="00AC724D">
              <w:rPr>
                <w:webHidden/>
              </w:rPr>
              <w:tab/>
            </w:r>
            <w:r w:rsidR="00AC724D" w:rsidRPr="00AC724D">
              <w:rPr>
                <w:webHidden/>
              </w:rPr>
              <w:fldChar w:fldCharType="begin"/>
            </w:r>
            <w:r w:rsidR="00AC724D" w:rsidRPr="00AC724D">
              <w:rPr>
                <w:webHidden/>
              </w:rPr>
              <w:instrText xml:space="preserve"> PAGEREF _Toc223204374 \h </w:instrText>
            </w:r>
            <w:r w:rsidR="00AC724D" w:rsidRPr="00AC724D">
              <w:rPr>
                <w:webHidden/>
              </w:rPr>
            </w:r>
            <w:r w:rsidR="00AC724D" w:rsidRPr="00AC724D">
              <w:rPr>
                <w:webHidden/>
              </w:rPr>
              <w:fldChar w:fldCharType="separate"/>
            </w:r>
            <w:r w:rsidR="00AC724D" w:rsidRPr="00AC724D">
              <w:rPr>
                <w:webHidden/>
              </w:rPr>
              <w:t>66</w:t>
            </w:r>
            <w:r w:rsidR="00AC724D" w:rsidRPr="00AC724D">
              <w:rPr>
                <w:webHidden/>
              </w:rPr>
              <w:fldChar w:fldCharType="end"/>
            </w:r>
          </w:hyperlink>
        </w:p>
        <w:p w14:paraId="14E9CBB6" w14:textId="07699098" w:rsidR="00AC724D" w:rsidRPr="00AC724D" w:rsidRDefault="00000000">
          <w:pPr>
            <w:pStyle w:val="TOC2"/>
            <w:rPr>
              <w:rFonts w:eastAsiaTheme="minorEastAsia" w:cstheme="minorBidi"/>
              <w:kern w:val="2"/>
              <w14:ligatures w14:val="standardContextual"/>
            </w:rPr>
          </w:pPr>
          <w:hyperlink w:anchor="_Toc223204375" w:history="1">
            <w:r w:rsidR="00AC724D" w:rsidRPr="00AC724D">
              <w:rPr>
                <w:rStyle w:val="Hyperlink"/>
              </w:rPr>
              <w:t>Bug and Sun Protection</w:t>
            </w:r>
            <w:r w:rsidR="00AC724D" w:rsidRPr="00AC724D">
              <w:rPr>
                <w:webHidden/>
              </w:rPr>
              <w:tab/>
            </w:r>
            <w:r w:rsidR="00AC724D" w:rsidRPr="00AC724D">
              <w:rPr>
                <w:webHidden/>
              </w:rPr>
              <w:fldChar w:fldCharType="begin"/>
            </w:r>
            <w:r w:rsidR="00AC724D" w:rsidRPr="00AC724D">
              <w:rPr>
                <w:webHidden/>
              </w:rPr>
              <w:instrText xml:space="preserve"> PAGEREF _Toc223204375 \h </w:instrText>
            </w:r>
            <w:r w:rsidR="00AC724D" w:rsidRPr="00AC724D">
              <w:rPr>
                <w:webHidden/>
              </w:rPr>
            </w:r>
            <w:r w:rsidR="00AC724D" w:rsidRPr="00AC724D">
              <w:rPr>
                <w:webHidden/>
              </w:rPr>
              <w:fldChar w:fldCharType="separate"/>
            </w:r>
            <w:r w:rsidR="00AC724D" w:rsidRPr="00AC724D">
              <w:rPr>
                <w:webHidden/>
              </w:rPr>
              <w:t>67</w:t>
            </w:r>
            <w:r w:rsidR="00AC724D" w:rsidRPr="00AC724D">
              <w:rPr>
                <w:webHidden/>
              </w:rPr>
              <w:fldChar w:fldCharType="end"/>
            </w:r>
          </w:hyperlink>
        </w:p>
        <w:p w14:paraId="6838B8F7" w14:textId="57FC15A9" w:rsidR="00AC724D" w:rsidRPr="00AC724D" w:rsidRDefault="00000000" w:rsidP="00AC724D">
          <w:pPr>
            <w:pStyle w:val="TOC1"/>
            <w:rPr>
              <w:rFonts w:cstheme="minorBidi"/>
              <w:kern w:val="2"/>
              <w14:ligatures w14:val="standardContextual"/>
            </w:rPr>
          </w:pPr>
          <w:hyperlink w:anchor="_Toc223204376" w:history="1">
            <w:r w:rsidR="00AC724D" w:rsidRPr="00AC724D">
              <w:rPr>
                <w:rStyle w:val="Hyperlink"/>
              </w:rPr>
              <w:t>Chapter 12: Behavior, Guidance &amp; Support Framework</w:t>
            </w:r>
            <w:r w:rsidR="00AC724D" w:rsidRPr="00AC724D">
              <w:rPr>
                <w:webHidden/>
              </w:rPr>
              <w:tab/>
            </w:r>
            <w:r w:rsidR="00AC724D" w:rsidRPr="00AC724D">
              <w:rPr>
                <w:webHidden/>
              </w:rPr>
              <w:fldChar w:fldCharType="begin"/>
            </w:r>
            <w:r w:rsidR="00AC724D" w:rsidRPr="00AC724D">
              <w:rPr>
                <w:webHidden/>
              </w:rPr>
              <w:instrText xml:space="preserve"> PAGEREF _Toc223204376 \h </w:instrText>
            </w:r>
            <w:r w:rsidR="00AC724D" w:rsidRPr="00AC724D">
              <w:rPr>
                <w:webHidden/>
              </w:rPr>
            </w:r>
            <w:r w:rsidR="00AC724D" w:rsidRPr="00AC724D">
              <w:rPr>
                <w:webHidden/>
              </w:rPr>
              <w:fldChar w:fldCharType="separate"/>
            </w:r>
            <w:r w:rsidR="00AC724D" w:rsidRPr="00AC724D">
              <w:rPr>
                <w:webHidden/>
              </w:rPr>
              <w:t>68</w:t>
            </w:r>
            <w:r w:rsidR="00AC724D" w:rsidRPr="00AC724D">
              <w:rPr>
                <w:webHidden/>
              </w:rPr>
              <w:fldChar w:fldCharType="end"/>
            </w:r>
          </w:hyperlink>
        </w:p>
        <w:p w14:paraId="631CD03E" w14:textId="5C80B823" w:rsidR="00AC724D" w:rsidRPr="00AC724D" w:rsidRDefault="00000000">
          <w:pPr>
            <w:pStyle w:val="TOC2"/>
            <w:rPr>
              <w:rFonts w:eastAsiaTheme="minorEastAsia" w:cstheme="minorBidi"/>
              <w:kern w:val="2"/>
              <w14:ligatures w14:val="standardContextual"/>
            </w:rPr>
          </w:pPr>
          <w:hyperlink w:anchor="_Toc223204377" w:history="1">
            <w:r w:rsidR="00AC724D" w:rsidRPr="00AC724D">
              <w:rPr>
                <w:rStyle w:val="Hyperlink"/>
              </w:rPr>
              <w:t>Documentation</w:t>
            </w:r>
            <w:r w:rsidR="00AC724D" w:rsidRPr="00AC724D">
              <w:rPr>
                <w:webHidden/>
              </w:rPr>
              <w:tab/>
            </w:r>
            <w:r w:rsidR="00AC724D" w:rsidRPr="00AC724D">
              <w:rPr>
                <w:webHidden/>
              </w:rPr>
              <w:fldChar w:fldCharType="begin"/>
            </w:r>
            <w:r w:rsidR="00AC724D" w:rsidRPr="00AC724D">
              <w:rPr>
                <w:webHidden/>
              </w:rPr>
              <w:instrText xml:space="preserve"> PAGEREF _Toc223204377 \h </w:instrText>
            </w:r>
            <w:r w:rsidR="00AC724D" w:rsidRPr="00AC724D">
              <w:rPr>
                <w:webHidden/>
              </w:rPr>
            </w:r>
            <w:r w:rsidR="00AC724D" w:rsidRPr="00AC724D">
              <w:rPr>
                <w:webHidden/>
              </w:rPr>
              <w:fldChar w:fldCharType="separate"/>
            </w:r>
            <w:r w:rsidR="00AC724D" w:rsidRPr="00AC724D">
              <w:rPr>
                <w:webHidden/>
              </w:rPr>
              <w:t>68</w:t>
            </w:r>
            <w:r w:rsidR="00AC724D" w:rsidRPr="00AC724D">
              <w:rPr>
                <w:webHidden/>
              </w:rPr>
              <w:fldChar w:fldCharType="end"/>
            </w:r>
          </w:hyperlink>
        </w:p>
        <w:p w14:paraId="636DC5AB" w14:textId="7D6270DE" w:rsidR="00AC724D" w:rsidRPr="00AC724D" w:rsidRDefault="00000000">
          <w:pPr>
            <w:pStyle w:val="TOC2"/>
            <w:rPr>
              <w:rFonts w:eastAsiaTheme="minorEastAsia" w:cstheme="minorBidi"/>
              <w:kern w:val="2"/>
              <w14:ligatures w14:val="standardContextual"/>
            </w:rPr>
          </w:pPr>
          <w:hyperlink w:anchor="_Toc223204378" w:history="1">
            <w:r w:rsidR="00AC724D" w:rsidRPr="00AC724D">
              <w:rPr>
                <w:rStyle w:val="Hyperlink"/>
              </w:rPr>
              <w:t>Assessments</w:t>
            </w:r>
            <w:r w:rsidR="00AC724D" w:rsidRPr="00AC724D">
              <w:rPr>
                <w:webHidden/>
              </w:rPr>
              <w:tab/>
            </w:r>
            <w:r w:rsidR="00AC724D" w:rsidRPr="00AC724D">
              <w:rPr>
                <w:webHidden/>
              </w:rPr>
              <w:fldChar w:fldCharType="begin"/>
            </w:r>
            <w:r w:rsidR="00AC724D" w:rsidRPr="00AC724D">
              <w:rPr>
                <w:webHidden/>
              </w:rPr>
              <w:instrText xml:space="preserve"> PAGEREF _Toc223204378 \h </w:instrText>
            </w:r>
            <w:r w:rsidR="00AC724D" w:rsidRPr="00AC724D">
              <w:rPr>
                <w:webHidden/>
              </w:rPr>
            </w:r>
            <w:r w:rsidR="00AC724D" w:rsidRPr="00AC724D">
              <w:rPr>
                <w:webHidden/>
              </w:rPr>
              <w:fldChar w:fldCharType="separate"/>
            </w:r>
            <w:r w:rsidR="00AC724D" w:rsidRPr="00AC724D">
              <w:rPr>
                <w:webHidden/>
              </w:rPr>
              <w:t>68</w:t>
            </w:r>
            <w:r w:rsidR="00AC724D" w:rsidRPr="00AC724D">
              <w:rPr>
                <w:webHidden/>
              </w:rPr>
              <w:fldChar w:fldCharType="end"/>
            </w:r>
          </w:hyperlink>
        </w:p>
        <w:p w14:paraId="05452796" w14:textId="6BA4C17E" w:rsidR="00AC724D" w:rsidRPr="00AC724D" w:rsidRDefault="00000000">
          <w:pPr>
            <w:pStyle w:val="TOC2"/>
            <w:rPr>
              <w:rFonts w:eastAsiaTheme="minorEastAsia" w:cstheme="minorBidi"/>
              <w:kern w:val="2"/>
              <w14:ligatures w14:val="standardContextual"/>
            </w:rPr>
          </w:pPr>
          <w:hyperlink w:anchor="_Toc223204379" w:history="1">
            <w:r w:rsidR="00AC724D" w:rsidRPr="00AC724D">
              <w:rPr>
                <w:rStyle w:val="Hyperlink"/>
              </w:rPr>
              <w:t>Guidance Strategies</w:t>
            </w:r>
            <w:r w:rsidR="00AC724D" w:rsidRPr="00AC724D">
              <w:rPr>
                <w:webHidden/>
              </w:rPr>
              <w:tab/>
            </w:r>
            <w:r w:rsidR="00AC724D" w:rsidRPr="00AC724D">
              <w:rPr>
                <w:webHidden/>
              </w:rPr>
              <w:fldChar w:fldCharType="begin"/>
            </w:r>
            <w:r w:rsidR="00AC724D" w:rsidRPr="00AC724D">
              <w:rPr>
                <w:webHidden/>
              </w:rPr>
              <w:instrText xml:space="preserve"> PAGEREF _Toc223204379 \h </w:instrText>
            </w:r>
            <w:r w:rsidR="00AC724D" w:rsidRPr="00AC724D">
              <w:rPr>
                <w:webHidden/>
              </w:rPr>
            </w:r>
            <w:r w:rsidR="00AC724D" w:rsidRPr="00AC724D">
              <w:rPr>
                <w:webHidden/>
              </w:rPr>
              <w:fldChar w:fldCharType="separate"/>
            </w:r>
            <w:r w:rsidR="00AC724D" w:rsidRPr="00AC724D">
              <w:rPr>
                <w:webHidden/>
              </w:rPr>
              <w:t>69</w:t>
            </w:r>
            <w:r w:rsidR="00AC724D" w:rsidRPr="00AC724D">
              <w:rPr>
                <w:webHidden/>
              </w:rPr>
              <w:fldChar w:fldCharType="end"/>
            </w:r>
          </w:hyperlink>
        </w:p>
        <w:p w14:paraId="490C5FA3" w14:textId="2EAE5D41" w:rsidR="00AC724D" w:rsidRPr="00AC724D" w:rsidRDefault="00000000">
          <w:pPr>
            <w:pStyle w:val="TOC2"/>
            <w:rPr>
              <w:rFonts w:eastAsiaTheme="minorEastAsia" w:cstheme="minorBidi"/>
              <w:kern w:val="2"/>
              <w14:ligatures w14:val="standardContextual"/>
            </w:rPr>
          </w:pPr>
          <w:hyperlink w:anchor="_Toc223204380" w:history="1">
            <w:r w:rsidR="00AC724D" w:rsidRPr="00AC724D">
              <w:rPr>
                <w:rStyle w:val="Hyperlink"/>
              </w:rPr>
              <w:t>Challenge by Choice</w:t>
            </w:r>
            <w:r w:rsidR="00AC724D" w:rsidRPr="00AC724D">
              <w:rPr>
                <w:webHidden/>
              </w:rPr>
              <w:tab/>
            </w:r>
            <w:r w:rsidR="00AC724D" w:rsidRPr="00AC724D">
              <w:rPr>
                <w:webHidden/>
              </w:rPr>
              <w:fldChar w:fldCharType="begin"/>
            </w:r>
            <w:r w:rsidR="00AC724D" w:rsidRPr="00AC724D">
              <w:rPr>
                <w:webHidden/>
              </w:rPr>
              <w:instrText xml:space="preserve"> PAGEREF _Toc223204380 \h </w:instrText>
            </w:r>
            <w:r w:rsidR="00AC724D" w:rsidRPr="00AC724D">
              <w:rPr>
                <w:webHidden/>
              </w:rPr>
            </w:r>
            <w:r w:rsidR="00AC724D" w:rsidRPr="00AC724D">
              <w:rPr>
                <w:webHidden/>
              </w:rPr>
              <w:fldChar w:fldCharType="separate"/>
            </w:r>
            <w:r w:rsidR="00AC724D" w:rsidRPr="00AC724D">
              <w:rPr>
                <w:webHidden/>
              </w:rPr>
              <w:t>69</w:t>
            </w:r>
            <w:r w:rsidR="00AC724D" w:rsidRPr="00AC724D">
              <w:rPr>
                <w:webHidden/>
              </w:rPr>
              <w:fldChar w:fldCharType="end"/>
            </w:r>
          </w:hyperlink>
        </w:p>
        <w:p w14:paraId="7ABDC841" w14:textId="107AEC29" w:rsidR="00AC724D" w:rsidRPr="00AC724D" w:rsidRDefault="00000000">
          <w:pPr>
            <w:pStyle w:val="TOC2"/>
            <w:rPr>
              <w:rFonts w:eastAsiaTheme="minorEastAsia" w:cstheme="minorBidi"/>
              <w:kern w:val="2"/>
              <w14:ligatures w14:val="standardContextual"/>
            </w:rPr>
          </w:pPr>
          <w:hyperlink w:anchor="_Toc223204381" w:history="1">
            <w:r w:rsidR="00AC724D" w:rsidRPr="00AC724D">
              <w:rPr>
                <w:rStyle w:val="Hyperlink"/>
              </w:rPr>
              <w:t>Biting Policy</w:t>
            </w:r>
            <w:r w:rsidR="00AC724D" w:rsidRPr="00AC724D">
              <w:rPr>
                <w:webHidden/>
              </w:rPr>
              <w:tab/>
            </w:r>
            <w:r w:rsidR="00AC724D" w:rsidRPr="00AC724D">
              <w:rPr>
                <w:webHidden/>
              </w:rPr>
              <w:fldChar w:fldCharType="begin"/>
            </w:r>
            <w:r w:rsidR="00AC724D" w:rsidRPr="00AC724D">
              <w:rPr>
                <w:webHidden/>
              </w:rPr>
              <w:instrText xml:space="preserve"> PAGEREF _Toc223204381 \h </w:instrText>
            </w:r>
            <w:r w:rsidR="00AC724D" w:rsidRPr="00AC724D">
              <w:rPr>
                <w:webHidden/>
              </w:rPr>
            </w:r>
            <w:r w:rsidR="00AC724D" w:rsidRPr="00AC724D">
              <w:rPr>
                <w:webHidden/>
              </w:rPr>
              <w:fldChar w:fldCharType="separate"/>
            </w:r>
            <w:r w:rsidR="00AC724D" w:rsidRPr="00AC724D">
              <w:rPr>
                <w:webHidden/>
              </w:rPr>
              <w:t>70</w:t>
            </w:r>
            <w:r w:rsidR="00AC724D" w:rsidRPr="00AC724D">
              <w:rPr>
                <w:webHidden/>
              </w:rPr>
              <w:fldChar w:fldCharType="end"/>
            </w:r>
          </w:hyperlink>
        </w:p>
        <w:p w14:paraId="5DB84FDC" w14:textId="47A59162" w:rsidR="00AC724D" w:rsidRPr="00AC724D" w:rsidRDefault="00000000" w:rsidP="00AC724D">
          <w:pPr>
            <w:pStyle w:val="TOC1"/>
            <w:rPr>
              <w:rFonts w:cstheme="minorBidi"/>
              <w:kern w:val="2"/>
              <w14:ligatures w14:val="standardContextual"/>
            </w:rPr>
          </w:pPr>
          <w:hyperlink w:anchor="_Toc223204382" w:history="1">
            <w:r w:rsidR="00AC724D" w:rsidRPr="00AC724D">
              <w:rPr>
                <w:rStyle w:val="Hyperlink"/>
              </w:rPr>
              <w:t>Chapter 13: Privacy, Media &amp; Monitoring</w:t>
            </w:r>
            <w:r w:rsidR="00AC724D" w:rsidRPr="00AC724D">
              <w:rPr>
                <w:webHidden/>
              </w:rPr>
              <w:tab/>
            </w:r>
            <w:r w:rsidR="00AC724D" w:rsidRPr="00AC724D">
              <w:rPr>
                <w:webHidden/>
              </w:rPr>
              <w:fldChar w:fldCharType="begin"/>
            </w:r>
            <w:r w:rsidR="00AC724D" w:rsidRPr="00AC724D">
              <w:rPr>
                <w:webHidden/>
              </w:rPr>
              <w:instrText xml:space="preserve"> PAGEREF _Toc223204382 \h </w:instrText>
            </w:r>
            <w:r w:rsidR="00AC724D" w:rsidRPr="00AC724D">
              <w:rPr>
                <w:webHidden/>
              </w:rPr>
            </w:r>
            <w:r w:rsidR="00AC724D" w:rsidRPr="00AC724D">
              <w:rPr>
                <w:webHidden/>
              </w:rPr>
              <w:fldChar w:fldCharType="separate"/>
            </w:r>
            <w:r w:rsidR="00AC724D" w:rsidRPr="00AC724D">
              <w:rPr>
                <w:webHidden/>
              </w:rPr>
              <w:t>71</w:t>
            </w:r>
            <w:r w:rsidR="00AC724D" w:rsidRPr="00AC724D">
              <w:rPr>
                <w:webHidden/>
              </w:rPr>
              <w:fldChar w:fldCharType="end"/>
            </w:r>
          </w:hyperlink>
        </w:p>
        <w:p w14:paraId="02DC9AA5" w14:textId="53C51E60" w:rsidR="00AC724D" w:rsidRPr="00AC724D" w:rsidRDefault="00000000">
          <w:pPr>
            <w:pStyle w:val="TOC2"/>
            <w:rPr>
              <w:rFonts w:eastAsiaTheme="minorEastAsia" w:cstheme="minorBidi"/>
              <w:kern w:val="2"/>
              <w14:ligatures w14:val="standardContextual"/>
            </w:rPr>
          </w:pPr>
          <w:hyperlink w:anchor="_Toc223204383" w:history="1">
            <w:r w:rsidR="00AC724D" w:rsidRPr="00AC724D">
              <w:rPr>
                <w:rStyle w:val="Hyperlink"/>
              </w:rPr>
              <w:t>Privacy Policy</w:t>
            </w:r>
            <w:r w:rsidR="00AC724D" w:rsidRPr="00AC724D">
              <w:rPr>
                <w:webHidden/>
              </w:rPr>
              <w:tab/>
            </w:r>
            <w:r w:rsidR="00AC724D" w:rsidRPr="00AC724D">
              <w:rPr>
                <w:webHidden/>
              </w:rPr>
              <w:fldChar w:fldCharType="begin"/>
            </w:r>
            <w:r w:rsidR="00AC724D" w:rsidRPr="00AC724D">
              <w:rPr>
                <w:webHidden/>
              </w:rPr>
              <w:instrText xml:space="preserve"> PAGEREF _Toc223204383 \h </w:instrText>
            </w:r>
            <w:r w:rsidR="00AC724D" w:rsidRPr="00AC724D">
              <w:rPr>
                <w:webHidden/>
              </w:rPr>
            </w:r>
            <w:r w:rsidR="00AC724D" w:rsidRPr="00AC724D">
              <w:rPr>
                <w:webHidden/>
              </w:rPr>
              <w:fldChar w:fldCharType="separate"/>
            </w:r>
            <w:r w:rsidR="00AC724D" w:rsidRPr="00AC724D">
              <w:rPr>
                <w:webHidden/>
              </w:rPr>
              <w:t>71</w:t>
            </w:r>
            <w:r w:rsidR="00AC724D" w:rsidRPr="00AC724D">
              <w:rPr>
                <w:webHidden/>
              </w:rPr>
              <w:fldChar w:fldCharType="end"/>
            </w:r>
          </w:hyperlink>
        </w:p>
        <w:p w14:paraId="642558BF" w14:textId="6F6D8EB9" w:rsidR="00AC724D" w:rsidRPr="00AC724D" w:rsidRDefault="00000000">
          <w:pPr>
            <w:pStyle w:val="TOC2"/>
            <w:rPr>
              <w:rFonts w:eastAsiaTheme="minorEastAsia" w:cstheme="minorBidi"/>
              <w:kern w:val="2"/>
              <w14:ligatures w14:val="standardContextual"/>
            </w:rPr>
          </w:pPr>
          <w:hyperlink w:anchor="_Toc223204384" w:history="1">
            <w:r w:rsidR="00AC724D" w:rsidRPr="00AC724D">
              <w:rPr>
                <w:rStyle w:val="Hyperlink"/>
              </w:rPr>
              <w:t>Photos &amp; Video Permission</w:t>
            </w:r>
            <w:r w:rsidR="00AC724D" w:rsidRPr="00AC724D">
              <w:rPr>
                <w:webHidden/>
              </w:rPr>
              <w:tab/>
            </w:r>
            <w:r w:rsidR="00AC724D" w:rsidRPr="00AC724D">
              <w:rPr>
                <w:webHidden/>
              </w:rPr>
              <w:fldChar w:fldCharType="begin"/>
            </w:r>
            <w:r w:rsidR="00AC724D" w:rsidRPr="00AC724D">
              <w:rPr>
                <w:webHidden/>
              </w:rPr>
              <w:instrText xml:space="preserve"> PAGEREF _Toc223204384 \h </w:instrText>
            </w:r>
            <w:r w:rsidR="00AC724D" w:rsidRPr="00AC724D">
              <w:rPr>
                <w:webHidden/>
              </w:rPr>
            </w:r>
            <w:r w:rsidR="00AC724D" w:rsidRPr="00AC724D">
              <w:rPr>
                <w:webHidden/>
              </w:rPr>
              <w:fldChar w:fldCharType="separate"/>
            </w:r>
            <w:r w:rsidR="00AC724D" w:rsidRPr="00AC724D">
              <w:rPr>
                <w:webHidden/>
              </w:rPr>
              <w:t>71</w:t>
            </w:r>
            <w:r w:rsidR="00AC724D" w:rsidRPr="00AC724D">
              <w:rPr>
                <w:webHidden/>
              </w:rPr>
              <w:fldChar w:fldCharType="end"/>
            </w:r>
          </w:hyperlink>
        </w:p>
        <w:p w14:paraId="07CA890F" w14:textId="5ED6EFC7" w:rsidR="00AC724D" w:rsidRPr="00AC724D" w:rsidRDefault="00000000">
          <w:pPr>
            <w:pStyle w:val="TOC2"/>
            <w:rPr>
              <w:rFonts w:eastAsiaTheme="minorEastAsia" w:cstheme="minorBidi"/>
              <w:kern w:val="2"/>
              <w14:ligatures w14:val="standardContextual"/>
            </w:rPr>
          </w:pPr>
          <w:hyperlink w:anchor="_Toc223204385" w:history="1">
            <w:r w:rsidR="00AC724D" w:rsidRPr="00AC724D">
              <w:rPr>
                <w:rStyle w:val="Hyperlink"/>
              </w:rPr>
              <w:t>Video Camera Usage Policy</w:t>
            </w:r>
            <w:r w:rsidR="00AC724D" w:rsidRPr="00AC724D">
              <w:rPr>
                <w:webHidden/>
              </w:rPr>
              <w:tab/>
            </w:r>
            <w:r w:rsidR="00AC724D" w:rsidRPr="00AC724D">
              <w:rPr>
                <w:webHidden/>
              </w:rPr>
              <w:fldChar w:fldCharType="begin"/>
            </w:r>
            <w:r w:rsidR="00AC724D" w:rsidRPr="00AC724D">
              <w:rPr>
                <w:webHidden/>
              </w:rPr>
              <w:instrText xml:space="preserve"> PAGEREF _Toc223204385 \h </w:instrText>
            </w:r>
            <w:r w:rsidR="00AC724D" w:rsidRPr="00AC724D">
              <w:rPr>
                <w:webHidden/>
              </w:rPr>
            </w:r>
            <w:r w:rsidR="00AC724D" w:rsidRPr="00AC724D">
              <w:rPr>
                <w:webHidden/>
              </w:rPr>
              <w:fldChar w:fldCharType="separate"/>
            </w:r>
            <w:r w:rsidR="00AC724D" w:rsidRPr="00AC724D">
              <w:rPr>
                <w:webHidden/>
              </w:rPr>
              <w:t>72</w:t>
            </w:r>
            <w:r w:rsidR="00AC724D" w:rsidRPr="00AC724D">
              <w:rPr>
                <w:webHidden/>
              </w:rPr>
              <w:fldChar w:fldCharType="end"/>
            </w:r>
          </w:hyperlink>
        </w:p>
        <w:p w14:paraId="7FF8BD9E" w14:textId="58ABD33D" w:rsidR="00AC724D" w:rsidRPr="00AC724D" w:rsidRDefault="00000000" w:rsidP="00AC724D">
          <w:pPr>
            <w:pStyle w:val="TOC1"/>
            <w:rPr>
              <w:rFonts w:cstheme="minorBidi"/>
              <w:kern w:val="2"/>
              <w14:ligatures w14:val="standardContextual"/>
            </w:rPr>
          </w:pPr>
          <w:hyperlink w:anchor="_Toc223204386" w:history="1">
            <w:r w:rsidR="00AC724D" w:rsidRPr="00AC724D">
              <w:rPr>
                <w:rStyle w:val="Hyperlink"/>
              </w:rPr>
              <w:t>Chapter 14: Emergency &amp; Critical Procedures</w:t>
            </w:r>
            <w:r w:rsidR="00AC724D" w:rsidRPr="00AC724D">
              <w:rPr>
                <w:webHidden/>
              </w:rPr>
              <w:tab/>
            </w:r>
            <w:r w:rsidR="00AC724D" w:rsidRPr="00AC724D">
              <w:rPr>
                <w:webHidden/>
              </w:rPr>
              <w:fldChar w:fldCharType="begin"/>
            </w:r>
            <w:r w:rsidR="00AC724D" w:rsidRPr="00AC724D">
              <w:rPr>
                <w:webHidden/>
              </w:rPr>
              <w:instrText xml:space="preserve"> PAGEREF _Toc223204386 \h </w:instrText>
            </w:r>
            <w:r w:rsidR="00AC724D" w:rsidRPr="00AC724D">
              <w:rPr>
                <w:webHidden/>
              </w:rPr>
            </w:r>
            <w:r w:rsidR="00AC724D" w:rsidRPr="00AC724D">
              <w:rPr>
                <w:webHidden/>
              </w:rPr>
              <w:fldChar w:fldCharType="separate"/>
            </w:r>
            <w:r w:rsidR="00AC724D" w:rsidRPr="00AC724D">
              <w:rPr>
                <w:webHidden/>
              </w:rPr>
              <w:t>74</w:t>
            </w:r>
            <w:r w:rsidR="00AC724D" w:rsidRPr="00AC724D">
              <w:rPr>
                <w:webHidden/>
              </w:rPr>
              <w:fldChar w:fldCharType="end"/>
            </w:r>
          </w:hyperlink>
        </w:p>
        <w:p w14:paraId="048F46F2" w14:textId="728E6A1D" w:rsidR="00AC724D" w:rsidRPr="00AC724D" w:rsidRDefault="00000000">
          <w:pPr>
            <w:pStyle w:val="TOC2"/>
            <w:rPr>
              <w:rFonts w:eastAsiaTheme="minorEastAsia" w:cstheme="minorBidi"/>
              <w:kern w:val="2"/>
              <w14:ligatures w14:val="standardContextual"/>
            </w:rPr>
          </w:pPr>
          <w:hyperlink w:anchor="_Toc223204387" w:history="1">
            <w:r w:rsidR="00AC724D" w:rsidRPr="00AC724D">
              <w:rPr>
                <w:rStyle w:val="Hyperlink"/>
              </w:rPr>
              <w:t>Emergency Procedure:</w:t>
            </w:r>
            <w:r w:rsidR="00AC724D" w:rsidRPr="00AC724D">
              <w:rPr>
                <w:webHidden/>
              </w:rPr>
              <w:tab/>
            </w:r>
            <w:r w:rsidR="00AC724D" w:rsidRPr="00AC724D">
              <w:rPr>
                <w:webHidden/>
              </w:rPr>
              <w:fldChar w:fldCharType="begin"/>
            </w:r>
            <w:r w:rsidR="00AC724D" w:rsidRPr="00AC724D">
              <w:rPr>
                <w:webHidden/>
              </w:rPr>
              <w:instrText xml:space="preserve"> PAGEREF _Toc223204387 \h </w:instrText>
            </w:r>
            <w:r w:rsidR="00AC724D" w:rsidRPr="00AC724D">
              <w:rPr>
                <w:webHidden/>
              </w:rPr>
            </w:r>
            <w:r w:rsidR="00AC724D" w:rsidRPr="00AC724D">
              <w:rPr>
                <w:webHidden/>
              </w:rPr>
              <w:fldChar w:fldCharType="separate"/>
            </w:r>
            <w:r w:rsidR="00AC724D" w:rsidRPr="00AC724D">
              <w:rPr>
                <w:webHidden/>
              </w:rPr>
              <w:t>74</w:t>
            </w:r>
            <w:r w:rsidR="00AC724D" w:rsidRPr="00AC724D">
              <w:rPr>
                <w:webHidden/>
              </w:rPr>
              <w:fldChar w:fldCharType="end"/>
            </w:r>
          </w:hyperlink>
        </w:p>
        <w:p w14:paraId="02EF9283" w14:textId="07A15ECD" w:rsidR="00142337" w:rsidRPr="00AC724D" w:rsidRDefault="00142337">
          <w:pPr>
            <w:rPr>
              <w:rFonts w:ascii="Montserrat" w:hAnsi="Montserrat"/>
            </w:rPr>
          </w:pPr>
          <w:r w:rsidRPr="00AC724D">
            <w:rPr>
              <w:rFonts w:ascii="Montserrat" w:hAnsi="Montserrat"/>
              <w:noProof/>
            </w:rPr>
            <w:fldChar w:fldCharType="end"/>
          </w:r>
        </w:p>
      </w:sdtContent>
    </w:sdt>
    <w:p w14:paraId="575AE36F" w14:textId="77777777" w:rsidR="00F442EA" w:rsidRDefault="00F442EA" w:rsidP="005763A5">
      <w:pPr>
        <w:ind w:left="90"/>
        <w:jc w:val="center"/>
        <w:rPr>
          <w:rFonts w:ascii="Montserrat" w:hAnsi="Montserrat"/>
        </w:rPr>
      </w:pPr>
    </w:p>
    <w:p w14:paraId="02C097E2" w14:textId="648008C5" w:rsidR="007A4798" w:rsidRDefault="00F442EA" w:rsidP="005763A5">
      <w:pPr>
        <w:ind w:left="90"/>
        <w:jc w:val="center"/>
        <w:rPr>
          <w:rFonts w:ascii="Montserrat" w:hAnsi="Montserrat"/>
        </w:rPr>
      </w:pPr>
      <w:r w:rsidRPr="00F442EA">
        <w:rPr>
          <w:rFonts w:ascii="Montserrat" w:hAnsi="Montserrat"/>
        </w:rPr>
        <w:t xml:space="preserve">This Parent Handbook is intended to familiarize families and care givers with current Fern Flower - Nature School policy, practices, and standards. An electronic version (PDF) of the handbook is available on our website at www.fernflowernatureschool.net. </w:t>
      </w:r>
      <w:r>
        <w:rPr>
          <w:rFonts w:ascii="Montserrat" w:hAnsi="Montserrat"/>
        </w:rPr>
        <w:t>F</w:t>
      </w:r>
      <w:r w:rsidRPr="00F442EA">
        <w:rPr>
          <w:rFonts w:ascii="Montserrat" w:hAnsi="Montserrat"/>
        </w:rPr>
        <w:t>ern Flower - Nature School reserves the right to revise its policies, practices, and standards as deemed appropriate by the Director/s. Staff members will be notified of updates to the staff handbook as they occur.</w:t>
      </w:r>
    </w:p>
    <w:p w14:paraId="0264657B" w14:textId="77777777" w:rsidR="00F442EA" w:rsidRDefault="00F442EA" w:rsidP="005763A5">
      <w:pPr>
        <w:ind w:left="90"/>
        <w:jc w:val="center"/>
        <w:rPr>
          <w:rFonts w:ascii="Montserrat" w:hAnsi="Montserrat"/>
        </w:rPr>
      </w:pPr>
    </w:p>
    <w:p w14:paraId="5FDD092D" w14:textId="77777777" w:rsidR="00F442EA" w:rsidRDefault="00F442EA" w:rsidP="005763A5">
      <w:pPr>
        <w:ind w:left="90"/>
        <w:jc w:val="center"/>
        <w:rPr>
          <w:rFonts w:ascii="Montserrat" w:hAnsi="Montserrat"/>
        </w:rPr>
      </w:pPr>
    </w:p>
    <w:p w14:paraId="0612BF2E" w14:textId="77777777" w:rsidR="00F442EA" w:rsidRDefault="00F442EA" w:rsidP="005763A5">
      <w:pPr>
        <w:ind w:left="90"/>
        <w:jc w:val="center"/>
        <w:rPr>
          <w:rFonts w:ascii="Montserrat" w:hAnsi="Montserrat"/>
        </w:rPr>
      </w:pPr>
    </w:p>
    <w:p w14:paraId="5BBB1D29" w14:textId="77777777" w:rsidR="00F442EA" w:rsidRDefault="00F442EA" w:rsidP="005763A5">
      <w:pPr>
        <w:ind w:left="90"/>
        <w:jc w:val="center"/>
        <w:rPr>
          <w:rFonts w:ascii="Montserrat" w:hAnsi="Montserrat"/>
        </w:rPr>
      </w:pPr>
    </w:p>
    <w:p w14:paraId="273D8875" w14:textId="77777777" w:rsidR="00F442EA" w:rsidRDefault="00F442EA" w:rsidP="005763A5">
      <w:pPr>
        <w:ind w:left="90"/>
        <w:jc w:val="center"/>
        <w:rPr>
          <w:rFonts w:ascii="Montserrat" w:hAnsi="Montserrat"/>
        </w:rPr>
      </w:pPr>
    </w:p>
    <w:p w14:paraId="32E7AB93" w14:textId="77777777" w:rsidR="001D06CB" w:rsidRDefault="001D06CB" w:rsidP="005763A5">
      <w:pPr>
        <w:ind w:left="90"/>
        <w:jc w:val="center"/>
        <w:rPr>
          <w:rFonts w:ascii="Montserrat" w:hAnsi="Montserrat"/>
        </w:rPr>
      </w:pPr>
    </w:p>
    <w:p w14:paraId="3B407134" w14:textId="77777777" w:rsidR="001D06CB" w:rsidRDefault="001D06CB" w:rsidP="005763A5">
      <w:pPr>
        <w:ind w:left="90"/>
        <w:jc w:val="center"/>
        <w:rPr>
          <w:rFonts w:ascii="Montserrat" w:hAnsi="Montserrat"/>
        </w:rPr>
      </w:pPr>
    </w:p>
    <w:p w14:paraId="08043DA8" w14:textId="77777777" w:rsidR="001D06CB" w:rsidRDefault="001D06CB" w:rsidP="005763A5">
      <w:pPr>
        <w:ind w:left="90"/>
        <w:jc w:val="center"/>
        <w:rPr>
          <w:rFonts w:ascii="Montserrat" w:hAnsi="Montserrat"/>
        </w:rPr>
      </w:pPr>
    </w:p>
    <w:p w14:paraId="116DD449" w14:textId="77777777" w:rsidR="001D06CB" w:rsidRDefault="001D06CB" w:rsidP="005763A5">
      <w:pPr>
        <w:ind w:left="90"/>
        <w:jc w:val="center"/>
        <w:rPr>
          <w:rFonts w:ascii="Montserrat" w:hAnsi="Montserrat"/>
        </w:rPr>
      </w:pPr>
    </w:p>
    <w:p w14:paraId="060DD58A" w14:textId="77777777" w:rsidR="001D06CB" w:rsidRDefault="001D06CB" w:rsidP="005763A5">
      <w:pPr>
        <w:ind w:left="90"/>
        <w:jc w:val="center"/>
        <w:rPr>
          <w:rFonts w:ascii="Montserrat" w:hAnsi="Montserrat"/>
        </w:rPr>
      </w:pPr>
    </w:p>
    <w:p w14:paraId="11C51C7C" w14:textId="77777777" w:rsidR="001D06CB" w:rsidRDefault="001D06CB" w:rsidP="005763A5">
      <w:pPr>
        <w:ind w:left="90"/>
        <w:jc w:val="center"/>
        <w:rPr>
          <w:rFonts w:ascii="Montserrat" w:hAnsi="Montserrat"/>
        </w:rPr>
      </w:pPr>
    </w:p>
    <w:p w14:paraId="4B5A6549" w14:textId="77777777" w:rsidR="000B0915" w:rsidRDefault="000B0915" w:rsidP="005763A5">
      <w:pPr>
        <w:ind w:left="90"/>
        <w:jc w:val="center"/>
        <w:rPr>
          <w:rFonts w:ascii="Montserrat" w:hAnsi="Montserrat"/>
        </w:rPr>
      </w:pPr>
    </w:p>
    <w:p w14:paraId="470C9853" w14:textId="7BB30A0B" w:rsidR="00F442EA" w:rsidRDefault="00F442EA" w:rsidP="003E6710">
      <w:pPr>
        <w:pStyle w:val="Heading1"/>
        <w:jc w:val="center"/>
        <w:rPr>
          <w:rFonts w:ascii="Celestar" w:eastAsia="Celestar" w:hAnsi="Celestar"/>
          <w:b/>
          <w:bCs/>
          <w:color w:val="7C8835"/>
          <w:sz w:val="72"/>
          <w:szCs w:val="72"/>
        </w:rPr>
      </w:pPr>
      <w:bookmarkStart w:id="0" w:name="_Toc222943788"/>
      <w:bookmarkStart w:id="1" w:name="_Toc223204315"/>
      <w:r w:rsidRPr="003E6710">
        <w:rPr>
          <w:rFonts w:ascii="Celestar" w:eastAsia="Celestar" w:hAnsi="Celestar"/>
          <w:b/>
          <w:bCs/>
          <w:color w:val="7C8835"/>
          <w:sz w:val="72"/>
          <w:szCs w:val="72"/>
        </w:rPr>
        <w:lastRenderedPageBreak/>
        <w:t>Chapter 1: General Information about Fern Flower - Nature School</w:t>
      </w:r>
      <w:bookmarkEnd w:id="0"/>
      <w:bookmarkEnd w:id="1"/>
    </w:p>
    <w:p w14:paraId="618D3D1C" w14:textId="77777777" w:rsidR="003E6710" w:rsidRPr="003E6710" w:rsidRDefault="003E6710" w:rsidP="003E6710"/>
    <w:p w14:paraId="1D281D5B" w14:textId="77777777" w:rsidR="00F442EA" w:rsidRPr="0087439D" w:rsidRDefault="00F442EA" w:rsidP="005763A5">
      <w:pPr>
        <w:spacing w:after="0"/>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noProof/>
          <w:color w:val="000000"/>
          <w:kern w:val="2"/>
          <w14:ligatures w14:val="standardContextual"/>
        </w:rPr>
        <w:drawing>
          <wp:inline distT="0" distB="0" distL="0" distR="0" wp14:anchorId="6ECF5A1D" wp14:editId="23C0FC21">
            <wp:extent cx="4217069" cy="2532647"/>
            <wp:effectExtent l="0" t="0" r="0" b="1270"/>
            <wp:docPr id="335" name="Picture 335" descr="A logo with green leaves&#10;&#10;Description automatically generated"/>
            <wp:cNvGraphicFramePr/>
            <a:graphic xmlns:a="http://schemas.openxmlformats.org/drawingml/2006/main">
              <a:graphicData uri="http://schemas.openxmlformats.org/drawingml/2006/picture">
                <pic:pic xmlns:pic="http://schemas.openxmlformats.org/drawingml/2006/picture">
                  <pic:nvPicPr>
                    <pic:cNvPr id="335" name="Picture 335" descr="A logo with green leaves&#10;&#10;Description automatically generated"/>
                    <pic:cNvPicPr/>
                  </pic:nvPicPr>
                  <pic:blipFill>
                    <a:blip r:embed="rId12"/>
                    <a:stretch>
                      <a:fillRect/>
                    </a:stretch>
                  </pic:blipFill>
                  <pic:spPr>
                    <a:xfrm>
                      <a:off x="0" y="0"/>
                      <a:ext cx="4222799" cy="2536088"/>
                    </a:xfrm>
                    <a:prstGeom prst="rect">
                      <a:avLst/>
                    </a:prstGeom>
                  </pic:spPr>
                </pic:pic>
              </a:graphicData>
            </a:graphic>
          </wp:inline>
        </w:drawing>
      </w:r>
      <w:r w:rsidRPr="0087439D">
        <w:rPr>
          <w:rFonts w:ascii="Montserrat" w:eastAsia="Montserrat" w:hAnsi="Montserrat" w:cs="Montserrat"/>
          <w:b/>
          <w:color w:val="70AD47"/>
          <w:kern w:val="2"/>
          <w:sz w:val="24"/>
          <w14:ligatures w14:val="standardContextual"/>
        </w:rPr>
        <w:t xml:space="preserve"> </w:t>
      </w:r>
    </w:p>
    <w:p w14:paraId="26FAE7B4" w14:textId="77777777" w:rsidR="00F442EA" w:rsidRPr="0087439D" w:rsidRDefault="00F442EA" w:rsidP="005763A5">
      <w:pPr>
        <w:spacing w:after="145"/>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5DF0CC57" w14:textId="77777777" w:rsidR="003E6710" w:rsidRDefault="003E6710" w:rsidP="005763A5">
      <w:pPr>
        <w:spacing w:after="129"/>
        <w:ind w:left="90" w:hanging="10"/>
        <w:rPr>
          <w:rFonts w:ascii="Celestar" w:eastAsia="Celestar" w:hAnsi="Celestar" w:cs="Celestar"/>
          <w:b/>
          <w:bCs/>
          <w:color w:val="7C8835"/>
          <w:kern w:val="2"/>
          <w:sz w:val="24"/>
          <w:szCs w:val="24"/>
          <w14:ligatures w14:val="standardContextual"/>
        </w:rPr>
      </w:pPr>
    </w:p>
    <w:p w14:paraId="0297AE59" w14:textId="026E5648"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Name of the Facility:</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 xml:space="preserve">Fern Flower - Nature School </w:t>
      </w:r>
    </w:p>
    <w:p w14:paraId="10084A87" w14:textId="77777777"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Address:</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3827 Charlton Drive, Qualicum Beach, V9K 1Z3, BC, Canada</w:t>
      </w:r>
      <w:r w:rsidRPr="00F442EA">
        <w:rPr>
          <w:rFonts w:ascii="Montserrat" w:eastAsia="Montserrat" w:hAnsi="Montserrat" w:cs="Montserrat"/>
          <w:b/>
          <w:color w:val="70AD47"/>
          <w:kern w:val="2"/>
          <w14:ligatures w14:val="standardContextual"/>
        </w:rPr>
        <w:t xml:space="preserve"> </w:t>
      </w:r>
    </w:p>
    <w:p w14:paraId="291FC762" w14:textId="77777777" w:rsidR="00F442EA" w:rsidRPr="00F442EA" w:rsidRDefault="00F442EA" w:rsidP="005763A5">
      <w:pPr>
        <w:spacing w:after="136"/>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Phone Number:</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250-299-2054</w:t>
      </w:r>
      <w:r w:rsidRPr="00F442EA">
        <w:rPr>
          <w:rFonts w:ascii="Montserrat" w:eastAsia="Montserrat" w:hAnsi="Montserrat" w:cs="Montserrat"/>
          <w:b/>
          <w:color w:val="70AD47"/>
          <w:kern w:val="2"/>
          <w14:ligatures w14:val="standardContextual"/>
        </w:rPr>
        <w:t xml:space="preserve"> </w:t>
      </w:r>
    </w:p>
    <w:p w14:paraId="4330B6C5" w14:textId="77777777" w:rsidR="00F442EA" w:rsidRPr="00F442EA" w:rsidRDefault="00F442EA" w:rsidP="005763A5">
      <w:pPr>
        <w:spacing w:after="109"/>
        <w:ind w:left="9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E-Mail:</w:t>
      </w:r>
      <w:r w:rsidRPr="00F442EA">
        <w:rPr>
          <w:rFonts w:ascii="Montserrat" w:eastAsia="Montserrat" w:hAnsi="Montserrat" w:cs="Montserrat"/>
          <w:b/>
          <w:color w:val="7C8835"/>
          <w:kern w:val="2"/>
          <w:sz w:val="24"/>
          <w:szCs w:val="24"/>
          <w14:ligatures w14:val="standardContextual"/>
        </w:rPr>
        <w:t xml:space="preserve"> </w:t>
      </w:r>
      <w:r w:rsidRPr="00F442EA">
        <w:rPr>
          <w:rFonts w:ascii="Montserrat" w:eastAsia="Montserrat" w:hAnsi="Montserrat" w:cs="Montserrat"/>
          <w:color w:val="7C8835"/>
          <w:kern w:val="2"/>
          <w:u w:val="single" w:color="7C8835"/>
          <w14:ligatures w14:val="standardContextual"/>
        </w:rPr>
        <w:t>fernflowernatureschool@gmail.com</w:t>
      </w:r>
      <w:r w:rsidRPr="00F442EA">
        <w:rPr>
          <w:rFonts w:ascii="Montserrat" w:eastAsia="Montserrat" w:hAnsi="Montserrat" w:cs="Montserrat"/>
          <w:b/>
          <w:color w:val="70AD47"/>
          <w:kern w:val="2"/>
          <w14:ligatures w14:val="standardContextual"/>
        </w:rPr>
        <w:t xml:space="preserve"> </w:t>
      </w:r>
    </w:p>
    <w:p w14:paraId="3EE077F0" w14:textId="77777777" w:rsidR="00F442EA" w:rsidRPr="00F442EA" w:rsidRDefault="00F442EA" w:rsidP="005763A5">
      <w:pPr>
        <w:spacing w:after="117"/>
        <w:ind w:left="90" w:hanging="10"/>
        <w:rPr>
          <w:rFonts w:ascii="Celestar" w:eastAsia="Montserrat" w:hAnsi="Celestar" w:cs="Montserrat"/>
          <w:color w:val="000000"/>
          <w:kern w:val="2"/>
          <w:sz w:val="24"/>
          <w:szCs w:val="24"/>
          <w14:ligatures w14:val="standardContextual"/>
        </w:rPr>
      </w:pPr>
      <w:r w:rsidRPr="00F442EA">
        <w:rPr>
          <w:rFonts w:ascii="Celestar" w:eastAsia="Celestar" w:hAnsi="Celestar" w:cs="Celestar"/>
          <w:b/>
          <w:bCs/>
          <w:color w:val="7C8835"/>
          <w:kern w:val="2"/>
          <w:sz w:val="24"/>
          <w:szCs w:val="24"/>
          <w14:ligatures w14:val="standardContextual"/>
        </w:rPr>
        <w:t xml:space="preserve">Our Programs </w:t>
      </w:r>
      <w:r w:rsidRPr="00F442EA">
        <w:rPr>
          <w:rFonts w:ascii="Celestar" w:hAnsi="Celestar"/>
          <w:b/>
          <w:bCs/>
          <w:color w:val="7C8835"/>
          <w:sz w:val="24"/>
          <w:szCs w:val="24"/>
        </w:rPr>
        <w:t xml:space="preserve">from </w:t>
      </w:r>
      <w:r w:rsidRPr="00F442EA">
        <w:rPr>
          <w:rStyle w:val="Strong"/>
          <w:rFonts w:ascii="Celestar" w:hAnsi="Celestar"/>
          <w:color w:val="7C8835"/>
          <w:sz w:val="24"/>
          <w:szCs w:val="24"/>
        </w:rPr>
        <w:t>0 to 12 years of age</w:t>
      </w:r>
      <w:r w:rsidRPr="00F442EA">
        <w:rPr>
          <w:rFonts w:ascii="Celestar" w:eastAsia="Celestar" w:hAnsi="Celestar" w:cs="Celestar"/>
          <w:color w:val="7C8835"/>
          <w:kern w:val="2"/>
          <w:sz w:val="24"/>
          <w:szCs w:val="24"/>
          <w14:ligatures w14:val="standardContextual"/>
        </w:rPr>
        <w:t xml:space="preserve">: </w:t>
      </w:r>
    </w:p>
    <w:p w14:paraId="4465F9E5" w14:textId="2DD669D8" w:rsidR="00F442EA" w:rsidRPr="00F442EA" w:rsidRDefault="00F442EA">
      <w:pPr>
        <w:pStyle w:val="ListParagraph"/>
        <w:numPr>
          <w:ilvl w:val="0"/>
          <w:numId w:val="1"/>
        </w:numPr>
        <w:spacing w:after="111" w:line="269" w:lineRule="auto"/>
        <w:ind w:left="108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Our Morning Sessions (Monday to Friday) start at 8:00 a.m. and end at 12:15 p.m. </w:t>
      </w:r>
    </w:p>
    <w:p w14:paraId="17309984" w14:textId="4C91A0F6" w:rsidR="00F442EA" w:rsidRPr="00F442EA" w:rsidRDefault="00F442EA">
      <w:pPr>
        <w:pStyle w:val="ListParagraph"/>
        <w:numPr>
          <w:ilvl w:val="0"/>
          <w:numId w:val="1"/>
        </w:numPr>
        <w:spacing w:after="153"/>
        <w:ind w:left="1080"/>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Our Afternoon Sessions (Tuesday and Thursday) start at 12:45 p.m. and end at 5:00 p.m. </w:t>
      </w:r>
    </w:p>
    <w:p w14:paraId="3E7E0FD4" w14:textId="77777777"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Directors' Names:</w:t>
      </w:r>
      <w:r w:rsidRPr="00F442EA">
        <w:rPr>
          <w:rFonts w:ascii="Montserrat" w:eastAsia="Montserrat" w:hAnsi="Montserrat" w:cs="Montserrat"/>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 xml:space="preserve">Lera (Valeriya) Lucas </w:t>
      </w:r>
    </w:p>
    <w:p w14:paraId="05321EAC" w14:textId="77777777" w:rsidR="00F442EA" w:rsidRPr="00F442EA" w:rsidRDefault="00F442EA" w:rsidP="005763A5">
      <w:pPr>
        <w:spacing w:after="129"/>
        <w:ind w:left="90" w:hanging="10"/>
        <w:rPr>
          <w:rFonts w:ascii="Montserrat" w:eastAsia="Montserrat" w:hAnsi="Montserrat" w:cs="Montserrat"/>
          <w:color w:val="000000"/>
          <w:kern w:val="2"/>
          <w14:ligatures w14:val="standardContextual"/>
        </w:rPr>
      </w:pPr>
      <w:r w:rsidRPr="00F442EA">
        <w:rPr>
          <w:rFonts w:ascii="Celestar" w:eastAsia="Celestar" w:hAnsi="Celestar" w:cs="Celestar"/>
          <w:b/>
          <w:bCs/>
          <w:color w:val="7C8835"/>
          <w:kern w:val="2"/>
          <w:sz w:val="24"/>
          <w:szCs w:val="24"/>
          <w14:ligatures w14:val="standardContextual"/>
        </w:rPr>
        <w:t>Philosophy:</w:t>
      </w:r>
      <w:r w:rsidRPr="00F442EA">
        <w:rPr>
          <w:rFonts w:ascii="Montserrat" w:eastAsia="Montserrat" w:hAnsi="Montserrat" w:cs="Montserrat"/>
          <w:color w:val="7C8835"/>
          <w:kern w:val="2"/>
          <w:sz w:val="24"/>
          <w:szCs w:val="24"/>
          <w14:ligatures w14:val="standardContextual"/>
        </w:rPr>
        <w:t xml:space="preserve"> </w:t>
      </w:r>
      <w:r w:rsidRPr="00F442EA">
        <w:rPr>
          <w:rFonts w:ascii="Montserrat" w:eastAsia="Montserrat" w:hAnsi="Montserrat" w:cs="Montserrat"/>
          <w:color w:val="000000"/>
          <w:kern w:val="2"/>
          <w14:ligatures w14:val="standardContextual"/>
        </w:rPr>
        <w:t>Forest / Nature School with Play-Based Learning, Reggio Emilia Approach, and Waldorf-Inspired.</w:t>
      </w:r>
    </w:p>
    <w:p w14:paraId="51DAA72F" w14:textId="1F0029E9" w:rsidR="00F442EA" w:rsidRPr="003E6710" w:rsidRDefault="00F442EA" w:rsidP="003E6710">
      <w:pPr>
        <w:pStyle w:val="Heading1"/>
        <w:jc w:val="center"/>
        <w:rPr>
          <w:rFonts w:ascii="Celestar" w:eastAsia="Celestar" w:hAnsi="Celestar"/>
          <w:b/>
          <w:bCs/>
          <w:color w:val="7C8835"/>
          <w:sz w:val="72"/>
          <w:szCs w:val="72"/>
        </w:rPr>
      </w:pPr>
      <w:bookmarkStart w:id="2" w:name="_Toc74473"/>
      <w:bookmarkStart w:id="3" w:name="_Toc222943789"/>
      <w:bookmarkStart w:id="4" w:name="_Toc223204316"/>
      <w:r w:rsidRPr="003E6710">
        <w:rPr>
          <w:rFonts w:ascii="Celestar" w:eastAsia="Celestar" w:hAnsi="Celestar"/>
          <w:b/>
          <w:bCs/>
          <w:color w:val="7C8835"/>
          <w:sz w:val="72"/>
          <w:szCs w:val="72"/>
        </w:rPr>
        <w:lastRenderedPageBreak/>
        <w:t>Chapter 2: Introduction</w:t>
      </w:r>
      <w:bookmarkEnd w:id="2"/>
      <w:bookmarkEnd w:id="3"/>
      <w:bookmarkEnd w:id="4"/>
    </w:p>
    <w:p w14:paraId="4C4C9861" w14:textId="77777777" w:rsidR="00F442EA" w:rsidRPr="00F442EA" w:rsidRDefault="00F442EA" w:rsidP="005763A5">
      <w:pPr>
        <w:keepNext/>
        <w:keepLines/>
        <w:spacing w:before="40" w:after="0"/>
        <w:ind w:left="90"/>
        <w:jc w:val="center"/>
        <w:outlineLvl w:val="1"/>
        <w:rPr>
          <w:rFonts w:ascii="Celestar" w:eastAsia="Celestar" w:hAnsi="Celestar" w:cstheme="majorBidi"/>
          <w:b/>
          <w:bCs/>
          <w:color w:val="848B47"/>
          <w:sz w:val="40"/>
          <w:szCs w:val="40"/>
        </w:rPr>
      </w:pPr>
      <w:bookmarkStart w:id="5" w:name="_Toc74474"/>
      <w:bookmarkStart w:id="6" w:name="_Toc222943790"/>
      <w:bookmarkStart w:id="7" w:name="_Toc223204317"/>
      <w:r w:rsidRPr="00F442EA">
        <w:rPr>
          <w:rFonts w:ascii="Celestar" w:eastAsia="Celestar" w:hAnsi="Celestar" w:cstheme="majorBidi"/>
          <w:b/>
          <w:bCs/>
          <w:color w:val="848B47"/>
          <w:sz w:val="40"/>
          <w:szCs w:val="40"/>
        </w:rPr>
        <w:t>Message from the Director</w:t>
      </w:r>
      <w:bookmarkEnd w:id="5"/>
      <w:bookmarkEnd w:id="6"/>
      <w:bookmarkEnd w:id="7"/>
    </w:p>
    <w:p w14:paraId="317EA711" w14:textId="77777777" w:rsidR="00F442EA" w:rsidRPr="00F442EA" w:rsidRDefault="00F442EA" w:rsidP="005763A5">
      <w:pPr>
        <w:spacing w:after="10" w:line="269" w:lineRule="auto"/>
        <w:ind w:left="90" w:right="263" w:firstLine="720"/>
        <w:jc w:val="both"/>
        <w:rPr>
          <w:rFonts w:ascii="Montserrat" w:eastAsia="Montserrat" w:hAnsi="Montserrat" w:cs="Montserrat"/>
          <w:color w:val="000000"/>
          <w:kern w:val="2"/>
          <w14:ligatures w14:val="standardContextual"/>
        </w:rPr>
      </w:pPr>
      <w:r w:rsidRPr="00F442EA">
        <w:rPr>
          <w:rFonts w:ascii="Sacramento" w:hAnsi="Sacramento"/>
          <w:noProof/>
          <w:sz w:val="40"/>
          <w:szCs w:val="40"/>
        </w:rPr>
        <mc:AlternateContent>
          <mc:Choice Requires="wps">
            <w:drawing>
              <wp:anchor distT="45720" distB="45720" distL="114300" distR="114300" simplePos="0" relativeHeight="251659264" behindDoc="1" locked="0" layoutInCell="1" allowOverlap="1" wp14:anchorId="77BFA359" wp14:editId="0DEA8A8A">
                <wp:simplePos x="0" y="0"/>
                <wp:positionH relativeFrom="margin">
                  <wp:posOffset>3979545</wp:posOffset>
                </wp:positionH>
                <wp:positionV relativeFrom="paragraph">
                  <wp:posOffset>895958</wp:posOffset>
                </wp:positionV>
                <wp:extent cx="2360930" cy="438150"/>
                <wp:effectExtent l="0" t="0" r="22860" b="19050"/>
                <wp:wrapNone/>
                <wp:docPr id="15079188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38150"/>
                        </a:xfrm>
                        <a:prstGeom prst="rect">
                          <a:avLst/>
                        </a:prstGeom>
                        <a:solidFill>
                          <a:sysClr val="window" lastClr="FFFFFF"/>
                        </a:solidFill>
                        <a:ln w="12700" cap="flat" cmpd="sng" algn="ctr">
                          <a:solidFill>
                            <a:sysClr val="window" lastClr="FFFFFF"/>
                          </a:solidFill>
                          <a:prstDash val="solid"/>
                          <a:miter lim="800000"/>
                          <a:headEnd/>
                          <a:tailEnd/>
                        </a:ln>
                        <a:effectLst/>
                      </wps:spPr>
                      <wps:txbx>
                        <w:txbxContent>
                          <w:p w14:paraId="5C615B1E" w14:textId="77777777" w:rsidR="00F442EA" w:rsidRPr="004037C3" w:rsidRDefault="00F442EA" w:rsidP="00F442EA">
                            <w:pPr>
                              <w:spacing w:after="0" w:line="240" w:lineRule="auto"/>
                              <w:ind w:left="360" w:firstLine="360"/>
                              <w:jc w:val="right"/>
                              <w:rPr>
                                <w:rFonts w:ascii="Kunstler Script" w:hAnsi="Kunstler Script"/>
                                <w:sz w:val="52"/>
                                <w:szCs w:val="52"/>
                              </w:rPr>
                            </w:pPr>
                            <w:r w:rsidRPr="004037C3">
                              <w:rPr>
                                <w:rFonts w:ascii="Kunstler Script" w:hAnsi="Kunstler Script"/>
                                <w:sz w:val="52"/>
                                <w:szCs w:val="52"/>
                              </w:rPr>
                              <w:t>Lera Lucas</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77BFA359" id="_x0000_t202" coordsize="21600,21600" o:spt="202" path="m,l,21600r21600,l21600,xe">
                <v:stroke joinstyle="miter"/>
                <v:path gradientshapeok="t" o:connecttype="rect"/>
              </v:shapetype>
              <v:shape id="Text Box 2" o:spid="_x0000_s1026" type="#_x0000_t202" style="position:absolute;left:0;text-align:left;margin-left:313.35pt;margin-top:70.55pt;width:185.9pt;height:34.5pt;z-index:-25165721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" fillcolor="window" strokecolor="window" strokeweight="1pt">
                <v:textbox>
                  <w:txbxContent>
                    <w:p w14:paraId="5C615B1E" w14:textId="77777777" w:rsidR="00F442EA" w:rsidRPr="004037C3" w:rsidRDefault="00F442EA" w:rsidP="00F442EA">
                      <w:pPr>
                        <w:spacing w:after="0" w:line="240" w:lineRule="auto"/>
                        <w:ind w:left="360" w:firstLine="360"/>
                        <w:jc w:val="right"/>
                        <w:rPr>
                          <w:rFonts w:ascii="Kunstler Script" w:hAnsi="Kunstler Script"/>
                          <w:sz w:val="52"/>
                          <w:szCs w:val="52"/>
                        </w:rPr>
                      </w:pPr>
                      <w:r w:rsidRPr="004037C3">
                        <w:rPr>
                          <w:rFonts w:ascii="Kunstler Script" w:hAnsi="Kunstler Script"/>
                          <w:sz w:val="52"/>
                          <w:szCs w:val="52"/>
                        </w:rPr>
                        <w:t>Lera Lucas</w:t>
                      </w:r>
                    </w:p>
                  </w:txbxContent>
                </v:textbox>
                <w10:wrap anchorx="margin"/>
              </v:shape>
            </w:pict>
          </mc:Fallback>
        </mc:AlternateContent>
      </w:r>
      <w:r w:rsidRPr="00F442EA">
        <w:rPr>
          <w:rFonts w:ascii="Montserrat" w:eastAsia="Montserrat" w:hAnsi="Montserrat" w:cs="Montserrat"/>
          <w:color w:val="000000"/>
          <w:kern w:val="2"/>
          <w14:ligatures w14:val="standardContextual"/>
        </w:rPr>
        <w:t xml:space="preserve">Welcome to Fern Flower - Nature School, a place rich in dialogue, collaboration, discussion, pedagogical excellence, and of course Nature. We invite you into this diverse community, where families, children, and educators are free to share and engage others in discussing the values that they hold about children, early childhood education, nature, practical life skills, connection to the land, and various ways of knowing.  Thank You and Welcome!!!  </w:t>
      </w:r>
    </w:p>
    <w:p w14:paraId="62DC0B3E" w14:textId="77777777" w:rsidR="00F442EA" w:rsidRPr="00F442EA" w:rsidRDefault="00F442EA" w:rsidP="005763A5">
      <w:pPr>
        <w:tabs>
          <w:tab w:val="center" w:pos="576"/>
          <w:tab w:val="center" w:pos="9854"/>
        </w:tabs>
        <w:spacing w:after="9"/>
        <w:ind w:left="90"/>
        <w:rPr>
          <w:rFonts w:ascii="Montserrat" w:eastAsia="Montserrat" w:hAnsi="Montserrat" w:cs="Montserrat"/>
          <w:color w:val="000000"/>
          <w:kern w:val="2"/>
          <w14:ligatures w14:val="standardContextual"/>
        </w:rPr>
      </w:pPr>
      <w:r w:rsidRPr="00F442EA">
        <w:rPr>
          <w:rFonts w:ascii="Calibri" w:eastAsia="Calibri" w:hAnsi="Calibri" w:cs="Calibri"/>
          <w:color w:val="000000"/>
          <w:kern w:val="2"/>
          <w14:ligatures w14:val="standardContextual"/>
        </w:rPr>
        <w:tab/>
      </w:r>
      <w:r w:rsidRPr="00F442EA">
        <w:rPr>
          <w:rFonts w:ascii="Montserrat" w:eastAsia="Montserrat" w:hAnsi="Montserrat" w:cs="Montserrat"/>
          <w:color w:val="000000"/>
          <w:kern w:val="2"/>
          <w14:ligatures w14:val="standardContextual"/>
        </w:rPr>
        <w:t xml:space="preserve"> </w:t>
      </w:r>
    </w:p>
    <w:p w14:paraId="2EA84216" w14:textId="77777777" w:rsidR="00F442EA" w:rsidRPr="00F442EA" w:rsidRDefault="00F442EA" w:rsidP="005763A5">
      <w:pPr>
        <w:tabs>
          <w:tab w:val="center" w:pos="576"/>
          <w:tab w:val="center" w:pos="9854"/>
        </w:tabs>
        <w:spacing w:after="9"/>
        <w:ind w:left="90"/>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ab/>
      </w:r>
      <w:r w:rsidRPr="00F442EA">
        <w:rPr>
          <w:rFonts w:ascii="Sacramento" w:eastAsia="Sacramento" w:hAnsi="Sacramento" w:cs="Sacramento"/>
          <w:color w:val="000000"/>
          <w:kern w:val="2"/>
          <w:sz w:val="32"/>
          <w14:ligatures w14:val="standardContextual"/>
        </w:rPr>
        <w:t xml:space="preserve"> </w:t>
      </w:r>
    </w:p>
    <w:p w14:paraId="07FC0370" w14:textId="77777777" w:rsidR="00F442EA" w:rsidRPr="00F442EA" w:rsidRDefault="00F442EA" w:rsidP="005763A5">
      <w:pPr>
        <w:keepNext/>
        <w:keepLines/>
        <w:spacing w:before="40" w:after="0"/>
        <w:ind w:left="90"/>
        <w:jc w:val="center"/>
        <w:outlineLvl w:val="1"/>
        <w:rPr>
          <w:rFonts w:ascii="Celestar" w:eastAsia="Celestar" w:hAnsi="Celestar" w:cstheme="majorBidi"/>
          <w:b/>
          <w:bCs/>
          <w:color w:val="848B47"/>
          <w:sz w:val="40"/>
          <w:szCs w:val="40"/>
        </w:rPr>
      </w:pPr>
      <w:bookmarkStart w:id="8" w:name="_Toc74475"/>
      <w:bookmarkStart w:id="9" w:name="_Toc222943791"/>
      <w:bookmarkStart w:id="10" w:name="_Toc223204318"/>
      <w:r w:rsidRPr="00F442EA">
        <w:rPr>
          <w:rFonts w:ascii="Celestar" w:eastAsia="Celestar" w:hAnsi="Celestar" w:cstheme="majorBidi"/>
          <w:b/>
          <w:bCs/>
          <w:color w:val="848B47"/>
          <w:sz w:val="40"/>
          <w:szCs w:val="40"/>
        </w:rPr>
        <w:t>Mission</w:t>
      </w:r>
      <w:bookmarkEnd w:id="8"/>
      <w:bookmarkEnd w:id="9"/>
      <w:bookmarkEnd w:id="10"/>
    </w:p>
    <w:p w14:paraId="6A1C9110" w14:textId="77777777" w:rsidR="00F442EA" w:rsidRPr="00F442EA" w:rsidRDefault="00F442EA" w:rsidP="005763A5">
      <w:pPr>
        <w:spacing w:after="0" w:line="269" w:lineRule="auto"/>
        <w:ind w:left="90" w:right="268"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b/>
          <w:color w:val="7C8835"/>
          <w:kern w:val="2"/>
          <w14:ligatures w14:val="standardContextual"/>
        </w:rPr>
        <w:t>Our mission</w:t>
      </w:r>
      <w:r w:rsidRPr="00F442EA">
        <w:rPr>
          <w:rFonts w:ascii="Montserrat" w:eastAsia="Montserrat" w:hAnsi="Montserrat" w:cs="Montserrat"/>
          <w:color w:val="7C8835"/>
          <w:kern w:val="2"/>
          <w14:ligatures w14:val="standardContextual"/>
        </w:rPr>
        <w:t xml:space="preserve"> </w:t>
      </w:r>
      <w:r w:rsidRPr="00F442EA">
        <w:rPr>
          <w:rFonts w:ascii="Montserrat" w:eastAsia="Montserrat" w:hAnsi="Montserrat" w:cs="Montserrat"/>
          <w:color w:val="000000"/>
          <w:kern w:val="2"/>
          <w14:ligatures w14:val="standardContextual"/>
        </w:rPr>
        <w:t xml:space="preserve">is to use the Nature and Forest School model to bring children closer to nature in the early, primary, and secondary years. By cultivating rich learning experiences, children will make a connection with the diverse natural environment our locations have to offer.  </w:t>
      </w:r>
    </w:p>
    <w:p w14:paraId="64F6078D" w14:textId="77777777" w:rsidR="00F442EA" w:rsidRPr="00F442EA" w:rsidRDefault="00F442EA" w:rsidP="005763A5">
      <w:pPr>
        <w:spacing w:after="0" w:line="269" w:lineRule="auto"/>
        <w:ind w:left="90" w:right="263"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b/>
          <w:color w:val="7C8835"/>
          <w:kern w:val="2"/>
          <w14:ligatures w14:val="standardContextual"/>
        </w:rPr>
        <w:t>Our vision</w:t>
      </w:r>
      <w:r w:rsidRPr="00F442EA">
        <w:rPr>
          <w:rFonts w:ascii="Montserrat" w:eastAsia="Montserrat" w:hAnsi="Montserrat" w:cs="Montserrat"/>
          <w:color w:val="7C8835"/>
          <w:kern w:val="2"/>
          <w14:ligatures w14:val="standardContextual"/>
        </w:rPr>
        <w:t xml:space="preserve"> </w:t>
      </w:r>
      <w:r w:rsidRPr="00F442EA">
        <w:rPr>
          <w:rFonts w:ascii="Montserrat" w:eastAsia="Montserrat" w:hAnsi="Montserrat" w:cs="Montserrat"/>
          <w:color w:val="000000"/>
          <w:kern w:val="2"/>
          <w14:ligatures w14:val="standardContextual"/>
        </w:rPr>
        <w:t xml:space="preserve">is for your child to play and learn within our local forests with a knowledgeable and experienced educator who understands the importance of play and inquiry-based learning and how this can lead to a healthy child and a more sustainable world.  </w:t>
      </w:r>
    </w:p>
    <w:p w14:paraId="4D8C85E9" w14:textId="77777777" w:rsidR="00F442EA" w:rsidRDefault="00F442EA" w:rsidP="005763A5">
      <w:pPr>
        <w:spacing w:after="0" w:line="269" w:lineRule="auto"/>
        <w:ind w:left="90" w:right="266"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b/>
          <w:color w:val="7C8835"/>
          <w:kern w:val="2"/>
          <w14:ligatures w14:val="standardContextual"/>
        </w:rPr>
        <w:t>Our Educators</w:t>
      </w:r>
      <w:r w:rsidRPr="00F442EA">
        <w:rPr>
          <w:rFonts w:ascii="Montserrat" w:eastAsia="Montserrat" w:hAnsi="Montserrat" w:cs="Montserrat"/>
          <w:color w:val="7C8835"/>
          <w:kern w:val="2"/>
          <w14:ligatures w14:val="standardContextual"/>
        </w:rPr>
        <w:t xml:space="preserve"> </w:t>
      </w:r>
      <w:r w:rsidRPr="00F442EA">
        <w:rPr>
          <w:rFonts w:ascii="Montserrat" w:eastAsia="Montserrat" w:hAnsi="Montserrat" w:cs="Montserrat"/>
          <w:color w:val="000000"/>
          <w:kern w:val="2"/>
          <w14:ligatures w14:val="standardContextual"/>
        </w:rPr>
        <w:t xml:space="preserve">Certified British Columbia ECE and ECEA, with Outdoor Specialists (Forest School Level 1, 2 and 3), guide children to self-learning and discovery in a ratio of one teacher to eight students or less! </w:t>
      </w:r>
    </w:p>
    <w:p w14:paraId="420041D5" w14:textId="77777777" w:rsidR="00DC1D28" w:rsidRDefault="00DC1D28" w:rsidP="005763A5">
      <w:pPr>
        <w:spacing w:after="0" w:line="269" w:lineRule="auto"/>
        <w:ind w:left="90" w:right="266"/>
        <w:jc w:val="both"/>
        <w:rPr>
          <w:rFonts w:ascii="Montserrat" w:eastAsia="Montserrat" w:hAnsi="Montserrat" w:cs="Montserrat"/>
          <w:color w:val="000000"/>
          <w:kern w:val="2"/>
          <w14:ligatures w14:val="standardContextual"/>
        </w:rPr>
      </w:pPr>
    </w:p>
    <w:p w14:paraId="3D21747A" w14:textId="44D6B426" w:rsidR="00DC1D28" w:rsidRPr="00DC1D28" w:rsidRDefault="00DC1D28" w:rsidP="005763A5">
      <w:pPr>
        <w:pStyle w:val="Heading2"/>
        <w:ind w:left="90"/>
        <w:jc w:val="center"/>
        <w:rPr>
          <w:rFonts w:ascii="Celestar" w:eastAsia="Montserrat" w:hAnsi="Celestar"/>
          <w:b/>
          <w:bCs/>
          <w:color w:val="7C8835"/>
          <w:sz w:val="40"/>
          <w:szCs w:val="40"/>
        </w:rPr>
      </w:pPr>
      <w:bookmarkStart w:id="11" w:name="_Toc223204319"/>
      <w:r w:rsidRPr="00DC1D28">
        <w:rPr>
          <w:rFonts w:ascii="Celestar" w:eastAsia="Montserrat" w:hAnsi="Celestar"/>
          <w:b/>
          <w:bCs/>
          <w:color w:val="7C8835"/>
          <w:sz w:val="40"/>
          <w:szCs w:val="40"/>
        </w:rPr>
        <w:t>Philosophy</w:t>
      </w:r>
      <w:bookmarkEnd w:id="11"/>
    </w:p>
    <w:p w14:paraId="21EDD25C" w14:textId="77777777" w:rsidR="00DC1D28" w:rsidRDefault="00DC1D28" w:rsidP="005763A5">
      <w:pPr>
        <w:spacing w:after="0" w:line="269" w:lineRule="auto"/>
        <w:ind w:left="90" w:right="266"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At Fern Flower - Nature School we primarily practice Forest/Nature School Philosophy. For us the main focus is Nature. We are mentors and facilitators, helping young children grow and connect in our all-outdoor classroom. In our Fern Flower - Nature School sessions, we nurture the seeds of connection to self, others, nature, and those who have come before us. In addition to teaching respect for the Earth and we teach respect for all living beings. </w:t>
      </w:r>
    </w:p>
    <w:p w14:paraId="27C1A158" w14:textId="77777777" w:rsidR="00DC1D28" w:rsidRDefault="00DC1D28" w:rsidP="005763A5">
      <w:pPr>
        <w:spacing w:after="0" w:line="269" w:lineRule="auto"/>
        <w:ind w:left="90" w:right="266"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Learning for children is grounded and expressed through play. As Jean Piaget once said, “Play is the work of children.” A play-based pedagogy recognizes the holistic nature of play and Nature Schools around the development of the whole child; it treats a child’s emotional, physical, and social selves as interwoven and encourages depth of experience. </w:t>
      </w:r>
    </w:p>
    <w:p w14:paraId="614816B8" w14:textId="77777777" w:rsidR="00DC1D28" w:rsidRDefault="00DC1D28" w:rsidP="005763A5">
      <w:pPr>
        <w:spacing w:after="0" w:line="269" w:lineRule="auto"/>
        <w:ind w:left="90" w:right="266"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Also, Nature School integrates lots of principles from the Reggio Emilia Approach which became a beautiful addition to our Philosophy. Reggio Emilia's Approach puts the natural development of people and the close relationships that they share with their environment at the Nature School into its philosophy. The Reggio Emilia approach and curriculum are just one of the many systems we have researched to create the Education for Life Program and this page is meant to function as an ever-expanding archive of open-source, free shared, and duplicable Reggio Emilia theory and application-inspired ideas.  </w:t>
      </w:r>
    </w:p>
    <w:p w14:paraId="29A3B361" w14:textId="17F3065F" w:rsidR="00DC1D28" w:rsidRPr="00DC1D28" w:rsidRDefault="00DC1D28" w:rsidP="005763A5">
      <w:pPr>
        <w:spacing w:after="0" w:line="269" w:lineRule="auto"/>
        <w:ind w:left="90" w:right="266"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lastRenderedPageBreak/>
        <w:t xml:space="preserve">Waldorf schools also place a great emphasis on rituals and natural cycles, and as such can sometimes seem to be a world unto themselves, however, the students tend to greatly appreciate these aspects of the curriculum with schools putting on highly impressive and inclusive school productions in drama and music. Waldorf is particularly good for those students who have a passion for nature and the arts, and for fostering empathy and self-awareness.  </w:t>
      </w:r>
    </w:p>
    <w:p w14:paraId="22FA25BF" w14:textId="6A64CA15" w:rsidR="00F442EA" w:rsidRPr="00F442EA" w:rsidRDefault="00DC1D28" w:rsidP="00820C61">
      <w:pPr>
        <w:spacing w:after="0" w:line="269" w:lineRule="auto"/>
        <w:ind w:left="90" w:right="266"/>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  </w:t>
      </w:r>
    </w:p>
    <w:p w14:paraId="7186CBA7" w14:textId="77777777" w:rsidR="00F442EA" w:rsidRPr="00142337" w:rsidRDefault="00F442EA" w:rsidP="00142337">
      <w:pPr>
        <w:pStyle w:val="Heading2"/>
        <w:jc w:val="center"/>
        <w:rPr>
          <w:rFonts w:ascii="Celestar" w:eastAsia="Celestar" w:hAnsi="Celestar"/>
          <w:b/>
          <w:bCs/>
          <w:color w:val="7C8835"/>
          <w:sz w:val="40"/>
          <w:szCs w:val="40"/>
        </w:rPr>
      </w:pPr>
      <w:bookmarkStart w:id="12" w:name="_Toc74476"/>
      <w:bookmarkStart w:id="13" w:name="_Toc222943792"/>
      <w:bookmarkStart w:id="14" w:name="_Toc223204320"/>
      <w:r w:rsidRPr="00142337">
        <w:rPr>
          <w:rFonts w:ascii="Celestar" w:eastAsia="Celestar" w:hAnsi="Celestar"/>
          <w:b/>
          <w:bCs/>
          <w:color w:val="7C8835"/>
          <w:sz w:val="40"/>
          <w:szCs w:val="40"/>
        </w:rPr>
        <w:t>About Fern Flower - Nature School</w:t>
      </w:r>
      <w:bookmarkEnd w:id="12"/>
      <w:bookmarkEnd w:id="13"/>
      <w:bookmarkEnd w:id="14"/>
    </w:p>
    <w:p w14:paraId="5B3FB981" w14:textId="77777777" w:rsidR="00F442EA" w:rsidRPr="00F442EA" w:rsidRDefault="00F442EA" w:rsidP="005763A5">
      <w:pPr>
        <w:spacing w:after="0"/>
        <w:ind w:left="90" w:right="271" w:firstLine="72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The Fern Flower - Nature School is conveniently situated at 3826 Charlton Drive, just next to Rose Park. It's about a 5-minute drive south of Bowser or a 20-minute drive north of Qualicum Beach. Our "Home Base" features a log circle set in close proximity to a forest clearing, surrounded by outdoor provocation areas and a natural playscape. From this central point, we have easy access to explore over 1,000 acres of crown land, including the Lighthouse Country Regional Trails, Nile Creek Enhancement Society (Fish Hatchery), and the local Beach. </w:t>
      </w:r>
    </w:p>
    <w:p w14:paraId="36BC832C" w14:textId="77777777" w:rsidR="00F442EA" w:rsidRPr="00F442EA" w:rsidRDefault="00F442EA" w:rsidP="005763A5">
      <w:pPr>
        <w:spacing w:after="0" w:line="269" w:lineRule="auto"/>
        <w:ind w:left="90" w:right="265" w:firstLine="72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Established in 2024, Fern Flower - Nature School became a vibrant hub where young students settled into the site and surrounding forest. Their discoveries, explorations, adventures, and artwork quickly transformed the area into a place that felt like home. </w:t>
      </w:r>
    </w:p>
    <w:p w14:paraId="79010BBE" w14:textId="77777777" w:rsidR="00F442EA" w:rsidRPr="00F442EA" w:rsidRDefault="00F442EA" w:rsidP="005763A5">
      <w:pPr>
        <w:spacing w:after="0"/>
        <w:ind w:left="90" w:firstLine="72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Currently, we offer both Morning and Afternoon Nature School Sessions catering to a diverse group of children aged 0 to 12 years. </w:t>
      </w:r>
    </w:p>
    <w:p w14:paraId="382C7348" w14:textId="77777777" w:rsidR="00F442EA" w:rsidRPr="00F442EA" w:rsidRDefault="00F442EA" w:rsidP="005763A5">
      <w:pPr>
        <w:spacing w:after="0"/>
        <w:ind w:left="90"/>
        <w:rPr>
          <w:rFonts w:ascii="Montserrat" w:eastAsia="Montserrat" w:hAnsi="Montserrat" w:cs="Montserrat"/>
          <w:color w:val="000000"/>
          <w:kern w:val="2"/>
          <w14:ligatures w14:val="standardContextual"/>
        </w:rPr>
      </w:pPr>
      <w:r w:rsidRPr="00F442EA">
        <w:rPr>
          <w:rFonts w:ascii="Calibri" w:eastAsia="Calibri" w:hAnsi="Calibri" w:cs="Calibri"/>
          <w:color w:val="000000"/>
          <w:kern w:val="2"/>
          <w14:ligatures w14:val="standardContextual"/>
        </w:rPr>
        <w:t xml:space="preserve"> </w:t>
      </w:r>
    </w:p>
    <w:p w14:paraId="1C4F635B" w14:textId="2D470E86" w:rsidR="00F442EA" w:rsidRPr="00142337" w:rsidRDefault="00F442EA" w:rsidP="00142337">
      <w:pPr>
        <w:pStyle w:val="Heading2"/>
        <w:jc w:val="center"/>
        <w:rPr>
          <w:rFonts w:ascii="Celestar" w:eastAsia="Celestar" w:hAnsi="Celestar"/>
          <w:b/>
          <w:bCs/>
          <w:color w:val="7C8835"/>
          <w:sz w:val="40"/>
          <w:szCs w:val="40"/>
        </w:rPr>
      </w:pPr>
      <w:bookmarkStart w:id="15" w:name="_Toc222943793"/>
      <w:bookmarkStart w:id="16" w:name="_Toc74477"/>
      <w:bookmarkStart w:id="17" w:name="_Toc223204321"/>
      <w:r w:rsidRPr="00142337">
        <w:rPr>
          <w:rFonts w:ascii="Celestar" w:eastAsia="Celestar" w:hAnsi="Celestar"/>
          <w:b/>
          <w:bCs/>
          <w:color w:val="7C8835"/>
          <w:sz w:val="40"/>
          <w:szCs w:val="40"/>
        </w:rPr>
        <w:t>What is a Forest or Nature School?</w:t>
      </w:r>
      <w:bookmarkEnd w:id="15"/>
      <w:bookmarkEnd w:id="16"/>
      <w:bookmarkEnd w:id="17"/>
    </w:p>
    <w:p w14:paraId="2CA35780" w14:textId="77777777" w:rsidR="00F442EA" w:rsidRPr="00F442EA" w:rsidRDefault="00F442EA" w:rsidP="005763A5">
      <w:pPr>
        <w:spacing w:after="0" w:line="269" w:lineRule="auto"/>
        <w:ind w:left="90" w:right="262"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Forest School is an educational approach, and program of delivery, that has existed since the late 1950s, with thousands of programs expanding the world over, starting in Denmark and Sweden, moving through Scandinavia, onto Europe, China, Australia, New Zealand, the United </w:t>
      </w:r>
    </w:p>
    <w:p w14:paraId="1160A13F" w14:textId="77777777" w:rsidR="00F442EA" w:rsidRPr="00F442EA" w:rsidRDefault="00F442EA" w:rsidP="005763A5">
      <w:pPr>
        <w:spacing w:after="0" w:line="269" w:lineRule="auto"/>
        <w:ind w:left="90" w:right="266"/>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States and now Canada. Although, Forest School is called by many different names (e.g., Nature Kindergarten, Outdoor School, </w:t>
      </w:r>
      <w:proofErr w:type="spellStart"/>
      <w:r w:rsidRPr="00F442EA">
        <w:rPr>
          <w:rFonts w:ascii="Montserrat" w:eastAsia="Montserrat" w:hAnsi="Montserrat" w:cs="Montserrat"/>
          <w:color w:val="000000"/>
          <w:kern w:val="2"/>
          <w14:ligatures w14:val="standardContextual"/>
        </w:rPr>
        <w:t>Waldkindergarten</w:t>
      </w:r>
      <w:proofErr w:type="spellEnd"/>
      <w:r w:rsidRPr="00F442EA">
        <w:rPr>
          <w:rFonts w:ascii="Montserrat" w:eastAsia="Montserrat" w:hAnsi="Montserrat" w:cs="Montserrat"/>
          <w:color w:val="000000"/>
          <w:kern w:val="2"/>
          <w14:ligatures w14:val="standardContextual"/>
        </w:rPr>
        <w:t xml:space="preserve">, Rain or Shine School, Bush School), in Canada, two prominent names are taking hold: Forest School and Nature School. In this guide, we have chosen to refer to our work as Nature School (NS) to reflect what is happening in Canada to date.  </w:t>
      </w:r>
    </w:p>
    <w:p w14:paraId="431695E6" w14:textId="77777777" w:rsidR="00F442EA" w:rsidRPr="00F442EA" w:rsidRDefault="00F442EA" w:rsidP="005763A5">
      <w:pPr>
        <w:spacing w:after="0" w:line="269" w:lineRule="auto"/>
        <w:ind w:left="90" w:right="262"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In NS, children spend anywhere from a half day to a full day outdoors in local woodlands and green spaces, in various urban and near-urban parks, natural spaces adjacent to or on school grounds, or natural playgrounds and outdoor classrooms. Children attending NS have the opportunity to learn in a natural environment regularly. Some programs are offered to students one half-day per week, whereas other schools and early years Nature Schools have embraced this approach on a more full-time basis, with students spending the majority of their days outdoors.  </w:t>
      </w:r>
    </w:p>
    <w:p w14:paraId="5481723E" w14:textId="77777777" w:rsidR="00F442EA" w:rsidRPr="00F442EA" w:rsidRDefault="00F442EA" w:rsidP="005763A5">
      <w:pPr>
        <w:spacing w:after="0" w:line="269" w:lineRule="auto"/>
        <w:ind w:left="90" w:right="263"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Two main features separate Nature School from other outdoor and environmental education programs. As described above, NS can happen on a part-time or full-time basis; and it can also take place in a variety of contexts, and environments, with varying age groups, and in different climates.  </w:t>
      </w:r>
    </w:p>
    <w:p w14:paraId="05089EA0" w14:textId="77777777" w:rsidR="00F442EA" w:rsidRPr="00F442EA" w:rsidRDefault="00F442EA" w:rsidP="005763A5">
      <w:pPr>
        <w:spacing w:after="0" w:line="269" w:lineRule="auto"/>
        <w:ind w:left="90" w:right="262"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Despite variations, all Forest and Nature School programs adhere to the following: regular and repeated access to the same natural space, as well as emergent, experiential, inquiry-based, play-based, and place-based learning. The defining feature of this type of nature-based education program is that children are provided with opportunities to build an ongoing </w:t>
      </w:r>
      <w:r w:rsidRPr="00F442EA">
        <w:rPr>
          <w:rFonts w:ascii="Montserrat" w:eastAsia="Montserrat" w:hAnsi="Montserrat" w:cs="Montserrat"/>
          <w:color w:val="000000"/>
          <w:kern w:val="2"/>
          <w14:ligatures w14:val="standardContextual"/>
        </w:rPr>
        <w:lastRenderedPageBreak/>
        <w:t xml:space="preserve">relationship with the land, with a dedicated educator, with one another, and with themselves through this educational approach.  </w:t>
      </w:r>
    </w:p>
    <w:p w14:paraId="36BA1B65" w14:textId="77777777" w:rsidR="00F442EA" w:rsidRPr="00F442EA" w:rsidRDefault="00F442EA" w:rsidP="005763A5">
      <w:pPr>
        <w:spacing w:after="0" w:line="269" w:lineRule="auto"/>
        <w:ind w:left="90" w:right="262"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The activities that happen in Forest and Nature School vary and can depend on the following circumstances: the season, the community context, climate, landscape, animals that have visited the night before, trees that have blown down in the wind, the kinds of provocations elicited by the educator, the kinds of tools and loose parts provided, the children who are in attendance, how long the group has been formed, and—most importantly—what interests the child(ren). Sometimes children work independently, finding solace in their own worlds and creations and ponderings. Other times children work collaboratively to create, problem-solve, support one another, and dream of a bigger and better world. NS is often described as a “magical” thing to witness, as it’s often a microcosm of collaboration, communication, trust building, and a working model of consensus building.  </w:t>
      </w:r>
    </w:p>
    <w:p w14:paraId="1CB9BF2B" w14:textId="77777777" w:rsidR="00F442EA" w:rsidRDefault="00F442EA" w:rsidP="005763A5">
      <w:pPr>
        <w:spacing w:after="0" w:line="269" w:lineRule="auto"/>
        <w:ind w:left="90" w:right="261"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Forest and Nature School touches on all subjects and disciplines: At any given moment an experience can cut across math, science, art, literature, physical education, etc. Skilled educators in NS will often plan their lessons at the end of a session, (also known as “backward lesson planning”), and will know what curriculum standards they need to meet on any given day. The learning outcomes are based on real-time explorations and experiences, rather than predetermined concepts in books or on screens, done within the four walls of a classroom. </w:t>
      </w:r>
    </w:p>
    <w:p w14:paraId="0FEFE6CF" w14:textId="77777777" w:rsidR="00F442EA" w:rsidRPr="00F442EA" w:rsidRDefault="00F442EA" w:rsidP="005763A5">
      <w:pPr>
        <w:spacing w:after="0" w:line="269" w:lineRule="auto"/>
        <w:ind w:left="90" w:right="261" w:firstLine="710"/>
        <w:jc w:val="both"/>
        <w:rPr>
          <w:rFonts w:ascii="Montserrat" w:eastAsia="Montserrat" w:hAnsi="Montserrat" w:cs="Montserrat"/>
          <w:color w:val="000000"/>
          <w:kern w:val="2"/>
          <w14:ligatures w14:val="standardContextual"/>
        </w:rPr>
      </w:pPr>
    </w:p>
    <w:p w14:paraId="1CE7A76B" w14:textId="71772AEA" w:rsidR="00F442EA" w:rsidRPr="00142337" w:rsidRDefault="00F442EA" w:rsidP="00142337">
      <w:pPr>
        <w:pStyle w:val="Heading2"/>
        <w:jc w:val="center"/>
        <w:rPr>
          <w:rFonts w:ascii="Celestar" w:eastAsia="Celestar" w:hAnsi="Celestar"/>
          <w:b/>
          <w:bCs/>
          <w:color w:val="7C8835"/>
          <w:sz w:val="40"/>
          <w:szCs w:val="40"/>
        </w:rPr>
      </w:pPr>
      <w:bookmarkStart w:id="18" w:name="_Toc222943794"/>
      <w:bookmarkStart w:id="19" w:name="_Toc74478"/>
      <w:bookmarkStart w:id="20" w:name="_Toc223204322"/>
      <w:r w:rsidRPr="00142337">
        <w:rPr>
          <w:rFonts w:ascii="Celestar" w:eastAsia="Celestar" w:hAnsi="Celestar"/>
          <w:b/>
          <w:bCs/>
          <w:color w:val="7C8835"/>
          <w:sz w:val="40"/>
          <w:szCs w:val="40"/>
        </w:rPr>
        <w:t>The Nature School Ethos</w:t>
      </w:r>
      <w:bookmarkEnd w:id="18"/>
      <w:bookmarkEnd w:id="19"/>
      <w:bookmarkEnd w:id="20"/>
    </w:p>
    <w:p w14:paraId="7E0E82B1" w14:textId="77777777" w:rsidR="00F442EA" w:rsidRPr="00F442EA" w:rsidRDefault="00F442EA" w:rsidP="005763A5">
      <w:pPr>
        <w:spacing w:after="0" w:line="269" w:lineRule="auto"/>
        <w:ind w:left="90" w:right="262"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Children’s experiences with learning are defined by their capacity for inspiration, innate sense of exploration, a strong desire to learn through play, and their level of engagement with their surroundings. In Fern Flower - Nature School, a walk in the woods becomes a fantastical adventure where curiosity and fascination guide a child’s spirit of enchantment; where a stick takes on a thousand magical meanings; where learning ebbs and flows, crossing multiple subject areas; and where the process is valued as highly as an outcome.  </w:t>
      </w:r>
    </w:p>
    <w:p w14:paraId="0DB8C3CE" w14:textId="77777777" w:rsidR="00F442EA" w:rsidRPr="00F442EA" w:rsidRDefault="00F442EA" w:rsidP="005763A5">
      <w:pPr>
        <w:spacing w:after="0" w:line="269" w:lineRule="auto"/>
        <w:ind w:left="90" w:right="262"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Intimate and meaningful connection with the natural world through Nature School helps develop a sense of “heart knowledge,” which helps children tread the landscape — figuratively and literally — moving from “I know” to “I care”. Helping children recognize themselves as an important part of a larger whole encourages them to develop an ethic of care towards themselves, others, and the more-than-human world.  </w:t>
      </w:r>
    </w:p>
    <w:p w14:paraId="7ED65F11" w14:textId="05806656" w:rsidR="005763A5" w:rsidRPr="00142337" w:rsidRDefault="00F442EA" w:rsidP="00142337">
      <w:pPr>
        <w:spacing w:after="0"/>
        <w:ind w:left="90"/>
        <w:rPr>
          <w:rFonts w:ascii="Montserrat" w:eastAsia="Montserrat" w:hAnsi="Montserrat" w:cs="Montserrat"/>
          <w:color w:val="000000"/>
          <w:kern w:val="2"/>
          <w14:ligatures w14:val="standardContextual"/>
        </w:rPr>
      </w:pPr>
      <w:r w:rsidRPr="00F442EA">
        <w:rPr>
          <w:rFonts w:ascii="Celestar" w:eastAsia="Celestar" w:hAnsi="Celestar" w:cs="Celestar"/>
          <w:color w:val="7C8835"/>
          <w:kern w:val="2"/>
          <w:sz w:val="24"/>
          <w14:ligatures w14:val="standardContextual"/>
        </w:rPr>
        <w:t xml:space="preserve"> </w:t>
      </w:r>
    </w:p>
    <w:p w14:paraId="11ACC932" w14:textId="0B956F2A" w:rsidR="005763A5" w:rsidRDefault="00F442EA" w:rsidP="005763A5">
      <w:pPr>
        <w:spacing w:after="0"/>
        <w:ind w:left="90" w:hanging="10"/>
        <w:rPr>
          <w:rFonts w:ascii="Montserrat" w:eastAsia="Montserrat" w:hAnsi="Montserrat" w:cs="Montserrat"/>
          <w:b/>
          <w:bCs/>
          <w:color w:val="000000"/>
          <w:kern w:val="2"/>
          <w14:ligatures w14:val="standardContextual"/>
        </w:rPr>
      </w:pPr>
      <w:r w:rsidRPr="00F442EA">
        <w:rPr>
          <w:rFonts w:ascii="Celestar" w:eastAsia="Celestar" w:hAnsi="Celestar" w:cs="Celestar"/>
          <w:b/>
          <w:bCs/>
          <w:color w:val="7C8835"/>
          <w:kern w:val="2"/>
          <w:sz w:val="24"/>
          <w14:ligatures w14:val="standardContextual"/>
        </w:rPr>
        <w:t xml:space="preserve">Forest and Nature School Principles: </w:t>
      </w:r>
    </w:p>
    <w:p w14:paraId="26E4F8EF" w14:textId="545666A6" w:rsidR="00F442EA" w:rsidRPr="005763A5" w:rsidRDefault="00F442EA" w:rsidP="005763A5">
      <w:pPr>
        <w:spacing w:after="0"/>
        <w:ind w:left="90" w:firstLine="630"/>
        <w:rPr>
          <w:rFonts w:ascii="Montserrat" w:eastAsia="Montserrat" w:hAnsi="Montserrat" w:cs="Montserrat"/>
          <w:b/>
          <w:bCs/>
          <w:color w:val="000000"/>
          <w:kern w:val="2"/>
          <w14:ligatures w14:val="standardContextual"/>
        </w:rPr>
      </w:pPr>
      <w:r w:rsidRPr="00F442EA">
        <w:rPr>
          <w:rFonts w:ascii="Montserrat" w:eastAsia="Montserrat" w:hAnsi="Montserrat" w:cs="Montserrat"/>
          <w:color w:val="000000"/>
          <w:kern w:val="2"/>
          <w14:ligatures w14:val="standardContextual"/>
        </w:rPr>
        <w:t xml:space="preserve">Multiple principles of learning need to be considered when implementing Forest and Nature School programs. These principles can help form the foundation upon which broader learning objectives and curriculum requirements rest.  </w:t>
      </w:r>
    </w:p>
    <w:p w14:paraId="392EB374" w14:textId="77777777" w:rsidR="00F442EA" w:rsidRPr="00F442EA" w:rsidRDefault="00F442EA" w:rsidP="005763A5">
      <w:pPr>
        <w:spacing w:after="0"/>
        <w:ind w:left="90"/>
        <w:rPr>
          <w:rFonts w:ascii="Montserrat" w:eastAsia="Montserrat" w:hAnsi="Montserrat" w:cs="Montserrat"/>
          <w:color w:val="000000"/>
          <w:kern w:val="2"/>
          <w14:ligatures w14:val="standardContextual"/>
        </w:rPr>
      </w:pPr>
      <w:r w:rsidRPr="00F442EA">
        <w:rPr>
          <w:rFonts w:ascii="Celestar" w:eastAsia="Celestar" w:hAnsi="Celestar" w:cs="Celestar"/>
          <w:color w:val="7C8835"/>
          <w:kern w:val="2"/>
          <w:sz w:val="24"/>
          <w14:ligatures w14:val="standardContextual"/>
        </w:rPr>
        <w:t xml:space="preserve"> </w:t>
      </w:r>
    </w:p>
    <w:p w14:paraId="4FA73FAF" w14:textId="77777777" w:rsidR="00F442EA" w:rsidRPr="00F442EA" w:rsidRDefault="00F442EA" w:rsidP="005763A5">
      <w:pPr>
        <w:spacing w:after="0"/>
        <w:ind w:left="90" w:hanging="10"/>
        <w:rPr>
          <w:rFonts w:ascii="Montserrat" w:eastAsia="Montserrat" w:hAnsi="Montserrat" w:cs="Montserrat"/>
          <w:b/>
          <w:bCs/>
          <w:color w:val="000000"/>
          <w:kern w:val="2"/>
          <w14:ligatures w14:val="standardContextual"/>
        </w:rPr>
      </w:pPr>
      <w:r w:rsidRPr="00F442EA">
        <w:rPr>
          <w:rFonts w:ascii="Celestar" w:eastAsia="Celestar" w:hAnsi="Celestar" w:cs="Celestar"/>
          <w:b/>
          <w:bCs/>
          <w:color w:val="7C8835"/>
          <w:kern w:val="2"/>
          <w:sz w:val="24"/>
          <w14:ligatures w14:val="standardContextual"/>
        </w:rPr>
        <w:t xml:space="preserve">Why Outside?  </w:t>
      </w:r>
    </w:p>
    <w:p w14:paraId="5E42EE8B" w14:textId="77777777" w:rsidR="00F442EA" w:rsidRPr="00F442EA" w:rsidRDefault="00F442EA" w:rsidP="005763A5">
      <w:pPr>
        <w:spacing w:after="0" w:line="269" w:lineRule="auto"/>
        <w:ind w:left="90" w:right="263" w:firstLine="71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We spend our days in the woods and creeks, where children learn through their own exploration – and it’s developmentally appropriate! Keeping it local gives students an appreciation of all the wonders of their own backyards. As we immerse our learning community </w:t>
      </w:r>
      <w:r w:rsidRPr="00F442EA">
        <w:rPr>
          <w:rFonts w:ascii="Montserrat" w:eastAsia="Montserrat" w:hAnsi="Montserrat" w:cs="Montserrat"/>
          <w:color w:val="000000"/>
          <w:kern w:val="2"/>
          <w14:ligatures w14:val="standardContextual"/>
        </w:rPr>
        <w:lastRenderedPageBreak/>
        <w:t xml:space="preserve">in the same outdoor setting regularly, students develop a lasting connection with (and respect for) nature. </w:t>
      </w:r>
    </w:p>
    <w:p w14:paraId="48C63FC2" w14:textId="77777777" w:rsidR="00F442EA" w:rsidRPr="00F442EA" w:rsidRDefault="00F442EA" w:rsidP="005763A5">
      <w:pPr>
        <w:spacing w:after="10" w:line="269" w:lineRule="auto"/>
        <w:ind w:left="90" w:right="263" w:firstLine="710"/>
        <w:jc w:val="both"/>
        <w:rPr>
          <w:rFonts w:ascii="Montserrat" w:eastAsia="Montserrat" w:hAnsi="Montserrat" w:cs="Montserrat"/>
          <w:color w:val="000000"/>
          <w:kern w:val="2"/>
          <w14:ligatures w14:val="standardContextual"/>
        </w:rPr>
      </w:pPr>
    </w:p>
    <w:tbl>
      <w:tblPr>
        <w:tblStyle w:val="TableGrid"/>
        <w:tblW w:w="10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9449"/>
      </w:tblGrid>
      <w:tr w:rsidR="00F442EA" w:rsidRPr="00F442EA" w14:paraId="1730CF0E" w14:textId="77777777" w:rsidTr="001D06CB">
        <w:trPr>
          <w:cantSplit/>
          <w:trHeight w:val="4887"/>
        </w:trPr>
        <w:tc>
          <w:tcPr>
            <w:tcW w:w="1440" w:type="dxa"/>
            <w:textDirection w:val="btLr"/>
            <w:vAlign w:val="center"/>
          </w:tcPr>
          <w:p w14:paraId="7888D994" w14:textId="77777777" w:rsidR="00F442EA" w:rsidRPr="00F442EA" w:rsidRDefault="00F442EA" w:rsidP="005763A5">
            <w:pPr>
              <w:spacing w:after="10" w:line="269" w:lineRule="auto"/>
              <w:ind w:left="90" w:right="263"/>
              <w:jc w:val="center"/>
              <w:rPr>
                <w:rFonts w:ascii="Celestar" w:eastAsia="Montserrat" w:hAnsi="Celestar" w:cs="Montserrat"/>
                <w:b/>
                <w:bCs/>
                <w:color w:val="000000"/>
                <w:kern w:val="2"/>
                <w14:ligatures w14:val="standardContextual"/>
              </w:rPr>
            </w:pPr>
            <w:r w:rsidRPr="00F442EA">
              <w:rPr>
                <w:rFonts w:ascii="Celestar" w:eastAsia="Montserrat" w:hAnsi="Celestar" w:cs="Montserrat"/>
                <w:b/>
                <w:bCs/>
                <w:color w:val="848B47"/>
                <w:kern w:val="2"/>
                <w:sz w:val="36"/>
                <w:szCs w:val="36"/>
                <w14:ligatures w14:val="standardContextual"/>
              </w:rPr>
              <w:t>Forest and Nature School:</w:t>
            </w:r>
          </w:p>
        </w:tc>
        <w:tc>
          <w:tcPr>
            <w:tcW w:w="9449" w:type="dxa"/>
            <w:vAlign w:val="center"/>
          </w:tcPr>
          <w:p w14:paraId="350FF662"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takes place in a variety of spaces, including local forests, creeks, meadows, prairie grasses, mountains, shorelines, tundra, natural playgrounds, and outdoor classrooms.</w:t>
            </w:r>
          </w:p>
          <w:p w14:paraId="406BCB91"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 xml:space="preserve">is a long-term process of regular and repeated sessions in the same natural space. </w:t>
            </w:r>
          </w:p>
          <w:p w14:paraId="026D5BD6"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is rooted in building an ongoing relationship with place and on principles of place-based education.</w:t>
            </w:r>
          </w:p>
          <w:p w14:paraId="3868D245"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 xml:space="preserve">is rooted in and supports building engaged, healthy, vibrant, and diverse communities. </w:t>
            </w:r>
          </w:p>
          <w:p w14:paraId="28577D62"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aims to promote the holistic development of children and youth.</w:t>
            </w:r>
          </w:p>
          <w:p w14:paraId="3F71DAB0"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views children and youth as competent and capable learners.</w:t>
            </w:r>
          </w:p>
          <w:p w14:paraId="0DDF73B9"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 xml:space="preserve">supports children and youth, with a supportive and knowledgeable educator, to identify, co-manage and navigate risk. Opportunities to experience risk are seen as an integral part of learning and healthy development. </w:t>
            </w:r>
          </w:p>
          <w:p w14:paraId="50673541"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 xml:space="preserve">requires qualified Forest and Nature School practitioners who are rooted in and committed to NS pedagogical theory and practical skills. </w:t>
            </w:r>
          </w:p>
          <w:p w14:paraId="2272EF88"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requires that educators play the role of facilitator rather than an expert.</w:t>
            </w:r>
          </w:p>
          <w:p w14:paraId="2E5C03FB"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uses loose, natural materials to support open-ended experiences.</w:t>
            </w:r>
          </w:p>
          <w:p w14:paraId="1B118A47"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sz w:val="20"/>
                <w:szCs w:val="20"/>
                <w14:ligatures w14:val="standardContextual"/>
              </w:rPr>
            </w:pPr>
            <w:r w:rsidRPr="00F442EA">
              <w:rPr>
                <w:rFonts w:ascii="Montserrat" w:eastAsia="Montserrat" w:hAnsi="Montserrat" w:cs="Montserrat"/>
                <w:color w:val="000000"/>
                <w:kern w:val="2"/>
                <w:sz w:val="20"/>
                <w:szCs w:val="20"/>
                <w14:ligatures w14:val="standardContextual"/>
              </w:rPr>
              <w:t xml:space="preserve">values the process is as valued as the outcome. </w:t>
            </w:r>
          </w:p>
          <w:p w14:paraId="0AF29452" w14:textId="77777777" w:rsidR="00F442EA" w:rsidRPr="00F442EA" w:rsidRDefault="00F442EA">
            <w:pPr>
              <w:numPr>
                <w:ilvl w:val="0"/>
                <w:numId w:val="2"/>
              </w:numPr>
              <w:spacing w:after="10" w:line="269" w:lineRule="auto"/>
              <w:ind w:left="345" w:right="263"/>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sz w:val="20"/>
                <w:szCs w:val="20"/>
                <w14:ligatures w14:val="standardContextual"/>
              </w:rPr>
              <w:t>requires that educators utilize emergent, experiential, inquiry-based, play-based, and place-based learning approaches.</w:t>
            </w:r>
          </w:p>
        </w:tc>
      </w:tr>
    </w:tbl>
    <w:p w14:paraId="1D330FB6" w14:textId="77777777" w:rsidR="00F442EA" w:rsidRDefault="00F442EA" w:rsidP="005763A5">
      <w:pPr>
        <w:ind w:left="90"/>
      </w:pPr>
      <w:bookmarkStart w:id="21" w:name="_Toc74479"/>
      <w:bookmarkStart w:id="22" w:name="_Toc222943795"/>
    </w:p>
    <w:p w14:paraId="46840794" w14:textId="404E76DF" w:rsidR="00F442EA" w:rsidRPr="00142337" w:rsidRDefault="00F442EA" w:rsidP="00142337">
      <w:pPr>
        <w:pStyle w:val="Heading2"/>
        <w:jc w:val="center"/>
        <w:rPr>
          <w:rFonts w:ascii="Celestar" w:eastAsia="Celestar" w:hAnsi="Celestar"/>
          <w:b/>
          <w:bCs/>
          <w:color w:val="7C8835"/>
          <w:sz w:val="40"/>
          <w:szCs w:val="40"/>
        </w:rPr>
      </w:pPr>
      <w:bookmarkStart w:id="23" w:name="_Toc223204323"/>
      <w:r w:rsidRPr="00142337">
        <w:rPr>
          <w:rFonts w:ascii="Celestar" w:eastAsia="Celestar" w:hAnsi="Celestar"/>
          <w:b/>
          <w:bCs/>
          <w:color w:val="7C8835"/>
          <w:sz w:val="40"/>
          <w:szCs w:val="40"/>
        </w:rPr>
        <w:t>Aboriginal Perspective</w:t>
      </w:r>
      <w:bookmarkEnd w:id="21"/>
      <w:bookmarkEnd w:id="22"/>
      <w:bookmarkEnd w:id="23"/>
    </w:p>
    <w:p w14:paraId="3B03C73D" w14:textId="57282A7F" w:rsidR="00F442EA" w:rsidRPr="00F442EA" w:rsidRDefault="00F442EA" w:rsidP="005763A5">
      <w:pPr>
        <w:spacing w:after="2" w:line="276" w:lineRule="auto"/>
        <w:ind w:right="598"/>
        <w:jc w:val="center"/>
        <w:rPr>
          <w:rFonts w:ascii="Montserrat" w:eastAsia="Montserrat" w:hAnsi="Montserrat" w:cs="Montserrat"/>
          <w:color w:val="000000"/>
          <w:kern w:val="2"/>
          <w14:ligatures w14:val="standardContextual"/>
        </w:rPr>
      </w:pPr>
      <w:r w:rsidRPr="00F442EA">
        <w:rPr>
          <w:rFonts w:ascii="Montserrat" w:eastAsia="Montserrat" w:hAnsi="Montserrat" w:cs="Montserrat"/>
          <w:i/>
          <w:color w:val="7C8835"/>
          <w:kern w:val="2"/>
          <w14:ligatures w14:val="standardContextual"/>
        </w:rPr>
        <w:t>There is a teaching in every part of creation. It is our task to find it, learn it, and apply it.</w:t>
      </w:r>
    </w:p>
    <w:p w14:paraId="1AFF3F1C" w14:textId="3AF332AA" w:rsidR="00F442EA" w:rsidRPr="00F442EA" w:rsidRDefault="00F442EA" w:rsidP="005763A5">
      <w:pPr>
        <w:spacing w:after="10" w:line="269" w:lineRule="auto"/>
        <w:ind w:left="90" w:right="263" w:firstLine="1997"/>
        <w:jc w:val="center"/>
        <w:rPr>
          <w:rFonts w:ascii="Montserrat" w:eastAsia="Montserrat" w:hAnsi="Montserrat" w:cs="Montserrat"/>
          <w:i/>
          <w:color w:val="7C8835"/>
          <w:kern w:val="2"/>
          <w14:ligatures w14:val="standardContextual"/>
        </w:rPr>
      </w:pPr>
      <w:r w:rsidRPr="00F442EA">
        <w:rPr>
          <w:rFonts w:ascii="Montserrat" w:eastAsia="Montserrat" w:hAnsi="Montserrat" w:cs="Montserrat"/>
          <w:i/>
          <w:color w:val="7C8835"/>
          <w:kern w:val="2"/>
          <w14:ligatures w14:val="standardContextual"/>
        </w:rPr>
        <w:t>- late elder Ken Goodwill (the First Nations University of Canada, n.d.)</w:t>
      </w:r>
    </w:p>
    <w:p w14:paraId="4D24E7BE" w14:textId="77777777" w:rsidR="00F442EA" w:rsidRPr="00F442EA" w:rsidRDefault="00F442EA" w:rsidP="005763A5">
      <w:pPr>
        <w:spacing w:after="10" w:line="269" w:lineRule="auto"/>
        <w:ind w:left="90" w:right="263" w:firstLine="519"/>
        <w:jc w:val="both"/>
        <w:rPr>
          <w:rFonts w:ascii="Montserrat" w:eastAsia="Montserrat" w:hAnsi="Montserrat" w:cs="Montserrat"/>
          <w:i/>
          <w:color w:val="7C8835"/>
          <w:kern w:val="2"/>
          <w:sz w:val="10"/>
          <w:szCs w:val="10"/>
          <w14:ligatures w14:val="standardContextual"/>
        </w:rPr>
      </w:pPr>
    </w:p>
    <w:p w14:paraId="1BDB444F" w14:textId="77777777" w:rsidR="00F442EA" w:rsidRPr="00F442EA" w:rsidRDefault="00F442EA" w:rsidP="005763A5">
      <w:pPr>
        <w:spacing w:after="10" w:line="269" w:lineRule="auto"/>
        <w:ind w:left="90" w:right="263" w:firstLine="72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Although Nature School is relatively new to Canada, Aboriginal people have been offering sophisticated, land-based education to their children on this land for millennia. The content of that education varies from place to place with the diversity of the Nations that live here in Canada. However, there are some similarities between them. Like Forest and Nature School, Aboriginal approaches to education emphasize experiential learning, and peer-to-peer learning, and require people to take responsibility for their own learning. When educators use Aboriginal pedagogy in their classrooms and let the students know that what they are doing has Aboriginal roots, it helps create an atmosphere of mutual respect and sharing, it helps Aboriginal children and their families to feel more welcome in the school, and it helps non-Aboriginal children to develop a healthy, positive understanding of their Aboriginal neighbors. With at least 15,000 years of intellectual tradition and educational experience on this land, Aboriginal education can lend a</w:t>
      </w:r>
      <w:r w:rsidRPr="00F442EA">
        <w:rPr>
          <w:rFonts w:ascii="Calibri" w:eastAsia="Calibri" w:hAnsi="Calibri" w:cs="Calibri"/>
          <w:color w:val="000000"/>
          <w:kern w:val="2"/>
          <w14:ligatures w14:val="standardContextual"/>
        </w:rPr>
        <w:t xml:space="preserve"> </w:t>
      </w:r>
      <w:r w:rsidRPr="00F442EA">
        <w:rPr>
          <w:rFonts w:ascii="Montserrat" w:eastAsia="Montserrat" w:hAnsi="Montserrat" w:cs="Montserrat"/>
          <w:color w:val="000000"/>
          <w:kern w:val="2"/>
          <w14:ligatures w14:val="standardContextual"/>
        </w:rPr>
        <w:t xml:space="preserve">great deal to Forest and Nature School, making NS all the richer, more locally appropriate, and more representative of a diversity of traditions.  </w:t>
      </w:r>
    </w:p>
    <w:p w14:paraId="45D84DD6" w14:textId="77777777" w:rsidR="00F442EA" w:rsidRPr="00F442EA" w:rsidRDefault="00F442EA" w:rsidP="005763A5">
      <w:pPr>
        <w:spacing w:after="10" w:line="269" w:lineRule="auto"/>
        <w:ind w:left="90" w:right="266" w:firstLine="72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Forest and Nature School offer students and educators the chance to find joy in learning from connecting to each other and the environment, the chance to experiment with new activities, </w:t>
      </w:r>
      <w:proofErr w:type="spellStart"/>
      <w:r w:rsidRPr="00F442EA">
        <w:rPr>
          <w:rFonts w:ascii="Montserrat" w:eastAsia="Montserrat" w:hAnsi="Montserrat" w:cs="Montserrat"/>
          <w:color w:val="000000"/>
          <w:kern w:val="2"/>
          <w14:ligatures w14:val="standardContextual"/>
        </w:rPr>
        <w:t>honour</w:t>
      </w:r>
      <w:proofErr w:type="spellEnd"/>
      <w:r w:rsidRPr="00F442EA">
        <w:rPr>
          <w:rFonts w:ascii="Montserrat" w:eastAsia="Montserrat" w:hAnsi="Montserrat" w:cs="Montserrat"/>
          <w:color w:val="000000"/>
          <w:kern w:val="2"/>
          <w14:ligatures w14:val="standardContextual"/>
        </w:rPr>
        <w:t xml:space="preserve"> and respect our place in the natural world, and observe and learn about nature as it surrounds us.  </w:t>
      </w:r>
    </w:p>
    <w:p w14:paraId="162EDAFE" w14:textId="77777777" w:rsidR="00F442EA" w:rsidRPr="00F442EA" w:rsidRDefault="00F442EA" w:rsidP="005763A5">
      <w:pPr>
        <w:spacing w:after="10" w:line="269" w:lineRule="auto"/>
        <w:ind w:left="90" w:right="262" w:firstLine="72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lastRenderedPageBreak/>
        <w:t xml:space="preserve">Aboriginal pedagogy makes use of wonderful, interactive approaches to learning. Probably the most commonly known Aboriginal pedagogy is teaching through stories and anecdotes. Traditionally, legends and lore were used in the winter only, and this is still true today in some stories. However, many traditional stories have been written down and can be used any time of the year to help engage students. There are also new stories that have been authored from an Aboriginal point of view. (Some great books to start with are listed in the resources section of this guidebook). Aboriginal stories include history as told from an Aboriginal perspective and personal stories. While there is a serious taboo in many Aboriginal cultures against telling someone else’s personal story without their permission, educators often refer to their own experiences to help their students learn.  </w:t>
      </w:r>
    </w:p>
    <w:p w14:paraId="1E940A5B" w14:textId="77777777" w:rsidR="00F442EA" w:rsidRDefault="00F442EA" w:rsidP="005763A5">
      <w:pPr>
        <w:spacing w:after="10" w:line="269" w:lineRule="auto"/>
        <w:ind w:left="90" w:right="263" w:firstLine="720"/>
        <w:jc w:val="both"/>
        <w:rPr>
          <w:rFonts w:ascii="Montserrat" w:eastAsia="Montserrat" w:hAnsi="Montserrat" w:cs="Montserrat"/>
          <w:color w:val="000000"/>
          <w:kern w:val="2"/>
          <w14:ligatures w14:val="standardContextual"/>
        </w:rPr>
      </w:pPr>
      <w:r w:rsidRPr="00F442EA">
        <w:rPr>
          <w:rFonts w:ascii="Montserrat" w:eastAsia="Montserrat" w:hAnsi="Montserrat" w:cs="Montserrat"/>
          <w:color w:val="000000"/>
          <w:kern w:val="2"/>
          <w14:ligatures w14:val="standardContextual"/>
        </w:rPr>
        <w:t xml:space="preserve">Observation and emulation are also important ways of teaching and learning for Aboriginal peoples. Mentoring was and is still a significant part of learning practical skills, traditional roles, and ceremonies. Above all, Aboriginal pedagogy is Nature Schooled on observation of nature and trying to learn the lessons that plants, animals, and natural systems can teach us. In most Aboriginal cultures everyone was and is considered equal and the primary focus is on the community. The role of educator and learner can change throughout the day, depending on who has more knowledge of a given task. Elders, of course, are held in high esteem for their wisdom and knowledge and can be a vital resource for communities and individuals.  </w:t>
      </w:r>
    </w:p>
    <w:p w14:paraId="2E69199A" w14:textId="77777777" w:rsidR="001D06CB" w:rsidRDefault="001D06CB" w:rsidP="005763A5">
      <w:pPr>
        <w:spacing w:after="10" w:line="269" w:lineRule="auto"/>
        <w:ind w:left="90" w:right="263" w:firstLine="720"/>
        <w:jc w:val="both"/>
        <w:rPr>
          <w:rFonts w:ascii="Montserrat" w:eastAsia="Montserrat" w:hAnsi="Montserrat" w:cs="Montserrat"/>
          <w:color w:val="000000"/>
          <w:kern w:val="2"/>
          <w14:ligatures w14:val="standardContextual"/>
        </w:rPr>
      </w:pPr>
    </w:p>
    <w:p w14:paraId="743B169C" w14:textId="46CAE9C6" w:rsidR="001D06CB" w:rsidRPr="00142337" w:rsidRDefault="001D06CB" w:rsidP="00142337">
      <w:pPr>
        <w:pStyle w:val="Heading2"/>
        <w:jc w:val="center"/>
        <w:rPr>
          <w:rFonts w:ascii="Celestar" w:eastAsia="Celestar" w:hAnsi="Celestar"/>
          <w:b/>
          <w:bCs/>
          <w:color w:val="7C8835"/>
          <w:sz w:val="40"/>
          <w:szCs w:val="40"/>
        </w:rPr>
      </w:pPr>
      <w:bookmarkStart w:id="24" w:name="_Toc223204324"/>
      <w:r w:rsidRPr="00142337">
        <w:rPr>
          <w:rFonts w:ascii="Celestar" w:eastAsia="Celestar" w:hAnsi="Celestar"/>
          <w:b/>
          <w:bCs/>
          <w:color w:val="7C8835"/>
          <w:sz w:val="40"/>
          <w:szCs w:val="40"/>
        </w:rPr>
        <w:t>The Benefits of Nature School</w:t>
      </w:r>
      <w:bookmarkEnd w:id="24"/>
    </w:p>
    <w:p w14:paraId="19DF65B2" w14:textId="77777777" w:rsidR="001D06CB" w:rsidRPr="0087439D" w:rsidRDefault="001D06CB" w:rsidP="005763A5">
      <w:pPr>
        <w:spacing w:after="10" w:line="269" w:lineRule="auto"/>
        <w:ind w:left="90" w:right="90"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hy is Forest and Nature School important? And why now? Well, two pressing concerns make Nature School more important than ever. First of all, research shows that youth participation in outdoor activities has declined. It has gotten to the point that, for instance, in the Canada and U.S. the average child spends “as few as 30 minutes of unstructured outdoor play each day, but more than seven hours each day in front of an electronic screen. While it’s tempting to write this off as a problem unique to North America, children’s activities outside school are strikingly similar across nations. The second — and closely related — concern is that childhood obesity rates have increased and prescriptions for childhood mental health problems (like ADHD) have skyrocketed.  </w:t>
      </w:r>
    </w:p>
    <w:p w14:paraId="2A4D1D6E" w14:textId="77777777" w:rsidR="001D06CB" w:rsidRPr="0087439D" w:rsidRDefault="001D06CB" w:rsidP="005763A5">
      <w:pPr>
        <w:spacing w:after="10" w:line="269" w:lineRule="auto"/>
        <w:ind w:left="90" w:right="89"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hile obesity and poor mental health are complex problems, researchers believe that— among children — more screen time and less physical and outdoor play are among the causes. As the National Wildlife Federation (2014) puts it, “Our kids are out of shape, tuned out and stressed out, because they’re missing something essential to their health and development: connection to the natural world.” The evidence suggests that viewing, interacting with, and living in natural environments can have multiple effects on reducing stress, increasing patience, increasing self-discipline, increasing capacity for attention, and increasing recovery from mental fatigue, or from crisis and psychophysiological imbalance. In a timely way, Forest and Nature School weaves together many elements that help counteract the physical and psycho-social deficits linked to a sedentary lifestyle and disconnection from nature. By including outdoor play, Forest and Nature School can heal and strengthen children’s bodies through increased physical fitness, higher levels of vitamin D, and better eyesight. NS can also heal and strengthen children’s minds and relationships: environmental education is linked to better performance in math, reading, writing, and listening and better critical thinking skills; and exposure to nature can reduce ADHD </w:t>
      </w:r>
      <w:r w:rsidRPr="0087439D">
        <w:rPr>
          <w:rFonts w:ascii="Montserrat" w:eastAsia="Montserrat" w:hAnsi="Montserrat" w:cs="Montserrat"/>
          <w:color w:val="000000"/>
          <w:kern w:val="2"/>
          <w14:ligatures w14:val="standardContextual"/>
        </w:rPr>
        <w:lastRenderedPageBreak/>
        <w:t>symptoms. Play and exposure to green spaces can also reduce children’s stress levels, protect their emotional development, and enhance their social relations. By exposing children to areas rich in biodiversity where they can learn about environmental issues hands-on, Nature School can help children become well-informed and caring stewards of the natural world.</w:t>
      </w:r>
    </w:p>
    <w:p w14:paraId="6B6ECE8A" w14:textId="77777777" w:rsidR="001D06CB" w:rsidRPr="0087439D" w:rsidRDefault="001D06CB" w:rsidP="005763A5">
      <w:pPr>
        <w:spacing w:after="10" w:line="269" w:lineRule="auto"/>
        <w:ind w:left="90" w:right="89"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14F66C36" w14:textId="5032A310" w:rsidR="001D06CB" w:rsidRDefault="001D06CB" w:rsidP="005763A5">
      <w:pPr>
        <w:spacing w:after="4" w:line="268" w:lineRule="auto"/>
        <w:ind w:left="90"/>
        <w:rPr>
          <w:rFonts w:ascii="Celestar" w:eastAsia="Montserrat" w:hAnsi="Celestar" w:cs="Montserrat"/>
          <w:b/>
          <w:bCs/>
          <w:iCs/>
          <w:color w:val="848B47"/>
          <w:kern w:val="2"/>
          <w:sz w:val="24"/>
          <w:szCs w:val="24"/>
          <w14:ligatures w14:val="standardContextual"/>
        </w:rPr>
      </w:pPr>
      <w:r w:rsidRPr="0087439D">
        <w:rPr>
          <w:rFonts w:ascii="Celestar" w:eastAsia="Montserrat" w:hAnsi="Celestar" w:cs="Montserrat"/>
          <w:b/>
          <w:bCs/>
          <w:iCs/>
          <w:color w:val="848B47"/>
          <w:kern w:val="2"/>
          <w:sz w:val="24"/>
          <w:szCs w:val="24"/>
          <w14:ligatures w14:val="standardContextual"/>
        </w:rPr>
        <w:t>Potential Benefits of Participating in Forest and Nature School:</w:t>
      </w:r>
    </w:p>
    <w:p w14:paraId="4C066ADA" w14:textId="3A951E95"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Improved confidence, social skills, communication, motivation, and concentration.</w:t>
      </w:r>
    </w:p>
    <w:p w14:paraId="2D3E0A7C" w14:textId="4FCE56E4"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Improved physical stamina, fine and gross motor skills.</w:t>
      </w:r>
    </w:p>
    <w:p w14:paraId="4024EFFE" w14:textId="737EA0AF"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Positive identity formation for individuals and communities.</w:t>
      </w:r>
    </w:p>
    <w:p w14:paraId="6417BEE9" w14:textId="2D156B30"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Environmentally sustainable behaviors and ecological literacy.</w:t>
      </w:r>
    </w:p>
    <w:p w14:paraId="0A646F56" w14:textId="77777777" w:rsid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Increased knowledge of the environment, increased frequency of visiting nature within families.</w:t>
      </w:r>
    </w:p>
    <w:p w14:paraId="7E03D01A" w14:textId="77CCE46F"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Healthy and safe risk-taking.</w:t>
      </w:r>
    </w:p>
    <w:p w14:paraId="73535F04" w14:textId="5E52D067"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Improved creativity and resilience.</w:t>
      </w:r>
    </w:p>
    <w:p w14:paraId="60711A1B" w14:textId="0363B185"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 xml:space="preserve">Improved academic achievement and self-regulation. </w:t>
      </w:r>
    </w:p>
    <w:p w14:paraId="6E036F2C" w14:textId="69023D59"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Reduced stress and increased patience, self-discipline, capacity for attention, and recovery from mental fatigue.</w:t>
      </w:r>
    </w:p>
    <w:p w14:paraId="444A3F23" w14:textId="77777777" w:rsid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Improved higher-level cognitive skills.</w:t>
      </w:r>
    </w:p>
    <w:p w14:paraId="11C0B269" w14:textId="1B3B12BB" w:rsidR="003F03C8" w:rsidRPr="003F03C8" w:rsidRDefault="003F03C8">
      <w:pPr>
        <w:pStyle w:val="ListParagraph"/>
        <w:numPr>
          <w:ilvl w:val="0"/>
          <w:numId w:val="10"/>
        </w:numPr>
        <w:spacing w:after="4" w:line="268" w:lineRule="auto"/>
        <w:ind w:left="1080"/>
        <w:rPr>
          <w:rFonts w:ascii="Montserrat" w:eastAsia="Montserrat" w:hAnsi="Montserrat" w:cs="Montserrat"/>
          <w:iCs/>
          <w:color w:val="000000" w:themeColor="text1"/>
          <w:kern w:val="2"/>
          <w14:ligatures w14:val="standardContextual"/>
        </w:rPr>
      </w:pPr>
      <w:r w:rsidRPr="003F03C8">
        <w:rPr>
          <w:rFonts w:ascii="Montserrat" w:eastAsia="Montserrat" w:hAnsi="Montserrat" w:cs="Montserrat"/>
          <w:iCs/>
          <w:color w:val="000000" w:themeColor="text1"/>
          <w:kern w:val="2"/>
          <w14:ligatures w14:val="standardContextual"/>
        </w:rPr>
        <w:t>Male Inclusion in Education.</w:t>
      </w:r>
    </w:p>
    <w:p w14:paraId="217DDA10" w14:textId="77777777" w:rsidR="001D06CB" w:rsidRDefault="001D06CB" w:rsidP="005763A5">
      <w:pPr>
        <w:ind w:left="90"/>
      </w:pPr>
      <w:bookmarkStart w:id="25" w:name="_Toc74480"/>
      <w:bookmarkStart w:id="26" w:name="_Toc222943796"/>
    </w:p>
    <w:bookmarkEnd w:id="25"/>
    <w:bookmarkEnd w:id="26"/>
    <w:p w14:paraId="1B520E55" w14:textId="77777777" w:rsidR="003F03C8" w:rsidRDefault="003F03C8" w:rsidP="005763A5">
      <w:pPr>
        <w:spacing w:after="26"/>
        <w:ind w:left="90" w:firstLine="360"/>
        <w:contextualSpacing/>
        <w:jc w:val="both"/>
        <w:rPr>
          <w:rFonts w:ascii="Montserrat" w:eastAsia="Montserrat" w:hAnsi="Montserrat" w:cs="Montserrat"/>
          <w:color w:val="000000"/>
          <w:kern w:val="2"/>
          <w14:ligatures w14:val="standardContextual"/>
        </w:rPr>
      </w:pPr>
    </w:p>
    <w:p w14:paraId="37169C10" w14:textId="77777777" w:rsidR="003F03C8" w:rsidRDefault="003F03C8" w:rsidP="005763A5">
      <w:pPr>
        <w:spacing w:after="26"/>
        <w:ind w:left="90" w:firstLine="360"/>
        <w:contextualSpacing/>
        <w:jc w:val="both"/>
        <w:rPr>
          <w:rFonts w:ascii="Montserrat" w:eastAsia="Montserrat" w:hAnsi="Montserrat" w:cs="Montserrat"/>
          <w:color w:val="000000"/>
          <w:kern w:val="2"/>
          <w14:ligatures w14:val="standardContextual"/>
        </w:rPr>
      </w:pPr>
    </w:p>
    <w:p w14:paraId="64977203" w14:textId="571DD81B" w:rsidR="003F03C8" w:rsidRPr="001D06CB" w:rsidRDefault="003F03C8" w:rsidP="005763A5">
      <w:pPr>
        <w:spacing w:after="26"/>
        <w:ind w:left="90" w:firstLine="360"/>
        <w:contextualSpacing/>
        <w:jc w:val="both"/>
        <w:rPr>
          <w:rFonts w:ascii="Montserrat" w:eastAsia="Montserrat" w:hAnsi="Montserrat" w:cs="Montserrat"/>
          <w:color w:val="000000"/>
          <w:kern w:val="2"/>
          <w14:ligatures w14:val="standardContextual"/>
        </w:rPr>
        <w:sectPr w:rsidR="003F03C8" w:rsidRPr="001D06CB" w:rsidSect="005763A5">
          <w:headerReference w:type="default" r:id="rId13"/>
          <w:footerReference w:type="default" r:id="rId14"/>
          <w:type w:val="continuous"/>
          <w:pgSz w:w="12240" w:h="15840"/>
          <w:pgMar w:top="720" w:right="720" w:bottom="720" w:left="630" w:header="720" w:footer="720" w:gutter="0"/>
          <w:cols w:space="720"/>
          <w:docGrid w:linePitch="360"/>
        </w:sectPr>
      </w:pPr>
    </w:p>
    <w:p w14:paraId="0835A002" w14:textId="77777777" w:rsidR="003F03C8" w:rsidRDefault="003F03C8" w:rsidP="005763A5">
      <w:pPr>
        <w:ind w:left="90"/>
      </w:pPr>
    </w:p>
    <w:p w14:paraId="471C3026" w14:textId="77777777" w:rsidR="003F03C8" w:rsidRDefault="003F03C8" w:rsidP="005763A5">
      <w:pPr>
        <w:ind w:left="90"/>
      </w:pPr>
    </w:p>
    <w:p w14:paraId="24389015" w14:textId="77777777" w:rsidR="003F03C8" w:rsidRDefault="003F03C8" w:rsidP="005763A5">
      <w:pPr>
        <w:ind w:left="90"/>
      </w:pPr>
    </w:p>
    <w:p w14:paraId="71790C29" w14:textId="77777777" w:rsidR="003F03C8" w:rsidRDefault="003F03C8" w:rsidP="005763A5">
      <w:pPr>
        <w:ind w:left="90"/>
      </w:pPr>
    </w:p>
    <w:p w14:paraId="0992CDB2" w14:textId="77777777" w:rsidR="003E6710" w:rsidRDefault="003E6710" w:rsidP="005763A5">
      <w:pPr>
        <w:ind w:left="90"/>
      </w:pPr>
    </w:p>
    <w:p w14:paraId="272B238C" w14:textId="77777777" w:rsidR="003E6710" w:rsidRDefault="003E6710" w:rsidP="005763A5">
      <w:pPr>
        <w:ind w:left="90"/>
      </w:pPr>
    </w:p>
    <w:p w14:paraId="1548548D" w14:textId="77777777" w:rsidR="003E6710" w:rsidRDefault="003E6710" w:rsidP="005763A5">
      <w:pPr>
        <w:ind w:left="90"/>
      </w:pPr>
    </w:p>
    <w:p w14:paraId="49CBC3C7" w14:textId="77777777" w:rsidR="003E6710" w:rsidRDefault="003E6710" w:rsidP="005763A5">
      <w:pPr>
        <w:ind w:left="90"/>
      </w:pPr>
    </w:p>
    <w:p w14:paraId="42FB39B1" w14:textId="435D463C" w:rsidR="000B17A7" w:rsidRDefault="000B17A7" w:rsidP="005763A5">
      <w:pPr>
        <w:pStyle w:val="Heading1"/>
        <w:spacing w:before="0"/>
        <w:ind w:left="90"/>
        <w:jc w:val="center"/>
        <w:rPr>
          <w:rFonts w:ascii="Celestar" w:hAnsi="Celestar"/>
          <w:b/>
          <w:bCs/>
          <w:color w:val="7C8835"/>
          <w:sz w:val="72"/>
          <w:szCs w:val="72"/>
        </w:rPr>
      </w:pPr>
      <w:bookmarkStart w:id="27" w:name="_Toc223204325"/>
      <w:r w:rsidRPr="001D06CB">
        <w:rPr>
          <w:rFonts w:ascii="Celestar" w:hAnsi="Celestar"/>
          <w:b/>
          <w:bCs/>
          <w:color w:val="7C8835"/>
          <w:sz w:val="72"/>
          <w:szCs w:val="72"/>
        </w:rPr>
        <w:lastRenderedPageBreak/>
        <w:t xml:space="preserve">Chapter </w:t>
      </w:r>
      <w:r>
        <w:rPr>
          <w:rFonts w:ascii="Celestar" w:hAnsi="Celestar"/>
          <w:b/>
          <w:bCs/>
          <w:color w:val="7C8835"/>
          <w:sz w:val="72"/>
          <w:szCs w:val="72"/>
        </w:rPr>
        <w:t>3</w:t>
      </w:r>
      <w:r w:rsidRPr="001D06CB">
        <w:rPr>
          <w:rFonts w:ascii="Celestar" w:hAnsi="Celestar"/>
          <w:b/>
          <w:bCs/>
          <w:color w:val="7C8835"/>
          <w:sz w:val="72"/>
          <w:szCs w:val="72"/>
        </w:rPr>
        <w:t xml:space="preserve">: </w:t>
      </w:r>
      <w:r w:rsidRPr="000B17A7">
        <w:rPr>
          <w:rFonts w:ascii="Celestar" w:hAnsi="Celestar"/>
          <w:b/>
          <w:bCs/>
          <w:color w:val="7C8835"/>
          <w:sz w:val="72"/>
          <w:szCs w:val="72"/>
        </w:rPr>
        <w:t>Our Program &amp; Daily Experience</w:t>
      </w:r>
      <w:bookmarkEnd w:id="27"/>
    </w:p>
    <w:p w14:paraId="238DC24B" w14:textId="7495C366" w:rsidR="000B17A7" w:rsidRPr="003E6710" w:rsidRDefault="000B17A7" w:rsidP="003E6710">
      <w:pPr>
        <w:pStyle w:val="Heading2"/>
        <w:jc w:val="center"/>
        <w:rPr>
          <w:rFonts w:ascii="Celestar" w:eastAsia="Celestar" w:hAnsi="Celestar"/>
          <w:b/>
          <w:bCs/>
          <w:color w:val="7C8835"/>
          <w:sz w:val="40"/>
          <w:szCs w:val="40"/>
        </w:rPr>
      </w:pPr>
      <w:bookmarkStart w:id="28" w:name="_Toc223204326"/>
      <w:r w:rsidRPr="003E6710">
        <w:rPr>
          <w:rFonts w:ascii="Celestar" w:eastAsia="Celestar" w:hAnsi="Celestar"/>
          <w:b/>
          <w:bCs/>
          <w:color w:val="7C8835"/>
          <w:sz w:val="40"/>
          <w:szCs w:val="40"/>
        </w:rPr>
        <w:t>What happens during Nature School Day?</w:t>
      </w:r>
      <w:bookmarkEnd w:id="28"/>
    </w:p>
    <w:p w14:paraId="106377D6" w14:textId="77777777" w:rsidR="000B17A7" w:rsidRPr="0087439D" w:rsidRDefault="000B17A7" w:rsidP="005763A5">
      <w:pPr>
        <w:spacing w:after="10" w:line="269" w:lineRule="auto"/>
        <w:ind w:left="90" w:right="266"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ypically, small groups of individuals (depending on the child/adult ratio) take part in five days a week of sessions lasting for over four hours and fifteen minutes. The sessions involve practical hands-on activities which aim to build up participants’ skills, abilities, and confidence week by week. </w:t>
      </w:r>
    </w:p>
    <w:p w14:paraId="52F9163F" w14:textId="77777777" w:rsidR="000B17A7" w:rsidRPr="0087439D" w:rsidRDefault="000B17A7" w:rsidP="005763A5">
      <w:pPr>
        <w:spacing w:after="10" w:line="269" w:lineRule="auto"/>
        <w:ind w:left="90" w:right="262"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ll sessions are designed and led by our trained staff, with the help and direction of our Fern Flower - Nature School practitioner. However, Nature School strongly encourages</w:t>
      </w:r>
      <w:r>
        <w:rPr>
          <w:rFonts w:ascii="Montserrat" w:eastAsia="Montserrat" w:hAnsi="Montserrat" w:cs="Montserrat"/>
          <w:color w:val="000000"/>
          <w:kern w:val="2"/>
          <w14:ligatures w14:val="standardContextual"/>
        </w:rPr>
        <w:t xml:space="preserve"> </w:t>
      </w:r>
      <w:r w:rsidRPr="0087439D">
        <w:rPr>
          <w:rFonts w:ascii="Montserrat" w:eastAsia="Montserrat" w:hAnsi="Montserrat" w:cs="Montserrat"/>
          <w:color w:val="000000"/>
          <w:kern w:val="2"/>
          <w14:ligatures w14:val="standardContextual"/>
        </w:rPr>
        <w:t xml:space="preserve">participant–led learning, so as the week progresses, learners are given more freedom and responsibility to explore their interests and therefore initiate and direct their own learning.  </w:t>
      </w:r>
    </w:p>
    <w:p w14:paraId="38D74FFF" w14:textId="77777777" w:rsidR="000B17A7" w:rsidRPr="0087439D" w:rsidRDefault="000B17A7" w:rsidP="005763A5">
      <w:pPr>
        <w:spacing w:after="10" w:line="269" w:lineRule="auto"/>
        <w:ind w:lef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ern Flower - Nature School uses natural resources to stimulate imagination, creativity, and investigation. Activities can include:</w:t>
      </w:r>
    </w:p>
    <w:p w14:paraId="1502184F" w14:textId="77777777" w:rsidR="000B17A7" w:rsidRPr="0087439D" w:rsidRDefault="000B17A7">
      <w:pPr>
        <w:pStyle w:val="ListParagraph"/>
        <w:numPr>
          <w:ilvl w:val="0"/>
          <w:numId w:val="3"/>
        </w:numPr>
        <w:spacing w:after="26"/>
        <w:ind w:left="90"/>
        <w:jc w:val="both"/>
        <w:rPr>
          <w:rFonts w:ascii="Montserrat" w:eastAsia="Montserrat" w:hAnsi="Montserrat" w:cs="Montserrat"/>
          <w:color w:val="000000"/>
          <w:kern w:val="2"/>
          <w14:ligatures w14:val="standardContextual"/>
        </w:rPr>
        <w:sectPr w:rsidR="000B17A7" w:rsidRPr="0087439D" w:rsidSect="005763A5">
          <w:headerReference w:type="default" r:id="rId15"/>
          <w:footerReference w:type="default" r:id="rId16"/>
          <w:type w:val="continuous"/>
          <w:pgSz w:w="12240" w:h="15840"/>
          <w:pgMar w:top="720" w:right="720" w:bottom="720" w:left="630" w:header="720" w:footer="720" w:gutter="0"/>
          <w:cols w:space="720"/>
          <w:docGrid w:linePitch="360"/>
        </w:sectPr>
      </w:pPr>
    </w:p>
    <w:p w14:paraId="0C6B5AE8"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Shelter building </w:t>
      </w:r>
    </w:p>
    <w:p w14:paraId="0D8B1F58"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Natural art </w:t>
      </w:r>
    </w:p>
    <w:p w14:paraId="2D3E3B20"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Using knots and lashings </w:t>
      </w:r>
    </w:p>
    <w:p w14:paraId="476F1164"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ire lighting </w:t>
      </w:r>
    </w:p>
    <w:p w14:paraId="0AFB1035"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nimal tracking </w:t>
      </w:r>
    </w:p>
    <w:p w14:paraId="5CA983CA"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Bug hunts </w:t>
      </w:r>
    </w:p>
    <w:p w14:paraId="6E31C19C"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ree investigations </w:t>
      </w:r>
    </w:p>
    <w:p w14:paraId="05DD66BA"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limbing and balancing </w:t>
      </w:r>
    </w:p>
    <w:p w14:paraId="19BA9429"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oodwork using tools, e.g., </w:t>
      </w:r>
    </w:p>
    <w:p w14:paraId="25D2B147"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reating bug homes and bird feeders </w:t>
      </w:r>
    </w:p>
    <w:p w14:paraId="1EE7B61B"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ollecting, identifying, and sorting natural materials such as leaves</w:t>
      </w:r>
    </w:p>
    <w:p w14:paraId="3A41DDF6" w14:textId="77777777" w:rsidR="000B17A7" w:rsidRPr="0087439D" w:rsidRDefault="000B17A7">
      <w:pPr>
        <w:pStyle w:val="ListParagraph"/>
        <w:numPr>
          <w:ilvl w:val="0"/>
          <w:numId w:val="3"/>
        </w:numPr>
        <w:spacing w:after="26"/>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eam games</w:t>
      </w:r>
    </w:p>
    <w:p w14:paraId="0BECEA08" w14:textId="77777777" w:rsidR="000B17A7" w:rsidRPr="0055715C" w:rsidRDefault="000B17A7" w:rsidP="005763A5">
      <w:pPr>
        <w:spacing w:after="26"/>
        <w:ind w:left="90"/>
        <w:jc w:val="both"/>
        <w:rPr>
          <w:rFonts w:ascii="Montserrat" w:eastAsia="Montserrat" w:hAnsi="Montserrat" w:cs="Montserrat"/>
          <w:color w:val="000000"/>
          <w:kern w:val="2"/>
          <w14:ligatures w14:val="standardContextual"/>
        </w:rPr>
        <w:sectPr w:rsidR="000B17A7" w:rsidRPr="0055715C" w:rsidSect="003E6710">
          <w:type w:val="continuous"/>
          <w:pgSz w:w="12240" w:h="15840"/>
          <w:pgMar w:top="720" w:right="720" w:bottom="720" w:left="630" w:header="720" w:footer="720" w:gutter="0"/>
          <w:cols w:num="2" w:space="720"/>
          <w:docGrid w:linePitch="360"/>
        </w:sectPr>
      </w:pPr>
    </w:p>
    <w:p w14:paraId="7C8A21C9" w14:textId="0F10B17C" w:rsidR="00167F0A" w:rsidRDefault="000B17A7" w:rsidP="003E6710">
      <w:pPr>
        <w:spacing w:after="129"/>
        <w:ind w:left="90" w:firstLine="221"/>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Most activities are curriculum-linked and span several subjects, including Math, English, Design and Technology, Science, Music, Cooking, Singing and Art.</w:t>
      </w:r>
    </w:p>
    <w:p w14:paraId="50382460"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39F7062C"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2F47A021"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22D0FF9C"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228693A4"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3EABD6C2"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6AE559A2"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7D9150B4" w14:textId="77777777" w:rsidR="003E6710" w:rsidRDefault="003E6710" w:rsidP="003E6710">
      <w:pPr>
        <w:spacing w:after="129"/>
        <w:ind w:left="90" w:firstLine="221"/>
        <w:jc w:val="both"/>
        <w:rPr>
          <w:rFonts w:ascii="Montserrat" w:eastAsia="Montserrat" w:hAnsi="Montserrat" w:cs="Montserrat"/>
          <w:color w:val="000000"/>
          <w:kern w:val="2"/>
          <w14:ligatures w14:val="standardContextual"/>
        </w:rPr>
      </w:pPr>
    </w:p>
    <w:p w14:paraId="037F390A" w14:textId="77777777" w:rsidR="003E6710" w:rsidRPr="0087439D" w:rsidRDefault="003E6710" w:rsidP="003E6710">
      <w:pPr>
        <w:spacing w:after="129"/>
        <w:ind w:left="90" w:firstLine="221"/>
        <w:jc w:val="both"/>
        <w:rPr>
          <w:rFonts w:ascii="Montserrat" w:eastAsia="Montserrat" w:hAnsi="Montserrat" w:cs="Montserrat"/>
          <w:color w:val="000000"/>
          <w:kern w:val="2"/>
          <w14:ligatures w14:val="standardContextual"/>
        </w:rPr>
      </w:pPr>
    </w:p>
    <w:p w14:paraId="6307045E" w14:textId="10B0126F" w:rsidR="000B17A7" w:rsidRPr="003E6710" w:rsidRDefault="000B17A7" w:rsidP="003E6710">
      <w:pPr>
        <w:pStyle w:val="Heading2"/>
        <w:jc w:val="center"/>
        <w:rPr>
          <w:rFonts w:ascii="Celestar" w:eastAsia="Celestar" w:hAnsi="Celestar"/>
          <w:b/>
          <w:bCs/>
          <w:color w:val="7C8835"/>
          <w:sz w:val="40"/>
          <w:szCs w:val="40"/>
        </w:rPr>
      </w:pPr>
      <w:bookmarkStart w:id="29" w:name="_Toc223204327"/>
      <w:r w:rsidRPr="003E6710">
        <w:rPr>
          <w:rFonts w:ascii="Celestar" w:eastAsia="Celestar" w:hAnsi="Celestar"/>
          <w:b/>
          <w:bCs/>
          <w:color w:val="7C8835"/>
          <w:sz w:val="40"/>
          <w:szCs w:val="40"/>
        </w:rPr>
        <w:lastRenderedPageBreak/>
        <w:t>What sort of Activities do the Children do?</w:t>
      </w:r>
      <w:bookmarkEnd w:id="29"/>
    </w:p>
    <w:p w14:paraId="1F3F81E3" w14:textId="77777777" w:rsidR="000B17A7" w:rsidRPr="0087439D" w:rsidRDefault="000B17A7" w:rsidP="005763A5">
      <w:pPr>
        <w:spacing w:after="0" w:line="269" w:lineRule="auto"/>
        <w:ind w:left="90"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ctivities are linked to the topic that the children are covering that term. Typically, these may include: </w:t>
      </w:r>
    </w:p>
    <w:p w14:paraId="07BBD5B5" w14:textId="78E63247"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Music and Movement</w:t>
      </w:r>
      <w:r w:rsidR="004469AA">
        <w:rPr>
          <w:rFonts w:ascii="Montserrat" w:eastAsia="Montserrat" w:hAnsi="Montserrat" w:cs="Montserrat"/>
          <w:color w:val="000000"/>
          <w:kern w:val="2"/>
          <w14:ligatures w14:val="standardContextual"/>
        </w:rPr>
        <w:t xml:space="preserve">: </w:t>
      </w:r>
      <w:r w:rsidRPr="000B17A7">
        <w:rPr>
          <w:rFonts w:ascii="Montserrat" w:eastAsia="Montserrat" w:hAnsi="Montserrat" w:cs="Montserrat"/>
          <w:color w:val="000000"/>
          <w:kern w:val="2"/>
          <w14:ligatures w14:val="standardContextual"/>
        </w:rPr>
        <w:t>Keeping a pulse or copying a rhythm pattern by beating sticks together, learning songs, and singing and dancing as a group.</w:t>
      </w:r>
    </w:p>
    <w:p w14:paraId="27FDDD7C" w14:textId="4F94F6ED"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Design Technology and Science</w:t>
      </w:r>
      <w:r w:rsidR="004469AA">
        <w:rPr>
          <w:rFonts w:ascii="Montserrat" w:eastAsia="Montserrat" w:hAnsi="Montserrat" w:cs="Montserrat"/>
          <w:color w:val="000000"/>
          <w:kern w:val="2"/>
          <w14:ligatures w14:val="standardContextual"/>
        </w:rPr>
        <w:t xml:space="preserve">: </w:t>
      </w:r>
      <w:r w:rsidRPr="000B17A7">
        <w:rPr>
          <w:rFonts w:ascii="Montserrat" w:eastAsia="Montserrat" w:hAnsi="Montserrat" w:cs="Montserrat"/>
          <w:color w:val="000000"/>
          <w:kern w:val="2"/>
          <w14:ligatures w14:val="standardContextual"/>
        </w:rPr>
        <w:t>Building dens and bridges that are suitable for them to sit in and walk on, whittling wood, making wooden disks.</w:t>
      </w:r>
    </w:p>
    <w:p w14:paraId="4652E5BB" w14:textId="11681CE6"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Language and Literacy</w:t>
      </w:r>
      <w:r w:rsidR="004469AA">
        <w:rPr>
          <w:rFonts w:ascii="Montserrat" w:eastAsia="Montserrat" w:hAnsi="Montserrat" w:cs="Montserrat"/>
          <w:color w:val="000000"/>
          <w:kern w:val="2"/>
          <w14:ligatures w14:val="standardContextual"/>
        </w:rPr>
        <w:t>:</w:t>
      </w:r>
      <w:r w:rsidRPr="000B17A7">
        <w:rPr>
          <w:rFonts w:ascii="Montserrat" w:eastAsia="Montserrat" w:hAnsi="Montserrat" w:cs="Montserrat"/>
          <w:color w:val="000000"/>
          <w:kern w:val="2"/>
          <w14:ligatures w14:val="standardContextual"/>
        </w:rPr>
        <w:t xml:space="preserve"> Storytelling around the fire, Writing, following instructions, and creating story maps with natural objects.  </w:t>
      </w:r>
    </w:p>
    <w:p w14:paraId="52D7157F" w14:textId="3CC142DE"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Math</w:t>
      </w:r>
      <w:r w:rsidR="004469AA">
        <w:rPr>
          <w:rFonts w:ascii="Montserrat" w:eastAsia="Montserrat" w:hAnsi="Montserrat" w:cs="Montserrat"/>
          <w:color w:val="000000"/>
          <w:kern w:val="2"/>
          <w14:ligatures w14:val="standardContextual"/>
        </w:rPr>
        <w:t>:</w:t>
      </w:r>
      <w:r w:rsidRPr="000B17A7">
        <w:rPr>
          <w:rFonts w:ascii="Montserrat" w:eastAsia="Montserrat" w:hAnsi="Montserrat" w:cs="Montserrat"/>
          <w:color w:val="000000"/>
          <w:kern w:val="2"/>
          <w14:ligatures w14:val="standardContextual"/>
        </w:rPr>
        <w:t xml:space="preserve"> Data handling, Measuring, Shapes, and Problem-Solving </w:t>
      </w:r>
    </w:p>
    <w:p w14:paraId="62EED719" w14:textId="51830D99"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Art</w:t>
      </w:r>
      <w:r w:rsidR="004469AA">
        <w:rPr>
          <w:rFonts w:ascii="Montserrat" w:eastAsia="Montserrat" w:hAnsi="Montserrat" w:cs="Montserrat"/>
          <w:color w:val="000000"/>
          <w:kern w:val="2"/>
          <w14:ligatures w14:val="standardContextual"/>
        </w:rPr>
        <w:t xml:space="preserve">: </w:t>
      </w:r>
      <w:r w:rsidRPr="000B17A7">
        <w:rPr>
          <w:rFonts w:ascii="Montserrat" w:eastAsia="Montserrat" w:hAnsi="Montserrat" w:cs="Montserrat"/>
          <w:color w:val="000000"/>
          <w:kern w:val="2"/>
          <w14:ligatures w14:val="standardContextual"/>
        </w:rPr>
        <w:t xml:space="preserve"> Creating 3D pictures or sculptures out of clay or mud, color matching, and making our own charcoal to draw with! </w:t>
      </w:r>
    </w:p>
    <w:p w14:paraId="3509B27D" w14:textId="26402023"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Fine Motor</w:t>
      </w:r>
      <w:r w:rsidR="004469AA">
        <w:rPr>
          <w:rFonts w:ascii="Montserrat" w:eastAsia="Montserrat" w:hAnsi="Montserrat" w:cs="Montserrat"/>
          <w:i/>
          <w:color w:val="000000"/>
          <w:kern w:val="2"/>
          <w:u w:val="single" w:color="000000"/>
          <w14:ligatures w14:val="standardContextual"/>
        </w:rPr>
        <w:t xml:space="preserve">: </w:t>
      </w:r>
      <w:r w:rsidR="004469AA">
        <w:rPr>
          <w:rFonts w:ascii="Montserrat" w:eastAsia="Montserrat" w:hAnsi="Montserrat" w:cs="Montserrat"/>
          <w:color w:val="000000"/>
          <w:kern w:val="2"/>
          <w14:ligatures w14:val="standardContextual"/>
        </w:rPr>
        <w:t>I</w:t>
      </w:r>
      <w:r w:rsidRPr="000B17A7">
        <w:rPr>
          <w:rFonts w:ascii="Montserrat" w:eastAsia="Montserrat" w:hAnsi="Montserrat" w:cs="Montserrat"/>
          <w:color w:val="000000"/>
          <w:kern w:val="2"/>
          <w14:ligatures w14:val="standardContextual"/>
        </w:rPr>
        <w:t xml:space="preserve">nvolves the use of the small muscles that control the hand, fingers, and thumb; also, promotes eye-hand coordination. </w:t>
      </w:r>
    </w:p>
    <w:p w14:paraId="1B5D1E98" w14:textId="4C3EE874"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Gross Motor</w:t>
      </w:r>
      <w:r w:rsidR="004469AA">
        <w:rPr>
          <w:rFonts w:ascii="Montserrat" w:eastAsia="Montserrat" w:hAnsi="Montserrat" w:cs="Montserrat"/>
          <w:color w:val="000000"/>
          <w:kern w:val="2"/>
          <w14:ligatures w14:val="standardContextual"/>
        </w:rPr>
        <w:t xml:space="preserve">: </w:t>
      </w:r>
      <w:r w:rsidRPr="000B17A7">
        <w:rPr>
          <w:rFonts w:ascii="Montserrat" w:eastAsia="Montserrat" w:hAnsi="Montserrat" w:cs="Montserrat"/>
          <w:color w:val="000000"/>
          <w:kern w:val="2"/>
          <w14:ligatures w14:val="standardContextual"/>
        </w:rPr>
        <w:t xml:space="preserve">It involves the coordination of the arms, legs, and other large body parts and movements, nevertheless, movements such as running, crawling, swimming, or hopping.  </w:t>
      </w:r>
    </w:p>
    <w:p w14:paraId="30D93C65" w14:textId="3D377A88"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Community Building</w:t>
      </w:r>
      <w:r w:rsidR="004469AA">
        <w:rPr>
          <w:rFonts w:ascii="Montserrat" w:eastAsia="Montserrat" w:hAnsi="Montserrat" w:cs="Montserrat"/>
          <w:i/>
          <w:color w:val="000000"/>
          <w:kern w:val="2"/>
          <w:u w:val="single" w:color="000000"/>
          <w14:ligatures w14:val="standardContextual"/>
        </w:rPr>
        <w:t>:</w:t>
      </w:r>
      <w:r w:rsidRPr="000B17A7">
        <w:rPr>
          <w:rFonts w:ascii="Montserrat" w:eastAsia="Montserrat" w:hAnsi="Montserrat" w:cs="Montserrat"/>
          <w:color w:val="000000"/>
          <w:kern w:val="2"/>
          <w14:ligatures w14:val="standardContextual"/>
        </w:rPr>
        <w:t xml:space="preserve"> Participating in a community bonded by attitudes, values, and goals is an essential ingredient to enjoying a fulfilling life. </w:t>
      </w:r>
    </w:p>
    <w:p w14:paraId="6456C6B1" w14:textId="261457F9" w:rsid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Cooking</w:t>
      </w:r>
      <w:r w:rsidR="004469AA">
        <w:rPr>
          <w:rFonts w:ascii="Montserrat" w:eastAsia="Montserrat" w:hAnsi="Montserrat" w:cs="Montserrat"/>
          <w:color w:val="000000"/>
          <w:kern w:val="2"/>
          <w14:ligatures w14:val="standardContextual"/>
        </w:rPr>
        <w:t xml:space="preserve">: </w:t>
      </w:r>
      <w:r w:rsidRPr="000B17A7">
        <w:rPr>
          <w:rFonts w:ascii="Montserrat" w:eastAsia="Montserrat" w:hAnsi="Montserrat" w:cs="Montserrat"/>
          <w:color w:val="000000"/>
          <w:kern w:val="2"/>
          <w14:ligatures w14:val="standardContextual"/>
        </w:rPr>
        <w:t xml:space="preserve">Cooking not only builds confidence and prepares a kid for difficult life situations, but it also teaches them to think on their feet. It also develops the same type of discipline as any form of sports or martial arts. </w:t>
      </w:r>
    </w:p>
    <w:p w14:paraId="2BD1EDE0" w14:textId="41AC0DBD" w:rsidR="000B17A7" w:rsidRPr="000B17A7" w:rsidRDefault="000B17A7">
      <w:pPr>
        <w:pStyle w:val="ListParagraph"/>
        <w:numPr>
          <w:ilvl w:val="0"/>
          <w:numId w:val="20"/>
        </w:numPr>
        <w:spacing w:after="0" w:line="358" w:lineRule="auto"/>
        <w:jc w:val="both"/>
        <w:rPr>
          <w:rFonts w:ascii="Montserrat" w:eastAsia="Montserrat" w:hAnsi="Montserrat" w:cs="Montserrat"/>
          <w:color w:val="000000"/>
          <w:kern w:val="2"/>
          <w14:ligatures w14:val="standardContextual"/>
        </w:rPr>
      </w:pPr>
      <w:r w:rsidRPr="000B17A7">
        <w:rPr>
          <w:rFonts w:ascii="Montserrat" w:eastAsia="Montserrat" w:hAnsi="Montserrat" w:cs="Montserrat"/>
          <w:i/>
          <w:color w:val="000000"/>
          <w:kern w:val="2"/>
          <w:u w:val="single" w:color="000000"/>
          <w14:ligatures w14:val="standardContextual"/>
        </w:rPr>
        <w:t>Sensory</w:t>
      </w:r>
      <w:r w:rsidR="004469AA" w:rsidRPr="004469AA">
        <w:rPr>
          <w:rFonts w:ascii="Montserrat" w:eastAsia="Montserrat" w:hAnsi="Montserrat" w:cs="Montserrat"/>
          <w:color w:val="000000"/>
          <w:kern w:val="2"/>
          <w14:ligatures w14:val="standardContextual"/>
        </w:rPr>
        <w:t>:</w:t>
      </w:r>
      <w:r w:rsidRPr="000B17A7">
        <w:rPr>
          <w:rFonts w:ascii="Montserrat" w:eastAsia="Montserrat" w:hAnsi="Montserrat" w:cs="Montserrat"/>
          <w:color w:val="000000"/>
          <w:kern w:val="2"/>
          <w14:ligatures w14:val="standardContextual"/>
        </w:rPr>
        <w:t xml:space="preserve"> Sensory play is an important part of childhood and, within reason, there are really no limits to what you can use in sensory activities. Nature can often be your best friend when it comes to sensory play! </w:t>
      </w:r>
    </w:p>
    <w:p w14:paraId="5BD0327F" w14:textId="77777777" w:rsidR="00167F0A" w:rsidRDefault="00167F0A" w:rsidP="003E6710"/>
    <w:p w14:paraId="0CF653F3" w14:textId="77777777" w:rsidR="003E6710" w:rsidRDefault="003E6710" w:rsidP="003E6710"/>
    <w:p w14:paraId="0EEB2EC8" w14:textId="77777777" w:rsidR="003E6710" w:rsidRDefault="003E6710" w:rsidP="003E6710"/>
    <w:p w14:paraId="06F90208" w14:textId="77777777" w:rsidR="003E6710" w:rsidRDefault="003E6710" w:rsidP="003E6710"/>
    <w:p w14:paraId="5F5E16C9" w14:textId="77777777" w:rsidR="003E6710" w:rsidRDefault="003E6710" w:rsidP="003E6710"/>
    <w:p w14:paraId="6CC48F21" w14:textId="77777777" w:rsidR="003E6710" w:rsidRDefault="003E6710" w:rsidP="003E6710"/>
    <w:p w14:paraId="47EAC553" w14:textId="0FAD9169" w:rsidR="0055715C" w:rsidRPr="003E6710" w:rsidRDefault="0055715C" w:rsidP="003E6710">
      <w:pPr>
        <w:pStyle w:val="Heading2"/>
        <w:jc w:val="center"/>
        <w:rPr>
          <w:rFonts w:ascii="Celestar" w:eastAsia="Celestar" w:hAnsi="Celestar"/>
          <w:b/>
          <w:bCs/>
          <w:color w:val="7C8835"/>
          <w:sz w:val="40"/>
          <w:szCs w:val="40"/>
        </w:rPr>
      </w:pPr>
      <w:bookmarkStart w:id="30" w:name="_Toc223204328"/>
      <w:r w:rsidRPr="003E6710">
        <w:rPr>
          <w:rFonts w:ascii="Celestar" w:eastAsia="Celestar" w:hAnsi="Celestar"/>
          <w:b/>
          <w:bCs/>
          <w:color w:val="7C8835"/>
          <w:sz w:val="40"/>
          <w:szCs w:val="40"/>
        </w:rPr>
        <w:lastRenderedPageBreak/>
        <w:t>Nature School Operation Hours</w:t>
      </w:r>
      <w:bookmarkEnd w:id="30"/>
    </w:p>
    <w:p w14:paraId="14A0CDF5" w14:textId="77777777" w:rsidR="0055715C" w:rsidRPr="0087439D" w:rsidRDefault="0055715C" w:rsidP="005763A5">
      <w:pPr>
        <w:spacing w:after="21"/>
        <w:ind w:left="90" w:right="272"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s you know already FFNS is open 5 days a week: </w:t>
      </w:r>
    </w:p>
    <w:p w14:paraId="7809EA72" w14:textId="77777777" w:rsidR="0055715C" w:rsidRPr="0087439D" w:rsidRDefault="0055715C" w:rsidP="005763A5">
      <w:pPr>
        <w:spacing w:after="0"/>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tbl>
      <w:tblPr>
        <w:tblStyle w:val="FFNS"/>
        <w:tblW w:w="10885" w:type="dxa"/>
        <w:tblLook w:val="04A0" w:firstRow="1" w:lastRow="0" w:firstColumn="1" w:lastColumn="0" w:noHBand="0" w:noVBand="1"/>
      </w:tblPr>
      <w:tblGrid>
        <w:gridCol w:w="3595"/>
        <w:gridCol w:w="33"/>
        <w:gridCol w:w="3628"/>
        <w:gridCol w:w="3629"/>
      </w:tblGrid>
      <w:tr w:rsidR="00167F0A" w:rsidRPr="0087439D" w14:paraId="6A9E8060" w14:textId="77777777" w:rsidTr="00167F0A">
        <w:trPr>
          <w:cnfStyle w:val="100000000000" w:firstRow="1" w:lastRow="0" w:firstColumn="0" w:lastColumn="0" w:oddVBand="0" w:evenVBand="0" w:oddHBand="0"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3628" w:type="dxa"/>
            <w:gridSpan w:val="2"/>
          </w:tcPr>
          <w:p w14:paraId="2F740B54" w14:textId="77777777" w:rsidR="00167F0A" w:rsidRPr="00167F0A" w:rsidRDefault="00167F0A" w:rsidP="005763A5">
            <w:pPr>
              <w:ind w:left="90"/>
              <w:rPr>
                <w:rFonts w:eastAsia="Montserrat" w:cs="Montserrat"/>
              </w:rPr>
            </w:pPr>
            <w:r w:rsidRPr="00167F0A">
              <w:rPr>
                <w:rFonts w:eastAsia="Montserrat" w:cs="Montserrat"/>
              </w:rPr>
              <w:t xml:space="preserve"> </w:t>
            </w:r>
          </w:p>
        </w:tc>
        <w:tc>
          <w:tcPr>
            <w:tcW w:w="3628" w:type="dxa"/>
          </w:tcPr>
          <w:p w14:paraId="11E36F5C" w14:textId="77777777" w:rsidR="00167F0A" w:rsidRPr="00167F0A" w:rsidRDefault="00167F0A" w:rsidP="005763A5">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 xml:space="preserve">Open </w:t>
            </w:r>
          </w:p>
        </w:tc>
        <w:tc>
          <w:tcPr>
            <w:tcW w:w="3629" w:type="dxa"/>
          </w:tcPr>
          <w:p w14:paraId="26822A53" w14:textId="77777777" w:rsidR="00167F0A" w:rsidRPr="00167F0A" w:rsidRDefault="00167F0A" w:rsidP="005763A5">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 xml:space="preserve">Closed </w:t>
            </w:r>
          </w:p>
        </w:tc>
      </w:tr>
      <w:tr w:rsidR="00167F0A" w:rsidRPr="0087439D" w14:paraId="4FAB94A7" w14:textId="77777777" w:rsidTr="00167F0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5DAFD4FD" w14:textId="77777777" w:rsidR="00167F0A" w:rsidRPr="00167F0A" w:rsidRDefault="00167F0A" w:rsidP="005763A5">
            <w:pPr>
              <w:ind w:left="90"/>
              <w:rPr>
                <w:rFonts w:eastAsia="Montserrat" w:cs="Montserrat"/>
              </w:rPr>
            </w:pPr>
            <w:r w:rsidRPr="00167F0A">
              <w:rPr>
                <w:rFonts w:eastAsia="Montserrat" w:cs="Montserrat"/>
                <w:i/>
              </w:rPr>
              <w:t xml:space="preserve">Monday </w:t>
            </w:r>
          </w:p>
        </w:tc>
        <w:tc>
          <w:tcPr>
            <w:tcW w:w="3628" w:type="dxa"/>
          </w:tcPr>
          <w:p w14:paraId="3D8AE040"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417564DF"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2:15 pm </w:t>
            </w:r>
          </w:p>
        </w:tc>
      </w:tr>
      <w:tr w:rsidR="00167F0A" w:rsidRPr="0087439D" w14:paraId="0B45EC25" w14:textId="77777777" w:rsidTr="00167F0A">
        <w:trPr>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0472BC1D" w14:textId="77777777" w:rsidR="00167F0A" w:rsidRPr="00167F0A" w:rsidRDefault="00167F0A" w:rsidP="005763A5">
            <w:pPr>
              <w:ind w:left="90"/>
              <w:rPr>
                <w:rFonts w:eastAsia="Montserrat" w:cs="Montserrat"/>
              </w:rPr>
            </w:pPr>
            <w:r w:rsidRPr="00167F0A">
              <w:rPr>
                <w:rFonts w:eastAsia="Montserrat" w:cs="Montserrat"/>
                <w:i/>
              </w:rPr>
              <w:t xml:space="preserve">Tuesday </w:t>
            </w:r>
          </w:p>
        </w:tc>
        <w:tc>
          <w:tcPr>
            <w:tcW w:w="3628" w:type="dxa"/>
          </w:tcPr>
          <w:p w14:paraId="40A75829"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3AFCB203"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5:00 pm </w:t>
            </w:r>
          </w:p>
        </w:tc>
      </w:tr>
      <w:tr w:rsidR="00167F0A" w:rsidRPr="0087439D" w14:paraId="38B6B4D0" w14:textId="77777777" w:rsidTr="00167F0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1480ECC2" w14:textId="77777777" w:rsidR="00167F0A" w:rsidRPr="00167F0A" w:rsidRDefault="00167F0A" w:rsidP="005763A5">
            <w:pPr>
              <w:ind w:left="90"/>
              <w:rPr>
                <w:rFonts w:eastAsia="Montserrat" w:cs="Montserrat"/>
              </w:rPr>
            </w:pPr>
            <w:r w:rsidRPr="00167F0A">
              <w:rPr>
                <w:rFonts w:eastAsia="Montserrat" w:cs="Montserrat"/>
                <w:i/>
              </w:rPr>
              <w:t xml:space="preserve">Wednesday </w:t>
            </w:r>
          </w:p>
        </w:tc>
        <w:tc>
          <w:tcPr>
            <w:tcW w:w="3628" w:type="dxa"/>
          </w:tcPr>
          <w:p w14:paraId="3107937D"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651383DD"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Pr>
                <w:rFonts w:eastAsia="Montserrat" w:cs="Montserrat"/>
                <w:color w:val="000000"/>
              </w:rPr>
              <w:t>12:15</w:t>
            </w:r>
            <w:r w:rsidRPr="0087439D">
              <w:rPr>
                <w:rFonts w:eastAsia="Montserrat" w:cs="Montserrat"/>
                <w:color w:val="000000"/>
              </w:rPr>
              <w:t xml:space="preserve"> pm </w:t>
            </w:r>
          </w:p>
        </w:tc>
      </w:tr>
      <w:tr w:rsidR="00167F0A" w:rsidRPr="0087439D" w14:paraId="18276B92" w14:textId="77777777" w:rsidTr="00167F0A">
        <w:trPr>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54436F3F" w14:textId="77777777" w:rsidR="00167F0A" w:rsidRPr="00167F0A" w:rsidRDefault="00167F0A" w:rsidP="005763A5">
            <w:pPr>
              <w:ind w:left="90"/>
              <w:rPr>
                <w:rFonts w:eastAsia="Montserrat" w:cs="Montserrat"/>
              </w:rPr>
            </w:pPr>
            <w:r w:rsidRPr="00167F0A">
              <w:rPr>
                <w:rFonts w:eastAsia="Montserrat" w:cs="Montserrat"/>
                <w:i/>
              </w:rPr>
              <w:t xml:space="preserve">Thursday </w:t>
            </w:r>
          </w:p>
        </w:tc>
        <w:tc>
          <w:tcPr>
            <w:tcW w:w="3628" w:type="dxa"/>
          </w:tcPr>
          <w:p w14:paraId="3A0F9C01"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5AFC326D" w14:textId="77777777"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5:00 pm </w:t>
            </w:r>
          </w:p>
        </w:tc>
      </w:tr>
      <w:tr w:rsidR="00167F0A" w:rsidRPr="0087439D" w14:paraId="4A43580E" w14:textId="77777777" w:rsidTr="00167F0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628" w:type="dxa"/>
            <w:gridSpan w:val="2"/>
          </w:tcPr>
          <w:p w14:paraId="3B569010" w14:textId="77777777" w:rsidR="00167F0A" w:rsidRPr="00167F0A" w:rsidRDefault="00167F0A" w:rsidP="005763A5">
            <w:pPr>
              <w:ind w:left="90"/>
              <w:rPr>
                <w:rFonts w:eastAsia="Montserrat" w:cs="Montserrat"/>
              </w:rPr>
            </w:pPr>
            <w:r w:rsidRPr="00167F0A">
              <w:rPr>
                <w:rFonts w:eastAsia="Montserrat" w:cs="Montserrat"/>
                <w:i/>
              </w:rPr>
              <w:t xml:space="preserve">Friday </w:t>
            </w:r>
          </w:p>
        </w:tc>
        <w:tc>
          <w:tcPr>
            <w:tcW w:w="3628" w:type="dxa"/>
          </w:tcPr>
          <w:p w14:paraId="02E18F5B"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am </w:t>
            </w:r>
          </w:p>
        </w:tc>
        <w:tc>
          <w:tcPr>
            <w:tcW w:w="3629" w:type="dxa"/>
          </w:tcPr>
          <w:p w14:paraId="577BFA6F" w14:textId="77777777" w:rsidR="00167F0A" w:rsidRPr="0087439D" w:rsidRDefault="00167F0A"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2:15 pm </w:t>
            </w:r>
          </w:p>
        </w:tc>
      </w:tr>
      <w:tr w:rsidR="00167F0A" w:rsidRPr="0087439D" w14:paraId="2A58A99D" w14:textId="77777777" w:rsidTr="00167F0A">
        <w:trPr>
          <w:trHeight w:val="629"/>
        </w:trPr>
        <w:tc>
          <w:tcPr>
            <w:cnfStyle w:val="001000000000" w:firstRow="0" w:lastRow="0" w:firstColumn="1" w:lastColumn="0" w:oddVBand="0" w:evenVBand="0" w:oddHBand="0" w:evenHBand="0" w:firstRowFirstColumn="0" w:firstRowLastColumn="0" w:lastRowFirstColumn="0" w:lastRowLastColumn="0"/>
            <w:tcW w:w="3595" w:type="dxa"/>
          </w:tcPr>
          <w:p w14:paraId="1495E1DD" w14:textId="77777777" w:rsidR="00167F0A" w:rsidRPr="00167F0A" w:rsidRDefault="00167F0A" w:rsidP="005763A5">
            <w:pPr>
              <w:ind w:left="90"/>
              <w:rPr>
                <w:rFonts w:eastAsia="Montserrat" w:cs="Montserrat"/>
              </w:rPr>
            </w:pPr>
            <w:r w:rsidRPr="00167F0A">
              <w:rPr>
                <w:rFonts w:eastAsia="Montserrat" w:cs="Montserrat"/>
                <w:i/>
              </w:rPr>
              <w:t xml:space="preserve">Saturday and Sunday </w:t>
            </w:r>
          </w:p>
        </w:tc>
        <w:tc>
          <w:tcPr>
            <w:tcW w:w="7290" w:type="dxa"/>
            <w:gridSpan w:val="3"/>
          </w:tcPr>
          <w:p w14:paraId="0AE911B3" w14:textId="36C4D0D1" w:rsidR="00167F0A" w:rsidRPr="0087439D" w:rsidRDefault="00167F0A"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Closed</w:t>
            </w:r>
          </w:p>
        </w:tc>
      </w:tr>
    </w:tbl>
    <w:p w14:paraId="266FBE9C" w14:textId="77777777" w:rsidR="0055715C" w:rsidRPr="0087439D" w:rsidRDefault="0055715C" w:rsidP="005763A5">
      <w:pPr>
        <w:spacing w:after="0"/>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27F02098" w14:textId="77777777" w:rsidR="0055715C" w:rsidRPr="0087439D" w:rsidRDefault="0055715C" w:rsidP="005763A5">
      <w:pPr>
        <w:spacing w:after="126"/>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10"/>
          <w14:ligatures w14:val="standardContextual"/>
        </w:rPr>
        <w:t xml:space="preserve"> </w:t>
      </w:r>
    </w:p>
    <w:p w14:paraId="421F2A5B" w14:textId="77777777" w:rsidR="0055715C" w:rsidRPr="0087439D" w:rsidRDefault="0055715C" w:rsidP="005763A5">
      <w:pPr>
        <w:spacing w:after="10" w:line="269" w:lineRule="auto"/>
        <w:ind w:left="9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is offering 2(two) programs for children </w:t>
      </w:r>
      <w:r>
        <w:rPr>
          <w:rFonts w:ascii="Montserrat" w:eastAsia="Montserrat" w:hAnsi="Montserrat" w:cs="Montserrat"/>
          <w:color w:val="000000"/>
          <w:kern w:val="2"/>
          <w14:ligatures w14:val="standardContextual"/>
        </w:rPr>
        <w:t>0</w:t>
      </w:r>
      <w:r w:rsidRPr="0087439D">
        <w:rPr>
          <w:rFonts w:ascii="Montserrat" w:eastAsia="Montserrat" w:hAnsi="Montserrat" w:cs="Montserrat"/>
          <w:color w:val="000000"/>
          <w:kern w:val="2"/>
          <w14:ligatures w14:val="standardContextual"/>
        </w:rPr>
        <w:t xml:space="preserve"> to </w:t>
      </w:r>
      <w:r>
        <w:rPr>
          <w:rFonts w:ascii="Montserrat" w:eastAsia="Montserrat" w:hAnsi="Montserrat" w:cs="Montserrat"/>
          <w:color w:val="000000"/>
          <w:kern w:val="2"/>
          <w14:ligatures w14:val="standardContextual"/>
        </w:rPr>
        <w:t>12</w:t>
      </w:r>
      <w:r w:rsidRPr="0087439D">
        <w:rPr>
          <w:rFonts w:ascii="Montserrat" w:eastAsia="Montserrat" w:hAnsi="Montserrat" w:cs="Montserrat"/>
          <w:color w:val="000000"/>
          <w:kern w:val="2"/>
          <w14:ligatures w14:val="standardContextual"/>
        </w:rPr>
        <w:t xml:space="preserve"> years of age. </w:t>
      </w:r>
    </w:p>
    <w:p w14:paraId="40A8B54F" w14:textId="77777777" w:rsidR="0055715C" w:rsidRPr="0087439D" w:rsidRDefault="0055715C" w:rsidP="005763A5">
      <w:pPr>
        <w:spacing w:after="0"/>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tbl>
      <w:tblPr>
        <w:tblStyle w:val="FFNS"/>
        <w:tblW w:w="10790" w:type="dxa"/>
        <w:tblLook w:val="04A0" w:firstRow="1" w:lastRow="0" w:firstColumn="1" w:lastColumn="0" w:noHBand="0" w:noVBand="1"/>
      </w:tblPr>
      <w:tblGrid>
        <w:gridCol w:w="2742"/>
        <w:gridCol w:w="2700"/>
        <w:gridCol w:w="2698"/>
        <w:gridCol w:w="2650"/>
      </w:tblGrid>
      <w:tr w:rsidR="0055715C" w:rsidRPr="0087439D" w14:paraId="18F823EA" w14:textId="77777777" w:rsidTr="00167F0A">
        <w:trPr>
          <w:cnfStyle w:val="100000000000" w:firstRow="1" w:lastRow="0" w:firstColumn="0" w:lastColumn="0" w:oddVBand="0" w:evenVBand="0" w:oddHBand="0"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2743" w:type="dxa"/>
          </w:tcPr>
          <w:p w14:paraId="23405FC8" w14:textId="77777777" w:rsidR="0055715C" w:rsidRPr="00167F0A" w:rsidRDefault="0055715C" w:rsidP="005763A5">
            <w:pPr>
              <w:ind w:left="90" w:right="109"/>
              <w:rPr>
                <w:rFonts w:eastAsia="Montserrat" w:cs="Montserrat"/>
              </w:rPr>
            </w:pPr>
            <w:r w:rsidRPr="00167F0A">
              <w:rPr>
                <w:rFonts w:eastAsia="Montserrat" w:cs="Montserrat"/>
                <w:i/>
              </w:rPr>
              <w:t>Programs</w:t>
            </w:r>
          </w:p>
        </w:tc>
        <w:tc>
          <w:tcPr>
            <w:tcW w:w="2700" w:type="dxa"/>
          </w:tcPr>
          <w:p w14:paraId="77A74B74" w14:textId="77777777" w:rsidR="0055715C" w:rsidRPr="00167F0A" w:rsidRDefault="0055715C" w:rsidP="005763A5">
            <w:pPr>
              <w:ind w:left="90" w:right="101"/>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Start</w:t>
            </w:r>
          </w:p>
        </w:tc>
        <w:tc>
          <w:tcPr>
            <w:tcW w:w="2698" w:type="dxa"/>
          </w:tcPr>
          <w:p w14:paraId="68068C23" w14:textId="77777777" w:rsidR="0055715C" w:rsidRPr="00167F0A" w:rsidRDefault="0055715C" w:rsidP="005763A5">
            <w:pPr>
              <w:ind w:left="90" w:right="102"/>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End</w:t>
            </w:r>
          </w:p>
        </w:tc>
        <w:tc>
          <w:tcPr>
            <w:tcW w:w="2650" w:type="dxa"/>
          </w:tcPr>
          <w:p w14:paraId="5E3B033D" w14:textId="77777777" w:rsidR="0055715C" w:rsidRPr="00167F0A" w:rsidRDefault="0055715C" w:rsidP="005763A5">
            <w:pPr>
              <w:ind w:left="90"/>
              <w:cnfStyle w:val="100000000000" w:firstRow="1" w:lastRow="0" w:firstColumn="0" w:lastColumn="0" w:oddVBand="0" w:evenVBand="0" w:oddHBand="0" w:evenHBand="0" w:firstRowFirstColumn="0" w:firstRowLastColumn="0" w:lastRowFirstColumn="0" w:lastRowLastColumn="0"/>
              <w:rPr>
                <w:rFonts w:eastAsia="Montserrat" w:cs="Montserrat"/>
              </w:rPr>
            </w:pPr>
            <w:r w:rsidRPr="00167F0A">
              <w:rPr>
                <w:rFonts w:eastAsia="Montserrat" w:cs="Montserrat"/>
                <w:i/>
              </w:rPr>
              <w:t>Days on which sessions take place</w:t>
            </w:r>
          </w:p>
        </w:tc>
      </w:tr>
      <w:tr w:rsidR="0055715C" w:rsidRPr="0087439D" w14:paraId="01AF876C" w14:textId="77777777" w:rsidTr="00167F0A">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743" w:type="dxa"/>
          </w:tcPr>
          <w:p w14:paraId="028678F1" w14:textId="77777777" w:rsidR="0055715C" w:rsidRPr="00167F0A" w:rsidRDefault="0055715C" w:rsidP="005763A5">
            <w:pPr>
              <w:ind w:left="90"/>
              <w:rPr>
                <w:rFonts w:eastAsia="Montserrat" w:cs="Montserrat"/>
              </w:rPr>
            </w:pPr>
            <w:r w:rsidRPr="00167F0A">
              <w:rPr>
                <w:rFonts w:eastAsia="Montserrat" w:cs="Montserrat"/>
                <w:i/>
              </w:rPr>
              <w:t>Morning Session</w:t>
            </w:r>
          </w:p>
        </w:tc>
        <w:tc>
          <w:tcPr>
            <w:tcW w:w="2700" w:type="dxa"/>
          </w:tcPr>
          <w:p w14:paraId="7BDA5A1D" w14:textId="77777777" w:rsidR="0055715C" w:rsidRPr="0087439D" w:rsidRDefault="0055715C" w:rsidP="005763A5">
            <w:pPr>
              <w:ind w:left="90" w:right="96"/>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8:00 a.m.</w:t>
            </w:r>
          </w:p>
        </w:tc>
        <w:tc>
          <w:tcPr>
            <w:tcW w:w="2698" w:type="dxa"/>
          </w:tcPr>
          <w:p w14:paraId="02BFFCF5" w14:textId="77777777" w:rsidR="0055715C" w:rsidRPr="0087439D" w:rsidRDefault="0055715C" w:rsidP="005763A5">
            <w:pPr>
              <w:ind w:left="90" w:right="104"/>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12:15 p.m.</w:t>
            </w:r>
          </w:p>
        </w:tc>
        <w:tc>
          <w:tcPr>
            <w:tcW w:w="2650" w:type="dxa"/>
          </w:tcPr>
          <w:p w14:paraId="1A57F522" w14:textId="77777777" w:rsidR="0055715C" w:rsidRDefault="0055715C" w:rsidP="005763A5">
            <w:pPr>
              <w:ind w:left="90" w:right="117"/>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Monday</w:t>
            </w:r>
            <w:r>
              <w:rPr>
                <w:rFonts w:eastAsia="Montserrat" w:cs="Montserrat"/>
                <w:color w:val="000000"/>
              </w:rPr>
              <w:t xml:space="preserve"> </w:t>
            </w:r>
            <w:r w:rsidRPr="0087439D">
              <w:rPr>
                <w:rFonts w:eastAsia="Montserrat" w:cs="Montserrat"/>
                <w:color w:val="000000"/>
              </w:rPr>
              <w:t>to</w:t>
            </w:r>
          </w:p>
          <w:p w14:paraId="3B63E0B0" w14:textId="77777777" w:rsidR="0055715C" w:rsidRPr="0087439D" w:rsidRDefault="0055715C" w:rsidP="005763A5">
            <w:pPr>
              <w:ind w:left="90" w:right="117"/>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Friday</w:t>
            </w:r>
          </w:p>
        </w:tc>
      </w:tr>
      <w:tr w:rsidR="0055715C" w:rsidRPr="0087439D" w14:paraId="62B06AAA" w14:textId="77777777" w:rsidTr="00167F0A">
        <w:trPr>
          <w:trHeight w:val="626"/>
        </w:trPr>
        <w:tc>
          <w:tcPr>
            <w:cnfStyle w:val="001000000000" w:firstRow="0" w:lastRow="0" w:firstColumn="1" w:lastColumn="0" w:oddVBand="0" w:evenVBand="0" w:oddHBand="0" w:evenHBand="0" w:firstRowFirstColumn="0" w:firstRowLastColumn="0" w:lastRowFirstColumn="0" w:lastRowLastColumn="0"/>
            <w:tcW w:w="2743" w:type="dxa"/>
          </w:tcPr>
          <w:p w14:paraId="45EAF8A6" w14:textId="77777777" w:rsidR="0055715C" w:rsidRPr="00167F0A" w:rsidRDefault="0055715C" w:rsidP="005763A5">
            <w:pPr>
              <w:ind w:left="90"/>
              <w:rPr>
                <w:rFonts w:eastAsia="Montserrat" w:cs="Montserrat"/>
              </w:rPr>
            </w:pPr>
            <w:r w:rsidRPr="00167F0A">
              <w:rPr>
                <w:rFonts w:eastAsia="Montserrat" w:cs="Montserrat"/>
                <w:i/>
              </w:rPr>
              <w:t>Afternoon Session</w:t>
            </w:r>
          </w:p>
        </w:tc>
        <w:tc>
          <w:tcPr>
            <w:tcW w:w="2700" w:type="dxa"/>
          </w:tcPr>
          <w:p w14:paraId="6251DDE8" w14:textId="77777777" w:rsidR="0055715C" w:rsidRPr="0087439D" w:rsidRDefault="0055715C" w:rsidP="005763A5">
            <w:pPr>
              <w:ind w:left="90" w:right="99"/>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12:45 p.m.</w:t>
            </w:r>
          </w:p>
        </w:tc>
        <w:tc>
          <w:tcPr>
            <w:tcW w:w="2698" w:type="dxa"/>
          </w:tcPr>
          <w:p w14:paraId="79BB09CF" w14:textId="77777777" w:rsidR="0055715C" w:rsidRPr="0087439D" w:rsidRDefault="0055715C" w:rsidP="005763A5">
            <w:pPr>
              <w:ind w:left="90" w:right="101"/>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5:00 p.m.</w:t>
            </w:r>
          </w:p>
        </w:tc>
        <w:tc>
          <w:tcPr>
            <w:tcW w:w="2650" w:type="dxa"/>
          </w:tcPr>
          <w:p w14:paraId="1774460F" w14:textId="77777777" w:rsidR="0055715C" w:rsidRPr="0087439D" w:rsidRDefault="0055715C" w:rsidP="005763A5">
            <w:pPr>
              <w:ind w:left="90"/>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Tuesday </w:t>
            </w:r>
            <w:r>
              <w:rPr>
                <w:rFonts w:eastAsia="Montserrat" w:cs="Montserrat"/>
                <w:color w:val="000000"/>
              </w:rPr>
              <w:t xml:space="preserve">and </w:t>
            </w:r>
            <w:r w:rsidRPr="0087439D">
              <w:rPr>
                <w:rFonts w:eastAsia="Montserrat" w:cs="Montserrat"/>
                <w:color w:val="000000"/>
              </w:rPr>
              <w:t>Thursday</w:t>
            </w:r>
          </w:p>
        </w:tc>
      </w:tr>
    </w:tbl>
    <w:p w14:paraId="24F8E4F6" w14:textId="77777777" w:rsidR="0055715C" w:rsidRPr="0087439D" w:rsidRDefault="0055715C" w:rsidP="005763A5">
      <w:pPr>
        <w:spacing w:after="19"/>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7B7465BD"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Our session duration is 4 hours and 15 minutes. </w:t>
      </w:r>
    </w:p>
    <w:p w14:paraId="3FF51118"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29CC49A2"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1280A211"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0EA5F8B9"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0BD561C3"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24B0D015" w14:textId="77777777" w:rsidR="0055715C" w:rsidRDefault="0055715C" w:rsidP="005763A5">
      <w:pPr>
        <w:spacing w:after="21"/>
        <w:ind w:left="90" w:right="270" w:hanging="10"/>
        <w:jc w:val="center"/>
        <w:rPr>
          <w:rFonts w:ascii="Montserrat" w:eastAsia="Montserrat" w:hAnsi="Montserrat" w:cs="Montserrat"/>
          <w:color w:val="000000"/>
          <w:kern w:val="2"/>
          <w14:ligatures w14:val="standardContextual"/>
        </w:rPr>
      </w:pPr>
    </w:p>
    <w:p w14:paraId="4EF234ED" w14:textId="77777777" w:rsidR="00167F0A" w:rsidRDefault="00167F0A" w:rsidP="005763A5">
      <w:pPr>
        <w:spacing w:after="21"/>
        <w:ind w:left="90" w:right="270" w:hanging="10"/>
        <w:jc w:val="center"/>
        <w:rPr>
          <w:rFonts w:ascii="Montserrat" w:eastAsia="Montserrat" w:hAnsi="Montserrat" w:cs="Montserrat"/>
          <w:color w:val="000000"/>
          <w:kern w:val="2"/>
          <w14:ligatures w14:val="standardContextual"/>
        </w:rPr>
      </w:pPr>
    </w:p>
    <w:p w14:paraId="420B46C4" w14:textId="77777777" w:rsidR="00167F0A" w:rsidRDefault="00167F0A" w:rsidP="005763A5">
      <w:pPr>
        <w:spacing w:after="21"/>
        <w:ind w:left="90" w:right="270" w:hanging="10"/>
        <w:jc w:val="center"/>
        <w:rPr>
          <w:rFonts w:ascii="Montserrat" w:eastAsia="Montserrat" w:hAnsi="Montserrat" w:cs="Montserrat"/>
          <w:color w:val="000000"/>
          <w:kern w:val="2"/>
          <w14:ligatures w14:val="standardContextual"/>
        </w:rPr>
      </w:pPr>
    </w:p>
    <w:p w14:paraId="23E4D3DF" w14:textId="77777777" w:rsidR="00167F0A" w:rsidRPr="003E6710" w:rsidRDefault="00167F0A" w:rsidP="003E6710">
      <w:pPr>
        <w:pStyle w:val="Heading2"/>
        <w:jc w:val="center"/>
        <w:rPr>
          <w:rFonts w:ascii="Celestar" w:eastAsia="Montserrat" w:hAnsi="Celestar"/>
          <w:b/>
          <w:bCs/>
          <w:color w:val="7C8835"/>
          <w:sz w:val="40"/>
          <w:szCs w:val="40"/>
        </w:rPr>
      </w:pPr>
    </w:p>
    <w:p w14:paraId="3B700297" w14:textId="004C7192" w:rsidR="0055715C" w:rsidRPr="003E6710" w:rsidRDefault="0055715C" w:rsidP="003E6710">
      <w:pPr>
        <w:pStyle w:val="Heading2"/>
        <w:jc w:val="center"/>
        <w:rPr>
          <w:rFonts w:ascii="Celestar" w:eastAsia="Celestar" w:hAnsi="Celestar" w:cs="Celestar"/>
          <w:b/>
          <w:bCs/>
          <w:color w:val="7C8835"/>
          <w:sz w:val="40"/>
          <w:szCs w:val="40"/>
        </w:rPr>
      </w:pPr>
      <w:bookmarkStart w:id="31" w:name="_Toc223204329"/>
      <w:r w:rsidRPr="003E6710">
        <w:rPr>
          <w:rFonts w:ascii="Celestar" w:eastAsia="Celestar" w:hAnsi="Celestar" w:cs="Celestar"/>
          <w:b/>
          <w:bCs/>
          <w:color w:val="7C8835"/>
          <w:sz w:val="40"/>
          <w:szCs w:val="40"/>
        </w:rPr>
        <w:t>Schedule</w:t>
      </w:r>
      <w:bookmarkEnd w:id="31"/>
    </w:p>
    <w:p w14:paraId="13DD75FF" w14:textId="54A482AE" w:rsidR="0055715C" w:rsidRPr="0055715C" w:rsidRDefault="0055715C" w:rsidP="005763A5">
      <w:pPr>
        <w:spacing w:after="18"/>
        <w:ind w:left="90" w:hanging="10"/>
        <w:rPr>
          <w:rFonts w:ascii="Montserrat" w:eastAsia="Montserrat" w:hAnsi="Montserrat" w:cs="Montserrat"/>
          <w:b/>
          <w:bCs/>
          <w:color w:val="000000"/>
          <w:kern w:val="2"/>
          <w14:ligatures w14:val="standardContextual"/>
        </w:rPr>
      </w:pPr>
      <w:r w:rsidRPr="0055715C">
        <w:rPr>
          <w:rFonts w:ascii="Celestar" w:eastAsia="Celestar" w:hAnsi="Celestar" w:cs="Celestar"/>
          <w:b/>
          <w:bCs/>
          <w:color w:val="7C8835"/>
          <w:kern w:val="2"/>
          <w:sz w:val="24"/>
          <w14:ligatures w14:val="standardContextual"/>
        </w:rPr>
        <w:t xml:space="preserve">Morning Session (8:00 am to 12:15 pm): </w:t>
      </w:r>
    </w:p>
    <w:tbl>
      <w:tblPr>
        <w:tblStyle w:val="TableGrid1"/>
        <w:tblW w:w="10764" w:type="dxa"/>
        <w:tblInd w:w="14" w:type="dxa"/>
        <w:tblCellMar>
          <w:left w:w="346" w:type="dxa"/>
          <w:right w:w="36" w:type="dxa"/>
        </w:tblCellMar>
        <w:tblLook w:val="04A0" w:firstRow="1" w:lastRow="0" w:firstColumn="1" w:lastColumn="0" w:noHBand="0" w:noVBand="1"/>
      </w:tblPr>
      <w:tblGrid>
        <w:gridCol w:w="1423"/>
        <w:gridCol w:w="9341"/>
      </w:tblGrid>
      <w:tr w:rsidR="0055715C" w:rsidRPr="0087439D" w14:paraId="229311EF" w14:textId="77777777" w:rsidTr="00167F0A">
        <w:trPr>
          <w:trHeight w:val="938"/>
        </w:trPr>
        <w:tc>
          <w:tcPr>
            <w:tcW w:w="1423" w:type="dxa"/>
            <w:tcBorders>
              <w:top w:val="nil"/>
              <w:left w:val="nil"/>
              <w:bottom w:val="nil"/>
              <w:right w:val="nil"/>
            </w:tcBorders>
            <w:shd w:val="clear" w:color="auto" w:fill="7C8835"/>
            <w:vAlign w:val="center"/>
          </w:tcPr>
          <w:p w14:paraId="32047741" w14:textId="47CB8A8C" w:rsidR="0055715C" w:rsidRPr="0087439D" w:rsidRDefault="0055715C" w:rsidP="00167F0A">
            <w:pPr>
              <w:ind w:left="90"/>
              <w:jc w:val="center"/>
              <w:rPr>
                <w:rFonts w:ascii="Montserrat" w:eastAsia="Montserrat" w:hAnsi="Montserrat" w:cs="Montserrat"/>
                <w:color w:val="000000"/>
              </w:rPr>
            </w:pPr>
            <w:r w:rsidRPr="0087439D">
              <w:rPr>
                <w:rFonts w:ascii="Montserrat" w:eastAsia="Montserrat" w:hAnsi="Montserrat" w:cs="Montserrat"/>
                <w:b/>
                <w:color w:val="FFFFFF"/>
                <w:sz w:val="24"/>
              </w:rPr>
              <w:t>Time</w:t>
            </w:r>
          </w:p>
        </w:tc>
        <w:tc>
          <w:tcPr>
            <w:tcW w:w="9341" w:type="dxa"/>
            <w:tcBorders>
              <w:top w:val="nil"/>
              <w:left w:val="nil"/>
              <w:bottom w:val="nil"/>
              <w:right w:val="nil"/>
            </w:tcBorders>
            <w:shd w:val="clear" w:color="auto" w:fill="7C8835"/>
            <w:vAlign w:val="center"/>
          </w:tcPr>
          <w:p w14:paraId="705FB441" w14:textId="668EF74C" w:rsidR="0055715C" w:rsidRPr="0087439D" w:rsidRDefault="0055715C" w:rsidP="00167F0A">
            <w:pPr>
              <w:ind w:left="90" w:right="112"/>
              <w:jc w:val="center"/>
              <w:rPr>
                <w:rFonts w:ascii="Montserrat" w:eastAsia="Montserrat" w:hAnsi="Montserrat" w:cs="Montserrat"/>
                <w:color w:val="000000"/>
              </w:rPr>
            </w:pPr>
            <w:r w:rsidRPr="0087439D">
              <w:rPr>
                <w:rFonts w:ascii="Montserrat" w:eastAsia="Montserrat" w:hAnsi="Montserrat" w:cs="Montserrat"/>
                <w:b/>
                <w:color w:val="FFFFFF"/>
                <w:sz w:val="24"/>
              </w:rPr>
              <w:t>Actions</w:t>
            </w:r>
          </w:p>
        </w:tc>
      </w:tr>
      <w:tr w:rsidR="0055715C" w:rsidRPr="0087439D" w14:paraId="170FE83A" w14:textId="77777777" w:rsidTr="00167F0A">
        <w:trPr>
          <w:trHeight w:val="1692"/>
        </w:trPr>
        <w:tc>
          <w:tcPr>
            <w:tcW w:w="1423" w:type="dxa"/>
            <w:tcBorders>
              <w:top w:val="nil"/>
              <w:left w:val="single" w:sz="4" w:space="0" w:color="7C8835"/>
              <w:bottom w:val="single" w:sz="4" w:space="0" w:color="7C8835"/>
              <w:right w:val="single" w:sz="4" w:space="0" w:color="7C8835"/>
            </w:tcBorders>
            <w:shd w:val="clear" w:color="auto" w:fill="E6EBCB"/>
            <w:vAlign w:val="center"/>
          </w:tcPr>
          <w:p w14:paraId="7F23BC16" w14:textId="307622A8"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8:00 am To</w:t>
            </w:r>
          </w:p>
          <w:p w14:paraId="18F39606" w14:textId="3F1C5196" w:rsidR="0055715C" w:rsidRPr="00167F0A" w:rsidRDefault="0055715C" w:rsidP="00167F0A">
            <w:pPr>
              <w:ind w:left="90" w:right="117"/>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8:30 am</w:t>
            </w:r>
          </w:p>
        </w:tc>
        <w:tc>
          <w:tcPr>
            <w:tcW w:w="9341" w:type="dxa"/>
            <w:tcBorders>
              <w:top w:val="nil"/>
              <w:left w:val="single" w:sz="4" w:space="0" w:color="7C8835"/>
              <w:bottom w:val="single" w:sz="4" w:space="0" w:color="7C8835"/>
              <w:right w:val="single" w:sz="4" w:space="0" w:color="7C8835"/>
            </w:tcBorders>
            <w:shd w:val="clear" w:color="auto" w:fill="E6EBCB"/>
            <w:vAlign w:val="center"/>
          </w:tcPr>
          <w:p w14:paraId="53CF2BBC" w14:textId="77777777" w:rsidR="0055715C" w:rsidRPr="00167F0A" w:rsidRDefault="0055715C" w:rsidP="00167F0A">
            <w:pPr>
              <w:spacing w:after="19"/>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morning Session begins at 8:00 am.</w:t>
            </w:r>
          </w:p>
          <w:p w14:paraId="4DCDB70B" w14:textId="77777777"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Drop off time. Saying goodbye to parents or guardians, putting their belongings away, washing hands and Free Play – Children will choose their games and</w:t>
            </w:r>
          </w:p>
          <w:p w14:paraId="67F4027A" w14:textId="77777777" w:rsidR="0055715C" w:rsidRPr="00167F0A" w:rsidRDefault="0055715C" w:rsidP="00167F0A">
            <w:pPr>
              <w:ind w:left="90" w:hanging="754"/>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activities.  There will be a variety of centers, games, and activities available to the children geared toward enhancing their growth and development</w:t>
            </w:r>
          </w:p>
        </w:tc>
      </w:tr>
      <w:tr w:rsidR="0055715C" w:rsidRPr="0087439D" w14:paraId="71E6F6E5" w14:textId="77777777" w:rsidTr="00167F0A">
        <w:trPr>
          <w:trHeight w:val="937"/>
        </w:trPr>
        <w:tc>
          <w:tcPr>
            <w:tcW w:w="1423" w:type="dxa"/>
            <w:tcBorders>
              <w:top w:val="single" w:sz="4" w:space="0" w:color="7C8835"/>
              <w:left w:val="single" w:sz="4" w:space="0" w:color="7C8835"/>
              <w:bottom w:val="single" w:sz="4" w:space="0" w:color="7C8835"/>
              <w:right w:val="single" w:sz="4" w:space="0" w:color="7C8835"/>
            </w:tcBorders>
            <w:vAlign w:val="center"/>
          </w:tcPr>
          <w:p w14:paraId="584CADBE" w14:textId="3C72B711" w:rsidR="0055715C" w:rsidRPr="00167F0A" w:rsidRDefault="0055715C" w:rsidP="00167F0A">
            <w:pPr>
              <w:spacing w:after="17"/>
              <w:ind w:left="90" w:right="117"/>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8:30 am</w:t>
            </w:r>
          </w:p>
          <w:p w14:paraId="10B24677" w14:textId="17E5DD45" w:rsidR="0055715C" w:rsidRPr="00167F0A" w:rsidRDefault="0055715C" w:rsidP="00167F0A">
            <w:pPr>
              <w:spacing w:after="19"/>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2246010C" w14:textId="68666E97" w:rsidR="0055715C" w:rsidRPr="00167F0A" w:rsidRDefault="0055715C" w:rsidP="00167F0A">
            <w:pPr>
              <w:ind w:left="90" w:right="11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00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72A2FD93" w14:textId="3CAD7E7B" w:rsidR="0055715C" w:rsidRPr="00167F0A" w:rsidRDefault="0055715C" w:rsidP="00167F0A">
            <w:pPr>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ontinuation of free play and Centers.</w:t>
            </w:r>
          </w:p>
        </w:tc>
      </w:tr>
      <w:tr w:rsidR="0055715C" w:rsidRPr="0087439D" w14:paraId="0FE67F7C" w14:textId="77777777" w:rsidTr="00167F0A">
        <w:trPr>
          <w:trHeight w:val="932"/>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449AB131" w14:textId="66DA168A"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00 am To</w:t>
            </w:r>
          </w:p>
          <w:p w14:paraId="7D8C8455" w14:textId="579F8E83"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15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12BDA16D" w14:textId="1F2B2463"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irst Fire Gathering – Children will be able to share any news or special experiences</w:t>
            </w:r>
          </w:p>
        </w:tc>
      </w:tr>
      <w:tr w:rsidR="0055715C" w:rsidRPr="0087439D" w14:paraId="01DA2022" w14:textId="77777777" w:rsidTr="00167F0A">
        <w:trPr>
          <w:trHeight w:val="934"/>
        </w:trPr>
        <w:tc>
          <w:tcPr>
            <w:tcW w:w="1423" w:type="dxa"/>
            <w:tcBorders>
              <w:top w:val="single" w:sz="4" w:space="0" w:color="7C8835"/>
              <w:left w:val="single" w:sz="4" w:space="0" w:color="7C8835"/>
              <w:bottom w:val="single" w:sz="4" w:space="0" w:color="7C8835"/>
              <w:right w:val="single" w:sz="4" w:space="0" w:color="7C8835"/>
            </w:tcBorders>
            <w:vAlign w:val="center"/>
          </w:tcPr>
          <w:p w14:paraId="18B563F5" w14:textId="551FB9EA"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15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01C8726B" w14:textId="3D2C1894" w:rsidR="0055715C" w:rsidRPr="00167F0A" w:rsidRDefault="0055715C" w:rsidP="00167F0A">
            <w:pPr>
              <w:ind w:left="90" w:right="93"/>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49E1A4B8" w14:textId="77777777" w:rsidTr="00167F0A">
        <w:trPr>
          <w:trHeight w:val="931"/>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80F60BE" w14:textId="5FB7C60C"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15 am To</w:t>
            </w:r>
          </w:p>
          <w:p w14:paraId="70FF1FD3" w14:textId="2CDBFF2C" w:rsidR="0055715C" w:rsidRPr="00167F0A" w:rsidRDefault="0055715C" w:rsidP="00167F0A">
            <w:pPr>
              <w:ind w:left="90" w:right="9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45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0674CCCE" w14:textId="0ED90312" w:rsidR="0055715C" w:rsidRPr="00167F0A" w:rsidRDefault="0055715C" w:rsidP="00167F0A">
            <w:pPr>
              <w:ind w:left="90" w:right="10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nack</w:t>
            </w:r>
          </w:p>
        </w:tc>
      </w:tr>
      <w:tr w:rsidR="0055715C" w:rsidRPr="0087439D" w14:paraId="04D4EACF" w14:textId="77777777" w:rsidTr="00167F0A">
        <w:trPr>
          <w:trHeight w:val="938"/>
        </w:trPr>
        <w:tc>
          <w:tcPr>
            <w:tcW w:w="1423" w:type="dxa"/>
            <w:tcBorders>
              <w:top w:val="single" w:sz="4" w:space="0" w:color="7C8835"/>
              <w:left w:val="single" w:sz="4" w:space="0" w:color="7C8835"/>
              <w:bottom w:val="single" w:sz="4" w:space="0" w:color="7C8835"/>
              <w:right w:val="single" w:sz="4" w:space="0" w:color="7C8835"/>
            </w:tcBorders>
            <w:vAlign w:val="center"/>
          </w:tcPr>
          <w:p w14:paraId="70791549" w14:textId="365772FA" w:rsidR="0055715C" w:rsidRPr="00167F0A" w:rsidRDefault="0055715C" w:rsidP="00167F0A">
            <w:pPr>
              <w:spacing w:after="19"/>
              <w:ind w:left="90" w:right="122"/>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9:45 am</w:t>
            </w:r>
          </w:p>
          <w:p w14:paraId="703287AE" w14:textId="53E2A574"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5D8C0948" w14:textId="38F23BAB"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10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604CFEB9" w14:textId="3FE7D182"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ime to explore – children will guide and choose what they would like to do</w:t>
            </w:r>
          </w:p>
        </w:tc>
      </w:tr>
      <w:tr w:rsidR="0055715C" w:rsidRPr="0087439D" w14:paraId="3A71190A" w14:textId="77777777" w:rsidTr="00167F0A">
        <w:trPr>
          <w:trHeight w:val="926"/>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740B461" w14:textId="3B5D3F85"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10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0854DB63" w14:textId="035A9C40" w:rsidR="0055715C" w:rsidRPr="00167F0A" w:rsidRDefault="0055715C" w:rsidP="00167F0A">
            <w:pPr>
              <w:ind w:left="90" w:right="93"/>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6B2574E7" w14:textId="77777777" w:rsidTr="00167F0A">
        <w:trPr>
          <w:trHeight w:val="938"/>
        </w:trPr>
        <w:tc>
          <w:tcPr>
            <w:tcW w:w="1423" w:type="dxa"/>
            <w:tcBorders>
              <w:top w:val="single" w:sz="4" w:space="0" w:color="7C8835"/>
              <w:left w:val="single" w:sz="4" w:space="0" w:color="7C8835"/>
              <w:bottom w:val="single" w:sz="4" w:space="0" w:color="7C8835"/>
              <w:right w:val="single" w:sz="4" w:space="0" w:color="7C8835"/>
            </w:tcBorders>
            <w:vAlign w:val="center"/>
          </w:tcPr>
          <w:p w14:paraId="1FDA77B1" w14:textId="4628E8F0"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10 am To</w:t>
            </w:r>
          </w:p>
          <w:p w14:paraId="1B2E79B9" w14:textId="2A7D270A" w:rsidR="0055715C" w:rsidRPr="00167F0A" w:rsidRDefault="0055715C" w:rsidP="00167F0A">
            <w:pPr>
              <w:ind w:left="90" w:right="10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30 am</w:t>
            </w:r>
          </w:p>
        </w:tc>
        <w:tc>
          <w:tcPr>
            <w:tcW w:w="9341" w:type="dxa"/>
            <w:tcBorders>
              <w:top w:val="single" w:sz="4" w:space="0" w:color="7C8835"/>
              <w:left w:val="single" w:sz="4" w:space="0" w:color="7C8835"/>
              <w:bottom w:val="single" w:sz="4" w:space="0" w:color="7C8835"/>
              <w:right w:val="single" w:sz="4" w:space="0" w:color="7C8835"/>
            </w:tcBorders>
            <w:vAlign w:val="center"/>
          </w:tcPr>
          <w:p w14:paraId="61007F6D" w14:textId="1E4F7B09"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econd Fire Gathering – Children will be able to share any news or special experiences about their day and what they learned</w:t>
            </w:r>
          </w:p>
        </w:tc>
      </w:tr>
      <w:tr w:rsidR="0055715C" w:rsidRPr="0087439D" w14:paraId="69877DA7" w14:textId="77777777" w:rsidTr="00167F0A">
        <w:trPr>
          <w:trHeight w:val="934"/>
        </w:trPr>
        <w:tc>
          <w:tcPr>
            <w:tcW w:w="1423"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1702A8DF" w14:textId="6A2FB7EC" w:rsidR="0055715C" w:rsidRPr="00167F0A" w:rsidRDefault="0055715C" w:rsidP="00167F0A">
            <w:pPr>
              <w:spacing w:line="276"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30 am  To</w:t>
            </w:r>
          </w:p>
          <w:p w14:paraId="5C153CAA" w14:textId="43AFC6A7" w:rsidR="0055715C" w:rsidRPr="00167F0A" w:rsidRDefault="0055715C" w:rsidP="00167F0A">
            <w:pPr>
              <w:ind w:left="90" w:right="10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45 am</w:t>
            </w:r>
          </w:p>
        </w:tc>
        <w:tc>
          <w:tcPr>
            <w:tcW w:w="9341"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5C534CD" w14:textId="4964E06A"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lean-Up Time – Put away not needed activities and downsize the set-up</w:t>
            </w:r>
          </w:p>
        </w:tc>
      </w:tr>
      <w:tr w:rsidR="0055715C" w:rsidRPr="0087439D" w14:paraId="7C2CD9E5" w14:textId="77777777" w:rsidTr="00167F0A">
        <w:trPr>
          <w:trHeight w:val="937"/>
        </w:trPr>
        <w:tc>
          <w:tcPr>
            <w:tcW w:w="1423" w:type="dxa"/>
            <w:tcBorders>
              <w:top w:val="single" w:sz="4" w:space="0" w:color="7C8835"/>
              <w:left w:val="single" w:sz="4" w:space="0" w:color="7C8835"/>
              <w:bottom w:val="single" w:sz="4" w:space="0" w:color="7C8835"/>
              <w:right w:val="single" w:sz="4" w:space="0" w:color="7C8835"/>
            </w:tcBorders>
            <w:vAlign w:val="center"/>
          </w:tcPr>
          <w:p w14:paraId="0DEC6010" w14:textId="3E0223FD"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45 am To</w:t>
            </w:r>
          </w:p>
          <w:p w14:paraId="402E0AF9" w14:textId="732B86CF" w:rsidR="0055715C" w:rsidRPr="00167F0A" w:rsidRDefault="0055715C" w:rsidP="00167F0A">
            <w:pPr>
              <w:ind w:left="90" w:right="117"/>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2:15 pm</w:t>
            </w:r>
          </w:p>
        </w:tc>
        <w:tc>
          <w:tcPr>
            <w:tcW w:w="9341" w:type="dxa"/>
            <w:tcBorders>
              <w:top w:val="single" w:sz="4" w:space="0" w:color="7C8835"/>
              <w:left w:val="single" w:sz="4" w:space="0" w:color="7C8835"/>
              <w:bottom w:val="single" w:sz="4" w:space="0" w:color="7C8835"/>
              <w:right w:val="single" w:sz="4" w:space="0" w:color="7C8835"/>
            </w:tcBorders>
            <w:vAlign w:val="center"/>
          </w:tcPr>
          <w:p w14:paraId="4167BF09" w14:textId="67DFB499" w:rsidR="0055715C" w:rsidRPr="00167F0A" w:rsidRDefault="0055715C" w:rsidP="00167F0A">
            <w:pPr>
              <w:spacing w:after="19"/>
              <w:ind w:left="90" w:right="99"/>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ree Play until the pick-up.</w:t>
            </w:r>
          </w:p>
          <w:p w14:paraId="4418882C" w14:textId="0C204619" w:rsidR="0055715C" w:rsidRPr="00167F0A" w:rsidRDefault="0055715C" w:rsidP="00167F0A">
            <w:pPr>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morning Session ends at 12:15 pm sharp.</w:t>
            </w:r>
          </w:p>
        </w:tc>
      </w:tr>
    </w:tbl>
    <w:p w14:paraId="038FC483" w14:textId="24DDFCE5" w:rsidR="0055715C" w:rsidRPr="0087439D" w:rsidRDefault="0055715C" w:rsidP="005763A5">
      <w:pPr>
        <w:spacing w:after="55"/>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0"/>
          <w14:ligatures w14:val="standardContextual"/>
        </w:rPr>
        <w:t xml:space="preserve"> </w:t>
      </w:r>
    </w:p>
    <w:p w14:paraId="558DFE66" w14:textId="77777777" w:rsidR="0055715C" w:rsidRDefault="0055715C" w:rsidP="005763A5">
      <w:pPr>
        <w:spacing w:after="18"/>
        <w:ind w:left="90" w:hanging="10"/>
        <w:rPr>
          <w:rFonts w:ascii="Celestar" w:eastAsia="Celestar" w:hAnsi="Celestar" w:cs="Celestar"/>
          <w:b/>
          <w:bCs/>
          <w:color w:val="7C8835"/>
          <w:kern w:val="2"/>
          <w:sz w:val="24"/>
          <w14:ligatures w14:val="standardContextual"/>
        </w:rPr>
      </w:pPr>
    </w:p>
    <w:p w14:paraId="6D5D4A37" w14:textId="2E2B7E03" w:rsidR="0055715C" w:rsidRPr="0055715C" w:rsidRDefault="0055715C" w:rsidP="005763A5">
      <w:pPr>
        <w:spacing w:after="18"/>
        <w:ind w:left="90" w:hanging="10"/>
        <w:rPr>
          <w:rFonts w:ascii="Montserrat" w:eastAsia="Montserrat" w:hAnsi="Montserrat" w:cs="Montserrat"/>
          <w:b/>
          <w:bCs/>
          <w:color w:val="000000"/>
          <w:kern w:val="2"/>
          <w14:ligatures w14:val="standardContextual"/>
        </w:rPr>
      </w:pPr>
      <w:r w:rsidRPr="0055715C">
        <w:rPr>
          <w:rFonts w:ascii="Celestar" w:eastAsia="Celestar" w:hAnsi="Celestar" w:cs="Celestar"/>
          <w:b/>
          <w:bCs/>
          <w:color w:val="7C8835"/>
          <w:kern w:val="2"/>
          <w:sz w:val="24"/>
          <w14:ligatures w14:val="standardContextual"/>
        </w:rPr>
        <w:t xml:space="preserve">Afternoon Session (12:45 pm </w:t>
      </w:r>
      <w:r w:rsidRPr="0055715C">
        <w:rPr>
          <w:rFonts w:ascii="Times New Roman" w:eastAsia="Times New Roman" w:hAnsi="Times New Roman" w:cs="Times New Roman"/>
          <w:b/>
          <w:bCs/>
          <w:color w:val="7C8835"/>
          <w:kern w:val="2"/>
          <w:sz w:val="24"/>
          <w14:ligatures w14:val="standardContextual"/>
        </w:rPr>
        <w:t>–</w:t>
      </w:r>
      <w:r w:rsidRPr="0055715C">
        <w:rPr>
          <w:rFonts w:ascii="Celestar" w:eastAsia="Celestar" w:hAnsi="Celestar" w:cs="Celestar"/>
          <w:b/>
          <w:bCs/>
          <w:color w:val="7C8835"/>
          <w:kern w:val="2"/>
          <w:sz w:val="24"/>
          <w14:ligatures w14:val="standardContextual"/>
        </w:rPr>
        <w:t xml:space="preserve"> 5:00pm): </w:t>
      </w:r>
      <w:r w:rsidRPr="0055715C">
        <w:rPr>
          <w:rFonts w:ascii="Celestar" w:eastAsia="Celestar" w:hAnsi="Celestar" w:cs="Celestar"/>
          <w:b/>
          <w:bCs/>
          <w:color w:val="7C8835"/>
          <w:kern w:val="2"/>
          <w:sz w:val="20"/>
          <w14:ligatures w14:val="standardContextual"/>
        </w:rPr>
        <w:t xml:space="preserve"> </w:t>
      </w:r>
      <w:r w:rsidRPr="0055715C">
        <w:rPr>
          <w:rFonts w:ascii="Montserrat" w:eastAsia="Montserrat" w:hAnsi="Montserrat" w:cs="Montserrat"/>
          <w:b/>
          <w:bCs/>
          <w:color w:val="000000"/>
          <w:kern w:val="2"/>
          <w14:ligatures w14:val="standardContextual"/>
        </w:rPr>
        <w:t xml:space="preserve"> </w:t>
      </w:r>
    </w:p>
    <w:tbl>
      <w:tblPr>
        <w:tblStyle w:val="TableGrid1"/>
        <w:tblW w:w="10786" w:type="dxa"/>
        <w:tblInd w:w="5" w:type="dxa"/>
        <w:tblCellMar>
          <w:top w:w="1" w:type="dxa"/>
          <w:left w:w="324" w:type="dxa"/>
          <w:right w:w="12" w:type="dxa"/>
        </w:tblCellMar>
        <w:tblLook w:val="04A0" w:firstRow="1" w:lastRow="0" w:firstColumn="1" w:lastColumn="0" w:noHBand="0" w:noVBand="1"/>
      </w:tblPr>
      <w:tblGrid>
        <w:gridCol w:w="1426"/>
        <w:gridCol w:w="9360"/>
      </w:tblGrid>
      <w:tr w:rsidR="0055715C" w:rsidRPr="0087439D" w14:paraId="28CC188C" w14:textId="77777777" w:rsidTr="0053402F">
        <w:trPr>
          <w:trHeight w:val="884"/>
        </w:trPr>
        <w:tc>
          <w:tcPr>
            <w:tcW w:w="1426" w:type="dxa"/>
            <w:tcBorders>
              <w:top w:val="nil"/>
              <w:left w:val="nil"/>
              <w:bottom w:val="nil"/>
              <w:right w:val="nil"/>
            </w:tcBorders>
            <w:shd w:val="clear" w:color="auto" w:fill="7C8835"/>
            <w:vAlign w:val="center"/>
          </w:tcPr>
          <w:p w14:paraId="2EF52474" w14:textId="77777777" w:rsidR="0055715C" w:rsidRPr="0087439D" w:rsidRDefault="0055715C" w:rsidP="005763A5">
            <w:pPr>
              <w:ind w:left="90"/>
              <w:rPr>
                <w:rFonts w:ascii="Montserrat" w:eastAsia="Montserrat" w:hAnsi="Montserrat" w:cs="Montserrat"/>
                <w:color w:val="000000"/>
              </w:rPr>
            </w:pPr>
            <w:r w:rsidRPr="0087439D">
              <w:rPr>
                <w:rFonts w:ascii="Montserrat" w:eastAsia="Montserrat" w:hAnsi="Montserrat" w:cs="Montserrat"/>
                <w:b/>
                <w:color w:val="FFFFFF"/>
                <w:sz w:val="24"/>
              </w:rPr>
              <w:t xml:space="preserve">Time </w:t>
            </w:r>
          </w:p>
        </w:tc>
        <w:tc>
          <w:tcPr>
            <w:tcW w:w="9360" w:type="dxa"/>
            <w:tcBorders>
              <w:top w:val="nil"/>
              <w:left w:val="nil"/>
              <w:bottom w:val="nil"/>
              <w:right w:val="nil"/>
            </w:tcBorders>
            <w:shd w:val="clear" w:color="auto" w:fill="7C8835"/>
            <w:vAlign w:val="center"/>
          </w:tcPr>
          <w:p w14:paraId="0D845561" w14:textId="77777777" w:rsidR="0055715C" w:rsidRPr="0087439D" w:rsidRDefault="0055715C" w:rsidP="005763A5">
            <w:pPr>
              <w:ind w:left="90" w:right="115"/>
              <w:jc w:val="center"/>
              <w:rPr>
                <w:rFonts w:ascii="Montserrat" w:eastAsia="Montserrat" w:hAnsi="Montserrat" w:cs="Montserrat"/>
                <w:color w:val="000000"/>
              </w:rPr>
            </w:pPr>
            <w:r w:rsidRPr="0087439D">
              <w:rPr>
                <w:rFonts w:ascii="Montserrat" w:eastAsia="Montserrat" w:hAnsi="Montserrat" w:cs="Montserrat"/>
                <w:b/>
                <w:color w:val="FFFFFF"/>
                <w:sz w:val="24"/>
              </w:rPr>
              <w:t xml:space="preserve">Actions </w:t>
            </w:r>
          </w:p>
        </w:tc>
      </w:tr>
      <w:tr w:rsidR="0055715C" w:rsidRPr="0087439D" w14:paraId="1F235A99" w14:textId="77777777" w:rsidTr="00167F0A">
        <w:trPr>
          <w:trHeight w:val="1781"/>
        </w:trPr>
        <w:tc>
          <w:tcPr>
            <w:tcW w:w="1426" w:type="dxa"/>
            <w:tcBorders>
              <w:top w:val="nil"/>
              <w:left w:val="single" w:sz="4" w:space="0" w:color="7C8835"/>
              <w:bottom w:val="single" w:sz="4" w:space="0" w:color="7C8835"/>
              <w:right w:val="single" w:sz="4" w:space="0" w:color="7C8835"/>
            </w:tcBorders>
            <w:shd w:val="clear" w:color="auto" w:fill="E6EBCB"/>
            <w:vAlign w:val="center"/>
          </w:tcPr>
          <w:p w14:paraId="38D67014" w14:textId="1CA0D00E" w:rsidR="0055715C" w:rsidRPr="00167F0A" w:rsidRDefault="0055715C" w:rsidP="00167F0A">
            <w:pPr>
              <w:spacing w:after="19"/>
              <w:ind w:left="90" w:right="11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2:45 pm</w:t>
            </w:r>
          </w:p>
          <w:p w14:paraId="1596721B" w14:textId="605A6BD8"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47A42A2F" w14:textId="07E8379B"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5 pm</w:t>
            </w:r>
          </w:p>
        </w:tc>
        <w:tc>
          <w:tcPr>
            <w:tcW w:w="9360" w:type="dxa"/>
            <w:tcBorders>
              <w:top w:val="nil"/>
              <w:left w:val="single" w:sz="4" w:space="0" w:color="7C8835"/>
              <w:bottom w:val="single" w:sz="4" w:space="0" w:color="7C8835"/>
              <w:right w:val="single" w:sz="4" w:space="0" w:color="7C8835"/>
            </w:tcBorders>
            <w:shd w:val="clear" w:color="auto" w:fill="E6EBCB"/>
            <w:vAlign w:val="center"/>
          </w:tcPr>
          <w:p w14:paraId="7FF325A3" w14:textId="77777777" w:rsidR="0055715C" w:rsidRPr="00167F0A" w:rsidRDefault="0055715C" w:rsidP="00167F0A">
            <w:pPr>
              <w:spacing w:after="17"/>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afternoon Session begins at 12:45 pm.</w:t>
            </w:r>
          </w:p>
          <w:p w14:paraId="2DF7D2E1" w14:textId="77777777" w:rsidR="0055715C" w:rsidRPr="00167F0A" w:rsidRDefault="0055715C" w:rsidP="00167F0A">
            <w:pPr>
              <w:spacing w:line="276" w:lineRule="auto"/>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Drop off time. Saying goodbye to parents or guardians, putting their belongings away, washing hands and Free Play – Children will choose their games and</w:t>
            </w:r>
          </w:p>
          <w:p w14:paraId="1761D489" w14:textId="77777777" w:rsidR="0055715C" w:rsidRPr="00167F0A" w:rsidRDefault="0055715C" w:rsidP="00167F0A">
            <w:pPr>
              <w:ind w:left="90" w:hanging="545"/>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activities.  There will be a variety of toys, games, and activities available to the children geared toward enhancing their growth and development.</w:t>
            </w:r>
          </w:p>
        </w:tc>
      </w:tr>
      <w:tr w:rsidR="0055715C" w:rsidRPr="0087439D" w14:paraId="49120B0D" w14:textId="77777777" w:rsidTr="00167F0A">
        <w:trPr>
          <w:trHeight w:val="938"/>
        </w:trPr>
        <w:tc>
          <w:tcPr>
            <w:tcW w:w="1426" w:type="dxa"/>
            <w:tcBorders>
              <w:top w:val="single" w:sz="4" w:space="0" w:color="7C8835"/>
              <w:left w:val="single" w:sz="4" w:space="0" w:color="7C8835"/>
              <w:bottom w:val="single" w:sz="4" w:space="0" w:color="7C8835"/>
              <w:right w:val="single" w:sz="4" w:space="0" w:color="7C8835"/>
            </w:tcBorders>
            <w:vAlign w:val="center"/>
          </w:tcPr>
          <w:p w14:paraId="2A57565B" w14:textId="72A9EBA1" w:rsidR="0055715C" w:rsidRPr="00167F0A" w:rsidRDefault="0055715C" w:rsidP="00167F0A">
            <w:pPr>
              <w:spacing w:after="19"/>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15 pm</w:t>
            </w:r>
          </w:p>
          <w:p w14:paraId="7398B26E" w14:textId="7BC173C6" w:rsidR="0055715C" w:rsidRPr="00167F0A" w:rsidRDefault="0055715C" w:rsidP="00167F0A">
            <w:pPr>
              <w:spacing w:after="17"/>
              <w:ind w:left="90" w:right="103"/>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440209D7" w14:textId="47836F89"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3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1D405BE4" w14:textId="185AB74F" w:rsidR="0055715C" w:rsidRPr="00167F0A" w:rsidRDefault="0055715C" w:rsidP="00167F0A">
            <w:pPr>
              <w:ind w:left="90" w:right="104"/>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ontinuation of free play and Centers.</w:t>
            </w:r>
          </w:p>
        </w:tc>
      </w:tr>
      <w:tr w:rsidR="0055715C" w:rsidRPr="0087439D" w14:paraId="669F6ADE" w14:textId="77777777" w:rsidTr="00167F0A">
        <w:trPr>
          <w:trHeight w:val="93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543EC7AA" w14:textId="6B3711B0"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30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077EABB7" w14:textId="3AAE6B6C"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45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18E2EA0" w14:textId="505BEA05"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irst Fire Gathering - Children will be able to share any news or special experiences</w:t>
            </w:r>
          </w:p>
        </w:tc>
      </w:tr>
      <w:tr w:rsidR="0055715C" w:rsidRPr="0087439D" w14:paraId="6CF2E146" w14:textId="77777777" w:rsidTr="00167F0A">
        <w:trPr>
          <w:trHeight w:val="878"/>
        </w:trPr>
        <w:tc>
          <w:tcPr>
            <w:tcW w:w="1426" w:type="dxa"/>
            <w:tcBorders>
              <w:top w:val="single" w:sz="4" w:space="0" w:color="7C8835"/>
              <w:left w:val="single" w:sz="4" w:space="0" w:color="7C8835"/>
              <w:bottom w:val="single" w:sz="4" w:space="0" w:color="7C8835"/>
              <w:right w:val="single" w:sz="4" w:space="0" w:color="7C8835"/>
            </w:tcBorders>
            <w:vAlign w:val="center"/>
          </w:tcPr>
          <w:p w14:paraId="0CD3B013" w14:textId="712DAF36"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45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3016922F" w14:textId="00A78BF4" w:rsidR="0055715C" w:rsidRPr="00167F0A" w:rsidRDefault="0055715C" w:rsidP="00167F0A">
            <w:pPr>
              <w:ind w:left="90" w:right="96"/>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5CB06494" w14:textId="77777777" w:rsidTr="00167F0A">
        <w:trPr>
          <w:trHeight w:val="93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CB93038" w14:textId="36B0C152"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1:45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277B9C80" w14:textId="19730385"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2:15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4C2FB144" w14:textId="6C5AC288" w:rsidR="0055715C" w:rsidRPr="00167F0A" w:rsidRDefault="0055715C" w:rsidP="00167F0A">
            <w:pPr>
              <w:ind w:left="90" w:right="102"/>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nack</w:t>
            </w:r>
          </w:p>
        </w:tc>
      </w:tr>
      <w:tr w:rsidR="0055715C" w:rsidRPr="0087439D" w14:paraId="1C28F84D" w14:textId="77777777" w:rsidTr="00167F0A">
        <w:trPr>
          <w:trHeight w:val="938"/>
        </w:trPr>
        <w:tc>
          <w:tcPr>
            <w:tcW w:w="1426" w:type="dxa"/>
            <w:tcBorders>
              <w:top w:val="single" w:sz="4" w:space="0" w:color="7C8835"/>
              <w:left w:val="single" w:sz="4" w:space="0" w:color="7C8835"/>
              <w:bottom w:val="single" w:sz="4" w:space="0" w:color="7C8835"/>
              <w:right w:val="single" w:sz="4" w:space="0" w:color="7C8835"/>
            </w:tcBorders>
            <w:vAlign w:val="center"/>
          </w:tcPr>
          <w:p w14:paraId="760F6AAA" w14:textId="70E5C49A" w:rsidR="0055715C" w:rsidRPr="00167F0A" w:rsidRDefault="0055715C" w:rsidP="00167F0A">
            <w:pPr>
              <w:spacing w:after="19"/>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2:15 pm</w:t>
            </w:r>
          </w:p>
          <w:p w14:paraId="487BE0FC" w14:textId="39B4490C"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53730CAC" w14:textId="54632A00" w:rsidR="0055715C" w:rsidRPr="00167F0A" w:rsidRDefault="0055715C" w:rsidP="00167F0A">
            <w:pPr>
              <w:ind w:left="90" w:right="15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3:5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7FB9F640" w14:textId="7B4F1744"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ime to explore – children will guide and choose what they would like to do</w:t>
            </w:r>
          </w:p>
        </w:tc>
      </w:tr>
      <w:tr w:rsidR="0055715C" w:rsidRPr="0087439D" w14:paraId="0CF2F877" w14:textId="77777777" w:rsidTr="00167F0A">
        <w:trPr>
          <w:trHeight w:val="87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ACA6FF9" w14:textId="243C80AB" w:rsidR="0055715C" w:rsidRPr="00167F0A" w:rsidRDefault="0055715C" w:rsidP="00167F0A">
            <w:pPr>
              <w:ind w:left="90" w:right="15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3:50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33680AA" w14:textId="4020E86D" w:rsidR="0055715C" w:rsidRPr="00167F0A" w:rsidRDefault="0055715C" w:rsidP="00167F0A">
            <w:pPr>
              <w:ind w:left="90" w:right="96"/>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Bathroom</w:t>
            </w:r>
          </w:p>
        </w:tc>
      </w:tr>
      <w:tr w:rsidR="0055715C" w:rsidRPr="0087439D" w14:paraId="03B5A2FE" w14:textId="77777777" w:rsidTr="00167F0A">
        <w:trPr>
          <w:trHeight w:val="1006"/>
        </w:trPr>
        <w:tc>
          <w:tcPr>
            <w:tcW w:w="1426" w:type="dxa"/>
            <w:tcBorders>
              <w:top w:val="single" w:sz="4" w:space="0" w:color="7C8835"/>
              <w:left w:val="single" w:sz="4" w:space="0" w:color="7C8835"/>
              <w:bottom w:val="single" w:sz="4" w:space="0" w:color="7C8835"/>
              <w:right w:val="single" w:sz="4" w:space="0" w:color="7C8835"/>
            </w:tcBorders>
            <w:vAlign w:val="center"/>
          </w:tcPr>
          <w:p w14:paraId="6032A6B3" w14:textId="77777777" w:rsidR="0055715C" w:rsidRPr="00167F0A" w:rsidRDefault="0055715C" w:rsidP="00167F0A">
            <w:pPr>
              <w:spacing w:after="19"/>
              <w:ind w:left="90" w:right="151"/>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3:50 pm</w:t>
            </w:r>
          </w:p>
          <w:p w14:paraId="12320715" w14:textId="77777777" w:rsidR="0055715C" w:rsidRPr="00167F0A" w:rsidRDefault="0055715C" w:rsidP="00167F0A">
            <w:pPr>
              <w:spacing w:after="17"/>
              <w:ind w:left="90" w:right="98"/>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To</w:t>
            </w:r>
          </w:p>
          <w:p w14:paraId="2446733E" w14:textId="77777777"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1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3DBFD75B" w14:textId="77777777"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Second Fire Gathering - Children will be able to share any news or special experiences about their day and what they learned</w:t>
            </w:r>
          </w:p>
        </w:tc>
      </w:tr>
      <w:tr w:rsidR="0055715C" w:rsidRPr="0087439D" w14:paraId="0C6F5E16" w14:textId="77777777" w:rsidTr="00167F0A">
        <w:trPr>
          <w:trHeight w:val="931"/>
        </w:trPr>
        <w:tc>
          <w:tcPr>
            <w:tcW w:w="142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A3A9116" w14:textId="4981824D" w:rsidR="0055715C" w:rsidRPr="00167F0A" w:rsidRDefault="0055715C" w:rsidP="00167F0A">
            <w:pPr>
              <w:spacing w:after="2" w:line="274" w:lineRule="auto"/>
              <w:ind w:left="90" w:hanging="365"/>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10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63DCD647" w14:textId="641AFDF5" w:rsidR="0055715C" w:rsidRPr="00167F0A" w:rsidRDefault="0055715C" w:rsidP="00167F0A">
            <w:pPr>
              <w:ind w:left="90" w:right="11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30 pm</w:t>
            </w:r>
          </w:p>
        </w:tc>
        <w:tc>
          <w:tcPr>
            <w:tcW w:w="9360"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2A15411A" w14:textId="7A8D7E2F"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Clean-Up Time – Put away not needed activities and downsize the set-up</w:t>
            </w:r>
          </w:p>
        </w:tc>
      </w:tr>
      <w:tr w:rsidR="0055715C" w:rsidRPr="0087439D" w14:paraId="346E4658" w14:textId="77777777" w:rsidTr="00167F0A">
        <w:trPr>
          <w:trHeight w:val="937"/>
        </w:trPr>
        <w:tc>
          <w:tcPr>
            <w:tcW w:w="1426" w:type="dxa"/>
            <w:tcBorders>
              <w:top w:val="single" w:sz="4" w:space="0" w:color="7C8835"/>
              <w:left w:val="single" w:sz="4" w:space="0" w:color="7C8835"/>
              <w:bottom w:val="single" w:sz="4" w:space="0" w:color="7C8835"/>
              <w:right w:val="single" w:sz="4" w:space="0" w:color="7C8835"/>
            </w:tcBorders>
            <w:vAlign w:val="center"/>
          </w:tcPr>
          <w:p w14:paraId="27792B17" w14:textId="212EDDA4" w:rsidR="0055715C" w:rsidRPr="00167F0A" w:rsidRDefault="0055715C" w:rsidP="00167F0A">
            <w:pPr>
              <w:spacing w:after="2" w:line="274" w:lineRule="auto"/>
              <w:ind w:left="90"/>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4:30 pm</w:t>
            </w:r>
            <w:r w:rsidRPr="00167F0A">
              <w:rPr>
                <w:rFonts w:ascii="Montserrat" w:eastAsia="Montserrat" w:hAnsi="Montserrat" w:cs="Montserrat"/>
                <w:b/>
                <w:i/>
                <w:color w:val="000000"/>
                <w:sz w:val="20"/>
                <w:szCs w:val="20"/>
              </w:rPr>
              <w:t xml:space="preserve"> </w:t>
            </w:r>
            <w:r w:rsidRPr="00167F0A">
              <w:rPr>
                <w:rFonts w:ascii="Montserrat" w:eastAsia="Montserrat" w:hAnsi="Montserrat" w:cs="Montserrat"/>
                <w:i/>
                <w:color w:val="000000"/>
                <w:sz w:val="20"/>
                <w:szCs w:val="20"/>
              </w:rPr>
              <w:t>To</w:t>
            </w:r>
          </w:p>
          <w:p w14:paraId="6E76D490" w14:textId="1DF9AD21" w:rsidR="0055715C" w:rsidRPr="00167F0A" w:rsidRDefault="0055715C" w:rsidP="00167F0A">
            <w:pPr>
              <w:ind w:left="90" w:right="139"/>
              <w:jc w:val="center"/>
              <w:rPr>
                <w:rFonts w:ascii="Montserrat" w:eastAsia="Montserrat" w:hAnsi="Montserrat" w:cs="Montserrat"/>
                <w:color w:val="000000"/>
                <w:sz w:val="20"/>
                <w:szCs w:val="20"/>
              </w:rPr>
            </w:pPr>
            <w:r w:rsidRPr="00167F0A">
              <w:rPr>
                <w:rFonts w:ascii="Montserrat" w:eastAsia="Montserrat" w:hAnsi="Montserrat" w:cs="Montserrat"/>
                <w:i/>
                <w:color w:val="000000"/>
                <w:sz w:val="20"/>
                <w:szCs w:val="20"/>
              </w:rPr>
              <w:t>5:00 pm</w:t>
            </w:r>
          </w:p>
        </w:tc>
        <w:tc>
          <w:tcPr>
            <w:tcW w:w="9360" w:type="dxa"/>
            <w:tcBorders>
              <w:top w:val="single" w:sz="4" w:space="0" w:color="7C8835"/>
              <w:left w:val="single" w:sz="4" w:space="0" w:color="7C8835"/>
              <w:bottom w:val="single" w:sz="4" w:space="0" w:color="7C8835"/>
              <w:right w:val="single" w:sz="4" w:space="0" w:color="7C8835"/>
            </w:tcBorders>
            <w:vAlign w:val="center"/>
          </w:tcPr>
          <w:p w14:paraId="5FC595E4" w14:textId="0E738895" w:rsidR="0055715C" w:rsidRPr="00167F0A" w:rsidRDefault="0055715C" w:rsidP="00167F0A">
            <w:pPr>
              <w:spacing w:after="17"/>
              <w:ind w:left="90" w:right="101"/>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Free Play until the pick-up.</w:t>
            </w:r>
          </w:p>
          <w:p w14:paraId="3A143627" w14:textId="014B7B73" w:rsidR="0055715C" w:rsidRPr="00167F0A" w:rsidRDefault="0055715C" w:rsidP="00167F0A">
            <w:pPr>
              <w:ind w:left="90"/>
              <w:jc w:val="center"/>
              <w:rPr>
                <w:rFonts w:ascii="Montserrat" w:eastAsia="Montserrat" w:hAnsi="Montserrat" w:cs="Montserrat"/>
                <w:color w:val="000000"/>
                <w:sz w:val="20"/>
                <w:szCs w:val="20"/>
              </w:rPr>
            </w:pPr>
            <w:r w:rsidRPr="00167F0A">
              <w:rPr>
                <w:rFonts w:ascii="Montserrat" w:eastAsia="Montserrat" w:hAnsi="Montserrat" w:cs="Montserrat"/>
                <w:color w:val="000000"/>
                <w:sz w:val="20"/>
                <w:szCs w:val="20"/>
              </w:rPr>
              <w:t>The afternoon Session ends at 5:00 pm sharp.</w:t>
            </w:r>
          </w:p>
        </w:tc>
      </w:tr>
    </w:tbl>
    <w:p w14:paraId="058D5F16" w14:textId="77777777" w:rsidR="0055715C" w:rsidRPr="0087439D" w:rsidRDefault="0055715C" w:rsidP="005763A5">
      <w:pPr>
        <w:spacing w:after="0"/>
        <w:ind w:left="90"/>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 xml:space="preserve"> </w:t>
      </w:r>
    </w:p>
    <w:p w14:paraId="1B857C8D" w14:textId="77777777" w:rsidR="0055715C" w:rsidRPr="0087439D" w:rsidRDefault="0055715C" w:rsidP="005763A5">
      <w:pPr>
        <w:spacing w:after="21"/>
        <w:ind w:left="90"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is is our day-to-day schedule.  </w:t>
      </w:r>
    </w:p>
    <w:p w14:paraId="7E640598" w14:textId="265C8BAB" w:rsidR="003F03C8" w:rsidRPr="0064010E" w:rsidRDefault="0055715C" w:rsidP="0064010E">
      <w:pPr>
        <w:spacing w:after="10" w:line="269" w:lineRule="auto"/>
        <w:ind w:left="9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Note: That schedule may change, and it is working as a suggestion more than a strict measure.</w:t>
      </w:r>
    </w:p>
    <w:p w14:paraId="4BE7DDC3" w14:textId="77777777" w:rsidR="0055715C" w:rsidRPr="003E6710" w:rsidRDefault="0055715C" w:rsidP="003E6710">
      <w:pPr>
        <w:pStyle w:val="Heading2"/>
        <w:jc w:val="center"/>
        <w:rPr>
          <w:rFonts w:ascii="Celestar" w:eastAsia="Celestar" w:hAnsi="Celestar"/>
          <w:b/>
          <w:bCs/>
          <w:color w:val="7C8835"/>
          <w:sz w:val="40"/>
          <w:szCs w:val="40"/>
        </w:rPr>
      </w:pPr>
      <w:bookmarkStart w:id="32" w:name="_Toc223204330"/>
      <w:r w:rsidRPr="003E6710">
        <w:rPr>
          <w:rFonts w:ascii="Celestar" w:eastAsia="Celestar" w:hAnsi="Celestar"/>
          <w:b/>
          <w:bCs/>
          <w:color w:val="7C8835"/>
          <w:sz w:val="40"/>
          <w:szCs w:val="40"/>
        </w:rPr>
        <w:lastRenderedPageBreak/>
        <w:t>Attendance and Closure</w:t>
      </w:r>
      <w:bookmarkEnd w:id="32"/>
    </w:p>
    <w:p w14:paraId="19336499" w14:textId="77777777" w:rsidR="0055715C" w:rsidRPr="00AB55C1" w:rsidRDefault="0055715C" w:rsidP="005763A5">
      <w:pPr>
        <w:spacing w:after="18"/>
        <w:ind w:left="90" w:hanging="10"/>
        <w:rPr>
          <w:rFonts w:ascii="Montserrat" w:eastAsia="Montserrat" w:hAnsi="Montserrat" w:cs="Montserrat"/>
          <w:b/>
          <w:bCs/>
          <w:color w:val="000000"/>
          <w:kern w:val="2"/>
          <w14:ligatures w14:val="standardContextual"/>
        </w:rPr>
      </w:pPr>
      <w:r w:rsidRPr="00AB55C1">
        <w:rPr>
          <w:rFonts w:ascii="Celestar" w:eastAsia="Celestar" w:hAnsi="Celestar" w:cs="Celestar"/>
          <w:b/>
          <w:bCs/>
          <w:color w:val="7C8835"/>
          <w:kern w:val="2"/>
          <w:sz w:val="24"/>
          <w14:ligatures w14:val="standardContextual"/>
        </w:rPr>
        <w:t xml:space="preserve">Attendance Notification Procedures: </w:t>
      </w:r>
    </w:p>
    <w:p w14:paraId="63A7047E" w14:textId="77777777" w:rsidR="0055715C" w:rsidRPr="0087439D" w:rsidRDefault="0055715C">
      <w:pPr>
        <w:numPr>
          <w:ilvl w:val="0"/>
          <w:numId w:val="19"/>
        </w:numPr>
        <w:spacing w:after="10" w:line="269" w:lineRule="auto"/>
        <w:ind w:left="270" w:right="44" w:firstLine="450"/>
        <w:jc w:val="both"/>
        <w:rPr>
          <w:rFonts w:ascii="Montserrat" w:eastAsia="Montserrat" w:hAnsi="Montserrat" w:cs="Montserrat"/>
          <w:color w:val="000000"/>
          <w:kern w:val="2"/>
          <w14:ligatures w14:val="standardContextual"/>
        </w:rPr>
      </w:pPr>
      <w:r>
        <w:rPr>
          <w:rFonts w:ascii="Montserrat" w:eastAsia="Montserrat" w:hAnsi="Montserrat" w:cs="Montserrat"/>
          <w:color w:val="000000"/>
          <w:kern w:val="2"/>
          <w14:ligatures w14:val="standardContextual"/>
        </w:rPr>
        <w:t>If</w:t>
      </w:r>
      <w:r w:rsidRPr="0087439D">
        <w:rPr>
          <w:rFonts w:ascii="Montserrat" w:eastAsia="Montserrat" w:hAnsi="Montserrat" w:cs="Montserrat"/>
          <w:color w:val="000000"/>
          <w:kern w:val="2"/>
          <w14:ligatures w14:val="standardContextual"/>
        </w:rPr>
        <w:t xml:space="preserve"> a child </w:t>
      </w:r>
      <w:r>
        <w:rPr>
          <w:rFonts w:ascii="Montserrat" w:eastAsia="Montserrat" w:hAnsi="Montserrat" w:cs="Montserrat"/>
          <w:color w:val="000000"/>
          <w:kern w:val="2"/>
          <w14:ligatures w14:val="standardContextual"/>
        </w:rPr>
        <w:t>is</w:t>
      </w:r>
      <w:r w:rsidRPr="0087439D">
        <w:rPr>
          <w:rFonts w:ascii="Montserrat" w:eastAsia="Montserrat" w:hAnsi="Montserrat" w:cs="Montserrat"/>
          <w:color w:val="000000"/>
          <w:kern w:val="2"/>
          <w14:ligatures w14:val="standardContextual"/>
        </w:rPr>
        <w:t xml:space="preserve"> sick or absent from the Fern Flower - Nature School on a scheduled attendance day, the Nature School </w:t>
      </w:r>
      <w:r w:rsidRPr="0087439D">
        <w:rPr>
          <w:rFonts w:ascii="Montserrat" w:eastAsia="Montserrat" w:hAnsi="Montserrat" w:cs="Montserrat"/>
          <w:color w:val="000000"/>
          <w:kern w:val="2"/>
          <w:u w:val="single" w:color="000000"/>
          <w14:ligatures w14:val="standardContextual"/>
        </w:rPr>
        <w:t>MUST</w:t>
      </w:r>
      <w:r w:rsidRPr="0087439D">
        <w:rPr>
          <w:rFonts w:ascii="Montserrat" w:eastAsia="Montserrat" w:hAnsi="Montserrat" w:cs="Montserrat"/>
          <w:color w:val="000000"/>
          <w:kern w:val="2"/>
          <w14:ligatures w14:val="standardContextual"/>
        </w:rPr>
        <w:t xml:space="preserve"> be notified by 8:30 am (morning session) or 1:15pm (afternoon session) on the day of the absence at minimum. </w:t>
      </w:r>
    </w:p>
    <w:p w14:paraId="1964377C" w14:textId="77777777" w:rsidR="0055715C" w:rsidRPr="0087439D" w:rsidRDefault="0055715C">
      <w:pPr>
        <w:numPr>
          <w:ilvl w:val="0"/>
          <w:numId w:val="19"/>
        </w:numPr>
        <w:spacing w:after="10" w:line="269" w:lineRule="auto"/>
        <w:ind w:left="270" w:right="44" w:firstLine="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are expected to inform Nature School employees of possible non-attendance as soon as possible and with as much notification as possible. </w:t>
      </w:r>
    </w:p>
    <w:p w14:paraId="1E9B7A9E" w14:textId="77777777" w:rsidR="00167F0A" w:rsidRDefault="0055715C">
      <w:pPr>
        <w:numPr>
          <w:ilvl w:val="0"/>
          <w:numId w:val="19"/>
        </w:numPr>
        <w:spacing w:after="10" w:line="269" w:lineRule="auto"/>
        <w:ind w:left="270" w:right="44" w:firstLine="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CANNOT drop off children after drop-off time as it can disrupt the class and other peers of the late child. </w:t>
      </w:r>
    </w:p>
    <w:p w14:paraId="0EA946AB" w14:textId="4E2FE61B" w:rsidR="0055715C" w:rsidRPr="00167F0A" w:rsidRDefault="0055715C">
      <w:pPr>
        <w:numPr>
          <w:ilvl w:val="0"/>
          <w:numId w:val="19"/>
        </w:numPr>
        <w:spacing w:after="10" w:line="269" w:lineRule="auto"/>
        <w:ind w:left="270" w:right="44" w:firstLine="450"/>
        <w:jc w:val="both"/>
        <w:rPr>
          <w:rFonts w:ascii="Montserrat" w:eastAsia="Montserrat" w:hAnsi="Montserrat" w:cs="Montserrat"/>
          <w:color w:val="000000"/>
          <w:kern w:val="2"/>
          <w14:ligatures w14:val="standardContextual"/>
        </w:rPr>
      </w:pPr>
      <w:r w:rsidRPr="00167F0A">
        <w:rPr>
          <w:rFonts w:ascii="Montserrat" w:eastAsia="Montserrat" w:hAnsi="Montserrat" w:cs="Montserrat"/>
          <w:color w:val="000000"/>
          <w:kern w:val="2"/>
          <w14:ligatures w14:val="standardContextual"/>
        </w:rPr>
        <w:t xml:space="preserve">Parents are asked to give notification if an early Pick-Up of the child will occur, to avoid disruption to the other children during our day, also, educators will make sure that the child will be at the pick-up area rather than deep in the forest, etc.  </w:t>
      </w:r>
    </w:p>
    <w:p w14:paraId="0F08B6F6" w14:textId="77777777" w:rsidR="0055715C" w:rsidRPr="0087439D" w:rsidRDefault="0055715C" w:rsidP="005763A5">
      <w:pPr>
        <w:spacing w:after="10"/>
        <w:ind w:left="90"/>
        <w:rPr>
          <w:rFonts w:ascii="Calibri" w:eastAsia="Calibri" w:hAnsi="Calibri" w:cs="Calibri"/>
          <w:b/>
          <w:color w:val="7C8835"/>
          <w:kern w:val="2"/>
          <w:sz w:val="24"/>
          <w14:ligatures w14:val="standardContextual"/>
        </w:rPr>
      </w:pPr>
    </w:p>
    <w:p w14:paraId="5C5FAE9E" w14:textId="77777777" w:rsidR="0055715C" w:rsidRPr="00AB55C1" w:rsidRDefault="0055715C" w:rsidP="005763A5">
      <w:pPr>
        <w:spacing w:after="0"/>
        <w:ind w:left="90"/>
        <w:rPr>
          <w:rFonts w:ascii="Montserrat" w:eastAsia="Montserrat" w:hAnsi="Montserrat" w:cs="Montserrat"/>
          <w:b/>
          <w:bCs/>
          <w:color w:val="000000"/>
          <w:kern w:val="2"/>
          <w14:ligatures w14:val="standardContextual"/>
        </w:rPr>
      </w:pPr>
      <w:r w:rsidRPr="00AB55C1">
        <w:rPr>
          <w:rFonts w:ascii="Celestar" w:eastAsia="Celestar" w:hAnsi="Celestar" w:cs="Celestar"/>
          <w:b/>
          <w:bCs/>
          <w:color w:val="828A41"/>
          <w:kern w:val="2"/>
          <w:sz w:val="24"/>
          <w14:ligatures w14:val="standardContextual"/>
        </w:rPr>
        <w:t>What if the Educator/s gets sick?</w:t>
      </w:r>
      <w:r w:rsidRPr="00AB55C1">
        <w:rPr>
          <w:rFonts w:ascii="Celestar" w:eastAsia="Celestar" w:hAnsi="Celestar" w:cs="Celestar"/>
          <w:b/>
          <w:bCs/>
          <w:color w:val="828A41"/>
          <w:kern w:val="2"/>
          <w14:ligatures w14:val="standardContextual"/>
        </w:rPr>
        <w:t xml:space="preserve"> </w:t>
      </w:r>
    </w:p>
    <w:p w14:paraId="5DBAC687" w14:textId="77777777" w:rsidR="0055715C" w:rsidRPr="0087439D" w:rsidRDefault="0055715C" w:rsidP="005763A5">
      <w:pPr>
        <w:spacing w:after="10" w:line="269" w:lineRule="auto"/>
        <w:ind w:left="90"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t Fern Flower – Nature School, we always put everybody’s safety first, including our st</w:t>
      </w:r>
      <w:r>
        <w:rPr>
          <w:rFonts w:ascii="Montserrat" w:eastAsia="Montserrat" w:hAnsi="Montserrat" w:cs="Montserrat"/>
          <w:color w:val="000000"/>
          <w:kern w:val="2"/>
          <w14:ligatures w14:val="standardContextual"/>
        </w:rPr>
        <w:t>a</w:t>
      </w:r>
      <w:r w:rsidRPr="0087439D">
        <w:rPr>
          <w:rFonts w:ascii="Montserrat" w:eastAsia="Montserrat" w:hAnsi="Montserrat" w:cs="Montserrat"/>
          <w:color w:val="000000"/>
          <w:kern w:val="2"/>
          <w14:ligatures w14:val="standardContextual"/>
        </w:rPr>
        <w:t xml:space="preserve">ff. If any of our staff are sick, we will schedule a replacement immediately.  </w:t>
      </w:r>
    </w:p>
    <w:p w14:paraId="615F0ECB" w14:textId="77777777" w:rsidR="0055715C" w:rsidRPr="0087439D" w:rsidRDefault="0055715C" w:rsidP="005763A5">
      <w:pPr>
        <w:spacing w:after="20"/>
        <w:ind w:left="90" w:right="14"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Nevertheless, if all our staff are sick and we can’t find a replacement we will cancel the session and notify the families immediately. We are highly encouraging parents/guardians to make alternative childcare arrangements for the day. </w:t>
      </w:r>
    </w:p>
    <w:p w14:paraId="16C77537" w14:textId="77777777" w:rsidR="0055715C" w:rsidRPr="0087439D" w:rsidRDefault="0055715C" w:rsidP="005763A5">
      <w:pPr>
        <w:spacing w:after="20"/>
        <w:ind w:left="90" w:right="14"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 Nature School is permitted 12 unscheduled closures within a calendar year, these are sudden closures about illness or other such matters where the Nature School is unable to function and not regarding statutory holidays or other planned calendar closures. Parents are expected to pay the cost of tuition for these absent days unless the Fern Flower – Nature School has exceeded its yearly allotment of 12 days previously specified, in which case parents will be refunded the day’s tuition or not charged.</w:t>
      </w:r>
    </w:p>
    <w:p w14:paraId="7CE86EEE" w14:textId="77777777" w:rsidR="0055715C" w:rsidRDefault="0055715C" w:rsidP="005763A5">
      <w:pPr>
        <w:spacing w:after="18"/>
        <w:ind w:left="90" w:hanging="10"/>
        <w:rPr>
          <w:rFonts w:ascii="Celestar" w:eastAsia="Celestar" w:hAnsi="Celestar" w:cs="Celestar"/>
          <w:color w:val="7C8835"/>
          <w:kern w:val="2"/>
          <w:sz w:val="24"/>
          <w14:ligatures w14:val="standardContextual"/>
        </w:rPr>
      </w:pPr>
    </w:p>
    <w:p w14:paraId="7BF4AA40" w14:textId="77777777" w:rsidR="0055715C" w:rsidRPr="00AB55C1" w:rsidRDefault="0055715C" w:rsidP="005763A5">
      <w:pPr>
        <w:spacing w:after="18"/>
        <w:ind w:left="90" w:hanging="10"/>
        <w:rPr>
          <w:rFonts w:ascii="Montserrat" w:eastAsia="Montserrat" w:hAnsi="Montserrat" w:cs="Montserrat"/>
          <w:b/>
          <w:bCs/>
          <w:color w:val="000000"/>
          <w:kern w:val="2"/>
          <w14:ligatures w14:val="standardContextual"/>
        </w:rPr>
      </w:pPr>
      <w:r w:rsidRPr="00AB55C1">
        <w:rPr>
          <w:rFonts w:ascii="Celestar" w:eastAsia="Celestar" w:hAnsi="Celestar" w:cs="Celestar"/>
          <w:b/>
          <w:bCs/>
          <w:color w:val="7C8835"/>
          <w:kern w:val="2"/>
          <w:sz w:val="24"/>
          <w14:ligatures w14:val="standardContextual"/>
        </w:rPr>
        <w:t xml:space="preserve">Nature School Closure Dates: </w:t>
      </w:r>
    </w:p>
    <w:p w14:paraId="3B5F86BA" w14:textId="5EB975DB" w:rsidR="0055715C" w:rsidRPr="00167F0A" w:rsidRDefault="0055715C" w:rsidP="00167F0A">
      <w:pPr>
        <w:spacing w:after="10" w:line="269" w:lineRule="auto"/>
        <w:ind w:left="90"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ern Flower - Nature School will be closed on all of the following Statutory Holidays:</w:t>
      </w:r>
    </w:p>
    <w:tbl>
      <w:tblPr>
        <w:tblStyle w:val="TableGrid"/>
        <w:tblW w:w="0" w:type="auto"/>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5440"/>
        <w:gridCol w:w="5440"/>
      </w:tblGrid>
      <w:tr w:rsidR="00167F0A" w14:paraId="15A25BA4" w14:textId="77777777" w:rsidTr="00167F0A">
        <w:tc>
          <w:tcPr>
            <w:tcW w:w="5440" w:type="dxa"/>
          </w:tcPr>
          <w:p w14:paraId="43FAAAB4" w14:textId="77777777" w:rsidR="00167F0A" w:rsidRPr="00167F0A" w:rsidRDefault="00167F0A">
            <w:pPr>
              <w:pStyle w:val="ListParagraph"/>
              <w:numPr>
                <w:ilvl w:val="0"/>
                <w:numId w:val="22"/>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 xml:space="preserve">Family Day </w:t>
            </w:r>
            <w:r w:rsidRPr="00167F0A">
              <w:rPr>
                <w:rFonts w:ascii="Montserrat" w:hAnsi="Montserrat" w:cs="Montserrat"/>
                <w:bCs/>
                <w:sz w:val="20"/>
                <w:szCs w:val="20"/>
              </w:rPr>
              <w:t>- Second Monday in February</w:t>
            </w:r>
          </w:p>
          <w:p w14:paraId="1E0A19EE" w14:textId="77777777" w:rsidR="00167F0A" w:rsidRPr="00167F0A" w:rsidRDefault="00167F0A">
            <w:pPr>
              <w:pStyle w:val="ListParagraph"/>
              <w:numPr>
                <w:ilvl w:val="0"/>
                <w:numId w:val="22"/>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Good Friday</w:t>
            </w:r>
            <w:r w:rsidRPr="00167F0A">
              <w:rPr>
                <w:rFonts w:ascii="Montserrat" w:hAnsi="Montserrat" w:cs="Montserrat"/>
                <w:bCs/>
                <w:sz w:val="20"/>
                <w:szCs w:val="20"/>
              </w:rPr>
              <w:t xml:space="preserve"> – Friday before Easter Sunday</w:t>
            </w:r>
          </w:p>
          <w:p w14:paraId="4AB04B60" w14:textId="77777777" w:rsidR="00167F0A" w:rsidRPr="00167F0A" w:rsidRDefault="00167F0A">
            <w:pPr>
              <w:pStyle w:val="ListParagraph"/>
              <w:numPr>
                <w:ilvl w:val="0"/>
                <w:numId w:val="22"/>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Easter Monday</w:t>
            </w:r>
            <w:r w:rsidRPr="00167F0A">
              <w:rPr>
                <w:rFonts w:ascii="Montserrat" w:hAnsi="Montserrat" w:cs="Montserrat"/>
                <w:bCs/>
                <w:sz w:val="20"/>
                <w:szCs w:val="20"/>
              </w:rPr>
              <w:t xml:space="preserve"> – Monday After Easter Sunday</w:t>
            </w:r>
          </w:p>
          <w:p w14:paraId="20A490BB" w14:textId="77777777" w:rsidR="00167F0A" w:rsidRPr="00167F0A" w:rsidRDefault="00167F0A">
            <w:pPr>
              <w:pStyle w:val="ListParagraph"/>
              <w:numPr>
                <w:ilvl w:val="0"/>
                <w:numId w:val="22"/>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 xml:space="preserve">Spring Break </w:t>
            </w:r>
            <w:r w:rsidRPr="00167F0A">
              <w:rPr>
                <w:rFonts w:ascii="Montserrat" w:hAnsi="Montserrat" w:cs="Montserrat"/>
                <w:bCs/>
                <w:sz w:val="20"/>
                <w:szCs w:val="20"/>
              </w:rPr>
              <w:t>– One week in Springtime (Follow SD69) (1 week closure)(First week of Spring Break)</w:t>
            </w:r>
          </w:p>
          <w:p w14:paraId="3319B3AF" w14:textId="77777777" w:rsidR="00167F0A" w:rsidRPr="00167F0A" w:rsidRDefault="00167F0A">
            <w:pPr>
              <w:pStyle w:val="ListParagraph"/>
              <w:numPr>
                <w:ilvl w:val="0"/>
                <w:numId w:val="22"/>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Victoria Day</w:t>
            </w:r>
            <w:r w:rsidRPr="00167F0A">
              <w:rPr>
                <w:rFonts w:ascii="Montserrat" w:hAnsi="Montserrat" w:cs="Montserrat"/>
                <w:bCs/>
                <w:sz w:val="20"/>
                <w:szCs w:val="20"/>
              </w:rPr>
              <w:t xml:space="preserve"> – Monday before May 25</w:t>
            </w:r>
            <w:r w:rsidRPr="00167F0A">
              <w:rPr>
                <w:rFonts w:ascii="Montserrat" w:hAnsi="Montserrat" w:cs="Montserrat"/>
                <w:bCs/>
                <w:sz w:val="20"/>
                <w:szCs w:val="20"/>
                <w:vertAlign w:val="superscript"/>
              </w:rPr>
              <w:t>th</w:t>
            </w:r>
          </w:p>
          <w:p w14:paraId="635330D8" w14:textId="77777777" w:rsidR="00167F0A" w:rsidRPr="00167F0A" w:rsidRDefault="00167F0A">
            <w:pPr>
              <w:pStyle w:val="ListParagraph"/>
              <w:numPr>
                <w:ilvl w:val="0"/>
                <w:numId w:val="22"/>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Canada Day</w:t>
            </w:r>
            <w:r w:rsidRPr="00167F0A">
              <w:rPr>
                <w:rFonts w:ascii="Montserrat" w:hAnsi="Montserrat" w:cs="Montserrat"/>
                <w:bCs/>
                <w:sz w:val="20"/>
                <w:szCs w:val="20"/>
              </w:rPr>
              <w:t xml:space="preserve"> – July 1st (or Monday Following</w:t>
            </w:r>
          </w:p>
          <w:p w14:paraId="7F9B7D18" w14:textId="77777777" w:rsidR="00167F0A" w:rsidRPr="00167F0A" w:rsidRDefault="00167F0A">
            <w:pPr>
              <w:pStyle w:val="ListParagraph"/>
              <w:numPr>
                <w:ilvl w:val="0"/>
                <w:numId w:val="22"/>
              </w:numPr>
              <w:spacing w:line="360" w:lineRule="auto"/>
              <w:ind w:left="517"/>
              <w:jc w:val="both"/>
              <w:rPr>
                <w:rFonts w:ascii="Montserrat" w:hAnsi="Montserrat" w:cs="Montserrat"/>
                <w:b/>
                <w:sz w:val="20"/>
                <w:szCs w:val="20"/>
              </w:rPr>
            </w:pPr>
            <w:r w:rsidRPr="00167F0A">
              <w:rPr>
                <w:rFonts w:ascii="Montserrat" w:hAnsi="Montserrat" w:cs="Montserrat"/>
                <w:b/>
                <w:sz w:val="20"/>
                <w:szCs w:val="20"/>
              </w:rPr>
              <w:t xml:space="preserve">B.C. Day </w:t>
            </w:r>
            <w:r w:rsidRPr="00167F0A">
              <w:rPr>
                <w:rFonts w:ascii="Montserrat" w:hAnsi="Montserrat" w:cs="Montserrat"/>
                <w:bCs/>
                <w:sz w:val="20"/>
                <w:szCs w:val="20"/>
              </w:rPr>
              <w:t>- Monday, August 1</w:t>
            </w:r>
            <w:r w:rsidRPr="00167F0A">
              <w:rPr>
                <w:rFonts w:ascii="Montserrat" w:hAnsi="Montserrat" w:cs="Montserrat"/>
                <w:bCs/>
                <w:sz w:val="20"/>
                <w:szCs w:val="20"/>
                <w:vertAlign w:val="superscript"/>
              </w:rPr>
              <w:t>st</w:t>
            </w:r>
          </w:p>
          <w:p w14:paraId="3E20FFD8" w14:textId="70E9A872" w:rsidR="00167F0A" w:rsidRPr="00167F0A" w:rsidRDefault="00167F0A">
            <w:pPr>
              <w:pStyle w:val="ListParagraph"/>
              <w:numPr>
                <w:ilvl w:val="0"/>
                <w:numId w:val="22"/>
              </w:numPr>
              <w:spacing w:line="360" w:lineRule="auto"/>
              <w:ind w:left="517"/>
              <w:jc w:val="both"/>
              <w:rPr>
                <w:rFonts w:ascii="Montserrat" w:hAnsi="Montserrat" w:cs="Montserrat"/>
                <w:b/>
              </w:rPr>
            </w:pPr>
          </w:p>
        </w:tc>
        <w:tc>
          <w:tcPr>
            <w:tcW w:w="5440" w:type="dxa"/>
          </w:tcPr>
          <w:p w14:paraId="06407765" w14:textId="4EF0027E" w:rsidR="00167F0A" w:rsidRPr="00167F0A" w:rsidRDefault="00167F0A">
            <w:pPr>
              <w:pStyle w:val="ListParagraph"/>
              <w:numPr>
                <w:ilvl w:val="0"/>
                <w:numId w:val="22"/>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hAnsi="Montserrat" w:cs="Montserrat"/>
                <w:b/>
                <w:sz w:val="20"/>
                <w:szCs w:val="20"/>
              </w:rPr>
              <w:t>Summer Closure</w:t>
            </w:r>
            <w:r w:rsidRPr="00167F0A">
              <w:rPr>
                <w:rFonts w:ascii="Montserrat" w:hAnsi="Montserrat" w:cs="Montserrat"/>
                <w:bCs/>
                <w:sz w:val="20"/>
                <w:szCs w:val="20"/>
              </w:rPr>
              <w:t xml:space="preserve"> - Last week of August until September first day after Labor Day (1 week closure)</w:t>
            </w:r>
          </w:p>
          <w:p w14:paraId="5DC9BDEC" w14:textId="44FBAD9F" w:rsidR="00167F0A" w:rsidRPr="00167F0A" w:rsidRDefault="00167F0A">
            <w:pPr>
              <w:pStyle w:val="ListParagraph"/>
              <w:numPr>
                <w:ilvl w:val="0"/>
                <w:numId w:val="22"/>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Labor Day</w:t>
            </w:r>
            <w:r w:rsidRPr="00167F0A">
              <w:rPr>
                <w:rFonts w:ascii="Montserrat" w:eastAsia="Montserrat" w:hAnsi="Montserrat" w:cs="Montserrat"/>
                <w:kern w:val="2"/>
                <w:sz w:val="20"/>
                <w:szCs w:val="20"/>
                <w14:ligatures w14:val="standardContextual"/>
              </w:rPr>
              <w:t xml:space="preserve"> – First Monday in September</w:t>
            </w:r>
          </w:p>
          <w:p w14:paraId="67806968" w14:textId="77777777" w:rsidR="00167F0A" w:rsidRPr="00167F0A" w:rsidRDefault="00167F0A">
            <w:pPr>
              <w:pStyle w:val="ListParagraph"/>
              <w:numPr>
                <w:ilvl w:val="0"/>
                <w:numId w:val="22"/>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Truth and Reconciliation Day</w:t>
            </w:r>
            <w:r w:rsidRPr="00167F0A">
              <w:rPr>
                <w:rFonts w:ascii="Montserrat" w:eastAsia="Montserrat" w:hAnsi="Montserrat" w:cs="Montserrat"/>
                <w:kern w:val="2"/>
                <w:sz w:val="20"/>
                <w:szCs w:val="20"/>
                <w14:ligatures w14:val="standardContextual"/>
              </w:rPr>
              <w:t xml:space="preserve"> – September 31</w:t>
            </w:r>
            <w:r w:rsidRPr="00167F0A">
              <w:rPr>
                <w:rFonts w:ascii="Montserrat" w:eastAsia="Montserrat" w:hAnsi="Montserrat" w:cs="Montserrat"/>
                <w:kern w:val="2"/>
                <w:sz w:val="20"/>
                <w:szCs w:val="20"/>
                <w:vertAlign w:val="superscript"/>
                <w14:ligatures w14:val="standardContextual"/>
              </w:rPr>
              <w:t>st</w:t>
            </w:r>
          </w:p>
          <w:p w14:paraId="6C2F5884" w14:textId="77777777" w:rsidR="00167F0A" w:rsidRPr="00167F0A" w:rsidRDefault="00167F0A">
            <w:pPr>
              <w:pStyle w:val="ListParagraph"/>
              <w:numPr>
                <w:ilvl w:val="0"/>
                <w:numId w:val="22"/>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Thanksgiving</w:t>
            </w:r>
            <w:r w:rsidRPr="00167F0A">
              <w:rPr>
                <w:rFonts w:ascii="Montserrat" w:eastAsia="Montserrat" w:hAnsi="Montserrat" w:cs="Montserrat"/>
                <w:kern w:val="2"/>
                <w:sz w:val="20"/>
                <w:szCs w:val="20"/>
                <w14:ligatures w14:val="standardContextual"/>
              </w:rPr>
              <w:t xml:space="preserve"> – Second Monday in October</w:t>
            </w:r>
          </w:p>
          <w:p w14:paraId="66301C45" w14:textId="77777777" w:rsidR="00167F0A" w:rsidRPr="00167F0A" w:rsidRDefault="00167F0A">
            <w:pPr>
              <w:pStyle w:val="ListParagraph"/>
              <w:numPr>
                <w:ilvl w:val="0"/>
                <w:numId w:val="22"/>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 xml:space="preserve">Remembrance Day </w:t>
            </w:r>
            <w:r w:rsidRPr="00167F0A">
              <w:rPr>
                <w:rFonts w:ascii="Montserrat" w:eastAsia="Montserrat" w:hAnsi="Montserrat" w:cs="Montserrat"/>
                <w:bCs/>
                <w:kern w:val="2"/>
                <w:sz w:val="20"/>
                <w:szCs w:val="20"/>
                <w14:ligatures w14:val="standardContextual"/>
              </w:rPr>
              <w:t>–</w:t>
            </w:r>
            <w:r w:rsidRPr="00167F0A">
              <w:rPr>
                <w:rFonts w:ascii="Montserrat" w:eastAsia="Montserrat" w:hAnsi="Montserrat" w:cs="Montserrat"/>
                <w:b/>
                <w:kern w:val="2"/>
                <w:sz w:val="20"/>
                <w:szCs w:val="20"/>
                <w14:ligatures w14:val="standardContextual"/>
              </w:rPr>
              <w:t xml:space="preserve"> </w:t>
            </w:r>
            <w:r w:rsidRPr="00167F0A">
              <w:rPr>
                <w:rFonts w:ascii="Montserrat" w:eastAsia="Montserrat" w:hAnsi="Montserrat" w:cs="Montserrat"/>
                <w:kern w:val="2"/>
                <w:sz w:val="20"/>
                <w:szCs w:val="20"/>
                <w14:ligatures w14:val="standardContextual"/>
              </w:rPr>
              <w:t>November 1st (or Monday Following)</w:t>
            </w:r>
          </w:p>
          <w:p w14:paraId="1303D8D7" w14:textId="017AD7AC" w:rsidR="00167F0A" w:rsidRPr="00167F0A" w:rsidRDefault="00167F0A">
            <w:pPr>
              <w:pStyle w:val="ListParagraph"/>
              <w:numPr>
                <w:ilvl w:val="0"/>
                <w:numId w:val="22"/>
              </w:numPr>
              <w:spacing w:line="360" w:lineRule="auto"/>
              <w:ind w:left="479"/>
              <w:jc w:val="both"/>
              <w:rPr>
                <w:rFonts w:ascii="Montserrat" w:eastAsia="Montserrat" w:hAnsi="Montserrat" w:cs="Montserrat"/>
                <w:kern w:val="2"/>
                <w:sz w:val="20"/>
                <w:szCs w:val="20"/>
                <w14:ligatures w14:val="standardContextual"/>
              </w:rPr>
            </w:pPr>
            <w:r w:rsidRPr="00167F0A">
              <w:rPr>
                <w:rFonts w:ascii="Montserrat" w:eastAsia="Montserrat" w:hAnsi="Montserrat" w:cs="Montserrat"/>
                <w:b/>
                <w:kern w:val="2"/>
                <w:sz w:val="20"/>
                <w:szCs w:val="20"/>
                <w14:ligatures w14:val="standardContextual"/>
              </w:rPr>
              <w:t>Winter Closure</w:t>
            </w:r>
            <w:r w:rsidRPr="00167F0A">
              <w:rPr>
                <w:rFonts w:ascii="Montserrat" w:eastAsia="Montserrat" w:hAnsi="Montserrat" w:cs="Montserrat"/>
                <w:kern w:val="2"/>
                <w:sz w:val="20"/>
                <w:szCs w:val="20"/>
                <w14:ligatures w14:val="standardContextual"/>
              </w:rPr>
              <w:t xml:space="preserve"> - Last week of December including Christmas Day 25th until New Year 1st (1 week closure) (We are open on January 2nd)</w:t>
            </w:r>
          </w:p>
        </w:tc>
      </w:tr>
    </w:tbl>
    <w:p w14:paraId="580892B6" w14:textId="77777777" w:rsidR="00167F0A" w:rsidRPr="00167F0A" w:rsidRDefault="00167F0A" w:rsidP="00167F0A">
      <w:pPr>
        <w:spacing w:line="360" w:lineRule="auto"/>
        <w:jc w:val="both"/>
        <w:rPr>
          <w:rFonts w:ascii="Montserrat" w:hAnsi="Montserrat" w:cs="Montserrat"/>
          <w:b/>
        </w:rPr>
        <w:sectPr w:rsidR="00167F0A" w:rsidRPr="00167F0A" w:rsidSect="005763A5">
          <w:headerReference w:type="even" r:id="rId17"/>
          <w:headerReference w:type="default" r:id="rId18"/>
          <w:footerReference w:type="even" r:id="rId19"/>
          <w:footerReference w:type="default" r:id="rId20"/>
          <w:headerReference w:type="first" r:id="rId21"/>
          <w:footerReference w:type="first" r:id="rId22"/>
          <w:type w:val="continuous"/>
          <w:pgSz w:w="12240" w:h="15840"/>
          <w:pgMar w:top="720" w:right="720" w:bottom="720" w:left="630" w:header="722" w:footer="725" w:gutter="0"/>
          <w:cols w:space="720"/>
          <w:titlePg/>
        </w:sectPr>
      </w:pPr>
    </w:p>
    <w:p w14:paraId="52251FE9" w14:textId="77777777" w:rsidR="00167F0A" w:rsidRDefault="00167F0A" w:rsidP="00167F0A">
      <w:pPr>
        <w:pStyle w:val="Heading1"/>
        <w:spacing w:before="0"/>
        <w:rPr>
          <w:rFonts w:ascii="Celestar" w:hAnsi="Celestar"/>
          <w:b/>
          <w:bCs/>
          <w:color w:val="7C8835"/>
          <w:sz w:val="72"/>
          <w:szCs w:val="72"/>
        </w:rPr>
        <w:sectPr w:rsidR="00167F0A" w:rsidSect="00167F0A">
          <w:headerReference w:type="even" r:id="rId23"/>
          <w:headerReference w:type="default" r:id="rId24"/>
          <w:footerReference w:type="even" r:id="rId25"/>
          <w:footerReference w:type="default" r:id="rId26"/>
          <w:headerReference w:type="first" r:id="rId27"/>
          <w:footerReference w:type="first" r:id="rId28"/>
          <w:type w:val="continuous"/>
          <w:pgSz w:w="12240" w:h="15840"/>
          <w:pgMar w:top="720" w:right="720" w:bottom="720" w:left="630" w:header="722" w:footer="725" w:gutter="0"/>
          <w:cols w:space="720"/>
        </w:sectPr>
      </w:pPr>
    </w:p>
    <w:p w14:paraId="2C06A7F1" w14:textId="4FC3D9A9" w:rsidR="000B17A7" w:rsidRDefault="001D06CB" w:rsidP="0064010E">
      <w:pPr>
        <w:pStyle w:val="Heading1"/>
        <w:spacing w:before="0"/>
        <w:jc w:val="center"/>
        <w:rPr>
          <w:rFonts w:ascii="Celestar" w:hAnsi="Celestar"/>
          <w:b/>
          <w:bCs/>
          <w:color w:val="7C8835"/>
          <w:sz w:val="72"/>
          <w:szCs w:val="72"/>
        </w:rPr>
      </w:pPr>
      <w:bookmarkStart w:id="33" w:name="_Toc223204331"/>
      <w:r w:rsidRPr="001D06CB">
        <w:rPr>
          <w:rFonts w:ascii="Celestar" w:hAnsi="Celestar"/>
          <w:b/>
          <w:bCs/>
          <w:color w:val="7C8835"/>
          <w:sz w:val="72"/>
          <w:szCs w:val="72"/>
        </w:rPr>
        <w:lastRenderedPageBreak/>
        <w:t xml:space="preserve">Chapter </w:t>
      </w:r>
      <w:r w:rsidR="000B17A7">
        <w:rPr>
          <w:rFonts w:ascii="Celestar" w:hAnsi="Celestar"/>
          <w:b/>
          <w:bCs/>
          <w:color w:val="7C8835"/>
          <w:sz w:val="72"/>
          <w:szCs w:val="72"/>
        </w:rPr>
        <w:t>4</w:t>
      </w:r>
      <w:r w:rsidRPr="001D06CB">
        <w:rPr>
          <w:rFonts w:ascii="Celestar" w:hAnsi="Celestar"/>
          <w:b/>
          <w:bCs/>
          <w:color w:val="7C8835"/>
          <w:sz w:val="72"/>
          <w:szCs w:val="72"/>
        </w:rPr>
        <w:t xml:space="preserve">: </w:t>
      </w:r>
      <w:bookmarkStart w:id="34" w:name="_Toc74487"/>
      <w:bookmarkStart w:id="35" w:name="_Toc222943803"/>
      <w:r w:rsidR="000B17A7" w:rsidRPr="000B17A7">
        <w:rPr>
          <w:rFonts w:ascii="Celestar" w:hAnsi="Celestar"/>
          <w:b/>
          <w:bCs/>
          <w:color w:val="7C8835"/>
          <w:sz w:val="72"/>
          <w:szCs w:val="72"/>
        </w:rPr>
        <w:t>Learning &amp; Curriculum Framework</w:t>
      </w:r>
      <w:bookmarkEnd w:id="33"/>
    </w:p>
    <w:p w14:paraId="4CA9C738" w14:textId="77777777" w:rsidR="0055715C" w:rsidRPr="0064010E" w:rsidRDefault="0055715C" w:rsidP="0064010E">
      <w:pPr>
        <w:pStyle w:val="Heading2"/>
        <w:jc w:val="center"/>
        <w:rPr>
          <w:rFonts w:ascii="Celestar" w:eastAsia="Celestar" w:hAnsi="Celestar"/>
          <w:b/>
          <w:bCs/>
          <w:color w:val="7C8835"/>
          <w:sz w:val="40"/>
          <w:szCs w:val="40"/>
        </w:rPr>
      </w:pPr>
      <w:bookmarkStart w:id="36" w:name="_Toc223204332"/>
      <w:bookmarkEnd w:id="34"/>
      <w:bookmarkEnd w:id="35"/>
      <w:r w:rsidRPr="0064010E">
        <w:rPr>
          <w:rFonts w:ascii="Celestar" w:eastAsia="Celestar" w:hAnsi="Celestar"/>
          <w:b/>
          <w:bCs/>
          <w:color w:val="7C8835"/>
          <w:sz w:val="40"/>
          <w:szCs w:val="40"/>
        </w:rPr>
        <w:t>Learning Approaches and Implementation</w:t>
      </w:r>
      <w:bookmarkEnd w:id="36"/>
    </w:p>
    <w:p w14:paraId="2ABAF4E8" w14:textId="0EC8E945" w:rsidR="003F03C8" w:rsidRPr="003F03C8" w:rsidRDefault="003F03C8" w:rsidP="005763A5">
      <w:pPr>
        <w:spacing w:after="0"/>
        <w:ind w:left="90"/>
        <w:rPr>
          <w:rFonts w:ascii="Montserrat" w:eastAsia="Montserrat" w:hAnsi="Montserrat" w:cs="Montserrat"/>
          <w:b/>
          <w:bCs/>
          <w:color w:val="000000"/>
          <w:kern w:val="2"/>
          <w:sz w:val="20"/>
          <w:szCs w:val="20"/>
          <w14:ligatures w14:val="standardContextual"/>
        </w:rPr>
      </w:pPr>
      <w:r w:rsidRPr="003F03C8">
        <w:rPr>
          <w:rFonts w:ascii="Celestar" w:eastAsia="Celestar" w:hAnsi="Celestar" w:cs="Celestar"/>
          <w:b/>
          <w:bCs/>
          <w:color w:val="7C8835"/>
          <w:kern w:val="2"/>
          <w:sz w:val="24"/>
          <w:szCs w:val="20"/>
          <w14:ligatures w14:val="standardContextual"/>
        </w:rPr>
        <w:t>Learning Approaches</w:t>
      </w:r>
      <w:r>
        <w:rPr>
          <w:rFonts w:ascii="Celestar" w:eastAsia="Celestar" w:hAnsi="Celestar" w:cs="Celestar"/>
          <w:b/>
          <w:bCs/>
          <w:color w:val="7C8835"/>
          <w:kern w:val="2"/>
          <w:sz w:val="24"/>
          <w:szCs w:val="20"/>
          <w14:ligatures w14:val="standardContextual"/>
        </w:rPr>
        <w:t>:</w:t>
      </w:r>
    </w:p>
    <w:p w14:paraId="61523049" w14:textId="77777777" w:rsidR="003F03C8" w:rsidRPr="0087439D" w:rsidRDefault="003F03C8" w:rsidP="005763A5">
      <w:pPr>
        <w:spacing w:after="10" w:line="269" w:lineRule="auto"/>
        <w:ind w:left="90" w:righ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 true meaning of education can be derived from the Latin word ‘</w:t>
      </w:r>
      <w:proofErr w:type="spellStart"/>
      <w:r w:rsidRPr="0087439D">
        <w:rPr>
          <w:rFonts w:ascii="Montserrat" w:eastAsia="Montserrat" w:hAnsi="Montserrat" w:cs="Montserrat"/>
          <w:color w:val="000000"/>
          <w:kern w:val="2"/>
          <w14:ligatures w14:val="standardContextual"/>
        </w:rPr>
        <w:t>Educare</w:t>
      </w:r>
      <w:proofErr w:type="spellEnd"/>
      <w:r w:rsidRPr="0087439D">
        <w:rPr>
          <w:rFonts w:ascii="Montserrat" w:eastAsia="Montserrat" w:hAnsi="Montserrat" w:cs="Montserrat"/>
          <w:color w:val="000000"/>
          <w:kern w:val="2"/>
          <w14:ligatures w14:val="standardContextual"/>
        </w:rPr>
        <w:t xml:space="preserve">’ which means ‘to draw out’. In Nature School, an educator utilizes learning approaches that do just that, drawing out ideas and theories that start with and come from the whole child. In this way, Nature School is said to involve a curriculum which ‘pulls’ out, rather than a curriculum which ‘pushes’ in. </w:t>
      </w:r>
    </w:p>
    <w:p w14:paraId="0AB57A27" w14:textId="77777777" w:rsidR="003F03C8" w:rsidRDefault="003F03C8" w:rsidP="005763A5">
      <w:pPr>
        <w:spacing w:after="58"/>
        <w:ind w:left="90"/>
        <w:rPr>
          <w:rFonts w:ascii="Montserrat" w:eastAsia="Montserrat" w:hAnsi="Montserrat" w:cs="Montserrat"/>
          <w:color w:val="000000"/>
          <w:kern w:val="2"/>
          <w14:ligatures w14:val="standardContextual"/>
        </w:rPr>
      </w:pPr>
    </w:p>
    <w:p w14:paraId="64E5E83C" w14:textId="631A8036" w:rsidR="003F03C8" w:rsidRPr="003F03C8" w:rsidRDefault="003F03C8" w:rsidP="005763A5">
      <w:pPr>
        <w:spacing w:after="58"/>
        <w:ind w:left="90"/>
        <w:rPr>
          <w:rFonts w:ascii="Montserrat" w:eastAsia="Montserrat" w:hAnsi="Montserrat" w:cs="Montserrat"/>
          <w:b/>
          <w:bCs/>
          <w:color w:val="000000"/>
          <w:kern w:val="2"/>
          <w:sz w:val="20"/>
          <w:szCs w:val="20"/>
          <w14:ligatures w14:val="standardContextual"/>
        </w:rPr>
      </w:pPr>
      <w:r w:rsidRPr="003F03C8">
        <w:rPr>
          <w:rFonts w:ascii="Celestar" w:eastAsia="Celestar" w:hAnsi="Celestar" w:cs="Celestar"/>
          <w:b/>
          <w:bCs/>
          <w:color w:val="7C8835"/>
          <w:kern w:val="2"/>
          <w:sz w:val="24"/>
          <w:szCs w:val="24"/>
          <w14:ligatures w14:val="standardContextual"/>
        </w:rPr>
        <w:t>Inquiry-Based, Emergent and Experiential Learning. What does this mean?</w:t>
      </w:r>
    </w:p>
    <w:p w14:paraId="630B2DF2" w14:textId="77777777" w:rsidR="003F03C8" w:rsidRPr="0087439D" w:rsidRDefault="003F03C8" w:rsidP="005763A5">
      <w:pPr>
        <w:spacing w:after="10" w:line="269" w:lineRule="auto"/>
        <w:ind w:left="90" w:right="93"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orest and Nature School start with the child in the context of the natural environment, but where do we go from there? One of the first questions asked of the Forest School Educator is, “But, what do you DO when you get outdoors?” Although we cannot prescribe activities for an educator to adapt, we can describe a process that is rooted in learning approaches that add depth, meaning and purpose to Nature School.  </w:t>
      </w:r>
    </w:p>
    <w:p w14:paraId="3EEE8930" w14:textId="77777777" w:rsidR="003F03C8" w:rsidRPr="0087439D" w:rsidRDefault="003F03C8" w:rsidP="005763A5">
      <w:pPr>
        <w:spacing w:after="10" w:line="269" w:lineRule="auto"/>
        <w:ind w:left="90" w:right="89"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ildren are born with an innate desire to explore and experience everything that surrounds them, to ask questions about these experiences, and to learn by doing. When these processes are supported, through further investigation and inquiry by a significant adult in their life, the results can be far-reaching. Most importantly, Nature School models to children and youth that learning can be fun can feel like an adventure and can lead to a lifelong passion for learning.  </w:t>
      </w:r>
    </w:p>
    <w:p w14:paraId="6011BBF8" w14:textId="77777777" w:rsidR="003F03C8" w:rsidRPr="0087439D" w:rsidRDefault="003F03C8" w:rsidP="005763A5">
      <w:pPr>
        <w:spacing w:after="10" w:line="269" w:lineRule="auto"/>
        <w:ind w:left="90" w:right="9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quiry-based Learning is a dynamic and emergent process that builds on students’ natural curiosity about the world in which they live. As its name suggests, Inquiry places students’ questions and ideas, rather than solely those of the teacher, at the Nature School of the learning experience. Students’ questions drive the learning process forward. Teachers further facilitate students’ learning by providing a variety of tools, resources, and experiences that enable learners to investigate, reflect, and rigorously discuss potential solutions to their own questions about a topic the class is studying.  </w:t>
      </w:r>
    </w:p>
    <w:p w14:paraId="23650884" w14:textId="77777777" w:rsidR="003F03C8" w:rsidRPr="0087439D" w:rsidRDefault="003F03C8" w:rsidP="005763A5">
      <w:pPr>
        <w:spacing w:after="10" w:line="269" w:lineRule="auto"/>
        <w:ind w:left="90" w:right="93"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Fern Flower - Nature School we build upon children’s experiences, as well as their “emerging” ideas, questions, and interests, scaffolding towards greater learning. Inquiry, at it, is the most fundamental form, fuels this process and helps educators and children to dive deeper into knowing, learning and being. </w:t>
      </w:r>
    </w:p>
    <w:p w14:paraId="7604673F" w14:textId="77777777" w:rsidR="003F03C8" w:rsidRPr="0087439D" w:rsidRDefault="003F03C8" w:rsidP="005763A5">
      <w:pPr>
        <w:spacing w:after="21"/>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21F9DE0A" w14:textId="77777777" w:rsidR="003F03C8" w:rsidRPr="003F03C8" w:rsidRDefault="003F03C8" w:rsidP="005763A5">
      <w:pPr>
        <w:spacing w:after="18"/>
        <w:ind w:left="90"/>
        <w:rPr>
          <w:rFonts w:ascii="Montserrat" w:eastAsia="Montserrat" w:hAnsi="Montserrat" w:cs="Montserrat"/>
          <w:b/>
          <w:bCs/>
          <w:color w:val="000000"/>
          <w:kern w:val="2"/>
          <w14:ligatures w14:val="standardContextual"/>
        </w:rPr>
      </w:pPr>
      <w:r w:rsidRPr="003F03C8">
        <w:rPr>
          <w:rFonts w:ascii="Celestar" w:eastAsia="Celestar" w:hAnsi="Celestar" w:cs="Celestar"/>
          <w:b/>
          <w:bCs/>
          <w:color w:val="7C8835"/>
          <w:kern w:val="2"/>
          <w:sz w:val="24"/>
          <w14:ligatures w14:val="standardContextual"/>
        </w:rPr>
        <w:t xml:space="preserve">Highlights of inquiry-based, emergent and experiential curriculum include: </w:t>
      </w:r>
    </w:p>
    <w:p w14:paraId="09C7ECBE" w14:textId="77777777" w:rsidR="003F03C8" w:rsidRPr="0087439D" w:rsidRDefault="003F03C8">
      <w:pPr>
        <w:pStyle w:val="ListParagraph"/>
        <w:numPr>
          <w:ilvl w:val="0"/>
          <w:numId w:val="7"/>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t’s based on the individual interests of the children involved in the program. </w:t>
      </w:r>
    </w:p>
    <w:p w14:paraId="55D1F6F6" w14:textId="77777777" w:rsidR="003F03C8" w:rsidRPr="0087439D" w:rsidRDefault="003F03C8">
      <w:pPr>
        <w:pStyle w:val="ListParagraph"/>
        <w:numPr>
          <w:ilvl w:val="0"/>
          <w:numId w:val="7"/>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t allows for personal research by the children in areas of interest. </w:t>
      </w:r>
    </w:p>
    <w:p w14:paraId="72FC0F36" w14:textId="77777777" w:rsidR="003F03C8" w:rsidRPr="0087439D" w:rsidRDefault="003F03C8">
      <w:pPr>
        <w:pStyle w:val="ListParagraph"/>
        <w:numPr>
          <w:ilvl w:val="0"/>
          <w:numId w:val="7"/>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t lets students work on their own interests at their own pace, addressing problems with multiple learning needs in the classroom environment. </w:t>
      </w:r>
    </w:p>
    <w:p w14:paraId="4AE06E46" w14:textId="77777777" w:rsidR="003F03C8" w:rsidRPr="0087439D" w:rsidRDefault="003F03C8">
      <w:pPr>
        <w:pStyle w:val="ListParagraph"/>
        <w:numPr>
          <w:ilvl w:val="0"/>
          <w:numId w:val="7"/>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 xml:space="preserve">It incorporates the whole child, in the context of their family, community, and cultural background, as they carry these with them throughout their experiences. </w:t>
      </w:r>
    </w:p>
    <w:p w14:paraId="1EF33D63" w14:textId="77777777" w:rsidR="003F03C8" w:rsidRPr="0087439D" w:rsidRDefault="003F03C8">
      <w:pPr>
        <w:pStyle w:val="ListParagraph"/>
        <w:numPr>
          <w:ilvl w:val="0"/>
          <w:numId w:val="7"/>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t explores problems that offer a variety of responses (its process based</w:t>
      </w:r>
      <w:r>
        <w:rPr>
          <w:rFonts w:ascii="Montserrat" w:eastAsia="Montserrat" w:hAnsi="Montserrat" w:cs="Montserrat"/>
          <w:color w:val="000000"/>
          <w:kern w:val="2"/>
          <w14:ligatures w14:val="standardContextual"/>
        </w:rPr>
        <w:t>.</w:t>
      </w:r>
    </w:p>
    <w:p w14:paraId="7486BD27" w14:textId="77777777" w:rsidR="003F03C8" w:rsidRPr="0087439D" w:rsidRDefault="003F03C8">
      <w:pPr>
        <w:pStyle w:val="ListParagraph"/>
        <w:numPr>
          <w:ilvl w:val="0"/>
          <w:numId w:val="7"/>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t supports children to expand on their experiences, knowledge and wisdom in a nonthreatening and empowering manner; and </w:t>
      </w:r>
    </w:p>
    <w:p w14:paraId="7013783A" w14:textId="77777777" w:rsidR="003F03C8" w:rsidRPr="0087439D" w:rsidRDefault="003F03C8">
      <w:pPr>
        <w:pStyle w:val="ListParagraph"/>
        <w:numPr>
          <w:ilvl w:val="0"/>
          <w:numId w:val="7"/>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t uses self-directed learning to promote academic engagement and motivate participation. </w:t>
      </w:r>
    </w:p>
    <w:p w14:paraId="35F83B0A" w14:textId="77777777" w:rsidR="003F03C8" w:rsidRPr="0087439D" w:rsidRDefault="003F03C8" w:rsidP="005763A5">
      <w:pPr>
        <w:spacing w:after="10" w:line="269" w:lineRule="auto"/>
        <w:ind w:left="90" w:right="89"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Lastly, through this lens, children are more likely to be engaged, motivated, and inspired to participate in activities that interest them. Children become engaged as “partners in the learning process” and are involved in small group activities that promote social interaction and problem-solving. However, children are not always predictable in the direction they take in their learning, which makes the role of the educator both rewarding and challenging: educators who facilitate an emergent curriculum need to be flexible and creative. </w:t>
      </w:r>
    </w:p>
    <w:p w14:paraId="0EFDACC0" w14:textId="77777777" w:rsidR="003F03C8" w:rsidRPr="0087439D" w:rsidRDefault="003F03C8" w:rsidP="005763A5">
      <w:pPr>
        <w:spacing w:after="17"/>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34D90B7B" w14:textId="77777777" w:rsidR="003F03C8" w:rsidRPr="003F03C8" w:rsidRDefault="003F03C8" w:rsidP="005763A5">
      <w:pPr>
        <w:spacing w:after="18"/>
        <w:ind w:left="90"/>
        <w:rPr>
          <w:rFonts w:ascii="Montserrat" w:eastAsia="Montserrat" w:hAnsi="Montserrat" w:cs="Montserrat"/>
          <w:b/>
          <w:bCs/>
          <w:color w:val="000000"/>
          <w:kern w:val="2"/>
          <w14:ligatures w14:val="standardContextual"/>
        </w:rPr>
      </w:pPr>
      <w:r w:rsidRPr="003F03C8">
        <w:rPr>
          <w:rFonts w:ascii="Celestar" w:eastAsia="Celestar" w:hAnsi="Celestar" w:cs="Celestar"/>
          <w:b/>
          <w:bCs/>
          <w:color w:val="7C8835"/>
          <w:kern w:val="2"/>
          <w:sz w:val="24"/>
          <w14:ligatures w14:val="standardContextual"/>
        </w:rPr>
        <w:t xml:space="preserve">What Does This Look Like in Practice? </w:t>
      </w:r>
    </w:p>
    <w:p w14:paraId="059A3D56"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reating a culture of observing and listening, both of students and of the natural world, supporting students to do the same for one another and their environment. An educator cannot “draw out” what they cannot hear, see or understand in a child. </w:t>
      </w:r>
    </w:p>
    <w:p w14:paraId="092FC2F2"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Being willing to acknowledge and keep in check assumptions, prejudices, and preconceived notions, to move beyond what one “thinks” they know towards deeper learning instead. </w:t>
      </w:r>
    </w:p>
    <w:p w14:paraId="085661F5"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Establishing low-ratio groups that support relationship-building. </w:t>
      </w:r>
    </w:p>
    <w:p w14:paraId="74F8B5A3"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reating and modelling community standards that include respect, care, non-judgement, safety and inclusion. </w:t>
      </w:r>
    </w:p>
    <w:p w14:paraId="045D32EB"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llowing children to make mistakes. </w:t>
      </w:r>
    </w:p>
    <w:p w14:paraId="067708DD"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llowing children to learn by doing. </w:t>
      </w:r>
    </w:p>
    <w:p w14:paraId="1F9BAF33"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Learning alongside children. </w:t>
      </w:r>
    </w:p>
    <w:p w14:paraId="329CF1BF"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troducing a resource, idea, or inquiry only after a child prompt explicitly or implicitly. </w:t>
      </w:r>
    </w:p>
    <w:p w14:paraId="49F30B65" w14:textId="77777777" w:rsidR="003F03C8" w:rsidRPr="0087439D" w:rsidRDefault="003F03C8">
      <w:pPr>
        <w:pStyle w:val="ListParagraph"/>
        <w:numPr>
          <w:ilvl w:val="0"/>
          <w:numId w:val="6"/>
        </w:numPr>
        <w:spacing w:after="10" w:line="269" w:lineRule="auto"/>
        <w:ind w:left="720"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Giving children more time to explore, experience, solve problems, resolve conflicts, and provide answers to questions. </w:t>
      </w:r>
    </w:p>
    <w:p w14:paraId="0C0907D2" w14:textId="77777777" w:rsidR="003F03C8" w:rsidRPr="0087439D" w:rsidRDefault="003F03C8" w:rsidP="005763A5">
      <w:pPr>
        <w:spacing w:after="10" w:line="269" w:lineRule="auto"/>
        <w:ind w:left="90"/>
        <w:jc w:val="both"/>
        <w:rPr>
          <w:rFonts w:ascii="Montserrat" w:eastAsia="Montserrat" w:hAnsi="Montserrat" w:cs="Montserrat"/>
          <w:color w:val="000000"/>
          <w:kern w:val="2"/>
          <w14:ligatures w14:val="standardContextual"/>
        </w:rPr>
      </w:pPr>
    </w:p>
    <w:p w14:paraId="7A578E90" w14:textId="3DCF9AE6" w:rsidR="003F03C8" w:rsidRPr="003F03C8" w:rsidRDefault="003F03C8" w:rsidP="005763A5">
      <w:pPr>
        <w:spacing w:after="0"/>
        <w:ind w:left="90" w:right="715"/>
        <w:rPr>
          <w:rFonts w:ascii="Montserrat" w:eastAsia="Montserrat" w:hAnsi="Montserrat" w:cs="Montserrat"/>
          <w:b/>
          <w:bCs/>
          <w:color w:val="000000"/>
          <w:kern w:val="2"/>
          <w:sz w:val="20"/>
          <w:szCs w:val="20"/>
          <w14:ligatures w14:val="standardContextual"/>
        </w:rPr>
      </w:pPr>
      <w:r w:rsidRPr="003F03C8">
        <w:rPr>
          <w:rFonts w:ascii="Celestar" w:eastAsia="Celestar" w:hAnsi="Celestar" w:cs="Celestar"/>
          <w:b/>
          <w:bCs/>
          <w:color w:val="7C8835"/>
          <w:kern w:val="2"/>
          <w:sz w:val="24"/>
          <w:szCs w:val="20"/>
          <w14:ligatures w14:val="standardContextual"/>
        </w:rPr>
        <w:t>Whole Child Approach:</w:t>
      </w:r>
    </w:p>
    <w:p w14:paraId="0C0531DC" w14:textId="77777777" w:rsidR="003F03C8" w:rsidRPr="0087439D" w:rsidRDefault="003F03C8" w:rsidP="005763A5">
      <w:pPr>
        <w:spacing w:after="10" w:line="269" w:lineRule="auto"/>
        <w:ind w:lef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encompasses a holistic approach to learning. The three domains of the whole child development include: </w:t>
      </w:r>
    </w:p>
    <w:p w14:paraId="19B9CBAC" w14:textId="77777777" w:rsidR="003F03C8" w:rsidRPr="0087439D" w:rsidRDefault="003F03C8" w:rsidP="005763A5">
      <w:pPr>
        <w:pStyle w:val="ListParagraph"/>
        <w:tabs>
          <w:tab w:val="center" w:pos="991"/>
          <w:tab w:val="center" w:pos="5286"/>
          <w:tab w:val="center" w:pos="8687"/>
        </w:tabs>
        <w:spacing w:after="10" w:line="269" w:lineRule="auto"/>
        <w:ind w:left="90"/>
        <w:rPr>
          <w:rFonts w:ascii="Montserrat" w:eastAsia="Montserrat" w:hAnsi="Montserrat" w:cs="Montserrat"/>
          <w:color w:val="000000"/>
          <w:kern w:val="2"/>
          <w14:ligatures w14:val="standardContextual"/>
        </w:rPr>
        <w:sectPr w:rsidR="003F03C8" w:rsidRPr="0087439D" w:rsidSect="005763A5">
          <w:type w:val="continuous"/>
          <w:pgSz w:w="12240" w:h="15840"/>
          <w:pgMar w:top="720" w:right="720" w:bottom="720" w:left="630" w:header="722" w:footer="725" w:gutter="0"/>
          <w:cols w:space="720"/>
        </w:sectPr>
      </w:pPr>
    </w:p>
    <w:p w14:paraId="07C74DF2" w14:textId="77777777" w:rsidR="003F03C8" w:rsidRPr="0087439D" w:rsidRDefault="003F03C8">
      <w:pPr>
        <w:pStyle w:val="ListParagraph"/>
        <w:numPr>
          <w:ilvl w:val="0"/>
          <w:numId w:val="8"/>
        </w:numPr>
        <w:tabs>
          <w:tab w:val="center" w:pos="991"/>
          <w:tab w:val="center" w:pos="5286"/>
          <w:tab w:val="center" w:pos="8687"/>
        </w:tabs>
        <w:spacing w:after="10" w:line="269" w:lineRule="auto"/>
        <w:ind w:left="36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hysical</w:t>
      </w:r>
    </w:p>
    <w:p w14:paraId="0405E2D5" w14:textId="77777777" w:rsidR="003F03C8" w:rsidRPr="0087439D" w:rsidRDefault="003F03C8">
      <w:pPr>
        <w:pStyle w:val="ListParagraph"/>
        <w:numPr>
          <w:ilvl w:val="0"/>
          <w:numId w:val="8"/>
        </w:numPr>
        <w:tabs>
          <w:tab w:val="center" w:pos="991"/>
          <w:tab w:val="center" w:pos="5286"/>
          <w:tab w:val="center" w:pos="8687"/>
        </w:tabs>
        <w:spacing w:after="10" w:line="269" w:lineRule="auto"/>
        <w:ind w:left="36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ocial-Emotional</w:t>
      </w:r>
    </w:p>
    <w:p w14:paraId="70DBB568" w14:textId="77777777" w:rsidR="003F03C8" w:rsidRPr="0087439D" w:rsidRDefault="003F03C8">
      <w:pPr>
        <w:pStyle w:val="ListParagraph"/>
        <w:numPr>
          <w:ilvl w:val="0"/>
          <w:numId w:val="8"/>
        </w:numPr>
        <w:tabs>
          <w:tab w:val="center" w:pos="991"/>
          <w:tab w:val="center" w:pos="5286"/>
          <w:tab w:val="center" w:pos="8687"/>
        </w:tabs>
        <w:spacing w:after="10" w:line="269" w:lineRule="auto"/>
        <w:ind w:left="36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ognitive </w:t>
      </w:r>
    </w:p>
    <w:p w14:paraId="37CB412E" w14:textId="77777777" w:rsidR="003F03C8" w:rsidRPr="0087439D" w:rsidRDefault="003F03C8" w:rsidP="005763A5">
      <w:pPr>
        <w:spacing w:after="17"/>
        <w:ind w:left="90"/>
        <w:rPr>
          <w:rFonts w:ascii="Montserrat" w:eastAsia="Montserrat" w:hAnsi="Montserrat" w:cs="Montserrat"/>
          <w:color w:val="000000"/>
          <w:kern w:val="2"/>
          <w14:ligatures w14:val="standardContextual"/>
        </w:rPr>
        <w:sectPr w:rsidR="003F03C8" w:rsidRPr="0087439D" w:rsidSect="00C64C71">
          <w:type w:val="continuous"/>
          <w:pgSz w:w="12240" w:h="15840"/>
          <w:pgMar w:top="720" w:right="720" w:bottom="720" w:left="1260" w:header="722" w:footer="725" w:gutter="0"/>
          <w:cols w:num="3" w:space="720"/>
        </w:sectPr>
      </w:pPr>
    </w:p>
    <w:p w14:paraId="0B9058DB" w14:textId="77777777" w:rsidR="003F03C8" w:rsidRPr="0087439D" w:rsidRDefault="003F03C8" w:rsidP="005763A5">
      <w:pPr>
        <w:spacing w:after="17"/>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3BAD868D" w14:textId="77777777" w:rsidR="003F03C8" w:rsidRPr="0087439D" w:rsidRDefault="003F03C8" w:rsidP="0064010E">
      <w:pPr>
        <w:spacing w:after="36" w:line="269" w:lineRule="auto"/>
        <w:ind w:left="90" w:right="38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ease note that the domains are interrelated and influence one another.  </w:t>
      </w:r>
    </w:p>
    <w:p w14:paraId="0B0FA385" w14:textId="77777777" w:rsidR="003F03C8" w:rsidRPr="0087439D" w:rsidRDefault="003F03C8">
      <w:pPr>
        <w:pStyle w:val="ListParagraph"/>
        <w:numPr>
          <w:ilvl w:val="0"/>
          <w:numId w:val="9"/>
        </w:numPr>
        <w:spacing w:after="10" w:line="269" w:lineRule="auto"/>
        <w:ind w:left="720" w:right="385"/>
        <w:jc w:val="both"/>
        <w:rPr>
          <w:rFonts w:ascii="Montserrat" w:eastAsia="Montserrat" w:hAnsi="Montserrat" w:cs="Montserrat"/>
          <w:color w:val="000000"/>
          <w:kern w:val="2"/>
          <w14:ligatures w14:val="standardContextual"/>
        </w:rPr>
      </w:pPr>
      <w:r w:rsidRPr="003F03C8">
        <w:rPr>
          <w:rFonts w:ascii="Montserrat" w:eastAsia="Montserrat" w:hAnsi="Montserrat" w:cs="Montserrat"/>
          <w:bCs/>
          <w:iCs/>
          <w:color w:val="000000"/>
          <w:kern w:val="2"/>
          <w:u w:val="single"/>
          <w14:ligatures w14:val="standardContextual"/>
        </w:rPr>
        <w:t>Social/Emotional:</w:t>
      </w:r>
      <w:r w:rsidRPr="0087439D">
        <w:rPr>
          <w:rFonts w:ascii="Montserrat" w:eastAsia="Montserrat" w:hAnsi="Montserrat" w:cs="Montserrat"/>
          <w:color w:val="000000"/>
          <w:kern w:val="2"/>
          <w14:ligatures w14:val="standardContextual"/>
        </w:rPr>
        <w:t xml:space="preserve"> Including the child’s emotional regulation, healthy attachment, self</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image, ideal self, self-esteem, confidence, self-awareness, self-concept, managing strong emotions, self-efficacy, teamwork, community building, relationship with others (acceptance, love, kindness, ability to read others), social skills and competence, empathy, trust, perception, inclusion, empowerment, reflection, pushing comfort </w:t>
      </w:r>
      <w:r w:rsidRPr="0087439D">
        <w:rPr>
          <w:rFonts w:ascii="Montserrat" w:eastAsia="Montserrat" w:hAnsi="Montserrat" w:cs="Montserrat"/>
          <w:color w:val="000000"/>
          <w:kern w:val="2"/>
          <w14:ligatures w14:val="standardContextual"/>
        </w:rPr>
        <w:lastRenderedPageBreak/>
        <w:t>zones, connection to land, nature appreciation, sense of agency, and cultural appreciation.</w:t>
      </w:r>
      <w:r w:rsidRPr="0087439D">
        <w:rPr>
          <w:rFonts w:ascii="Montserrat" w:eastAsia="Montserrat" w:hAnsi="Montserrat" w:cs="Montserrat"/>
          <w:b/>
          <w:i/>
          <w:color w:val="A8D08D"/>
          <w:kern w:val="2"/>
          <w:sz w:val="24"/>
          <w14:ligatures w14:val="standardContextual"/>
        </w:rPr>
        <w:t xml:space="preserve"> </w:t>
      </w:r>
    </w:p>
    <w:p w14:paraId="7200E60D" w14:textId="77777777" w:rsidR="003F03C8" w:rsidRPr="0087439D" w:rsidRDefault="003F03C8">
      <w:pPr>
        <w:pStyle w:val="ListParagraph"/>
        <w:numPr>
          <w:ilvl w:val="0"/>
          <w:numId w:val="9"/>
        </w:numPr>
        <w:spacing w:after="10" w:line="269" w:lineRule="auto"/>
        <w:ind w:left="720" w:right="385"/>
        <w:jc w:val="both"/>
        <w:rPr>
          <w:rFonts w:ascii="Montserrat" w:eastAsia="Montserrat" w:hAnsi="Montserrat" w:cs="Montserrat"/>
          <w:color w:val="000000"/>
          <w:kern w:val="2"/>
          <w14:ligatures w14:val="standardContextual"/>
        </w:rPr>
      </w:pPr>
      <w:r w:rsidRPr="003F03C8">
        <w:rPr>
          <w:rFonts w:ascii="Montserrat" w:eastAsia="Montserrat" w:hAnsi="Montserrat" w:cs="Montserrat"/>
          <w:bCs/>
          <w:iCs/>
          <w:color w:val="000000"/>
          <w:kern w:val="2"/>
          <w:u w:val="single"/>
          <w14:ligatures w14:val="standardContextual"/>
        </w:rPr>
        <w:t>Physical:</w:t>
      </w:r>
      <w:r w:rsidRPr="0087439D">
        <w:rPr>
          <w:rFonts w:ascii="Montserrat" w:eastAsia="Montserrat" w:hAnsi="Montserrat" w:cs="Montserrat"/>
          <w:color w:val="000000"/>
          <w:kern w:val="2"/>
          <w14:ligatures w14:val="standardContextual"/>
        </w:rPr>
        <w:t xml:space="preserve"> Including the child’s fine and gross motor skill development, manipulation of objects, relationship with others, spatial awareness, organizing, interpreting, and responding to sensory information, skill acquisition, perception and decision making, physical literacy, visualization, and pushing comfort zones.</w:t>
      </w:r>
    </w:p>
    <w:p w14:paraId="27867E87" w14:textId="77777777" w:rsidR="003F03C8" w:rsidRPr="003F03C8" w:rsidRDefault="003F03C8">
      <w:pPr>
        <w:pStyle w:val="ListParagraph"/>
        <w:numPr>
          <w:ilvl w:val="0"/>
          <w:numId w:val="9"/>
        </w:numPr>
        <w:spacing w:after="10" w:line="269" w:lineRule="auto"/>
        <w:ind w:left="720" w:right="385"/>
        <w:jc w:val="both"/>
        <w:rPr>
          <w:rFonts w:ascii="Montserrat" w:eastAsia="Montserrat" w:hAnsi="Montserrat" w:cs="Montserrat"/>
          <w:color w:val="000000"/>
          <w:kern w:val="2"/>
          <w14:ligatures w14:val="standardContextual"/>
        </w:rPr>
      </w:pPr>
      <w:r w:rsidRPr="003F03C8">
        <w:rPr>
          <w:rFonts w:ascii="Montserrat" w:eastAsia="Montserrat" w:hAnsi="Montserrat" w:cs="Montserrat"/>
          <w:bCs/>
          <w:iCs/>
          <w:color w:val="000000"/>
          <w:kern w:val="2"/>
          <w:u w:val="single"/>
          <w14:ligatures w14:val="standardContextual"/>
        </w:rPr>
        <w:t>Cognitive:</w:t>
      </w:r>
      <w:r w:rsidRPr="0087439D">
        <w:rPr>
          <w:rFonts w:ascii="Montserrat" w:eastAsia="Montserrat" w:hAnsi="Montserrat" w:cs="Montserrat"/>
          <w:color w:val="000000"/>
          <w:kern w:val="2"/>
          <w14:ligatures w14:val="standardContextual"/>
        </w:rPr>
        <w:t xml:space="preserve"> Including the child’s decision-making, higher-ordered thinking, critical thinking, and problem-solving, deep knowledge and understanding of the activity, intrinsic motivation, concentration, pushing comfort zones, emotional intelligence, eco-literacy, local knowledge and identification development, nature appreciation, empowerment, reflection, cultural appreciation, imagination, and planning.</w:t>
      </w:r>
      <w:r w:rsidRPr="0087439D">
        <w:rPr>
          <w:rFonts w:ascii="Montserrat" w:eastAsia="Montserrat" w:hAnsi="Montserrat" w:cs="Montserrat"/>
          <w:b/>
          <w:i/>
          <w:color w:val="A8D08D"/>
          <w:kern w:val="2"/>
          <w:sz w:val="24"/>
          <w14:ligatures w14:val="standardContextual"/>
        </w:rPr>
        <w:t xml:space="preserve"> </w:t>
      </w:r>
    </w:p>
    <w:p w14:paraId="137D8828" w14:textId="77777777" w:rsidR="003F03C8" w:rsidRDefault="003F03C8" w:rsidP="005763A5">
      <w:pPr>
        <w:ind w:left="90"/>
      </w:pPr>
    </w:p>
    <w:p w14:paraId="7E52E4A9" w14:textId="05C2CA5B" w:rsidR="00CD09E1" w:rsidRPr="0064010E" w:rsidRDefault="00CD09E1" w:rsidP="0064010E">
      <w:pPr>
        <w:pStyle w:val="Heading2"/>
        <w:jc w:val="center"/>
        <w:rPr>
          <w:rFonts w:ascii="Celestar" w:eastAsia="Celestar" w:hAnsi="Celestar"/>
          <w:b/>
          <w:bCs/>
          <w:color w:val="7C8835"/>
          <w:sz w:val="40"/>
          <w:szCs w:val="40"/>
        </w:rPr>
      </w:pPr>
      <w:bookmarkStart w:id="37" w:name="_Toc222943811"/>
      <w:bookmarkStart w:id="38" w:name="_Toc74490"/>
      <w:bookmarkStart w:id="39" w:name="_Toc223204333"/>
      <w:r w:rsidRPr="0064010E">
        <w:rPr>
          <w:rFonts w:ascii="Celestar" w:eastAsia="Celestar" w:hAnsi="Celestar"/>
          <w:b/>
          <w:bCs/>
          <w:color w:val="7C8835"/>
          <w:sz w:val="40"/>
          <w:szCs w:val="40"/>
        </w:rPr>
        <w:t>How does the Curriculum look at Fern Flower - Nature School</w:t>
      </w:r>
      <w:bookmarkEnd w:id="37"/>
      <w:bookmarkEnd w:id="38"/>
      <w:bookmarkEnd w:id="39"/>
    </w:p>
    <w:p w14:paraId="4D1B152A" w14:textId="77777777" w:rsidR="00CD09E1" w:rsidRPr="00C710C9" w:rsidRDefault="00CD09E1" w:rsidP="005763A5">
      <w:pPr>
        <w:spacing w:after="39"/>
        <w:ind w:left="90"/>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4"/>
          <w:szCs w:val="20"/>
          <w14:ligatures w14:val="standardContextual"/>
        </w:rPr>
        <w:t xml:space="preserve">Curriculum: </w:t>
      </w:r>
    </w:p>
    <w:p w14:paraId="2307CA25" w14:textId="77777777" w:rsidR="00CD09E1" w:rsidRPr="0087439D" w:rsidRDefault="00CD09E1" w:rsidP="005763A5">
      <w:pPr>
        <w:spacing w:after="60" w:line="275" w:lineRule="auto"/>
        <w:ind w:left="90" w:right="20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The curriculum at Fern Flower - Nature School includes child-initiated and teacher</w:t>
      </w:r>
      <w:r>
        <w:rPr>
          <w:rFonts w:ascii="Montserrat" w:eastAsia="Montserrat" w:hAnsi="Montserrat" w:cs="Montserrat"/>
          <w:color w:val="0C343D"/>
          <w:kern w:val="2"/>
          <w14:ligatures w14:val="standardContextual"/>
        </w:rPr>
        <w:t>-</w:t>
      </w:r>
      <w:r w:rsidRPr="0087439D">
        <w:rPr>
          <w:rFonts w:ascii="Montserrat" w:eastAsia="Montserrat" w:hAnsi="Montserrat" w:cs="Montserrat"/>
          <w:color w:val="0C343D"/>
          <w:kern w:val="2"/>
          <w14:ligatures w14:val="standardContextual"/>
        </w:rPr>
        <w:t xml:space="preserve">directed activities and experiences offered to young children that support and enrich their development physically, emotionally, socially, and cognitively. Fern Flower - Nature School uses a specially designed emergent curriculum which is curated for each child and for the group in general. Each session has weekly lesson plans, posted in the classroom. These plans contain several activities, designed to foster each child’s development, and the development of the group as a whole. Lesson plans should be changed to accommodate the children’s changing interests. Each classroom is set up in Nature Schools, which include blocks, dramatic play, books, gross motor, fine motor, sensory, science or discovery center, playdough/clay area and art. Self-selection or “free-play” is a daily part of the curriculum and means a child has the opportunity to choose which Nature School or activity he/she participates in. This promotes creative expression and the development of important social skills. </w:t>
      </w:r>
    </w:p>
    <w:p w14:paraId="7CE2B7C4" w14:textId="77777777" w:rsidR="00CD09E1" w:rsidRPr="0087439D" w:rsidRDefault="00CD09E1" w:rsidP="005763A5">
      <w:pPr>
        <w:spacing w:after="60" w:line="275" w:lineRule="auto"/>
        <w:ind w:left="90" w:right="200"/>
        <w:jc w:val="both"/>
        <w:rPr>
          <w:rFonts w:ascii="Montserrat" w:eastAsia="Montserrat" w:hAnsi="Montserrat" w:cs="Montserrat"/>
          <w:color w:val="000000"/>
          <w:kern w:val="2"/>
          <w14:ligatures w14:val="standardContextual"/>
        </w:rPr>
      </w:pPr>
    </w:p>
    <w:p w14:paraId="20B0E19A" w14:textId="77777777" w:rsidR="00CD09E1" w:rsidRPr="00C710C9" w:rsidRDefault="00CD09E1" w:rsidP="005763A5">
      <w:pPr>
        <w:spacing w:after="60" w:line="275" w:lineRule="auto"/>
        <w:ind w:left="90" w:right="200"/>
        <w:jc w:val="both"/>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4"/>
          <w:szCs w:val="20"/>
          <w14:ligatures w14:val="standardContextual"/>
        </w:rPr>
        <w:t>Daily Activities:</w:t>
      </w:r>
      <w:r w:rsidRPr="00C710C9">
        <w:rPr>
          <w:rFonts w:ascii="Celestar" w:eastAsia="Celestar" w:hAnsi="Celestar" w:cs="Celestar"/>
          <w:b/>
          <w:bCs/>
          <w:color w:val="7C8835"/>
          <w:kern w:val="2"/>
          <w:sz w:val="20"/>
          <w:szCs w:val="20"/>
          <w14:ligatures w14:val="standardContextual"/>
        </w:rPr>
        <w:t xml:space="preserve"> </w:t>
      </w:r>
    </w:p>
    <w:p w14:paraId="67F165E7" w14:textId="1BDF6491" w:rsidR="00CD09E1" w:rsidRDefault="00CD09E1" w:rsidP="005763A5">
      <w:pPr>
        <w:spacing w:after="60" w:line="275" w:lineRule="auto"/>
        <w:ind w:left="90" w:right="20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The Lead Teacher, Assistants and Volunteers work cooperatively to create a daily schedule and plan activities that meet each child’s developmental abilities and needs. Every staff member is responsible for carrying out the schedule and activities. The daily schedule and activities create a balance between active and relaxing times; large and small group, and individual activities; small and large muscle activities; indoor and outdoor play times; as well as times for self-selection and teacher-directed activities. Consistency from day to day is particularly important to the overall well-being of the children and the classroom environment. Children thrive on consistency! Routines will be maintained whenever possible for arrivals and departures; meals and snacks; resting; fire circle gatherings; personal care </w:t>
      </w:r>
      <w:r w:rsidRPr="0087439D">
        <w:rPr>
          <w:rFonts w:ascii="Montserrat" w:eastAsia="Montserrat" w:hAnsi="Montserrat" w:cs="Montserrat"/>
          <w:color w:val="0C343D"/>
          <w:kern w:val="2"/>
          <w14:ligatures w14:val="standardContextual"/>
        </w:rPr>
        <w:lastRenderedPageBreak/>
        <w:t xml:space="preserve">routines like toileting and hand washing; and transitions. Lesson plans and the daily schedule will be posted in the classroom and visible at all times. </w:t>
      </w:r>
    </w:p>
    <w:p w14:paraId="7DB208E1" w14:textId="77777777" w:rsidR="00CD09E1" w:rsidRPr="0087439D" w:rsidRDefault="00CD09E1" w:rsidP="005763A5">
      <w:pPr>
        <w:spacing w:after="60" w:line="275" w:lineRule="auto"/>
        <w:ind w:left="90" w:right="200" w:firstLine="710"/>
        <w:jc w:val="both"/>
        <w:rPr>
          <w:rFonts w:ascii="Montserrat" w:eastAsia="Montserrat" w:hAnsi="Montserrat" w:cs="Montserrat"/>
          <w:color w:val="000000"/>
          <w:kern w:val="2"/>
          <w14:ligatures w14:val="standardContextual"/>
        </w:rPr>
      </w:pPr>
    </w:p>
    <w:p w14:paraId="32DF3CFD" w14:textId="77777777" w:rsidR="00CD09E1" w:rsidRPr="00C710C9" w:rsidRDefault="00CD09E1" w:rsidP="005763A5">
      <w:pPr>
        <w:spacing w:after="0"/>
        <w:ind w:left="90" w:right="1220"/>
        <w:rPr>
          <w:rFonts w:ascii="Montserrat" w:eastAsia="Montserrat" w:hAnsi="Montserrat" w:cs="Montserrat"/>
          <w:b/>
          <w:bCs/>
          <w:color w:val="000000"/>
          <w:kern w:val="2"/>
          <w:sz w:val="20"/>
          <w:szCs w:val="20"/>
          <w14:ligatures w14:val="standardContextual"/>
        </w:rPr>
      </w:pPr>
      <w:r w:rsidRPr="00C710C9">
        <w:rPr>
          <w:rFonts w:ascii="Celestar" w:eastAsia="Celestar" w:hAnsi="Celestar" w:cs="Celestar"/>
          <w:b/>
          <w:bCs/>
          <w:color w:val="7C8835"/>
          <w:kern w:val="2"/>
          <w:sz w:val="24"/>
          <w:szCs w:val="20"/>
          <w14:ligatures w14:val="standardContextual"/>
        </w:rPr>
        <w:t xml:space="preserve">Project Studies: </w:t>
      </w:r>
    </w:p>
    <w:p w14:paraId="3933893B" w14:textId="77777777" w:rsidR="00CD09E1" w:rsidRPr="0087439D" w:rsidRDefault="00CD09E1" w:rsidP="005763A5">
      <w:pPr>
        <w:spacing w:after="2" w:line="275" w:lineRule="auto"/>
        <w:ind w:left="90" w:right="20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The use of project studies is a practical and logical way to begin curriculum planning. The studies will be based on what the children know and see every day, as well as the children’s interests. The studies are age-appropriate and may span the length of one week, or one month depending on the interest level.  </w:t>
      </w:r>
    </w:p>
    <w:p w14:paraId="092475AD" w14:textId="77777777" w:rsidR="00CD09E1" w:rsidRPr="0087439D" w:rsidRDefault="00CD09E1" w:rsidP="005763A5">
      <w:pPr>
        <w:spacing w:after="60" w:line="275" w:lineRule="auto"/>
        <w:ind w:left="90" w:right="20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Teachers will encourage them to discuss with each other their studies and coordinate the sharing of materials and activities. </w:t>
      </w:r>
    </w:p>
    <w:p w14:paraId="56C32E23" w14:textId="77777777" w:rsidR="00CD09E1" w:rsidRPr="0087439D" w:rsidRDefault="00CD09E1" w:rsidP="005763A5">
      <w:pPr>
        <w:spacing w:after="0"/>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8"/>
          <w14:ligatures w14:val="standardContextual"/>
        </w:rPr>
        <w:t xml:space="preserve"> </w:t>
      </w:r>
    </w:p>
    <w:p w14:paraId="18CDC8B6" w14:textId="77777777" w:rsidR="00CD09E1" w:rsidRPr="00C710C9" w:rsidRDefault="00CD09E1" w:rsidP="005763A5">
      <w:pPr>
        <w:spacing w:after="0"/>
        <w:ind w:left="90" w:right="1220" w:hanging="10"/>
        <w:rPr>
          <w:rFonts w:ascii="Montserrat" w:eastAsia="Montserrat" w:hAnsi="Montserrat" w:cs="Montserrat"/>
          <w:b/>
          <w:bCs/>
          <w:color w:val="000000"/>
          <w:kern w:val="2"/>
          <w:sz w:val="20"/>
          <w:szCs w:val="20"/>
          <w14:ligatures w14:val="standardContextual"/>
        </w:rPr>
      </w:pPr>
      <w:r w:rsidRPr="00C710C9">
        <w:rPr>
          <w:rFonts w:ascii="Celestar" w:eastAsia="Celestar" w:hAnsi="Celestar" w:cs="Celestar"/>
          <w:b/>
          <w:bCs/>
          <w:color w:val="7C8835"/>
          <w:kern w:val="2"/>
          <w:sz w:val="24"/>
          <w:szCs w:val="20"/>
          <w14:ligatures w14:val="standardContextual"/>
        </w:rPr>
        <w:t xml:space="preserve">Physical Environment: </w:t>
      </w:r>
    </w:p>
    <w:p w14:paraId="2999B959" w14:textId="77777777" w:rsidR="00CD09E1" w:rsidRPr="0087439D" w:rsidRDefault="00CD09E1" w:rsidP="005763A5">
      <w:pPr>
        <w:spacing w:after="19"/>
        <w:ind w:left="90" w:right="213"/>
        <w:jc w:val="right"/>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The actual room arrangement of each program room is the responsibility of the Program. </w:t>
      </w:r>
    </w:p>
    <w:p w14:paraId="09684CE6" w14:textId="77777777" w:rsidR="00CD09E1" w:rsidRPr="0087439D" w:rsidRDefault="00CD09E1" w:rsidP="005763A5">
      <w:pPr>
        <w:spacing w:after="0" w:line="275" w:lineRule="auto"/>
        <w:ind w:left="90" w:right="20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Lead Teacher and Full-Time Assistant Teacher. Space should be organized according to the Environment Rating Scales (ERS). Nature Schools should include blocks, dramatic play, art, large and small motor, and books. These areas should be clearly defined, with obvious boundaries. Quiet areas should be set up as far away from noisy activities (blocks, cars, etc.) as possible. The room décor should consist mostly of child artwork and photographs of animals, people, food, and the children themselves at the child’s eye level. Room arrangement should take into consideration that staff must be able to see every child at all times. </w:t>
      </w:r>
    </w:p>
    <w:p w14:paraId="015AC490" w14:textId="77777777" w:rsidR="00CD09E1" w:rsidRPr="0087439D" w:rsidRDefault="00CD09E1" w:rsidP="005763A5">
      <w:pPr>
        <w:spacing w:after="60" w:line="275" w:lineRule="auto"/>
        <w:ind w:left="90" w:right="20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For a more detailed description of room arrangement and the physical environment, staff members may refer to a copy of the appropriate ERS manual, available in the office. The Director and/or Manager must approve changes to the physical environment, including the room arrangement. </w:t>
      </w:r>
    </w:p>
    <w:p w14:paraId="123373D9" w14:textId="77777777" w:rsidR="00CD09E1" w:rsidRPr="0087439D" w:rsidRDefault="00CD09E1" w:rsidP="005763A5">
      <w:pPr>
        <w:spacing w:after="5"/>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8"/>
          <w14:ligatures w14:val="standardContextual"/>
        </w:rPr>
        <w:t xml:space="preserve"> </w:t>
      </w:r>
    </w:p>
    <w:p w14:paraId="5AF013C3" w14:textId="77777777" w:rsidR="00CD09E1" w:rsidRPr="00C710C9" w:rsidRDefault="00CD09E1" w:rsidP="005763A5">
      <w:pPr>
        <w:spacing w:after="0"/>
        <w:ind w:left="90" w:right="1220" w:hanging="10"/>
        <w:rPr>
          <w:rFonts w:ascii="Montserrat" w:eastAsia="Montserrat" w:hAnsi="Montserrat" w:cs="Montserrat"/>
          <w:b/>
          <w:bCs/>
          <w:color w:val="000000"/>
          <w:kern w:val="2"/>
          <w:sz w:val="20"/>
          <w:szCs w:val="20"/>
          <w14:ligatures w14:val="standardContextual"/>
        </w:rPr>
      </w:pPr>
      <w:r w:rsidRPr="00C710C9">
        <w:rPr>
          <w:rFonts w:ascii="Celestar" w:eastAsia="Celestar" w:hAnsi="Celestar" w:cs="Celestar"/>
          <w:b/>
          <w:bCs/>
          <w:color w:val="7C8835"/>
          <w:kern w:val="2"/>
          <w:sz w:val="24"/>
          <w:szCs w:val="20"/>
          <w14:ligatures w14:val="standardContextual"/>
        </w:rPr>
        <w:t xml:space="preserve">Free Play: </w:t>
      </w:r>
    </w:p>
    <w:p w14:paraId="47331391" w14:textId="77777777" w:rsidR="00CD09E1" w:rsidRPr="0087439D" w:rsidRDefault="00CD09E1" w:rsidP="005763A5">
      <w:pPr>
        <w:spacing w:after="60" w:line="275" w:lineRule="auto"/>
        <w:ind w:left="90" w:right="20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Free play” (also called child-initiated activities, free choice, self-selection) must be incorporated into the morning and afternoon schedule. Teachers are expected to actively participate with the children during free play activities by asking questions about what the children are doing, participating in their pretend play, reading books when prompted, encouraging children to try new activities or play with a new toy, etc. </w:t>
      </w:r>
    </w:p>
    <w:p w14:paraId="0D827D3E" w14:textId="77777777" w:rsidR="00CD09E1" w:rsidRPr="0087439D" w:rsidRDefault="00CD09E1" w:rsidP="005763A5">
      <w:pPr>
        <w:spacing w:after="5"/>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8"/>
          <w14:ligatures w14:val="standardContextual"/>
        </w:rPr>
        <w:t xml:space="preserve"> </w:t>
      </w:r>
    </w:p>
    <w:p w14:paraId="620B65A6" w14:textId="77777777" w:rsidR="00CD09E1" w:rsidRPr="00C710C9" w:rsidRDefault="00CD09E1" w:rsidP="005763A5">
      <w:pPr>
        <w:spacing w:after="0"/>
        <w:ind w:left="90" w:right="1220" w:hanging="10"/>
        <w:rPr>
          <w:rFonts w:ascii="Montserrat" w:eastAsia="Montserrat" w:hAnsi="Montserrat" w:cs="Montserrat"/>
          <w:b/>
          <w:bCs/>
          <w:color w:val="000000"/>
          <w:kern w:val="2"/>
          <w:sz w:val="20"/>
          <w:szCs w:val="20"/>
          <w14:ligatures w14:val="standardContextual"/>
        </w:rPr>
      </w:pPr>
      <w:r w:rsidRPr="00C710C9">
        <w:rPr>
          <w:rFonts w:ascii="Celestar" w:eastAsia="Celestar" w:hAnsi="Celestar" w:cs="Celestar"/>
          <w:b/>
          <w:bCs/>
          <w:color w:val="7C8835"/>
          <w:kern w:val="2"/>
          <w:sz w:val="24"/>
          <w:szCs w:val="20"/>
          <w14:ligatures w14:val="standardContextual"/>
        </w:rPr>
        <w:t xml:space="preserve">Multimedia: </w:t>
      </w:r>
    </w:p>
    <w:p w14:paraId="6A477EFF" w14:textId="77777777" w:rsidR="00CD09E1" w:rsidRPr="0087439D" w:rsidRDefault="00CD09E1" w:rsidP="005763A5">
      <w:pPr>
        <w:spacing w:after="2" w:line="275" w:lineRule="auto"/>
        <w:ind w:left="90" w:right="200" w:firstLine="73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C343D"/>
          <w:kern w:val="2"/>
          <w14:ligatures w14:val="standardContextual"/>
        </w:rPr>
        <w:t xml:space="preserve">The use of multimedia in our program is an extension of the teaching and learning that takes place in our classrooms. Teachers may select movie, television, and computer game titles based on weekly studies. Instead, the activity is offered as one of several Nature Schools. Children are limited to a maximum of 1 hour per week they may use or view multimedia (it will be occasional experiences). </w:t>
      </w:r>
    </w:p>
    <w:p w14:paraId="1461930C" w14:textId="77777777" w:rsidR="00CD09E1" w:rsidRDefault="00CD09E1" w:rsidP="005763A5">
      <w:pPr>
        <w:ind w:left="90"/>
      </w:pPr>
    </w:p>
    <w:p w14:paraId="19910883" w14:textId="0A695B6A" w:rsidR="00CD09E1" w:rsidRPr="0064010E" w:rsidRDefault="00CD09E1" w:rsidP="0064010E">
      <w:pPr>
        <w:pStyle w:val="Heading2"/>
        <w:jc w:val="center"/>
        <w:rPr>
          <w:rFonts w:ascii="Celestar" w:eastAsia="Celestar" w:hAnsi="Celestar"/>
          <w:b/>
          <w:bCs/>
          <w:color w:val="7C8835"/>
          <w:sz w:val="40"/>
          <w:szCs w:val="40"/>
        </w:rPr>
      </w:pPr>
      <w:bookmarkStart w:id="40" w:name="_Toc222943812"/>
      <w:bookmarkStart w:id="41" w:name="_Toc74491"/>
      <w:bookmarkStart w:id="42" w:name="_Toc223204334"/>
      <w:r w:rsidRPr="0064010E">
        <w:rPr>
          <w:rFonts w:ascii="Celestar" w:eastAsia="Celestar" w:hAnsi="Celestar"/>
          <w:b/>
          <w:bCs/>
          <w:color w:val="7C8835"/>
          <w:sz w:val="40"/>
          <w:szCs w:val="40"/>
        </w:rPr>
        <w:lastRenderedPageBreak/>
        <w:t>Process, not Product</w:t>
      </w:r>
      <w:bookmarkEnd w:id="40"/>
      <w:bookmarkEnd w:id="41"/>
      <w:bookmarkEnd w:id="42"/>
    </w:p>
    <w:p w14:paraId="6C005A36" w14:textId="77777777" w:rsidR="00CD09E1" w:rsidRDefault="00CD09E1" w:rsidP="005763A5">
      <w:pPr>
        <w:spacing w:after="10" w:line="269" w:lineRule="auto"/>
        <w:ind w:lef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e strongly believe that there is no final destination or end result we are trying to achieve – that learning happens through work and play. Our process is unhurried. </w:t>
      </w:r>
    </w:p>
    <w:p w14:paraId="1BE83D85" w14:textId="77777777" w:rsidR="00820C61" w:rsidRDefault="00820C61" w:rsidP="005763A5">
      <w:pPr>
        <w:spacing w:after="10" w:line="269" w:lineRule="auto"/>
        <w:ind w:left="90" w:firstLine="710"/>
        <w:jc w:val="both"/>
        <w:rPr>
          <w:rFonts w:ascii="Montserrat" w:eastAsia="Montserrat" w:hAnsi="Montserrat" w:cs="Montserrat"/>
          <w:color w:val="000000"/>
          <w:kern w:val="2"/>
          <w14:ligatures w14:val="standardContextual"/>
        </w:rPr>
      </w:pPr>
    </w:p>
    <w:p w14:paraId="3E976435"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5E250391"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4BF23050"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16F1C515"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5A7689D0"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5AC81916"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70CC622A"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695C81E3"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322019EA"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0A24B435"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6809C4E4"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10F6C9BF"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27027C23"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3090A313"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2201259A"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200554AE"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16A319CD"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18AC7BFB"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073E8A09"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34FFAF1F"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7B2B4E87"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72FD1176"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31D4BE4B"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3E18ECE2"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09E027BC"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71CDA5D1"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0417EF8E"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500ED88C"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336B387B" w14:textId="77777777" w:rsidR="0013122F" w:rsidRDefault="0013122F" w:rsidP="005763A5">
      <w:pPr>
        <w:spacing w:after="10" w:line="269" w:lineRule="auto"/>
        <w:ind w:left="90" w:firstLine="710"/>
        <w:jc w:val="both"/>
        <w:rPr>
          <w:rFonts w:ascii="Montserrat" w:eastAsia="Montserrat" w:hAnsi="Montserrat" w:cs="Montserrat"/>
          <w:color w:val="000000"/>
          <w:kern w:val="2"/>
          <w14:ligatures w14:val="standardContextual"/>
        </w:rPr>
      </w:pPr>
    </w:p>
    <w:p w14:paraId="38A4A8AA" w14:textId="2DC1EDFF" w:rsidR="00820C61" w:rsidRPr="00CD09E1" w:rsidRDefault="00820C61" w:rsidP="00820C61">
      <w:pPr>
        <w:pStyle w:val="Heading1"/>
        <w:ind w:left="90"/>
        <w:jc w:val="center"/>
        <w:rPr>
          <w:rFonts w:ascii="Celestar" w:hAnsi="Celestar"/>
          <w:b/>
          <w:bCs/>
          <w:color w:val="7C8835"/>
          <w:sz w:val="72"/>
          <w:szCs w:val="72"/>
        </w:rPr>
      </w:pPr>
      <w:bookmarkStart w:id="43" w:name="_Toc223204335"/>
      <w:r w:rsidRPr="00CD09E1">
        <w:rPr>
          <w:rFonts w:ascii="Celestar" w:hAnsi="Celestar"/>
          <w:b/>
          <w:bCs/>
          <w:color w:val="7C8835"/>
          <w:sz w:val="72"/>
          <w:szCs w:val="72"/>
        </w:rPr>
        <w:lastRenderedPageBreak/>
        <w:t xml:space="preserve">Chapter </w:t>
      </w:r>
      <w:r w:rsidR="00166277">
        <w:rPr>
          <w:rFonts w:ascii="Celestar" w:hAnsi="Celestar"/>
          <w:b/>
          <w:bCs/>
          <w:color w:val="7C8835"/>
          <w:sz w:val="72"/>
          <w:szCs w:val="72"/>
        </w:rPr>
        <w:t>5</w:t>
      </w:r>
      <w:r w:rsidRPr="00CD09E1">
        <w:rPr>
          <w:rFonts w:ascii="Celestar" w:hAnsi="Celestar"/>
          <w:b/>
          <w:bCs/>
          <w:color w:val="7C8835"/>
          <w:sz w:val="72"/>
          <w:szCs w:val="72"/>
        </w:rPr>
        <w:t>: Learning Methods &amp; Experiences</w:t>
      </w:r>
      <w:bookmarkEnd w:id="43"/>
    </w:p>
    <w:p w14:paraId="1FE76125" w14:textId="77777777" w:rsidR="00820C61" w:rsidRPr="0064010E" w:rsidRDefault="00820C61" w:rsidP="0064010E">
      <w:pPr>
        <w:pStyle w:val="Heading2"/>
        <w:jc w:val="center"/>
        <w:rPr>
          <w:rFonts w:ascii="Celestar" w:eastAsia="Times New Roman" w:hAnsi="Celestar"/>
          <w:b/>
          <w:bCs/>
          <w:color w:val="7C8835"/>
          <w:sz w:val="40"/>
          <w:szCs w:val="40"/>
        </w:rPr>
      </w:pPr>
      <w:bookmarkStart w:id="44" w:name="_Toc222943804"/>
      <w:bookmarkStart w:id="45" w:name="_Toc223204336"/>
      <w:r w:rsidRPr="0064010E">
        <w:rPr>
          <w:rFonts w:ascii="Celestar" w:eastAsia="Times New Roman" w:hAnsi="Celestar"/>
          <w:b/>
          <w:bCs/>
          <w:color w:val="7C8835"/>
          <w:sz w:val="40"/>
          <w:szCs w:val="40"/>
        </w:rPr>
        <w:t>Active Play</w:t>
      </w:r>
      <w:bookmarkEnd w:id="44"/>
      <w:bookmarkEnd w:id="45"/>
    </w:p>
    <w:p w14:paraId="0A8684B0" w14:textId="77777777" w:rsidR="00820C61" w:rsidRPr="0087439D" w:rsidRDefault="00820C61" w:rsidP="0013122F">
      <w:pPr>
        <w:spacing w:after="0"/>
        <w:ind w:left="90" w:right="115"/>
        <w:rPr>
          <w:rFonts w:ascii="Celestar" w:eastAsia="Calibri" w:hAnsi="Celestar" w:cs="Times New Roman"/>
          <w:b/>
          <w:bCs/>
          <w:color w:val="848B47"/>
          <w:sz w:val="24"/>
          <w:szCs w:val="24"/>
        </w:rPr>
      </w:pPr>
      <w:r w:rsidRPr="0087439D">
        <w:rPr>
          <w:rFonts w:ascii="Celestar" w:eastAsia="Calibri" w:hAnsi="Celestar" w:cs="Times New Roman"/>
          <w:b/>
          <w:bCs/>
          <w:color w:val="848B47"/>
          <w:sz w:val="24"/>
          <w:szCs w:val="24"/>
        </w:rPr>
        <w:t>What is Active Play?</w:t>
      </w:r>
    </w:p>
    <w:p w14:paraId="659D08E9" w14:textId="77777777" w:rsidR="00820C61" w:rsidRPr="0087439D" w:rsidRDefault="00820C61" w:rsidP="0013122F">
      <w:pPr>
        <w:spacing w:after="0"/>
        <w:ind w:left="90" w:right="115" w:firstLine="720"/>
        <w:jc w:val="both"/>
        <w:rPr>
          <w:rFonts w:ascii="Montserrat" w:eastAsia="Calibri" w:hAnsi="Montserrat" w:cs="Times New Roman"/>
        </w:rPr>
      </w:pPr>
      <w:r w:rsidRPr="0087439D">
        <w:rPr>
          <w:rFonts w:ascii="Montserrat" w:eastAsia="Calibri" w:hAnsi="Montserrat" w:cs="Times New Roman"/>
        </w:rPr>
        <w:t>Active play refers to any physical activity or movement that involves children using their bodies and energy in a dynamic and engaging manner. It is characterized by actions that contribute to the development of physical fitness, motor skills, and overall well-being. Active play is typically unstructured and spontaneous, allowing children to explore their physical abilities, interact with their environment, and have fun.</w:t>
      </w:r>
    </w:p>
    <w:p w14:paraId="546BBC98" w14:textId="77777777" w:rsidR="00820C61" w:rsidRPr="0087439D" w:rsidRDefault="00820C61" w:rsidP="0013122F">
      <w:pPr>
        <w:spacing w:after="0"/>
        <w:ind w:left="90" w:right="115"/>
        <w:jc w:val="both"/>
        <w:rPr>
          <w:rFonts w:ascii="Montserrat" w:eastAsia="Calibri" w:hAnsi="Montserrat" w:cs="Times New Roman"/>
        </w:rPr>
      </w:pPr>
      <w:r w:rsidRPr="0087439D">
        <w:rPr>
          <w:rFonts w:ascii="Montserrat" w:eastAsia="Calibri" w:hAnsi="Montserrat" w:cs="Times New Roman"/>
        </w:rPr>
        <w:t>Key features of active play include:</w:t>
      </w:r>
    </w:p>
    <w:p w14:paraId="442EE6EA" w14:textId="77777777" w:rsidR="00820C61" w:rsidRPr="00CD09E1" w:rsidRDefault="00820C61">
      <w:pPr>
        <w:numPr>
          <w:ilvl w:val="0"/>
          <w:numId w:val="11"/>
        </w:numPr>
        <w:spacing w:after="0" w:line="269" w:lineRule="auto"/>
        <w:ind w:right="115"/>
        <w:jc w:val="both"/>
        <w:rPr>
          <w:rFonts w:ascii="Montserrat" w:eastAsia="Calibri" w:hAnsi="Montserrat" w:cs="Times New Roman"/>
        </w:rPr>
      </w:pPr>
      <w:r w:rsidRPr="00CD09E1">
        <w:rPr>
          <w:rFonts w:ascii="Montserrat" w:eastAsia="Calibri" w:hAnsi="Montserrat" w:cs="Times New Roman"/>
          <w:u w:val="single"/>
        </w:rPr>
        <w:t>Physical Movement:</w:t>
      </w:r>
      <w:r w:rsidRPr="00CD09E1">
        <w:rPr>
          <w:rFonts w:ascii="Montserrat" w:eastAsia="Calibri" w:hAnsi="Montserrat" w:cs="Times New Roman"/>
        </w:rPr>
        <w:t xml:space="preserve"> Active play involves a range of physical movements such as running, jumping, climbing, crawling, skipping, and other activities that require bodily exertion.</w:t>
      </w:r>
    </w:p>
    <w:p w14:paraId="565D74BA" w14:textId="77777777" w:rsidR="00820C61" w:rsidRPr="00CD09E1" w:rsidRDefault="00820C61">
      <w:pPr>
        <w:numPr>
          <w:ilvl w:val="0"/>
          <w:numId w:val="11"/>
        </w:numPr>
        <w:spacing w:after="0" w:line="269" w:lineRule="auto"/>
        <w:ind w:right="115"/>
        <w:jc w:val="both"/>
        <w:rPr>
          <w:rFonts w:ascii="Montserrat" w:eastAsia="Calibri" w:hAnsi="Montserrat" w:cs="Times New Roman"/>
        </w:rPr>
      </w:pPr>
      <w:r w:rsidRPr="00CD09E1">
        <w:rPr>
          <w:rFonts w:ascii="Montserrat" w:eastAsia="Calibri" w:hAnsi="Montserrat" w:cs="Times New Roman"/>
          <w:u w:val="single"/>
        </w:rPr>
        <w:t>Engagement of Muscles:</w:t>
      </w:r>
      <w:r w:rsidRPr="00CD09E1">
        <w:rPr>
          <w:rFonts w:ascii="Montserrat" w:eastAsia="Calibri" w:hAnsi="Montserrat" w:cs="Times New Roman"/>
        </w:rPr>
        <w:t xml:space="preserve"> Children use various muscle groups during active play, contributing to the development of strength, coordination, and motor skills.</w:t>
      </w:r>
    </w:p>
    <w:p w14:paraId="5A53D59E" w14:textId="77777777" w:rsidR="00820C61" w:rsidRPr="00CD09E1" w:rsidRDefault="00820C61">
      <w:pPr>
        <w:numPr>
          <w:ilvl w:val="0"/>
          <w:numId w:val="11"/>
        </w:numPr>
        <w:spacing w:after="0" w:line="269" w:lineRule="auto"/>
        <w:ind w:right="115"/>
        <w:jc w:val="both"/>
        <w:rPr>
          <w:rFonts w:ascii="Montserrat" w:eastAsia="Calibri" w:hAnsi="Montserrat" w:cs="Times New Roman"/>
        </w:rPr>
      </w:pPr>
      <w:r w:rsidRPr="00CD09E1">
        <w:rPr>
          <w:rFonts w:ascii="Montserrat" w:eastAsia="Calibri" w:hAnsi="Montserrat" w:cs="Times New Roman"/>
          <w:u w:val="single"/>
        </w:rPr>
        <w:t>Spontaneity:</w:t>
      </w:r>
      <w:r w:rsidRPr="00CD09E1">
        <w:rPr>
          <w:rFonts w:ascii="Montserrat" w:eastAsia="Calibri" w:hAnsi="Montserrat" w:cs="Times New Roman"/>
        </w:rPr>
        <w:t xml:space="preserve"> Unlike structured activities, active play is often spontaneous and driven by the child's interests and imagination. It allows for creativity and exploration.</w:t>
      </w:r>
    </w:p>
    <w:p w14:paraId="5D36E444" w14:textId="77777777" w:rsidR="00820C61" w:rsidRPr="00CD09E1" w:rsidRDefault="00820C61">
      <w:pPr>
        <w:numPr>
          <w:ilvl w:val="0"/>
          <w:numId w:val="11"/>
        </w:numPr>
        <w:spacing w:after="0" w:line="269" w:lineRule="auto"/>
        <w:ind w:right="115"/>
        <w:jc w:val="both"/>
        <w:rPr>
          <w:rFonts w:ascii="Montserrat" w:eastAsia="Calibri" w:hAnsi="Montserrat" w:cs="Times New Roman"/>
        </w:rPr>
      </w:pPr>
      <w:r w:rsidRPr="00CD09E1">
        <w:rPr>
          <w:rFonts w:ascii="Montserrat" w:eastAsia="Calibri" w:hAnsi="Montserrat" w:cs="Times New Roman"/>
          <w:u w:val="single"/>
        </w:rPr>
        <w:t>Social Interaction:</w:t>
      </w:r>
      <w:r w:rsidRPr="00CD09E1">
        <w:rPr>
          <w:rFonts w:ascii="Montserrat" w:eastAsia="Calibri" w:hAnsi="Montserrat" w:cs="Times New Roman"/>
        </w:rPr>
        <w:t xml:space="preserve"> Active play can promote social interactions and cooperation among children. It provides opportunities for collaboration, communication, and the development of social skills.</w:t>
      </w:r>
    </w:p>
    <w:p w14:paraId="1DDFE4B0" w14:textId="77777777" w:rsidR="00820C61" w:rsidRPr="00CD09E1" w:rsidRDefault="00820C61">
      <w:pPr>
        <w:numPr>
          <w:ilvl w:val="0"/>
          <w:numId w:val="11"/>
        </w:numPr>
        <w:spacing w:after="0" w:line="269" w:lineRule="auto"/>
        <w:ind w:right="115"/>
        <w:jc w:val="both"/>
        <w:rPr>
          <w:rFonts w:ascii="Montserrat" w:eastAsia="Calibri" w:hAnsi="Montserrat" w:cs="Times New Roman"/>
        </w:rPr>
      </w:pPr>
      <w:r w:rsidRPr="00CD09E1">
        <w:rPr>
          <w:rFonts w:ascii="Montserrat" w:eastAsia="Calibri" w:hAnsi="Montserrat" w:cs="Times New Roman"/>
          <w:u w:val="single"/>
        </w:rPr>
        <w:t>Outdoor Exploration:</w:t>
      </w:r>
      <w:r w:rsidRPr="00CD09E1">
        <w:rPr>
          <w:rFonts w:ascii="Montserrat" w:eastAsia="Calibri" w:hAnsi="Montserrat" w:cs="Times New Roman"/>
        </w:rPr>
        <w:t xml:space="preserve"> While active play can occur indoors, it is often associated with outdoor activities that allow children to connect with nature, experience different terrains, and enjoy fresh air and sunshine.</w:t>
      </w:r>
    </w:p>
    <w:p w14:paraId="31550190" w14:textId="77777777" w:rsidR="00820C61" w:rsidRPr="00CD09E1" w:rsidRDefault="00820C61">
      <w:pPr>
        <w:numPr>
          <w:ilvl w:val="0"/>
          <w:numId w:val="11"/>
        </w:numPr>
        <w:spacing w:after="0" w:line="269" w:lineRule="auto"/>
        <w:ind w:right="115"/>
        <w:jc w:val="both"/>
        <w:rPr>
          <w:rFonts w:ascii="Montserrat" w:eastAsia="Calibri" w:hAnsi="Montserrat" w:cs="Times New Roman"/>
        </w:rPr>
      </w:pPr>
      <w:r w:rsidRPr="00CD09E1">
        <w:rPr>
          <w:rFonts w:ascii="Montserrat" w:eastAsia="Calibri" w:hAnsi="Montserrat" w:cs="Times New Roman"/>
          <w:u w:val="single"/>
        </w:rPr>
        <w:t>Promotion of Health:</w:t>
      </w:r>
      <w:r w:rsidRPr="00CD09E1">
        <w:rPr>
          <w:rFonts w:ascii="Montserrat" w:eastAsia="Calibri" w:hAnsi="Montserrat" w:cs="Times New Roman"/>
        </w:rPr>
        <w:t xml:space="preserve"> Regular engagement in active play contributes to overall physical health and well-being. It helps prevent sedentary behavior and encourages a more active lifestyle.</w:t>
      </w:r>
    </w:p>
    <w:p w14:paraId="2529D20C" w14:textId="77777777" w:rsidR="00820C61" w:rsidRPr="0087439D" w:rsidRDefault="00820C61" w:rsidP="0013122F">
      <w:pPr>
        <w:spacing w:after="0"/>
        <w:ind w:left="90" w:right="115" w:firstLine="720"/>
        <w:jc w:val="both"/>
        <w:rPr>
          <w:rFonts w:ascii="Montserrat" w:eastAsia="Calibri" w:hAnsi="Montserrat" w:cs="Times New Roman"/>
        </w:rPr>
      </w:pPr>
      <w:r w:rsidRPr="0087439D">
        <w:rPr>
          <w:rFonts w:ascii="Montserrat" w:eastAsia="Calibri" w:hAnsi="Montserrat" w:cs="Times New Roman"/>
        </w:rPr>
        <w:t xml:space="preserve">Examples of active play include playing tag, riding bikes, playing on a playground, participating in sports, dancing, and engaging in imaginative games that involve physical movement. Active play is considered essential for the holistic development of children, supporting not only their physical health but also </w:t>
      </w:r>
      <w:r>
        <w:rPr>
          <w:rFonts w:ascii="Montserrat" w:eastAsia="Calibri" w:hAnsi="Montserrat" w:cs="Times New Roman"/>
        </w:rPr>
        <w:t xml:space="preserve">their </w:t>
      </w:r>
      <w:r w:rsidRPr="0087439D">
        <w:rPr>
          <w:rFonts w:ascii="Montserrat" w:eastAsia="Calibri" w:hAnsi="Montserrat" w:cs="Times New Roman"/>
        </w:rPr>
        <w:t>cognitive, emotional, and social development. Encouraging active play in childhood sets the foundation for a healthy and active lifestyle later in life.</w:t>
      </w:r>
    </w:p>
    <w:p w14:paraId="506BDCF1" w14:textId="77777777" w:rsidR="00820C61" w:rsidRPr="0087439D" w:rsidRDefault="00820C61" w:rsidP="0013122F">
      <w:pPr>
        <w:spacing w:after="0"/>
        <w:ind w:left="90" w:right="115"/>
        <w:rPr>
          <w:rFonts w:ascii="Montserrat" w:eastAsia="Calibri" w:hAnsi="Montserrat" w:cs="Times New Roman"/>
        </w:rPr>
      </w:pPr>
    </w:p>
    <w:p w14:paraId="5507E76F" w14:textId="77777777" w:rsidR="00820C61" w:rsidRPr="0087439D" w:rsidRDefault="00820C61" w:rsidP="0013122F">
      <w:pPr>
        <w:spacing w:after="0"/>
        <w:ind w:left="90" w:right="115"/>
        <w:rPr>
          <w:rFonts w:ascii="Celestar" w:eastAsia="Calibri" w:hAnsi="Celestar" w:cs="Times New Roman"/>
          <w:b/>
          <w:bCs/>
          <w:color w:val="848B47"/>
          <w:sz w:val="24"/>
          <w:szCs w:val="24"/>
        </w:rPr>
      </w:pPr>
      <w:r w:rsidRPr="0087439D">
        <w:rPr>
          <w:rFonts w:ascii="Celestar" w:eastAsia="Calibri" w:hAnsi="Celestar" w:cs="Times New Roman"/>
          <w:b/>
          <w:bCs/>
          <w:color w:val="848B47"/>
          <w:sz w:val="24"/>
          <w:szCs w:val="24"/>
        </w:rPr>
        <w:t>Why is Active Play Important?</w:t>
      </w:r>
    </w:p>
    <w:p w14:paraId="2B467E05" w14:textId="77777777" w:rsidR="00820C61" w:rsidRPr="0087439D" w:rsidRDefault="00820C61" w:rsidP="0013122F">
      <w:pPr>
        <w:spacing w:after="0"/>
        <w:ind w:left="90" w:right="115" w:firstLine="720"/>
        <w:jc w:val="both"/>
        <w:rPr>
          <w:rFonts w:ascii="Montserrat" w:eastAsia="Calibri" w:hAnsi="Montserrat" w:cs="Times New Roman"/>
        </w:rPr>
      </w:pPr>
      <w:r w:rsidRPr="0087439D">
        <w:rPr>
          <w:rFonts w:ascii="Montserrat" w:eastAsia="Calibri" w:hAnsi="Montserrat" w:cs="Times New Roman"/>
        </w:rPr>
        <w:t>Active play is crucial for the overall development and well-being of children. The importance of active play stems from its positive impact on various aspects of physical, mental, and social development. Here are key reasons why active play is considered essential:</w:t>
      </w:r>
    </w:p>
    <w:p w14:paraId="4A5D407C" w14:textId="77777777" w:rsidR="00820C61" w:rsidRPr="0087439D" w:rsidRDefault="00820C61">
      <w:pPr>
        <w:numPr>
          <w:ilvl w:val="0"/>
          <w:numId w:val="12"/>
        </w:numPr>
        <w:tabs>
          <w:tab w:val="clear" w:pos="720"/>
          <w:tab w:val="num" w:pos="900"/>
        </w:tabs>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Physical Health:</w:t>
      </w:r>
    </w:p>
    <w:p w14:paraId="767FB780" w14:textId="77777777" w:rsidR="00820C61" w:rsidRPr="0087439D" w:rsidRDefault="00820C61">
      <w:pPr>
        <w:numPr>
          <w:ilvl w:val="1"/>
          <w:numId w:val="12"/>
        </w:numPr>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lastRenderedPageBreak/>
        <w:t>Motor Skills Development:</w:t>
      </w:r>
      <w:r w:rsidRPr="0087439D">
        <w:rPr>
          <w:rFonts w:ascii="Montserrat" w:eastAsia="Calibri" w:hAnsi="Montserrat" w:cs="Times New Roman"/>
        </w:rPr>
        <w:t xml:space="preserve"> Active play involves various physical movements that contribute to the development of gross motor skills (large muscle movements) and fine motor skills (small muscle movements).</w:t>
      </w:r>
    </w:p>
    <w:p w14:paraId="1CAF9D44" w14:textId="77777777" w:rsidR="00820C61" w:rsidRPr="0087439D" w:rsidRDefault="00820C61">
      <w:pPr>
        <w:numPr>
          <w:ilvl w:val="1"/>
          <w:numId w:val="12"/>
        </w:numPr>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t>Strength and Endurance:</w:t>
      </w:r>
      <w:r w:rsidRPr="0087439D">
        <w:rPr>
          <w:rFonts w:ascii="Montserrat" w:eastAsia="Calibri" w:hAnsi="Montserrat" w:cs="Times New Roman"/>
        </w:rPr>
        <w:t xml:space="preserve"> Running, jumping, climbing, and other active play activities help build strength and endurance, promoting a healthy cardiovascular system.</w:t>
      </w:r>
    </w:p>
    <w:p w14:paraId="1831059C"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Healthy Lifestyle Habits:</w:t>
      </w:r>
    </w:p>
    <w:p w14:paraId="2BB0E539" w14:textId="77777777" w:rsidR="00820C61" w:rsidRPr="0087439D" w:rsidRDefault="00820C61">
      <w:pPr>
        <w:numPr>
          <w:ilvl w:val="1"/>
          <w:numId w:val="12"/>
        </w:numPr>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t>Establishing Active Habits:</w:t>
      </w:r>
      <w:r w:rsidRPr="0087439D">
        <w:rPr>
          <w:rFonts w:ascii="Montserrat" w:eastAsia="Calibri" w:hAnsi="Montserrat" w:cs="Times New Roman"/>
        </w:rPr>
        <w:t xml:space="preserve"> Engaging in active play during childhood helps establish habits of physical activity, contributing to a healthier lifestyle throughout life.</w:t>
      </w:r>
    </w:p>
    <w:p w14:paraId="3C569459" w14:textId="77777777" w:rsidR="00820C61" w:rsidRPr="0087439D" w:rsidRDefault="00820C61">
      <w:pPr>
        <w:numPr>
          <w:ilvl w:val="1"/>
          <w:numId w:val="12"/>
        </w:numPr>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t>Preventing Sedentary Behavior:</w:t>
      </w:r>
      <w:r w:rsidRPr="0087439D">
        <w:rPr>
          <w:rFonts w:ascii="Montserrat" w:eastAsia="Calibri" w:hAnsi="Montserrat" w:cs="Times New Roman"/>
        </w:rPr>
        <w:t xml:space="preserve"> Regular active play reduces the risk of sedentary </w:t>
      </w:r>
      <w:r>
        <w:rPr>
          <w:rFonts w:ascii="Montserrat" w:eastAsia="Calibri" w:hAnsi="Montserrat" w:cs="Times New Roman"/>
        </w:rPr>
        <w:t>behavior</w:t>
      </w:r>
      <w:r w:rsidRPr="0087439D">
        <w:rPr>
          <w:rFonts w:ascii="Montserrat" w:eastAsia="Calibri" w:hAnsi="Montserrat" w:cs="Times New Roman"/>
        </w:rPr>
        <w:t xml:space="preserve"> and associated health issues, such as obesity and related conditions.</w:t>
      </w:r>
    </w:p>
    <w:p w14:paraId="6085EF99"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Cognitive Development:</w:t>
      </w:r>
    </w:p>
    <w:p w14:paraId="0D45B58C" w14:textId="77777777" w:rsidR="00820C61" w:rsidRPr="0087439D" w:rsidRDefault="00820C61">
      <w:pPr>
        <w:numPr>
          <w:ilvl w:val="1"/>
          <w:numId w:val="12"/>
        </w:numPr>
        <w:tabs>
          <w:tab w:val="num" w:pos="1170"/>
        </w:tabs>
        <w:spacing w:after="0" w:line="269" w:lineRule="auto"/>
        <w:ind w:left="1170" w:right="115" w:hanging="450"/>
        <w:jc w:val="both"/>
        <w:rPr>
          <w:rFonts w:ascii="Montserrat" w:eastAsia="Calibri" w:hAnsi="Montserrat" w:cs="Times New Roman"/>
        </w:rPr>
      </w:pPr>
      <w:r w:rsidRPr="00CD09E1">
        <w:rPr>
          <w:rFonts w:ascii="Montserrat" w:eastAsia="Calibri" w:hAnsi="Montserrat" w:cs="Times New Roman"/>
          <w:u w:val="single"/>
        </w:rPr>
        <w:t>Enhanced Brain Function:</w:t>
      </w:r>
      <w:r w:rsidRPr="0087439D">
        <w:rPr>
          <w:rFonts w:ascii="Montserrat" w:eastAsia="Calibri" w:hAnsi="Montserrat" w:cs="Times New Roman"/>
        </w:rPr>
        <w:t xml:space="preserve"> Physical activity has been linked to improved cognitive function, including better concentration, attention, and problem-solving skills.</w:t>
      </w:r>
    </w:p>
    <w:p w14:paraId="46528417" w14:textId="77777777" w:rsidR="00820C61" w:rsidRPr="0087439D" w:rsidRDefault="00820C61">
      <w:pPr>
        <w:numPr>
          <w:ilvl w:val="1"/>
          <w:numId w:val="12"/>
        </w:numPr>
        <w:tabs>
          <w:tab w:val="num" w:pos="1170"/>
        </w:tabs>
        <w:spacing w:after="0" w:line="269" w:lineRule="auto"/>
        <w:ind w:left="1170" w:right="115" w:hanging="450"/>
        <w:jc w:val="both"/>
        <w:rPr>
          <w:rFonts w:ascii="Montserrat" w:eastAsia="Calibri" w:hAnsi="Montserrat" w:cs="Times New Roman"/>
        </w:rPr>
      </w:pPr>
      <w:r w:rsidRPr="00CD09E1">
        <w:rPr>
          <w:rFonts w:ascii="Montserrat" w:eastAsia="Calibri" w:hAnsi="Montserrat" w:cs="Times New Roman"/>
          <w:u w:val="single"/>
        </w:rPr>
        <w:t>Stimulating Creativity:</w:t>
      </w:r>
      <w:r w:rsidRPr="0087439D">
        <w:rPr>
          <w:rFonts w:ascii="Montserrat" w:eastAsia="Calibri" w:hAnsi="Montserrat" w:cs="Times New Roman"/>
        </w:rPr>
        <w:t xml:space="preserve"> Active play fosters creativity and imagination as children explore their environment and engage in imaginative games.</w:t>
      </w:r>
    </w:p>
    <w:p w14:paraId="66A24417"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Social and Emotional Well-being:</w:t>
      </w:r>
    </w:p>
    <w:p w14:paraId="7A1B091C" w14:textId="77777777" w:rsidR="00820C61" w:rsidRPr="0087439D" w:rsidRDefault="00820C61">
      <w:pPr>
        <w:numPr>
          <w:ilvl w:val="1"/>
          <w:numId w:val="12"/>
        </w:numPr>
        <w:tabs>
          <w:tab w:val="num" w:pos="1170"/>
          <w:tab w:val="num" w:pos="1260"/>
        </w:tabs>
        <w:spacing w:after="0" w:line="269" w:lineRule="auto"/>
        <w:ind w:left="1170" w:right="115" w:hanging="450"/>
        <w:jc w:val="both"/>
        <w:rPr>
          <w:rFonts w:ascii="Montserrat" w:eastAsia="Calibri" w:hAnsi="Montserrat" w:cs="Times New Roman"/>
        </w:rPr>
      </w:pPr>
      <w:r w:rsidRPr="00CD09E1">
        <w:rPr>
          <w:rFonts w:ascii="Montserrat" w:eastAsia="Calibri" w:hAnsi="Montserrat" w:cs="Times New Roman"/>
          <w:u w:val="single"/>
        </w:rPr>
        <w:t>Social Interaction:</w:t>
      </w:r>
      <w:r w:rsidRPr="0087439D">
        <w:rPr>
          <w:rFonts w:ascii="Montserrat" w:eastAsia="Calibri" w:hAnsi="Montserrat" w:cs="Times New Roman"/>
        </w:rPr>
        <w:t xml:space="preserve"> Active play often involves group activities, promoting social interaction, teamwork, and cooperation.</w:t>
      </w:r>
    </w:p>
    <w:p w14:paraId="7A396071" w14:textId="77777777" w:rsidR="00820C61" w:rsidRPr="00CD09E1" w:rsidRDefault="00820C61">
      <w:pPr>
        <w:numPr>
          <w:ilvl w:val="1"/>
          <w:numId w:val="12"/>
        </w:numPr>
        <w:tabs>
          <w:tab w:val="num" w:pos="1170"/>
          <w:tab w:val="num" w:pos="1260"/>
        </w:tabs>
        <w:spacing w:after="0" w:line="269" w:lineRule="auto"/>
        <w:ind w:left="1170" w:right="115" w:hanging="450"/>
        <w:jc w:val="both"/>
        <w:rPr>
          <w:rFonts w:ascii="Montserrat" w:eastAsia="Calibri" w:hAnsi="Montserrat" w:cs="Times New Roman"/>
        </w:rPr>
      </w:pPr>
      <w:r w:rsidRPr="00CD09E1">
        <w:rPr>
          <w:rFonts w:ascii="Montserrat" w:eastAsia="Calibri" w:hAnsi="Montserrat" w:cs="Times New Roman"/>
          <w:u w:val="single"/>
        </w:rPr>
        <w:t>Emotional Regulation:</w:t>
      </w:r>
      <w:r w:rsidRPr="0087439D">
        <w:rPr>
          <w:rFonts w:ascii="Montserrat" w:eastAsia="Calibri" w:hAnsi="Montserrat" w:cs="Times New Roman"/>
        </w:rPr>
        <w:t xml:space="preserve"> Physical activity helps release endorphins, which can contribute to improved mood and emotional well-being.</w:t>
      </w:r>
    </w:p>
    <w:p w14:paraId="0635D733"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Stress Reduction:</w:t>
      </w:r>
    </w:p>
    <w:p w14:paraId="5A8D74A6" w14:textId="77777777" w:rsidR="00820C61" w:rsidRPr="0087439D" w:rsidRDefault="00820C61">
      <w:pPr>
        <w:numPr>
          <w:ilvl w:val="1"/>
          <w:numId w:val="12"/>
        </w:numPr>
        <w:tabs>
          <w:tab w:val="num" w:pos="1170"/>
          <w:tab w:val="num" w:pos="1260"/>
        </w:tabs>
        <w:spacing w:after="0" w:line="269" w:lineRule="auto"/>
        <w:ind w:left="1170" w:right="115" w:hanging="450"/>
        <w:jc w:val="both"/>
        <w:rPr>
          <w:rFonts w:ascii="Montserrat" w:eastAsia="Calibri" w:hAnsi="Montserrat" w:cs="Times New Roman"/>
        </w:rPr>
      </w:pPr>
      <w:r w:rsidRPr="00CD09E1">
        <w:rPr>
          <w:rFonts w:ascii="Montserrat" w:eastAsia="Calibri" w:hAnsi="Montserrat" w:cs="Times New Roman"/>
          <w:u w:val="single"/>
        </w:rPr>
        <w:t>Natural Stress Relief:</w:t>
      </w:r>
      <w:r w:rsidRPr="0087439D">
        <w:rPr>
          <w:rFonts w:ascii="Montserrat" w:eastAsia="Calibri" w:hAnsi="Montserrat" w:cs="Times New Roman"/>
        </w:rPr>
        <w:t xml:space="preserve"> Active play provides a natural outlet for releasing energy and reducing stress. It can be particularly effective in managing anxiety and promoting mental health.</w:t>
      </w:r>
    </w:p>
    <w:p w14:paraId="7FC0FC30"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Nature Connection:</w:t>
      </w:r>
    </w:p>
    <w:p w14:paraId="2997AF41" w14:textId="77777777" w:rsidR="00820C61" w:rsidRPr="0087439D" w:rsidRDefault="00820C61">
      <w:pPr>
        <w:numPr>
          <w:ilvl w:val="1"/>
          <w:numId w:val="12"/>
        </w:numPr>
        <w:tabs>
          <w:tab w:val="num" w:pos="1170"/>
          <w:tab w:val="num" w:pos="1260"/>
        </w:tabs>
        <w:spacing w:after="0" w:line="269" w:lineRule="auto"/>
        <w:ind w:left="1170" w:right="115" w:hanging="450"/>
        <w:jc w:val="both"/>
        <w:rPr>
          <w:rFonts w:ascii="Montserrat" w:eastAsia="Calibri" w:hAnsi="Montserrat" w:cs="Times New Roman"/>
        </w:rPr>
      </w:pPr>
      <w:r w:rsidRPr="00CD09E1">
        <w:rPr>
          <w:rFonts w:ascii="Montserrat" w:eastAsia="Calibri" w:hAnsi="Montserrat" w:cs="Times New Roman"/>
          <w:u w:val="single"/>
        </w:rPr>
        <w:t>Outdoor Exploration:</w:t>
      </w:r>
      <w:r w:rsidRPr="0087439D">
        <w:rPr>
          <w:rFonts w:ascii="Montserrat" w:eastAsia="Calibri" w:hAnsi="Montserrat" w:cs="Times New Roman"/>
        </w:rPr>
        <w:t xml:space="preserve"> Many active play activities occur outdoors, fostering a connection with nature. Outdoor play provides exposure to natural elements, fresh air, and sunlight.</w:t>
      </w:r>
    </w:p>
    <w:p w14:paraId="3B2B2728"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Academic Readiness:</w:t>
      </w:r>
    </w:p>
    <w:p w14:paraId="0189FB82" w14:textId="77777777" w:rsidR="00820C61" w:rsidRPr="0087439D" w:rsidRDefault="00820C61">
      <w:pPr>
        <w:numPr>
          <w:ilvl w:val="1"/>
          <w:numId w:val="12"/>
        </w:numPr>
        <w:tabs>
          <w:tab w:val="num" w:pos="1170"/>
          <w:tab w:val="num" w:pos="1260"/>
        </w:tabs>
        <w:spacing w:after="0" w:line="269" w:lineRule="auto"/>
        <w:ind w:left="1170" w:right="115" w:hanging="450"/>
        <w:jc w:val="both"/>
        <w:rPr>
          <w:rFonts w:ascii="Montserrat" w:eastAsia="Calibri" w:hAnsi="Montserrat" w:cs="Times New Roman"/>
        </w:rPr>
      </w:pPr>
      <w:r w:rsidRPr="00CD09E1">
        <w:rPr>
          <w:rFonts w:ascii="Montserrat" w:eastAsia="Calibri" w:hAnsi="Montserrat" w:cs="Times New Roman"/>
          <w:u w:val="single"/>
        </w:rPr>
        <w:t>Improved School Performance:</w:t>
      </w:r>
      <w:r w:rsidRPr="0087439D">
        <w:rPr>
          <w:rFonts w:ascii="Montserrat" w:eastAsia="Calibri" w:hAnsi="Montserrat" w:cs="Times New Roman"/>
        </w:rPr>
        <w:t xml:space="preserve"> Regular physical activity has been associated with improved academic performance, as it enhances cognitive function and concentration.</w:t>
      </w:r>
    </w:p>
    <w:p w14:paraId="258252C4"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Life Skills Development:</w:t>
      </w:r>
    </w:p>
    <w:p w14:paraId="13ADE6F3" w14:textId="77777777" w:rsidR="00820C61" w:rsidRPr="0087439D" w:rsidRDefault="00820C61">
      <w:pPr>
        <w:numPr>
          <w:ilvl w:val="1"/>
          <w:numId w:val="12"/>
        </w:numPr>
        <w:tabs>
          <w:tab w:val="num" w:pos="1260"/>
        </w:tabs>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t>Problem-Solving and Decision-Making:</w:t>
      </w:r>
      <w:r w:rsidRPr="0087439D">
        <w:rPr>
          <w:rFonts w:ascii="Montserrat" w:eastAsia="Calibri" w:hAnsi="Montserrat" w:cs="Times New Roman"/>
        </w:rPr>
        <w:t xml:space="preserve"> Active play often involves decision-making and problem-solving, contributing to the development of critical life skills.</w:t>
      </w:r>
    </w:p>
    <w:p w14:paraId="1181AAAB" w14:textId="77777777" w:rsidR="00820C61" w:rsidRPr="0087439D" w:rsidRDefault="00820C61">
      <w:pPr>
        <w:numPr>
          <w:ilvl w:val="1"/>
          <w:numId w:val="12"/>
        </w:numPr>
        <w:tabs>
          <w:tab w:val="num" w:pos="1260"/>
        </w:tabs>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t>Self-Regulation:</w:t>
      </w:r>
      <w:r w:rsidRPr="0087439D">
        <w:rPr>
          <w:rFonts w:ascii="Montserrat" w:eastAsia="Calibri" w:hAnsi="Montserrat" w:cs="Times New Roman"/>
        </w:rPr>
        <w:t xml:space="preserve"> Through active play, children learn to regulate their behavio</w:t>
      </w:r>
      <w:r>
        <w:rPr>
          <w:rFonts w:ascii="Montserrat" w:eastAsia="Calibri" w:hAnsi="Montserrat" w:cs="Times New Roman"/>
        </w:rPr>
        <w:t>r</w:t>
      </w:r>
      <w:r w:rsidRPr="0087439D">
        <w:rPr>
          <w:rFonts w:ascii="Montserrat" w:eastAsia="Calibri" w:hAnsi="Montserrat" w:cs="Times New Roman"/>
        </w:rPr>
        <w:t>, manage impulses, and navigate social interactions.</w:t>
      </w:r>
    </w:p>
    <w:p w14:paraId="367D2EA9" w14:textId="77777777" w:rsidR="00820C61" w:rsidRPr="0087439D" w:rsidRDefault="00820C61">
      <w:pPr>
        <w:numPr>
          <w:ilvl w:val="0"/>
          <w:numId w:val="12"/>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Family and Community Bonding:</w:t>
      </w:r>
    </w:p>
    <w:p w14:paraId="7B73E4FE" w14:textId="77777777" w:rsidR="00820C61" w:rsidRPr="0087439D" w:rsidRDefault="00820C61">
      <w:pPr>
        <w:numPr>
          <w:ilvl w:val="1"/>
          <w:numId w:val="12"/>
        </w:numPr>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t>Quality Family Time:</w:t>
      </w:r>
      <w:r w:rsidRPr="0087439D">
        <w:rPr>
          <w:rFonts w:ascii="Montserrat" w:eastAsia="Calibri" w:hAnsi="Montserrat" w:cs="Times New Roman"/>
        </w:rPr>
        <w:t xml:space="preserve"> Active play provides opportunities for families to engage in recreational activities together, fostering bonding and communication.</w:t>
      </w:r>
    </w:p>
    <w:p w14:paraId="2824D378" w14:textId="77777777" w:rsidR="00820C61" w:rsidRPr="0087439D" w:rsidRDefault="00820C61">
      <w:pPr>
        <w:numPr>
          <w:ilvl w:val="1"/>
          <w:numId w:val="12"/>
        </w:numPr>
        <w:spacing w:after="0" w:line="269" w:lineRule="auto"/>
        <w:ind w:left="1080" w:right="115"/>
        <w:jc w:val="both"/>
        <w:rPr>
          <w:rFonts w:ascii="Montserrat" w:eastAsia="Calibri" w:hAnsi="Montserrat" w:cs="Times New Roman"/>
        </w:rPr>
      </w:pPr>
      <w:r w:rsidRPr="00CD09E1">
        <w:rPr>
          <w:rFonts w:ascii="Montserrat" w:eastAsia="Calibri" w:hAnsi="Montserrat" w:cs="Times New Roman"/>
          <w:u w:val="single"/>
        </w:rPr>
        <w:t>Community Engagement:</w:t>
      </w:r>
      <w:r w:rsidRPr="0087439D">
        <w:rPr>
          <w:rFonts w:ascii="Montserrat" w:eastAsia="Calibri" w:hAnsi="Montserrat" w:cs="Times New Roman"/>
        </w:rPr>
        <w:t xml:space="preserve"> Participation in group activities and sports promotes a sense of community and belonging.</w:t>
      </w:r>
    </w:p>
    <w:p w14:paraId="27D16B5A" w14:textId="77777777" w:rsidR="00820C61" w:rsidRPr="0087439D" w:rsidRDefault="00820C61" w:rsidP="0013122F">
      <w:pPr>
        <w:spacing w:after="0"/>
        <w:ind w:left="90" w:right="115" w:firstLine="720"/>
        <w:jc w:val="both"/>
        <w:rPr>
          <w:rFonts w:ascii="Montserrat" w:eastAsia="Calibri" w:hAnsi="Montserrat" w:cs="Times New Roman"/>
        </w:rPr>
      </w:pPr>
      <w:r w:rsidRPr="0087439D">
        <w:rPr>
          <w:rFonts w:ascii="Montserrat" w:eastAsia="Calibri" w:hAnsi="Montserrat" w:cs="Times New Roman"/>
        </w:rPr>
        <w:lastRenderedPageBreak/>
        <w:t>Encouraging and facilitating active play in various forms is essential for providing children with a holistic foundation for their physical, cognitive, emotional, and social development. Schools, caregivers, and communities play vital roles in creating environments that support and prioritize active play for children.</w:t>
      </w:r>
    </w:p>
    <w:p w14:paraId="28101D7C" w14:textId="77777777" w:rsidR="00820C61" w:rsidRPr="0087439D" w:rsidRDefault="00820C61" w:rsidP="0013122F">
      <w:pPr>
        <w:spacing w:after="0"/>
        <w:ind w:left="90" w:right="115"/>
        <w:jc w:val="both"/>
        <w:rPr>
          <w:rFonts w:ascii="Montserrat" w:eastAsia="Calibri" w:hAnsi="Montserrat" w:cs="Times New Roman"/>
        </w:rPr>
      </w:pPr>
    </w:p>
    <w:p w14:paraId="0D47E3F5" w14:textId="77777777" w:rsidR="00820C61" w:rsidRPr="00C710C9" w:rsidRDefault="00820C61" w:rsidP="0013122F">
      <w:pPr>
        <w:spacing w:after="0"/>
        <w:ind w:left="90" w:right="115"/>
        <w:jc w:val="both"/>
        <w:rPr>
          <w:rFonts w:ascii="Celestar" w:eastAsia="Calibri" w:hAnsi="Celestar" w:cs="Times New Roman"/>
          <w:b/>
          <w:bCs/>
          <w:color w:val="848B47"/>
          <w:sz w:val="24"/>
          <w:szCs w:val="24"/>
        </w:rPr>
      </w:pPr>
      <w:r w:rsidRPr="00C710C9">
        <w:rPr>
          <w:rFonts w:ascii="Celestar" w:eastAsia="Calibri" w:hAnsi="Celestar" w:cs="Times New Roman"/>
          <w:b/>
          <w:bCs/>
          <w:color w:val="848B47"/>
          <w:sz w:val="24"/>
          <w:szCs w:val="24"/>
        </w:rPr>
        <w:t>Nature School Active Play and Movement Policy?</w:t>
      </w:r>
    </w:p>
    <w:p w14:paraId="1A00F38A" w14:textId="77777777" w:rsidR="00820C61" w:rsidRPr="0087439D" w:rsidRDefault="00820C61" w:rsidP="0013122F">
      <w:pPr>
        <w:spacing w:after="0"/>
        <w:ind w:left="90" w:right="115" w:firstLine="720"/>
        <w:jc w:val="both"/>
        <w:rPr>
          <w:rFonts w:ascii="Montserrat" w:eastAsia="Calibri" w:hAnsi="Montserrat" w:cs="Times New Roman"/>
        </w:rPr>
      </w:pPr>
      <w:r w:rsidRPr="0087439D">
        <w:rPr>
          <w:rFonts w:ascii="Montserrat" w:eastAsia="Calibri" w:hAnsi="Montserrat" w:cs="Times New Roman"/>
        </w:rPr>
        <w:t>At our Nature School, we prioritize the well-being and holistic development of our children, recognizing the intrinsic value of active play and physical movement in fostering a connection with nature. Our Active Play and Movement Policy aligns with the Standard of Practice, emphasizing the following principles:</w:t>
      </w:r>
    </w:p>
    <w:p w14:paraId="318BBE30" w14:textId="77777777" w:rsidR="00820C61" w:rsidRPr="0087439D" w:rsidRDefault="00820C61">
      <w:pPr>
        <w:numPr>
          <w:ilvl w:val="0"/>
          <w:numId w:val="13"/>
        </w:numPr>
        <w:tabs>
          <w:tab w:val="left" w:pos="630"/>
        </w:tabs>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Daily Active Play Goal:</w:t>
      </w:r>
    </w:p>
    <w:p w14:paraId="590C1519" w14:textId="77777777" w:rsidR="00820C61" w:rsidRPr="0087439D"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t>We commit to incorporating a total of 120 minutes of active play and physical movement each day, recognizing the vital role it plays in the overall development of our children.</w:t>
      </w:r>
    </w:p>
    <w:p w14:paraId="3F923BDF" w14:textId="77777777" w:rsidR="00820C61" w:rsidRPr="0087439D" w:rsidRDefault="00820C61">
      <w:pPr>
        <w:numPr>
          <w:ilvl w:val="0"/>
          <w:numId w:val="13"/>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Outdoor Play Emphasis:</w:t>
      </w:r>
    </w:p>
    <w:p w14:paraId="680FA10B" w14:textId="77777777" w:rsidR="00820C61" w:rsidRPr="00454297"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t>We ensure a minimum of 60 minutes of outdoor active play daily, fostering a strong connection with the natural environment. In instances of poor weather or limited outdoor space, we offer the flexibility for indoor active play while preserving the essence of nature in our activities.</w:t>
      </w:r>
    </w:p>
    <w:p w14:paraId="3AA20454" w14:textId="77777777" w:rsidR="00820C61" w:rsidRPr="0087439D" w:rsidRDefault="00820C61">
      <w:pPr>
        <w:numPr>
          <w:ilvl w:val="0"/>
          <w:numId w:val="13"/>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Active Play Plan Development:</w:t>
      </w:r>
    </w:p>
    <w:p w14:paraId="748CE27B" w14:textId="77777777" w:rsidR="00820C61" w:rsidRPr="0087439D"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t>Our Licensee is dedicated to developing and implementing a comprehensive Active Play Policy. This policy encompasses both un-facilitated play and facilitated games, encouraging children to explore and engage with nature in a variety of ways.</w:t>
      </w:r>
    </w:p>
    <w:p w14:paraId="5BD96BF6" w14:textId="77777777" w:rsidR="00820C61" w:rsidRPr="0087439D" w:rsidRDefault="00820C61">
      <w:pPr>
        <w:numPr>
          <w:ilvl w:val="0"/>
          <w:numId w:val="13"/>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Integration of Fundamental Movement Skills:</w:t>
      </w:r>
    </w:p>
    <w:p w14:paraId="3F0FB022" w14:textId="77777777" w:rsidR="00820C61" w:rsidRPr="0087439D"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t>Fundamental movement skills and injury prevention, guided by the principles of physical literacy, are seamlessly integrated into all our active play activities. This approach ensures a well-rounded and enriching experience for the children.</w:t>
      </w:r>
    </w:p>
    <w:p w14:paraId="57E4D42E" w14:textId="77777777" w:rsidR="00820C61" w:rsidRPr="0087439D" w:rsidRDefault="00820C61">
      <w:pPr>
        <w:numPr>
          <w:ilvl w:val="0"/>
          <w:numId w:val="13"/>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Mindful Screen Time Management:</w:t>
      </w:r>
    </w:p>
    <w:p w14:paraId="00ACBBA9" w14:textId="77777777" w:rsidR="00820C61" w:rsidRPr="0087439D"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t>We limit screen time to 30 minutes or less per day, emphasizing the importance of real-world experiences over digital engagement. Exceptions are made for shorter programs, and no screen time is provided for children under the age of two.</w:t>
      </w:r>
    </w:p>
    <w:p w14:paraId="7DA7F8CA" w14:textId="77777777" w:rsidR="00820C61" w:rsidRPr="0087439D" w:rsidRDefault="00820C61">
      <w:pPr>
        <w:numPr>
          <w:ilvl w:val="0"/>
          <w:numId w:val="13"/>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Screen Use Policy Implementation:</w:t>
      </w:r>
    </w:p>
    <w:p w14:paraId="300058A4" w14:textId="77777777" w:rsidR="00820C61" w:rsidRPr="0087439D"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t>In tandem with our commitment to mindful screen time management, we have developed a Screen Use Policy. This policy guides our educators in creating a balanced and intentional approach to screen activities and is shared with our parents and families.</w:t>
      </w:r>
    </w:p>
    <w:p w14:paraId="18556951" w14:textId="77777777" w:rsidR="00820C61" w:rsidRPr="0087439D" w:rsidRDefault="00820C61">
      <w:pPr>
        <w:numPr>
          <w:ilvl w:val="0"/>
          <w:numId w:val="13"/>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Active Lifestyle Promotion:</w:t>
      </w:r>
    </w:p>
    <w:p w14:paraId="1FB604D2" w14:textId="77777777" w:rsidR="00820C61" w:rsidRPr="0087439D"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t>Prolonged sitting activities, such as those in strollers or highchairs, are discouraged. Instead, we schedule frequent short bursts of activity, lasting one to two minutes, to promote an active and dynamic lifestyle among our children.</w:t>
      </w:r>
    </w:p>
    <w:p w14:paraId="24E3AF34" w14:textId="77777777" w:rsidR="00820C61" w:rsidRPr="0087439D" w:rsidRDefault="00820C61">
      <w:pPr>
        <w:numPr>
          <w:ilvl w:val="0"/>
          <w:numId w:val="13"/>
        </w:numPr>
        <w:spacing w:after="0" w:line="269" w:lineRule="auto"/>
        <w:ind w:right="115"/>
        <w:jc w:val="both"/>
        <w:rPr>
          <w:rFonts w:ascii="Montserrat" w:eastAsia="Calibri" w:hAnsi="Montserrat" w:cs="Times New Roman"/>
          <w:color w:val="848B47"/>
        </w:rPr>
      </w:pPr>
      <w:r w:rsidRPr="0087439D">
        <w:rPr>
          <w:rFonts w:ascii="Montserrat" w:eastAsia="Calibri" w:hAnsi="Montserrat" w:cs="Times New Roman"/>
          <w:b/>
          <w:bCs/>
          <w:color w:val="848B47"/>
        </w:rPr>
        <w:t>Employee Role Modeling:</w:t>
      </w:r>
    </w:p>
    <w:p w14:paraId="4DC5193C" w14:textId="77777777" w:rsidR="00820C61" w:rsidRPr="00454297" w:rsidRDefault="00820C61">
      <w:pPr>
        <w:numPr>
          <w:ilvl w:val="1"/>
          <w:numId w:val="13"/>
        </w:numPr>
        <w:tabs>
          <w:tab w:val="num" w:pos="1440"/>
        </w:tabs>
        <w:spacing w:after="0" w:line="269" w:lineRule="auto"/>
        <w:ind w:left="1080" w:right="115"/>
        <w:jc w:val="both"/>
        <w:rPr>
          <w:rFonts w:ascii="Montserrat" w:eastAsia="Calibri" w:hAnsi="Montserrat" w:cs="Times New Roman"/>
        </w:rPr>
      </w:pPr>
      <w:r w:rsidRPr="0087439D">
        <w:rPr>
          <w:rFonts w:ascii="Montserrat" w:eastAsia="Calibri" w:hAnsi="Montserrat" w:cs="Times New Roman"/>
        </w:rPr>
        <w:lastRenderedPageBreak/>
        <w:t xml:space="preserve">Our dedicated employees are integral in creating an environment that promotes active play and movement. They model appropriate </w:t>
      </w:r>
      <w:r>
        <w:rPr>
          <w:rFonts w:ascii="Montserrat" w:eastAsia="Calibri" w:hAnsi="Montserrat" w:cs="Times New Roman"/>
        </w:rPr>
        <w:t>behavior</w:t>
      </w:r>
      <w:r w:rsidRPr="0087439D">
        <w:rPr>
          <w:rFonts w:ascii="Montserrat" w:eastAsia="Calibri" w:hAnsi="Montserrat" w:cs="Times New Roman"/>
        </w:rPr>
        <w:t xml:space="preserve"> by actively engaging in play activities and demonstrating responsible screen time usage.</w:t>
      </w:r>
    </w:p>
    <w:p w14:paraId="1D65E73E" w14:textId="77777777" w:rsidR="00820C61" w:rsidRPr="0087439D" w:rsidRDefault="00820C61" w:rsidP="0013122F">
      <w:pPr>
        <w:spacing w:after="0"/>
        <w:ind w:left="90" w:right="115" w:firstLine="720"/>
        <w:jc w:val="both"/>
        <w:rPr>
          <w:rFonts w:ascii="Montserrat" w:eastAsia="Calibri" w:hAnsi="Montserrat" w:cs="Times New Roman"/>
        </w:rPr>
      </w:pPr>
      <w:r w:rsidRPr="0087439D">
        <w:rPr>
          <w:rFonts w:ascii="Montserrat" w:eastAsia="Calibri" w:hAnsi="Montserrat" w:cs="Times New Roman"/>
        </w:rPr>
        <w:t>Our Nature School's Active Play and Movement Policy underscore</w:t>
      </w:r>
      <w:r>
        <w:rPr>
          <w:rFonts w:ascii="Montserrat" w:eastAsia="Calibri" w:hAnsi="Montserrat" w:cs="Times New Roman"/>
        </w:rPr>
        <w:t>s</w:t>
      </w:r>
      <w:r w:rsidRPr="0087439D">
        <w:rPr>
          <w:rFonts w:ascii="Montserrat" w:eastAsia="Calibri" w:hAnsi="Montserrat" w:cs="Times New Roman"/>
        </w:rPr>
        <w:t xml:space="preserve"> our commitment to providing a healthy, enriching, and nature-connected environment for the children in our care. Through these practices, we aim to cultivate a lifelong appreciation for active living and a harmonious relationship with the natural world.</w:t>
      </w:r>
    </w:p>
    <w:p w14:paraId="69650432" w14:textId="77777777" w:rsidR="00820C61" w:rsidRPr="0087439D" w:rsidRDefault="00820C61" w:rsidP="0013122F">
      <w:pPr>
        <w:tabs>
          <w:tab w:val="center" w:pos="5355"/>
        </w:tabs>
        <w:spacing w:after="0"/>
        <w:ind w:left="90" w:right="115"/>
        <w:jc w:val="both"/>
        <w:rPr>
          <w:rFonts w:ascii="Montserrat" w:eastAsia="Calibri" w:hAnsi="Montserrat" w:cs="Times New Roman"/>
        </w:rPr>
      </w:pPr>
      <w:r w:rsidRPr="0087439D">
        <w:rPr>
          <w:rFonts w:ascii="Montserrat" w:eastAsia="Calibri" w:hAnsi="Montserrat" w:cs="Times New Roman"/>
          <w:vanish/>
        </w:rPr>
        <w:t>Top of Form</w:t>
      </w:r>
      <w:r w:rsidRPr="0087439D">
        <w:rPr>
          <w:rFonts w:ascii="Montserrat" w:eastAsia="Calibri" w:hAnsi="Montserrat" w:cs="Times New Roman"/>
        </w:rPr>
        <w:tab/>
        <w:t xml:space="preserve">For more information, please refer to </w:t>
      </w:r>
      <w:r w:rsidRPr="0087439D">
        <w:rPr>
          <w:rFonts w:ascii="Montserrat" w:eastAsia="Calibri" w:hAnsi="Montserrat" w:cs="Times New Roman"/>
          <w:i/>
          <w:iCs/>
          <w:color w:val="848B47"/>
        </w:rPr>
        <w:t>Director of Licensing Standard of Practice - Active Play</w:t>
      </w:r>
    </w:p>
    <w:p w14:paraId="635EE7BA" w14:textId="77777777" w:rsidR="00820C61" w:rsidRPr="0087439D" w:rsidRDefault="00000000" w:rsidP="0013122F">
      <w:pPr>
        <w:tabs>
          <w:tab w:val="center" w:pos="5355"/>
        </w:tabs>
        <w:spacing w:after="0"/>
        <w:ind w:left="90" w:right="115"/>
        <w:jc w:val="center"/>
        <w:rPr>
          <w:rFonts w:ascii="Montserrat" w:eastAsia="Calibri" w:hAnsi="Montserrat" w:cs="Times New Roman"/>
          <w:color w:val="848B47"/>
        </w:rPr>
      </w:pPr>
      <w:hyperlink r:id="rId29" w:anchor="inbox/FMfcgzGwJcmXNdHgVLHBxLDtpWTxlBKl?projector=1&amp;messagePartId=0.1" w:history="1">
        <w:r w:rsidR="00820C61" w:rsidRPr="0087439D">
          <w:rPr>
            <w:rFonts w:ascii="Montserrat" w:eastAsia="Calibri" w:hAnsi="Montserrat" w:cs="Times New Roman"/>
            <w:color w:val="848B47"/>
            <w:u w:val="single"/>
          </w:rPr>
          <w:t>https://mail.google.com/mail/u/0/#inbox/FMfcgzGwJcmXNdHgVLHBxLDtpWTxlBKl?projector=1&amp;messagePartId=0.1</w:t>
        </w:r>
      </w:hyperlink>
    </w:p>
    <w:p w14:paraId="4AECA42F" w14:textId="77777777" w:rsidR="00820C61" w:rsidRDefault="00820C61" w:rsidP="0013122F">
      <w:pPr>
        <w:ind w:right="115"/>
      </w:pPr>
    </w:p>
    <w:p w14:paraId="73638234" w14:textId="1F7E362F" w:rsidR="00820C61" w:rsidRPr="0013122F" w:rsidRDefault="00820C61" w:rsidP="0013122F">
      <w:pPr>
        <w:pStyle w:val="Heading2"/>
        <w:jc w:val="center"/>
        <w:rPr>
          <w:rFonts w:ascii="Celestar" w:eastAsia="Celestar" w:hAnsi="Celestar"/>
          <w:b/>
          <w:bCs/>
          <w:color w:val="7C8835"/>
          <w:sz w:val="40"/>
          <w:szCs w:val="40"/>
        </w:rPr>
      </w:pPr>
      <w:bookmarkStart w:id="46" w:name="_Toc74488"/>
      <w:bookmarkStart w:id="47" w:name="_Toc222943805"/>
      <w:bookmarkStart w:id="48" w:name="_Toc223204337"/>
      <w:r w:rsidRPr="0013122F">
        <w:rPr>
          <w:rFonts w:ascii="Celestar" w:eastAsia="Celestar" w:hAnsi="Celestar"/>
          <w:b/>
          <w:bCs/>
          <w:color w:val="7C8835"/>
          <w:sz w:val="40"/>
          <w:szCs w:val="40"/>
        </w:rPr>
        <w:t>Different Learning Techniques and Strategies</w:t>
      </w:r>
      <w:bookmarkEnd w:id="46"/>
      <w:bookmarkEnd w:id="47"/>
      <w:bookmarkEnd w:id="48"/>
    </w:p>
    <w:p w14:paraId="4B86EAA5" w14:textId="77777777" w:rsidR="00820C61" w:rsidRPr="00C710C9" w:rsidRDefault="00820C61" w:rsidP="0013122F">
      <w:pPr>
        <w:spacing w:after="0"/>
        <w:ind w:left="90" w:right="115" w:hanging="10"/>
        <w:jc w:val="center"/>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8"/>
          <w14:ligatures w14:val="standardContextual"/>
        </w:rPr>
        <w:t xml:space="preserve">Play-Based Learning </w:t>
      </w:r>
    </w:p>
    <w:p w14:paraId="11E48932" w14:textId="77777777" w:rsidR="00820C61" w:rsidRPr="00C710C9" w:rsidRDefault="00820C61" w:rsidP="0013122F">
      <w:pPr>
        <w:spacing w:after="18"/>
        <w:ind w:left="90" w:right="115" w:hanging="10"/>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4"/>
          <w14:ligatures w14:val="standardContextual"/>
        </w:rPr>
        <w:t xml:space="preserve">What Does This Mean?  </w:t>
      </w:r>
    </w:p>
    <w:p w14:paraId="0770010F"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Learning for children is grounded and expressed through play. As Jean Piaget once said, “Play is the work of children.” A play-based pedagogy recognizes the holistic nature of play and Nature Schools around the development of the whole child; it treats a child’s emotional, physical, and social selves as interwoven and encourages depth of experience. </w:t>
      </w:r>
    </w:p>
    <w:p w14:paraId="6EE55145"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child or youth at play in the outdoors is busy building social skills, learning to be reflective, and understanding the limits of his/her actions and body. Children engaged in nature play are encouraged to solve problems through creative solutions and make decisions while learning to trust their intuition. Nature-based play, rich in stimuli, allows children to rely on their senses to make sense of the world around them. </w:t>
      </w:r>
    </w:p>
    <w:p w14:paraId="6E6BC670"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ildren communicate through play, build relationships through play, articulate needs through play, and most importantly have fun through play. Learning that emerges through play is meaningful because of the authenticity of those playing—the play occurs on their terms, guided but not dictated by an educator. </w:t>
      </w:r>
    </w:p>
    <w:p w14:paraId="37A8B8FD"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common definition of play in Forest and Nature School can be defined as a process that is freely chosen, personally directed, and intrinsically motivated. That is, children and young people determine and control the content and intent of their play, by following their own instincts, ideas, and interests in their own way for their own reasons. </w:t>
      </w:r>
    </w:p>
    <w:p w14:paraId="5ECD96F4" w14:textId="77777777" w:rsidR="00820C61" w:rsidRPr="0087439D" w:rsidRDefault="00820C61" w:rsidP="0013122F">
      <w:pPr>
        <w:spacing w:after="4" w:line="268" w:lineRule="auto"/>
        <w:ind w:left="90" w:right="115"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i/>
          <w:color w:val="848B47"/>
          <w:kern w:val="2"/>
          <w:u w:val="single" w:color="000000"/>
          <w14:ligatures w14:val="standardContextual"/>
        </w:rPr>
        <w:t>Play is explicitly recognized in Article 31 of the Convention on the Rights of the Child (adopted by</w:t>
      </w:r>
      <w:r w:rsidRPr="0087439D">
        <w:rPr>
          <w:rFonts w:ascii="Montserrat" w:eastAsia="Montserrat" w:hAnsi="Montserrat" w:cs="Montserrat"/>
          <w:i/>
          <w:color w:val="848B47"/>
          <w:kern w:val="2"/>
          <w14:ligatures w14:val="standardContextual"/>
        </w:rPr>
        <w:t xml:space="preserve"> </w:t>
      </w:r>
      <w:r w:rsidRPr="0087439D">
        <w:rPr>
          <w:rFonts w:ascii="Montserrat" w:eastAsia="Montserrat" w:hAnsi="Montserrat" w:cs="Montserrat"/>
          <w:i/>
          <w:color w:val="848B47"/>
          <w:kern w:val="2"/>
          <w:u w:val="single" w:color="000000"/>
          <w14:ligatures w14:val="standardContextual"/>
        </w:rPr>
        <w:t>the General Assembly of the United Nations, on November 29, 1989), which declares:</w:t>
      </w:r>
    </w:p>
    <w:p w14:paraId="1024EEB4" w14:textId="77777777" w:rsidR="00820C61" w:rsidRPr="00454297" w:rsidRDefault="00820C61">
      <w:pPr>
        <w:numPr>
          <w:ilvl w:val="0"/>
          <w:numId w:val="14"/>
        </w:numPr>
        <w:spacing w:after="10" w:line="269" w:lineRule="auto"/>
        <w:ind w:right="115" w:hanging="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ties recognize the right of the child to rest and leisure, to engage in play and recreational activities appropriate to the age of the child and to participate freely in cultural life and the arts. </w:t>
      </w:r>
    </w:p>
    <w:p w14:paraId="73E61D9E" w14:textId="77777777" w:rsidR="00820C61" w:rsidRPr="0087439D" w:rsidRDefault="00820C61">
      <w:pPr>
        <w:numPr>
          <w:ilvl w:val="0"/>
          <w:numId w:val="14"/>
        </w:numPr>
        <w:spacing w:after="10" w:line="269" w:lineRule="auto"/>
        <w:ind w:right="115" w:hanging="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ties shall respect and promote the right of the child to participate fully in cultural and artistic life and shall encourage the provision of appropriate and equal opportunities for cultural, artistic, recreational and leisure activities. </w:t>
      </w:r>
    </w:p>
    <w:p w14:paraId="5E0B395F" w14:textId="77777777" w:rsidR="00820C61" w:rsidRDefault="00820C61" w:rsidP="0013122F">
      <w:pPr>
        <w:spacing w:after="0" w:line="276" w:lineRule="auto"/>
        <w:ind w:left="90" w:right="115"/>
        <w:rPr>
          <w:rFonts w:ascii="Montserrat" w:eastAsia="Montserrat" w:hAnsi="Montserrat" w:cs="Montserrat"/>
          <w:b/>
          <w:color w:val="70AD47"/>
          <w:kern w:val="2"/>
          <w:sz w:val="24"/>
          <w14:ligatures w14:val="standardContextual"/>
        </w:rPr>
      </w:pPr>
      <w:r w:rsidRPr="0087439D">
        <w:rPr>
          <w:rFonts w:ascii="Montserrat" w:eastAsia="Montserrat" w:hAnsi="Montserrat" w:cs="Montserrat"/>
          <w:b/>
          <w:color w:val="70AD47"/>
          <w:kern w:val="2"/>
          <w:sz w:val="24"/>
          <w14:ligatures w14:val="standardContextual"/>
        </w:rPr>
        <w:t xml:space="preserve"> </w:t>
      </w:r>
    </w:p>
    <w:p w14:paraId="11A393F6" w14:textId="77777777" w:rsidR="0013122F" w:rsidRPr="00B42F88" w:rsidRDefault="0013122F" w:rsidP="0013122F">
      <w:pPr>
        <w:spacing w:after="0" w:line="276" w:lineRule="auto"/>
        <w:ind w:left="90" w:right="115"/>
        <w:rPr>
          <w:rFonts w:ascii="Montserrat" w:eastAsia="Montserrat" w:hAnsi="Montserrat" w:cs="Montserrat"/>
          <w:b/>
          <w:color w:val="70AD47"/>
          <w:kern w:val="2"/>
          <w:sz w:val="24"/>
          <w14:ligatures w14:val="standardContextual"/>
        </w:rPr>
      </w:pPr>
    </w:p>
    <w:p w14:paraId="6FA4DED4" w14:textId="77777777" w:rsidR="00820C61" w:rsidRPr="00C710C9" w:rsidRDefault="00820C61" w:rsidP="0013122F">
      <w:pPr>
        <w:spacing w:after="18"/>
        <w:ind w:left="90" w:right="115" w:hanging="10"/>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4"/>
          <w14:ligatures w14:val="standardContextual"/>
        </w:rPr>
        <w:lastRenderedPageBreak/>
        <w:t xml:space="preserve">What Does This Look Like in Practice? </w:t>
      </w:r>
    </w:p>
    <w:p w14:paraId="23056BBF"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Researchers have identified various types of play, and each can be demonstrated by children in Nature Schools groups. Here are some of the types of play are discussed below: </w:t>
      </w:r>
    </w:p>
    <w:p w14:paraId="22033443"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Symbolic play</w:t>
      </w:r>
      <w:r w:rsidRPr="0087439D">
        <w:rPr>
          <w:rFonts w:ascii="Montserrat" w:eastAsia="Montserrat" w:hAnsi="Montserrat" w:cs="Montserrat"/>
          <w:color w:val="000000"/>
          <w:kern w:val="2"/>
          <w14:ligatures w14:val="standardContextual"/>
        </w:rPr>
        <w:t xml:space="preserve"> involves children using symbols, objects, designs, or signs to represent people, ideas or qualities. In Forest and Nature School groups, children can use sticks and rocks to represent everything from fire hoses, to swords, money, or food. They can also use them to represent “little people,” like younger brothers and sisters or otherworld people.</w:t>
      </w:r>
    </w:p>
    <w:p w14:paraId="6FF8B8D1"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Exploratory play</w:t>
      </w:r>
      <w:r w:rsidRPr="0087439D">
        <w:rPr>
          <w:rFonts w:ascii="Montserrat" w:eastAsia="Montserrat" w:hAnsi="Montserrat" w:cs="Montserrat"/>
          <w:color w:val="000000"/>
          <w:kern w:val="2"/>
          <w14:ligatures w14:val="standardContextual"/>
        </w:rPr>
        <w:t xml:space="preserve"> is </w:t>
      </w:r>
      <w:r>
        <w:rPr>
          <w:rFonts w:ascii="Montserrat" w:eastAsia="Montserrat" w:hAnsi="Montserrat" w:cs="Montserrat"/>
          <w:color w:val="000000"/>
          <w:kern w:val="2"/>
          <w14:ligatures w14:val="standardContextual"/>
        </w:rPr>
        <w:t xml:space="preserve">a </w:t>
      </w:r>
      <w:r w:rsidRPr="0087439D">
        <w:rPr>
          <w:rFonts w:ascii="Montserrat" w:eastAsia="Montserrat" w:hAnsi="Montserrat" w:cs="Montserrat"/>
          <w:color w:val="000000"/>
          <w:kern w:val="2"/>
          <w14:ligatures w14:val="standardContextual"/>
        </w:rPr>
        <w:t>play that accesses factual information about an environment and engages with the area or thing and, either by manipulation or movement, assesses its properties, possibilities and content. This is an obvious one for Forest and Nature School — kids explore constantly (under rocks, in decomposing logs, in branches, in tall grass, in the ground, etc.).</w:t>
      </w:r>
    </w:p>
    <w:p w14:paraId="33D718E5"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Socio-dramatic play</w:t>
      </w:r>
      <w:r w:rsidRPr="0087439D">
        <w:rPr>
          <w:rFonts w:ascii="Montserrat" w:eastAsia="Montserrat" w:hAnsi="Montserrat" w:cs="Montserrat"/>
          <w:color w:val="000000"/>
          <w:kern w:val="2"/>
          <w14:ligatures w14:val="standardContextual"/>
        </w:rPr>
        <w:t xml:space="preserve"> is an opportunity for children to enact real and potential experiences. Groups of children in Forest and Nature School often enact personal real-life situations, like bedtime or family holidays, in which they rotate roles of parent and child and deal with difficult siblings.</w:t>
      </w:r>
    </w:p>
    <w:p w14:paraId="5DE2E37A"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Dramatic play</w:t>
      </w:r>
      <w:r w:rsidRPr="0087439D">
        <w:rPr>
          <w:rFonts w:ascii="Montserrat" w:eastAsia="Montserrat" w:hAnsi="Montserrat" w:cs="Montserrat"/>
          <w:color w:val="000000"/>
          <w:kern w:val="2"/>
          <w14:ligatures w14:val="standardContextual"/>
        </w:rPr>
        <w:t>, in contrast, is an opportunity for children to act out events that are not part of everyday life. These include scenes from others’ lives or from the television or theatre ... or being famous footballers or a band. Children in younger FNS groups like to act out animal rescue scenarios, in which they find a lost squirrel or rabbit and care for it. Older students often create elaborate stories that they continue to enact from session to session.</w:t>
      </w:r>
    </w:p>
    <w:p w14:paraId="643DBACD"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Social play</w:t>
      </w:r>
      <w:r w:rsidRPr="0087439D">
        <w:rPr>
          <w:rFonts w:ascii="Montserrat" w:eastAsia="Montserrat" w:hAnsi="Montserrat" w:cs="Montserrat"/>
          <w:color w:val="000000"/>
          <w:kern w:val="2"/>
          <w14:ligatures w14:val="standardContextual"/>
        </w:rPr>
        <w:t xml:space="preserve"> includes any social or interactive situation which contains an expectation on all parties that they will discuss and abide by certain rules, customs or protocols. Unless a child chooses to play independently, almost all play in Forest and Nature School is social play. Children agree on the activity, where it will be played, how it will be played, what will happen, and how to deal with challenges. For instance, a group might develop an elaborate “bakery” in the woods and build it each time in the same place. Each child in the group would then take on different established roles in the “bakery” — like baker, cleaner, front counter — and, together, have great and heated discussions about who is supposed to </w:t>
      </w:r>
      <w:r>
        <w:rPr>
          <w:rFonts w:ascii="Montserrat" w:eastAsia="Montserrat" w:hAnsi="Montserrat" w:cs="Montserrat"/>
          <w:color w:val="000000"/>
          <w:kern w:val="2"/>
          <w14:ligatures w14:val="standardContextual"/>
        </w:rPr>
        <w:t xml:space="preserve">do </w:t>
      </w:r>
      <w:r w:rsidRPr="0087439D">
        <w:rPr>
          <w:rFonts w:ascii="Montserrat" w:eastAsia="Montserrat" w:hAnsi="Montserrat" w:cs="Montserrat"/>
          <w:color w:val="000000"/>
          <w:kern w:val="2"/>
          <w14:ligatures w14:val="standardContextual"/>
        </w:rPr>
        <w:t>what, when, how, and what rules should exist for changing jobs to make it fair for everyone. With so many children involved in one play scenario, it might seem likely to end in disagreement; yet, in our experience, the children all follow the rules they created together, and they can play quite happily this way for an entire session.</w:t>
      </w:r>
    </w:p>
    <w:p w14:paraId="2F343180"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Communication play</w:t>
      </w:r>
      <w:r w:rsidRPr="0087439D">
        <w:rPr>
          <w:rFonts w:ascii="Montserrat" w:eastAsia="Montserrat" w:hAnsi="Montserrat" w:cs="Montserrat"/>
          <w:color w:val="000000"/>
          <w:kern w:val="2"/>
          <w14:ligatures w14:val="standardContextual"/>
        </w:rPr>
        <w:t xml:space="preserve"> involves using words, nuances or gestures</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 for example, mime, jokes, play acting ... singing, debate, </w:t>
      </w:r>
      <w:r>
        <w:rPr>
          <w:rFonts w:ascii="Montserrat" w:eastAsia="Montserrat" w:hAnsi="Montserrat" w:cs="Montserrat"/>
          <w:color w:val="000000"/>
          <w:kern w:val="2"/>
          <w14:ligatures w14:val="standardContextual"/>
        </w:rPr>
        <w:t xml:space="preserve">and </w:t>
      </w:r>
      <w:r w:rsidRPr="0087439D">
        <w:rPr>
          <w:rFonts w:ascii="Montserrat" w:eastAsia="Montserrat" w:hAnsi="Montserrat" w:cs="Montserrat"/>
          <w:color w:val="000000"/>
          <w:kern w:val="2"/>
          <w14:ligatures w14:val="standardContextual"/>
        </w:rPr>
        <w:t xml:space="preserve">poetry. This is common in older groups, and students who are more reserved are more likely to participate in this type of play at Forest and Nature School. </w:t>
      </w:r>
    </w:p>
    <w:p w14:paraId="005BCBFA"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Creative play</w:t>
      </w:r>
      <w:r w:rsidRPr="0087439D">
        <w:rPr>
          <w:rFonts w:ascii="Montserrat" w:eastAsia="Montserrat" w:hAnsi="Montserrat" w:cs="Montserrat"/>
          <w:color w:val="000000"/>
          <w:kern w:val="2"/>
          <w14:ligatures w14:val="standardContextual"/>
        </w:rPr>
        <w:t xml:space="preserve"> (inventive play) is about focused but spontaneous creation with a wide range of materials and tools —and Forest and Nature School can be very creative. Young children often make beautiful 2- and 3-dimensional designs using pinecones, sticks, bark, </w:t>
      </w:r>
      <w:r w:rsidRPr="0087439D">
        <w:rPr>
          <w:rFonts w:ascii="Montserrat" w:eastAsia="Montserrat" w:hAnsi="Montserrat" w:cs="Montserrat"/>
          <w:color w:val="000000"/>
          <w:kern w:val="2"/>
          <w14:ligatures w14:val="standardContextual"/>
        </w:rPr>
        <w:lastRenderedPageBreak/>
        <w:t xml:space="preserve">and stones that they find on the forest floor. Often, the children then use these to decorate a house or structure they have built in the forest. Children also regularly use natural materials to make music. </w:t>
      </w:r>
    </w:p>
    <w:p w14:paraId="5CACEC71"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Deep play</w:t>
      </w:r>
      <w:r w:rsidRPr="0087439D">
        <w:rPr>
          <w:rFonts w:ascii="Montserrat" w:eastAsia="Montserrat" w:hAnsi="Montserrat" w:cs="Montserrat"/>
          <w:color w:val="000000"/>
          <w:kern w:val="2"/>
          <w14:ligatures w14:val="standardContextual"/>
        </w:rPr>
        <w:t xml:space="preserve"> is a play in which children conquer fears by working through what they perceive to be high</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risk physical or emotional experiences. In FNS, deep play fear-conquering most often occurs in connection to climbing — climbing trees or climbing over tangles of logs and branches.</w:t>
      </w:r>
    </w:p>
    <w:p w14:paraId="70F794D9"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Pr>
          <w:rFonts w:ascii="Montserrat" w:eastAsia="Montserrat" w:hAnsi="Montserrat" w:cs="Montserrat"/>
          <w:b/>
          <w:bCs/>
          <w:color w:val="000000"/>
          <w:kern w:val="2"/>
          <w14:ligatures w14:val="standardContextual"/>
        </w:rPr>
        <w:t>A f</w:t>
      </w:r>
      <w:r w:rsidRPr="0087439D">
        <w:rPr>
          <w:rFonts w:ascii="Montserrat" w:eastAsia="Montserrat" w:hAnsi="Montserrat" w:cs="Montserrat"/>
          <w:b/>
          <w:bCs/>
          <w:color w:val="000000"/>
          <w:kern w:val="2"/>
          <w14:ligatures w14:val="standardContextual"/>
        </w:rPr>
        <w:t>antasy play</w:t>
      </w:r>
      <w:r w:rsidRPr="0087439D">
        <w:rPr>
          <w:rFonts w:ascii="Montserrat" w:eastAsia="Montserrat" w:hAnsi="Montserrat" w:cs="Montserrat"/>
          <w:color w:val="000000"/>
          <w:kern w:val="2"/>
          <w14:ligatures w14:val="standardContextual"/>
        </w:rPr>
        <w:t xml:space="preserve"> is </w:t>
      </w:r>
      <w:r>
        <w:rPr>
          <w:rFonts w:ascii="Montserrat" w:eastAsia="Montserrat" w:hAnsi="Montserrat" w:cs="Montserrat"/>
          <w:color w:val="000000"/>
          <w:kern w:val="2"/>
          <w14:ligatures w14:val="standardContextual"/>
        </w:rPr>
        <w:t>a completely unreal play</w:t>
      </w:r>
      <w:r w:rsidRPr="0087439D">
        <w:rPr>
          <w:rFonts w:ascii="Montserrat" w:eastAsia="Montserrat" w:hAnsi="Montserrat" w:cs="Montserrat"/>
          <w:color w:val="000000"/>
          <w:kern w:val="2"/>
          <w14:ligatures w14:val="standardContextual"/>
        </w:rPr>
        <w:t xml:space="preserve">. Forest and Nature School groups sometimes create stories and role-playing games involving superheroes or magic, and kids imagine they have special powers like flying. </w:t>
      </w:r>
    </w:p>
    <w:p w14:paraId="65164356"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Imaginative play</w:t>
      </w:r>
      <w:r w:rsidRPr="0087439D">
        <w:rPr>
          <w:rFonts w:ascii="Montserrat" w:eastAsia="Montserrat" w:hAnsi="Montserrat" w:cs="Montserrat"/>
          <w:color w:val="000000"/>
          <w:kern w:val="2"/>
          <w14:ligatures w14:val="standardContextual"/>
        </w:rPr>
        <w:t xml:space="preserve"> is </w:t>
      </w:r>
      <w:r>
        <w:rPr>
          <w:rFonts w:ascii="Montserrat" w:eastAsia="Montserrat" w:hAnsi="Montserrat" w:cs="Montserrat"/>
          <w:color w:val="000000"/>
          <w:kern w:val="2"/>
          <w14:ligatures w14:val="standardContextual"/>
        </w:rPr>
        <w:t xml:space="preserve">a </w:t>
      </w:r>
      <w:r w:rsidRPr="0087439D">
        <w:rPr>
          <w:rFonts w:ascii="Montserrat" w:eastAsia="Montserrat" w:hAnsi="Montserrat" w:cs="Montserrat"/>
          <w:color w:val="000000"/>
          <w:kern w:val="2"/>
          <w14:ligatures w14:val="standardContextual"/>
        </w:rPr>
        <w:t xml:space="preserve">play in which the conventional rules that govern the physical world do not apply, but is based on reality. There is an enormous amount of imaginative play at Forest and Nature School. Many of the children start their sentences with the word “pretend.” Children imagine the forest and its elements to be anything that fits the story or game they want to weave. Not only do people and objects take on imaginary roles, but these are constantly in flux — the children regularly discuss and agree upon changes to the scenario. For example, a fort structure might have started out as a ship and the children </w:t>
      </w:r>
      <w:r>
        <w:rPr>
          <w:rFonts w:ascii="Montserrat" w:eastAsia="Montserrat" w:hAnsi="Montserrat" w:cs="Montserrat"/>
          <w:color w:val="000000"/>
          <w:kern w:val="2"/>
          <w14:ligatures w14:val="standardContextual"/>
        </w:rPr>
        <w:t xml:space="preserve">and </w:t>
      </w:r>
      <w:r w:rsidRPr="0087439D">
        <w:rPr>
          <w:rFonts w:ascii="Montserrat" w:eastAsia="Montserrat" w:hAnsi="Montserrat" w:cs="Montserrat"/>
          <w:color w:val="000000"/>
          <w:kern w:val="2"/>
          <w14:ligatures w14:val="standardContextual"/>
        </w:rPr>
        <w:t xml:space="preserve">its crew — a ship that later morphs into the island the ship landed on, while the crew becomes those people who live on the island. Through the imaginations of children in a group, you’ll find the ground you are standing on changes frequently: what starts out as water will quickly change into lava, and you’ll need to join the group on an imagined island for safety. </w:t>
      </w:r>
    </w:p>
    <w:p w14:paraId="222239D9"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Locomotor play</w:t>
      </w:r>
      <w:r w:rsidRPr="0087439D">
        <w:rPr>
          <w:rFonts w:ascii="Montserrat" w:eastAsia="Montserrat" w:hAnsi="Montserrat" w:cs="Montserrat"/>
          <w:color w:val="000000"/>
          <w:kern w:val="2"/>
          <w14:ligatures w14:val="standardContextual"/>
        </w:rPr>
        <w:t xml:space="preserve"> is active play. This is another obvious one for Forest and Nature School. Kids play hide and seek, climb trees/logs/rocks, hang from grapevines, walk around gathering materials, make and use pretend (and sometimes real) ziplines, roll down hills on the way to the site, and balance on fallen logs. Forest and Nature School play is active. </w:t>
      </w:r>
    </w:p>
    <w:p w14:paraId="1611FA20"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Mastery play</w:t>
      </w:r>
      <w:r w:rsidRPr="0087439D">
        <w:rPr>
          <w:rFonts w:ascii="Montserrat" w:eastAsia="Montserrat" w:hAnsi="Montserrat" w:cs="Montserrat"/>
          <w:color w:val="000000"/>
          <w:kern w:val="2"/>
          <w14:ligatures w14:val="standardContextual"/>
        </w:rPr>
        <w:t xml:space="preserve"> involves taking (and feeling) control of the physical and affective ingredients of the natural environment, for example digging holes and tunnels in earth or sand; changing the course of streams; gaining a new skill, for example, a jump across a river. Certainly, young people in FNS groups dig holes, build using natural materials, make channels to drain or connect puddles, and gain new skills in terms of climbing, balancing, </w:t>
      </w:r>
      <w:r>
        <w:rPr>
          <w:rFonts w:ascii="Montserrat" w:eastAsia="Montserrat" w:hAnsi="Montserrat" w:cs="Montserrat"/>
          <w:color w:val="000000"/>
          <w:kern w:val="2"/>
          <w14:ligatures w14:val="standardContextual"/>
        </w:rPr>
        <w:t xml:space="preserve">and </w:t>
      </w:r>
      <w:r w:rsidRPr="0087439D">
        <w:rPr>
          <w:rFonts w:ascii="Montserrat" w:eastAsia="Montserrat" w:hAnsi="Montserrat" w:cs="Montserrat"/>
          <w:color w:val="000000"/>
          <w:kern w:val="2"/>
          <w14:ligatures w14:val="standardContextual"/>
        </w:rPr>
        <w:t>navigating steep hills.</w:t>
      </w:r>
    </w:p>
    <w:p w14:paraId="4AB54B42" w14:textId="77777777" w:rsidR="00820C61" w:rsidRPr="0087439D"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Pr>
          <w:rFonts w:ascii="Montserrat" w:eastAsia="Montserrat" w:hAnsi="Montserrat" w:cs="Montserrat"/>
          <w:b/>
          <w:bCs/>
          <w:color w:val="000000"/>
          <w:kern w:val="2"/>
          <w14:ligatures w14:val="standardContextual"/>
        </w:rPr>
        <w:t>The r</w:t>
      </w:r>
      <w:r w:rsidRPr="0087439D">
        <w:rPr>
          <w:rFonts w:ascii="Montserrat" w:eastAsia="Montserrat" w:hAnsi="Montserrat" w:cs="Montserrat"/>
          <w:b/>
          <w:bCs/>
          <w:color w:val="000000"/>
          <w:kern w:val="2"/>
          <w14:ligatures w14:val="standardContextual"/>
        </w:rPr>
        <w:t>ecapitulative play</w:t>
      </w:r>
      <w:r w:rsidRPr="0087439D">
        <w:rPr>
          <w:rFonts w:ascii="Montserrat" w:eastAsia="Montserrat" w:hAnsi="Montserrat" w:cs="Montserrat"/>
          <w:color w:val="000000"/>
          <w:kern w:val="2"/>
          <w14:ligatures w14:val="standardContextual"/>
        </w:rPr>
        <w:t xml:space="preserve"> displays aspects of human evolutionary history. While, at many Forest and Nature Schools, fires aren’t allowed on site, children will regularly build fires, pretend to light them, and create shelter villages around them. Even though some children are sadly prevented from actually lighting fires, they pretend to build fires with surprising regularity. They build shelters, in one form or another, in almost every session. </w:t>
      </w:r>
    </w:p>
    <w:p w14:paraId="2814EE35" w14:textId="77777777" w:rsidR="00820C61" w:rsidRDefault="00820C61">
      <w:pPr>
        <w:numPr>
          <w:ilvl w:val="0"/>
          <w:numId w:val="15"/>
        </w:numPr>
        <w:spacing w:after="10" w:line="269" w:lineRule="auto"/>
        <w:ind w:right="115"/>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b/>
          <w:bCs/>
          <w:color w:val="000000"/>
          <w:kern w:val="2"/>
          <w14:ligatures w14:val="standardContextual"/>
        </w:rPr>
        <w:t>Rough and Tumble play</w:t>
      </w:r>
      <w:r w:rsidRPr="0087439D">
        <w:rPr>
          <w:rFonts w:ascii="Montserrat" w:eastAsia="Montserrat" w:hAnsi="Montserrat" w:cs="Montserrat"/>
          <w:color w:val="000000"/>
          <w:kern w:val="2"/>
          <w14:ligatures w14:val="standardContextual"/>
        </w:rPr>
        <w:t xml:space="preserve"> involves testing physical limits, play-fighting, and chasing. Within certain student-generated safety guidelines, rough</w:t>
      </w:r>
      <w:r>
        <w:rPr>
          <w:rFonts w:ascii="Montserrat" w:eastAsia="Montserrat" w:hAnsi="Montserrat" w:cs="Montserrat"/>
          <w:color w:val="000000"/>
          <w:kern w:val="2"/>
          <w14:ligatures w14:val="standardContextual"/>
        </w:rPr>
        <w:t>-and-</w:t>
      </w:r>
      <w:r w:rsidRPr="0087439D">
        <w:rPr>
          <w:rFonts w:ascii="Montserrat" w:eastAsia="Montserrat" w:hAnsi="Montserrat" w:cs="Montserrat"/>
          <w:color w:val="000000"/>
          <w:kern w:val="2"/>
          <w14:ligatures w14:val="standardContextual"/>
        </w:rPr>
        <w:t xml:space="preserve">tumble play also has a place at Forest and Nature School. </w:t>
      </w:r>
    </w:p>
    <w:p w14:paraId="460328D1" w14:textId="77777777" w:rsidR="00820C61" w:rsidRDefault="00820C61" w:rsidP="0013122F">
      <w:pPr>
        <w:spacing w:after="10" w:line="269" w:lineRule="auto"/>
        <w:ind w:right="115"/>
        <w:contextualSpacing/>
        <w:jc w:val="both"/>
        <w:rPr>
          <w:rFonts w:ascii="Montserrat" w:eastAsia="Montserrat" w:hAnsi="Montserrat" w:cs="Montserrat"/>
          <w:color w:val="000000"/>
          <w:kern w:val="2"/>
          <w14:ligatures w14:val="standardContextual"/>
        </w:rPr>
      </w:pPr>
    </w:p>
    <w:p w14:paraId="0241B14C" w14:textId="77777777" w:rsidR="00820C61" w:rsidRPr="0013122F" w:rsidRDefault="00820C61" w:rsidP="0013122F">
      <w:pPr>
        <w:pStyle w:val="Heading2"/>
        <w:jc w:val="center"/>
        <w:rPr>
          <w:rFonts w:ascii="Celestar" w:eastAsia="Celestar" w:hAnsi="Celestar"/>
          <w:b/>
          <w:bCs/>
          <w:color w:val="7C8835"/>
          <w:sz w:val="40"/>
          <w:szCs w:val="40"/>
        </w:rPr>
      </w:pPr>
      <w:bookmarkStart w:id="49" w:name="_Toc222943806"/>
      <w:bookmarkStart w:id="50" w:name="_Toc223204338"/>
      <w:r w:rsidRPr="0013122F">
        <w:rPr>
          <w:rFonts w:ascii="Celestar" w:eastAsia="Celestar" w:hAnsi="Celestar"/>
          <w:b/>
          <w:bCs/>
          <w:color w:val="7C8835"/>
          <w:sz w:val="40"/>
          <w:szCs w:val="40"/>
        </w:rPr>
        <w:lastRenderedPageBreak/>
        <w:t>Place-Based Learning</w:t>
      </w:r>
      <w:bookmarkEnd w:id="49"/>
      <w:bookmarkEnd w:id="50"/>
    </w:p>
    <w:p w14:paraId="2D3B5C25" w14:textId="77777777" w:rsidR="00820C61" w:rsidRPr="00C710C9" w:rsidRDefault="00820C61" w:rsidP="0013122F">
      <w:pPr>
        <w:spacing w:after="18"/>
        <w:ind w:left="90" w:right="115" w:hanging="10"/>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4"/>
          <w14:ligatures w14:val="standardContextual"/>
        </w:rPr>
        <w:t xml:space="preserve">What Does This Mean?  </w:t>
      </w:r>
    </w:p>
    <w:p w14:paraId="594ABF60"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ildhood connection begins in specific places but extends beyond those places: as the poet Rilke wrote, “I live my life in widening circles, that reach out across the world” (Rilke et al., 1996). Once you fall in love with one place, your heart can open to the world.  </w:t>
      </w:r>
    </w:p>
    <w:p w14:paraId="239C9EBE"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ace-based learning is firmly rooted in the act of connecting children to a particular place through direct experiential contact. The ability to know a place intimately and to return to a natural space, again and again, provides children with familiarity while honing their ability to recognize and understand processes of change. With a connection to place comes a desire and sense of responsibility for caretaking and protection. Frequent encounters lead to an increased sense of belonging and, ultimately, to a sense of stewardship for that place, for the broader community, and beyond.  </w:t>
      </w:r>
    </w:p>
    <w:p w14:paraId="4A82A2D5" w14:textId="77777777" w:rsidR="00820C61" w:rsidRPr="0087439D" w:rsidRDefault="00820C61" w:rsidP="0013122F">
      <w:pPr>
        <w:spacing w:after="81"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ace-based educators call this the “pedagogy of community” because of the reintegration of the individual into her home ground and the restoration of the essential links between a person and her place. Not all children are lucky enough to have a city park or naturalized area behind their school, but the places for deep nature connection do not need to be vast or grand: the ditches, ravines, and pockets of wildness even in urban landscapes are places of initiation, where the borders between ourselves and other creatures break down, where the earth gets under our nails and a sense of place gets under our skin … [These places] teach us to care enough for all the land. Forest and Nature Schools are a means by which young people can forge this sense of place.  </w:t>
      </w:r>
    </w:p>
    <w:p w14:paraId="10ADADFB" w14:textId="77777777" w:rsidR="00820C61" w:rsidRPr="0087439D" w:rsidRDefault="00820C61" w:rsidP="0013122F">
      <w:pPr>
        <w:spacing w:after="0"/>
        <w:ind w:left="90" w:right="115"/>
        <w:jc w:val="center"/>
        <w:rPr>
          <w:rFonts w:ascii="Montserrat" w:eastAsia="Montserrat" w:hAnsi="Montserrat" w:cs="Montserrat"/>
          <w:color w:val="000000"/>
          <w:kern w:val="2"/>
          <w14:ligatures w14:val="standardContextual"/>
        </w:rPr>
      </w:pPr>
      <w:r w:rsidRPr="0087439D">
        <w:rPr>
          <w:rFonts w:ascii="Celestar" w:eastAsia="Celestar" w:hAnsi="Celestar" w:cs="Celestar"/>
          <w:color w:val="7C8835"/>
          <w:kern w:val="2"/>
          <w:sz w:val="32"/>
          <w14:ligatures w14:val="standardContextual"/>
        </w:rPr>
        <w:t xml:space="preserve"> </w:t>
      </w:r>
    </w:p>
    <w:p w14:paraId="71F83F89" w14:textId="02FC2E05" w:rsidR="00820C61" w:rsidRPr="0013122F" w:rsidRDefault="00820C61" w:rsidP="0013122F">
      <w:pPr>
        <w:pStyle w:val="Heading2"/>
        <w:jc w:val="center"/>
        <w:rPr>
          <w:rFonts w:ascii="Celestar" w:eastAsia="Celestar" w:hAnsi="Celestar"/>
          <w:b/>
          <w:bCs/>
          <w:sz w:val="40"/>
          <w:szCs w:val="40"/>
        </w:rPr>
      </w:pPr>
      <w:bookmarkStart w:id="51" w:name="_Toc222943807"/>
      <w:bookmarkStart w:id="52" w:name="_Toc223204339"/>
      <w:r w:rsidRPr="0013122F">
        <w:rPr>
          <w:rFonts w:ascii="Celestar" w:eastAsia="Celestar" w:hAnsi="Celestar"/>
          <w:b/>
          <w:bCs/>
          <w:color w:val="7C8835"/>
          <w:sz w:val="40"/>
          <w:szCs w:val="40"/>
        </w:rPr>
        <w:t>Storytelling</w:t>
      </w:r>
      <w:bookmarkEnd w:id="51"/>
      <w:bookmarkEnd w:id="52"/>
    </w:p>
    <w:p w14:paraId="5BAA644D" w14:textId="77777777" w:rsidR="00820C61" w:rsidRPr="0087439D" w:rsidRDefault="00820C61" w:rsidP="0013122F">
      <w:pPr>
        <w:spacing w:after="1" w:line="275" w:lineRule="auto"/>
        <w:ind w:left="90" w:right="115"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i/>
          <w:color w:val="7C8835"/>
          <w:kern w:val="2"/>
          <w14:ligatures w14:val="standardContextual"/>
        </w:rPr>
        <w:t xml:space="preserve">We live by stories, we also live in them. One way or another we are living the stories planted in us early or along the way, or we are also living the stories we planted-knowingly or </w:t>
      </w:r>
    </w:p>
    <w:p w14:paraId="32D6CFCA" w14:textId="77777777" w:rsidR="00820C61" w:rsidRPr="0087439D" w:rsidRDefault="00820C61" w:rsidP="0013122F">
      <w:pPr>
        <w:spacing w:after="1" w:line="275" w:lineRule="auto"/>
        <w:ind w:left="90" w:right="115"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i/>
          <w:color w:val="7C8835"/>
          <w:kern w:val="2"/>
          <w14:ligatures w14:val="standardContextual"/>
        </w:rPr>
        <w:t xml:space="preserve">unknowingly- in ourselves. We live stories that either give our lives meaning or negate it with meaninglessness. If we change the stories we live by, quite possibly we change our lives. </w:t>
      </w:r>
    </w:p>
    <w:p w14:paraId="75EE4ED9" w14:textId="77777777" w:rsidR="00820C61" w:rsidRPr="0087439D" w:rsidRDefault="00820C61" w:rsidP="0013122F">
      <w:pPr>
        <w:spacing w:after="22"/>
        <w:ind w:left="90" w:right="115" w:hanging="10"/>
        <w:jc w:val="right"/>
        <w:rPr>
          <w:rFonts w:ascii="Montserrat" w:eastAsia="Montserrat" w:hAnsi="Montserrat" w:cs="Montserrat"/>
          <w:color w:val="000000"/>
          <w:kern w:val="2"/>
          <w14:ligatures w14:val="standardContextual"/>
        </w:rPr>
      </w:pPr>
      <w:r w:rsidRPr="0087439D">
        <w:rPr>
          <w:rFonts w:ascii="Montserrat" w:eastAsia="Montserrat" w:hAnsi="Montserrat" w:cs="Montserrat"/>
          <w:i/>
          <w:color w:val="7C8835"/>
          <w:kern w:val="2"/>
          <w14:ligatures w14:val="standardContextual"/>
        </w:rPr>
        <w:t xml:space="preserve">— Ben </w:t>
      </w:r>
      <w:proofErr w:type="spellStart"/>
      <w:r w:rsidRPr="0087439D">
        <w:rPr>
          <w:rFonts w:ascii="Montserrat" w:eastAsia="Montserrat" w:hAnsi="Montserrat" w:cs="Montserrat"/>
          <w:i/>
          <w:color w:val="7C8835"/>
          <w:kern w:val="2"/>
          <w14:ligatures w14:val="standardContextual"/>
        </w:rPr>
        <w:t>Okri</w:t>
      </w:r>
      <w:proofErr w:type="spellEnd"/>
      <w:r w:rsidRPr="0087439D">
        <w:rPr>
          <w:rFonts w:ascii="Montserrat" w:eastAsia="Montserrat" w:hAnsi="Montserrat" w:cs="Montserrat"/>
          <w:i/>
          <w:color w:val="7C8835"/>
          <w:kern w:val="2"/>
          <w14:ligatures w14:val="standardContextual"/>
        </w:rPr>
        <w:t xml:space="preserve">, A Way of Being Free (1997, p. 46) </w:t>
      </w:r>
      <w:r w:rsidRPr="0087439D">
        <w:rPr>
          <w:rFonts w:ascii="Montserrat" w:eastAsia="Montserrat" w:hAnsi="Montserrat" w:cs="Montserrat"/>
          <w:color w:val="607B4D"/>
          <w:kern w:val="2"/>
          <w14:ligatures w14:val="standardContextual"/>
        </w:rPr>
        <w:t xml:space="preserve"> </w:t>
      </w:r>
    </w:p>
    <w:p w14:paraId="5253CC33"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ith a holistic and child-directed approach to learning, the Forest and Nature School environment provides many opportunities for sharing stories. As discussed above, folktales, fairy tales, riddles, rhymes, myths, fables, legends, and personal stories can all be part of storytelling in FNS. The tradition of oral storytelling can be a way to teach, engage, and provoke thinking. It can also be a jumping-off point for inquiry, a stimulation of the senses, a tuning into place, and even an elicitation of the imagination.  </w:t>
      </w:r>
    </w:p>
    <w:p w14:paraId="73CD939F"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ildren and adults alike love to hear and tell stories. Oral stories in particular are a valuable form of education, entertainment, and sharing. Storytelling can be a powerful way to express emotions, describe experiences, enhance imagination, and develop listening skills. Storytelling can be at its most powerful when it happens “face to face, eye to eye, gesture to gesture, voice to ear, heart to heart and mind to mind in one location by one person to one or more” (Finnegan, 1992). </w:t>
      </w:r>
    </w:p>
    <w:p w14:paraId="30A52576"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 xml:space="preserve">We learn sequencing, rhythm, and vocabulary as we listen to stories. By following the plot of a story, children learn how to understand sequences of events and their connection to each other. Stories also provide a platform for children to learn the meaning of new words: they learn what one word means by comparing it to other words around it. This happens subconsciously and constantly while children listen to stories.  </w:t>
      </w:r>
    </w:p>
    <w:p w14:paraId="4A9AEC85"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act of verbalizing memories is also important for developing children’s language and memory skills. Reconstructing a story about what they have experienced gives children language practice. It also gives children the opportunity to go back in their minds and stretch their cognitive abilities as they think and talk about past events. Telling stories boosts memories. It also boosts self-esteem: recalling experiences helps children identify with their personal history and heightens their sense of self. In this way, sharing tales about the day, family history, and folklore is important for children’s cognitive and emotional development.  </w:t>
      </w:r>
    </w:p>
    <w:p w14:paraId="34707D30"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Stories can also be a safe place for children to explore life. Through stories, they can take risks and face fears that might be too powerful for them to face in real life. In this way, storytelling is empowering and therapeutic. Many traditional and literary tales provide children with the opportunity to reflect on and validate feelings of sadness, joy, anger, empathy, jealousy, and many other feelings children experience on a day outdoors.  </w:t>
      </w:r>
    </w:p>
    <w:p w14:paraId="5A7F703B"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Storytelling helps children put themselves in other people’s shoes. They learn to empathize with the teller, the hero, and the situation. Their bodies react to the story by tensing and relaxing at every twist of the plot. In this way, as children are experiencing the story, they are practicing empathy.  </w:t>
      </w:r>
    </w:p>
    <w:p w14:paraId="66016072"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tories can transport children to other times and places while expressing universal truths relevant to their own lives. They allow children to safely experience the adventures of others while teaching them values and history and helping them to discover themselves. In Forest and Nature School, connections to storytelling emerge in children’s play and interactions with one another.</w:t>
      </w:r>
    </w:p>
    <w:p w14:paraId="5DDDED86" w14:textId="77777777" w:rsidR="00820C61" w:rsidRPr="0087439D" w:rsidRDefault="00820C61" w:rsidP="0013122F">
      <w:pPr>
        <w:spacing w:after="10" w:line="269" w:lineRule="auto"/>
        <w:ind w:left="90" w:right="115"/>
        <w:jc w:val="both"/>
        <w:rPr>
          <w:rFonts w:ascii="Montserrat" w:eastAsia="Montserrat" w:hAnsi="Montserrat" w:cs="Montserrat"/>
          <w:color w:val="000000"/>
          <w:kern w:val="2"/>
          <w14:ligatures w14:val="standardContextual"/>
        </w:rPr>
      </w:pPr>
    </w:p>
    <w:p w14:paraId="25EE0E0A" w14:textId="77777777" w:rsidR="00820C61" w:rsidRPr="00C710C9" w:rsidRDefault="00820C61" w:rsidP="0013122F">
      <w:pPr>
        <w:spacing w:after="10" w:line="269" w:lineRule="auto"/>
        <w:ind w:left="90" w:right="115"/>
        <w:jc w:val="both"/>
        <w:rPr>
          <w:rFonts w:ascii="Montserrat" w:eastAsia="Montserrat" w:hAnsi="Montserrat" w:cs="Montserrat"/>
          <w:b/>
          <w:bCs/>
          <w:color w:val="000000"/>
          <w:kern w:val="2"/>
          <w:sz w:val="20"/>
          <w:szCs w:val="20"/>
          <w14:ligatures w14:val="standardContextual"/>
        </w:rPr>
      </w:pPr>
      <w:r w:rsidRPr="00C710C9">
        <w:rPr>
          <w:rFonts w:ascii="Celestar" w:eastAsia="Celestar" w:hAnsi="Celestar" w:cs="Celestar"/>
          <w:b/>
          <w:bCs/>
          <w:color w:val="7C8835"/>
          <w:kern w:val="2"/>
          <w:sz w:val="24"/>
          <w:szCs w:val="20"/>
          <w14:ligatures w14:val="standardContextual"/>
        </w:rPr>
        <w:t xml:space="preserve">How we bring Storytelling into our Fern Flower - Nature School: </w:t>
      </w:r>
    </w:p>
    <w:p w14:paraId="389D5FBD" w14:textId="77777777" w:rsidR="00820C61" w:rsidRPr="0087439D" w:rsidRDefault="00820C61">
      <w:pPr>
        <w:pStyle w:val="ListParagraph"/>
        <w:numPr>
          <w:ilvl w:val="0"/>
          <w:numId w:val="16"/>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learning folktales and fairy tales.</w:t>
      </w:r>
    </w:p>
    <w:p w14:paraId="086EA1CB" w14:textId="77777777" w:rsidR="00820C61" w:rsidRPr="0087439D" w:rsidRDefault="00820C61">
      <w:pPr>
        <w:pStyle w:val="ListParagraph"/>
        <w:numPr>
          <w:ilvl w:val="0"/>
          <w:numId w:val="16"/>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elling personal, original, family, and traditional stories.</w:t>
      </w:r>
    </w:p>
    <w:p w14:paraId="17418AD7" w14:textId="77777777" w:rsidR="00820C61" w:rsidRPr="0087439D" w:rsidRDefault="00820C61">
      <w:pPr>
        <w:pStyle w:val="ListParagraph"/>
        <w:numPr>
          <w:ilvl w:val="0"/>
          <w:numId w:val="16"/>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making a regular time and place for storytelling.</w:t>
      </w:r>
    </w:p>
    <w:p w14:paraId="48782662" w14:textId="77777777" w:rsidR="00820C61" w:rsidRPr="0087439D" w:rsidRDefault="00820C61">
      <w:pPr>
        <w:pStyle w:val="ListParagraph"/>
        <w:numPr>
          <w:ilvl w:val="0"/>
          <w:numId w:val="16"/>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volving or getting involved with your local storytelling guild.</w:t>
      </w:r>
    </w:p>
    <w:p w14:paraId="446553FE" w14:textId="77777777" w:rsidR="00820C61" w:rsidRPr="0087439D" w:rsidRDefault="00820C61">
      <w:pPr>
        <w:pStyle w:val="ListParagraph"/>
        <w:numPr>
          <w:ilvl w:val="0"/>
          <w:numId w:val="16"/>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using a musical instrument or noisemaker to introduce each story or start storytelling time</w:t>
      </w:r>
      <w:r>
        <w:rPr>
          <w:rFonts w:ascii="Montserrat" w:eastAsia="Montserrat" w:hAnsi="Montserrat" w:cs="Montserrat"/>
          <w:color w:val="000000"/>
          <w:kern w:val="2"/>
          <w14:ligatures w14:val="standardContextual"/>
        </w:rPr>
        <w:t>.</w:t>
      </w:r>
    </w:p>
    <w:p w14:paraId="7E5421AB" w14:textId="77777777" w:rsidR="00820C61" w:rsidRDefault="00820C61" w:rsidP="0013122F">
      <w:pPr>
        <w:spacing w:after="96"/>
        <w:ind w:left="90"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2252E1D5" w14:textId="77777777" w:rsidR="0013122F" w:rsidRDefault="0013122F" w:rsidP="0013122F">
      <w:pPr>
        <w:spacing w:after="96"/>
        <w:ind w:left="90" w:right="115"/>
        <w:rPr>
          <w:rFonts w:ascii="Montserrat" w:eastAsia="Montserrat" w:hAnsi="Montserrat" w:cs="Montserrat"/>
          <w:color w:val="000000"/>
          <w:kern w:val="2"/>
          <w14:ligatures w14:val="standardContextual"/>
        </w:rPr>
      </w:pPr>
    </w:p>
    <w:p w14:paraId="1D7C616C" w14:textId="77777777" w:rsidR="0013122F" w:rsidRDefault="0013122F" w:rsidP="0013122F">
      <w:pPr>
        <w:spacing w:after="96"/>
        <w:ind w:left="90" w:right="115"/>
        <w:rPr>
          <w:rFonts w:ascii="Montserrat" w:eastAsia="Montserrat" w:hAnsi="Montserrat" w:cs="Montserrat"/>
          <w:color w:val="000000"/>
          <w:kern w:val="2"/>
          <w14:ligatures w14:val="standardContextual"/>
        </w:rPr>
      </w:pPr>
    </w:p>
    <w:p w14:paraId="3803CC97" w14:textId="77777777" w:rsidR="0013122F" w:rsidRPr="0087439D" w:rsidRDefault="0013122F" w:rsidP="0013122F">
      <w:pPr>
        <w:spacing w:after="96"/>
        <w:ind w:left="90" w:right="115"/>
        <w:rPr>
          <w:rFonts w:ascii="Montserrat" w:eastAsia="Montserrat" w:hAnsi="Montserrat" w:cs="Montserrat"/>
          <w:color w:val="000000"/>
          <w:kern w:val="2"/>
          <w14:ligatures w14:val="standardContextual"/>
        </w:rPr>
      </w:pPr>
    </w:p>
    <w:p w14:paraId="7C9C9A9F" w14:textId="78F8FC83" w:rsidR="00820C61" w:rsidRPr="0013122F" w:rsidRDefault="00820C61" w:rsidP="0013122F">
      <w:pPr>
        <w:pStyle w:val="Heading2"/>
        <w:jc w:val="center"/>
        <w:rPr>
          <w:rFonts w:ascii="Celestar" w:eastAsia="Celestar" w:hAnsi="Celestar"/>
          <w:b/>
          <w:bCs/>
          <w:color w:val="7C8835"/>
          <w:sz w:val="40"/>
          <w:szCs w:val="40"/>
        </w:rPr>
      </w:pPr>
      <w:bookmarkStart w:id="53" w:name="_Toc222943808"/>
      <w:bookmarkStart w:id="54" w:name="_Toc223204340"/>
      <w:r w:rsidRPr="0013122F">
        <w:rPr>
          <w:rFonts w:ascii="Celestar" w:eastAsia="Celestar" w:hAnsi="Celestar"/>
          <w:b/>
          <w:bCs/>
          <w:color w:val="7C8835"/>
          <w:sz w:val="40"/>
          <w:szCs w:val="40"/>
        </w:rPr>
        <w:lastRenderedPageBreak/>
        <w:t>Loose Parts</w:t>
      </w:r>
      <w:bookmarkEnd w:id="53"/>
      <w:bookmarkEnd w:id="54"/>
    </w:p>
    <w:p w14:paraId="1EE4CF8F" w14:textId="77777777" w:rsidR="00820C61" w:rsidRPr="0087439D" w:rsidRDefault="00820C61" w:rsidP="0013122F">
      <w:pPr>
        <w:spacing w:after="2" w:line="276" w:lineRule="auto"/>
        <w:ind w:left="1890" w:right="115" w:hanging="1838"/>
        <w:rPr>
          <w:rFonts w:ascii="Montserrat" w:eastAsia="Montserrat" w:hAnsi="Montserrat" w:cs="Montserrat"/>
          <w:color w:val="000000"/>
          <w:kern w:val="2"/>
          <w14:ligatures w14:val="standardContextual"/>
        </w:rPr>
      </w:pPr>
      <w:r w:rsidRPr="0087439D">
        <w:rPr>
          <w:rFonts w:ascii="Montserrat" w:eastAsia="Montserrat" w:hAnsi="Montserrat" w:cs="Montserrat"/>
          <w:i/>
          <w:color w:val="7C8835"/>
          <w:kern w:val="2"/>
          <w14:ligatures w14:val="standardContextual"/>
        </w:rPr>
        <w:t xml:space="preserve">“The Wider the Range of Possibilities We Offer Children, The More Intense Will Be Their Motivations and The Richer Their Experiences.” </w:t>
      </w:r>
    </w:p>
    <w:p w14:paraId="4AFB55EC" w14:textId="77777777" w:rsidR="00820C61" w:rsidRPr="0087439D" w:rsidRDefault="00820C61" w:rsidP="0013122F">
      <w:pPr>
        <w:tabs>
          <w:tab w:val="center" w:pos="4232"/>
          <w:tab w:val="right" w:pos="11016"/>
        </w:tabs>
        <w:spacing w:after="22"/>
        <w:ind w:left="1890" w:right="115"/>
        <w:rPr>
          <w:rFonts w:ascii="Montserrat" w:eastAsia="Montserrat" w:hAnsi="Montserrat" w:cs="Montserrat"/>
          <w:color w:val="000000"/>
          <w:kern w:val="2"/>
          <w14:ligatures w14:val="standardContextual"/>
        </w:rPr>
      </w:pPr>
      <w:r w:rsidRPr="0087439D">
        <w:rPr>
          <w:rFonts w:ascii="Calibri" w:eastAsia="Calibri" w:hAnsi="Calibri" w:cs="Calibri"/>
          <w:color w:val="000000"/>
          <w:kern w:val="2"/>
          <w14:ligatures w14:val="standardContextual"/>
        </w:rPr>
        <w:tab/>
      </w:r>
      <w:r w:rsidRPr="0087439D">
        <w:rPr>
          <w:rFonts w:ascii="Montserrat" w:eastAsia="Montserrat" w:hAnsi="Montserrat" w:cs="Montserrat"/>
          <w:color w:val="7C8835"/>
          <w:kern w:val="2"/>
          <w14:ligatures w14:val="standardContextual"/>
        </w:rPr>
        <w:t>-</w:t>
      </w:r>
      <w:r w:rsidRPr="0087439D">
        <w:rPr>
          <w:rFonts w:ascii="Arial" w:eastAsia="Arial" w:hAnsi="Arial" w:cs="Arial"/>
          <w:color w:val="7C8835"/>
          <w:kern w:val="2"/>
          <w14:ligatures w14:val="standardContextual"/>
        </w:rPr>
        <w:t xml:space="preserve"> </w:t>
      </w:r>
      <w:r w:rsidRPr="0087439D">
        <w:rPr>
          <w:rFonts w:ascii="Arial" w:eastAsia="Arial" w:hAnsi="Arial" w:cs="Arial"/>
          <w:color w:val="7C8835"/>
          <w:kern w:val="2"/>
          <w14:ligatures w14:val="standardContextual"/>
        </w:rPr>
        <w:tab/>
      </w:r>
      <w:r w:rsidRPr="0087439D">
        <w:rPr>
          <w:rFonts w:ascii="Montserrat" w:eastAsia="Montserrat" w:hAnsi="Montserrat" w:cs="Montserrat"/>
          <w:i/>
          <w:color w:val="7C8835"/>
          <w:kern w:val="2"/>
          <w14:ligatures w14:val="standardContextual"/>
        </w:rPr>
        <w:t xml:space="preserve">Loris Malaguzzi, Founder of the Reggio Emilia Approach </w:t>
      </w:r>
    </w:p>
    <w:p w14:paraId="271C28AF"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Fern Flower - Nature School we are also inspired by Reggio Emilia Approach. Loose parts are materials that can be moved, carried, combined, redesigned, lined up, taken apart and put back together in multiple ways. The idea of ‘loose parts’ uses materials to empower a creative imagination. The more materials and individuals involved; the more ingenuity takes place. We encourage our children to make use of all loose parts indoors and outdoors. They are incorporated into much of the children’s project work. </w:t>
      </w:r>
    </w:p>
    <w:p w14:paraId="7E519544"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Forest and Nature School, loose parts are inherent. Nature, which excites all the senses, remains the richest source of loose parts. Sticks, rocks, pine needles and pinecones, low branches, stumps, logs, and grasses all are loose parts that may be found in a Forest and Nature School environment. FNS is a setting in which different people and groups can interact in myriad ways. </w:t>
      </w:r>
    </w:p>
    <w:p w14:paraId="0936DA22" w14:textId="77777777" w:rsidR="00820C61" w:rsidRDefault="00820C61" w:rsidP="0013122F">
      <w:pPr>
        <w:spacing w:after="4"/>
        <w:ind w:right="115"/>
        <w:rPr>
          <w:rFonts w:ascii="Celestar" w:eastAsia="Celestar" w:hAnsi="Celestar" w:cs="Celestar"/>
          <w:b/>
          <w:bCs/>
          <w:color w:val="7C8835"/>
          <w:kern w:val="2"/>
          <w:sz w:val="24"/>
          <w:szCs w:val="20"/>
          <w14:ligatures w14:val="standardContextual"/>
        </w:rPr>
      </w:pPr>
    </w:p>
    <w:p w14:paraId="185AFF8E" w14:textId="77777777" w:rsidR="00820C61" w:rsidRPr="00C710C9" w:rsidRDefault="00820C61" w:rsidP="0013122F">
      <w:pPr>
        <w:spacing w:after="4"/>
        <w:ind w:left="90" w:right="115"/>
        <w:rPr>
          <w:rFonts w:ascii="Montserrat" w:eastAsia="Montserrat" w:hAnsi="Montserrat" w:cs="Montserrat"/>
          <w:b/>
          <w:bCs/>
          <w:color w:val="000000"/>
          <w:kern w:val="2"/>
          <w:sz w:val="20"/>
          <w:szCs w:val="20"/>
          <w14:ligatures w14:val="standardContextual"/>
        </w:rPr>
      </w:pPr>
      <w:r w:rsidRPr="00C710C9">
        <w:rPr>
          <w:rFonts w:ascii="Celestar" w:eastAsia="Celestar" w:hAnsi="Celestar" w:cs="Celestar"/>
          <w:b/>
          <w:bCs/>
          <w:color w:val="7C8835"/>
          <w:kern w:val="2"/>
          <w:sz w:val="24"/>
          <w:szCs w:val="20"/>
          <w14:ligatures w14:val="standardContextual"/>
        </w:rPr>
        <w:t xml:space="preserve">How we bring loose parts play into our Nature School: </w:t>
      </w:r>
    </w:p>
    <w:p w14:paraId="760A9CB6" w14:textId="77777777" w:rsidR="00820C61" w:rsidRPr="0087439D" w:rsidRDefault="00820C61">
      <w:pPr>
        <w:pStyle w:val="ListParagraph"/>
        <w:numPr>
          <w:ilvl w:val="0"/>
          <w:numId w:val="17"/>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Natural materials sourced sustainably on your site, such as sticks, rocks, pine needles, flowers, acorns, stumps, branches, logs, fallen bark, etc. (Note: bringing in non-native or foreign objects from other sites can be disruptive to local habitats).</w:t>
      </w:r>
    </w:p>
    <w:p w14:paraId="102ADFD1" w14:textId="77777777" w:rsidR="00820C61" w:rsidRPr="0087439D" w:rsidRDefault="00820C61">
      <w:pPr>
        <w:pStyle w:val="ListParagraph"/>
        <w:numPr>
          <w:ilvl w:val="0"/>
          <w:numId w:val="17"/>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ools for building, making and creating (used in a timely, safe and purposeful manner, with appropriate training to support its use, and only when elicited by a child’s interest).</w:t>
      </w:r>
    </w:p>
    <w:p w14:paraId="57D90567" w14:textId="77777777" w:rsidR="00820C61" w:rsidRPr="0087439D" w:rsidRDefault="00820C61">
      <w:pPr>
        <w:pStyle w:val="ListParagraph"/>
        <w:numPr>
          <w:ilvl w:val="0"/>
          <w:numId w:val="17"/>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Handmade wooden mallets, stakes, and tree cookies (can be made by educators and/or adults).</w:t>
      </w:r>
    </w:p>
    <w:p w14:paraId="3BB12E43" w14:textId="77777777" w:rsidR="00820C61" w:rsidRPr="0087439D" w:rsidRDefault="00820C61">
      <w:pPr>
        <w:pStyle w:val="ListParagraph"/>
        <w:numPr>
          <w:ilvl w:val="0"/>
          <w:numId w:val="17"/>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Buckets, trowels, pulleys, rope, natural fibers, and tarps of varying sizes.</w:t>
      </w:r>
    </w:p>
    <w:p w14:paraId="1748A51F" w14:textId="77777777" w:rsidR="00820C61" w:rsidRPr="0087439D" w:rsidRDefault="00820C61">
      <w:pPr>
        <w:pStyle w:val="ListParagraph"/>
        <w:numPr>
          <w:ilvl w:val="0"/>
          <w:numId w:val="17"/>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dentification books and tools for plants, animals, birds, etc.</w:t>
      </w:r>
    </w:p>
    <w:p w14:paraId="58F35580" w14:textId="77777777" w:rsidR="00820C61" w:rsidRPr="0087439D" w:rsidRDefault="00820C61">
      <w:pPr>
        <w:pStyle w:val="ListParagraph"/>
        <w:numPr>
          <w:ilvl w:val="0"/>
          <w:numId w:val="17"/>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lay, charcoal, wax crayons, pencil, paper, and twine (for documentation, reflection, and/or making learning journals). </w:t>
      </w:r>
    </w:p>
    <w:p w14:paraId="0A23F508" w14:textId="77777777" w:rsidR="00820C61" w:rsidRPr="0087439D" w:rsidRDefault="00820C61" w:rsidP="0013122F">
      <w:pPr>
        <w:pStyle w:val="ListParagraph"/>
        <w:spacing w:after="10" w:line="269" w:lineRule="auto"/>
        <w:ind w:left="90" w:right="115"/>
        <w:jc w:val="both"/>
        <w:rPr>
          <w:rFonts w:ascii="Montserrat" w:eastAsia="Montserrat" w:hAnsi="Montserrat" w:cs="Montserrat"/>
          <w:color w:val="000000"/>
          <w:kern w:val="2"/>
          <w14:ligatures w14:val="standardContextual"/>
        </w:rPr>
      </w:pPr>
    </w:p>
    <w:p w14:paraId="207BEC1B" w14:textId="1B569DD1" w:rsidR="00820C61" w:rsidRPr="0013122F" w:rsidRDefault="00820C61" w:rsidP="0013122F">
      <w:pPr>
        <w:pStyle w:val="Heading2"/>
        <w:jc w:val="center"/>
        <w:rPr>
          <w:rFonts w:ascii="Celestar" w:eastAsia="Celestar" w:hAnsi="Celestar"/>
          <w:color w:val="7C8835"/>
          <w:sz w:val="40"/>
          <w:szCs w:val="40"/>
        </w:rPr>
      </w:pPr>
      <w:bookmarkStart w:id="55" w:name="_Toc222943809"/>
      <w:bookmarkStart w:id="56" w:name="_Toc223204341"/>
      <w:proofErr w:type="spellStart"/>
      <w:r w:rsidRPr="0013122F">
        <w:rPr>
          <w:rStyle w:val="Heading2Char"/>
          <w:rFonts w:ascii="Celestar" w:hAnsi="Celestar"/>
          <w:color w:val="7C8835"/>
          <w:sz w:val="40"/>
          <w:szCs w:val="40"/>
        </w:rPr>
        <w:t>Wi</w:t>
      </w:r>
      <w:r w:rsidRPr="0013122F">
        <w:rPr>
          <w:rFonts w:ascii="Celestar" w:eastAsia="Celestar" w:hAnsi="Celestar"/>
          <w:color w:val="7C8835"/>
          <w:sz w:val="40"/>
          <w:szCs w:val="40"/>
        </w:rPr>
        <w:t>ldschooling</w:t>
      </w:r>
      <w:bookmarkEnd w:id="55"/>
      <w:bookmarkEnd w:id="56"/>
      <w:proofErr w:type="spellEnd"/>
    </w:p>
    <w:p w14:paraId="4D1D8420"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proofErr w:type="spellStart"/>
      <w:r w:rsidRPr="0087439D">
        <w:rPr>
          <w:rFonts w:ascii="Montserrat" w:eastAsia="Montserrat" w:hAnsi="Montserrat" w:cs="Montserrat"/>
          <w:color w:val="000000"/>
          <w:kern w:val="2"/>
          <w14:ligatures w14:val="standardContextual"/>
        </w:rPr>
        <w:t>Wildschooling</w:t>
      </w:r>
      <w:proofErr w:type="spellEnd"/>
      <w:r w:rsidRPr="0087439D">
        <w:rPr>
          <w:rFonts w:ascii="Montserrat" w:eastAsia="Montserrat" w:hAnsi="Montserrat" w:cs="Montserrat"/>
          <w:color w:val="000000"/>
          <w:kern w:val="2"/>
          <w14:ligatures w14:val="standardContextual"/>
        </w:rPr>
        <w:t xml:space="preserve"> is a movement designed to honor and support our innate, inexorable bond with nature and lend a voice to our inner wild. </w:t>
      </w:r>
      <w:proofErr w:type="spellStart"/>
      <w:r w:rsidRPr="0087439D">
        <w:rPr>
          <w:rFonts w:ascii="Montserrat" w:eastAsia="Montserrat" w:hAnsi="Montserrat" w:cs="Montserrat"/>
          <w:color w:val="000000"/>
          <w:kern w:val="2"/>
          <w14:ligatures w14:val="standardContextual"/>
        </w:rPr>
        <w:t>Wildschooling</w:t>
      </w:r>
      <w:proofErr w:type="spellEnd"/>
      <w:r w:rsidRPr="0087439D">
        <w:rPr>
          <w:rFonts w:ascii="Montserrat" w:eastAsia="Montserrat" w:hAnsi="Montserrat" w:cs="Montserrat"/>
          <w:color w:val="000000"/>
          <w:kern w:val="2"/>
          <w14:ligatures w14:val="standardContextual"/>
        </w:rPr>
        <w:t xml:space="preserve"> recognizes nature's connection as a fundamental human need, right and state of being, and values. It respects the whole child, is relationship-led, favors place-bonded, contextual &amp; emergent learning and aligns with nature’s rhythms. It also encourages village building, respects and honors ancestral knowledge, preserves and honors stories and supports a future paradigm.  </w:t>
      </w:r>
    </w:p>
    <w:p w14:paraId="0062A1EF"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KFNS, we believe that now more than ever, children and nature need each other. Children must be given the time, space and opportunity to bond with nature. The simplest, most meaningful and effective place to do that is in their nearby nature! By connecting to their </w:t>
      </w:r>
      <w:r w:rsidRPr="0087439D">
        <w:rPr>
          <w:rFonts w:ascii="Montserrat" w:eastAsia="Montserrat" w:hAnsi="Montserrat" w:cs="Montserrat"/>
          <w:color w:val="000000"/>
          <w:kern w:val="2"/>
          <w14:ligatures w14:val="standardContextual"/>
        </w:rPr>
        <w:lastRenderedPageBreak/>
        <w:t xml:space="preserve">local habitat, biome, backyard nature and community, children are participating in a timeless human tradition, and connecting to generations before and generations after. </w:t>
      </w:r>
    </w:p>
    <w:p w14:paraId="62EB0D49" w14:textId="77777777" w:rsidR="00820C61" w:rsidRPr="0087439D" w:rsidRDefault="00820C61" w:rsidP="0013122F">
      <w:pPr>
        <w:spacing w:after="170"/>
        <w:ind w:left="90"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6E69A3F4" w14:textId="64F12C4C" w:rsidR="00820C61" w:rsidRPr="0013122F" w:rsidRDefault="00820C61" w:rsidP="0013122F">
      <w:pPr>
        <w:pStyle w:val="Heading2"/>
        <w:jc w:val="center"/>
        <w:rPr>
          <w:rFonts w:ascii="Celestar" w:eastAsia="Celestar" w:hAnsi="Celestar"/>
          <w:b/>
          <w:bCs/>
          <w:color w:val="7C8835"/>
          <w:sz w:val="40"/>
          <w:szCs w:val="40"/>
        </w:rPr>
      </w:pPr>
      <w:bookmarkStart w:id="57" w:name="_Toc222943810"/>
      <w:bookmarkStart w:id="58" w:name="_Toc74489"/>
      <w:bookmarkStart w:id="59" w:name="_Toc223204342"/>
      <w:r w:rsidRPr="0013122F">
        <w:rPr>
          <w:rFonts w:ascii="Celestar" w:eastAsia="Celestar" w:hAnsi="Celestar"/>
          <w:b/>
          <w:bCs/>
          <w:color w:val="7C8835"/>
          <w:sz w:val="40"/>
          <w:szCs w:val="40"/>
        </w:rPr>
        <w:t>Tools in Nature School</w:t>
      </w:r>
      <w:bookmarkEnd w:id="57"/>
      <w:bookmarkEnd w:id="58"/>
      <w:bookmarkEnd w:id="59"/>
    </w:p>
    <w:p w14:paraId="65C3A839" w14:textId="77777777" w:rsidR="00820C61" w:rsidRPr="00C710C9" w:rsidRDefault="00820C61" w:rsidP="0013122F">
      <w:pPr>
        <w:spacing w:after="23"/>
        <w:ind w:left="90" w:right="115"/>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4"/>
          <w:szCs w:val="20"/>
          <w14:ligatures w14:val="standardContextual"/>
        </w:rPr>
        <w:t xml:space="preserve">What tools will be used in Nature School? </w:t>
      </w:r>
    </w:p>
    <w:p w14:paraId="1E1971CB" w14:textId="77777777" w:rsidR="00820C61" w:rsidRPr="0087439D" w:rsidRDefault="00820C61" w:rsidP="0013122F">
      <w:pPr>
        <w:spacing w:after="10" w:line="269" w:lineRule="auto"/>
        <w:ind w:left="90"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Nature School, the children use the same tools that they use in school as part of the Design Technology curriculum. These include potato peelers, palm drills and when they are competent, small knives and bow saws. The Nature School Leader will be the supervising adult when tools are being used and the ratio will be no more than 1:8. The Nature School Leader will give the children a safety talk each session and when appropriate will explain how a tool should be used and when it can be used safely. If a child is not safely using a tool the activity is stopped and safety instructions will again be given.  </w:t>
      </w:r>
    </w:p>
    <w:p w14:paraId="512F3F7A" w14:textId="77777777" w:rsidR="00820C61" w:rsidRPr="0087439D" w:rsidRDefault="00820C61" w:rsidP="0013122F">
      <w:pPr>
        <w:spacing w:after="10" w:line="269" w:lineRule="auto"/>
        <w:ind w:left="90"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Gloves are kept on-site and can be worn if the child wants to or if the Forest School Leader feels that the child needs to. Gloves can protect the hand if worn on the bracing (supporting) hand but when working the child needs to feel the object and have a good grip at all times.  All activities using tools are fully risk-assessed. </w:t>
      </w:r>
    </w:p>
    <w:p w14:paraId="1CA31725" w14:textId="77777777" w:rsidR="00820C61" w:rsidRPr="0087439D" w:rsidRDefault="00820C61" w:rsidP="0013122F">
      <w:pPr>
        <w:spacing w:after="18"/>
        <w:ind w:left="90" w:right="115" w:hanging="10"/>
        <w:rPr>
          <w:rFonts w:ascii="Celestar" w:eastAsia="Celestar" w:hAnsi="Celestar" w:cs="Celestar"/>
          <w:color w:val="7C8835"/>
          <w:kern w:val="2"/>
          <w:sz w:val="24"/>
          <w14:ligatures w14:val="standardContextual"/>
        </w:rPr>
      </w:pPr>
    </w:p>
    <w:p w14:paraId="37BBA887" w14:textId="77777777" w:rsidR="00820C61" w:rsidRPr="00C710C9" w:rsidRDefault="00820C61" w:rsidP="0013122F">
      <w:pPr>
        <w:spacing w:after="18"/>
        <w:ind w:left="90" w:right="115"/>
        <w:rPr>
          <w:rFonts w:ascii="Montserrat" w:eastAsia="Montserrat" w:hAnsi="Montserrat" w:cs="Montserrat"/>
          <w:b/>
          <w:bCs/>
          <w:color w:val="000000"/>
          <w:kern w:val="2"/>
          <w14:ligatures w14:val="standardContextual"/>
        </w:rPr>
      </w:pPr>
      <w:r w:rsidRPr="00C710C9">
        <w:rPr>
          <w:rFonts w:ascii="Celestar" w:eastAsia="Celestar" w:hAnsi="Celestar" w:cs="Celestar"/>
          <w:b/>
          <w:bCs/>
          <w:color w:val="7C8835"/>
          <w:kern w:val="2"/>
          <w:sz w:val="24"/>
          <w14:ligatures w14:val="standardContextual"/>
        </w:rPr>
        <w:t xml:space="preserve">Tool Policy: </w:t>
      </w:r>
    </w:p>
    <w:p w14:paraId="353D24D3" w14:textId="77777777" w:rsidR="00820C61" w:rsidRPr="0087439D"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 variety of tools like saws, loppers, knives, etc. can all be used with any of the age groups at Fern Flower - Nature School. The decision of, if and when to do so will reside with the NS Leader at the point that he feels that the group can be trusted to use the tools safely. The decision to use the tools can only be revoked by the NS Leader.</w:t>
      </w:r>
    </w:p>
    <w:p w14:paraId="05BA8E12" w14:textId="77777777" w:rsidR="00820C61" w:rsidRPr="0087439D" w:rsidRDefault="00820C61">
      <w:pPr>
        <w:pStyle w:val="ListParagraph"/>
        <w:numPr>
          <w:ilvl w:val="0"/>
          <w:numId w:val="18"/>
        </w:numPr>
        <w:spacing w:after="10" w:line="269" w:lineRule="auto"/>
        <w:ind w:left="72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ll tools are to be kept in a locked cupboard within the school building after use.</w:t>
      </w:r>
    </w:p>
    <w:p w14:paraId="60E8ECBA" w14:textId="77777777" w:rsidR="00820C61" w:rsidRPr="0087439D" w:rsidRDefault="00820C61">
      <w:pPr>
        <w:pStyle w:val="ListParagraph"/>
        <w:numPr>
          <w:ilvl w:val="0"/>
          <w:numId w:val="18"/>
        </w:numPr>
        <w:spacing w:after="10" w:line="269" w:lineRule="auto"/>
        <w:ind w:left="72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 NS Leader or assisting staff (when designated by the NS Leader) is responsible for demonstrating the correct use of each tool, including transportation.</w:t>
      </w:r>
    </w:p>
    <w:p w14:paraId="62CE9181" w14:textId="77777777" w:rsidR="00820C61" w:rsidRPr="0087439D" w:rsidRDefault="00820C61">
      <w:pPr>
        <w:pStyle w:val="ListParagraph"/>
        <w:numPr>
          <w:ilvl w:val="0"/>
          <w:numId w:val="18"/>
        </w:numPr>
        <w:spacing w:after="10" w:line="269" w:lineRule="auto"/>
        <w:ind w:left="72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When any tool is in use, it will be within a designated area and under the supervision of the NS Leader or assisting staff under the ratio annotated in the tool’s procedures.</w:t>
      </w:r>
    </w:p>
    <w:p w14:paraId="29B0FE52" w14:textId="77777777" w:rsidR="00820C61" w:rsidRPr="0087439D" w:rsidRDefault="00820C61">
      <w:pPr>
        <w:pStyle w:val="ListParagraph"/>
        <w:numPr>
          <w:ilvl w:val="0"/>
          <w:numId w:val="18"/>
        </w:numPr>
        <w:spacing w:after="10" w:line="269" w:lineRule="auto"/>
        <w:ind w:left="72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Gloves are not to be worn on the hand(s) controlling the tool.  </w:t>
      </w:r>
    </w:p>
    <w:p w14:paraId="334351C4" w14:textId="77777777" w:rsidR="00820C61" w:rsidRDefault="00820C61" w:rsidP="0013122F">
      <w:pPr>
        <w:spacing w:after="10" w:line="269" w:lineRule="auto"/>
        <w:ind w:left="90" w:right="115" w:firstLine="710"/>
        <w:jc w:val="both"/>
        <w:rPr>
          <w:rFonts w:ascii="Montserrat" w:eastAsia="Montserrat" w:hAnsi="Montserrat" w:cs="Montserrat"/>
          <w:color w:val="000000"/>
          <w:kern w:val="2"/>
          <w14:ligatures w14:val="standardContextual"/>
        </w:rPr>
      </w:pPr>
    </w:p>
    <w:p w14:paraId="0DABF98B" w14:textId="77777777" w:rsidR="00CD09E1" w:rsidRDefault="00CD09E1" w:rsidP="0013122F">
      <w:pPr>
        <w:ind w:left="90" w:right="115"/>
      </w:pPr>
    </w:p>
    <w:p w14:paraId="03CBCC6F" w14:textId="77777777" w:rsidR="0013122F" w:rsidRDefault="0013122F" w:rsidP="0013122F">
      <w:pPr>
        <w:ind w:left="90" w:right="115"/>
      </w:pPr>
    </w:p>
    <w:p w14:paraId="72C8E5E3" w14:textId="77777777" w:rsidR="0013122F" w:rsidRDefault="0013122F" w:rsidP="0013122F">
      <w:pPr>
        <w:ind w:left="90" w:right="115"/>
      </w:pPr>
    </w:p>
    <w:p w14:paraId="02407A5A" w14:textId="77777777" w:rsidR="0013122F" w:rsidRDefault="0013122F" w:rsidP="0013122F">
      <w:pPr>
        <w:ind w:left="90" w:right="115"/>
      </w:pPr>
    </w:p>
    <w:p w14:paraId="2CD2C808" w14:textId="77777777" w:rsidR="0013122F" w:rsidRDefault="0013122F" w:rsidP="0013122F">
      <w:pPr>
        <w:ind w:left="90" w:right="115"/>
      </w:pPr>
    </w:p>
    <w:p w14:paraId="1171091B" w14:textId="77777777" w:rsidR="0013122F" w:rsidRDefault="0013122F" w:rsidP="0013122F">
      <w:pPr>
        <w:ind w:right="115"/>
      </w:pPr>
    </w:p>
    <w:p w14:paraId="7D9ECA1E" w14:textId="457EA3D2" w:rsidR="00820C61" w:rsidRDefault="00820C61" w:rsidP="0013122F">
      <w:pPr>
        <w:pStyle w:val="Heading1"/>
        <w:ind w:left="90" w:right="115"/>
        <w:jc w:val="center"/>
        <w:rPr>
          <w:rFonts w:ascii="Celestar" w:hAnsi="Celestar"/>
          <w:b/>
          <w:bCs/>
          <w:color w:val="7C8835"/>
          <w:sz w:val="72"/>
          <w:szCs w:val="72"/>
        </w:rPr>
      </w:pPr>
      <w:bookmarkStart w:id="60" w:name="_Toc223204343"/>
      <w:r>
        <w:rPr>
          <w:rFonts w:ascii="Celestar" w:hAnsi="Celestar"/>
          <w:b/>
          <w:bCs/>
          <w:color w:val="7C8835"/>
          <w:sz w:val="72"/>
          <w:szCs w:val="72"/>
        </w:rPr>
        <w:lastRenderedPageBreak/>
        <w:t>Chapter 6:</w:t>
      </w:r>
      <w:r w:rsidRPr="00820C61">
        <w:t xml:space="preserve"> </w:t>
      </w:r>
      <w:r>
        <w:t xml:space="preserve"> </w:t>
      </w:r>
      <w:r w:rsidRPr="00820C61">
        <w:rPr>
          <w:rFonts w:ascii="Celestar" w:hAnsi="Celestar"/>
          <w:b/>
          <w:bCs/>
          <w:color w:val="7C8835"/>
          <w:sz w:val="72"/>
          <w:szCs w:val="72"/>
        </w:rPr>
        <w:t>Roles, Conduct &amp; Community</w:t>
      </w:r>
      <w:bookmarkEnd w:id="60"/>
    </w:p>
    <w:p w14:paraId="757BF2A0" w14:textId="2C8302E0" w:rsidR="00820C61" w:rsidRPr="0013122F" w:rsidRDefault="00820C61" w:rsidP="0013122F">
      <w:pPr>
        <w:pStyle w:val="Heading2"/>
        <w:jc w:val="center"/>
        <w:rPr>
          <w:rFonts w:ascii="Celestar" w:eastAsia="Montserrat" w:hAnsi="Celestar"/>
          <w:b/>
          <w:bCs/>
          <w:color w:val="7C8835"/>
          <w:sz w:val="40"/>
          <w:szCs w:val="40"/>
        </w:rPr>
      </w:pPr>
      <w:bookmarkStart w:id="61" w:name="_Toc223204344"/>
      <w:r w:rsidRPr="0013122F">
        <w:rPr>
          <w:rFonts w:ascii="Celestar" w:eastAsia="Montserrat" w:hAnsi="Celestar"/>
          <w:b/>
          <w:bCs/>
          <w:color w:val="7C8835"/>
          <w:sz w:val="40"/>
          <w:szCs w:val="40"/>
        </w:rPr>
        <w:t>People's Roles in Fern Flower - Nature School</w:t>
      </w:r>
      <w:bookmarkEnd w:id="61"/>
    </w:p>
    <w:p w14:paraId="2F17CF59" w14:textId="77777777" w:rsidR="00820C61" w:rsidRPr="00DC1D28" w:rsidRDefault="00820C61" w:rsidP="0013122F">
      <w:pPr>
        <w:spacing w:after="0" w:line="269" w:lineRule="auto"/>
        <w:ind w:left="90" w:right="115"/>
        <w:jc w:val="both"/>
        <w:rPr>
          <w:rFonts w:ascii="Montserrat" w:eastAsia="Montserrat" w:hAnsi="Montserrat" w:cs="Montserrat"/>
          <w:b/>
          <w:bCs/>
          <w:color w:val="7C8835"/>
          <w:kern w:val="2"/>
          <w14:ligatures w14:val="standardContextual"/>
        </w:rPr>
      </w:pPr>
      <w:r w:rsidRPr="00DC1D28">
        <w:rPr>
          <w:rFonts w:ascii="Montserrat" w:eastAsia="Montserrat" w:hAnsi="Montserrat" w:cs="Montserrat"/>
          <w:b/>
          <w:bCs/>
          <w:color w:val="7C8835"/>
          <w:kern w:val="2"/>
          <w14:ligatures w14:val="standardContextual"/>
        </w:rPr>
        <w:t xml:space="preserve">The Role(s) of the Educator: </w:t>
      </w:r>
    </w:p>
    <w:p w14:paraId="3F7A6079" w14:textId="77777777" w:rsidR="00820C61" w:rsidRPr="00DC1D28" w:rsidRDefault="00820C61" w:rsidP="0013122F">
      <w:pPr>
        <w:spacing w:after="0" w:line="269" w:lineRule="auto"/>
        <w:ind w:left="90" w:right="115"/>
        <w:jc w:val="center"/>
        <w:rPr>
          <w:rFonts w:ascii="Montserrat" w:eastAsia="Montserrat" w:hAnsi="Montserrat" w:cs="Montserrat"/>
          <w:color w:val="7C8835"/>
          <w:kern w:val="2"/>
          <w14:ligatures w14:val="standardContextual"/>
        </w:rPr>
      </w:pPr>
      <w:r w:rsidRPr="00DC1D28">
        <w:rPr>
          <w:rFonts w:ascii="Montserrat" w:eastAsia="Montserrat" w:hAnsi="Montserrat" w:cs="Montserrat"/>
          <w:color w:val="7C8835"/>
          <w:kern w:val="2"/>
          <w14:ligatures w14:val="standardContextual"/>
        </w:rPr>
        <w:t>The very skilled educator knows when to offer an insight, a question, or materials to support a child’s learning, but more importantly, knows when to get out of the way.</w:t>
      </w:r>
    </w:p>
    <w:p w14:paraId="54D3E550" w14:textId="77777777" w:rsidR="00820C61" w:rsidRPr="00DC1D28" w:rsidRDefault="00820C61" w:rsidP="0013122F">
      <w:pPr>
        <w:spacing w:after="0" w:line="269" w:lineRule="auto"/>
        <w:ind w:left="90" w:right="115"/>
        <w:jc w:val="center"/>
        <w:rPr>
          <w:rFonts w:ascii="Montserrat" w:eastAsia="Montserrat" w:hAnsi="Montserrat" w:cs="Montserrat"/>
          <w:color w:val="7C8835"/>
          <w:kern w:val="2"/>
          <w14:ligatures w14:val="standardContextual"/>
        </w:rPr>
      </w:pPr>
      <w:r w:rsidRPr="00DC1D28">
        <w:rPr>
          <w:rFonts w:ascii="Montserrat" w:eastAsia="Montserrat" w:hAnsi="Montserrat" w:cs="Montserrat"/>
          <w:color w:val="7C8835"/>
          <w:kern w:val="2"/>
          <w14:ligatures w14:val="standardContextual"/>
        </w:rPr>
        <w:t>— Jon Cree, UK Forest School Association</w:t>
      </w:r>
    </w:p>
    <w:p w14:paraId="6011025B" w14:textId="77777777" w:rsidR="00820C61" w:rsidRPr="00DC1D28" w:rsidRDefault="00820C61" w:rsidP="0013122F">
      <w:pPr>
        <w:spacing w:after="0" w:line="269" w:lineRule="auto"/>
        <w:ind w:left="90"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 </w:t>
      </w:r>
      <w:r>
        <w:rPr>
          <w:rFonts w:ascii="Montserrat" w:eastAsia="Montserrat" w:hAnsi="Montserrat" w:cs="Montserrat"/>
          <w:color w:val="000000"/>
          <w:kern w:val="2"/>
          <w14:ligatures w14:val="standardContextual"/>
        </w:rPr>
        <w:tab/>
      </w:r>
      <w:r w:rsidRPr="00DC1D28">
        <w:rPr>
          <w:rFonts w:ascii="Montserrat" w:eastAsia="Montserrat" w:hAnsi="Montserrat" w:cs="Montserrat"/>
          <w:color w:val="000000"/>
          <w:kern w:val="2"/>
          <w14:ligatures w14:val="standardContextual"/>
        </w:rPr>
        <w:t xml:space="preserve">Fern Flower - Nature School educators are people who love natural places, and they share this love with children by bringing them to those places to play and learn. The outdoors is their classroom, and they choose and tend to it carefully. The Forest School Educator’s role is that of a facilitator, one who moves from active sparking of the children’s interests into quiet observation and planning. </w:t>
      </w:r>
    </w:p>
    <w:p w14:paraId="0794442A" w14:textId="77777777" w:rsidR="00820C61" w:rsidRDefault="00820C61">
      <w:pPr>
        <w:pStyle w:val="ListParagraph"/>
        <w:numPr>
          <w:ilvl w:val="0"/>
          <w:numId w:val="5"/>
        </w:numPr>
        <w:spacing w:after="0" w:line="269" w:lineRule="auto"/>
        <w:ind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u w:val="single"/>
          <w14:ligatures w14:val="standardContextual"/>
        </w:rPr>
        <w:t>Sparking Engagement:</w:t>
      </w:r>
      <w:r w:rsidRPr="00DC1D28">
        <w:rPr>
          <w:rFonts w:ascii="Montserrat" w:eastAsia="Montserrat" w:hAnsi="Montserrat" w:cs="Montserrat"/>
          <w:color w:val="000000"/>
          <w:kern w:val="2"/>
          <w14:ligatures w14:val="standardContextual"/>
        </w:rPr>
        <w:t xml:space="preserve"> By modelling enthusiasm for nature play, the educator encourages children who might be nervous or new to outdoor play. Forest and Nature School educators act as a creative spark for the group, encouraging the growth of new ideas by making available to the children’s materials, resources, and experiences that expand their creative, imaginative, and exploratory play. An educator might bring a personal story that sends the children off into stories of their own or ask a question that encourages the children to look more deeply into something that they have found.</w:t>
      </w:r>
    </w:p>
    <w:p w14:paraId="5E07B056" w14:textId="77777777" w:rsidR="00820C61" w:rsidRDefault="00820C61">
      <w:pPr>
        <w:pStyle w:val="ListParagraph"/>
        <w:numPr>
          <w:ilvl w:val="0"/>
          <w:numId w:val="5"/>
        </w:numPr>
        <w:spacing w:after="0" w:line="269" w:lineRule="auto"/>
        <w:ind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u w:val="single"/>
          <w14:ligatures w14:val="standardContextual"/>
        </w:rPr>
        <w:t>Observing:</w:t>
      </w:r>
      <w:r w:rsidRPr="00DC1D28">
        <w:rPr>
          <w:rFonts w:ascii="Montserrat" w:eastAsia="Montserrat" w:hAnsi="Montserrat" w:cs="Montserrat"/>
          <w:color w:val="000000"/>
          <w:kern w:val="2"/>
          <w14:ligatures w14:val="standardContextual"/>
        </w:rPr>
        <w:t xml:space="preserve"> Once the children are engaged in the exploration, the educator steps back to give the children space to play and explore. This is an opportunity to become an observer, watching the children’s interactions with each other and the site, collecting and documenting these experiences, and using this knowledge to enhance future outdoor learning.</w:t>
      </w:r>
    </w:p>
    <w:p w14:paraId="6804AC1B" w14:textId="77777777" w:rsidR="00820C61" w:rsidRDefault="00820C61">
      <w:pPr>
        <w:pStyle w:val="ListParagraph"/>
        <w:numPr>
          <w:ilvl w:val="0"/>
          <w:numId w:val="5"/>
        </w:numPr>
        <w:spacing w:after="0" w:line="269" w:lineRule="auto"/>
        <w:ind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u w:val="single"/>
          <w14:ligatures w14:val="standardContextual"/>
        </w:rPr>
        <w:t>Learning Alongside Children:</w:t>
      </w:r>
      <w:r w:rsidRPr="00DC1D28">
        <w:rPr>
          <w:rFonts w:ascii="Montserrat" w:eastAsia="Montserrat" w:hAnsi="Montserrat" w:cs="Montserrat"/>
          <w:color w:val="000000"/>
          <w:kern w:val="2"/>
          <w14:ligatures w14:val="standardContextual"/>
        </w:rPr>
        <w:t xml:space="preserve"> The educator gets dirty, explores, creates, builds, learns, gains knowledge, and celebrates alongside the children they work with.</w:t>
      </w:r>
    </w:p>
    <w:p w14:paraId="164B71FC" w14:textId="77777777" w:rsidR="00820C61" w:rsidRDefault="00820C61">
      <w:pPr>
        <w:pStyle w:val="ListParagraph"/>
        <w:numPr>
          <w:ilvl w:val="0"/>
          <w:numId w:val="5"/>
        </w:numPr>
        <w:spacing w:after="0" w:line="269" w:lineRule="auto"/>
        <w:ind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u w:val="single"/>
          <w14:ligatures w14:val="standardContextual"/>
        </w:rPr>
        <w:t>Staying Safe:</w:t>
      </w:r>
      <w:r w:rsidRPr="00DC1D28">
        <w:rPr>
          <w:rFonts w:ascii="Montserrat" w:eastAsia="Montserrat" w:hAnsi="Montserrat" w:cs="Montserrat"/>
          <w:color w:val="000000"/>
          <w:kern w:val="2"/>
          <w14:ligatures w14:val="standardContextual"/>
        </w:rPr>
        <w:t xml:space="preserve"> During Nature School, the educator’s role is to make sure the group is physically safe and comfortable. The children need to dress well for the weather and stay warm and dry throughout the day. The educator also assesses the overall safety of the site and the risk management required for specific activities, which can change from day to day, in collaboration with the children they work with.</w:t>
      </w:r>
    </w:p>
    <w:p w14:paraId="676092C8" w14:textId="77777777" w:rsidR="00820C61" w:rsidRPr="00DC1D28" w:rsidRDefault="00820C61">
      <w:pPr>
        <w:pStyle w:val="ListParagraph"/>
        <w:numPr>
          <w:ilvl w:val="0"/>
          <w:numId w:val="5"/>
        </w:numPr>
        <w:spacing w:after="0" w:line="269" w:lineRule="auto"/>
        <w:ind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u w:val="single"/>
          <w14:ligatures w14:val="standardContextual"/>
        </w:rPr>
        <w:t>Creating Connections:</w:t>
      </w:r>
      <w:r w:rsidRPr="00DC1D28">
        <w:rPr>
          <w:rFonts w:ascii="Montserrat" w:eastAsia="Montserrat" w:hAnsi="Montserrat" w:cs="Montserrat"/>
          <w:color w:val="000000"/>
          <w:kern w:val="2"/>
          <w14:ligatures w14:val="standardContextual"/>
        </w:rPr>
        <w:t xml:space="preserve"> The educator works to create a community with the children, the parents, the place, and the community at large and works with the children to help them through conflicts and discussions that arise. Before and during the group’s visit to a site, the educator works with staff and students to assess the risk, ecological sensitivity, and play value of the site. Forest and Nature School educators choose rich natural places where the children can engage with loose parts and with natural features that engage </w:t>
      </w:r>
      <w:r w:rsidRPr="00DC1D28">
        <w:rPr>
          <w:rFonts w:ascii="Montserrat" w:eastAsia="Montserrat" w:hAnsi="Montserrat" w:cs="Montserrat"/>
          <w:color w:val="000000"/>
          <w:kern w:val="2"/>
          <w14:ligatures w14:val="standardContextual"/>
        </w:rPr>
        <w:lastRenderedPageBreak/>
        <w:t xml:space="preserve">the imagination and promote the children’s physical and social development. They also act as stewards of the place, conscious of the group’s interactions with it and their impact on it over time. </w:t>
      </w:r>
    </w:p>
    <w:p w14:paraId="7EEBF25F" w14:textId="77777777" w:rsidR="00820C61" w:rsidRPr="00DC1D28" w:rsidRDefault="00820C61" w:rsidP="0013122F">
      <w:pPr>
        <w:spacing w:after="0" w:line="269" w:lineRule="auto"/>
        <w:ind w:left="90"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 </w:t>
      </w:r>
      <w:r>
        <w:rPr>
          <w:rFonts w:ascii="Montserrat" w:eastAsia="Montserrat" w:hAnsi="Montserrat" w:cs="Montserrat"/>
          <w:color w:val="000000"/>
          <w:kern w:val="2"/>
          <w14:ligatures w14:val="standardContextual"/>
        </w:rPr>
        <w:tab/>
      </w:r>
      <w:r w:rsidRPr="00DC1D28">
        <w:rPr>
          <w:rFonts w:ascii="Montserrat" w:eastAsia="Montserrat" w:hAnsi="Montserrat" w:cs="Montserrat"/>
          <w:color w:val="000000"/>
          <w:kern w:val="2"/>
          <w14:ligatures w14:val="standardContextual"/>
        </w:rPr>
        <w:t xml:space="preserve">A Fern Flower - Nature School educator wears many hats. They slip seamlessly from playmate to researcher, at times actively participating in their students’ exploration, while at other times maintaining a distance to listen and observe, and at other times stepping in as site and risk managers. They believe in the importance — and the joy! — of not simply permitting but encouraging children to get dirty and wet to experience a sense of connection to place, and to fall down to experience a sense of accomplishment when they get back up, or trust in a peer when they are helped back up.  </w:t>
      </w:r>
    </w:p>
    <w:p w14:paraId="3CBE200C" w14:textId="77777777" w:rsidR="00820C61" w:rsidRPr="00DC1D28" w:rsidRDefault="00820C61" w:rsidP="0013122F">
      <w:pPr>
        <w:spacing w:after="0" w:line="269" w:lineRule="auto"/>
        <w:ind w:left="90" w:right="115"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The educator both leads (invites, nudges, pulls) students beyond their comfort zones and misconceptions into deeper thinking and understanding and follows their interests. Additionally, they spend much time reflecting on the day’s events for future session planning, which itself is more an act of imagining the possible provocations, questions, and situations they might set up to build on prior experiences.  </w:t>
      </w:r>
    </w:p>
    <w:p w14:paraId="64E037CF" w14:textId="77777777" w:rsidR="00820C61" w:rsidRPr="00DC1D28" w:rsidRDefault="00820C61" w:rsidP="0013122F">
      <w:pPr>
        <w:spacing w:after="0" w:line="269" w:lineRule="auto"/>
        <w:ind w:left="90" w:right="115"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Indeed, reflecting on and articulating “what really happened” during the periods of outdoor free play and exploration that characterize Forest and Nature School is one of the most important roles a Forest and Nature School educator plays. In this way, they act as a translator, reading the day’s events with an eye that has been rigorously trained to uncover or decode the meaning made by and the growth facilitated in students while they were building forts, splashing in a creek, or scrambling up and sliding down slippery hills — and then communicating that value to parents, colleagues, and the broader community.  </w:t>
      </w:r>
    </w:p>
    <w:p w14:paraId="08C9FD09" w14:textId="77777777" w:rsidR="00820C61" w:rsidRPr="00DC1D28" w:rsidRDefault="00820C61" w:rsidP="0013122F">
      <w:pPr>
        <w:spacing w:after="0" w:line="269" w:lineRule="auto"/>
        <w:ind w:left="90" w:right="115"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The Forest School Educator is a defender of play, and a protector of fantasy, wonder, and awe. They are the caring adults modelling respect and appreciation for the surrounding beauty, and under whose wing children come to feel safe in and connected to the natural world. It is this connection that will give purpose and meaning, moving a child through play, towards stewardship, and back to play once more. </w:t>
      </w:r>
    </w:p>
    <w:p w14:paraId="47FCE6E9" w14:textId="77777777" w:rsidR="00820C61" w:rsidRPr="00DC1D28" w:rsidRDefault="00820C61" w:rsidP="0013122F">
      <w:pPr>
        <w:spacing w:after="0" w:line="269" w:lineRule="auto"/>
        <w:ind w:left="90" w:right="115"/>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 </w:t>
      </w:r>
    </w:p>
    <w:p w14:paraId="4C334BAA" w14:textId="77777777" w:rsidR="00820C61" w:rsidRPr="00DC1D28" w:rsidRDefault="00820C61" w:rsidP="0013122F">
      <w:pPr>
        <w:spacing w:after="0" w:line="269" w:lineRule="auto"/>
        <w:ind w:left="90" w:right="115"/>
        <w:jc w:val="both"/>
        <w:rPr>
          <w:rFonts w:ascii="Montserrat" w:eastAsia="Montserrat" w:hAnsi="Montserrat" w:cs="Montserrat"/>
          <w:b/>
          <w:bCs/>
          <w:color w:val="7C8835"/>
          <w:kern w:val="2"/>
          <w14:ligatures w14:val="standardContextual"/>
        </w:rPr>
      </w:pPr>
      <w:r w:rsidRPr="00DC1D28">
        <w:rPr>
          <w:rFonts w:ascii="Montserrat" w:eastAsia="Montserrat" w:hAnsi="Montserrat" w:cs="Montserrat"/>
          <w:b/>
          <w:bCs/>
          <w:color w:val="7C8835"/>
          <w:kern w:val="2"/>
          <w14:ligatures w14:val="standardContextual"/>
        </w:rPr>
        <w:t xml:space="preserve">The Role(s) of the Child: </w:t>
      </w:r>
    </w:p>
    <w:p w14:paraId="66EA9C7C" w14:textId="77777777" w:rsidR="00820C61" w:rsidRPr="00DC1D28" w:rsidRDefault="00820C61" w:rsidP="0013122F">
      <w:pPr>
        <w:spacing w:after="0" w:line="269" w:lineRule="auto"/>
        <w:ind w:left="90" w:right="115"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The child’s day begins with those first sensual experiences of the natural world. This ‘classroom’ is an infinite reservoir from which experience upon experience can be pulled, and children intuitively know this and immerse themselves in it. The sounds of the birds and other forest creatures, the crunch of snow or branches underfoot, and the whistle of the wind in the trees; the first view of the meeting place, the sight of a bird in flight, the blue or overcast sky overhead; the feeling of cold air, the sun’s warm rays, or the touch of pine boughs on the skin; the smell of the trees, the earth, and sometimes a fire; sometimes they can even taste those smells as the wind brings them to the group. These sensual experiences create anticipation of the day ahead.  </w:t>
      </w:r>
    </w:p>
    <w:p w14:paraId="5182382F" w14:textId="77777777" w:rsidR="00820C61" w:rsidRPr="00DC1D28" w:rsidRDefault="00820C61" w:rsidP="0013122F">
      <w:pPr>
        <w:spacing w:after="0" w:line="269" w:lineRule="auto"/>
        <w:ind w:left="90" w:right="115"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Fern Flower - Nature School sessions begin with a group meeting that bonds the children together and gives voice to their first impressions and any ideas that might lead to unforeseen adventures. While experienced educators will always have a rough outline for the day in mind built on previous sessions, they also know the children provide the impetus that </w:t>
      </w:r>
      <w:r w:rsidRPr="00DC1D28">
        <w:rPr>
          <w:rFonts w:ascii="Montserrat" w:eastAsia="Montserrat" w:hAnsi="Montserrat" w:cs="Montserrat"/>
          <w:color w:val="000000"/>
          <w:kern w:val="2"/>
          <w14:ligatures w14:val="standardContextual"/>
        </w:rPr>
        <w:lastRenderedPageBreak/>
        <w:t xml:space="preserve">will drive the day and express the collective needs of the group. So, with plans made and ideas expressed, the first expeditions can begin. Each day is different; tasks and initiatives can span several days, weeks, or months depending on where children will lead themselves and/or the group at large. </w:t>
      </w:r>
    </w:p>
    <w:p w14:paraId="0BB23593" w14:textId="77777777" w:rsidR="00820C61" w:rsidRPr="00DC1D28" w:rsidRDefault="00820C61" w:rsidP="0013122F">
      <w:pPr>
        <w:spacing w:after="0" w:line="269" w:lineRule="auto"/>
        <w:ind w:left="90" w:right="115"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The children bring their own personalities, their own experiences, and their own stories to the group, and oh, what stories are told! </w:t>
      </w:r>
      <w:proofErr w:type="spellStart"/>
      <w:r w:rsidRPr="00DC1D28">
        <w:rPr>
          <w:rFonts w:ascii="Montserrat" w:eastAsia="Montserrat" w:hAnsi="Montserrat" w:cs="Montserrat"/>
          <w:color w:val="000000"/>
          <w:kern w:val="2"/>
          <w14:ligatures w14:val="standardContextual"/>
        </w:rPr>
        <w:t>Marvellous</w:t>
      </w:r>
      <w:proofErr w:type="spellEnd"/>
      <w:r w:rsidRPr="00DC1D28">
        <w:rPr>
          <w:rFonts w:ascii="Montserrat" w:eastAsia="Montserrat" w:hAnsi="Montserrat" w:cs="Montserrat"/>
          <w:color w:val="000000"/>
          <w:kern w:val="2"/>
          <w14:ligatures w14:val="standardContextual"/>
        </w:rPr>
        <w:t xml:space="preserve"> tales and grand fantasies play out in the minds of the children and are enacted through their experiences in the forest. Sometimes the play is pure imagination, while other times it is deeply rooted in the realities before them— imagined rescue missions for a comrade lost in the wilderness or the salvation of forest creatures, unseen but empathically acknowledged.  </w:t>
      </w:r>
    </w:p>
    <w:p w14:paraId="4EBDFB5A" w14:textId="77777777" w:rsidR="00820C61" w:rsidRPr="00DC1D28" w:rsidRDefault="00820C61" w:rsidP="0013122F">
      <w:pPr>
        <w:spacing w:after="0" w:line="269" w:lineRule="auto"/>
        <w:ind w:left="90" w:right="115" w:firstLine="720"/>
        <w:jc w:val="both"/>
        <w:rPr>
          <w:rFonts w:ascii="Montserrat" w:eastAsia="Montserrat" w:hAnsi="Montserrat" w:cs="Montserrat"/>
          <w:color w:val="000000"/>
          <w:kern w:val="2"/>
          <w14:ligatures w14:val="standardContextual"/>
        </w:rPr>
      </w:pPr>
      <w:r w:rsidRPr="00DC1D28">
        <w:rPr>
          <w:rFonts w:ascii="Montserrat" w:eastAsia="Montserrat" w:hAnsi="Montserrat" w:cs="Montserrat"/>
          <w:color w:val="000000"/>
          <w:kern w:val="2"/>
          <w14:ligatures w14:val="standardContextual"/>
        </w:rPr>
        <w:t xml:space="preserve">The children, through their deep immersion in the experiences of the forest, don’t realize the profound connections they are making with the natural world or the social and physical skills they are constantly developing. But we, the educators, know — and that is why we do the work. Through their play, we fulfill our vocations and, in turn, assist the children in viewing nature as an extension of themselves, as a critical part of their lives and world.  </w:t>
      </w:r>
    </w:p>
    <w:p w14:paraId="7256E889" w14:textId="77777777" w:rsidR="00820C61" w:rsidRDefault="00820C61" w:rsidP="0013122F">
      <w:pPr>
        <w:ind w:right="115"/>
      </w:pPr>
    </w:p>
    <w:p w14:paraId="70E9A450" w14:textId="77777777" w:rsidR="00820C61" w:rsidRPr="0013122F" w:rsidRDefault="00820C61" w:rsidP="0013122F">
      <w:pPr>
        <w:pStyle w:val="Heading2"/>
        <w:jc w:val="center"/>
        <w:rPr>
          <w:rFonts w:ascii="Celestar" w:eastAsia="Celestar" w:hAnsi="Celestar"/>
          <w:b/>
          <w:bCs/>
          <w:color w:val="7C8835"/>
          <w:sz w:val="40"/>
          <w:szCs w:val="40"/>
        </w:rPr>
      </w:pPr>
      <w:bookmarkStart w:id="62" w:name="_Toc74483"/>
      <w:bookmarkStart w:id="63" w:name="_Toc222943799"/>
      <w:bookmarkStart w:id="64" w:name="_Toc223204345"/>
      <w:r w:rsidRPr="0013122F">
        <w:rPr>
          <w:rFonts w:ascii="Celestar" w:eastAsia="Celestar" w:hAnsi="Celestar"/>
          <w:b/>
          <w:bCs/>
          <w:color w:val="7C8835"/>
          <w:sz w:val="40"/>
          <w:szCs w:val="40"/>
        </w:rPr>
        <w:t>Our Nature School of Conduct</w:t>
      </w:r>
      <w:bookmarkEnd w:id="62"/>
      <w:bookmarkEnd w:id="63"/>
      <w:bookmarkEnd w:id="64"/>
    </w:p>
    <w:tbl>
      <w:tblPr>
        <w:tblStyle w:val="TableGrid0"/>
        <w:tblW w:w="10697" w:type="dxa"/>
        <w:tblInd w:w="6" w:type="dxa"/>
        <w:tblCellMar>
          <w:top w:w="5" w:type="dxa"/>
          <w:left w:w="109" w:type="dxa"/>
          <w:right w:w="55" w:type="dxa"/>
        </w:tblCellMar>
        <w:tblLook w:val="04A0" w:firstRow="1" w:lastRow="0" w:firstColumn="1" w:lastColumn="0" w:noHBand="0" w:noVBand="1"/>
      </w:tblPr>
      <w:tblGrid>
        <w:gridCol w:w="1716"/>
        <w:gridCol w:w="8981"/>
      </w:tblGrid>
      <w:tr w:rsidR="00820C61" w:rsidRPr="0087439D" w14:paraId="65B1128B"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4E518281" w14:textId="44744288"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Entering the Forest</w:t>
            </w:r>
          </w:p>
        </w:tc>
        <w:tc>
          <w:tcPr>
            <w:tcW w:w="8981" w:type="dxa"/>
            <w:tcBorders>
              <w:top w:val="single" w:sz="4" w:space="0" w:color="7C8835"/>
              <w:left w:val="single" w:sz="4" w:space="0" w:color="7C8835"/>
              <w:bottom w:val="single" w:sz="4" w:space="0" w:color="7C8835"/>
              <w:right w:val="single" w:sz="4" w:space="0" w:color="7C8835"/>
            </w:tcBorders>
          </w:tcPr>
          <w:p w14:paraId="28086901"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e will enter the Forest respectfully and know that when at Nature School specific expectations are in place. We will explore, investigate, learn and play in a manner that will not damage our Forest environment. We understand that we share our Nature School with plants and animals and that when we are in our Nature School, we are sharing the environment with them. </w:t>
            </w:r>
          </w:p>
        </w:tc>
      </w:tr>
      <w:tr w:rsidR="00820C61" w:rsidRPr="0087439D" w14:paraId="03756DC2"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55214DC3" w14:textId="3B294654" w:rsidR="00820C61" w:rsidRPr="0087439D" w:rsidRDefault="00820C61" w:rsidP="0013122F">
            <w:pPr>
              <w:spacing w:after="16"/>
              <w:ind w:left="38" w:right="115"/>
              <w:jc w:val="center"/>
              <w:rPr>
                <w:rFonts w:ascii="Montserrat" w:eastAsia="Montserrat" w:hAnsi="Montserrat" w:cs="Montserrat"/>
                <w:color w:val="000000"/>
              </w:rPr>
            </w:pPr>
            <w:r w:rsidRPr="0087439D">
              <w:rPr>
                <w:rFonts w:ascii="Montserrat" w:eastAsia="Montserrat" w:hAnsi="Montserrat" w:cs="Montserrat"/>
                <w:b/>
                <w:i/>
                <w:color w:val="7C8835"/>
                <w:sz w:val="20"/>
              </w:rPr>
              <w:t>Walking on a</w:t>
            </w:r>
          </w:p>
          <w:p w14:paraId="79B127EC" w14:textId="397BE613" w:rsidR="00820C61" w:rsidRPr="0087439D" w:rsidRDefault="00820C61" w:rsidP="0013122F">
            <w:pPr>
              <w:spacing w:after="19"/>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Street and</w:t>
            </w:r>
          </w:p>
          <w:p w14:paraId="1C559321" w14:textId="61362D68"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Crossing</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19FA1F59" w14:textId="77777777" w:rsidR="00820C61" w:rsidRPr="0087439D" w:rsidRDefault="00820C61" w:rsidP="0013122F">
            <w:pPr>
              <w:spacing w:line="278" w:lineRule="auto"/>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t FFNS Teachers will wear safety vests during the off-site outings. On big outings, we will have at least 2 educators helping during the day. During the walk, one teacher will be in front, and the other teacher will be in the back, also children will be in between holding hands if needed. </w:t>
            </w:r>
          </w:p>
          <w:p w14:paraId="2B916250"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If FFNS needs to cross the street teachers will use the STOP/SLOW sign to stop the traffic and cross safely. </w:t>
            </w:r>
          </w:p>
        </w:tc>
      </w:tr>
      <w:tr w:rsidR="00820C61" w:rsidRPr="0087439D" w14:paraId="1AB55C89"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4B006505" w14:textId="7678EC0F"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Boundaries</w:t>
            </w:r>
          </w:p>
        </w:tc>
        <w:tc>
          <w:tcPr>
            <w:tcW w:w="8981" w:type="dxa"/>
            <w:tcBorders>
              <w:top w:val="single" w:sz="4" w:space="0" w:color="7C8835"/>
              <w:left w:val="single" w:sz="4" w:space="0" w:color="7C8835"/>
              <w:bottom w:val="single" w:sz="4" w:space="0" w:color="7C8835"/>
              <w:right w:val="single" w:sz="4" w:space="0" w:color="7C8835"/>
            </w:tcBorders>
          </w:tcPr>
          <w:p w14:paraId="69305DD6" w14:textId="77777777" w:rsidR="00820C61" w:rsidRPr="0087439D" w:rsidRDefault="00820C61" w:rsidP="0013122F">
            <w:pPr>
              <w:spacing w:after="6" w:line="278" w:lineRule="auto"/>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Before each session begins children are made aware of how far they can explore. We do have lots of fun beneath the trees. If children move to explore hidden areas an adult should also move into the cover deep enough to be able to see the children but allow the children, the freedom to explore independently.  </w:t>
            </w:r>
          </w:p>
          <w:p w14:paraId="7F8CBF98" w14:textId="77777777" w:rsidR="00820C61" w:rsidRPr="0087439D" w:rsidRDefault="00820C61" w:rsidP="0013122F">
            <w:pPr>
              <w:spacing w:after="7" w:line="277" w:lineRule="auto"/>
              <w:ind w:left="420" w:right="115" w:hanging="360"/>
              <w:jc w:val="both"/>
              <w:rPr>
                <w:rFonts w:ascii="Montserrat" w:eastAsia="Montserrat" w:hAnsi="Montserrat" w:cs="Montserrat"/>
                <w:color w:val="000000"/>
                <w:sz w:val="21"/>
                <w:szCs w:val="21"/>
              </w:rPr>
            </w:pPr>
            <w:r w:rsidRPr="0087439D">
              <w:rPr>
                <w:rFonts w:ascii="Montserrat" w:eastAsia="Montserrat" w:hAnsi="Montserrat" w:cs="Montserrat"/>
                <w:noProof/>
                <w:color w:val="000000"/>
                <w:sz w:val="21"/>
                <w:szCs w:val="21"/>
              </w:rPr>
              <w:drawing>
                <wp:inline distT="0" distB="0" distL="0" distR="0" wp14:anchorId="5F4C74AE" wp14:editId="132510D4">
                  <wp:extent cx="70104" cy="102108"/>
                  <wp:effectExtent l="0" t="0" r="0" b="0"/>
                  <wp:docPr id="1120" name="Picture 1120"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20" name="Picture 1120" descr="A green leaf with a white letter&#10;&#10;Description automatically generated"/>
                          <pic:cNvPicPr/>
                        </pic:nvPicPr>
                        <pic:blipFill>
                          <a:blip r:embed="rId30"/>
                          <a:stretch>
                            <a:fillRect/>
                          </a:stretch>
                        </pic:blipFill>
                        <pic:spPr>
                          <a:xfrm>
                            <a:off x="0" y="0"/>
                            <a:ext cx="70104" cy="102108"/>
                          </a:xfrm>
                          <a:prstGeom prst="rect">
                            <a:avLst/>
                          </a:prstGeom>
                        </pic:spPr>
                      </pic:pic>
                    </a:graphicData>
                  </a:graphic>
                </wp:inline>
              </w:drawing>
            </w:r>
            <w:r w:rsidRPr="0087439D">
              <w:rPr>
                <w:rFonts w:ascii="Arial" w:eastAsia="Arial" w:hAnsi="Arial" w:cs="Arial"/>
                <w:color w:val="000000"/>
                <w:sz w:val="21"/>
                <w:szCs w:val="21"/>
              </w:rPr>
              <w:t xml:space="preserve"> </w:t>
            </w:r>
            <w:r w:rsidRPr="0087439D">
              <w:rPr>
                <w:rFonts w:ascii="Montserrat" w:eastAsia="Montserrat" w:hAnsi="Montserrat" w:cs="Montserrat"/>
                <w:color w:val="000000"/>
                <w:sz w:val="21"/>
                <w:szCs w:val="21"/>
              </w:rPr>
              <w:t xml:space="preserve">If you lose sight of a child shout ‘1, 2, 3, where are you?’ The children have been taught to respond ‘1, 2, 3, I am here’, or signal in other ways if non-verbal. This enables the leader to trace children who have strayed.  </w:t>
            </w:r>
          </w:p>
          <w:p w14:paraId="559F16CA" w14:textId="77777777" w:rsidR="00820C61" w:rsidRPr="0087439D" w:rsidRDefault="00820C61" w:rsidP="0013122F">
            <w:pPr>
              <w:tabs>
                <w:tab w:val="center" w:pos="2752"/>
              </w:tabs>
              <w:spacing w:after="34"/>
              <w:ind w:right="115"/>
              <w:rPr>
                <w:rFonts w:ascii="Montserrat" w:eastAsia="Montserrat" w:hAnsi="Montserrat" w:cs="Montserrat"/>
                <w:color w:val="000000"/>
                <w:sz w:val="21"/>
                <w:szCs w:val="21"/>
              </w:rPr>
            </w:pPr>
            <w:r w:rsidRPr="0087439D">
              <w:rPr>
                <w:rFonts w:ascii="Montserrat" w:eastAsia="Montserrat" w:hAnsi="Montserrat" w:cs="Montserrat"/>
                <w:noProof/>
                <w:color w:val="000000"/>
                <w:sz w:val="21"/>
                <w:szCs w:val="21"/>
              </w:rPr>
              <w:drawing>
                <wp:inline distT="0" distB="0" distL="0" distR="0" wp14:anchorId="100351C9" wp14:editId="6A654B68">
                  <wp:extent cx="70104" cy="102108"/>
                  <wp:effectExtent l="0" t="0" r="0" b="0"/>
                  <wp:docPr id="1126" name="Picture 1126"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26" name="Picture 1126" descr="A green leaf with a white letter&#10;&#10;Description automatically generated"/>
                          <pic:cNvPicPr/>
                        </pic:nvPicPr>
                        <pic:blipFill>
                          <a:blip r:embed="rId30"/>
                          <a:stretch>
                            <a:fillRect/>
                          </a:stretch>
                        </pic:blipFill>
                        <pic:spPr>
                          <a:xfrm>
                            <a:off x="0" y="0"/>
                            <a:ext cx="70104" cy="102108"/>
                          </a:xfrm>
                          <a:prstGeom prst="rect">
                            <a:avLst/>
                          </a:prstGeom>
                        </pic:spPr>
                      </pic:pic>
                    </a:graphicData>
                  </a:graphic>
                </wp:inline>
              </w:drawing>
            </w:r>
            <w:r w:rsidRPr="0087439D">
              <w:rPr>
                <w:rFonts w:ascii="Arial" w:eastAsia="Arial" w:hAnsi="Arial" w:cs="Arial"/>
                <w:color w:val="000000"/>
                <w:sz w:val="21"/>
                <w:szCs w:val="21"/>
              </w:rPr>
              <w:t xml:space="preserve"> </w:t>
            </w:r>
            <w:r w:rsidRPr="0087439D">
              <w:rPr>
                <w:rFonts w:ascii="Arial" w:eastAsia="Arial" w:hAnsi="Arial" w:cs="Arial"/>
                <w:color w:val="000000"/>
                <w:sz w:val="21"/>
                <w:szCs w:val="21"/>
              </w:rPr>
              <w:tab/>
            </w:r>
            <w:r w:rsidRPr="0087439D">
              <w:rPr>
                <w:rFonts w:ascii="Montserrat" w:eastAsia="Montserrat" w:hAnsi="Montserrat" w:cs="Montserrat"/>
                <w:color w:val="000000"/>
                <w:sz w:val="21"/>
                <w:szCs w:val="21"/>
              </w:rPr>
              <w:t xml:space="preserve">Also, we may play a game “Green Means - Go!”: </w:t>
            </w:r>
          </w:p>
          <w:p w14:paraId="533A24DD" w14:textId="77777777" w:rsidR="00820C61" w:rsidRPr="0087439D" w:rsidRDefault="00820C61">
            <w:pPr>
              <w:numPr>
                <w:ilvl w:val="0"/>
                <w:numId w:val="4"/>
              </w:numPr>
              <w:spacing w:after="12"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70AD47"/>
                <w:sz w:val="21"/>
                <w:szCs w:val="21"/>
                <w:shd w:val="clear" w:color="auto" w:fill="D3D3D3"/>
              </w:rPr>
              <w:t>Green</w:t>
            </w:r>
            <w:r w:rsidRPr="0087439D">
              <w:rPr>
                <w:rFonts w:ascii="Montserrat" w:eastAsia="Montserrat" w:hAnsi="Montserrat" w:cs="Montserrat"/>
                <w:color w:val="000000"/>
                <w:sz w:val="21"/>
                <w:szCs w:val="21"/>
              </w:rPr>
              <w:t xml:space="preserve"> – Run </w:t>
            </w:r>
          </w:p>
          <w:p w14:paraId="78A5182F" w14:textId="77777777" w:rsidR="00820C61" w:rsidRPr="0087439D" w:rsidRDefault="00820C61">
            <w:pPr>
              <w:numPr>
                <w:ilvl w:val="0"/>
                <w:numId w:val="4"/>
              </w:numPr>
              <w:spacing w:after="12"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FFFF00"/>
                <w:sz w:val="21"/>
                <w:szCs w:val="21"/>
                <w:shd w:val="clear" w:color="auto" w:fill="D3D3D3"/>
              </w:rPr>
              <w:t>Yellow</w:t>
            </w:r>
            <w:r w:rsidRPr="0087439D">
              <w:rPr>
                <w:rFonts w:ascii="Montserrat" w:eastAsia="Montserrat" w:hAnsi="Montserrat" w:cs="Montserrat"/>
                <w:color w:val="000000"/>
                <w:sz w:val="21"/>
                <w:szCs w:val="21"/>
              </w:rPr>
              <w:t xml:space="preserve"> – Walk </w:t>
            </w:r>
          </w:p>
          <w:p w14:paraId="709DC479" w14:textId="77777777" w:rsidR="00820C61" w:rsidRPr="0087439D" w:rsidRDefault="00820C61">
            <w:pPr>
              <w:numPr>
                <w:ilvl w:val="0"/>
                <w:numId w:val="4"/>
              </w:numPr>
              <w:spacing w:after="11"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FF0000"/>
                <w:sz w:val="21"/>
                <w:szCs w:val="21"/>
                <w:shd w:val="clear" w:color="auto" w:fill="D3D3D3"/>
              </w:rPr>
              <w:t>Red</w:t>
            </w:r>
            <w:r w:rsidRPr="0087439D">
              <w:rPr>
                <w:rFonts w:ascii="Montserrat" w:eastAsia="Montserrat" w:hAnsi="Montserrat" w:cs="Montserrat"/>
                <w:color w:val="000000"/>
                <w:sz w:val="21"/>
                <w:szCs w:val="21"/>
              </w:rPr>
              <w:t xml:space="preserve"> – Stop </w:t>
            </w:r>
          </w:p>
          <w:p w14:paraId="6F874A78" w14:textId="77777777" w:rsidR="00820C61" w:rsidRPr="0087439D" w:rsidRDefault="00820C61">
            <w:pPr>
              <w:numPr>
                <w:ilvl w:val="0"/>
                <w:numId w:val="4"/>
              </w:numPr>
              <w:spacing w:line="269" w:lineRule="auto"/>
              <w:ind w:right="115"/>
              <w:jc w:val="both"/>
              <w:rPr>
                <w:rFonts w:ascii="Montserrat" w:eastAsia="Montserrat" w:hAnsi="Montserrat" w:cs="Montserrat"/>
                <w:color w:val="000000"/>
                <w:sz w:val="21"/>
                <w:szCs w:val="21"/>
              </w:rPr>
            </w:pPr>
            <w:r w:rsidRPr="0087439D">
              <w:rPr>
                <w:rFonts w:ascii="Montserrat" w:eastAsia="Montserrat" w:hAnsi="Montserrat" w:cs="Montserrat"/>
                <w:b/>
                <w:color w:val="7030A0"/>
                <w:sz w:val="21"/>
                <w:szCs w:val="21"/>
                <w:shd w:val="clear" w:color="auto" w:fill="D3D3D3"/>
              </w:rPr>
              <w:t>Purple</w:t>
            </w:r>
            <w:r w:rsidRPr="0087439D">
              <w:rPr>
                <w:rFonts w:ascii="Montserrat" w:eastAsia="Montserrat" w:hAnsi="Montserrat" w:cs="Montserrat"/>
                <w:color w:val="000000"/>
                <w:sz w:val="21"/>
                <w:szCs w:val="21"/>
              </w:rPr>
              <w:t xml:space="preserve"> – Come Back </w:t>
            </w:r>
          </w:p>
          <w:p w14:paraId="3440C8D1" w14:textId="77777777" w:rsidR="00820C61" w:rsidRPr="0087439D" w:rsidRDefault="00820C61" w:rsidP="0013122F">
            <w:pPr>
              <w:spacing w:after="25"/>
              <w:ind w:left="420" w:right="115"/>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Usually, we use this technique during the walk. </w:t>
            </w:r>
          </w:p>
          <w:p w14:paraId="3464D112" w14:textId="77777777" w:rsidR="00820C61" w:rsidRPr="0087439D" w:rsidRDefault="00820C61" w:rsidP="0013122F">
            <w:pPr>
              <w:ind w:left="420" w:right="115" w:hanging="360"/>
              <w:jc w:val="both"/>
              <w:rPr>
                <w:rFonts w:ascii="Montserrat" w:eastAsia="Montserrat" w:hAnsi="Montserrat" w:cs="Montserrat"/>
                <w:color w:val="000000"/>
                <w:sz w:val="21"/>
                <w:szCs w:val="21"/>
              </w:rPr>
            </w:pPr>
            <w:r w:rsidRPr="0087439D">
              <w:rPr>
                <w:rFonts w:ascii="Montserrat" w:eastAsia="Montserrat" w:hAnsi="Montserrat" w:cs="Montserrat"/>
                <w:noProof/>
                <w:color w:val="000000"/>
                <w:sz w:val="21"/>
                <w:szCs w:val="21"/>
              </w:rPr>
              <w:lastRenderedPageBreak/>
              <w:drawing>
                <wp:inline distT="0" distB="0" distL="0" distR="0" wp14:anchorId="4B0AC83F" wp14:editId="77B0EF33">
                  <wp:extent cx="70104" cy="102108"/>
                  <wp:effectExtent l="0" t="0" r="0" b="0"/>
                  <wp:docPr id="1151" name="Picture 1151" descr="A green leaf with a white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51" name="Picture 1151" descr="A green leaf with a white letter&#10;&#10;Description automatically generated"/>
                          <pic:cNvPicPr/>
                        </pic:nvPicPr>
                        <pic:blipFill>
                          <a:blip r:embed="rId30"/>
                          <a:stretch>
                            <a:fillRect/>
                          </a:stretch>
                        </pic:blipFill>
                        <pic:spPr>
                          <a:xfrm>
                            <a:off x="0" y="0"/>
                            <a:ext cx="70104" cy="102108"/>
                          </a:xfrm>
                          <a:prstGeom prst="rect">
                            <a:avLst/>
                          </a:prstGeom>
                        </pic:spPr>
                      </pic:pic>
                    </a:graphicData>
                  </a:graphic>
                </wp:inline>
              </w:drawing>
            </w:r>
            <w:r w:rsidRPr="0087439D">
              <w:rPr>
                <w:rFonts w:ascii="Arial" w:eastAsia="Arial" w:hAnsi="Arial" w:cs="Arial"/>
                <w:color w:val="000000"/>
                <w:sz w:val="21"/>
                <w:szCs w:val="21"/>
              </w:rPr>
              <w:t xml:space="preserve"> </w:t>
            </w:r>
            <w:r w:rsidRPr="0087439D">
              <w:rPr>
                <w:rFonts w:ascii="Montserrat" w:eastAsia="Montserrat" w:hAnsi="Montserrat" w:cs="Montserrat"/>
                <w:color w:val="000000"/>
                <w:sz w:val="21"/>
                <w:szCs w:val="21"/>
              </w:rPr>
              <w:t xml:space="preserve">At NS we use the phrase/concept “If you can’t see me - I can’t see you”, so usually that encourages all kids to look at the educator. </w:t>
            </w:r>
          </w:p>
        </w:tc>
      </w:tr>
      <w:tr w:rsidR="00820C61" w:rsidRPr="0087439D" w14:paraId="43BAC46E"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AABA1B4" w14:textId="1804F044" w:rsidR="00820C61" w:rsidRPr="0087439D" w:rsidRDefault="00820C61" w:rsidP="0013122F">
            <w:pPr>
              <w:ind w:left="13" w:right="115"/>
              <w:jc w:val="center"/>
              <w:rPr>
                <w:rFonts w:ascii="Montserrat" w:eastAsia="Montserrat" w:hAnsi="Montserrat" w:cs="Montserrat"/>
                <w:color w:val="000000"/>
              </w:rPr>
            </w:pPr>
            <w:r w:rsidRPr="0087439D">
              <w:rPr>
                <w:rFonts w:ascii="Montserrat" w:eastAsia="Montserrat" w:hAnsi="Montserrat" w:cs="Montserrat"/>
                <w:b/>
                <w:i/>
                <w:color w:val="7C8835"/>
                <w:sz w:val="20"/>
              </w:rPr>
              <w:lastRenderedPageBreak/>
              <w:t>Lighting a Fire</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65673720"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hen lighting a fire, the Forest School Leader will take control of the operation and all accompanying adults will be briefed before we start. A lit fire will not be left unattended at any point. A fire may not be lit until it has been confirmed to all that our fire safety equipment is in place. Open fires will be built within a fire square/circle. </w:t>
            </w:r>
          </w:p>
        </w:tc>
      </w:tr>
      <w:tr w:rsidR="00820C61" w:rsidRPr="0087439D" w14:paraId="7B5AB753"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6F0E88D3" w14:textId="10821B13"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At the Fire Circle</w:t>
            </w:r>
          </w:p>
        </w:tc>
        <w:tc>
          <w:tcPr>
            <w:tcW w:w="8981" w:type="dxa"/>
            <w:tcBorders>
              <w:top w:val="single" w:sz="4" w:space="0" w:color="7C8835"/>
              <w:left w:val="single" w:sz="4" w:space="0" w:color="7C8835"/>
              <w:bottom w:val="single" w:sz="4" w:space="0" w:color="7C8835"/>
              <w:right w:val="single" w:sz="4" w:space="0" w:color="7C8835"/>
            </w:tcBorders>
          </w:tcPr>
          <w:p w14:paraId="1BA3F0D4"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n open fire will be lit within a fire square or stone circle. A fire circle using log sitting stools may be established around the perimeter, 2.0m from the fire square. No one may enter the fire circle perimeter unless invited to do so by an adult. There is no running past the fire circle. No items must be carried and placed within the fire circle unless by an adult. If you wish to move around the fire to a new stool, you must step out of the circle and walk around the outside of the log circle. Even when the fire is unlit, we will treat it as if it is lit. </w:t>
            </w:r>
          </w:p>
        </w:tc>
      </w:tr>
      <w:tr w:rsidR="00820C61" w:rsidRPr="0087439D" w14:paraId="6774FE35"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237E1D6" w14:textId="6A556E7C" w:rsidR="00820C61" w:rsidRPr="0087439D" w:rsidRDefault="00820C61" w:rsidP="0013122F">
            <w:pPr>
              <w:ind w:left="110" w:right="115" w:firstLine="77"/>
              <w:jc w:val="center"/>
              <w:rPr>
                <w:rFonts w:ascii="Montserrat" w:eastAsia="Montserrat" w:hAnsi="Montserrat" w:cs="Montserrat"/>
                <w:color w:val="000000"/>
              </w:rPr>
            </w:pPr>
            <w:r w:rsidRPr="0087439D">
              <w:rPr>
                <w:rFonts w:ascii="Montserrat" w:eastAsia="Montserrat" w:hAnsi="Montserrat" w:cs="Montserrat"/>
                <w:b/>
                <w:i/>
                <w:color w:val="7C8835"/>
                <w:sz w:val="20"/>
              </w:rPr>
              <w:t>Picking up and Playing with Sticks</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14DFC428"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Children can carry sticks shorter than their arm’s length but are encouraged to think about how close they are to other children. Longer sticks may be dragged or carried with the help of another person when each person is at either end. Sticks must not be thrown. Sticks must not be pulled from living tress. </w:t>
            </w:r>
          </w:p>
        </w:tc>
      </w:tr>
      <w:tr w:rsidR="00820C61" w:rsidRPr="0087439D" w14:paraId="04167B23"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0E4922A1" w14:textId="6A7C68EE"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Digging</w:t>
            </w:r>
          </w:p>
        </w:tc>
        <w:tc>
          <w:tcPr>
            <w:tcW w:w="8981" w:type="dxa"/>
            <w:tcBorders>
              <w:top w:val="single" w:sz="4" w:space="0" w:color="7C8835"/>
              <w:left w:val="single" w:sz="4" w:space="0" w:color="7C8835"/>
              <w:bottom w:val="single" w:sz="4" w:space="0" w:color="7C8835"/>
              <w:right w:val="single" w:sz="4" w:space="0" w:color="7C8835"/>
            </w:tcBorders>
          </w:tcPr>
          <w:p w14:paraId="26C23921"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Digging large holes is not encouraged. Children may carefully move soil to look for insects and their habitats using fingers or small sticks found within the forest, but deep holes should not be made. </w:t>
            </w:r>
          </w:p>
        </w:tc>
      </w:tr>
      <w:tr w:rsidR="00820C61" w:rsidRPr="0087439D" w14:paraId="23579068"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D7EA084" w14:textId="41D26327"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Using Tools</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2DE0C7A3"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ll tools have their own clear code of conduct for correct use which will include consideration of specific personal protective equipment, correct use of a specific body posture, and consideration of the appropriate types of activity that each tool may be used for. Tools are only will be used in the designated areas with the educator's full supervision until the tools are cleaned and put away in the toolbox which will be locked afterward. </w:t>
            </w:r>
          </w:p>
        </w:tc>
      </w:tr>
      <w:tr w:rsidR="00820C61" w:rsidRPr="0087439D" w14:paraId="31F9217D"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714BB79A" w14:textId="3F32B033" w:rsidR="00820C61" w:rsidRPr="0087439D" w:rsidRDefault="00820C61" w:rsidP="0013122F">
            <w:pPr>
              <w:ind w:left="12" w:right="115"/>
              <w:jc w:val="center"/>
              <w:rPr>
                <w:rFonts w:ascii="Montserrat" w:eastAsia="Montserrat" w:hAnsi="Montserrat" w:cs="Montserrat"/>
                <w:color w:val="000000"/>
              </w:rPr>
            </w:pPr>
            <w:r w:rsidRPr="0087439D">
              <w:rPr>
                <w:rFonts w:ascii="Montserrat" w:eastAsia="Montserrat" w:hAnsi="Montserrat" w:cs="Montserrat"/>
                <w:b/>
                <w:i/>
                <w:color w:val="7C8835"/>
                <w:sz w:val="20"/>
              </w:rPr>
              <w:t>Tree Climbing</w:t>
            </w:r>
          </w:p>
        </w:tc>
        <w:tc>
          <w:tcPr>
            <w:tcW w:w="8981" w:type="dxa"/>
            <w:tcBorders>
              <w:top w:val="single" w:sz="4" w:space="0" w:color="7C8835"/>
              <w:left w:val="single" w:sz="4" w:space="0" w:color="7C8835"/>
              <w:bottom w:val="single" w:sz="4" w:space="0" w:color="7C8835"/>
              <w:right w:val="single" w:sz="4" w:space="0" w:color="7C8835"/>
            </w:tcBorders>
          </w:tcPr>
          <w:p w14:paraId="00CF7647"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An adult must be present when children climb trees in the Nature School. The ground cover should be checked for ‘sharp objects and the tree marked as suitable for climbing. A visual check must be made for loose and rotten branches. Children are permitted to explore to their own limits or to a maximum height of 1.5m. Adults should be near enough to catch if a child should fall but far enough away to not be invasive to the children’s exploration. </w:t>
            </w:r>
          </w:p>
        </w:tc>
      </w:tr>
      <w:tr w:rsidR="00820C61" w:rsidRPr="0087439D" w14:paraId="408EB49B"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3D868BE2" w14:textId="169E76FC"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Leaving the Site</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6DB1296A"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e work according to the ethos ‘leave no trace’ that we were in the woods as much as is reasonably possible. Shelters should be taken down, and imported materials need to be removed. All equipment is carefully counted out and back in again, especially when using tools and tent pegs. Very occasionally large items may be left between sessions. All rubbish will always be removed. If artifacts have been found or made these may be taken off the site with the consent of an adult. </w:t>
            </w:r>
          </w:p>
        </w:tc>
      </w:tr>
      <w:tr w:rsidR="00820C61" w:rsidRPr="0087439D" w14:paraId="0EC90D31"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3DB363C5" w14:textId="58476EF2" w:rsidR="00820C61" w:rsidRPr="0087439D" w:rsidRDefault="00820C61" w:rsidP="0013122F">
            <w:pPr>
              <w:spacing w:after="19"/>
              <w:ind w:left="55" w:right="115"/>
              <w:jc w:val="center"/>
              <w:rPr>
                <w:rFonts w:ascii="Montserrat" w:eastAsia="Montserrat" w:hAnsi="Montserrat" w:cs="Montserrat"/>
                <w:color w:val="000000"/>
              </w:rPr>
            </w:pPr>
            <w:r w:rsidRPr="0087439D">
              <w:rPr>
                <w:rFonts w:ascii="Montserrat" w:eastAsia="Montserrat" w:hAnsi="Montserrat" w:cs="Montserrat"/>
                <w:b/>
                <w:i/>
                <w:color w:val="7C8835"/>
                <w:sz w:val="20"/>
              </w:rPr>
              <w:t>Carrying and</w:t>
            </w:r>
          </w:p>
          <w:p w14:paraId="26073EA8" w14:textId="47782C1B" w:rsidR="00820C61" w:rsidRPr="0087439D" w:rsidRDefault="00820C61" w:rsidP="0013122F">
            <w:pPr>
              <w:ind w:left="252" w:right="115" w:hanging="190"/>
              <w:jc w:val="center"/>
              <w:rPr>
                <w:rFonts w:ascii="Montserrat" w:eastAsia="Montserrat" w:hAnsi="Montserrat" w:cs="Montserrat"/>
                <w:color w:val="000000"/>
              </w:rPr>
            </w:pPr>
            <w:r w:rsidRPr="0087439D">
              <w:rPr>
                <w:rFonts w:ascii="Montserrat" w:eastAsia="Montserrat" w:hAnsi="Montserrat" w:cs="Montserrat"/>
                <w:b/>
                <w:i/>
                <w:color w:val="7C8835"/>
                <w:sz w:val="20"/>
              </w:rPr>
              <w:t>Transporting Materials</w:t>
            </w:r>
          </w:p>
        </w:tc>
        <w:tc>
          <w:tcPr>
            <w:tcW w:w="8981" w:type="dxa"/>
            <w:tcBorders>
              <w:top w:val="single" w:sz="4" w:space="0" w:color="7C8835"/>
              <w:left w:val="single" w:sz="4" w:space="0" w:color="7C8835"/>
              <w:bottom w:val="single" w:sz="4" w:space="0" w:color="7C8835"/>
              <w:right w:val="single" w:sz="4" w:space="0" w:color="7C8835"/>
            </w:tcBorders>
          </w:tcPr>
          <w:p w14:paraId="7EFB6E72"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Children are encouraged to roll, lift, drag, and pull materials, either by using their hands or by using ropes. We encourage safe lifting by bending our knees and keeping our backs straight. Safe lifting should always be modelled by adults. Heavier objects should be rolled, lifted, or carried by more people working together. (Safe lifting risk assessment) </w:t>
            </w:r>
          </w:p>
        </w:tc>
      </w:tr>
      <w:tr w:rsidR="00820C61" w:rsidRPr="0087439D" w14:paraId="71AA79F1"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520BDB5B" w14:textId="6840DAC1"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Toileting</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2BEB01A2"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Children are invited to use the toilets before we leave the “base”. Children will be allowed to return to the “base” with an accompanying adult. Also, if we are far away from the “base” or nearest porta potty children will be encouraged to use the bush, and the educator will help the child if needed. </w:t>
            </w:r>
          </w:p>
        </w:tc>
      </w:tr>
      <w:tr w:rsidR="00820C61" w:rsidRPr="0087439D" w14:paraId="00AF4DEC"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34150771" w14:textId="1B14FAE1" w:rsidR="00820C61" w:rsidRPr="0087439D" w:rsidRDefault="00820C61" w:rsidP="0013122F">
            <w:pPr>
              <w:ind w:left="204" w:right="115" w:firstLine="38"/>
              <w:jc w:val="center"/>
              <w:rPr>
                <w:rFonts w:ascii="Montserrat" w:eastAsia="Montserrat" w:hAnsi="Montserrat" w:cs="Montserrat"/>
                <w:color w:val="000000"/>
              </w:rPr>
            </w:pPr>
            <w:r w:rsidRPr="0087439D">
              <w:rPr>
                <w:rFonts w:ascii="Montserrat" w:eastAsia="Montserrat" w:hAnsi="Montserrat" w:cs="Montserrat"/>
                <w:b/>
                <w:i/>
                <w:color w:val="7C8835"/>
                <w:sz w:val="20"/>
              </w:rPr>
              <w:lastRenderedPageBreak/>
              <w:t>Rope and String Use</w:t>
            </w:r>
          </w:p>
        </w:tc>
        <w:tc>
          <w:tcPr>
            <w:tcW w:w="8981" w:type="dxa"/>
            <w:tcBorders>
              <w:top w:val="single" w:sz="4" w:space="0" w:color="7C8835"/>
              <w:left w:val="single" w:sz="4" w:space="0" w:color="7C8835"/>
              <w:bottom w:val="single" w:sz="4" w:space="0" w:color="7C8835"/>
              <w:right w:val="single" w:sz="4" w:space="0" w:color="7C8835"/>
            </w:tcBorders>
          </w:tcPr>
          <w:p w14:paraId="25CB3B51"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e encourage the collection and transportation of materials. We do not allow children to tie up with each other. If a child has a good idea and wants to tie up something, for example, a tarp or a swing, an adult should help them as needed, modelling appropriate knot tying and modelling how to talk through ideas and decisions. </w:t>
            </w:r>
          </w:p>
        </w:tc>
      </w:tr>
      <w:tr w:rsidR="00820C61" w:rsidRPr="0087439D" w14:paraId="1A80A246"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604D12C0" w14:textId="0EE93846"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Eating and Drinking</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07D53C8D"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Nil by mouth policy (No lick, no pick) for anything found in the area, unless this activity has been specifically planned for during the session. Children must be reminded not to put their fingers or hands in their mouths or noses. When having drinks and snacks children will use wipes &amp; water to clean their hands before consumption. </w:t>
            </w:r>
          </w:p>
        </w:tc>
      </w:tr>
      <w:tr w:rsidR="00820C61" w:rsidRPr="0087439D" w14:paraId="47113095"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vAlign w:val="center"/>
          </w:tcPr>
          <w:p w14:paraId="53DE21FC" w14:textId="24208131" w:rsidR="00820C61" w:rsidRPr="0087439D" w:rsidRDefault="00820C61" w:rsidP="0013122F">
            <w:pPr>
              <w:spacing w:after="19"/>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Collecting</w:t>
            </w:r>
          </w:p>
          <w:p w14:paraId="0BCA9020" w14:textId="0E08EB47" w:rsidR="00820C61" w:rsidRPr="0087439D" w:rsidRDefault="00820C61" w:rsidP="0013122F">
            <w:pPr>
              <w:ind w:right="115"/>
              <w:jc w:val="center"/>
              <w:rPr>
                <w:rFonts w:ascii="Montserrat" w:eastAsia="Montserrat" w:hAnsi="Montserrat" w:cs="Montserrat"/>
                <w:color w:val="000000"/>
              </w:rPr>
            </w:pPr>
            <w:r w:rsidRPr="0087439D">
              <w:rPr>
                <w:rFonts w:ascii="Montserrat" w:eastAsia="Montserrat" w:hAnsi="Montserrat" w:cs="Montserrat"/>
                <w:b/>
                <w:i/>
                <w:color w:val="7C8835"/>
                <w:sz w:val="20"/>
              </w:rPr>
              <w:t>Wood</w:t>
            </w:r>
          </w:p>
        </w:tc>
        <w:tc>
          <w:tcPr>
            <w:tcW w:w="8981" w:type="dxa"/>
            <w:tcBorders>
              <w:top w:val="single" w:sz="4" w:space="0" w:color="7C8835"/>
              <w:left w:val="single" w:sz="4" w:space="0" w:color="7C8835"/>
              <w:bottom w:val="single" w:sz="4" w:space="0" w:color="7C8835"/>
              <w:right w:val="single" w:sz="4" w:space="0" w:color="7C8835"/>
            </w:tcBorders>
          </w:tcPr>
          <w:p w14:paraId="7507CB5A"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Wood is collected for fire lighting purposes. It is collected in four thicknesses – matchstick-sized, pencil-sized, thumb-sized, and wrist-sized. This is a good mathematical activity involving sorting and matching. Sticks may be collected for creating pictures and patterns but should be collected sparingly so as not to disrupt creature habitats. </w:t>
            </w:r>
          </w:p>
        </w:tc>
      </w:tr>
      <w:tr w:rsidR="00820C61" w:rsidRPr="0087439D" w14:paraId="64DDC89F" w14:textId="77777777" w:rsidTr="0013122F">
        <w:trPr>
          <w:trHeight w:val="20"/>
        </w:trPr>
        <w:tc>
          <w:tcPr>
            <w:tcW w:w="1716" w:type="dxa"/>
            <w:tcBorders>
              <w:top w:val="single" w:sz="4" w:space="0" w:color="7C8835"/>
              <w:left w:val="single" w:sz="4" w:space="0" w:color="7C8835"/>
              <w:bottom w:val="single" w:sz="4" w:space="0" w:color="7C8835"/>
              <w:right w:val="single" w:sz="4" w:space="0" w:color="7C8835"/>
            </w:tcBorders>
            <w:shd w:val="clear" w:color="auto" w:fill="E6EBCB"/>
            <w:vAlign w:val="center"/>
          </w:tcPr>
          <w:p w14:paraId="7981ABC0" w14:textId="77777777" w:rsidR="00820C61" w:rsidRPr="0087439D" w:rsidRDefault="00820C61" w:rsidP="0013122F">
            <w:pPr>
              <w:ind w:left="110" w:right="115" w:firstLine="77"/>
              <w:jc w:val="center"/>
              <w:rPr>
                <w:rFonts w:ascii="Montserrat" w:eastAsia="Montserrat" w:hAnsi="Montserrat" w:cs="Montserrat"/>
                <w:color w:val="000000"/>
              </w:rPr>
            </w:pPr>
            <w:r w:rsidRPr="0087439D">
              <w:rPr>
                <w:rFonts w:ascii="Montserrat" w:eastAsia="Montserrat" w:hAnsi="Montserrat" w:cs="Montserrat"/>
                <w:b/>
                <w:i/>
                <w:color w:val="7C8835"/>
                <w:sz w:val="20"/>
              </w:rPr>
              <w:t>Picking up and Playing with Stones</w:t>
            </w:r>
          </w:p>
        </w:tc>
        <w:tc>
          <w:tcPr>
            <w:tcW w:w="8981" w:type="dxa"/>
            <w:tcBorders>
              <w:top w:val="single" w:sz="4" w:space="0" w:color="7C8835"/>
              <w:left w:val="single" w:sz="4" w:space="0" w:color="7C8835"/>
              <w:bottom w:val="single" w:sz="4" w:space="0" w:color="7C8835"/>
              <w:right w:val="single" w:sz="4" w:space="0" w:color="7C8835"/>
            </w:tcBorders>
            <w:shd w:val="clear" w:color="auto" w:fill="E6EBCB"/>
          </w:tcPr>
          <w:p w14:paraId="7EA6ECF7" w14:textId="77777777" w:rsidR="00820C61" w:rsidRPr="0087439D" w:rsidRDefault="00820C61" w:rsidP="0013122F">
            <w:pPr>
              <w:ind w:right="115"/>
              <w:jc w:val="both"/>
              <w:rPr>
                <w:rFonts w:ascii="Montserrat" w:eastAsia="Montserrat" w:hAnsi="Montserrat" w:cs="Montserrat"/>
                <w:color w:val="000000"/>
                <w:sz w:val="21"/>
                <w:szCs w:val="21"/>
              </w:rPr>
            </w:pPr>
            <w:r w:rsidRPr="0087439D">
              <w:rPr>
                <w:rFonts w:ascii="Montserrat" w:eastAsia="Montserrat" w:hAnsi="Montserrat" w:cs="Montserrat"/>
                <w:color w:val="000000"/>
                <w:sz w:val="21"/>
                <w:szCs w:val="21"/>
              </w:rPr>
              <w:t xml:space="preserve">Stones may be picked up and transported. Children often like to make patterns and pictures with them. Stones may not be thrown. They may be dropped but thought must be given to whether it is safe to do so, i.e., what is beneath where I am dropping it? </w:t>
            </w:r>
          </w:p>
        </w:tc>
      </w:tr>
    </w:tbl>
    <w:p w14:paraId="2B667692" w14:textId="77777777" w:rsidR="00820C61" w:rsidRPr="0087439D" w:rsidRDefault="00820C61" w:rsidP="0013122F">
      <w:pPr>
        <w:spacing w:after="0"/>
        <w:ind w:left="-720" w:right="115"/>
        <w:rPr>
          <w:rFonts w:ascii="Montserrat" w:eastAsia="Montserrat" w:hAnsi="Montserrat" w:cs="Montserrat"/>
          <w:color w:val="000000"/>
          <w:kern w:val="2"/>
          <w14:ligatures w14:val="standardContextual"/>
        </w:rPr>
      </w:pPr>
    </w:p>
    <w:p w14:paraId="14DF8DB7" w14:textId="77777777" w:rsidR="00820C61" w:rsidRPr="0087439D" w:rsidRDefault="00820C61" w:rsidP="0013122F">
      <w:pPr>
        <w:spacing w:after="0"/>
        <w:ind w:left="-720" w:right="115"/>
        <w:rPr>
          <w:rFonts w:ascii="Montserrat" w:eastAsia="Montserrat" w:hAnsi="Montserrat" w:cs="Montserrat"/>
          <w:color w:val="000000"/>
          <w:kern w:val="2"/>
          <w14:ligatures w14:val="standardContextual"/>
        </w:rPr>
      </w:pPr>
    </w:p>
    <w:p w14:paraId="0E766E6E" w14:textId="4FFCF339" w:rsidR="00820C61" w:rsidRPr="0013122F" w:rsidRDefault="00820C61" w:rsidP="0013122F">
      <w:pPr>
        <w:pStyle w:val="Heading2"/>
        <w:jc w:val="center"/>
        <w:rPr>
          <w:rFonts w:ascii="Celestar" w:eastAsia="Celestar" w:hAnsi="Celestar"/>
          <w:b/>
          <w:bCs/>
          <w:color w:val="7C8835"/>
          <w:sz w:val="40"/>
          <w:szCs w:val="40"/>
        </w:rPr>
      </w:pPr>
      <w:bookmarkStart w:id="65" w:name="_Toc222943833"/>
      <w:bookmarkStart w:id="66" w:name="_Toc74507"/>
      <w:bookmarkStart w:id="67" w:name="_Toc223204346"/>
      <w:r w:rsidRPr="0013122F">
        <w:rPr>
          <w:rFonts w:ascii="Celestar" w:eastAsia="Celestar" w:hAnsi="Celestar"/>
          <w:b/>
          <w:bCs/>
          <w:color w:val="7C8835"/>
          <w:sz w:val="40"/>
          <w:szCs w:val="40"/>
        </w:rPr>
        <w:t>Parent Involvement</w:t>
      </w:r>
      <w:bookmarkEnd w:id="65"/>
      <w:bookmarkEnd w:id="66"/>
      <w:bookmarkEnd w:id="67"/>
    </w:p>
    <w:p w14:paraId="7077250F" w14:textId="77777777" w:rsidR="00820C61" w:rsidRPr="0087439D" w:rsidRDefault="00820C61" w:rsidP="0013122F">
      <w:pPr>
        <w:spacing w:after="10" w:line="269" w:lineRule="auto"/>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e hope you will be excited to get involved in our Fern Flower - Nature School community. </w:t>
      </w:r>
    </w:p>
    <w:p w14:paraId="25D5AC02" w14:textId="77777777" w:rsidR="00820C61" w:rsidRPr="0087439D" w:rsidRDefault="00820C61" w:rsidP="0013122F">
      <w:p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t is our goal to create a culture and community of connection, and we can’t do that without you.  </w:t>
      </w:r>
    </w:p>
    <w:p w14:paraId="11349070" w14:textId="77777777" w:rsidR="00820C61" w:rsidRPr="0087439D" w:rsidRDefault="00820C61"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e also need your help to support your child’s experience and extend the learning and connections beyond Fern Flower - Nature School. There are many ways you can be supportive, including having a positive attitude yourself about things your child does that might seem “yucky” or scary (getting wet or muddy, touching bugs and slugs, being outside in the cold) and role modelling being relaxed and happy about saying goodbye at drop-off time. We will communicate with you regularly about what we’ve been up to so you can ask your child questions; telling their stories is an important way for children to integrate their new knowledge. Feel free to ask us for even more information to answer your queries.  </w:t>
      </w:r>
    </w:p>
    <w:p w14:paraId="2895C5A5" w14:textId="77777777" w:rsidR="00820C61" w:rsidRPr="0087439D" w:rsidRDefault="00820C61"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re are also opportunities for you to learn more about the mentoring model we use and become able to use some of the techniques yourself at home. A terrific resource is Coyote’s Guide to Connecting with Nature, by Jon Young, Ellen Haas, and Evan McGown. At times, Primitive Pursuits offers adult programs, from weekend workshops to more intensive immersion programs.  </w:t>
      </w:r>
    </w:p>
    <w:p w14:paraId="14CC242F" w14:textId="77777777" w:rsidR="00820C61" w:rsidRPr="0087439D" w:rsidRDefault="00820C61"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Details are on the Primitive Pursuits website. We can also recommend similar experiences with other programs around the region, country, and world. Participation in any of these will help bring greater connection into your home and support your Nature Schooler’s journey. </w:t>
      </w:r>
    </w:p>
    <w:p w14:paraId="0FBE96EA" w14:textId="77777777" w:rsidR="00820C61" w:rsidRDefault="00820C61" w:rsidP="0013122F">
      <w:pPr>
        <w:ind w:right="115"/>
      </w:pPr>
    </w:p>
    <w:p w14:paraId="7EA2EDD1" w14:textId="213FBC41" w:rsidR="00820C61" w:rsidRPr="0013122F" w:rsidRDefault="00820C61" w:rsidP="0013122F">
      <w:pPr>
        <w:pStyle w:val="Heading2"/>
        <w:jc w:val="center"/>
        <w:rPr>
          <w:rFonts w:ascii="Celestar" w:eastAsia="Celestar" w:hAnsi="Celestar"/>
          <w:b/>
          <w:bCs/>
          <w:color w:val="7C8835"/>
          <w:sz w:val="40"/>
          <w:szCs w:val="40"/>
        </w:rPr>
      </w:pPr>
      <w:bookmarkStart w:id="68" w:name="_Toc222943841"/>
      <w:bookmarkStart w:id="69" w:name="_Toc74516"/>
      <w:bookmarkStart w:id="70" w:name="_Toc223204347"/>
      <w:r w:rsidRPr="0013122F">
        <w:rPr>
          <w:rFonts w:ascii="Celestar" w:eastAsia="Celestar" w:hAnsi="Celestar"/>
          <w:b/>
          <w:bCs/>
          <w:color w:val="7C8835"/>
          <w:sz w:val="40"/>
          <w:szCs w:val="40"/>
        </w:rPr>
        <w:lastRenderedPageBreak/>
        <w:t>Communication Policy</w:t>
      </w:r>
      <w:bookmarkEnd w:id="68"/>
      <w:bookmarkEnd w:id="69"/>
      <w:bookmarkEnd w:id="70"/>
    </w:p>
    <w:p w14:paraId="4B8A62F6" w14:textId="77777777" w:rsidR="00820C61" w:rsidRPr="0087439D" w:rsidRDefault="00820C61"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Generally, Fern Flower - Nature School will communicate with families, and school groups through their teachers, and predominantly via email or by phone. To reach us in a timely manner, please send an email to </w:t>
      </w:r>
      <w:r w:rsidRPr="00391F08">
        <w:rPr>
          <w:rFonts w:ascii="Celestar" w:eastAsia="Celestar" w:hAnsi="Celestar" w:cs="Celestar"/>
          <w:color w:val="7C8835"/>
          <w:kern w:val="2"/>
          <w:sz w:val="24"/>
          <w:szCs w:val="24"/>
          <w:u w:val="single" w:color="7C8835"/>
          <w14:ligatures w14:val="standardContextual"/>
        </w:rPr>
        <w:t>fernflowernatureschool@gmail.com</w:t>
      </w:r>
      <w:r w:rsidRPr="00391F08">
        <w:rPr>
          <w:rFonts w:ascii="Montserrat" w:eastAsia="Montserrat" w:hAnsi="Montserrat" w:cs="Montserrat"/>
          <w:color w:val="70AD47"/>
          <w:kern w:val="2"/>
          <w:sz w:val="24"/>
          <w:szCs w:val="24"/>
          <w14:ligatures w14:val="standardContextual"/>
        </w:rPr>
        <w:t xml:space="preserve"> </w:t>
      </w:r>
      <w:r w:rsidRPr="0087439D">
        <w:rPr>
          <w:rFonts w:ascii="Montserrat" w:eastAsia="Montserrat" w:hAnsi="Montserrat" w:cs="Montserrat"/>
          <w:color w:val="000000"/>
          <w:kern w:val="2"/>
          <w14:ligatures w14:val="standardContextual"/>
        </w:rPr>
        <w:t xml:space="preserve">or call/text </w:t>
      </w:r>
      <w:r w:rsidRPr="00391F08">
        <w:rPr>
          <w:rFonts w:ascii="Celestar" w:eastAsia="Celestar" w:hAnsi="Celestar" w:cs="Celestar"/>
          <w:color w:val="7C8835"/>
          <w:kern w:val="2"/>
          <w:sz w:val="24"/>
          <w:szCs w:val="24"/>
          <w:u w:val="single" w:color="7C8835"/>
          <w14:ligatures w14:val="standardContextual"/>
        </w:rPr>
        <w:t>250-299-2054</w:t>
      </w:r>
      <w:r w:rsidRPr="0087439D">
        <w:rPr>
          <w:rFonts w:ascii="Montserrat" w:eastAsia="Montserrat" w:hAnsi="Montserrat" w:cs="Montserrat"/>
          <w:color w:val="000000"/>
          <w:kern w:val="2"/>
          <w14:ligatures w14:val="standardContextual"/>
        </w:rPr>
        <w:t xml:space="preserve">.  </w:t>
      </w:r>
    </w:p>
    <w:p w14:paraId="170350E9" w14:textId="77777777" w:rsidR="00820C61" w:rsidRPr="0087439D" w:rsidRDefault="00820C61" w:rsidP="0013122F">
      <w:pPr>
        <w:spacing w:after="10" w:line="269" w:lineRule="auto"/>
        <w:ind w:left="72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ease be sure to communicate the following: </w:t>
      </w:r>
    </w:p>
    <w:p w14:paraId="7543B071" w14:textId="77777777" w:rsidR="00820C61" w:rsidRPr="0087439D" w:rsidRDefault="00820C61">
      <w:pPr>
        <w:numPr>
          <w:ilvl w:val="0"/>
          <w:numId w:val="51"/>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you will be late/absent </w:t>
      </w:r>
    </w:p>
    <w:p w14:paraId="40D4C8ED" w14:textId="77777777" w:rsidR="00820C61" w:rsidRPr="0087439D" w:rsidRDefault="00820C61">
      <w:pPr>
        <w:numPr>
          <w:ilvl w:val="0"/>
          <w:numId w:val="51"/>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any member of your group is ill with a communicable disease </w:t>
      </w:r>
    </w:p>
    <w:p w14:paraId="3E2CF8E6" w14:textId="77777777" w:rsidR="00820C61" w:rsidRPr="0087439D" w:rsidRDefault="00820C61">
      <w:pPr>
        <w:numPr>
          <w:ilvl w:val="0"/>
          <w:numId w:val="51"/>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etc. </w:t>
      </w:r>
    </w:p>
    <w:p w14:paraId="5E55705C" w14:textId="77777777" w:rsidR="00820C61" w:rsidRPr="0087439D" w:rsidRDefault="00820C61" w:rsidP="0013122F">
      <w:pPr>
        <w:spacing w:after="10" w:line="269" w:lineRule="auto"/>
        <w:ind w:right="115"/>
        <w:jc w:val="both"/>
        <w:rPr>
          <w:rFonts w:ascii="Montserrat" w:eastAsia="Montserrat" w:hAnsi="Montserrat" w:cs="Montserrat"/>
          <w:color w:val="000000"/>
          <w:kern w:val="2"/>
          <w14:ligatures w14:val="standardContextual"/>
        </w:rPr>
      </w:pPr>
    </w:p>
    <w:p w14:paraId="0EC46D57" w14:textId="77777777" w:rsidR="00820C61" w:rsidRPr="008C644A" w:rsidRDefault="00820C61" w:rsidP="0013122F">
      <w:pPr>
        <w:spacing w:after="18"/>
        <w:ind w:left="12" w:right="115"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Parent / Nature School Meetings:  </w:t>
      </w:r>
    </w:p>
    <w:p w14:paraId="20A35602" w14:textId="77777777" w:rsidR="00820C61" w:rsidRPr="0087439D" w:rsidRDefault="00820C61"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 Nature School generally has one (1) parent meetings a year held on the Nature School premises. The Nature School strives to make the meetings as easy as possible to attend.</w:t>
      </w:r>
      <w:r w:rsidRPr="0087439D">
        <w:rPr>
          <w:rFonts w:ascii="Montserrat" w:eastAsia="Montserrat" w:hAnsi="Montserrat" w:cs="Montserrat"/>
          <w:i/>
          <w:color w:val="000000"/>
          <w:kern w:val="2"/>
          <w14:ligatures w14:val="standardContextual"/>
        </w:rPr>
        <w:t xml:space="preserve"> </w:t>
      </w:r>
    </w:p>
    <w:p w14:paraId="3527556E" w14:textId="77777777" w:rsidR="00820C61" w:rsidRPr="0087439D" w:rsidRDefault="00820C61" w:rsidP="0013122F">
      <w:pPr>
        <w:spacing w:after="15" w:line="279" w:lineRule="auto"/>
        <w:ind w:right="115" w:firstLine="72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meetings are a time to discuss upcoming events, such as fundraisers, and parties, and to review the parent handbook and any changes made to it. Meetings are a time for parents’ NS to be heard. Although it is not mandatory for a parent/guardian to attend the meetings, without input from parents the Nature School has no way of knowing that needs are not being met and what you as the primary caregivers would like to see being done. </w:t>
      </w:r>
    </w:p>
    <w:p w14:paraId="41053A79" w14:textId="77777777" w:rsidR="00820C61" w:rsidRPr="0087439D" w:rsidRDefault="00820C61" w:rsidP="0013122F">
      <w:pPr>
        <w:spacing w:after="8"/>
        <w:ind w:right="115"/>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00A101D0" w14:textId="77777777" w:rsidR="00820C61" w:rsidRPr="008C644A" w:rsidRDefault="00820C61" w:rsidP="0013122F">
      <w:pPr>
        <w:spacing w:after="18"/>
        <w:ind w:left="12" w:right="115"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Complaint Policy and Procedures: </w:t>
      </w:r>
    </w:p>
    <w:p w14:paraId="3BCF3179" w14:textId="77777777" w:rsidR="00820C61" w:rsidRPr="0087439D" w:rsidRDefault="00820C61"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recognizes that parents/guardians/families may have concerns, issues or complaints from time to time and want to encourage open communication with the Nature School so that issues are addressed immediately. </w:t>
      </w:r>
    </w:p>
    <w:p w14:paraId="16A9CF8B" w14:textId="77777777" w:rsidR="00820C61" w:rsidRPr="0087439D" w:rsidRDefault="00820C61" w:rsidP="0013122F">
      <w:pPr>
        <w:spacing w:after="10" w:line="269" w:lineRule="auto"/>
        <w:ind w:right="115"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a parent/guardian has a concern, issue or complaint to make about any of the following items listed below, he/she can arrange for a private meeting with the Director or Manager: </w:t>
      </w:r>
    </w:p>
    <w:p w14:paraId="0B8BCB9C" w14:textId="77777777" w:rsidR="00820C61" w:rsidRPr="0087439D" w:rsidRDefault="00820C61" w:rsidP="0013122F">
      <w:pPr>
        <w:spacing w:after="10" w:line="269" w:lineRule="auto"/>
        <w:ind w:right="115"/>
        <w:jc w:val="both"/>
        <w:rPr>
          <w:rFonts w:ascii="Montserrat" w:eastAsia="Montserrat" w:hAnsi="Montserrat" w:cs="Montserrat"/>
          <w:color w:val="000000"/>
          <w:kern w:val="2"/>
          <w14:ligatures w14:val="standardContextual"/>
        </w:rPr>
        <w:sectPr w:rsidR="00820C61" w:rsidRPr="0087439D" w:rsidSect="0013122F">
          <w:type w:val="continuous"/>
          <w:pgSz w:w="12240" w:h="15840"/>
          <w:pgMar w:top="1963" w:right="810" w:bottom="1058" w:left="936" w:header="722" w:footer="715" w:gutter="0"/>
          <w:cols w:space="720"/>
        </w:sectPr>
      </w:pPr>
    </w:p>
    <w:p w14:paraId="0D0ED76C" w14:textId="77777777" w:rsidR="00820C61" w:rsidRPr="0087439D"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Nature School cleanliness (appearance and up-keep) and maintenance of facilities.</w:t>
      </w:r>
    </w:p>
    <w:p w14:paraId="0D6B031C" w14:textId="77777777" w:rsidR="00820C61" w:rsidRPr="0087439D"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 specific policy or procedure; About another child.</w:t>
      </w:r>
    </w:p>
    <w:p w14:paraId="5D62F77A" w14:textId="77777777" w:rsidR="00820C61" w:rsidRPr="0087439D"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ood Policy.</w:t>
      </w:r>
    </w:p>
    <w:p w14:paraId="38BCE6E7" w14:textId="77777777" w:rsidR="00820C61" w:rsidRPr="0087439D"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Hours of operation.</w:t>
      </w:r>
    </w:p>
    <w:p w14:paraId="41F2EEC1" w14:textId="77777777" w:rsidR="00820C61" w:rsidRPr="0087439D"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rogram objectives and tasks.</w:t>
      </w:r>
    </w:p>
    <w:p w14:paraId="1FBE3CDB" w14:textId="77777777" w:rsidR="00820C61" w:rsidRPr="0087439D"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ommunication.</w:t>
      </w:r>
    </w:p>
    <w:p w14:paraId="60314FC2" w14:textId="77777777" w:rsidR="00820C61" w:rsidRPr="0087439D"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ayment of fees; and</w:t>
      </w:r>
    </w:p>
    <w:p w14:paraId="5ECDBA23" w14:textId="2E4F814A" w:rsidR="00820C61" w:rsidRPr="00391F08" w:rsidRDefault="00820C61">
      <w:pPr>
        <w:pStyle w:val="ListParagraph"/>
        <w:numPr>
          <w:ilvl w:val="0"/>
          <w:numId w:val="52"/>
        </w:numPr>
        <w:spacing w:after="0"/>
        <w:ind w:right="115"/>
        <w:rPr>
          <w:rFonts w:ascii="Montserrat" w:eastAsia="Montserrat" w:hAnsi="Montserrat" w:cs="Montserrat"/>
          <w:color w:val="000000"/>
          <w:kern w:val="2"/>
          <w14:ligatures w14:val="standardContextual"/>
        </w:rPr>
        <w:sectPr w:rsidR="00820C61" w:rsidRPr="00391F08" w:rsidSect="0013122F">
          <w:type w:val="continuous"/>
          <w:pgSz w:w="12240" w:h="15840"/>
          <w:pgMar w:top="1440" w:right="810" w:bottom="1440" w:left="1296" w:header="720" w:footer="720" w:gutter="0"/>
          <w:cols w:num="2" w:space="1128"/>
        </w:sectPr>
      </w:pPr>
      <w:r w:rsidRPr="0087439D">
        <w:rPr>
          <w:rFonts w:ascii="Montserrat" w:eastAsia="Montserrat" w:hAnsi="Montserrat" w:cs="Montserrat"/>
          <w:color w:val="000000"/>
          <w:kern w:val="2"/>
          <w14:ligatures w14:val="standardContextual"/>
        </w:rPr>
        <w:t>Other</w:t>
      </w:r>
    </w:p>
    <w:p w14:paraId="156AC9CD" w14:textId="77777777" w:rsidR="00820C61" w:rsidRPr="0087439D" w:rsidRDefault="00820C61" w:rsidP="0013122F">
      <w:pPr>
        <w:spacing w:after="10" w:line="269" w:lineRule="auto"/>
        <w:ind w:right="115"/>
        <w:jc w:val="both"/>
        <w:rPr>
          <w:rFonts w:ascii="Montserrat" w:eastAsia="Montserrat" w:hAnsi="Montserrat" w:cs="Montserrat"/>
          <w:color w:val="000000"/>
          <w:kern w:val="2"/>
          <w14:ligatures w14:val="standardContextual"/>
        </w:rPr>
        <w:sectPr w:rsidR="00820C61" w:rsidRPr="0087439D" w:rsidSect="0013122F">
          <w:type w:val="continuous"/>
          <w:pgSz w:w="12240" w:h="15840"/>
          <w:pgMar w:top="720" w:right="810" w:bottom="720" w:left="720" w:header="720" w:footer="720" w:gutter="0"/>
          <w:cols w:space="720"/>
          <w:docGrid w:linePitch="360"/>
        </w:sectPr>
      </w:pPr>
    </w:p>
    <w:p w14:paraId="3CCC8554" w14:textId="77777777" w:rsidR="00820C61" w:rsidRPr="0087439D" w:rsidRDefault="00820C61" w:rsidP="0013122F">
      <w:pPr>
        <w:spacing w:after="10" w:line="269" w:lineRule="auto"/>
        <w:ind w:right="115" w:firstLine="8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or all other complaints, there is a suggestion box and form that can be filled out underneath the parent board. If it cannot be said at pick-up or drop-off times, feel free to talk to the Director or Manager personally. All complaints will be addressed and resolved in a timely manner. We value parent communication, and it is important to us. </w:t>
      </w:r>
    </w:p>
    <w:p w14:paraId="0D23C8C7" w14:textId="77777777" w:rsidR="00820C61" w:rsidRPr="00391F08" w:rsidRDefault="00820C61" w:rsidP="0013122F">
      <w:pPr>
        <w:spacing w:after="24"/>
        <w:ind w:left="216" w:right="115"/>
        <w:rPr>
          <w:rFonts w:ascii="Montserrat" w:eastAsia="Montserrat" w:hAnsi="Montserrat" w:cs="Montserrat"/>
          <w:b/>
          <w:color w:val="70AD47"/>
          <w:kern w:val="2"/>
          <w14:ligatures w14:val="standardContextual"/>
        </w:rPr>
      </w:pPr>
      <w:r w:rsidRPr="0087439D">
        <w:rPr>
          <w:rFonts w:ascii="Montserrat" w:eastAsia="Montserrat" w:hAnsi="Montserrat" w:cs="Montserrat"/>
          <w:b/>
          <w:color w:val="70AD47"/>
          <w:kern w:val="2"/>
          <w14:ligatures w14:val="standardContextual"/>
        </w:rPr>
        <w:t xml:space="preserve"> </w:t>
      </w:r>
    </w:p>
    <w:p w14:paraId="30DA24EE" w14:textId="77777777" w:rsidR="00820C61" w:rsidRPr="008C644A" w:rsidRDefault="00820C61" w:rsidP="0013122F">
      <w:pPr>
        <w:spacing w:after="18"/>
        <w:ind w:left="213" w:right="115"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Emergency Communication: </w:t>
      </w:r>
    </w:p>
    <w:p w14:paraId="3BC77F80" w14:textId="77777777" w:rsidR="00820C61" w:rsidRPr="0087439D" w:rsidRDefault="00820C61" w:rsidP="0013122F">
      <w:pPr>
        <w:spacing w:after="10" w:line="269" w:lineRule="auto"/>
        <w:ind w:left="201"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the event of an emergency at Fern Flower - Nature School, parents/guardians will be contacted by phone once emergency personnel (if needed) have been contacted.  </w:t>
      </w:r>
    </w:p>
    <w:p w14:paraId="6F731E73" w14:textId="77777777" w:rsidR="00820C61" w:rsidRPr="0087439D" w:rsidRDefault="00820C61" w:rsidP="0013122F">
      <w:pPr>
        <w:spacing w:after="10" w:line="269" w:lineRule="auto"/>
        <w:ind w:left="201"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 xml:space="preserve">If an emergency occurs during an FFNS session, the student’s classroom teacher will contact parents/emergency contact by phone once emergency personnel (if needed) have been contacted. </w:t>
      </w:r>
    </w:p>
    <w:p w14:paraId="2E641086" w14:textId="77777777" w:rsidR="00820C61" w:rsidRPr="0087439D" w:rsidRDefault="00820C61" w:rsidP="0013122F">
      <w:pPr>
        <w:spacing w:after="10" w:line="269" w:lineRule="auto"/>
        <w:ind w:left="201"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weather/road conditions make travel to/from NS dangerous for staff/participants and NS needs to cancel programs or close early for the day, parents (community-based program) or FFNS teachers will be notified by phone. </w:t>
      </w:r>
    </w:p>
    <w:p w14:paraId="16D5F188" w14:textId="0736B84C" w:rsidR="00820C61" w:rsidRPr="0013122F" w:rsidRDefault="00820C61" w:rsidP="0013122F">
      <w:pPr>
        <w:spacing w:after="6"/>
        <w:ind w:left="216" w:right="115"/>
        <w:rPr>
          <w:rFonts w:ascii="Montserrat" w:eastAsia="Montserrat" w:hAnsi="Montserrat" w:cs="Montserrat"/>
          <w:b/>
          <w:color w:val="70AD47"/>
          <w:kern w:val="2"/>
          <w:sz w:val="24"/>
          <w14:ligatures w14:val="standardContextual"/>
        </w:rPr>
      </w:pPr>
      <w:r w:rsidRPr="0087439D">
        <w:rPr>
          <w:rFonts w:ascii="Montserrat" w:eastAsia="Montserrat" w:hAnsi="Montserrat" w:cs="Montserrat"/>
          <w:b/>
          <w:color w:val="70AD47"/>
          <w:kern w:val="2"/>
          <w:sz w:val="24"/>
          <w14:ligatures w14:val="standardContextual"/>
        </w:rPr>
        <w:t xml:space="preserve"> </w:t>
      </w:r>
    </w:p>
    <w:p w14:paraId="12BDE92B" w14:textId="77777777" w:rsidR="00820C61" w:rsidRPr="008C644A" w:rsidRDefault="00820C61" w:rsidP="0013122F">
      <w:pPr>
        <w:spacing w:after="81"/>
        <w:ind w:left="213" w:right="115"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Questions and Concerns: </w:t>
      </w:r>
    </w:p>
    <w:p w14:paraId="1AA6D20B" w14:textId="77777777" w:rsidR="00820C61" w:rsidRPr="0087439D" w:rsidRDefault="00820C61">
      <w:pPr>
        <w:pStyle w:val="ListParagraph"/>
        <w:numPr>
          <w:ilvl w:val="0"/>
          <w:numId w:val="53"/>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hould you have any questions or concerns, please do not hesitate to ask to speak with Fern Flower - Nature School staff during drop-off/pick-up times, text by phone or email, also if you have a major concern, we always can arrange an emergency parent-educator meeting after Nature School hours. As mentioned above, if you require an extended or more focused conversation, please communicate this request via email.</w:t>
      </w:r>
    </w:p>
    <w:p w14:paraId="0CD4A50C" w14:textId="77777777" w:rsidR="00820C61" w:rsidRPr="0087439D" w:rsidRDefault="00820C61">
      <w:pPr>
        <w:pStyle w:val="ListParagraph"/>
        <w:numPr>
          <w:ilvl w:val="0"/>
          <w:numId w:val="53"/>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imilarly, should Fern Flower - Nature School staff have a question or concern requiring an extended or more focused conversation, this will be communicated via email or by phone.</w:t>
      </w:r>
    </w:p>
    <w:p w14:paraId="4E7BCE37" w14:textId="394EA890" w:rsidR="00820C61" w:rsidRPr="00820C61" w:rsidRDefault="00820C61">
      <w:pPr>
        <w:pStyle w:val="ListParagraph"/>
        <w:numPr>
          <w:ilvl w:val="0"/>
          <w:numId w:val="53"/>
        </w:num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you should have a complaint or concern that cannot be resolved directly with Fern Flower - Nature School staff either through an in-person conversation or via email – </w:t>
      </w:r>
      <w:r w:rsidRPr="00190DBE">
        <w:rPr>
          <w:rFonts w:ascii="Celestar" w:eastAsia="Montserrat" w:hAnsi="Celestar" w:cs="Montserrat"/>
          <w:color w:val="7C8835"/>
          <w:kern w:val="2"/>
          <w:sz w:val="24"/>
          <w:szCs w:val="24"/>
          <w:u w:val="single" w:color="7C8835"/>
          <w14:ligatures w14:val="standardContextual"/>
        </w:rPr>
        <w:t>fernflowernatureschool</w:t>
      </w:r>
      <w:r w:rsidRPr="00391F08">
        <w:rPr>
          <w:rFonts w:ascii="Celestar" w:eastAsia="Montserrat" w:hAnsi="Celestar" w:cs="Montserrat"/>
          <w:color w:val="7C8835"/>
          <w:kern w:val="2"/>
          <w:sz w:val="24"/>
          <w:szCs w:val="24"/>
          <w:u w:val="single" w:color="7C8835"/>
          <w14:ligatures w14:val="standardContextual"/>
        </w:rPr>
        <w:t>@gmail.com</w:t>
      </w:r>
      <w:r w:rsidRPr="0087439D">
        <w:rPr>
          <w:rFonts w:ascii="Montserrat" w:eastAsia="Montserrat" w:hAnsi="Montserrat" w:cs="Montserrat"/>
          <w:color w:val="000000"/>
          <w:kern w:val="2"/>
          <w14:ligatures w14:val="standardContextual"/>
        </w:rPr>
        <w:t xml:space="preserve">, please bring that concern to Lera Lucas at </w:t>
      </w:r>
      <w:r w:rsidRPr="00190DBE">
        <w:rPr>
          <w:rFonts w:ascii="Celestar" w:eastAsia="Montserrat" w:hAnsi="Celestar" w:cs="Montserrat"/>
          <w:color w:val="7C8835"/>
          <w:kern w:val="2"/>
          <w:sz w:val="24"/>
          <w:szCs w:val="24"/>
          <w14:ligatures w14:val="standardContextual"/>
        </w:rPr>
        <w:t>250-299-2054</w:t>
      </w:r>
      <w:r w:rsidRPr="0087439D">
        <w:rPr>
          <w:rFonts w:ascii="Montserrat" w:eastAsia="Montserrat" w:hAnsi="Montserrat" w:cs="Montserrat"/>
          <w:color w:val="7C8835"/>
          <w:kern w:val="2"/>
          <w14:ligatures w14:val="standardContextual"/>
        </w:rPr>
        <w:t>.</w:t>
      </w:r>
    </w:p>
    <w:p w14:paraId="18756AC8" w14:textId="77777777" w:rsidR="00F67AAF" w:rsidRPr="0087439D" w:rsidRDefault="00F67AAF" w:rsidP="0013122F">
      <w:pPr>
        <w:spacing w:after="10" w:line="269" w:lineRule="auto"/>
        <w:ind w:left="90" w:right="115"/>
        <w:contextualSpacing/>
        <w:jc w:val="both"/>
        <w:rPr>
          <w:rFonts w:ascii="Montserrat" w:eastAsia="Montserrat" w:hAnsi="Montserrat" w:cs="Montserrat"/>
          <w:color w:val="000000"/>
          <w:kern w:val="2"/>
          <w14:ligatures w14:val="standardContextual"/>
        </w:rPr>
        <w:sectPr w:rsidR="00F67AAF" w:rsidRPr="0087439D" w:rsidSect="0013122F">
          <w:type w:val="continuous"/>
          <w:pgSz w:w="12240" w:h="15840"/>
          <w:pgMar w:top="720" w:right="810" w:bottom="720" w:left="630" w:header="722" w:footer="725" w:gutter="0"/>
          <w:cols w:space="720"/>
        </w:sectPr>
      </w:pPr>
    </w:p>
    <w:p w14:paraId="39AD4369" w14:textId="77777777" w:rsidR="00F67AAF" w:rsidRDefault="00F67AAF" w:rsidP="0013122F">
      <w:pPr>
        <w:ind w:left="90" w:right="115"/>
        <w:jc w:val="center"/>
      </w:pPr>
    </w:p>
    <w:p w14:paraId="4304A1BB" w14:textId="77777777" w:rsidR="006321DD" w:rsidRDefault="006321DD" w:rsidP="0013122F">
      <w:pPr>
        <w:pStyle w:val="Heading1"/>
        <w:ind w:left="90" w:right="115"/>
        <w:jc w:val="center"/>
        <w:rPr>
          <w:rFonts w:ascii="Celestar" w:hAnsi="Celestar"/>
          <w:b/>
          <w:bCs/>
          <w:color w:val="7C8835"/>
          <w:sz w:val="72"/>
          <w:szCs w:val="72"/>
        </w:rPr>
      </w:pPr>
    </w:p>
    <w:p w14:paraId="3246AD7C" w14:textId="77777777" w:rsidR="006321DD" w:rsidRDefault="006321DD" w:rsidP="0013122F">
      <w:pPr>
        <w:ind w:right="115"/>
      </w:pPr>
    </w:p>
    <w:p w14:paraId="559B5562" w14:textId="77777777" w:rsidR="006321DD" w:rsidRDefault="006321DD" w:rsidP="0013122F">
      <w:pPr>
        <w:ind w:right="115"/>
      </w:pPr>
    </w:p>
    <w:p w14:paraId="5C64691D" w14:textId="77777777" w:rsidR="006321DD" w:rsidRDefault="006321DD" w:rsidP="0013122F">
      <w:pPr>
        <w:ind w:right="115"/>
      </w:pPr>
    </w:p>
    <w:p w14:paraId="05439FF5" w14:textId="77777777" w:rsidR="006321DD" w:rsidRDefault="006321DD" w:rsidP="0013122F">
      <w:pPr>
        <w:ind w:right="115"/>
      </w:pPr>
    </w:p>
    <w:p w14:paraId="114F4D73" w14:textId="77777777" w:rsidR="006321DD" w:rsidRDefault="006321DD" w:rsidP="0013122F">
      <w:pPr>
        <w:ind w:right="115"/>
      </w:pPr>
    </w:p>
    <w:p w14:paraId="5C42C519" w14:textId="77777777" w:rsidR="0013122F" w:rsidRPr="006321DD" w:rsidRDefault="0013122F" w:rsidP="0013122F">
      <w:pPr>
        <w:ind w:right="115"/>
      </w:pPr>
    </w:p>
    <w:p w14:paraId="249EE9B9" w14:textId="39E8CAFD" w:rsidR="00406976" w:rsidRPr="00F019DF" w:rsidRDefault="00406976" w:rsidP="0013122F">
      <w:pPr>
        <w:pStyle w:val="Heading1"/>
        <w:ind w:left="90" w:right="115"/>
        <w:jc w:val="center"/>
        <w:rPr>
          <w:rFonts w:ascii="Celestar" w:hAnsi="Celestar"/>
          <w:b/>
          <w:bCs/>
          <w:color w:val="7C8835"/>
          <w:sz w:val="72"/>
          <w:szCs w:val="72"/>
        </w:rPr>
      </w:pPr>
      <w:bookmarkStart w:id="71" w:name="_Toc223204348"/>
      <w:r w:rsidRPr="00F019DF">
        <w:rPr>
          <w:rFonts w:ascii="Celestar" w:hAnsi="Celestar"/>
          <w:b/>
          <w:bCs/>
          <w:color w:val="7C8835"/>
          <w:sz w:val="72"/>
          <w:szCs w:val="72"/>
        </w:rPr>
        <w:lastRenderedPageBreak/>
        <w:t xml:space="preserve">Chapter </w:t>
      </w:r>
      <w:r w:rsidR="00820C61">
        <w:rPr>
          <w:rFonts w:ascii="Celestar" w:hAnsi="Celestar"/>
          <w:b/>
          <w:bCs/>
          <w:color w:val="7C8835"/>
          <w:sz w:val="72"/>
          <w:szCs w:val="72"/>
        </w:rPr>
        <w:t>7</w:t>
      </w:r>
      <w:r w:rsidRPr="00F019DF">
        <w:rPr>
          <w:rFonts w:ascii="Celestar" w:hAnsi="Celestar"/>
          <w:b/>
          <w:bCs/>
          <w:color w:val="7C8835"/>
          <w:sz w:val="72"/>
          <w:szCs w:val="72"/>
        </w:rPr>
        <w:t xml:space="preserve">: </w:t>
      </w:r>
      <w:r w:rsidRPr="00406976">
        <w:rPr>
          <w:rFonts w:ascii="Celestar" w:hAnsi="Celestar"/>
          <w:b/>
          <w:bCs/>
          <w:color w:val="7C8835"/>
          <w:sz w:val="72"/>
          <w:szCs w:val="72"/>
        </w:rPr>
        <w:t>Enrollment &amp; Financial Policies</w:t>
      </w:r>
      <w:bookmarkEnd w:id="71"/>
    </w:p>
    <w:p w14:paraId="574586AC" w14:textId="0541DBC9" w:rsidR="00406976" w:rsidRPr="0013122F" w:rsidRDefault="00406976" w:rsidP="0013122F">
      <w:pPr>
        <w:pStyle w:val="Heading2"/>
        <w:jc w:val="center"/>
        <w:rPr>
          <w:rFonts w:ascii="Celestar" w:eastAsia="Celestar" w:hAnsi="Celestar"/>
          <w:b/>
          <w:bCs/>
          <w:color w:val="7C8835"/>
          <w:sz w:val="40"/>
          <w:szCs w:val="40"/>
        </w:rPr>
      </w:pPr>
      <w:bookmarkStart w:id="72" w:name="_Toc222943819"/>
      <w:bookmarkStart w:id="73" w:name="_Toc74496"/>
      <w:bookmarkStart w:id="74" w:name="_Toc223204349"/>
      <w:r w:rsidRPr="0013122F">
        <w:rPr>
          <w:rFonts w:ascii="Celestar" w:eastAsia="Celestar" w:hAnsi="Celestar"/>
          <w:b/>
          <w:bCs/>
          <w:color w:val="7C8835"/>
          <w:sz w:val="40"/>
          <w:szCs w:val="40"/>
        </w:rPr>
        <w:t>Registration</w:t>
      </w:r>
      <w:bookmarkEnd w:id="72"/>
      <w:bookmarkEnd w:id="73"/>
      <w:bookmarkEnd w:id="74"/>
    </w:p>
    <w:p w14:paraId="214C6B8C" w14:textId="77777777" w:rsidR="00406976" w:rsidRPr="0087439D"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Guardians must fully complete the FFNS registration forms and family contract for services. All families will have received a copy of the Parent Handbook and must have completed the required forms and have arranged for payment before their child can attend the Fern Flower - Nature School. When a parent has made a confirmation to secure a spot and start date and then decides to withdraw their child from a secured spot the families will be responsible for a one-month withdrawal fee. </w:t>
      </w:r>
    </w:p>
    <w:p w14:paraId="0BC6A564" w14:textId="77777777" w:rsidR="00406976"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Registration includes the Registration fee of </w:t>
      </w:r>
      <w:r w:rsidRPr="0087439D">
        <w:rPr>
          <w:rFonts w:ascii="Montserrat" w:eastAsia="Montserrat" w:hAnsi="Montserrat" w:cs="Montserrat"/>
          <w:b/>
          <w:color w:val="000000"/>
          <w:kern w:val="2"/>
          <w14:ligatures w14:val="standardContextual"/>
        </w:rPr>
        <w:t>$50.00</w:t>
      </w:r>
      <w:r w:rsidRPr="0087439D">
        <w:rPr>
          <w:rFonts w:ascii="Montserrat" w:eastAsia="Montserrat" w:hAnsi="Montserrat" w:cs="Montserrat"/>
          <w:color w:val="000000"/>
          <w:kern w:val="2"/>
          <w14:ligatures w14:val="standardContextual"/>
        </w:rPr>
        <w:t xml:space="preserve"> as a non-refundable deposit to secure your child's place on our waitlist or directly into the childcare program unless otherwise agreed in writing. If the registered child does not accept the first opportunity the child will either be removed from registration and/or placed at the bottom of the waitlist. </w:t>
      </w:r>
    </w:p>
    <w:p w14:paraId="5B8304D5" w14:textId="77777777" w:rsidR="00406976" w:rsidRPr="0087439D"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p>
    <w:p w14:paraId="4F8ADB0E" w14:textId="7E2AA12E" w:rsidR="00406976" w:rsidRPr="0013122F" w:rsidRDefault="00406976" w:rsidP="0013122F">
      <w:pPr>
        <w:pStyle w:val="Heading2"/>
        <w:jc w:val="center"/>
        <w:rPr>
          <w:rFonts w:ascii="Celestar" w:eastAsia="Celestar" w:hAnsi="Celestar"/>
          <w:b/>
          <w:bCs/>
          <w:color w:val="7C8835"/>
          <w:sz w:val="40"/>
          <w:szCs w:val="40"/>
        </w:rPr>
      </w:pPr>
      <w:bookmarkStart w:id="75" w:name="_Toc222943820"/>
      <w:bookmarkStart w:id="76" w:name="_Toc74497"/>
      <w:bookmarkStart w:id="77" w:name="_Toc223204350"/>
      <w:r w:rsidRPr="0013122F">
        <w:rPr>
          <w:rFonts w:ascii="Celestar" w:eastAsia="Celestar" w:hAnsi="Celestar"/>
          <w:b/>
          <w:bCs/>
          <w:color w:val="7C8835"/>
          <w:sz w:val="40"/>
          <w:szCs w:val="40"/>
        </w:rPr>
        <w:t>Payment Policy</w:t>
      </w:r>
      <w:bookmarkEnd w:id="75"/>
      <w:bookmarkEnd w:id="76"/>
      <w:bookmarkEnd w:id="77"/>
    </w:p>
    <w:p w14:paraId="1D029615" w14:textId="77777777" w:rsidR="00406976"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s the Fern Flower -Nature School is a place of business, we must charge for our childcare services provided. </w:t>
      </w:r>
    </w:p>
    <w:p w14:paraId="7FF9827F" w14:textId="77777777" w:rsidR="00C50094" w:rsidRDefault="00C50094" w:rsidP="0013122F">
      <w:pPr>
        <w:spacing w:after="18"/>
        <w:ind w:right="115" w:hanging="10"/>
        <w:rPr>
          <w:rFonts w:ascii="Montserrat" w:hAnsi="Montserrat"/>
          <w:b/>
          <w:bCs/>
        </w:rPr>
      </w:pPr>
    </w:p>
    <w:p w14:paraId="77364C72" w14:textId="2DE331C8" w:rsidR="00C50094" w:rsidRDefault="00C50094" w:rsidP="00C50094">
      <w:pPr>
        <w:spacing w:after="18"/>
        <w:ind w:right="115" w:hanging="10"/>
        <w:jc w:val="center"/>
        <w:rPr>
          <w:rFonts w:ascii="Montserrat" w:hAnsi="Montserrat"/>
          <w:b/>
          <w:bCs/>
        </w:rPr>
      </w:pPr>
      <w:r w:rsidRPr="00C50094">
        <w:rPr>
          <w:rFonts w:ascii="Montserrat" w:hAnsi="Montserrat"/>
          <w:b/>
          <w:bCs/>
        </w:rPr>
        <w:t>Upon enrollment, families must pay a $50 registration fee and the first month’s tuition. The Last Month’s Tuition Deposit will be required after the child successfully completes the first trial month of care.</w:t>
      </w:r>
    </w:p>
    <w:p w14:paraId="4F529321" w14:textId="77777777" w:rsidR="00C50094" w:rsidRDefault="00C50094" w:rsidP="0013122F">
      <w:pPr>
        <w:spacing w:after="18"/>
        <w:ind w:right="115" w:hanging="10"/>
        <w:rPr>
          <w:rFonts w:ascii="Montserrat" w:hAnsi="Montserrat"/>
          <w:b/>
          <w:bCs/>
        </w:rPr>
      </w:pPr>
    </w:p>
    <w:p w14:paraId="356CFE3A" w14:textId="791FAD91" w:rsidR="00406976" w:rsidRPr="006957D1" w:rsidRDefault="00406976" w:rsidP="0013122F">
      <w:pPr>
        <w:spacing w:after="18"/>
        <w:ind w:right="115" w:hanging="10"/>
        <w:rPr>
          <w:rFonts w:ascii="Montserrat" w:eastAsia="Montserrat" w:hAnsi="Montserrat" w:cs="Montserrat"/>
          <w:b/>
          <w:bCs/>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r w:rsidRPr="006957D1">
        <w:rPr>
          <w:rFonts w:ascii="Celestar" w:eastAsia="Celestar" w:hAnsi="Celestar" w:cs="Celestar"/>
          <w:b/>
          <w:bCs/>
          <w:color w:val="7C8835"/>
          <w:kern w:val="2"/>
          <w:sz w:val="24"/>
          <w14:ligatures w14:val="standardContextual"/>
        </w:rPr>
        <w:t xml:space="preserve">Invoice Notifications: </w:t>
      </w:r>
    </w:p>
    <w:p w14:paraId="3161D45B" w14:textId="77777777" w:rsidR="00406976" w:rsidRDefault="00406976" w:rsidP="0013122F">
      <w:pPr>
        <w:spacing w:after="10" w:line="269" w:lineRule="auto"/>
        <w:ind w:right="115" w:firstLine="77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arents will receive monthly invoices detailing the amount due and payment instructions a week before the 1</w:t>
      </w:r>
      <w:r w:rsidRPr="0087439D">
        <w:rPr>
          <w:rFonts w:ascii="Montserrat" w:eastAsia="Montserrat" w:hAnsi="Montserrat" w:cs="Montserrat"/>
          <w:color w:val="000000"/>
          <w:kern w:val="2"/>
          <w:sz w:val="20"/>
          <w:vertAlign w:val="superscript"/>
          <w14:ligatures w14:val="standardContextual"/>
        </w:rPr>
        <w:t>st</w:t>
      </w:r>
      <w:r w:rsidRPr="0087439D">
        <w:rPr>
          <w:rFonts w:ascii="Montserrat" w:eastAsia="Montserrat" w:hAnsi="Montserrat" w:cs="Montserrat"/>
          <w:color w:val="000000"/>
          <w:kern w:val="2"/>
          <w14:ligatures w14:val="standardContextual"/>
        </w:rPr>
        <w:t xml:space="preserve"> of the new month</w:t>
      </w:r>
      <w:r>
        <w:rPr>
          <w:rFonts w:ascii="Montserrat" w:eastAsia="Montserrat" w:hAnsi="Montserrat" w:cs="Montserrat"/>
          <w:color w:val="000000"/>
          <w:kern w:val="2"/>
          <w14:ligatures w14:val="standardContextual"/>
        </w:rPr>
        <w:t xml:space="preserve"> or earlier</w:t>
      </w:r>
      <w:r w:rsidRPr="0087439D">
        <w:rPr>
          <w:rFonts w:ascii="Montserrat" w:eastAsia="Montserrat" w:hAnsi="Montserrat" w:cs="Montserrat"/>
          <w:color w:val="000000"/>
          <w:kern w:val="2"/>
          <w14:ligatures w14:val="standardContextual"/>
        </w:rPr>
        <w:t xml:space="preserve">. Also, if there will be any other charges - it will be added to the invoice.  </w:t>
      </w:r>
    </w:p>
    <w:p w14:paraId="13432B07" w14:textId="77777777" w:rsidR="00406976" w:rsidRDefault="00406976" w:rsidP="0013122F">
      <w:pPr>
        <w:spacing w:after="10" w:line="269" w:lineRule="auto"/>
        <w:ind w:right="115" w:firstLine="775"/>
        <w:jc w:val="both"/>
        <w:rPr>
          <w:rFonts w:ascii="Montserrat" w:eastAsia="Montserrat" w:hAnsi="Montserrat" w:cs="Montserrat"/>
          <w:color w:val="000000"/>
          <w:kern w:val="2"/>
          <w14:ligatures w14:val="standardContextual"/>
        </w:rPr>
      </w:pPr>
    </w:p>
    <w:p w14:paraId="7187C545" w14:textId="77777777" w:rsidR="00406976" w:rsidRPr="00246829" w:rsidRDefault="00406976" w:rsidP="0013122F">
      <w:pPr>
        <w:spacing w:after="18"/>
        <w:ind w:right="115" w:hanging="10"/>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Fee Structure: </w:t>
      </w:r>
    </w:p>
    <w:p w14:paraId="00A7CB20" w14:textId="77777777" w:rsidR="00406976" w:rsidRPr="00246829" w:rsidRDefault="00406976" w:rsidP="0013122F">
      <w:pPr>
        <w:spacing w:after="0"/>
        <w:ind w:right="115"/>
        <w:jc w:val="both"/>
        <w:rPr>
          <w:rFonts w:ascii="Montserrat" w:eastAsia="Montserrat" w:hAnsi="Montserrat" w:cs="Montserrat"/>
          <w:bCs/>
          <w:iCs/>
          <w:color w:val="000000"/>
          <w:kern w:val="2"/>
          <w:u w:val="single"/>
          <w14:ligatures w14:val="standardContextual"/>
        </w:rPr>
      </w:pPr>
      <w:r w:rsidRPr="00246829">
        <w:rPr>
          <w:rFonts w:ascii="Montserrat" w:eastAsia="Montserrat" w:hAnsi="Montserrat" w:cs="Montserrat"/>
          <w:bCs/>
          <w:iCs/>
          <w:color w:val="000000"/>
          <w:kern w:val="2"/>
          <w:u w:val="single"/>
          <w14:ligatures w14:val="standardContextual"/>
        </w:rPr>
        <w:t>Child Care Fee Reduction Initiative (CCFRI):</w:t>
      </w:r>
    </w:p>
    <w:p w14:paraId="40284332"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Pr>
          <w:rFonts w:ascii="Montserrat" w:eastAsia="Montserrat" w:hAnsi="Montserrat" w:cs="Montserrat"/>
          <w:bCs/>
          <w:iCs/>
          <w:color w:val="000000"/>
          <w:kern w:val="2"/>
          <w14:ligatures w14:val="standardContextual"/>
        </w:rPr>
        <w:t>F</w:t>
      </w:r>
      <w:r w:rsidRPr="00246829">
        <w:rPr>
          <w:rFonts w:ascii="Montserrat" w:eastAsia="Montserrat" w:hAnsi="Montserrat" w:cs="Montserrat"/>
          <w:bCs/>
          <w:iCs/>
          <w:color w:val="000000"/>
          <w:kern w:val="2"/>
          <w14:ligatures w14:val="standardContextual"/>
        </w:rPr>
        <w:t xml:space="preserve">ern Flower – Nature School is enrolled in the </w:t>
      </w:r>
      <w:r w:rsidRPr="00246829">
        <w:rPr>
          <w:rFonts w:ascii="Montserrat" w:eastAsia="Montserrat" w:hAnsi="Montserrat" w:cs="Montserrat"/>
          <w:b/>
          <w:iCs/>
          <w:color w:val="000000"/>
          <w:kern w:val="2"/>
          <w14:ligatures w14:val="standardContextual"/>
        </w:rPr>
        <w:t>Child Care Fee Reduction Initiative (CCFRI)</w:t>
      </w:r>
      <w:r w:rsidRPr="00246829">
        <w:rPr>
          <w:rFonts w:ascii="Montserrat" w:eastAsia="Montserrat" w:hAnsi="Montserrat" w:cs="Montserrat"/>
          <w:bCs/>
          <w:iCs/>
          <w:color w:val="000000"/>
          <w:kern w:val="2"/>
          <w14:ligatures w14:val="standardContextual"/>
        </w:rPr>
        <w:t>. Families are not required to apply for this reduction, as it is administered directly through our licensed facility.</w:t>
      </w:r>
    </w:p>
    <w:p w14:paraId="63A6B453"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t>CCFRI reductions are determined and funded by the Government of British Columbia. The reduction amounts are set by the program and vary based on the child’s age category, not the specific program or schedule in which the child is enrolled. Each eligible age group receives a government-approved daily reduction amount.</w:t>
      </w:r>
    </w:p>
    <w:p w14:paraId="0D60AD52"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lastRenderedPageBreak/>
        <w:t xml:space="preserve">Because </w:t>
      </w:r>
      <w:r>
        <w:rPr>
          <w:rFonts w:ascii="Montserrat" w:eastAsia="Montserrat" w:hAnsi="Montserrat" w:cs="Montserrat"/>
          <w:bCs/>
          <w:iCs/>
          <w:color w:val="000000"/>
          <w:kern w:val="2"/>
          <w14:ligatures w14:val="standardContextual"/>
        </w:rPr>
        <w:t>FFNS</w:t>
      </w:r>
      <w:r w:rsidRPr="00246829">
        <w:rPr>
          <w:rFonts w:ascii="Montserrat" w:eastAsia="Montserrat" w:hAnsi="Montserrat" w:cs="Montserrat"/>
          <w:bCs/>
          <w:iCs/>
          <w:color w:val="000000"/>
          <w:kern w:val="2"/>
          <w14:ligatures w14:val="standardContextual"/>
        </w:rPr>
        <w:t xml:space="preserve"> provides care exceeding the minimum daily hours required for eligibility, qualifying children receive a </w:t>
      </w:r>
      <w:r w:rsidRPr="00246829">
        <w:rPr>
          <w:rFonts w:ascii="Montserrat" w:eastAsia="Montserrat" w:hAnsi="Montserrat" w:cs="Montserrat"/>
          <w:b/>
          <w:iCs/>
          <w:color w:val="000000"/>
          <w:kern w:val="2"/>
          <w14:ligatures w14:val="standardContextual"/>
        </w:rPr>
        <w:t>per-day reduction rate</w:t>
      </w:r>
      <w:r w:rsidRPr="00246829">
        <w:rPr>
          <w:rFonts w:ascii="Montserrat" w:eastAsia="Montserrat" w:hAnsi="Montserrat" w:cs="Montserrat"/>
          <w:bCs/>
          <w:iCs/>
          <w:color w:val="000000"/>
          <w:kern w:val="2"/>
          <w14:ligatures w14:val="standardContextual"/>
        </w:rPr>
        <w:t xml:space="preserve"> applicable to their age category.</w:t>
      </w:r>
    </w:p>
    <w:p w14:paraId="50E5DC1C"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t>CCFRI amounts may fluctuate from month to month. Variations occur due to differences in the number of calendar days within each billing period. Fern Flower – Nature School operates on a flat monthly tuition model; therefore, the monthly parent fee is calculated as:</w:t>
      </w:r>
    </w:p>
    <w:p w14:paraId="1D39F64A" w14:textId="77777777" w:rsidR="00406976" w:rsidRPr="00246829" w:rsidRDefault="00406976" w:rsidP="0013122F">
      <w:pPr>
        <w:spacing w:after="0"/>
        <w:ind w:right="115"/>
        <w:jc w:val="both"/>
        <w:rPr>
          <w:rFonts w:ascii="Montserrat" w:eastAsia="Montserrat" w:hAnsi="Montserrat" w:cs="Montserrat"/>
          <w:bCs/>
          <w:iCs/>
          <w:color w:val="000000"/>
          <w:kern w:val="2"/>
          <w14:ligatures w14:val="standardContextual"/>
        </w:rPr>
      </w:pPr>
    </w:p>
    <w:p w14:paraId="53AA3FBC" w14:textId="77777777" w:rsidR="00406976" w:rsidRPr="00246829" w:rsidRDefault="00406976" w:rsidP="0013122F">
      <w:pPr>
        <w:spacing w:after="0"/>
        <w:ind w:right="115"/>
        <w:jc w:val="center"/>
        <w:rPr>
          <w:rFonts w:ascii="Montserrat" w:eastAsia="Montserrat" w:hAnsi="Montserrat" w:cs="Montserrat"/>
          <w:b/>
          <w:iCs/>
          <w:color w:val="000000"/>
          <w:kern w:val="2"/>
          <w14:ligatures w14:val="standardContextual"/>
        </w:rPr>
      </w:pPr>
      <w:r w:rsidRPr="00246829">
        <w:rPr>
          <w:rFonts w:ascii="Montserrat" w:eastAsia="Montserrat" w:hAnsi="Montserrat" w:cs="Montserrat"/>
          <w:b/>
          <w:iCs/>
          <w:color w:val="000000"/>
          <w:kern w:val="2"/>
          <w14:ligatures w14:val="standardContextual"/>
        </w:rPr>
        <w:t xml:space="preserve">Flat Monthly Tuition </w:t>
      </w:r>
      <w:r>
        <w:rPr>
          <w:rFonts w:ascii="Montserrat" w:eastAsia="Montserrat" w:hAnsi="Montserrat" w:cs="Montserrat"/>
          <w:b/>
          <w:iCs/>
          <w:color w:val="000000"/>
          <w:kern w:val="2"/>
          <w14:ligatures w14:val="standardContextual"/>
        </w:rPr>
        <w:t>minus</w:t>
      </w:r>
      <w:r w:rsidRPr="00246829">
        <w:rPr>
          <w:rFonts w:ascii="Montserrat" w:eastAsia="Montserrat" w:hAnsi="Montserrat" w:cs="Montserrat"/>
          <w:b/>
          <w:iCs/>
          <w:color w:val="000000"/>
          <w:kern w:val="2"/>
          <w14:ligatures w14:val="standardContextual"/>
        </w:rPr>
        <w:t xml:space="preserve"> (CCFRI Daily Reduction Rate × Number of Applicable Calendar Days)</w:t>
      </w:r>
    </w:p>
    <w:p w14:paraId="455BFABE" w14:textId="77777777" w:rsidR="00406976" w:rsidRPr="00246829" w:rsidRDefault="00406976" w:rsidP="0013122F">
      <w:pPr>
        <w:spacing w:after="0"/>
        <w:ind w:right="115"/>
        <w:jc w:val="both"/>
        <w:rPr>
          <w:rFonts w:ascii="Montserrat" w:eastAsia="Montserrat" w:hAnsi="Montserrat" w:cs="Montserrat"/>
          <w:bCs/>
          <w:iCs/>
          <w:color w:val="000000"/>
          <w:kern w:val="2"/>
          <w14:ligatures w14:val="standardContextual"/>
        </w:rPr>
      </w:pPr>
    </w:p>
    <w:p w14:paraId="74AF36FE"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t>The resulting balance reflects the family’s adjusted monthly childcare fee.</w:t>
      </w:r>
    </w:p>
    <w:p w14:paraId="6788CD8B" w14:textId="111C865F" w:rsidR="00406976" w:rsidRPr="0087439D" w:rsidRDefault="00406976" w:rsidP="0013122F">
      <w:pPr>
        <w:spacing w:after="8"/>
        <w:ind w:right="115"/>
        <w:rPr>
          <w:rFonts w:ascii="Montserrat" w:eastAsia="Montserrat" w:hAnsi="Montserrat" w:cs="Montserrat"/>
          <w:color w:val="000000"/>
          <w:kern w:val="2"/>
          <w14:ligatures w14:val="standardContextual"/>
        </w:rPr>
      </w:pPr>
    </w:p>
    <w:p w14:paraId="064233C7" w14:textId="77777777" w:rsidR="00406976" w:rsidRPr="00406976" w:rsidRDefault="00406976" w:rsidP="0013122F">
      <w:pPr>
        <w:spacing w:after="18"/>
        <w:ind w:right="115" w:hanging="10"/>
        <w:rPr>
          <w:rFonts w:ascii="Montserrat" w:eastAsia="Montserrat" w:hAnsi="Montserrat" w:cs="Montserrat"/>
          <w:b/>
          <w:bCs/>
          <w:color w:val="000000"/>
          <w:kern w:val="2"/>
          <w14:ligatures w14:val="standardContextual"/>
        </w:rPr>
      </w:pPr>
      <w:r w:rsidRPr="00406976">
        <w:rPr>
          <w:rFonts w:ascii="Celestar" w:eastAsia="Celestar" w:hAnsi="Celestar" w:cs="Celestar"/>
          <w:b/>
          <w:bCs/>
          <w:color w:val="7C8835"/>
          <w:kern w:val="2"/>
          <w:sz w:val="24"/>
          <w14:ligatures w14:val="standardContextual"/>
        </w:rPr>
        <w:t xml:space="preserve">Childcare Service Rates Before Reduction: </w:t>
      </w:r>
    </w:p>
    <w:p w14:paraId="34C90A72" w14:textId="77777777" w:rsidR="00406976"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institutes a flat rate payment system on the following Morning or Afternoon Sessions enrollments: </w:t>
      </w:r>
    </w:p>
    <w:p w14:paraId="3CEC84E6" w14:textId="77777777" w:rsidR="00B42F88" w:rsidRPr="0087439D" w:rsidRDefault="00B42F88" w:rsidP="0013122F">
      <w:pPr>
        <w:spacing w:after="10" w:line="269" w:lineRule="auto"/>
        <w:ind w:right="115" w:firstLine="710"/>
        <w:jc w:val="both"/>
        <w:rPr>
          <w:rFonts w:ascii="Montserrat" w:eastAsia="Montserrat" w:hAnsi="Montserrat" w:cs="Montserrat"/>
          <w:color w:val="000000"/>
          <w:kern w:val="2"/>
          <w14:ligatures w14:val="standardContextual"/>
        </w:rPr>
      </w:pPr>
    </w:p>
    <w:tbl>
      <w:tblPr>
        <w:tblStyle w:val="FFNS"/>
        <w:tblW w:w="10790" w:type="dxa"/>
        <w:tblLayout w:type="fixed"/>
        <w:tblLook w:val="04A0" w:firstRow="1" w:lastRow="0" w:firstColumn="1" w:lastColumn="0" w:noHBand="0" w:noVBand="1"/>
      </w:tblPr>
      <w:tblGrid>
        <w:gridCol w:w="1615"/>
        <w:gridCol w:w="1529"/>
        <w:gridCol w:w="1529"/>
        <w:gridCol w:w="1529"/>
        <w:gridCol w:w="1529"/>
        <w:gridCol w:w="1529"/>
        <w:gridCol w:w="1530"/>
      </w:tblGrid>
      <w:tr w:rsidR="00B42F88" w:rsidRPr="00132DDC" w14:paraId="1B7F3097" w14:textId="77777777" w:rsidTr="00B42F88">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6C6ACFCC" w14:textId="77777777" w:rsidR="00B42F88" w:rsidRPr="00B42F88" w:rsidRDefault="00B42F88" w:rsidP="0013122F">
            <w:pPr>
              <w:ind w:right="115"/>
              <w:rPr>
                <w:rFonts w:eastAsia="Montserrat" w:cs="Montserrat"/>
              </w:rPr>
            </w:pPr>
            <w:r w:rsidRPr="00B42F88">
              <w:rPr>
                <w:rFonts w:eastAsia="Montserrat" w:cs="Montserrat"/>
              </w:rPr>
              <w:t>Morning or</w:t>
            </w:r>
          </w:p>
          <w:p w14:paraId="58B2B2BA" w14:textId="77777777" w:rsidR="00B42F88" w:rsidRPr="00B42F88" w:rsidRDefault="00B42F88" w:rsidP="0013122F">
            <w:pPr>
              <w:ind w:right="115"/>
              <w:rPr>
                <w:rFonts w:eastAsia="Montserrat" w:cs="Montserrat"/>
              </w:rPr>
            </w:pPr>
            <w:r w:rsidRPr="00B42F88">
              <w:rPr>
                <w:rFonts w:eastAsia="Montserrat" w:cs="Montserrat"/>
              </w:rPr>
              <w:t>Afternoon</w:t>
            </w:r>
          </w:p>
          <w:p w14:paraId="1FA29740" w14:textId="5A7F7FE1" w:rsidR="00406976" w:rsidRPr="00264406" w:rsidRDefault="00B42F88" w:rsidP="0013122F">
            <w:pPr>
              <w:ind w:right="115"/>
              <w:rPr>
                <w:rFonts w:eastAsia="Montserrat" w:cs="Montserrat"/>
              </w:rPr>
            </w:pPr>
            <w:r w:rsidRPr="00B42F88">
              <w:rPr>
                <w:rFonts w:eastAsia="Montserrat" w:cs="Montserrat"/>
              </w:rPr>
              <w:t>Sessions</w:t>
            </w:r>
          </w:p>
        </w:tc>
        <w:tc>
          <w:tcPr>
            <w:tcW w:w="1529" w:type="dxa"/>
          </w:tcPr>
          <w:p w14:paraId="3B9131F1"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5 days a week</w:t>
            </w:r>
          </w:p>
        </w:tc>
        <w:tc>
          <w:tcPr>
            <w:tcW w:w="1529" w:type="dxa"/>
          </w:tcPr>
          <w:p w14:paraId="4C35AD29"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4 days a week</w:t>
            </w:r>
          </w:p>
        </w:tc>
        <w:tc>
          <w:tcPr>
            <w:tcW w:w="1529" w:type="dxa"/>
          </w:tcPr>
          <w:p w14:paraId="4240EA17"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3 days a week</w:t>
            </w:r>
          </w:p>
        </w:tc>
        <w:tc>
          <w:tcPr>
            <w:tcW w:w="1529" w:type="dxa"/>
          </w:tcPr>
          <w:p w14:paraId="4F615949"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2 days a week</w:t>
            </w:r>
          </w:p>
        </w:tc>
        <w:tc>
          <w:tcPr>
            <w:tcW w:w="1529" w:type="dxa"/>
          </w:tcPr>
          <w:p w14:paraId="64AB12B2" w14:textId="77777777" w:rsidR="00406976" w:rsidRPr="00406976" w:rsidRDefault="00406976" w:rsidP="0013122F">
            <w:pPr>
              <w:ind w:right="115"/>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1 days a week</w:t>
            </w:r>
          </w:p>
        </w:tc>
        <w:tc>
          <w:tcPr>
            <w:tcW w:w="1530" w:type="dxa"/>
          </w:tcPr>
          <w:p w14:paraId="11F913F4" w14:textId="77777777" w:rsidR="00406976" w:rsidRPr="00406976" w:rsidRDefault="00406976" w:rsidP="0013122F">
            <w:pPr>
              <w:ind w:left="40" w:right="115" w:hanging="26"/>
              <w:cnfStyle w:val="100000000000" w:firstRow="1" w:lastRow="0" w:firstColumn="0" w:lastColumn="0" w:oddVBand="0" w:evenVBand="0" w:oddHBand="0" w:evenHBand="0" w:firstRowFirstColumn="0" w:firstRowLastColumn="0" w:lastRowFirstColumn="0" w:lastRowLastColumn="0"/>
              <w:rPr>
                <w:rFonts w:eastAsia="Montserrat" w:cs="Montserrat"/>
                <w:sz w:val="20"/>
                <w:szCs w:val="20"/>
              </w:rPr>
            </w:pPr>
            <w:r w:rsidRPr="00406976">
              <w:rPr>
                <w:rFonts w:eastAsia="Montserrat" w:cs="Montserrat"/>
                <w:sz w:val="20"/>
                <w:szCs w:val="20"/>
              </w:rPr>
              <w:t>Drop-In – 1 session</w:t>
            </w:r>
          </w:p>
        </w:tc>
      </w:tr>
      <w:tr w:rsidR="00B42F88" w:rsidRPr="00132DDC" w14:paraId="2B0413DD" w14:textId="77777777" w:rsidTr="00B42F8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6422BDDE" w14:textId="32E613D4" w:rsidR="00406976" w:rsidRPr="00B42F88" w:rsidRDefault="00406976" w:rsidP="0013122F">
            <w:pPr>
              <w:ind w:left="5" w:right="115"/>
              <w:rPr>
                <w:rFonts w:eastAsia="Montserrat" w:cs="Montserrat"/>
                <w:bCs/>
                <w:sz w:val="20"/>
                <w:szCs w:val="20"/>
              </w:rPr>
            </w:pPr>
            <w:r w:rsidRPr="00B42F88">
              <w:rPr>
                <w:rFonts w:eastAsia="Montserrat" w:cs="Montserrat"/>
                <w:bCs/>
                <w:sz w:val="20"/>
                <w:szCs w:val="20"/>
              </w:rPr>
              <w:t>0 to 18 months</w:t>
            </w:r>
          </w:p>
        </w:tc>
        <w:tc>
          <w:tcPr>
            <w:tcW w:w="1529" w:type="dxa"/>
          </w:tcPr>
          <w:p w14:paraId="23DAE6BC"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150.00 $ / month</w:t>
            </w:r>
          </w:p>
        </w:tc>
        <w:tc>
          <w:tcPr>
            <w:tcW w:w="1529" w:type="dxa"/>
          </w:tcPr>
          <w:p w14:paraId="1FD28228"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50.00 $ / month</w:t>
            </w:r>
          </w:p>
        </w:tc>
        <w:tc>
          <w:tcPr>
            <w:tcW w:w="1529" w:type="dxa"/>
          </w:tcPr>
          <w:p w14:paraId="69D7F36C"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850.00 $ / month</w:t>
            </w:r>
          </w:p>
        </w:tc>
        <w:tc>
          <w:tcPr>
            <w:tcW w:w="1529" w:type="dxa"/>
          </w:tcPr>
          <w:p w14:paraId="1CA26D99"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50.00 $ / month</w:t>
            </w:r>
          </w:p>
        </w:tc>
        <w:tc>
          <w:tcPr>
            <w:tcW w:w="1529" w:type="dxa"/>
          </w:tcPr>
          <w:p w14:paraId="1E53479F" w14:textId="77777777" w:rsidR="00406976" w:rsidRPr="002C754C" w:rsidRDefault="00406976" w:rsidP="0013122F">
            <w:pPr>
              <w:ind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30" w:type="dxa"/>
          </w:tcPr>
          <w:p w14:paraId="7BEF6BB6" w14:textId="77777777" w:rsidR="00406976" w:rsidRPr="002C754C" w:rsidRDefault="00406976" w:rsidP="0013122F">
            <w:pPr>
              <w:ind w:left="40" w:right="115" w:hanging="26"/>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0.00 $ per session</w:t>
            </w:r>
          </w:p>
        </w:tc>
      </w:tr>
      <w:tr w:rsidR="00B42F88" w:rsidRPr="00132DDC" w14:paraId="73ABE032" w14:textId="77777777" w:rsidTr="00B42F88">
        <w:trPr>
          <w:trHeight w:val="864"/>
        </w:trPr>
        <w:tc>
          <w:tcPr>
            <w:cnfStyle w:val="001000000000" w:firstRow="0" w:lastRow="0" w:firstColumn="1" w:lastColumn="0" w:oddVBand="0" w:evenVBand="0" w:oddHBand="0" w:evenHBand="0" w:firstRowFirstColumn="0" w:firstRowLastColumn="0" w:lastRowFirstColumn="0" w:lastRowLastColumn="0"/>
            <w:tcW w:w="1615" w:type="dxa"/>
          </w:tcPr>
          <w:p w14:paraId="6B2F6012" w14:textId="213E6573" w:rsidR="00406976" w:rsidRPr="00B42F88" w:rsidRDefault="00B42F88" w:rsidP="0013122F">
            <w:pPr>
              <w:ind w:left="5" w:right="115"/>
              <w:rPr>
                <w:rFonts w:eastAsia="Montserrat" w:cs="Montserrat"/>
                <w:bCs/>
                <w:sz w:val="20"/>
                <w:szCs w:val="20"/>
              </w:rPr>
            </w:pPr>
            <w:r w:rsidRPr="00B42F88">
              <w:rPr>
                <w:rFonts w:eastAsia="Montserrat" w:cs="Montserrat"/>
                <w:bCs/>
                <w:sz w:val="20"/>
                <w:szCs w:val="20"/>
              </w:rPr>
              <w:t>18</w:t>
            </w:r>
            <w:r w:rsidR="00406976" w:rsidRPr="00B42F88">
              <w:rPr>
                <w:rFonts w:eastAsia="Montserrat" w:cs="Montserrat"/>
                <w:bCs/>
                <w:sz w:val="20"/>
                <w:szCs w:val="20"/>
              </w:rPr>
              <w:t xml:space="preserve"> to 36 months</w:t>
            </w:r>
          </w:p>
        </w:tc>
        <w:tc>
          <w:tcPr>
            <w:tcW w:w="1529" w:type="dxa"/>
          </w:tcPr>
          <w:p w14:paraId="13858376"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130.00 $ / month</w:t>
            </w:r>
          </w:p>
        </w:tc>
        <w:tc>
          <w:tcPr>
            <w:tcW w:w="1529" w:type="dxa"/>
          </w:tcPr>
          <w:p w14:paraId="0410EF28"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950.00 $ / month</w:t>
            </w:r>
          </w:p>
        </w:tc>
        <w:tc>
          <w:tcPr>
            <w:tcW w:w="1529" w:type="dxa"/>
          </w:tcPr>
          <w:p w14:paraId="18B3883B"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0.00 $ / month</w:t>
            </w:r>
          </w:p>
        </w:tc>
        <w:tc>
          <w:tcPr>
            <w:tcW w:w="1529" w:type="dxa"/>
          </w:tcPr>
          <w:p w14:paraId="3A7E09D7"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month</w:t>
            </w:r>
          </w:p>
        </w:tc>
        <w:tc>
          <w:tcPr>
            <w:tcW w:w="1529" w:type="dxa"/>
          </w:tcPr>
          <w:p w14:paraId="104C3EBF" w14:textId="77777777" w:rsidR="00406976" w:rsidRPr="002C754C" w:rsidRDefault="00406976" w:rsidP="0013122F">
            <w:pPr>
              <w:ind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00.00 $ / month</w:t>
            </w:r>
          </w:p>
        </w:tc>
        <w:tc>
          <w:tcPr>
            <w:tcW w:w="1530" w:type="dxa"/>
          </w:tcPr>
          <w:p w14:paraId="580FDD5B" w14:textId="77777777" w:rsidR="00406976" w:rsidRPr="002C754C" w:rsidRDefault="00406976" w:rsidP="0013122F">
            <w:pPr>
              <w:ind w:left="40" w:right="115" w:hanging="26"/>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90.00 $ per session</w:t>
            </w:r>
          </w:p>
        </w:tc>
      </w:tr>
      <w:tr w:rsidR="00B42F88" w:rsidRPr="00132DDC" w14:paraId="00FEC740" w14:textId="77777777" w:rsidTr="00B42F8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70BE1DE0" w14:textId="4BCC385A" w:rsidR="00406976" w:rsidRPr="00B42F88" w:rsidRDefault="00406976" w:rsidP="0013122F">
            <w:pPr>
              <w:spacing w:after="17"/>
              <w:ind w:right="115"/>
              <w:rPr>
                <w:rFonts w:eastAsia="Montserrat" w:cs="Montserrat"/>
                <w:bCs/>
                <w:sz w:val="20"/>
                <w:szCs w:val="20"/>
              </w:rPr>
            </w:pPr>
            <w:r w:rsidRPr="00B42F88">
              <w:rPr>
                <w:rFonts w:eastAsia="Montserrat" w:cs="Montserrat"/>
                <w:bCs/>
                <w:sz w:val="20"/>
                <w:szCs w:val="20"/>
              </w:rPr>
              <w:t>3 to 5 years of age</w:t>
            </w:r>
          </w:p>
        </w:tc>
        <w:tc>
          <w:tcPr>
            <w:tcW w:w="1529" w:type="dxa"/>
          </w:tcPr>
          <w:p w14:paraId="488D1F4C" w14:textId="77777777" w:rsidR="00406976" w:rsidRPr="002C754C" w:rsidRDefault="00406976" w:rsidP="0013122F">
            <w:pPr>
              <w:ind w:left="9"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1,000.00 $ / month</w:t>
            </w:r>
          </w:p>
        </w:tc>
        <w:tc>
          <w:tcPr>
            <w:tcW w:w="1529" w:type="dxa"/>
          </w:tcPr>
          <w:p w14:paraId="68F68970"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850.00 $ / month</w:t>
            </w:r>
          </w:p>
        </w:tc>
        <w:tc>
          <w:tcPr>
            <w:tcW w:w="1529" w:type="dxa"/>
          </w:tcPr>
          <w:p w14:paraId="55037DEE" w14:textId="77777777" w:rsidR="00406976" w:rsidRPr="002C754C" w:rsidRDefault="00406976" w:rsidP="0013122F">
            <w:pPr>
              <w:ind w:right="115" w:hanging="21"/>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50.00 $ / month</w:t>
            </w:r>
          </w:p>
        </w:tc>
        <w:tc>
          <w:tcPr>
            <w:tcW w:w="1529" w:type="dxa"/>
          </w:tcPr>
          <w:p w14:paraId="0202F10D"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45E62E2E" w14:textId="77777777" w:rsidR="00406976" w:rsidRPr="002C754C" w:rsidRDefault="00406976" w:rsidP="0013122F">
            <w:pPr>
              <w:ind w:right="115" w:hanging="1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2A8665DE" w14:textId="77777777" w:rsidR="00406976" w:rsidRPr="002C754C" w:rsidRDefault="00406976" w:rsidP="0013122F">
            <w:pPr>
              <w:ind w:left="-62"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00 $ per session</w:t>
            </w:r>
          </w:p>
        </w:tc>
      </w:tr>
      <w:tr w:rsidR="00B42F88" w:rsidRPr="00132DDC" w14:paraId="5BF82D95" w14:textId="77777777" w:rsidTr="00B42F88">
        <w:trPr>
          <w:trHeight w:val="864"/>
        </w:trPr>
        <w:tc>
          <w:tcPr>
            <w:cnfStyle w:val="001000000000" w:firstRow="0" w:lastRow="0" w:firstColumn="1" w:lastColumn="0" w:oddVBand="0" w:evenVBand="0" w:oddHBand="0" w:evenHBand="0" w:firstRowFirstColumn="0" w:firstRowLastColumn="0" w:lastRowFirstColumn="0" w:lastRowLastColumn="0"/>
            <w:tcW w:w="1615" w:type="dxa"/>
          </w:tcPr>
          <w:p w14:paraId="04924060" w14:textId="1941355D" w:rsidR="00406976" w:rsidRPr="00B42F88" w:rsidRDefault="00406976" w:rsidP="0013122F">
            <w:pPr>
              <w:spacing w:after="17"/>
              <w:ind w:right="115"/>
              <w:rPr>
                <w:rFonts w:eastAsia="Montserrat" w:cs="Montserrat"/>
                <w:bCs/>
                <w:sz w:val="20"/>
                <w:szCs w:val="20"/>
              </w:rPr>
            </w:pPr>
            <w:r w:rsidRPr="00B42F88">
              <w:rPr>
                <w:rFonts w:eastAsia="Montserrat" w:cs="Montserrat"/>
                <w:bCs/>
                <w:sz w:val="20"/>
                <w:szCs w:val="20"/>
              </w:rPr>
              <w:t>Kindergarten</w:t>
            </w:r>
          </w:p>
        </w:tc>
        <w:tc>
          <w:tcPr>
            <w:tcW w:w="1529" w:type="dxa"/>
          </w:tcPr>
          <w:p w14:paraId="79BC6149" w14:textId="77777777" w:rsidR="00406976" w:rsidRPr="002C754C" w:rsidRDefault="00406976" w:rsidP="0013122F">
            <w:pPr>
              <w:ind w:left="9"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40.00 $ / month</w:t>
            </w:r>
          </w:p>
        </w:tc>
        <w:tc>
          <w:tcPr>
            <w:tcW w:w="1529" w:type="dxa"/>
          </w:tcPr>
          <w:p w14:paraId="4AED397C" w14:textId="77777777" w:rsidR="00406976" w:rsidRPr="002C754C" w:rsidRDefault="00406976" w:rsidP="0013122F">
            <w:pPr>
              <w:ind w:right="115" w:hanging="2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 month</w:t>
            </w:r>
          </w:p>
        </w:tc>
        <w:tc>
          <w:tcPr>
            <w:tcW w:w="1529" w:type="dxa"/>
          </w:tcPr>
          <w:p w14:paraId="09C32F94" w14:textId="77777777" w:rsidR="00406976" w:rsidRPr="002C754C" w:rsidRDefault="00406976" w:rsidP="0013122F">
            <w:pPr>
              <w:ind w:right="115" w:hanging="21"/>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2004F8F7" w14:textId="77777777" w:rsidR="00406976" w:rsidRPr="002C754C" w:rsidRDefault="00406976" w:rsidP="0013122F">
            <w:pPr>
              <w:ind w:right="115" w:hanging="2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29" w:type="dxa"/>
          </w:tcPr>
          <w:p w14:paraId="79CFD80B" w14:textId="77777777" w:rsidR="00406976" w:rsidRPr="002C754C" w:rsidRDefault="00406976" w:rsidP="0013122F">
            <w:pPr>
              <w:ind w:right="115" w:hanging="14"/>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35A026AB" w14:textId="77777777" w:rsidR="00406976" w:rsidRPr="002C754C" w:rsidRDefault="00406976" w:rsidP="0013122F">
            <w:pPr>
              <w:ind w:left="-62" w:right="115"/>
              <w:cnfStyle w:val="000000000000" w:firstRow="0" w:lastRow="0" w:firstColumn="0" w:lastColumn="0" w:oddVBand="0" w:evenVBand="0" w:oddHBand="0"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75 $ per session</w:t>
            </w:r>
          </w:p>
        </w:tc>
      </w:tr>
      <w:tr w:rsidR="00B42F88" w:rsidRPr="00132DDC" w14:paraId="0F994C3B" w14:textId="77777777" w:rsidTr="00B42F8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5" w:type="dxa"/>
          </w:tcPr>
          <w:p w14:paraId="0792E6A7" w14:textId="5197B43A" w:rsidR="00406976" w:rsidRPr="00B42F88" w:rsidRDefault="00B42F88" w:rsidP="0013122F">
            <w:pPr>
              <w:spacing w:after="17"/>
              <w:ind w:right="115"/>
              <w:rPr>
                <w:rFonts w:eastAsia="Montserrat" w:cs="Montserrat"/>
                <w:bCs/>
                <w:sz w:val="20"/>
                <w:szCs w:val="20"/>
              </w:rPr>
            </w:pPr>
            <w:r w:rsidRPr="00B42F88">
              <w:rPr>
                <w:rFonts w:eastAsia="Montserrat" w:cs="Montserrat"/>
                <w:bCs/>
                <w:sz w:val="20"/>
                <w:szCs w:val="20"/>
              </w:rPr>
              <w:t>G</w:t>
            </w:r>
            <w:r w:rsidR="00406976" w:rsidRPr="00B42F88">
              <w:rPr>
                <w:rFonts w:eastAsia="Montserrat" w:cs="Montserrat"/>
                <w:bCs/>
                <w:sz w:val="20"/>
                <w:szCs w:val="20"/>
              </w:rPr>
              <w:t>rade 1 to 12 years</w:t>
            </w:r>
          </w:p>
        </w:tc>
        <w:tc>
          <w:tcPr>
            <w:tcW w:w="1529" w:type="dxa"/>
          </w:tcPr>
          <w:p w14:paraId="29A73CAE" w14:textId="77777777" w:rsidR="00406976" w:rsidRPr="002C754C" w:rsidRDefault="00406976" w:rsidP="0013122F">
            <w:pPr>
              <w:ind w:left="9"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600.00 $ / month</w:t>
            </w:r>
          </w:p>
        </w:tc>
        <w:tc>
          <w:tcPr>
            <w:tcW w:w="1529" w:type="dxa"/>
          </w:tcPr>
          <w:p w14:paraId="0FCFB8E7"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50.00 $ / month</w:t>
            </w:r>
          </w:p>
        </w:tc>
        <w:tc>
          <w:tcPr>
            <w:tcW w:w="1529" w:type="dxa"/>
          </w:tcPr>
          <w:p w14:paraId="2EF539A8" w14:textId="77777777" w:rsidR="00406976" w:rsidRPr="002C754C" w:rsidRDefault="00406976" w:rsidP="0013122F">
            <w:pPr>
              <w:ind w:right="115" w:hanging="21"/>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450.00 $ / month</w:t>
            </w:r>
          </w:p>
        </w:tc>
        <w:tc>
          <w:tcPr>
            <w:tcW w:w="1529" w:type="dxa"/>
          </w:tcPr>
          <w:p w14:paraId="10B19D4E" w14:textId="77777777" w:rsidR="00406976" w:rsidRPr="002C754C" w:rsidRDefault="00406976" w:rsidP="0013122F">
            <w:pPr>
              <w:ind w:right="115" w:hanging="2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350.00 $ / month</w:t>
            </w:r>
          </w:p>
        </w:tc>
        <w:tc>
          <w:tcPr>
            <w:tcW w:w="1529" w:type="dxa"/>
          </w:tcPr>
          <w:p w14:paraId="08EC6074" w14:textId="77777777" w:rsidR="00406976" w:rsidRPr="002C754C" w:rsidRDefault="00406976" w:rsidP="0013122F">
            <w:pPr>
              <w:ind w:right="115" w:hanging="14"/>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250.00 $ / month</w:t>
            </w:r>
          </w:p>
        </w:tc>
        <w:tc>
          <w:tcPr>
            <w:tcW w:w="1530" w:type="dxa"/>
          </w:tcPr>
          <w:p w14:paraId="6F3CEE92" w14:textId="77777777" w:rsidR="00406976" w:rsidRPr="002C754C" w:rsidRDefault="00406976" w:rsidP="0013122F">
            <w:pPr>
              <w:ind w:left="-62" w:right="115"/>
              <w:cnfStyle w:val="000000100000" w:firstRow="0" w:lastRow="0" w:firstColumn="0" w:lastColumn="0" w:oddVBand="0" w:evenVBand="0" w:oddHBand="1" w:evenHBand="0" w:firstRowFirstColumn="0" w:firstRowLastColumn="0" w:lastRowFirstColumn="0" w:lastRowLastColumn="0"/>
              <w:rPr>
                <w:rFonts w:eastAsia="Montserrat" w:cs="Montserrat"/>
                <w:sz w:val="20"/>
                <w:szCs w:val="20"/>
              </w:rPr>
            </w:pPr>
            <w:r w:rsidRPr="002C754C">
              <w:rPr>
                <w:rFonts w:eastAsia="Montserrat" w:cs="Montserrat"/>
                <w:color w:val="000000"/>
                <w:sz w:val="20"/>
                <w:szCs w:val="20"/>
              </w:rPr>
              <w:t>50.00 $ per session</w:t>
            </w:r>
          </w:p>
        </w:tc>
      </w:tr>
    </w:tbl>
    <w:p w14:paraId="070E2A36" w14:textId="77777777" w:rsidR="00406976" w:rsidRPr="0087439D" w:rsidRDefault="00406976" w:rsidP="0013122F">
      <w:pPr>
        <w:spacing w:after="10" w:line="269" w:lineRule="auto"/>
        <w:ind w:left="201" w:right="115" w:firstLine="710"/>
        <w:jc w:val="both"/>
        <w:rPr>
          <w:rFonts w:ascii="Montserrat" w:eastAsia="Montserrat" w:hAnsi="Montserrat" w:cs="Montserrat"/>
          <w:color w:val="000000"/>
          <w:kern w:val="2"/>
          <w14:ligatures w14:val="standardContextual"/>
        </w:rPr>
      </w:pPr>
    </w:p>
    <w:p w14:paraId="457604A0" w14:textId="77777777" w:rsidR="00406976" w:rsidRPr="0087439D" w:rsidRDefault="00406976" w:rsidP="0013122F">
      <w:pPr>
        <w:spacing w:after="17"/>
        <w:ind w:right="115" w:firstLine="72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Note that Drop-In is not guaranteed that your child can get a spot that day. Please call-in advance before drop-in your child for the Dro-In Session also you need to Register in Advance. </w:t>
      </w:r>
    </w:p>
    <w:p w14:paraId="5B9C5201" w14:textId="77777777" w:rsidR="00406976" w:rsidRPr="0087439D" w:rsidRDefault="00406976" w:rsidP="0013122F">
      <w:pPr>
        <w:spacing w:after="19"/>
        <w:ind w:right="115"/>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14:ligatures w14:val="standardContextual"/>
        </w:rPr>
        <w:t xml:space="preserve"> </w:t>
      </w:r>
    </w:p>
    <w:p w14:paraId="1702CF13" w14:textId="77777777" w:rsidR="00406976" w:rsidRPr="0087439D" w:rsidRDefault="00406976" w:rsidP="0013122F">
      <w:pPr>
        <w:spacing w:after="11" w:line="267" w:lineRule="auto"/>
        <w:ind w:right="115"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14:ligatures w14:val="standardContextual"/>
        </w:rPr>
        <w:t xml:space="preserve">Whether your child attends the Fern Flower - Nature School each day of operation or not, the full payment is expected, based on the original enrolment option. </w:t>
      </w:r>
    </w:p>
    <w:p w14:paraId="61CED628" w14:textId="77777777" w:rsidR="00406976" w:rsidRPr="0087439D" w:rsidRDefault="00406976" w:rsidP="0013122F">
      <w:pPr>
        <w:spacing w:after="17"/>
        <w:ind w:right="115"/>
        <w:rPr>
          <w:rFonts w:ascii="Montserrat" w:eastAsia="Montserrat" w:hAnsi="Montserrat" w:cs="Montserrat"/>
          <w:color w:val="000000"/>
          <w:kern w:val="2"/>
          <w14:ligatures w14:val="standardContextual"/>
        </w:rPr>
      </w:pPr>
      <w:r w:rsidRPr="0087439D">
        <w:rPr>
          <w:rFonts w:ascii="Montserrat" w:eastAsia="Montserrat" w:hAnsi="Montserrat" w:cs="Montserrat"/>
          <w:b/>
          <w:color w:val="000000"/>
          <w:kern w:val="2"/>
          <w14:ligatures w14:val="standardContextual"/>
        </w:rPr>
        <w:t xml:space="preserve"> </w:t>
      </w:r>
    </w:p>
    <w:p w14:paraId="56FA9698" w14:textId="7D74CE5C" w:rsidR="00406976" w:rsidRPr="0087439D" w:rsidRDefault="00406976" w:rsidP="0013122F">
      <w:pPr>
        <w:spacing w:after="0"/>
        <w:ind w:right="115"/>
        <w:jc w:val="center"/>
        <w:rPr>
          <w:rFonts w:ascii="Montserrat" w:eastAsia="Montserrat" w:hAnsi="Montserrat" w:cs="Montserrat"/>
          <w:color w:val="000000"/>
          <w:kern w:val="2"/>
          <w14:ligatures w14:val="standardContextual"/>
        </w:rPr>
      </w:pPr>
      <w:r w:rsidRPr="0087439D">
        <w:rPr>
          <w:rFonts w:ascii="Montserrat" w:eastAsia="Montserrat" w:hAnsi="Montserrat" w:cs="Montserrat"/>
          <w:b/>
          <w:color w:val="7C8835"/>
          <w:kern w:val="2"/>
          <w14:ligatures w14:val="standardContextual"/>
        </w:rPr>
        <w:t>All payments are due before the first day of each month and paid month forward.</w:t>
      </w:r>
    </w:p>
    <w:p w14:paraId="66702BCB" w14:textId="77777777" w:rsidR="00406976" w:rsidRPr="0087439D" w:rsidRDefault="00406976" w:rsidP="0013122F">
      <w:pPr>
        <w:spacing w:after="19"/>
        <w:ind w:right="115"/>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14:ligatures w14:val="standardContextual"/>
        </w:rPr>
        <w:t xml:space="preserve"> </w:t>
      </w:r>
    </w:p>
    <w:p w14:paraId="784CFE22" w14:textId="77777777" w:rsidR="00406976" w:rsidRPr="0087439D"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 xml:space="preserve">Each parent is given a payment method option in their starting packages in which they choose their payment option and sign off on. </w:t>
      </w:r>
    </w:p>
    <w:p w14:paraId="6CABD170" w14:textId="58B33FB3" w:rsidR="00406976" w:rsidRPr="0087439D" w:rsidRDefault="00406976" w:rsidP="0013122F">
      <w:pPr>
        <w:spacing w:after="10" w:line="269" w:lineRule="auto"/>
        <w:ind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e accept E-Transfers made to </w:t>
      </w:r>
      <w:hyperlink r:id="rId31" w:history="1">
        <w:r w:rsidRPr="009166C3">
          <w:rPr>
            <w:rStyle w:val="Hyperlink"/>
            <w:rFonts w:ascii="Montserrat" w:eastAsia="Montserrat" w:hAnsi="Montserrat" w:cs="Montserrat"/>
            <w:color w:val="7C8835"/>
            <w:kern w:val="2"/>
            <w14:ligatures w14:val="standardContextual"/>
          </w:rPr>
          <w:t>fernflowernatureschool@gmail.net</w:t>
        </w:r>
      </w:hyperlink>
      <w:r>
        <w:rPr>
          <w:rFonts w:ascii="Montserrat" w:eastAsia="Montserrat" w:hAnsi="Montserrat" w:cs="Montserrat"/>
          <w:color w:val="000000"/>
          <w:kern w:val="2"/>
          <w14:ligatures w14:val="standardContextual"/>
        </w:rPr>
        <w:t xml:space="preserve"> or cash.</w:t>
      </w:r>
    </w:p>
    <w:p w14:paraId="39953E23" w14:textId="77777777" w:rsidR="00497B03" w:rsidRDefault="00497B03" w:rsidP="0013122F">
      <w:pPr>
        <w:spacing w:after="0"/>
        <w:ind w:right="115" w:hanging="10"/>
        <w:rPr>
          <w:rFonts w:ascii="Celestar" w:eastAsia="Celestar" w:hAnsi="Celestar" w:cs="Celestar"/>
          <w:b/>
          <w:bCs/>
          <w:color w:val="7C8835"/>
          <w:kern w:val="2"/>
          <w:sz w:val="24"/>
          <w14:ligatures w14:val="standardContextual"/>
        </w:rPr>
      </w:pPr>
    </w:p>
    <w:p w14:paraId="168E978C" w14:textId="7459F191" w:rsidR="00406976" w:rsidRPr="006957D1" w:rsidRDefault="00406976" w:rsidP="0013122F">
      <w:pPr>
        <w:spacing w:after="0"/>
        <w:ind w:right="115" w:hanging="10"/>
        <w:rPr>
          <w:rFonts w:ascii="Celestar" w:eastAsia="Celestar" w:hAnsi="Celestar" w:cs="Celestar"/>
          <w:b/>
          <w:bCs/>
          <w:color w:val="7C8835"/>
          <w:kern w:val="2"/>
          <w:sz w:val="24"/>
          <w14:ligatures w14:val="standardContextual"/>
        </w:rPr>
      </w:pPr>
      <w:r w:rsidRPr="006957D1">
        <w:rPr>
          <w:rFonts w:ascii="Celestar" w:eastAsia="Celestar" w:hAnsi="Celestar" w:cs="Celestar"/>
          <w:b/>
          <w:bCs/>
          <w:color w:val="7C8835"/>
          <w:kern w:val="2"/>
          <w:sz w:val="24"/>
          <w14:ligatures w14:val="standardContextual"/>
        </w:rPr>
        <w:t>Last Month’s Tuition Deposit</w:t>
      </w:r>
      <w:r>
        <w:rPr>
          <w:rFonts w:ascii="Celestar" w:eastAsia="Celestar" w:hAnsi="Celestar" w:cs="Celestar"/>
          <w:b/>
          <w:bCs/>
          <w:color w:val="7C8835"/>
          <w:kern w:val="2"/>
          <w:sz w:val="24"/>
          <w14:ligatures w14:val="standardContextual"/>
        </w:rPr>
        <w:t>:</w:t>
      </w:r>
    </w:p>
    <w:p w14:paraId="77589206" w14:textId="77777777" w:rsidR="00406976" w:rsidRPr="006957D1" w:rsidRDefault="00406976" w:rsidP="0013122F">
      <w:pPr>
        <w:spacing w:after="0"/>
        <w:ind w:right="115" w:firstLine="720"/>
        <w:jc w:val="both"/>
        <w:rPr>
          <w:rFonts w:ascii="Montserrat" w:eastAsia="Celestar" w:hAnsi="Montserrat" w:cs="Celestar"/>
          <w:b/>
          <w:bCs/>
          <w:color w:val="000000" w:themeColor="text1"/>
          <w:kern w:val="2"/>
          <w:szCs w:val="20"/>
          <w14:ligatures w14:val="standardContextual"/>
        </w:rPr>
      </w:pPr>
      <w:r w:rsidRPr="006957D1">
        <w:rPr>
          <w:rFonts w:ascii="Montserrat" w:eastAsia="Celestar" w:hAnsi="Montserrat" w:cs="Celestar"/>
          <w:color w:val="000000" w:themeColor="text1"/>
          <w:kern w:val="2"/>
          <w:szCs w:val="20"/>
          <w14:ligatures w14:val="standardContextual"/>
        </w:rPr>
        <w:t>Upon completion of the child’s first month of care (trial period), families are required to provide a</w:t>
      </w:r>
      <w:r w:rsidRPr="006957D1">
        <w:rPr>
          <w:rFonts w:ascii="Montserrat" w:eastAsia="Celestar" w:hAnsi="Montserrat" w:cs="Celestar"/>
          <w:b/>
          <w:bCs/>
          <w:color w:val="000000" w:themeColor="text1"/>
          <w:kern w:val="2"/>
          <w:szCs w:val="20"/>
          <w14:ligatures w14:val="standardContextual"/>
        </w:rPr>
        <w:t xml:space="preserve"> Last Month’s Tuition Deposit.</w:t>
      </w:r>
    </w:p>
    <w:p w14:paraId="1BE6EAEA" w14:textId="77777777" w:rsidR="00406976" w:rsidRPr="006957D1" w:rsidRDefault="00406976" w:rsidP="0013122F">
      <w:pPr>
        <w:spacing w:after="0"/>
        <w:ind w:right="115" w:firstLine="720"/>
        <w:jc w:val="both"/>
        <w:rPr>
          <w:rFonts w:ascii="Montserrat" w:eastAsia="Celestar" w:hAnsi="Montserrat" w:cs="Celestar"/>
          <w:color w:val="000000" w:themeColor="text1"/>
          <w:kern w:val="2"/>
          <w:szCs w:val="20"/>
          <w14:ligatures w14:val="standardContextual"/>
        </w:rPr>
      </w:pPr>
      <w:r w:rsidRPr="006957D1">
        <w:rPr>
          <w:rFonts w:ascii="Montserrat" w:eastAsia="Celestar" w:hAnsi="Montserrat" w:cs="Celestar"/>
          <w:color w:val="000000" w:themeColor="text1"/>
          <w:kern w:val="2"/>
          <w:szCs w:val="20"/>
          <w14:ligatures w14:val="standardContextual"/>
        </w:rPr>
        <w:t xml:space="preserve">The deposit amount is calculated as </w:t>
      </w:r>
      <w:r w:rsidRPr="006957D1">
        <w:rPr>
          <w:rFonts w:ascii="Montserrat" w:eastAsia="Celestar" w:hAnsi="Montserrat" w:cs="Celestar"/>
          <w:b/>
          <w:bCs/>
          <w:color w:val="000000" w:themeColor="text1"/>
          <w:kern w:val="2"/>
          <w:szCs w:val="20"/>
          <w14:ligatures w14:val="standardContextual"/>
        </w:rPr>
        <w:t>50%</w:t>
      </w:r>
      <w:r w:rsidRPr="006957D1">
        <w:rPr>
          <w:rFonts w:ascii="Montserrat" w:eastAsia="Celestar" w:hAnsi="Montserrat" w:cs="Celestar"/>
          <w:color w:val="000000" w:themeColor="text1"/>
          <w:kern w:val="2"/>
          <w:szCs w:val="20"/>
          <w14:ligatures w14:val="standardContextual"/>
        </w:rPr>
        <w:t xml:space="preserve"> </w:t>
      </w:r>
      <w:r w:rsidRPr="006957D1">
        <w:rPr>
          <w:rFonts w:ascii="Montserrat" w:eastAsia="Celestar" w:hAnsi="Montserrat" w:cs="Celestar"/>
          <w:b/>
          <w:bCs/>
          <w:color w:val="000000" w:themeColor="text1"/>
          <w:kern w:val="2"/>
          <w:szCs w:val="20"/>
          <w14:ligatures w14:val="standardContextual"/>
        </w:rPr>
        <w:t>of the child’s contracted monthly tuition</w:t>
      </w:r>
      <w:r w:rsidRPr="006957D1">
        <w:rPr>
          <w:rFonts w:ascii="Montserrat" w:eastAsia="Celestar" w:hAnsi="Montserrat" w:cs="Celestar"/>
          <w:color w:val="000000" w:themeColor="text1"/>
          <w:kern w:val="2"/>
          <w:szCs w:val="20"/>
          <w14:ligatures w14:val="standardContextual"/>
        </w:rPr>
        <w:t>, based on the schedule agreed upon in the signed childcare contract. This deposit is not an additional fee and does not change the regular tuition obligations.</w:t>
      </w:r>
    </w:p>
    <w:p w14:paraId="04CEDADE" w14:textId="77777777" w:rsidR="00406976" w:rsidRPr="006957D1" w:rsidRDefault="00406976" w:rsidP="0013122F">
      <w:pPr>
        <w:spacing w:after="0"/>
        <w:ind w:right="115" w:firstLine="720"/>
        <w:jc w:val="both"/>
        <w:rPr>
          <w:rFonts w:ascii="Montserrat" w:eastAsia="Celestar" w:hAnsi="Montserrat" w:cs="Celestar"/>
          <w:color w:val="000000" w:themeColor="text1"/>
          <w:kern w:val="2"/>
          <w:szCs w:val="20"/>
          <w14:ligatures w14:val="standardContextual"/>
        </w:rPr>
      </w:pPr>
      <w:r w:rsidRPr="006957D1">
        <w:rPr>
          <w:rFonts w:ascii="Montserrat" w:eastAsia="Celestar" w:hAnsi="Montserrat" w:cs="Celestar"/>
          <w:color w:val="000000" w:themeColor="text1"/>
          <w:kern w:val="2"/>
          <w:szCs w:val="20"/>
          <w14:ligatures w14:val="standardContextual"/>
        </w:rPr>
        <w:t xml:space="preserve">The Last Month’s Tuition Deposit will be held on account and applied toward the child’s </w:t>
      </w:r>
      <w:r w:rsidRPr="006957D1">
        <w:rPr>
          <w:rFonts w:ascii="Montserrat" w:eastAsia="Celestar" w:hAnsi="Montserrat" w:cs="Celestar"/>
          <w:b/>
          <w:bCs/>
          <w:color w:val="000000" w:themeColor="text1"/>
          <w:kern w:val="2"/>
          <w:szCs w:val="20"/>
          <w14:ligatures w14:val="standardContextual"/>
        </w:rPr>
        <w:t>final month of care</w:t>
      </w:r>
      <w:r w:rsidRPr="006957D1">
        <w:rPr>
          <w:rFonts w:ascii="Montserrat" w:eastAsia="Celestar" w:hAnsi="Montserrat" w:cs="Celestar"/>
          <w:color w:val="000000" w:themeColor="text1"/>
          <w:kern w:val="2"/>
          <w:szCs w:val="20"/>
          <w14:ligatures w14:val="standardContextual"/>
        </w:rPr>
        <w:t>, provided that withdrawal is made in accordance with the termination and notice requirements outlined in the family contract.</w:t>
      </w:r>
      <w:r>
        <w:rPr>
          <w:rFonts w:ascii="Montserrat" w:eastAsia="Celestar" w:hAnsi="Montserrat" w:cs="Celestar"/>
          <w:color w:val="000000" w:themeColor="text1"/>
          <w:kern w:val="2"/>
          <w:szCs w:val="20"/>
          <w14:ligatures w14:val="standardContextual"/>
        </w:rPr>
        <w:t xml:space="preserve"> </w:t>
      </w:r>
      <w:r w:rsidRPr="006957D1">
        <w:rPr>
          <w:rFonts w:ascii="Montserrat" w:eastAsia="Celestar" w:hAnsi="Montserrat" w:cs="Celestar"/>
          <w:color w:val="000000" w:themeColor="text1"/>
          <w:kern w:val="2"/>
          <w:szCs w:val="20"/>
          <w14:ligatures w14:val="standardContextual"/>
        </w:rPr>
        <w:t>Any overpayment of fees will be either reimbursed</w:t>
      </w:r>
      <w:r>
        <w:rPr>
          <w:rFonts w:ascii="Montserrat" w:eastAsia="Celestar" w:hAnsi="Montserrat" w:cs="Celestar"/>
          <w:color w:val="000000" w:themeColor="text1"/>
          <w:kern w:val="2"/>
          <w:szCs w:val="20"/>
          <w14:ligatures w14:val="standardContextual"/>
        </w:rPr>
        <w:t>.</w:t>
      </w:r>
    </w:p>
    <w:p w14:paraId="0EAF318C" w14:textId="77777777" w:rsidR="00406976" w:rsidRPr="006957D1" w:rsidRDefault="00406976" w:rsidP="0013122F">
      <w:pPr>
        <w:spacing w:after="0"/>
        <w:ind w:right="115" w:firstLine="720"/>
        <w:jc w:val="both"/>
        <w:rPr>
          <w:rFonts w:ascii="Montserrat" w:eastAsia="Celestar" w:hAnsi="Montserrat" w:cs="Celestar"/>
          <w:color w:val="000000" w:themeColor="text1"/>
          <w:kern w:val="2"/>
          <w:szCs w:val="20"/>
          <w14:ligatures w14:val="standardContextual"/>
        </w:rPr>
      </w:pPr>
      <w:r w:rsidRPr="006957D1">
        <w:rPr>
          <w:rFonts w:ascii="Montserrat" w:eastAsia="Celestar" w:hAnsi="Montserrat" w:cs="Celestar"/>
          <w:color w:val="000000" w:themeColor="text1"/>
          <w:kern w:val="2"/>
          <w:szCs w:val="20"/>
          <w14:ligatures w14:val="standardContextual"/>
        </w:rPr>
        <w:t>Failure to submit the deposit may result in suspension of care until the account is brought into compliance.</w:t>
      </w:r>
    </w:p>
    <w:p w14:paraId="720C727E" w14:textId="77777777" w:rsidR="00406976" w:rsidRDefault="00406976" w:rsidP="0013122F">
      <w:pPr>
        <w:spacing w:after="0"/>
        <w:ind w:right="115"/>
        <w:rPr>
          <w:rFonts w:ascii="Celestar" w:eastAsia="Celestar" w:hAnsi="Celestar" w:cs="Celestar"/>
          <w:color w:val="7C8835"/>
          <w:kern w:val="2"/>
          <w:sz w:val="24"/>
          <w14:ligatures w14:val="standardContextual"/>
        </w:rPr>
      </w:pPr>
    </w:p>
    <w:p w14:paraId="54AC760F" w14:textId="77777777" w:rsidR="00406976" w:rsidRPr="00246829" w:rsidRDefault="00406976" w:rsidP="0013122F">
      <w:pPr>
        <w:spacing w:after="18"/>
        <w:ind w:right="115" w:hanging="10"/>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Fee Structure: </w:t>
      </w:r>
    </w:p>
    <w:p w14:paraId="773A09B8" w14:textId="77777777" w:rsidR="00406976" w:rsidRPr="00246829" w:rsidRDefault="00406976" w:rsidP="0013122F">
      <w:pPr>
        <w:spacing w:after="0"/>
        <w:ind w:right="115"/>
        <w:jc w:val="both"/>
        <w:rPr>
          <w:rFonts w:ascii="Montserrat" w:eastAsia="Montserrat" w:hAnsi="Montserrat" w:cs="Montserrat"/>
          <w:bCs/>
          <w:iCs/>
          <w:color w:val="000000"/>
          <w:kern w:val="2"/>
          <w:u w:val="single"/>
          <w14:ligatures w14:val="standardContextual"/>
        </w:rPr>
      </w:pPr>
      <w:r w:rsidRPr="00246829">
        <w:rPr>
          <w:rFonts w:ascii="Montserrat" w:eastAsia="Montserrat" w:hAnsi="Montserrat" w:cs="Montserrat"/>
          <w:bCs/>
          <w:iCs/>
          <w:color w:val="000000"/>
          <w:kern w:val="2"/>
          <w:u w:val="single"/>
          <w14:ligatures w14:val="standardContextual"/>
        </w:rPr>
        <w:t>Child Care Fee Reduction Initiative (CCFRI):</w:t>
      </w:r>
    </w:p>
    <w:p w14:paraId="0893C3BF"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Pr>
          <w:rFonts w:ascii="Montserrat" w:eastAsia="Montserrat" w:hAnsi="Montserrat" w:cs="Montserrat"/>
          <w:bCs/>
          <w:iCs/>
          <w:color w:val="000000"/>
          <w:kern w:val="2"/>
          <w14:ligatures w14:val="standardContextual"/>
        </w:rPr>
        <w:t>F</w:t>
      </w:r>
      <w:r w:rsidRPr="00246829">
        <w:rPr>
          <w:rFonts w:ascii="Montserrat" w:eastAsia="Montserrat" w:hAnsi="Montserrat" w:cs="Montserrat"/>
          <w:bCs/>
          <w:iCs/>
          <w:color w:val="000000"/>
          <w:kern w:val="2"/>
          <w14:ligatures w14:val="standardContextual"/>
        </w:rPr>
        <w:t xml:space="preserve">ern Flower – Nature School is enrolled in the </w:t>
      </w:r>
      <w:r w:rsidRPr="00246829">
        <w:rPr>
          <w:rFonts w:ascii="Montserrat" w:eastAsia="Montserrat" w:hAnsi="Montserrat" w:cs="Montserrat"/>
          <w:b/>
          <w:iCs/>
          <w:color w:val="000000"/>
          <w:kern w:val="2"/>
          <w14:ligatures w14:val="standardContextual"/>
        </w:rPr>
        <w:t>Child Care Fee Reduction Initiative (CCFRI)</w:t>
      </w:r>
      <w:r w:rsidRPr="00246829">
        <w:rPr>
          <w:rFonts w:ascii="Montserrat" w:eastAsia="Montserrat" w:hAnsi="Montserrat" w:cs="Montserrat"/>
          <w:bCs/>
          <w:iCs/>
          <w:color w:val="000000"/>
          <w:kern w:val="2"/>
          <w14:ligatures w14:val="standardContextual"/>
        </w:rPr>
        <w:t>. Families are not required to apply for this reduction, as it is administered directly through our licensed facility.</w:t>
      </w:r>
    </w:p>
    <w:p w14:paraId="27C91915"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t>CCFRI reductions are determined and funded by the Government of British Columbia. The reduction amounts are set by the program and vary based on the child’s age category, not the specific program or schedule in which the child is enrolled. Each eligible age group receives a government-approved daily reduction amount.</w:t>
      </w:r>
    </w:p>
    <w:p w14:paraId="68D3F1EC"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t xml:space="preserve">Because </w:t>
      </w:r>
      <w:r>
        <w:rPr>
          <w:rFonts w:ascii="Montserrat" w:eastAsia="Montserrat" w:hAnsi="Montserrat" w:cs="Montserrat"/>
          <w:bCs/>
          <w:iCs/>
          <w:color w:val="000000"/>
          <w:kern w:val="2"/>
          <w14:ligatures w14:val="standardContextual"/>
        </w:rPr>
        <w:t>FFNS</w:t>
      </w:r>
      <w:r w:rsidRPr="00246829">
        <w:rPr>
          <w:rFonts w:ascii="Montserrat" w:eastAsia="Montserrat" w:hAnsi="Montserrat" w:cs="Montserrat"/>
          <w:bCs/>
          <w:iCs/>
          <w:color w:val="000000"/>
          <w:kern w:val="2"/>
          <w14:ligatures w14:val="standardContextual"/>
        </w:rPr>
        <w:t xml:space="preserve"> provides care exceeding the minimum daily hours required for eligibility, qualifying children receive a </w:t>
      </w:r>
      <w:r w:rsidRPr="00246829">
        <w:rPr>
          <w:rFonts w:ascii="Montserrat" w:eastAsia="Montserrat" w:hAnsi="Montserrat" w:cs="Montserrat"/>
          <w:b/>
          <w:iCs/>
          <w:color w:val="000000"/>
          <w:kern w:val="2"/>
          <w14:ligatures w14:val="standardContextual"/>
        </w:rPr>
        <w:t>per-day reduction rate</w:t>
      </w:r>
      <w:r w:rsidRPr="00246829">
        <w:rPr>
          <w:rFonts w:ascii="Montserrat" w:eastAsia="Montserrat" w:hAnsi="Montserrat" w:cs="Montserrat"/>
          <w:bCs/>
          <w:iCs/>
          <w:color w:val="000000"/>
          <w:kern w:val="2"/>
          <w14:ligatures w14:val="standardContextual"/>
        </w:rPr>
        <w:t xml:space="preserve"> applicable to their age category.</w:t>
      </w:r>
    </w:p>
    <w:p w14:paraId="25F4ECE3"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t>CCFRI amounts may fluctuate from month to month. Variations occur due to differences in the number of calendar days within each billing period. Fern Flower – Nature School operates on a flat monthly tuition model; therefore, the monthly parent fee is calculated as:</w:t>
      </w:r>
    </w:p>
    <w:p w14:paraId="4030877F" w14:textId="77777777" w:rsidR="00406976" w:rsidRPr="00246829" w:rsidRDefault="00406976" w:rsidP="0013122F">
      <w:pPr>
        <w:spacing w:after="0"/>
        <w:ind w:right="115"/>
        <w:jc w:val="both"/>
        <w:rPr>
          <w:rFonts w:ascii="Montserrat" w:eastAsia="Montserrat" w:hAnsi="Montserrat" w:cs="Montserrat"/>
          <w:bCs/>
          <w:iCs/>
          <w:color w:val="000000"/>
          <w:kern w:val="2"/>
          <w14:ligatures w14:val="standardContextual"/>
        </w:rPr>
      </w:pPr>
    </w:p>
    <w:p w14:paraId="20CAF479" w14:textId="77777777" w:rsidR="00406976" w:rsidRPr="00246829" w:rsidRDefault="00406976" w:rsidP="0013122F">
      <w:pPr>
        <w:spacing w:after="0"/>
        <w:ind w:right="115"/>
        <w:jc w:val="center"/>
        <w:rPr>
          <w:rFonts w:ascii="Montserrat" w:eastAsia="Montserrat" w:hAnsi="Montserrat" w:cs="Montserrat"/>
          <w:b/>
          <w:iCs/>
          <w:color w:val="000000"/>
          <w:kern w:val="2"/>
          <w14:ligatures w14:val="standardContextual"/>
        </w:rPr>
      </w:pPr>
      <w:r w:rsidRPr="00246829">
        <w:rPr>
          <w:rFonts w:ascii="Montserrat" w:eastAsia="Montserrat" w:hAnsi="Montserrat" w:cs="Montserrat"/>
          <w:b/>
          <w:iCs/>
          <w:color w:val="000000"/>
          <w:kern w:val="2"/>
          <w14:ligatures w14:val="standardContextual"/>
        </w:rPr>
        <w:t xml:space="preserve">Flat Monthly Tuition </w:t>
      </w:r>
      <w:r>
        <w:rPr>
          <w:rFonts w:ascii="Montserrat" w:eastAsia="Montserrat" w:hAnsi="Montserrat" w:cs="Montserrat"/>
          <w:b/>
          <w:iCs/>
          <w:color w:val="000000"/>
          <w:kern w:val="2"/>
          <w14:ligatures w14:val="standardContextual"/>
        </w:rPr>
        <w:t>minus</w:t>
      </w:r>
      <w:r w:rsidRPr="00246829">
        <w:rPr>
          <w:rFonts w:ascii="Montserrat" w:eastAsia="Montserrat" w:hAnsi="Montserrat" w:cs="Montserrat"/>
          <w:b/>
          <w:iCs/>
          <w:color w:val="000000"/>
          <w:kern w:val="2"/>
          <w14:ligatures w14:val="standardContextual"/>
        </w:rPr>
        <w:t xml:space="preserve"> (CCFRI Daily Reduction Rate × Number of Applicable Calendar Days)</w:t>
      </w:r>
    </w:p>
    <w:p w14:paraId="25117790" w14:textId="77777777" w:rsidR="00406976" w:rsidRPr="00246829" w:rsidRDefault="00406976" w:rsidP="0013122F">
      <w:pPr>
        <w:spacing w:after="0"/>
        <w:ind w:right="115"/>
        <w:jc w:val="both"/>
        <w:rPr>
          <w:rFonts w:ascii="Montserrat" w:eastAsia="Montserrat" w:hAnsi="Montserrat" w:cs="Montserrat"/>
          <w:bCs/>
          <w:iCs/>
          <w:color w:val="000000"/>
          <w:kern w:val="2"/>
          <w14:ligatures w14:val="standardContextual"/>
        </w:rPr>
      </w:pPr>
    </w:p>
    <w:p w14:paraId="2A248C3B" w14:textId="77777777" w:rsidR="00406976" w:rsidRPr="00246829" w:rsidRDefault="00406976" w:rsidP="0013122F">
      <w:pPr>
        <w:spacing w:after="0"/>
        <w:ind w:right="115" w:firstLine="720"/>
        <w:jc w:val="both"/>
        <w:rPr>
          <w:rFonts w:ascii="Montserrat" w:eastAsia="Montserrat" w:hAnsi="Montserrat" w:cs="Montserrat"/>
          <w:bCs/>
          <w:iCs/>
          <w:color w:val="000000"/>
          <w:kern w:val="2"/>
          <w14:ligatures w14:val="standardContextual"/>
        </w:rPr>
      </w:pPr>
      <w:r w:rsidRPr="00246829">
        <w:rPr>
          <w:rFonts w:ascii="Montserrat" w:eastAsia="Montserrat" w:hAnsi="Montserrat" w:cs="Montserrat"/>
          <w:bCs/>
          <w:iCs/>
          <w:color w:val="000000"/>
          <w:kern w:val="2"/>
          <w14:ligatures w14:val="standardContextual"/>
        </w:rPr>
        <w:t>The resulting balance reflects the family’s adjusted monthly childcare fee.</w:t>
      </w:r>
    </w:p>
    <w:p w14:paraId="572480C2" w14:textId="77777777" w:rsidR="00406976" w:rsidRDefault="00406976" w:rsidP="0013122F">
      <w:pPr>
        <w:spacing w:after="18"/>
        <w:ind w:right="115" w:hanging="10"/>
        <w:rPr>
          <w:rFonts w:ascii="Celestar" w:eastAsia="Celestar" w:hAnsi="Celestar" w:cs="Celestar"/>
          <w:b/>
          <w:bCs/>
          <w:color w:val="7C8835"/>
          <w:kern w:val="2"/>
          <w:sz w:val="24"/>
          <w14:ligatures w14:val="standardContextual"/>
        </w:rPr>
      </w:pPr>
    </w:p>
    <w:p w14:paraId="2E6C7DB3" w14:textId="77777777" w:rsidR="00406976" w:rsidRPr="00246829" w:rsidRDefault="00406976" w:rsidP="0013122F">
      <w:pPr>
        <w:spacing w:after="18"/>
        <w:ind w:right="115" w:hanging="10"/>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Affordable Child Care Benefit/Subsidy: </w:t>
      </w:r>
    </w:p>
    <w:p w14:paraId="05B5084A" w14:textId="20C6445D" w:rsidR="00406976"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apply online at </w:t>
      </w:r>
      <w:r w:rsidRPr="0087439D">
        <w:rPr>
          <w:rFonts w:ascii="Montserrat" w:eastAsia="Montserrat" w:hAnsi="Montserrat" w:cs="Montserrat"/>
          <w:color w:val="7C8835"/>
          <w:kern w:val="2"/>
          <w:u w:val="single" w:color="7C8835"/>
          <w14:ligatures w14:val="standardContextual"/>
        </w:rPr>
        <w:t>https://www.gov.bc.ca/affordablechildcarebenefit</w:t>
      </w:r>
      <w:r w:rsidRPr="0087439D">
        <w:rPr>
          <w:rFonts w:ascii="Montserrat" w:eastAsia="Montserrat" w:hAnsi="Montserrat" w:cs="Montserrat"/>
          <w:color w:val="7C8835"/>
          <w:kern w:val="2"/>
          <w14:ligatures w14:val="standardContextual"/>
        </w:rPr>
        <w:t xml:space="preserve"> </w:t>
      </w:r>
      <w:r w:rsidRPr="0087439D">
        <w:rPr>
          <w:rFonts w:ascii="Montserrat" w:eastAsia="Montserrat" w:hAnsi="Montserrat" w:cs="Montserrat"/>
          <w:color w:val="000000"/>
          <w:kern w:val="2"/>
          <w14:ligatures w14:val="standardContextual"/>
        </w:rPr>
        <w:t xml:space="preserve">and we will provide you with the additional form required from the childcare provider. The Parent Reduction Fee Benefit is not an initiative of FFNS. As well, The Affordable Child Care Benefit (subsidy), is an initiative of the Provincial Government and is not an initiative of the Fern Flower – Nature School. </w:t>
      </w:r>
      <w:r w:rsidRPr="0087439D">
        <w:rPr>
          <w:rFonts w:ascii="Montserrat" w:eastAsia="Montserrat" w:hAnsi="Montserrat" w:cs="Montserrat"/>
          <w:color w:val="000000"/>
          <w:kern w:val="2"/>
          <w14:ligatures w14:val="standardContextual"/>
        </w:rPr>
        <w:lastRenderedPageBreak/>
        <w:t xml:space="preserve">Subsidy bases their authorization on a family’s income, and should you not meet their criteria they may minus a parent portion from the maximum subsidy or not approve you for any subsidy. The family is required to pay all fees the subsidy does not cover by the 1st of the month. Should subsidy be authorized after this time, you are eligible for a refund or credit on fees you have paid for any overpayments on your account. It is your responsibility to ensure the subsidy is renewed on time. In the event you have not renewed your childcare subsidy, you will be expected to pay the full monthly fee. Please contact the Fern Flower – Nature School with any questions regarding your invoice or amounts claimed under your subsidy authorization. The contact number is </w:t>
      </w:r>
      <w:r w:rsidRPr="0087439D">
        <w:rPr>
          <w:rFonts w:ascii="Montserrat" w:eastAsia="Montserrat" w:hAnsi="Montserrat" w:cs="Montserrat"/>
          <w:color w:val="7C8835"/>
          <w:kern w:val="2"/>
          <w14:ligatures w14:val="standardContextual"/>
        </w:rPr>
        <w:t>250-299</w:t>
      </w:r>
      <w:r>
        <w:rPr>
          <w:rFonts w:ascii="Montserrat" w:eastAsia="Montserrat" w:hAnsi="Montserrat" w:cs="Montserrat"/>
          <w:color w:val="7C8835"/>
          <w:kern w:val="2"/>
          <w14:ligatures w14:val="standardContextual"/>
        </w:rPr>
        <w:t>-</w:t>
      </w:r>
      <w:r w:rsidRPr="0087439D">
        <w:rPr>
          <w:rFonts w:ascii="Montserrat" w:eastAsia="Montserrat" w:hAnsi="Montserrat" w:cs="Montserrat"/>
          <w:color w:val="7C8835"/>
          <w:kern w:val="2"/>
          <w14:ligatures w14:val="standardContextual"/>
        </w:rPr>
        <w:t>2054</w:t>
      </w:r>
      <w:r w:rsidRPr="0087439D">
        <w:rPr>
          <w:rFonts w:ascii="Montserrat" w:eastAsia="Montserrat" w:hAnsi="Montserrat" w:cs="Montserrat"/>
          <w:color w:val="000000"/>
          <w:kern w:val="2"/>
          <w14:ligatures w14:val="standardContextual"/>
        </w:rPr>
        <w:t xml:space="preserve"> or</w:t>
      </w:r>
      <w:r w:rsidRPr="0087439D">
        <w:rPr>
          <w:rFonts w:ascii="Montserrat" w:eastAsia="Montserrat" w:hAnsi="Montserrat" w:cs="Montserrat"/>
          <w:color w:val="70AD47"/>
          <w:kern w:val="2"/>
          <w14:ligatures w14:val="standardContextual"/>
        </w:rPr>
        <w:t xml:space="preserve"> </w:t>
      </w:r>
      <w:r w:rsidRPr="0087439D">
        <w:rPr>
          <w:rFonts w:ascii="Montserrat" w:eastAsia="Montserrat" w:hAnsi="Montserrat" w:cs="Montserrat"/>
          <w:color w:val="7C8835"/>
          <w:kern w:val="2"/>
          <w:u w:val="single" w:color="7C8835"/>
          <w14:ligatures w14:val="standardContextual"/>
        </w:rPr>
        <w:t>fernflowernatureschool@gmail.com</w:t>
      </w:r>
      <w:r w:rsidRPr="0087439D">
        <w:rPr>
          <w:rFonts w:ascii="Montserrat" w:eastAsia="Montserrat" w:hAnsi="Montserrat" w:cs="Montserrat"/>
          <w:color w:val="000000"/>
          <w:kern w:val="2"/>
          <w14:ligatures w14:val="standardContextual"/>
        </w:rPr>
        <w:t xml:space="preserve"> </w:t>
      </w:r>
    </w:p>
    <w:p w14:paraId="43A10B4D" w14:textId="77777777" w:rsidR="00B42F88" w:rsidRPr="0087439D" w:rsidRDefault="00B42F88" w:rsidP="0013122F">
      <w:pPr>
        <w:spacing w:after="10" w:line="269" w:lineRule="auto"/>
        <w:ind w:right="115" w:firstLine="710"/>
        <w:jc w:val="both"/>
        <w:rPr>
          <w:rFonts w:ascii="Montserrat" w:eastAsia="Montserrat" w:hAnsi="Montserrat" w:cs="Montserrat"/>
          <w:color w:val="000000"/>
          <w:kern w:val="2"/>
          <w14:ligatures w14:val="standardContextual"/>
        </w:rPr>
      </w:pPr>
    </w:p>
    <w:p w14:paraId="0D0BA27A" w14:textId="77777777" w:rsidR="00406976" w:rsidRPr="00246829" w:rsidRDefault="00406976" w:rsidP="0013122F">
      <w:pPr>
        <w:spacing w:after="18"/>
        <w:ind w:right="115"/>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Late Payment Fee: </w:t>
      </w:r>
    </w:p>
    <w:p w14:paraId="1264E084" w14:textId="77777777" w:rsidR="00406976" w:rsidRPr="0087439D" w:rsidRDefault="00406976" w:rsidP="0013122F">
      <w:pPr>
        <w:spacing w:after="10" w:line="269" w:lineRule="auto"/>
        <w:ind w:right="11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w:t>
      </w:r>
      <w:r w:rsidRPr="0087439D">
        <w:rPr>
          <w:rFonts w:ascii="Montserrat" w:eastAsia="Montserrat" w:hAnsi="Montserrat" w:cs="Montserrat"/>
          <w:b/>
          <w:i/>
          <w:color w:val="000000"/>
          <w:kern w:val="2"/>
          <w:u w:val="single" w:color="000000"/>
          <w14:ligatures w14:val="standardContextual"/>
        </w:rPr>
        <w:t>late payment fee of $50.00 PER DAY</w:t>
      </w:r>
      <w:r w:rsidRPr="0087439D">
        <w:rPr>
          <w:rFonts w:ascii="Montserrat" w:eastAsia="Montserrat" w:hAnsi="Montserrat" w:cs="Montserrat"/>
          <w:color w:val="000000"/>
          <w:kern w:val="2"/>
          <w14:ligatures w14:val="standardContextual"/>
        </w:rPr>
        <w:t xml:space="preserve"> will be charged for any payments or </w:t>
      </w:r>
      <w:r>
        <w:rPr>
          <w:rFonts w:ascii="Montserrat" w:eastAsia="Montserrat" w:hAnsi="Montserrat" w:cs="Montserrat"/>
          <w:color w:val="000000"/>
          <w:kern w:val="2"/>
          <w14:ligatures w14:val="standardContextual"/>
        </w:rPr>
        <w:t>FF</w:t>
      </w:r>
      <w:r w:rsidRPr="0087439D">
        <w:rPr>
          <w:rFonts w:ascii="Montserrat" w:eastAsia="Montserrat" w:hAnsi="Montserrat" w:cs="Montserrat"/>
          <w:color w:val="000000"/>
          <w:kern w:val="2"/>
          <w14:ligatures w14:val="standardContextual"/>
        </w:rPr>
        <w:t xml:space="preserve">NS cheques made after the first day of the month. </w:t>
      </w:r>
    </w:p>
    <w:p w14:paraId="4305D24A" w14:textId="77777777" w:rsidR="00406976" w:rsidRPr="0087439D" w:rsidRDefault="00406976" w:rsidP="0013122F">
      <w:pPr>
        <w:spacing w:after="20"/>
        <w:ind w:right="115" w:hanging="10"/>
        <w:jc w:val="right"/>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fter two (2) late fee charges Fern Flower - Nature School has the right to terminate care.  </w:t>
      </w:r>
    </w:p>
    <w:p w14:paraId="7F7F127B" w14:textId="3EEA29EB" w:rsidR="00406976" w:rsidRPr="00B42F88" w:rsidRDefault="00406976" w:rsidP="0013122F">
      <w:pPr>
        <w:spacing w:after="0" w:line="278" w:lineRule="auto"/>
        <w:ind w:left="216" w:right="115"/>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48F4FF41" w14:textId="77777777" w:rsidR="00406976" w:rsidRPr="00246829" w:rsidRDefault="00406976" w:rsidP="0013122F">
      <w:pPr>
        <w:spacing w:after="10" w:line="269" w:lineRule="auto"/>
        <w:ind w:right="115"/>
        <w:jc w:val="both"/>
        <w:rPr>
          <w:rFonts w:ascii="Montserrat" w:eastAsia="Montserrat" w:hAnsi="Montserrat" w:cs="Montserrat"/>
          <w:b/>
          <w:bCs/>
          <w:color w:val="000000"/>
          <w:kern w:val="2"/>
          <w14:ligatures w14:val="standardContextual"/>
        </w:rPr>
      </w:pPr>
      <w:r w:rsidRPr="00246829">
        <w:rPr>
          <w:rFonts w:ascii="Celestar" w:eastAsia="Celestar" w:hAnsi="Celestar" w:cs="Celestar"/>
          <w:b/>
          <w:bCs/>
          <w:color w:val="7C8835"/>
          <w:kern w:val="2"/>
          <w:sz w:val="24"/>
          <w14:ligatures w14:val="standardContextual"/>
        </w:rPr>
        <w:t xml:space="preserve">Refunds Policy: </w:t>
      </w:r>
    </w:p>
    <w:p w14:paraId="79F14324" w14:textId="77777777" w:rsidR="00406976" w:rsidRDefault="00406976">
      <w:pPr>
        <w:pStyle w:val="ListParagraph"/>
        <w:numPr>
          <w:ilvl w:val="0"/>
          <w:numId w:val="34"/>
        </w:numPr>
        <w:spacing w:after="74"/>
        <w:ind w:right="115"/>
        <w:jc w:val="both"/>
        <w:rPr>
          <w:rFonts w:ascii="Montserrat" w:eastAsia="Montserrat" w:hAnsi="Montserrat" w:cs="Montserrat"/>
          <w:color w:val="000000"/>
          <w:kern w:val="2"/>
          <w14:ligatures w14:val="standardContextual"/>
        </w:rPr>
      </w:pPr>
      <w:r w:rsidRPr="00D81C77">
        <w:rPr>
          <w:rFonts w:ascii="Montserrat" w:eastAsia="Montserrat" w:hAnsi="Montserrat" w:cs="Montserrat"/>
          <w:color w:val="000000"/>
          <w:kern w:val="2"/>
          <w14:ligatures w14:val="standardContextual"/>
        </w:rPr>
        <w:t xml:space="preserve">During the </w:t>
      </w:r>
      <w:r w:rsidRPr="00D81C77">
        <w:rPr>
          <w:rFonts w:ascii="Montserrat" w:eastAsia="Montserrat" w:hAnsi="Montserrat" w:cs="Montserrat"/>
          <w:b/>
          <w:bCs/>
          <w:color w:val="000000"/>
          <w:kern w:val="2"/>
          <w14:ligatures w14:val="standardContextual"/>
        </w:rPr>
        <w:t>first probation month</w:t>
      </w:r>
      <w:r w:rsidRPr="00D81C77">
        <w:rPr>
          <w:rFonts w:ascii="Montserrat" w:eastAsia="Montserrat" w:hAnsi="Montserrat" w:cs="Montserrat"/>
          <w:color w:val="000000"/>
          <w:kern w:val="2"/>
          <w14:ligatures w14:val="standardContextual"/>
        </w:rPr>
        <w:t xml:space="preserve">, if the program does not meet your expectations, </w:t>
      </w:r>
      <w:r w:rsidRPr="00D81C77">
        <w:rPr>
          <w:rFonts w:ascii="Montserrat" w:eastAsia="Montserrat" w:hAnsi="Montserrat" w:cs="Montserrat"/>
          <w:b/>
          <w:bCs/>
          <w:color w:val="000000"/>
          <w:kern w:val="2"/>
          <w14:ligatures w14:val="standardContextual"/>
        </w:rPr>
        <w:t>a partial refund</w:t>
      </w:r>
      <w:r w:rsidRPr="00D81C77">
        <w:rPr>
          <w:rFonts w:ascii="Montserrat" w:eastAsia="Montserrat" w:hAnsi="Montserrat" w:cs="Montserrat"/>
          <w:color w:val="000000"/>
          <w:kern w:val="2"/>
          <w14:ligatures w14:val="standardContextual"/>
        </w:rPr>
        <w:t xml:space="preserve"> may be issued for the </w:t>
      </w:r>
      <w:r w:rsidRPr="00D81C77">
        <w:rPr>
          <w:rFonts w:ascii="Montserrat" w:eastAsia="Montserrat" w:hAnsi="Montserrat" w:cs="Montserrat"/>
          <w:b/>
          <w:bCs/>
          <w:color w:val="000000"/>
          <w:kern w:val="2"/>
          <w14:ligatures w14:val="standardContextual"/>
        </w:rPr>
        <w:t>remaining days</w:t>
      </w:r>
      <w:r w:rsidRPr="00D81C77">
        <w:rPr>
          <w:rFonts w:ascii="Montserrat" w:eastAsia="Montserrat" w:hAnsi="Montserrat" w:cs="Montserrat"/>
          <w:color w:val="000000"/>
          <w:kern w:val="2"/>
          <w14:ligatures w14:val="standardContextual"/>
        </w:rPr>
        <w:t xml:space="preserve"> of the program that were not attended. Refunds will be </w:t>
      </w:r>
      <w:r w:rsidRPr="00D81C77">
        <w:rPr>
          <w:rFonts w:ascii="Montserrat" w:eastAsia="Montserrat" w:hAnsi="Montserrat" w:cs="Montserrat"/>
          <w:b/>
          <w:bCs/>
          <w:color w:val="000000"/>
          <w:kern w:val="2"/>
          <w14:ligatures w14:val="standardContextual"/>
        </w:rPr>
        <w:t>pro-rated</w:t>
      </w:r>
      <w:r w:rsidRPr="00D81C77">
        <w:rPr>
          <w:rFonts w:ascii="Montserrat" w:eastAsia="Montserrat" w:hAnsi="Montserrat" w:cs="Montserrat"/>
          <w:color w:val="000000"/>
          <w:kern w:val="2"/>
          <w14:ligatures w14:val="standardContextual"/>
        </w:rPr>
        <w:t xml:space="preserve"> based on the number of days left, </w:t>
      </w:r>
      <w:r w:rsidRPr="00D81C77">
        <w:rPr>
          <w:rFonts w:ascii="Montserrat" w:eastAsia="Montserrat" w:hAnsi="Montserrat" w:cs="Montserrat"/>
          <w:b/>
          <w:bCs/>
          <w:color w:val="000000"/>
          <w:kern w:val="2"/>
          <w14:ligatures w14:val="standardContextual"/>
        </w:rPr>
        <w:t>not the full tuition</w:t>
      </w:r>
      <w:r w:rsidRPr="00D81C77">
        <w:rPr>
          <w:rFonts w:ascii="Montserrat" w:eastAsia="Montserrat" w:hAnsi="Montserrat" w:cs="Montserrat"/>
          <w:color w:val="000000"/>
          <w:kern w:val="2"/>
          <w14:ligatures w14:val="standardContextual"/>
        </w:rPr>
        <w:t>.</w:t>
      </w:r>
    </w:p>
    <w:p w14:paraId="37A9B6D0" w14:textId="77777777" w:rsidR="00406976" w:rsidRPr="00D81C77" w:rsidRDefault="00406976">
      <w:pPr>
        <w:pStyle w:val="ListParagraph"/>
        <w:numPr>
          <w:ilvl w:val="0"/>
          <w:numId w:val="34"/>
        </w:numPr>
        <w:spacing w:after="74"/>
        <w:ind w:right="115"/>
        <w:jc w:val="both"/>
        <w:rPr>
          <w:rFonts w:ascii="Montserrat" w:eastAsia="Montserrat" w:hAnsi="Montserrat" w:cs="Montserrat"/>
          <w:color w:val="000000"/>
          <w:kern w:val="2"/>
          <w14:ligatures w14:val="standardContextual"/>
        </w:rPr>
      </w:pPr>
      <w:r w:rsidRPr="00D81C77">
        <w:rPr>
          <w:rFonts w:ascii="Montserrat" w:hAnsi="Montserrat"/>
        </w:rPr>
        <w:t xml:space="preserve">After the probation period, </w:t>
      </w:r>
      <w:r w:rsidRPr="00D81C77">
        <w:rPr>
          <w:rStyle w:val="Strong"/>
          <w:rFonts w:ascii="Montserrat" w:hAnsi="Montserrat"/>
        </w:rPr>
        <w:t>no refunds</w:t>
      </w:r>
      <w:r w:rsidRPr="00D81C77">
        <w:rPr>
          <w:rFonts w:ascii="Montserrat" w:hAnsi="Montserrat"/>
        </w:rPr>
        <w:t xml:space="preserve"> will be given under any circumstances once care continues automatically with our facility.</w:t>
      </w:r>
    </w:p>
    <w:p w14:paraId="04D7116C" w14:textId="77777777" w:rsidR="00406976" w:rsidRDefault="00406976">
      <w:pPr>
        <w:pStyle w:val="ListParagraph"/>
        <w:numPr>
          <w:ilvl w:val="0"/>
          <w:numId w:val="34"/>
        </w:numPr>
        <w:spacing w:after="74"/>
        <w:ind w:right="115"/>
        <w:jc w:val="both"/>
        <w:rPr>
          <w:rFonts w:ascii="Montserrat" w:eastAsia="Montserrat" w:hAnsi="Montserrat" w:cs="Montserrat"/>
          <w:color w:val="000000"/>
          <w:kern w:val="2"/>
          <w14:ligatures w14:val="standardContextual"/>
        </w:rPr>
      </w:pPr>
      <w:r w:rsidRPr="00D81C77">
        <w:rPr>
          <w:rFonts w:ascii="Montserrat" w:eastAsia="Montserrat" w:hAnsi="Montserrat" w:cs="Montserrat"/>
          <w:b/>
          <w:bCs/>
          <w:color w:val="000000"/>
          <w:kern w:val="2"/>
          <w14:ligatures w14:val="standardContextual"/>
        </w:rPr>
        <w:t>Inclement weather:</w:t>
      </w:r>
      <w:r w:rsidRPr="00D81C77">
        <w:rPr>
          <w:rFonts w:ascii="Montserrat" w:eastAsia="Montserrat" w:hAnsi="Montserrat" w:cs="Montserrat"/>
          <w:color w:val="000000"/>
          <w:kern w:val="2"/>
          <w14:ligatures w14:val="standardContextual"/>
        </w:rPr>
        <w:t xml:space="preserve"> Refunds will not be issued if a day’s program is cancelled due to weather conditions.</w:t>
      </w:r>
    </w:p>
    <w:p w14:paraId="49C41721" w14:textId="77777777" w:rsidR="00406976" w:rsidRDefault="00406976">
      <w:pPr>
        <w:pStyle w:val="ListParagraph"/>
        <w:numPr>
          <w:ilvl w:val="0"/>
          <w:numId w:val="34"/>
        </w:numPr>
        <w:spacing w:after="74"/>
        <w:ind w:right="115"/>
        <w:jc w:val="both"/>
        <w:rPr>
          <w:rFonts w:ascii="Montserrat" w:eastAsia="Montserrat" w:hAnsi="Montserrat" w:cs="Montserrat"/>
          <w:color w:val="000000"/>
          <w:kern w:val="2"/>
          <w14:ligatures w14:val="standardContextual"/>
        </w:rPr>
      </w:pPr>
      <w:r w:rsidRPr="00D81C77">
        <w:rPr>
          <w:rFonts w:ascii="Montserrat" w:eastAsia="Montserrat" w:hAnsi="Montserrat" w:cs="Montserrat"/>
          <w:b/>
          <w:bCs/>
          <w:color w:val="000000"/>
          <w:kern w:val="2"/>
          <w14:ligatures w14:val="standardContextual"/>
        </w:rPr>
        <w:t>Staff-related closures:</w:t>
      </w:r>
      <w:r w:rsidRPr="00D81C77">
        <w:rPr>
          <w:rFonts w:ascii="Montserrat" w:eastAsia="Montserrat" w:hAnsi="Montserrat" w:cs="Montserrat"/>
          <w:color w:val="000000"/>
          <w:kern w:val="2"/>
          <w14:ligatures w14:val="standardContextual"/>
        </w:rPr>
        <w:t xml:space="preserve"> A full refund will be given only if both educators are absent for more than one day</w:t>
      </w:r>
      <w:r>
        <w:rPr>
          <w:rFonts w:ascii="Montserrat" w:eastAsia="Montserrat" w:hAnsi="Montserrat" w:cs="Montserrat"/>
          <w:color w:val="000000"/>
          <w:kern w:val="2"/>
          <w14:ligatures w14:val="standardContextual"/>
        </w:rPr>
        <w:t xml:space="preserve"> per month</w:t>
      </w:r>
      <w:r w:rsidRPr="00D81C77">
        <w:rPr>
          <w:rFonts w:ascii="Montserrat" w:eastAsia="Montserrat" w:hAnsi="Montserrat" w:cs="Montserrat"/>
          <w:color w:val="000000"/>
          <w:kern w:val="2"/>
          <w14:ligatures w14:val="standardContextual"/>
        </w:rPr>
        <w:t>. Short-term staff absences (up to one sick day per month) may require temporary closure but do not qualify for refunds.</w:t>
      </w:r>
    </w:p>
    <w:p w14:paraId="02B81DFD" w14:textId="77777777" w:rsidR="00406976" w:rsidRDefault="00406976">
      <w:pPr>
        <w:pStyle w:val="ListParagraph"/>
        <w:numPr>
          <w:ilvl w:val="0"/>
          <w:numId w:val="34"/>
        </w:numPr>
        <w:spacing w:after="74"/>
        <w:ind w:right="115"/>
        <w:jc w:val="both"/>
        <w:rPr>
          <w:rFonts w:ascii="Montserrat" w:eastAsia="Montserrat" w:hAnsi="Montserrat" w:cs="Montserrat"/>
          <w:color w:val="000000"/>
          <w:kern w:val="2"/>
          <w14:ligatures w14:val="standardContextual"/>
        </w:rPr>
      </w:pPr>
      <w:r w:rsidRPr="00D81C77">
        <w:rPr>
          <w:rFonts w:ascii="Montserrat" w:eastAsia="Montserrat" w:hAnsi="Montserrat" w:cs="Montserrat"/>
          <w:b/>
          <w:bCs/>
          <w:color w:val="000000"/>
          <w:kern w:val="2"/>
          <w14:ligatures w14:val="standardContextual"/>
        </w:rPr>
        <w:t>Attendance or early termination:</w:t>
      </w:r>
      <w:r w:rsidRPr="00D81C77">
        <w:rPr>
          <w:rFonts w:ascii="Montserrat" w:eastAsia="Montserrat" w:hAnsi="Montserrat" w:cs="Montserrat"/>
          <w:color w:val="000000"/>
          <w:kern w:val="2"/>
          <w14:ligatures w14:val="standardContextual"/>
        </w:rPr>
        <w:t xml:space="preserve"> Refunds will not be given for lack of attendance, early termination, illness, injury, or expulsion.</w:t>
      </w:r>
    </w:p>
    <w:p w14:paraId="6C6333F2" w14:textId="77777777" w:rsidR="00406976" w:rsidRDefault="00406976">
      <w:pPr>
        <w:pStyle w:val="ListParagraph"/>
        <w:numPr>
          <w:ilvl w:val="0"/>
          <w:numId w:val="34"/>
        </w:numPr>
        <w:spacing w:after="74"/>
        <w:ind w:right="115"/>
        <w:jc w:val="both"/>
        <w:rPr>
          <w:rFonts w:ascii="Montserrat" w:eastAsia="Montserrat" w:hAnsi="Montserrat" w:cs="Montserrat"/>
          <w:color w:val="000000"/>
          <w:kern w:val="2"/>
          <w14:ligatures w14:val="standardContextual"/>
        </w:rPr>
      </w:pPr>
      <w:r w:rsidRPr="00D81C77">
        <w:rPr>
          <w:rFonts w:ascii="Montserrat" w:eastAsia="Montserrat" w:hAnsi="Montserrat" w:cs="Montserrat"/>
          <w:b/>
          <w:bCs/>
          <w:color w:val="000000"/>
          <w:kern w:val="2"/>
          <w14:ligatures w14:val="standardContextual"/>
        </w:rPr>
        <w:t>Termination of care:</w:t>
      </w:r>
      <w:r w:rsidRPr="00D81C77">
        <w:rPr>
          <w:rFonts w:ascii="Montserrat" w:eastAsia="Montserrat" w:hAnsi="Montserrat" w:cs="Montserrat"/>
          <w:color w:val="000000"/>
          <w:kern w:val="2"/>
          <w14:ligatures w14:val="standardContextual"/>
        </w:rPr>
        <w:t xml:space="preserve"> Families may terminate care at any time, but a one-month notice is required. Terminating care does not entitle families to a refund of fees already paid.</w:t>
      </w:r>
    </w:p>
    <w:p w14:paraId="34CCBE3B" w14:textId="77777777" w:rsidR="00406976" w:rsidRPr="00D81C77" w:rsidRDefault="00406976" w:rsidP="0013122F">
      <w:pPr>
        <w:spacing w:after="74"/>
        <w:ind w:right="115"/>
        <w:rPr>
          <w:rFonts w:ascii="Montserrat" w:eastAsia="Montserrat" w:hAnsi="Montserrat" w:cs="Montserrat"/>
          <w:color w:val="000000"/>
          <w:kern w:val="2"/>
          <w14:ligatures w14:val="standardContextual"/>
        </w:rPr>
      </w:pPr>
    </w:p>
    <w:p w14:paraId="2DAABCD2" w14:textId="77777777" w:rsidR="00406976" w:rsidRPr="00BD1290" w:rsidRDefault="00406976" w:rsidP="0013122F">
      <w:pPr>
        <w:spacing w:after="0"/>
        <w:ind w:right="115"/>
        <w:jc w:val="both"/>
        <w:rPr>
          <w:rFonts w:ascii="Montserrat" w:eastAsia="Montserrat" w:hAnsi="Montserrat" w:cs="Montserrat"/>
          <w:b/>
          <w:bCs/>
          <w:color w:val="000000"/>
          <w:kern w:val="2"/>
          <w14:ligatures w14:val="standardContextual"/>
        </w:rPr>
      </w:pPr>
      <w:r w:rsidRPr="00BD1290">
        <w:rPr>
          <w:rFonts w:ascii="Celestar" w:eastAsia="Celestar" w:hAnsi="Celestar" w:cs="Celestar"/>
          <w:b/>
          <w:bCs/>
          <w:color w:val="828A41"/>
          <w:kern w:val="2"/>
          <w:sz w:val="24"/>
          <w14:ligatures w14:val="standardContextual"/>
        </w:rPr>
        <w:t>Sick Day Payments:</w:t>
      </w:r>
      <w:r w:rsidRPr="00BD1290">
        <w:rPr>
          <w:rFonts w:ascii="Celestar" w:eastAsia="Celestar" w:hAnsi="Celestar" w:cs="Celestar"/>
          <w:b/>
          <w:bCs/>
          <w:color w:val="828A41"/>
          <w:kern w:val="2"/>
          <w14:ligatures w14:val="standardContextual"/>
        </w:rPr>
        <w:t xml:space="preserve"> </w:t>
      </w:r>
    </w:p>
    <w:p w14:paraId="0A1A8089" w14:textId="77777777" w:rsidR="00406976" w:rsidRPr="0087439D" w:rsidRDefault="00406976" w:rsidP="0013122F">
      <w:pPr>
        <w:spacing w:after="0"/>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ern Flower – Nature School understands that unforeseen circumstances, such as a child's illness, may require temporary absences from our facility. However, it is important to note that regular tuition fees remain applicable regardless of a child's attendance. This policy ensures the ongoing availability of qualified staff, maintenance of our facilities, and the provision of essential resources that contribute to a safe and enriching environment for all enrolled children, even during individual absences. We appreciate your understanding of this policy, which supports the continued quality of care and education provided at Fern Flower - Nature School. If your child is unwell, we encourage open communication with our staff to discuss any necessary accommodation or additional support.</w:t>
      </w:r>
    </w:p>
    <w:p w14:paraId="78CEE2B4" w14:textId="77777777" w:rsidR="00B42F88" w:rsidRDefault="00B42F88" w:rsidP="0013122F">
      <w:pPr>
        <w:spacing w:after="0"/>
        <w:ind w:right="115"/>
        <w:jc w:val="both"/>
        <w:rPr>
          <w:rFonts w:ascii="Montserrat" w:eastAsia="Montserrat" w:hAnsi="Montserrat" w:cs="Montserrat"/>
          <w:color w:val="000000"/>
          <w:kern w:val="2"/>
          <w14:ligatures w14:val="standardContextual"/>
        </w:rPr>
      </w:pPr>
    </w:p>
    <w:p w14:paraId="483B339E" w14:textId="77777777" w:rsidR="00497B03" w:rsidRPr="0087439D" w:rsidRDefault="00497B03" w:rsidP="0013122F">
      <w:pPr>
        <w:spacing w:after="0"/>
        <w:ind w:right="115"/>
        <w:jc w:val="both"/>
        <w:rPr>
          <w:rFonts w:ascii="Montserrat" w:eastAsia="Montserrat" w:hAnsi="Montserrat" w:cs="Montserrat"/>
          <w:color w:val="000000"/>
          <w:kern w:val="2"/>
          <w14:ligatures w14:val="standardContextual"/>
        </w:rPr>
      </w:pPr>
    </w:p>
    <w:p w14:paraId="6472AEF8" w14:textId="77777777" w:rsidR="00406976" w:rsidRPr="00BD1290" w:rsidRDefault="00406976" w:rsidP="0013122F">
      <w:pPr>
        <w:spacing w:after="0"/>
        <w:ind w:right="115"/>
        <w:jc w:val="both"/>
        <w:rPr>
          <w:rFonts w:ascii="Montserrat" w:eastAsia="Montserrat" w:hAnsi="Montserrat" w:cs="Montserrat"/>
          <w:b/>
          <w:bCs/>
          <w:color w:val="000000"/>
          <w:kern w:val="2"/>
          <w14:ligatures w14:val="standardContextual"/>
        </w:rPr>
      </w:pPr>
      <w:r w:rsidRPr="00BD1290">
        <w:rPr>
          <w:rFonts w:ascii="Celestar" w:eastAsia="Celestar" w:hAnsi="Celestar" w:cs="Celestar"/>
          <w:b/>
          <w:bCs/>
          <w:color w:val="828A41"/>
          <w:kern w:val="2"/>
          <w:sz w:val="24"/>
          <w14:ligatures w14:val="standardContextual"/>
        </w:rPr>
        <w:t>Vacation Day or Absent Day Payments:</w:t>
      </w:r>
      <w:r w:rsidRPr="00BD1290">
        <w:rPr>
          <w:rFonts w:ascii="Celestar" w:eastAsia="Celestar" w:hAnsi="Celestar" w:cs="Celestar"/>
          <w:b/>
          <w:bCs/>
          <w:color w:val="828A41"/>
          <w:kern w:val="2"/>
          <w14:ligatures w14:val="standardContextual"/>
        </w:rPr>
        <w:t xml:space="preserve"> </w:t>
      </w:r>
    </w:p>
    <w:p w14:paraId="1EAF5A27" w14:textId="77777777" w:rsidR="00406976" w:rsidRPr="0087439D" w:rsidRDefault="00406976" w:rsidP="0013122F">
      <w:pPr>
        <w:spacing w:after="10" w:line="269" w:lineRule="auto"/>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Fern Flower – Nature School, during vacation periods or skipped days, families are required to continue making regular tuition payments to secure their child's spot in the Nature School. </w:t>
      </w:r>
    </w:p>
    <w:p w14:paraId="48225FE3" w14:textId="77777777" w:rsidR="00406976" w:rsidRPr="0087439D" w:rsidRDefault="00406976" w:rsidP="0013122F">
      <w:pPr>
        <w:spacing w:after="10" w:line="269" w:lineRule="auto"/>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re will be no discounts or reductions in tuition fees for periods when a family chooses to take time off or go on vacation. This policy ensures the stability of our programs and helps us maintain a consistent level of care and resources for all enrolled children.  </w:t>
      </w:r>
    </w:p>
    <w:p w14:paraId="69C55982" w14:textId="77777777" w:rsidR="00406976" w:rsidRPr="0087439D" w:rsidRDefault="00406976" w:rsidP="0013122F">
      <w:pPr>
        <w:spacing w:after="10" w:line="269" w:lineRule="auto"/>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ailure to make timely tuition payments during vacation periods may result in the suspension of enrollment.</w:t>
      </w:r>
    </w:p>
    <w:p w14:paraId="5307CC75" w14:textId="77777777" w:rsidR="00406976" w:rsidRPr="0087439D" w:rsidRDefault="00406976" w:rsidP="0013122F">
      <w:pPr>
        <w:spacing w:after="6"/>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6D3B847C" w14:textId="77777777" w:rsidR="00406976" w:rsidRPr="00BD1290" w:rsidRDefault="00406976" w:rsidP="0013122F">
      <w:pPr>
        <w:spacing w:after="0"/>
        <w:ind w:right="115"/>
        <w:jc w:val="both"/>
        <w:rPr>
          <w:rFonts w:ascii="Montserrat" w:eastAsia="Montserrat" w:hAnsi="Montserrat" w:cs="Montserrat"/>
          <w:b/>
          <w:bCs/>
          <w:color w:val="000000"/>
          <w:kern w:val="2"/>
          <w14:ligatures w14:val="standardContextual"/>
        </w:rPr>
      </w:pPr>
      <w:r w:rsidRPr="00BD1290">
        <w:rPr>
          <w:rFonts w:ascii="Celestar" w:eastAsia="Celestar" w:hAnsi="Celestar" w:cs="Celestar"/>
          <w:b/>
          <w:bCs/>
          <w:color w:val="828A41"/>
          <w:kern w:val="2"/>
          <w:sz w:val="24"/>
          <w14:ligatures w14:val="standardContextual"/>
        </w:rPr>
        <w:t>Payment during Statutory Holidays:</w:t>
      </w:r>
      <w:r w:rsidRPr="00BD1290">
        <w:rPr>
          <w:rFonts w:ascii="Celestar" w:eastAsia="Celestar" w:hAnsi="Celestar" w:cs="Celestar"/>
          <w:b/>
          <w:bCs/>
          <w:color w:val="828A41"/>
          <w:kern w:val="2"/>
          <w14:ligatures w14:val="standardContextual"/>
        </w:rPr>
        <w:t xml:space="preserve"> </w:t>
      </w:r>
    </w:p>
    <w:p w14:paraId="1F567D0A" w14:textId="77777777" w:rsidR="00406976" w:rsidRPr="0087439D" w:rsidRDefault="00406976" w:rsidP="0013122F">
      <w:pPr>
        <w:spacing w:after="10" w:line="269" w:lineRule="auto"/>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Fern Flower – Nature School, we are dedicated to providing quality care for your child. To ensure transparency and effective communication, we have established the following policy regarding statutory holidays: </w:t>
      </w:r>
    </w:p>
    <w:p w14:paraId="5407A300" w14:textId="77777777" w:rsidR="00406976" w:rsidRPr="0087439D" w:rsidRDefault="00406976">
      <w:pPr>
        <w:pStyle w:val="ListParagraph"/>
        <w:numPr>
          <w:ilvl w:val="0"/>
          <w:numId w:val="33"/>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FNS will be closed on all statutory holidays recognized in British Columbia, Canada, as per the statutory holiday schedule (see Nature School Closure Dates).</w:t>
      </w:r>
    </w:p>
    <w:p w14:paraId="440523F2" w14:textId="77777777" w:rsidR="00406976" w:rsidRPr="0087439D" w:rsidRDefault="00406976">
      <w:pPr>
        <w:pStyle w:val="ListParagraph"/>
        <w:numPr>
          <w:ilvl w:val="0"/>
          <w:numId w:val="33"/>
        </w:numPr>
        <w:spacing w:after="10" w:line="269" w:lineRule="auto"/>
        <w:ind w:left="1080" w:right="115"/>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amilies are required to pay for statutory holidays even though Fern Flower – Nature School is closed on those days. </w:t>
      </w:r>
    </w:p>
    <w:p w14:paraId="16C9FACE" w14:textId="0E5B9FCA" w:rsidR="00406976" w:rsidRPr="0087439D" w:rsidRDefault="00406976" w:rsidP="0013122F">
      <w:pPr>
        <w:spacing w:after="0"/>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is policy helps ensure the financial sustainability of our Nature School services and supports the continued availability of quality care for your child.</w:t>
      </w:r>
    </w:p>
    <w:p w14:paraId="5DA76B81" w14:textId="77777777" w:rsidR="00406976" w:rsidRPr="0087439D" w:rsidRDefault="00406976" w:rsidP="0013122F">
      <w:pPr>
        <w:spacing w:after="0"/>
        <w:ind w:right="115" w:firstLine="720"/>
        <w:jc w:val="both"/>
        <w:rPr>
          <w:rFonts w:ascii="Montserrat" w:eastAsia="Montserrat" w:hAnsi="Montserrat" w:cs="Montserrat"/>
          <w:color w:val="000000"/>
          <w:kern w:val="2"/>
          <w14:ligatures w14:val="standardContextual"/>
        </w:rPr>
      </w:pPr>
    </w:p>
    <w:p w14:paraId="7AD41651" w14:textId="77777777" w:rsidR="00406976" w:rsidRPr="0087439D" w:rsidRDefault="00406976" w:rsidP="0013122F">
      <w:pPr>
        <w:spacing w:after="0"/>
        <w:ind w:right="115" w:hanging="10"/>
        <w:rPr>
          <w:rFonts w:ascii="Montserrat" w:eastAsia="Montserrat" w:hAnsi="Montserrat" w:cs="Montserrat"/>
          <w:color w:val="000000"/>
          <w:kern w:val="2"/>
          <w14:ligatures w14:val="standardContextual"/>
        </w:rPr>
      </w:pPr>
      <w:r w:rsidRPr="00BD1290">
        <w:rPr>
          <w:rFonts w:ascii="Celestar" w:eastAsia="Celestar" w:hAnsi="Celestar" w:cs="Celestar"/>
          <w:b/>
          <w:bCs/>
          <w:color w:val="828A41"/>
          <w:kern w:val="2"/>
          <w:sz w:val="24"/>
          <w14:ligatures w14:val="standardContextual"/>
        </w:rPr>
        <w:t>Payment during Nature School closures</w:t>
      </w:r>
      <w:r w:rsidRPr="0087439D">
        <w:rPr>
          <w:rFonts w:ascii="Celestar" w:eastAsia="Celestar" w:hAnsi="Celestar" w:cs="Celestar"/>
          <w:color w:val="828A41"/>
          <w:kern w:val="2"/>
          <w:sz w:val="24"/>
          <w14:ligatures w14:val="standardContextual"/>
        </w:rPr>
        <w:t>:</w:t>
      </w:r>
      <w:r w:rsidRPr="0087439D">
        <w:rPr>
          <w:rFonts w:ascii="Celestar" w:eastAsia="Celestar" w:hAnsi="Celestar" w:cs="Celestar"/>
          <w:color w:val="828A41"/>
          <w:kern w:val="2"/>
          <w14:ligatures w14:val="standardContextual"/>
        </w:rPr>
        <w:t xml:space="preserve"> </w:t>
      </w:r>
    </w:p>
    <w:p w14:paraId="35691531" w14:textId="77777777" w:rsidR="00406976" w:rsidRPr="0087439D" w:rsidRDefault="00406976" w:rsidP="0013122F">
      <w:pPr>
        <w:spacing w:after="10" w:line="269" w:lineRule="auto"/>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recognizes the importance of maintaining a healthy and dedicated team of educators to ensure the continued well-being and development of the children in our care. Therefore, the Nature School will undergo </w:t>
      </w:r>
      <w:r w:rsidRPr="0087439D">
        <w:rPr>
          <w:rFonts w:ascii="Montserrat" w:eastAsia="Montserrat" w:hAnsi="Montserrat" w:cs="Montserrat"/>
          <w:color w:val="000000"/>
          <w:kern w:val="2"/>
          <w:u w:val="single" w:color="000000"/>
          <w14:ligatures w14:val="standardContextual"/>
        </w:rPr>
        <w:t>three closures</w:t>
      </w:r>
      <w:r w:rsidRPr="0087439D">
        <w:rPr>
          <w:rFonts w:ascii="Montserrat" w:eastAsia="Montserrat" w:hAnsi="Montserrat" w:cs="Montserrat"/>
          <w:color w:val="000000"/>
          <w:kern w:val="2"/>
          <w14:ligatures w14:val="standardContextual"/>
        </w:rPr>
        <w:t xml:space="preserve"> per year, each lasting one week (see Nature School Closure Dates), during which educators will receive paid vacation. These closures are strategically planned to offer our staff the opportunity for rest and rejuvenation, contributing to their overall job satisfaction and effectiveness.  </w:t>
      </w:r>
    </w:p>
    <w:p w14:paraId="1B5EC4B5" w14:textId="77777777" w:rsidR="00406976" w:rsidRPr="0087439D" w:rsidRDefault="00406976" w:rsidP="0013122F">
      <w:pPr>
        <w:spacing w:after="10" w:line="269" w:lineRule="auto"/>
        <w:ind w:right="115"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amilies will be notified in advance of the scheduled closure weeks, and regular tuition fees will apply during these periods to support the provision of continuous high-quality care and to compensate educators for their dedicated service. We appreciate your understanding and cooperation in fostering a positive and supportive environment for both our staff and your child.</w:t>
      </w:r>
      <w:r w:rsidRPr="0087439D">
        <w:rPr>
          <w:rFonts w:ascii="Celestar" w:eastAsia="Celestar" w:hAnsi="Celestar" w:cs="Celestar"/>
          <w:color w:val="828A41"/>
          <w:kern w:val="2"/>
          <w:sz w:val="24"/>
          <w14:ligatures w14:val="standardContextual"/>
        </w:rPr>
        <w:t xml:space="preserve"> </w:t>
      </w:r>
    </w:p>
    <w:p w14:paraId="1DAD074F" w14:textId="77777777" w:rsidR="00406976" w:rsidRPr="0087439D" w:rsidRDefault="00406976" w:rsidP="0013122F">
      <w:pPr>
        <w:spacing w:after="6"/>
        <w:ind w:right="115"/>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11FE13FB" w14:textId="77777777" w:rsidR="00406976" w:rsidRPr="00B849A9" w:rsidRDefault="00406976" w:rsidP="0013122F">
      <w:pPr>
        <w:spacing w:after="18"/>
        <w:ind w:right="115" w:hanging="10"/>
        <w:rPr>
          <w:rFonts w:ascii="Montserrat" w:eastAsia="Montserrat" w:hAnsi="Montserrat" w:cs="Montserrat"/>
          <w:b/>
          <w:bCs/>
          <w:color w:val="000000"/>
          <w:kern w:val="2"/>
          <w14:ligatures w14:val="standardContextual"/>
        </w:rPr>
      </w:pPr>
      <w:r w:rsidRPr="00B849A9">
        <w:rPr>
          <w:rFonts w:ascii="Celestar" w:eastAsia="Celestar" w:hAnsi="Celestar" w:cs="Celestar"/>
          <w:b/>
          <w:bCs/>
          <w:color w:val="7C8835"/>
          <w:kern w:val="2"/>
          <w:sz w:val="24"/>
          <w14:ligatures w14:val="standardContextual"/>
        </w:rPr>
        <w:t xml:space="preserve">Withdrawing from our Program: </w:t>
      </w:r>
    </w:p>
    <w:p w14:paraId="5B513316" w14:textId="77777777" w:rsidR="00406976" w:rsidRDefault="00406976">
      <w:pPr>
        <w:pStyle w:val="ListParagraph"/>
        <w:numPr>
          <w:ilvl w:val="0"/>
          <w:numId w:val="35"/>
        </w:numPr>
        <w:spacing w:after="0"/>
        <w:ind w:right="115"/>
        <w:jc w:val="both"/>
        <w:rPr>
          <w:rFonts w:ascii="Montserrat" w:eastAsia="Montserrat" w:hAnsi="Montserrat" w:cs="Montserrat"/>
          <w:color w:val="000000"/>
          <w:kern w:val="2"/>
          <w14:ligatures w14:val="standardContextual"/>
        </w:rPr>
      </w:pPr>
      <w:r w:rsidRPr="00B849A9">
        <w:rPr>
          <w:rFonts w:ascii="Montserrat" w:eastAsia="Montserrat" w:hAnsi="Montserrat" w:cs="Montserrat"/>
          <w:b/>
          <w:bCs/>
          <w:color w:val="000000"/>
          <w:kern w:val="2"/>
          <w14:ligatures w14:val="standardContextual"/>
        </w:rPr>
        <w:t>Notice Requirement:</w:t>
      </w:r>
      <w:r w:rsidRPr="00B849A9">
        <w:rPr>
          <w:rFonts w:ascii="Montserrat" w:eastAsia="Montserrat" w:hAnsi="Montserrat" w:cs="Montserrat"/>
          <w:color w:val="000000"/>
          <w:kern w:val="2"/>
          <w14:ligatures w14:val="standardContextual"/>
        </w:rPr>
        <w:t xml:space="preserve"> Parents are required to provide </w:t>
      </w:r>
      <w:r w:rsidRPr="00B849A9">
        <w:rPr>
          <w:rFonts w:ascii="Montserrat" w:eastAsia="Montserrat" w:hAnsi="Montserrat" w:cs="Montserrat"/>
          <w:b/>
          <w:bCs/>
          <w:color w:val="000000"/>
          <w:kern w:val="2"/>
          <w14:ligatures w14:val="standardContextual"/>
        </w:rPr>
        <w:t xml:space="preserve">one (1) full calendar </w:t>
      </w:r>
      <w:proofErr w:type="spellStart"/>
      <w:r w:rsidRPr="00B849A9">
        <w:rPr>
          <w:rFonts w:ascii="Montserrat" w:eastAsia="Montserrat" w:hAnsi="Montserrat" w:cs="Montserrat"/>
          <w:b/>
          <w:bCs/>
          <w:color w:val="000000"/>
          <w:kern w:val="2"/>
          <w14:ligatures w14:val="standardContextual"/>
        </w:rPr>
        <w:t>month’s notice</w:t>
      </w:r>
      <w:proofErr w:type="spellEnd"/>
      <w:r w:rsidRPr="00B849A9">
        <w:rPr>
          <w:rFonts w:ascii="Montserrat" w:eastAsia="Montserrat" w:hAnsi="Montserrat" w:cs="Montserrat"/>
          <w:color w:val="000000"/>
          <w:kern w:val="2"/>
          <w14:ligatures w14:val="standardContextual"/>
        </w:rPr>
        <w:t xml:space="preserve"> before withdrawing their child from the program. The notice must be given </w:t>
      </w:r>
      <w:r w:rsidRPr="00B849A9">
        <w:rPr>
          <w:rFonts w:ascii="Montserrat" w:eastAsia="Montserrat" w:hAnsi="Montserrat" w:cs="Montserrat"/>
          <w:b/>
          <w:bCs/>
          <w:color w:val="000000"/>
          <w:kern w:val="2"/>
          <w14:ligatures w14:val="standardContextual"/>
        </w:rPr>
        <w:t>before the start of the previous month,</w:t>
      </w:r>
      <w:r w:rsidRPr="00B849A9">
        <w:rPr>
          <w:rFonts w:ascii="Montserrat" w:eastAsia="Montserrat" w:hAnsi="Montserrat" w:cs="Montserrat"/>
          <w:color w:val="000000"/>
          <w:kern w:val="2"/>
          <w14:ligatures w14:val="standardContextual"/>
        </w:rPr>
        <w:t xml:space="preserve"> and the last month is considered </w:t>
      </w:r>
      <w:r w:rsidRPr="00B849A9">
        <w:rPr>
          <w:rFonts w:ascii="Montserrat" w:eastAsia="Montserrat" w:hAnsi="Montserrat" w:cs="Montserrat"/>
          <w:b/>
          <w:bCs/>
          <w:color w:val="000000"/>
          <w:kern w:val="2"/>
          <w14:ligatures w14:val="standardContextual"/>
        </w:rPr>
        <w:t>a full calendar month</w:t>
      </w:r>
      <w:r w:rsidRPr="00B849A9">
        <w:rPr>
          <w:rFonts w:ascii="Montserrat" w:eastAsia="Montserrat" w:hAnsi="Montserrat" w:cs="Montserrat"/>
          <w:color w:val="000000"/>
          <w:kern w:val="2"/>
          <w14:ligatures w14:val="standardContextual"/>
        </w:rPr>
        <w:t>—we do not prorate by half-months or partial weeks.</w:t>
      </w:r>
    </w:p>
    <w:p w14:paraId="5521C7F4" w14:textId="77777777" w:rsidR="00406976" w:rsidRDefault="00406976">
      <w:pPr>
        <w:pStyle w:val="ListParagraph"/>
        <w:numPr>
          <w:ilvl w:val="0"/>
          <w:numId w:val="35"/>
        </w:numPr>
        <w:spacing w:after="0"/>
        <w:ind w:right="115"/>
        <w:jc w:val="both"/>
        <w:rPr>
          <w:rFonts w:ascii="Montserrat" w:eastAsia="Montserrat" w:hAnsi="Montserrat" w:cs="Montserrat"/>
          <w:color w:val="000000"/>
          <w:kern w:val="2"/>
          <w14:ligatures w14:val="standardContextual"/>
        </w:rPr>
      </w:pPr>
      <w:r w:rsidRPr="00B849A9">
        <w:rPr>
          <w:rFonts w:ascii="Montserrat" w:eastAsia="Montserrat" w:hAnsi="Montserrat" w:cs="Montserrat"/>
          <w:b/>
          <w:bCs/>
          <w:color w:val="000000"/>
          <w:kern w:val="2"/>
          <w14:ligatures w14:val="standardContextual"/>
        </w:rPr>
        <w:lastRenderedPageBreak/>
        <w:t>Payment for Last Month:</w:t>
      </w:r>
      <w:r w:rsidRPr="00B849A9">
        <w:rPr>
          <w:rFonts w:ascii="Montserrat" w:eastAsia="Montserrat" w:hAnsi="Montserrat" w:cs="Montserrat"/>
          <w:color w:val="000000"/>
          <w:kern w:val="2"/>
          <w14:ligatures w14:val="standardContextual"/>
        </w:rPr>
        <w:t xml:space="preserve"> It is up to the parent whether the child attends during the final month, but </w:t>
      </w:r>
      <w:r w:rsidRPr="00B849A9">
        <w:rPr>
          <w:rFonts w:ascii="Montserrat" w:eastAsia="Montserrat" w:hAnsi="Montserrat" w:cs="Montserrat"/>
          <w:b/>
          <w:bCs/>
          <w:color w:val="000000"/>
          <w:kern w:val="2"/>
          <w14:ligatures w14:val="standardContextual"/>
        </w:rPr>
        <w:t>tuition for the last month must be paid in full</w:t>
      </w:r>
      <w:r w:rsidRPr="00B849A9">
        <w:rPr>
          <w:rFonts w:ascii="Montserrat" w:eastAsia="Montserrat" w:hAnsi="Montserrat" w:cs="Montserrat"/>
          <w:color w:val="000000"/>
          <w:kern w:val="2"/>
          <w14:ligatures w14:val="standardContextual"/>
        </w:rPr>
        <w:t>. Upon enrollment, any portion paid toward the last month will be applied to this period. Any remaining balance must be paid, and any overpaid amount will be refunded. Failure to pay the last month’s tuition may result in legal action to recover the balance.</w:t>
      </w:r>
    </w:p>
    <w:p w14:paraId="0C00CA3D" w14:textId="77777777" w:rsidR="00406976" w:rsidRDefault="00406976">
      <w:pPr>
        <w:pStyle w:val="ListParagraph"/>
        <w:numPr>
          <w:ilvl w:val="0"/>
          <w:numId w:val="35"/>
        </w:numPr>
        <w:spacing w:after="0"/>
        <w:ind w:right="115"/>
        <w:jc w:val="both"/>
        <w:rPr>
          <w:rFonts w:ascii="Montserrat" w:eastAsia="Montserrat" w:hAnsi="Montserrat" w:cs="Montserrat"/>
          <w:color w:val="000000"/>
          <w:kern w:val="2"/>
          <w14:ligatures w14:val="standardContextual"/>
        </w:rPr>
      </w:pPr>
      <w:r w:rsidRPr="00B849A9">
        <w:rPr>
          <w:rFonts w:ascii="Montserrat" w:eastAsia="Montserrat" w:hAnsi="Montserrat" w:cs="Montserrat"/>
          <w:b/>
          <w:bCs/>
          <w:color w:val="000000"/>
          <w:kern w:val="2"/>
          <w14:ligatures w14:val="standardContextual"/>
        </w:rPr>
        <w:t xml:space="preserve">Termination by the </w:t>
      </w:r>
      <w:r>
        <w:rPr>
          <w:rFonts w:ascii="Montserrat" w:eastAsia="Montserrat" w:hAnsi="Montserrat" w:cs="Montserrat"/>
          <w:b/>
          <w:bCs/>
          <w:color w:val="000000"/>
          <w:kern w:val="2"/>
          <w14:ligatures w14:val="standardContextual"/>
        </w:rPr>
        <w:t>FFNS</w:t>
      </w:r>
      <w:r w:rsidRPr="00B849A9">
        <w:rPr>
          <w:rFonts w:ascii="Montserrat" w:eastAsia="Montserrat" w:hAnsi="Montserrat" w:cs="Montserrat"/>
          <w:b/>
          <w:bCs/>
          <w:color w:val="000000"/>
          <w:kern w:val="2"/>
          <w14:ligatures w14:val="standardContextual"/>
        </w:rPr>
        <w:t>:</w:t>
      </w:r>
      <w:r w:rsidRPr="00B849A9">
        <w:rPr>
          <w:rFonts w:ascii="Montserrat" w:eastAsia="Montserrat" w:hAnsi="Montserrat" w:cs="Montserrat"/>
          <w:color w:val="000000"/>
          <w:kern w:val="2"/>
          <w14:ligatures w14:val="standardContextual"/>
        </w:rPr>
        <w:t xml:space="preserve"> Withdrawal also includes termination. In rare cases, the </w:t>
      </w:r>
      <w:r>
        <w:rPr>
          <w:rFonts w:ascii="Montserrat" w:eastAsia="Montserrat" w:hAnsi="Montserrat" w:cs="Montserrat"/>
          <w:color w:val="000000"/>
          <w:kern w:val="2"/>
          <w14:ligatures w14:val="standardContextual"/>
        </w:rPr>
        <w:t>childcare</w:t>
      </w:r>
      <w:r w:rsidRPr="00B849A9">
        <w:rPr>
          <w:rFonts w:ascii="Montserrat" w:eastAsia="Montserrat" w:hAnsi="Montserrat" w:cs="Montserrat"/>
          <w:color w:val="000000"/>
          <w:kern w:val="2"/>
          <w14:ligatures w14:val="standardContextual"/>
        </w:rPr>
        <w:t xml:space="preserve"> may require immediate termination of a child’s enrollment for various reasons. </w:t>
      </w:r>
      <w:r w:rsidRPr="00B849A9">
        <w:rPr>
          <w:rFonts w:ascii="Montserrat" w:eastAsia="Montserrat" w:hAnsi="Montserrat" w:cs="Montserrat"/>
          <w:b/>
          <w:bCs/>
          <w:color w:val="000000"/>
          <w:kern w:val="2"/>
          <w14:ligatures w14:val="standardContextual"/>
        </w:rPr>
        <w:t xml:space="preserve">Even in these cases, one month’s tuition for the last month is still required. </w:t>
      </w:r>
      <w:r w:rsidRPr="00B849A9">
        <w:rPr>
          <w:rFonts w:ascii="Montserrat" w:eastAsia="Montserrat" w:hAnsi="Montserrat" w:cs="Montserrat"/>
          <w:color w:val="000000"/>
          <w:kern w:val="2"/>
          <w14:ligatures w14:val="standardContextual"/>
        </w:rPr>
        <w:t xml:space="preserve">More details are available under the </w:t>
      </w:r>
      <w:r w:rsidRPr="00B849A9">
        <w:rPr>
          <w:rFonts w:ascii="Montserrat" w:eastAsia="Montserrat" w:hAnsi="Montserrat" w:cs="Montserrat"/>
          <w:b/>
          <w:bCs/>
          <w:color w:val="000000"/>
          <w:kern w:val="2"/>
          <w14:ligatures w14:val="standardContextual"/>
        </w:rPr>
        <w:t>Termination Policy</w:t>
      </w:r>
      <w:r w:rsidRPr="00B849A9">
        <w:rPr>
          <w:rFonts w:ascii="Montserrat" w:eastAsia="Montserrat" w:hAnsi="Montserrat" w:cs="Montserrat"/>
          <w:color w:val="000000"/>
          <w:kern w:val="2"/>
          <w14:ligatures w14:val="standardContextual"/>
        </w:rPr>
        <w:t xml:space="preserve"> in the full contract.</w:t>
      </w:r>
    </w:p>
    <w:p w14:paraId="155B3D89" w14:textId="77777777" w:rsidR="00406976" w:rsidRPr="00B849A9" w:rsidRDefault="00406976">
      <w:pPr>
        <w:pStyle w:val="ListParagraph"/>
        <w:numPr>
          <w:ilvl w:val="0"/>
          <w:numId w:val="35"/>
        </w:numPr>
        <w:spacing w:after="0"/>
        <w:ind w:right="99"/>
        <w:jc w:val="both"/>
        <w:rPr>
          <w:rFonts w:ascii="Montserrat" w:eastAsia="Montserrat" w:hAnsi="Montserrat" w:cs="Montserrat"/>
          <w:color w:val="000000"/>
          <w:kern w:val="2"/>
          <w14:ligatures w14:val="standardContextual"/>
        </w:rPr>
      </w:pPr>
      <w:r w:rsidRPr="00B849A9">
        <w:rPr>
          <w:rFonts w:ascii="Montserrat" w:eastAsia="Montserrat" w:hAnsi="Montserrat" w:cs="Montserrat"/>
          <w:b/>
          <w:bCs/>
          <w:color w:val="000000"/>
          <w:kern w:val="2"/>
          <w14:ligatures w14:val="standardContextual"/>
        </w:rPr>
        <w:t>General Principle:</w:t>
      </w:r>
      <w:r w:rsidRPr="00B849A9">
        <w:rPr>
          <w:rFonts w:ascii="Montserrat" w:eastAsia="Montserrat" w:hAnsi="Montserrat" w:cs="Montserrat"/>
          <w:color w:val="000000"/>
          <w:kern w:val="2"/>
          <w14:ligatures w14:val="standardContextual"/>
        </w:rPr>
        <w:t xml:space="preserve"> This policy ensures clarity and fairness. One month’s notice allows families and the program to plan accordingly, and tuition obligations apply for the full calendar month regardless of attendance.</w:t>
      </w:r>
    </w:p>
    <w:p w14:paraId="446BAA9D" w14:textId="77777777" w:rsidR="009D40E5" w:rsidRDefault="009D40E5" w:rsidP="005763A5">
      <w:pPr>
        <w:spacing w:after="0"/>
        <w:ind w:left="90"/>
      </w:pPr>
    </w:p>
    <w:p w14:paraId="20DF2A9E" w14:textId="5E872879" w:rsidR="00B42F88" w:rsidRPr="0013122F" w:rsidRDefault="00B42F88" w:rsidP="0013122F">
      <w:pPr>
        <w:pStyle w:val="Heading2"/>
        <w:jc w:val="center"/>
        <w:rPr>
          <w:rFonts w:ascii="Celestar" w:eastAsia="Celestar" w:hAnsi="Celestar"/>
          <w:b/>
          <w:bCs/>
          <w:color w:val="7C8835"/>
          <w:sz w:val="40"/>
          <w:szCs w:val="40"/>
        </w:rPr>
      </w:pPr>
      <w:bookmarkStart w:id="78" w:name="_Toc222943842"/>
      <w:bookmarkStart w:id="79" w:name="_Toc74517"/>
      <w:bookmarkStart w:id="80" w:name="_Toc223204351"/>
      <w:r w:rsidRPr="0013122F">
        <w:rPr>
          <w:rFonts w:ascii="Celestar" w:eastAsia="Celestar" w:hAnsi="Celestar"/>
          <w:b/>
          <w:bCs/>
          <w:color w:val="7C8835"/>
          <w:sz w:val="40"/>
          <w:szCs w:val="40"/>
        </w:rPr>
        <w:t>Fundraising and Extra Events</w:t>
      </w:r>
      <w:bookmarkEnd w:id="78"/>
      <w:bookmarkEnd w:id="79"/>
      <w:bookmarkEnd w:id="80"/>
    </w:p>
    <w:p w14:paraId="2C72A6B2" w14:textId="77777777" w:rsidR="00B42F88" w:rsidRPr="0087439D" w:rsidRDefault="00B42F88" w:rsidP="00B42F88">
      <w:pPr>
        <w:spacing w:after="10" w:line="269" w:lineRule="auto"/>
        <w:ind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participates in many fundraisers. Our main fundraising events are: </w:t>
      </w:r>
    </w:p>
    <w:p w14:paraId="4571D674" w14:textId="77777777" w:rsidR="00B42F88" w:rsidRPr="0087439D" w:rsidRDefault="00B42F88" w:rsidP="00B42F88">
      <w:pPr>
        <w:spacing w:after="10" w:line="269" w:lineRule="auto"/>
        <w:ind w:firstLine="720"/>
        <w:jc w:val="both"/>
        <w:rPr>
          <w:rFonts w:ascii="Montserrat" w:eastAsia="Montserrat" w:hAnsi="Montserrat" w:cs="Montserrat"/>
          <w:color w:val="000000"/>
          <w:kern w:val="2"/>
          <w14:ligatures w14:val="standardContextual"/>
        </w:rPr>
      </w:pPr>
    </w:p>
    <w:p w14:paraId="3B3CE72C" w14:textId="77777777" w:rsidR="00B42F88" w:rsidRPr="0087439D" w:rsidRDefault="00B42F88">
      <w:pPr>
        <w:pStyle w:val="ListParagraph"/>
        <w:numPr>
          <w:ilvl w:val="0"/>
          <w:numId w:val="36"/>
        </w:numPr>
        <w:spacing w:after="33"/>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Recycle</w:t>
      </w:r>
      <w:r w:rsidRPr="0087439D">
        <w:rPr>
          <w:rFonts w:ascii="Montserrat" w:eastAsia="Montserrat" w:hAnsi="Montserrat" w:cs="Montserrat"/>
          <w:color w:val="000000"/>
          <w:kern w:val="2"/>
          <w14:ligatures w14:val="standardContextual"/>
        </w:rPr>
        <w:t xml:space="preserve"> - parents can drop off bottles at any time. Bottles are taken to the bottle depot to collect a refund.</w:t>
      </w:r>
    </w:p>
    <w:p w14:paraId="2A7D6451" w14:textId="77777777" w:rsidR="00B42F88" w:rsidRPr="0087439D" w:rsidRDefault="00B42F88">
      <w:pPr>
        <w:pStyle w:val="ListParagraph"/>
        <w:numPr>
          <w:ilvl w:val="0"/>
          <w:numId w:val="36"/>
        </w:numPr>
        <w:spacing w:after="33"/>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Annual Bake Sale</w:t>
      </w:r>
      <w:r w:rsidRPr="0087439D">
        <w:rPr>
          <w:rFonts w:ascii="Montserrat" w:eastAsia="Montserrat" w:hAnsi="Montserrat" w:cs="Montserrat"/>
          <w:color w:val="000000"/>
          <w:kern w:val="2"/>
          <w14:ligatures w14:val="standardContextual"/>
        </w:rPr>
        <w:t xml:space="preserve"> - this is held before the Holiday Season in December. Children and staff members will be making baked goods at the Nature School. Parents and the public are then invited to attend and purchase the baked goods, and other items with all proceeds going directly back into the classrooms for desired purchases.</w:t>
      </w:r>
    </w:p>
    <w:p w14:paraId="277E4F65" w14:textId="77777777" w:rsidR="00B42F88" w:rsidRPr="0087439D" w:rsidRDefault="00B42F88">
      <w:pPr>
        <w:pStyle w:val="ListParagraph"/>
        <w:numPr>
          <w:ilvl w:val="0"/>
          <w:numId w:val="36"/>
        </w:numPr>
        <w:spacing w:after="33"/>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Children’s Annual Art Show</w:t>
      </w:r>
      <w:r w:rsidRPr="0087439D">
        <w:rPr>
          <w:rFonts w:ascii="Montserrat" w:eastAsia="Montserrat" w:hAnsi="Montserrat" w:cs="Montserrat"/>
          <w:color w:val="000000"/>
          <w:kern w:val="2"/>
          <w14:ligatures w14:val="standardContextual"/>
        </w:rPr>
        <w:t xml:space="preserve"> - is hosted at the Nature School once a year. Children work hard creating Artwork and other creations which families are then invited to attend and purchase their child’s work. All profits made are returned back to the classrooms for desired purchases. Also, tea and small treats will be provided during the event. </w:t>
      </w:r>
    </w:p>
    <w:p w14:paraId="33B8929C" w14:textId="77777777" w:rsidR="00B42F88" w:rsidRPr="0087439D" w:rsidRDefault="00B42F88">
      <w:pPr>
        <w:pStyle w:val="ListParagraph"/>
        <w:numPr>
          <w:ilvl w:val="0"/>
          <w:numId w:val="36"/>
        </w:numPr>
        <w:spacing w:after="33"/>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Annual Book Sale</w:t>
      </w:r>
      <w:r w:rsidRPr="0087439D">
        <w:rPr>
          <w:rFonts w:ascii="Montserrat" w:eastAsia="Montserrat" w:hAnsi="Montserrat" w:cs="Montserrat"/>
          <w:color w:val="000000"/>
          <w:kern w:val="2"/>
          <w14:ligatures w14:val="standardContextual"/>
        </w:rPr>
        <w:t xml:space="preserve"> – Parents/guardians and staff members are encouraged to participate in our book sale. Parents and the public are invited to purchase the book, and it is up to you to decide how much you would like to pay for a book then the money goes directly back into the classrooms for desired purchases.</w:t>
      </w:r>
    </w:p>
    <w:p w14:paraId="4ADD37FF" w14:textId="77777777" w:rsidR="00B42F88" w:rsidRPr="0087439D" w:rsidRDefault="00B42F88">
      <w:pPr>
        <w:pStyle w:val="ListParagraph"/>
        <w:numPr>
          <w:ilvl w:val="0"/>
          <w:numId w:val="36"/>
        </w:numPr>
        <w:spacing w:after="33"/>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Other fundraisers/eve</w:t>
      </w:r>
      <w:r>
        <w:rPr>
          <w:rFonts w:ascii="Montserrat" w:eastAsia="Montserrat" w:hAnsi="Montserrat" w:cs="Montserrat"/>
          <w:color w:val="000000"/>
          <w:kern w:val="2"/>
          <w14:ligatures w14:val="standardContextual"/>
        </w:rPr>
        <w:t>n</w:t>
      </w:r>
      <w:r w:rsidRPr="0087439D">
        <w:rPr>
          <w:rFonts w:ascii="Montserrat" w:eastAsia="Montserrat" w:hAnsi="Montserrat" w:cs="Montserrat"/>
          <w:color w:val="000000"/>
          <w:kern w:val="2"/>
          <w14:ligatures w14:val="standardContextual"/>
        </w:rPr>
        <w:t xml:space="preserve">ts happen throughout the year such as Lemonade Stands, Parent’s Night Out, Plants Sale, etc. </w:t>
      </w:r>
    </w:p>
    <w:p w14:paraId="23BA1CDC" w14:textId="77777777" w:rsidR="00B42F88" w:rsidRPr="0087439D" w:rsidRDefault="00B42F88" w:rsidP="00B42F88">
      <w:pPr>
        <w:spacing w:after="0" w:line="276" w:lineRule="auto"/>
        <w:ind w:right="10027"/>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35F1FAFD" w14:textId="77777777" w:rsidR="00B42F88" w:rsidRPr="0087439D" w:rsidRDefault="00B42F88" w:rsidP="00B42F88">
      <w:pPr>
        <w:spacing w:after="10" w:line="269" w:lineRule="auto"/>
        <w:ind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undraising is important for the Fern Flower - Nature School because it allows the children to have the extras which make the Nature School exciting. Events such as family suppers/barbeques, visits from Santa and holiday/occasion parties are all extras that fundraising covers. The fundraising earnings are also put towards renovations and up-keeps which are expected by the staff and Director.</w:t>
      </w:r>
    </w:p>
    <w:p w14:paraId="42628EEA" w14:textId="77777777" w:rsidR="00406976" w:rsidRDefault="00406976" w:rsidP="005763A5">
      <w:pPr>
        <w:spacing w:after="0"/>
        <w:ind w:left="90"/>
      </w:pPr>
    </w:p>
    <w:p w14:paraId="41BB125A" w14:textId="5EE3AA8F" w:rsidR="00B42F88" w:rsidRPr="0013122F" w:rsidRDefault="00B42F88" w:rsidP="0013122F">
      <w:pPr>
        <w:pStyle w:val="Heading2"/>
        <w:jc w:val="center"/>
        <w:rPr>
          <w:rFonts w:ascii="Celestar" w:eastAsia="Celestar" w:hAnsi="Celestar"/>
          <w:b/>
          <w:bCs/>
          <w:color w:val="7C8835"/>
          <w:sz w:val="40"/>
          <w:szCs w:val="40"/>
        </w:rPr>
      </w:pPr>
      <w:bookmarkStart w:id="81" w:name="_Toc222943840"/>
      <w:bookmarkStart w:id="82" w:name="_Toc74515"/>
      <w:bookmarkStart w:id="83" w:name="_Toc223204352"/>
      <w:r w:rsidRPr="0013122F">
        <w:rPr>
          <w:rFonts w:ascii="Celestar" w:eastAsia="Celestar" w:hAnsi="Celestar"/>
          <w:b/>
          <w:bCs/>
          <w:color w:val="7C8835"/>
          <w:sz w:val="40"/>
          <w:szCs w:val="40"/>
        </w:rPr>
        <w:lastRenderedPageBreak/>
        <w:t>Food Policies</w:t>
      </w:r>
      <w:bookmarkEnd w:id="81"/>
      <w:bookmarkEnd w:id="82"/>
      <w:bookmarkEnd w:id="83"/>
    </w:p>
    <w:p w14:paraId="40BBDE49" w14:textId="77777777" w:rsidR="00B42F88" w:rsidRPr="00C31DE5" w:rsidRDefault="00B42F88" w:rsidP="00B42F88">
      <w:pPr>
        <w:spacing w:after="0" w:line="276" w:lineRule="auto"/>
        <w:ind w:left="25"/>
        <w:jc w:val="center"/>
        <w:rPr>
          <w:rFonts w:ascii="Montserrat" w:eastAsia="Montserrat" w:hAnsi="Montserrat" w:cs="Montserrat"/>
          <w:color w:val="000000"/>
          <w:kern w:val="2"/>
          <w:sz w:val="20"/>
          <w:szCs w:val="20"/>
          <w14:ligatures w14:val="standardContextual"/>
        </w:rPr>
      </w:pPr>
      <w:r w:rsidRPr="00C31DE5">
        <w:rPr>
          <w:rFonts w:ascii="Montserrat" w:eastAsia="Montserrat" w:hAnsi="Montserrat" w:cs="Montserrat"/>
          <w:b/>
          <w:i/>
          <w:color w:val="000000"/>
          <w:kern w:val="2"/>
          <w:sz w:val="24"/>
          <w:szCs w:val="20"/>
          <w:u w:val="single" w:color="000000"/>
          <w14:ligatures w14:val="standardContextual"/>
        </w:rPr>
        <w:t>Fern Flower - Nature School will NOT provide snacks and meals to</w:t>
      </w:r>
      <w:r w:rsidRPr="00C31DE5">
        <w:rPr>
          <w:rFonts w:ascii="Montserrat" w:eastAsia="Montserrat" w:hAnsi="Montserrat" w:cs="Montserrat"/>
          <w:b/>
          <w:i/>
          <w:color w:val="000000"/>
          <w:kern w:val="2"/>
          <w:sz w:val="24"/>
          <w:szCs w:val="20"/>
          <w14:ligatures w14:val="standardContextual"/>
        </w:rPr>
        <w:t xml:space="preserve"> </w:t>
      </w:r>
      <w:r w:rsidRPr="00C31DE5">
        <w:rPr>
          <w:rFonts w:ascii="Montserrat" w:eastAsia="Montserrat" w:hAnsi="Montserrat" w:cs="Montserrat"/>
          <w:b/>
          <w:i/>
          <w:color w:val="000000"/>
          <w:kern w:val="2"/>
          <w:sz w:val="24"/>
          <w:szCs w:val="20"/>
          <w:u w:val="single" w:color="000000"/>
          <w14:ligatures w14:val="standardContextual"/>
        </w:rPr>
        <w:t>children in care.</w:t>
      </w:r>
      <w:r w:rsidRPr="00C31DE5">
        <w:rPr>
          <w:rFonts w:ascii="Montserrat" w:eastAsia="Montserrat" w:hAnsi="Montserrat" w:cs="Montserrat"/>
          <w:b/>
          <w:i/>
          <w:color w:val="000000"/>
          <w:kern w:val="2"/>
          <w:sz w:val="24"/>
          <w:szCs w:val="20"/>
          <w14:ligatures w14:val="standardContextual"/>
        </w:rPr>
        <w:t xml:space="preserve"> </w:t>
      </w:r>
    </w:p>
    <w:p w14:paraId="024B7D53" w14:textId="77777777" w:rsidR="00B42F88" w:rsidRDefault="00B42F88" w:rsidP="00B42F88">
      <w:pPr>
        <w:spacing w:after="18"/>
        <w:ind w:hanging="10"/>
        <w:rPr>
          <w:rFonts w:ascii="Celestar" w:eastAsia="Celestar" w:hAnsi="Celestar" w:cs="Celestar"/>
          <w:b/>
          <w:bCs/>
          <w:color w:val="7C8835"/>
          <w:kern w:val="2"/>
          <w:sz w:val="24"/>
          <w14:ligatures w14:val="standardContextual"/>
        </w:rPr>
      </w:pPr>
    </w:p>
    <w:p w14:paraId="251394B9" w14:textId="77777777" w:rsidR="00B42F88" w:rsidRPr="008C644A" w:rsidRDefault="00B42F88" w:rsidP="00B42F88">
      <w:pPr>
        <w:spacing w:after="18"/>
        <w:ind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Canada's Food Guide FAQs: </w:t>
      </w:r>
    </w:p>
    <w:p w14:paraId="7B3D4031" w14:textId="77777777" w:rsidR="00B42F88" w:rsidRPr="0087439D" w:rsidRDefault="00B42F88" w:rsidP="00B42F88">
      <w:pPr>
        <w:spacing w:after="10" w:line="269" w:lineRule="auto"/>
        <w:ind w:right="193"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o stay at a healthy weight and prevent disease, Canada's Food Guide recommends that you make it a habit to eat a variety of healthy foods each day, limit highly processed foods, and be aware of things that can shape the food choices you make. </w:t>
      </w:r>
    </w:p>
    <w:p w14:paraId="0AFE88FC" w14:textId="5D5E769F" w:rsidR="00B42F88" w:rsidRPr="00497B03" w:rsidRDefault="00B42F88" w:rsidP="00B42F88">
      <w:pPr>
        <w:spacing w:after="0"/>
        <w:rPr>
          <w:rFonts w:ascii="Montserrat" w:eastAsia="Montserrat" w:hAnsi="Montserrat" w:cs="Montserrat"/>
          <w:b/>
          <w:color w:val="70AD47"/>
          <w:kern w:val="2"/>
          <w:sz w:val="24"/>
          <w14:ligatures w14:val="standardContextual"/>
        </w:rPr>
      </w:pPr>
      <w:r w:rsidRPr="0087439D">
        <w:rPr>
          <w:rFonts w:ascii="Montserrat" w:eastAsia="Montserrat" w:hAnsi="Montserrat" w:cs="Montserrat"/>
          <w:b/>
          <w:color w:val="70AD47"/>
          <w:kern w:val="2"/>
          <w:sz w:val="24"/>
          <w14:ligatures w14:val="standardContextual"/>
        </w:rPr>
        <w:t xml:space="preserve"> </w:t>
      </w:r>
    </w:p>
    <w:p w14:paraId="31C410F1" w14:textId="77777777" w:rsidR="00B42F88" w:rsidRPr="008C644A" w:rsidRDefault="00B42F88" w:rsidP="00B42F88">
      <w:pPr>
        <w:spacing w:after="18"/>
        <w:ind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Choosing healthy foods: </w:t>
      </w:r>
    </w:p>
    <w:p w14:paraId="49CABD80" w14:textId="77777777" w:rsidR="00B42F88" w:rsidRPr="0087439D" w:rsidRDefault="00B42F88" w:rsidP="00B42F88">
      <w:pPr>
        <w:spacing w:after="10" w:line="269" w:lineRule="auto"/>
        <w:ind w:right="192"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hen you choose healthy foods regularly, you can start to make healthy eating a pattern. Patterns of healthy eating help keep you well and lower your risk for disease. Here are things you can do to make healthy eating a pattern for you. </w:t>
      </w:r>
    </w:p>
    <w:p w14:paraId="01D4AA13" w14:textId="77777777" w:rsidR="00B42F88" w:rsidRPr="0087439D" w:rsidRDefault="00B42F88">
      <w:pPr>
        <w:pStyle w:val="ListParagraph"/>
        <w:numPr>
          <w:ilvl w:val="1"/>
          <w:numId w:val="37"/>
        </w:numPr>
        <w:spacing w:after="10" w:line="269" w:lineRule="auto"/>
        <w:ind w:left="720" w:right="192"/>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14:ligatures w14:val="standardContextual"/>
        </w:rPr>
        <w:t xml:space="preserve">Eat plenty of vegetables and fruit. </w:t>
      </w:r>
    </w:p>
    <w:p w14:paraId="568D54D2" w14:textId="77777777" w:rsidR="00B42F88" w:rsidRPr="0087439D" w:rsidRDefault="00B42F88">
      <w:pPr>
        <w:pStyle w:val="ListParagraph"/>
        <w:numPr>
          <w:ilvl w:val="0"/>
          <w:numId w:val="39"/>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meals, try to fill half your plate with vegetables and fruits. And make sure the types you choose have a good variety of colors, textures, and shapes that you enjoy. </w:t>
      </w:r>
    </w:p>
    <w:p w14:paraId="06FBE5CB" w14:textId="77777777" w:rsidR="00B42F88" w:rsidRPr="0087439D" w:rsidRDefault="00B42F88">
      <w:pPr>
        <w:pStyle w:val="ListParagraph"/>
        <w:numPr>
          <w:ilvl w:val="0"/>
          <w:numId w:val="38"/>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hoose vegetables and fruits for snacks during the day, too.</w:t>
      </w:r>
    </w:p>
    <w:p w14:paraId="08AB5DA3" w14:textId="77777777" w:rsidR="00B42F88" w:rsidRPr="0087439D" w:rsidRDefault="00B42F88">
      <w:pPr>
        <w:pStyle w:val="ListParagraph"/>
        <w:numPr>
          <w:ilvl w:val="0"/>
          <w:numId w:val="38"/>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Vegetables and fruits can be fresh, frozen, or canned. Just make sure you choose options with little to no added sugar, salt, or seasonings and sauces. </w:t>
      </w:r>
    </w:p>
    <w:p w14:paraId="3133F53B" w14:textId="77777777" w:rsidR="00B42F88" w:rsidRPr="0087439D" w:rsidRDefault="00B42F88">
      <w:pPr>
        <w:pStyle w:val="ListParagraph"/>
        <w:numPr>
          <w:ilvl w:val="1"/>
          <w:numId w:val="37"/>
        </w:numPr>
        <w:spacing w:after="25" w:line="268"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14:ligatures w14:val="standardContextual"/>
        </w:rPr>
        <w:t xml:space="preserve">Eat whole-grain foods. </w:t>
      </w:r>
    </w:p>
    <w:p w14:paraId="3153A90F" w14:textId="77777777" w:rsidR="00B42F88" w:rsidRPr="0087439D" w:rsidRDefault="00B42F88">
      <w:pPr>
        <w:pStyle w:val="ListParagraph"/>
        <w:numPr>
          <w:ilvl w:val="0"/>
          <w:numId w:val="40"/>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hole grains have more nutrients than refined grains, and more fiber, too. </w:t>
      </w:r>
    </w:p>
    <w:p w14:paraId="71896902" w14:textId="77777777" w:rsidR="00B42F88" w:rsidRPr="0087439D" w:rsidRDefault="00B42F88">
      <w:pPr>
        <w:pStyle w:val="ListParagraph"/>
        <w:numPr>
          <w:ilvl w:val="0"/>
          <w:numId w:val="40"/>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oose whole-grain options for bread, oats, rice, and pasta. Quinoa is a good choice for a whole grain, too. </w:t>
      </w:r>
    </w:p>
    <w:p w14:paraId="3F8E5349" w14:textId="77777777" w:rsidR="00B42F88" w:rsidRPr="0087439D" w:rsidRDefault="00B42F88">
      <w:pPr>
        <w:pStyle w:val="ListParagraph"/>
        <w:numPr>
          <w:ilvl w:val="1"/>
          <w:numId w:val="37"/>
        </w:numPr>
        <w:spacing w:after="25" w:line="268"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14:ligatures w14:val="standardContextual"/>
        </w:rPr>
        <w:t xml:space="preserve">Eat a variety of protein foods and include protein foods with healthy fats. </w:t>
      </w:r>
    </w:p>
    <w:p w14:paraId="521DDE2D" w14:textId="77777777" w:rsidR="00B42F88" w:rsidRPr="0087439D" w:rsidRDefault="00B42F88">
      <w:pPr>
        <w:pStyle w:val="ListParagraph"/>
        <w:numPr>
          <w:ilvl w:val="0"/>
          <w:numId w:val="41"/>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rotein foods include things like eggs, lower-fat dairy products, lean meats and poultry, seafood, nuts and seeds, beans, peas, lentils, and soy products.</w:t>
      </w:r>
    </w:p>
    <w:p w14:paraId="5EE14933" w14:textId="77777777" w:rsidR="00B42F88" w:rsidRPr="0087439D" w:rsidRDefault="00B42F88">
      <w:pPr>
        <w:pStyle w:val="ListParagraph"/>
        <w:numPr>
          <w:ilvl w:val="0"/>
          <w:numId w:val="41"/>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oose the types that come from plants more often than the types that don't. </w:t>
      </w:r>
    </w:p>
    <w:p w14:paraId="03C2161A" w14:textId="77777777" w:rsidR="00B42F88" w:rsidRPr="0087439D" w:rsidRDefault="00B42F88">
      <w:pPr>
        <w:pStyle w:val="ListParagraph"/>
        <w:numPr>
          <w:ilvl w:val="0"/>
          <w:numId w:val="41"/>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oose foods that have less saturated fat. </w:t>
      </w:r>
    </w:p>
    <w:p w14:paraId="47D69E7D" w14:textId="77777777" w:rsidR="00B42F88" w:rsidRPr="0087439D" w:rsidRDefault="00B42F88">
      <w:pPr>
        <w:pStyle w:val="ListParagraph"/>
        <w:numPr>
          <w:ilvl w:val="0"/>
          <w:numId w:val="41"/>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hoose more foods with healthy fat</w:t>
      </w:r>
      <w:r>
        <w:rPr>
          <w:rFonts w:ascii="Montserrat" w:eastAsia="Montserrat" w:hAnsi="Montserrat" w:cs="Montserrat"/>
          <w:color w:val="000000"/>
          <w:kern w:val="2"/>
          <w14:ligatures w14:val="standardContextual"/>
        </w:rPr>
        <w:t>s</w:t>
      </w:r>
      <w:r w:rsidRPr="0087439D">
        <w:rPr>
          <w:rFonts w:ascii="Montserrat" w:eastAsia="Montserrat" w:hAnsi="Montserrat" w:cs="Montserrat"/>
          <w:color w:val="000000"/>
          <w:kern w:val="2"/>
          <w14:ligatures w14:val="standardContextual"/>
        </w:rPr>
        <w:t xml:space="preserve">, like nuts, seeds, avocado, fatty fish, and vegetable oils. </w:t>
      </w:r>
    </w:p>
    <w:p w14:paraId="0F8B0059" w14:textId="77777777" w:rsidR="00B42F88" w:rsidRPr="0087439D" w:rsidRDefault="00B42F88">
      <w:pPr>
        <w:pStyle w:val="ListParagraph"/>
        <w:numPr>
          <w:ilvl w:val="1"/>
          <w:numId w:val="37"/>
        </w:numPr>
        <w:spacing w:after="25" w:line="268"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14:ligatures w14:val="standardContextual"/>
        </w:rPr>
        <w:t xml:space="preserve">Make water your drink of choice. </w:t>
      </w:r>
    </w:p>
    <w:p w14:paraId="62990F20" w14:textId="77777777" w:rsidR="00B42F88" w:rsidRPr="0087439D" w:rsidRDefault="00B42F88">
      <w:pPr>
        <w:pStyle w:val="ListParagraph"/>
        <w:numPr>
          <w:ilvl w:val="0"/>
          <w:numId w:val="42"/>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lot of drinks are high in calories, sugars, sodium, and fat. </w:t>
      </w:r>
    </w:p>
    <w:p w14:paraId="24E632B1" w14:textId="77777777" w:rsidR="00B42F88" w:rsidRPr="0087439D" w:rsidRDefault="00B42F88">
      <w:pPr>
        <w:pStyle w:val="ListParagraph"/>
        <w:numPr>
          <w:ilvl w:val="0"/>
          <w:numId w:val="42"/>
        </w:numPr>
        <w:spacing w:after="1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ater is good for your health and helps you stay hydrated without adding calories to your diet. </w:t>
      </w:r>
    </w:p>
    <w:p w14:paraId="2E3371A4" w14:textId="77777777" w:rsidR="00B42F88" w:rsidRPr="0087439D" w:rsidRDefault="00B42F88" w:rsidP="00B42F88">
      <w:pPr>
        <w:spacing w:after="2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069B630B" w14:textId="77777777" w:rsidR="00B42F88" w:rsidRPr="008C644A" w:rsidRDefault="00B42F88" w:rsidP="00B42F88">
      <w:pPr>
        <w:spacing w:after="18"/>
        <w:ind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Limiting processed foods: </w:t>
      </w:r>
    </w:p>
    <w:p w14:paraId="123354E5" w14:textId="77777777" w:rsidR="00B42F88" w:rsidRPr="0087439D" w:rsidRDefault="00B42F88" w:rsidP="00B42F88">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Highly processed foods often have a lot of sugar, sodium, or saturated fat. Too much of these substances can increase your risk of high blood pressure, obesity, and type 2 diabetes. </w:t>
      </w:r>
    </w:p>
    <w:p w14:paraId="564C9BFF" w14:textId="77777777" w:rsidR="00B42F88" w:rsidRPr="0087439D" w:rsidRDefault="00B42F88" w:rsidP="00B42F88">
      <w:pPr>
        <w:spacing w:after="25" w:line="268" w:lineRule="auto"/>
        <w:ind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14:ligatures w14:val="standardContextual"/>
        </w:rPr>
        <w:t xml:space="preserve">Limit the amount of highly processed foods you eat. Some examples of these types of food include things like: </w:t>
      </w:r>
    </w:p>
    <w:p w14:paraId="5409786D" w14:textId="77777777" w:rsidR="00B42F88" w:rsidRDefault="00B42F88">
      <w:pPr>
        <w:numPr>
          <w:ilvl w:val="0"/>
          <w:numId w:val="43"/>
        </w:numPr>
        <w:spacing w:after="10" w:line="269" w:lineRule="auto"/>
        <w:jc w:val="both"/>
        <w:rPr>
          <w:rFonts w:ascii="Montserrat" w:eastAsia="Montserrat" w:hAnsi="Montserrat" w:cs="Montserrat"/>
          <w:color w:val="000000"/>
          <w:kern w:val="2"/>
          <w14:ligatures w14:val="standardContextual"/>
        </w:rPr>
        <w:sectPr w:rsidR="00B42F88" w:rsidSect="0013122F">
          <w:headerReference w:type="even" r:id="rId32"/>
          <w:headerReference w:type="default" r:id="rId33"/>
          <w:footerReference w:type="even" r:id="rId34"/>
          <w:footerReference w:type="default" r:id="rId35"/>
          <w:headerReference w:type="first" r:id="rId36"/>
          <w:footerReference w:type="first" r:id="rId37"/>
          <w:type w:val="continuous"/>
          <w:pgSz w:w="12240" w:h="15840"/>
          <w:pgMar w:top="1963" w:right="630" w:bottom="1058" w:left="936" w:header="722" w:footer="715" w:gutter="0"/>
          <w:cols w:space="720"/>
        </w:sectPr>
      </w:pPr>
    </w:p>
    <w:p w14:paraId="0A5DD1EE" w14:textId="77777777" w:rsidR="00B42F88" w:rsidRPr="0087439D" w:rsidRDefault="00B42F88">
      <w:pPr>
        <w:numPr>
          <w:ilvl w:val="0"/>
          <w:numId w:val="43"/>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andy </w:t>
      </w:r>
    </w:p>
    <w:p w14:paraId="4C4B5341" w14:textId="77777777" w:rsidR="00B42F88" w:rsidRPr="0087439D" w:rsidRDefault="00B42F88">
      <w:pPr>
        <w:numPr>
          <w:ilvl w:val="0"/>
          <w:numId w:val="43"/>
        </w:numPr>
        <w:spacing w:after="10" w:line="269" w:lineRule="auto"/>
        <w:jc w:val="both"/>
        <w:rPr>
          <w:rFonts w:ascii="Montserrat" w:eastAsia="Montserrat" w:hAnsi="Montserrat" w:cs="Montserrat"/>
          <w:color w:val="000000"/>
          <w:kern w:val="2"/>
          <w14:ligatures w14:val="standardContextual"/>
        </w:rPr>
      </w:pPr>
      <w:proofErr w:type="spellStart"/>
      <w:r w:rsidRPr="0087439D">
        <w:rPr>
          <w:rFonts w:ascii="Montserrat" w:eastAsia="Montserrat" w:hAnsi="Montserrat" w:cs="Montserrat"/>
          <w:color w:val="000000"/>
          <w:kern w:val="2"/>
          <w14:ligatures w14:val="standardContextual"/>
        </w:rPr>
        <w:t>Jello</w:t>
      </w:r>
      <w:proofErr w:type="spellEnd"/>
      <w:r w:rsidRPr="0087439D">
        <w:rPr>
          <w:rFonts w:ascii="Montserrat" w:eastAsia="Montserrat" w:hAnsi="Montserrat" w:cs="Montserrat"/>
          <w:color w:val="000000"/>
          <w:kern w:val="2"/>
          <w14:ligatures w14:val="standardContextual"/>
        </w:rPr>
        <w:t xml:space="preserve"> or Pudding </w:t>
      </w:r>
    </w:p>
    <w:p w14:paraId="00C5BC82" w14:textId="77777777" w:rsidR="00B42F88" w:rsidRPr="0087439D" w:rsidRDefault="00B42F88">
      <w:pPr>
        <w:numPr>
          <w:ilvl w:val="0"/>
          <w:numId w:val="43"/>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 xml:space="preserve">Fast food </w:t>
      </w:r>
    </w:p>
    <w:p w14:paraId="3CDD7D2D" w14:textId="77777777" w:rsidR="00B42F88" w:rsidRPr="0087439D" w:rsidRDefault="00B42F88">
      <w:pPr>
        <w:numPr>
          <w:ilvl w:val="0"/>
          <w:numId w:val="43"/>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ugary drinks or food</w:t>
      </w:r>
    </w:p>
    <w:p w14:paraId="1817F8CC" w14:textId="77777777" w:rsidR="00B42F88" w:rsidRPr="0087439D" w:rsidRDefault="00B42F88">
      <w:pPr>
        <w:numPr>
          <w:ilvl w:val="0"/>
          <w:numId w:val="43"/>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rozen meals (like pizzas, or premade dinners) </w:t>
      </w:r>
    </w:p>
    <w:p w14:paraId="6AB07A0E" w14:textId="77777777" w:rsidR="00B42F88" w:rsidRPr="0087439D" w:rsidRDefault="00B42F88">
      <w:pPr>
        <w:numPr>
          <w:ilvl w:val="0"/>
          <w:numId w:val="43"/>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rocessed meats (like bacon and sausages)</w:t>
      </w:r>
    </w:p>
    <w:p w14:paraId="0F476406" w14:textId="77777777" w:rsidR="00B42F88" w:rsidRDefault="00B42F88" w:rsidP="00B42F88">
      <w:pPr>
        <w:spacing w:after="10" w:line="269" w:lineRule="auto"/>
        <w:ind w:right="229" w:firstLine="720"/>
        <w:jc w:val="both"/>
        <w:rPr>
          <w:rFonts w:ascii="Montserrat" w:eastAsia="Montserrat" w:hAnsi="Montserrat" w:cs="Montserrat"/>
          <w:color w:val="000000"/>
          <w:kern w:val="2"/>
          <w14:ligatures w14:val="standardContextual"/>
        </w:rPr>
        <w:sectPr w:rsidR="00B42F88" w:rsidSect="00391F08">
          <w:type w:val="continuous"/>
          <w:pgSz w:w="12240" w:h="15840"/>
          <w:pgMar w:top="1963" w:right="389" w:bottom="1058" w:left="936" w:header="722" w:footer="715" w:gutter="0"/>
          <w:cols w:num="2" w:space="720"/>
        </w:sectPr>
      </w:pPr>
    </w:p>
    <w:p w14:paraId="40D4F419" w14:textId="77777777" w:rsidR="00B42F88" w:rsidRPr="0087439D" w:rsidRDefault="00B42F88" w:rsidP="00B42F88">
      <w:pPr>
        <w:spacing w:after="10" w:line="269" w:lineRule="auto"/>
        <w:ind w:right="229"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 our care</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 we are promoting a healthy and nutritious diet. We highly recommend parents or guardians to make homemade meals for their children. </w:t>
      </w:r>
    </w:p>
    <w:p w14:paraId="44A54C95" w14:textId="77777777" w:rsidR="00B42F88" w:rsidRPr="0087439D" w:rsidRDefault="00B42F88" w:rsidP="00B42F88">
      <w:pPr>
        <w:spacing w:after="34" w:line="269" w:lineRule="auto"/>
        <w:ind w:left="720"/>
        <w:jc w:val="both"/>
        <w:rPr>
          <w:rFonts w:ascii="Montserrat" w:eastAsia="Montserrat" w:hAnsi="Montserrat" w:cs="Montserrat"/>
          <w:color w:val="000000"/>
          <w:kern w:val="2"/>
          <w14:ligatures w14:val="standardContextual"/>
        </w:rPr>
      </w:pPr>
      <w:r>
        <w:rPr>
          <w:rFonts w:ascii="Montserrat" w:eastAsia="Montserrat" w:hAnsi="Montserrat" w:cs="Montserrat"/>
          <w:color w:val="000000"/>
          <w:kern w:val="2"/>
          <w14:ligatures w14:val="standardContextual"/>
        </w:rPr>
        <w:t>At</w:t>
      </w:r>
      <w:r w:rsidRPr="0087439D">
        <w:rPr>
          <w:rFonts w:ascii="Montserrat" w:eastAsia="Montserrat" w:hAnsi="Montserrat" w:cs="Montserrat"/>
          <w:color w:val="000000"/>
          <w:kern w:val="2"/>
          <w14:ligatures w14:val="standardContextual"/>
        </w:rPr>
        <w:t xml:space="preserve"> Fern Flower - Nature School we believe in shared mealtime responsibilities: </w:t>
      </w:r>
    </w:p>
    <w:p w14:paraId="1477C061" w14:textId="77777777" w:rsidR="00B42F88" w:rsidRPr="0087439D" w:rsidRDefault="00B42F88" w:rsidP="00B42F88">
      <w:pPr>
        <w:spacing w:after="34" w:line="269" w:lineRule="auto"/>
        <w:jc w:val="both"/>
        <w:rPr>
          <w:rFonts w:ascii="Montserrat" w:eastAsia="Montserrat" w:hAnsi="Montserrat" w:cs="Montserrat"/>
          <w:color w:val="000000"/>
          <w:kern w:val="2"/>
          <w14:ligatures w14:val="standardContextual"/>
        </w:rPr>
      </w:pPr>
    </w:p>
    <w:p w14:paraId="511C1152" w14:textId="77777777" w:rsidR="00B42F88" w:rsidRPr="0087439D" w:rsidRDefault="00B42F88" w:rsidP="00B42F88">
      <w:pPr>
        <w:spacing w:after="34"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noProof/>
          <w:color w:val="000000"/>
          <w:kern w:val="2"/>
        </w:rPr>
        <w:drawing>
          <wp:inline distT="0" distB="0" distL="0" distR="0" wp14:anchorId="178A4EC7" wp14:editId="2FFCF1CD">
            <wp:extent cx="6861810" cy="1780490"/>
            <wp:effectExtent l="0" t="19050" r="34290" b="29845"/>
            <wp:docPr id="72531498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3CD14697" w14:textId="77777777" w:rsidR="00B42F88" w:rsidRPr="0087439D" w:rsidRDefault="00B42F88" w:rsidP="00B42F88">
      <w:pPr>
        <w:spacing w:after="10" w:line="269" w:lineRule="auto"/>
        <w:jc w:val="both"/>
        <w:rPr>
          <w:rFonts w:ascii="Montserrat" w:eastAsia="Montserrat" w:hAnsi="Montserrat" w:cs="Montserrat"/>
          <w:i/>
          <w:color w:val="000000"/>
          <w:kern w:val="2"/>
          <w:u w:val="single" w:color="000000"/>
          <w14:ligatures w14:val="standardContextual"/>
        </w:rPr>
      </w:pPr>
    </w:p>
    <w:p w14:paraId="438DD37D" w14:textId="77777777" w:rsidR="00B42F88" w:rsidRPr="0087439D" w:rsidRDefault="00B42F88" w:rsidP="00B42F88">
      <w:pPr>
        <w:spacing w:after="10" w:line="269" w:lineRule="auto"/>
        <w:ind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The main rules</w:t>
      </w:r>
      <w:r w:rsidRPr="0087439D">
        <w:rPr>
          <w:rFonts w:ascii="Montserrat" w:eastAsia="Montserrat" w:hAnsi="Montserrat" w:cs="Montserrat"/>
          <w:color w:val="000000"/>
          <w:kern w:val="2"/>
          <w14:ligatures w14:val="standardContextual"/>
        </w:rPr>
        <w:t xml:space="preserve"> to consider in Fern Flower - Nature School when parents/guardians are packing children’s lunchboxes are: </w:t>
      </w:r>
    </w:p>
    <w:p w14:paraId="32F74AF0" w14:textId="77777777" w:rsidR="00B42F88" w:rsidRPr="0087439D"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will be asked to </w:t>
      </w:r>
      <w:r w:rsidRPr="0087439D">
        <w:rPr>
          <w:rFonts w:ascii="Montserrat" w:eastAsia="Montserrat" w:hAnsi="Montserrat" w:cs="Montserrat"/>
          <w:i/>
          <w:color w:val="000000"/>
          <w:kern w:val="2"/>
          <w:u w:val="single" w:color="000000"/>
          <w14:ligatures w14:val="standardContextual"/>
        </w:rPr>
        <w:t>provide ice packs</w:t>
      </w:r>
      <w:r w:rsidRPr="0087439D">
        <w:rPr>
          <w:rFonts w:ascii="Montserrat" w:eastAsia="Montserrat" w:hAnsi="Montserrat" w:cs="Montserrat"/>
          <w:color w:val="000000"/>
          <w:kern w:val="2"/>
          <w14:ligatures w14:val="standardContextual"/>
        </w:rPr>
        <w:t xml:space="preserve"> for children’s lunch bags.</w:t>
      </w:r>
    </w:p>
    <w:p w14:paraId="54029B93" w14:textId="77777777" w:rsidR="00B42F88" w:rsidRPr="0087439D"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Snack-Sharing</w:t>
      </w:r>
      <w:r w:rsidRPr="0087439D">
        <w:rPr>
          <w:rFonts w:ascii="Montserrat" w:eastAsia="Montserrat" w:hAnsi="Montserrat" w:cs="Montserrat"/>
          <w:color w:val="000000"/>
          <w:kern w:val="2"/>
          <w14:ligatures w14:val="standardContextual"/>
        </w:rPr>
        <w:t>: In addition, we ask that participants do not share or trade snacks, as this ensures the health, safety, and happiness of the community.</w:t>
      </w:r>
    </w:p>
    <w:p w14:paraId="03172DB3" w14:textId="77777777" w:rsidR="00B42F88" w:rsidRPr="0087439D"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Garbage-Less Lunches</w:t>
      </w:r>
      <w:r w:rsidRPr="0087439D">
        <w:rPr>
          <w:rFonts w:ascii="Montserrat" w:eastAsia="Montserrat" w:hAnsi="Montserrat" w:cs="Montserrat"/>
          <w:color w:val="000000"/>
          <w:kern w:val="2"/>
          <w14:ligatures w14:val="standardContextual"/>
        </w:rPr>
        <w:t xml:space="preserve">:  We encourage participants to try to bring a garbage-less lunch. At the same time, we ask that parents/caregivers consider the size/weight/safety of the containers in which their child’s snacks are packed. At FFNS, even our youngest children pride themselves on carrying their own snacks and water bottles on our adventures, which is made easier with small containers. </w:t>
      </w:r>
    </w:p>
    <w:p w14:paraId="2B40D098" w14:textId="77777777" w:rsidR="00B42F88" w:rsidRPr="0087439D"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Drinking Water</w:t>
      </w:r>
      <w:r w:rsidRPr="0087439D">
        <w:rPr>
          <w:rFonts w:ascii="Montserrat" w:eastAsia="Montserrat" w:hAnsi="Montserrat" w:cs="Montserrat"/>
          <w:color w:val="000000"/>
          <w:kern w:val="2"/>
          <w14:ligatures w14:val="standardContextual"/>
        </w:rPr>
        <w:t xml:space="preserve">: Parents/Guardians will be asked to bring a water bottle full of water before every NS session and the water bottle will be stored in the child’s backpack. They will also be able to refill their water bottles on-site. Also, please remember that our establishment is </w:t>
      </w:r>
      <w:r w:rsidRPr="0087439D">
        <w:rPr>
          <w:rFonts w:ascii="Montserrat" w:eastAsia="Montserrat" w:hAnsi="Montserrat" w:cs="Montserrat"/>
          <w:i/>
          <w:color w:val="000000"/>
          <w:kern w:val="2"/>
          <w:u w:val="single" w:color="000000"/>
          <w14:ligatures w14:val="standardContextual"/>
        </w:rPr>
        <w:t>JUICE-FREE POLICY</w:t>
      </w:r>
      <w:r w:rsidRPr="0087439D">
        <w:rPr>
          <w:rFonts w:ascii="Montserrat" w:eastAsia="Montserrat" w:hAnsi="Montserrat" w:cs="Montserrat"/>
          <w:color w:val="000000"/>
          <w:kern w:val="2"/>
          <w14:ligatures w14:val="standardContextual"/>
        </w:rPr>
        <w:t xml:space="preserve">! All juice will be sent home. </w:t>
      </w:r>
    </w:p>
    <w:p w14:paraId="708F2345" w14:textId="77777777" w:rsidR="00B42F88" w:rsidRPr="0087439D"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Cooking/Nature tasting at Nature School</w:t>
      </w:r>
      <w:r w:rsidRPr="0087439D">
        <w:rPr>
          <w:rFonts w:ascii="Montserrat" w:eastAsia="Montserrat" w:hAnsi="Montserrat" w:cs="Montserrat"/>
          <w:color w:val="000000"/>
          <w:kern w:val="2"/>
          <w14:ligatures w14:val="standardContextual"/>
        </w:rPr>
        <w:t>: Sometimes during our learning children come across well-known plants which are eatable; children are welcome to try the fruit/vegetable/herb only in case teachers are fully sure what it is. Also, sometimes we may host cooking classes with children where we can try something new. Nature School will make sure your child is following any kind of food restrictions or allergy requirements during the process.</w:t>
      </w:r>
    </w:p>
    <w:p w14:paraId="3E490CEC" w14:textId="77777777" w:rsidR="00B42F88"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lastRenderedPageBreak/>
        <w:t>Litter-Less Lunches</w:t>
      </w:r>
      <w:r w:rsidRPr="0087439D">
        <w:rPr>
          <w:rFonts w:ascii="Montserrat" w:eastAsia="Montserrat" w:hAnsi="Montserrat" w:cs="Montserrat"/>
          <w:color w:val="000000"/>
          <w:kern w:val="2"/>
          <w14:ligatures w14:val="standardContextual"/>
        </w:rPr>
        <w:t xml:space="preserve">: We encourage parents/guardians to try and pack a litter-less lunch. At the same time, we ask that parents/guardians consider the size/ weight/safety of the containers in which their child’s snacks are packed.  </w:t>
      </w:r>
    </w:p>
    <w:p w14:paraId="13818125" w14:textId="77777777" w:rsidR="00B42F88" w:rsidRPr="0087439D" w:rsidRDefault="00B42F88" w:rsidP="00B42F88">
      <w:pPr>
        <w:spacing w:after="17"/>
        <w:ind w:left="144"/>
        <w:rPr>
          <w:rFonts w:ascii="Montserrat" w:eastAsia="Montserrat" w:hAnsi="Montserrat" w:cs="Montserrat"/>
          <w:color w:val="000000"/>
          <w:kern w:val="2"/>
          <w:sz w:val="4"/>
          <w:szCs w:val="4"/>
          <w14:ligatures w14:val="standardContextual"/>
        </w:rPr>
      </w:pPr>
    </w:p>
    <w:p w14:paraId="6A441FE3" w14:textId="77777777" w:rsidR="00B42F88" w:rsidRPr="0087439D" w:rsidRDefault="00B42F88" w:rsidP="00B42F88">
      <w:pPr>
        <w:spacing w:after="5" w:line="267" w:lineRule="auto"/>
        <w:ind w:left="10" w:right="191"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14:ligatures w14:val="standardContextual"/>
        </w:rPr>
        <w:t>Source</w:t>
      </w:r>
      <w:r w:rsidRPr="0087439D">
        <w:rPr>
          <w:rFonts w:ascii="Montserrat" w:eastAsia="Montserrat" w:hAnsi="Montserrat" w:cs="Montserrat"/>
          <w:color w:val="000000"/>
          <w:kern w:val="2"/>
          <w14:ligatures w14:val="standardContextual"/>
        </w:rPr>
        <w:t xml:space="preserve">: </w:t>
      </w:r>
      <w:proofErr w:type="spellStart"/>
      <w:r w:rsidRPr="0087439D">
        <w:rPr>
          <w:rFonts w:ascii="Montserrat" w:eastAsia="Montserrat" w:hAnsi="Montserrat" w:cs="Montserrat"/>
          <w:color w:val="000000"/>
          <w:kern w:val="2"/>
          <w14:ligatures w14:val="standardContextual"/>
        </w:rPr>
        <w:t>HelthLinkBC</w:t>
      </w:r>
      <w:proofErr w:type="spellEnd"/>
      <w:r w:rsidRPr="0087439D">
        <w:rPr>
          <w:rFonts w:ascii="Montserrat" w:eastAsia="Montserrat" w:hAnsi="Montserrat" w:cs="Montserrat"/>
          <w:color w:val="000000"/>
          <w:kern w:val="2"/>
          <w14:ligatures w14:val="standardContextual"/>
        </w:rPr>
        <w:t xml:space="preserve"> ( </w:t>
      </w:r>
      <w:r w:rsidRPr="0087439D">
        <w:rPr>
          <w:rFonts w:ascii="Montserrat" w:eastAsia="Montserrat" w:hAnsi="Montserrat" w:cs="Montserrat"/>
          <w:color w:val="7C8835"/>
          <w:kern w:val="2"/>
          <w:u w:val="single" w:color="7C8835"/>
          <w14:ligatures w14:val="standardContextual"/>
        </w:rPr>
        <w:t>https://www.healthlinkbc.ca/health-topics/ug2160</w:t>
      </w:r>
      <w:r w:rsidRPr="0087439D">
        <w:rPr>
          <w:rFonts w:ascii="Montserrat" w:eastAsia="Montserrat" w:hAnsi="Montserrat" w:cs="Montserrat"/>
          <w:color w:val="000000"/>
          <w:kern w:val="2"/>
          <w14:ligatures w14:val="standardContextual"/>
        </w:rPr>
        <w:t xml:space="preserve"> ) </w:t>
      </w:r>
    </w:p>
    <w:p w14:paraId="52883130" w14:textId="77777777" w:rsidR="00B42F88" w:rsidRDefault="00B42F88" w:rsidP="00B42F88">
      <w:pPr>
        <w:spacing w:after="43"/>
        <w:rPr>
          <w:rFonts w:ascii="Montserrat" w:eastAsia="Montserrat" w:hAnsi="Montserrat" w:cs="Montserrat"/>
          <w:b/>
          <w:color w:val="70AD47"/>
          <w:kern w:val="2"/>
          <w:sz w:val="20"/>
          <w14:ligatures w14:val="standardContextual"/>
        </w:rPr>
      </w:pPr>
      <w:r w:rsidRPr="0087439D">
        <w:rPr>
          <w:rFonts w:ascii="Montserrat" w:eastAsia="Montserrat" w:hAnsi="Montserrat" w:cs="Montserrat"/>
          <w:b/>
          <w:color w:val="70AD47"/>
          <w:kern w:val="2"/>
          <w:sz w:val="20"/>
          <w14:ligatures w14:val="standardContextual"/>
        </w:rPr>
        <w:t xml:space="preserve"> </w:t>
      </w:r>
    </w:p>
    <w:p w14:paraId="018F8C0D" w14:textId="77777777" w:rsidR="00497B03" w:rsidRPr="0087439D" w:rsidRDefault="00497B03" w:rsidP="00B42F88">
      <w:pPr>
        <w:spacing w:after="43"/>
        <w:rPr>
          <w:rFonts w:ascii="Montserrat" w:eastAsia="Montserrat" w:hAnsi="Montserrat" w:cs="Montserrat"/>
          <w:color w:val="000000"/>
          <w:kern w:val="2"/>
          <w14:ligatures w14:val="standardContextual"/>
        </w:rPr>
      </w:pPr>
    </w:p>
    <w:p w14:paraId="4DD3E397" w14:textId="77777777" w:rsidR="00B42F88" w:rsidRPr="008C644A" w:rsidRDefault="00B42F88" w:rsidP="00B42F88">
      <w:pPr>
        <w:spacing w:after="18"/>
        <w:ind w:left="12"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Dealing with Allergies: </w:t>
      </w:r>
    </w:p>
    <w:p w14:paraId="54CEF9F0" w14:textId="77777777" w:rsidR="00B42F88" w:rsidRDefault="00B42F88" w:rsidP="00B42F88">
      <w:pPr>
        <w:spacing w:after="10" w:line="269" w:lineRule="auto"/>
        <w:ind w:right="331"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ny children in the Fern Flower - Nature School who have allergies should be made known upon enrollment and written on the indicated spot of the enrollment form when first attending the Nature School or made known and noted on enrollment forms upon knowing of new allergies. Parents are expected to let the Nature School know IMMEDIATELY. All children with allergies will have their picture taken to be posted along with the indicated allergies in the classroom.</w:t>
      </w:r>
    </w:p>
    <w:p w14:paraId="23573D1D" w14:textId="77777777" w:rsidR="00B42F88" w:rsidRDefault="00B42F88" w:rsidP="00B42F88">
      <w:pPr>
        <w:spacing w:after="10" w:line="269" w:lineRule="auto"/>
        <w:ind w:right="331"/>
        <w:jc w:val="both"/>
        <w:rPr>
          <w:rFonts w:ascii="Montserrat" w:eastAsia="Montserrat" w:hAnsi="Montserrat" w:cs="Montserrat"/>
          <w:color w:val="000000"/>
          <w:kern w:val="2"/>
          <w14:ligatures w14:val="standardContextual"/>
        </w:rPr>
      </w:pPr>
    </w:p>
    <w:p w14:paraId="64D03B9A" w14:textId="77777777" w:rsidR="00B42F88" w:rsidRPr="008C644A" w:rsidRDefault="00B42F88" w:rsidP="00B42F88">
      <w:pPr>
        <w:spacing w:after="10" w:line="269" w:lineRule="auto"/>
        <w:ind w:right="331"/>
        <w:jc w:val="both"/>
        <w:rPr>
          <w:rFonts w:ascii="Celestar" w:eastAsia="Montserrat" w:hAnsi="Celestar" w:cs="Montserrat"/>
          <w:b/>
          <w:bCs/>
          <w:color w:val="7C8835"/>
          <w:kern w:val="2"/>
          <w:sz w:val="24"/>
          <w:szCs w:val="24"/>
          <w14:ligatures w14:val="standardContextual"/>
        </w:rPr>
      </w:pPr>
      <w:r w:rsidRPr="008C644A">
        <w:rPr>
          <w:rFonts w:ascii="Celestar" w:eastAsia="Montserrat" w:hAnsi="Celestar" w:cs="Montserrat"/>
          <w:b/>
          <w:bCs/>
          <w:color w:val="7C8835"/>
          <w:kern w:val="2"/>
          <w:sz w:val="24"/>
          <w:szCs w:val="24"/>
          <w14:ligatures w14:val="standardContextual"/>
        </w:rPr>
        <w:t>Cooking and Tasting Experiences:</w:t>
      </w:r>
    </w:p>
    <w:p w14:paraId="238B7A62" w14:textId="77777777" w:rsidR="00B42F88"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C644A">
        <w:rPr>
          <w:rFonts w:ascii="Montserrat" w:eastAsia="Montserrat" w:hAnsi="Montserrat" w:cs="Montserrat"/>
          <w:color w:val="000000"/>
          <w:kern w:val="2"/>
          <w14:ligatures w14:val="standardContextual"/>
        </w:rPr>
        <w:t xml:space="preserve">FFNS incorporates occasional cooking and tasting experiences into </w:t>
      </w:r>
      <w:r>
        <w:rPr>
          <w:rFonts w:ascii="Montserrat" w:eastAsia="Montserrat" w:hAnsi="Montserrat" w:cs="Montserrat"/>
          <w:color w:val="000000"/>
          <w:kern w:val="2"/>
          <w14:ligatures w14:val="standardContextual"/>
        </w:rPr>
        <w:t>NS</w:t>
      </w:r>
      <w:r w:rsidRPr="008C644A">
        <w:rPr>
          <w:rFonts w:ascii="Montserrat" w:eastAsia="Montserrat" w:hAnsi="Montserrat" w:cs="Montserrat"/>
          <w:color w:val="000000"/>
          <w:kern w:val="2"/>
          <w14:ligatures w14:val="standardContextual"/>
        </w:rPr>
        <w:t xml:space="preserve"> days. These activities may include simple food preparation or trying new fruits and vegetables as part of our learning program.</w:t>
      </w:r>
    </w:p>
    <w:p w14:paraId="38E2C99C" w14:textId="77777777" w:rsidR="00B42F88"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C644A">
        <w:rPr>
          <w:rFonts w:ascii="Montserrat" w:eastAsia="Montserrat" w:hAnsi="Montserrat" w:cs="Montserrat"/>
          <w:color w:val="000000"/>
          <w:kern w:val="2"/>
          <w14:ligatures w14:val="standardContextual"/>
        </w:rPr>
        <w:t>Educators ensure that children with allergies or dietary restrictions can safely participate by providing appropriate alternatives or adjusting the activity when needed. FFNS strives to maintain an allergy-aware environment at all times.</w:t>
      </w:r>
    </w:p>
    <w:p w14:paraId="6F5D2E80" w14:textId="77777777" w:rsidR="00B42F88" w:rsidRPr="008C644A" w:rsidRDefault="00B42F88">
      <w:pPr>
        <w:pStyle w:val="ListParagraph"/>
        <w:numPr>
          <w:ilvl w:val="0"/>
          <w:numId w:val="44"/>
        </w:numPr>
        <w:spacing w:after="10" w:line="269" w:lineRule="auto"/>
        <w:ind w:left="720"/>
        <w:jc w:val="both"/>
        <w:rPr>
          <w:rFonts w:ascii="Montserrat" w:eastAsia="Montserrat" w:hAnsi="Montserrat" w:cs="Montserrat"/>
          <w:color w:val="000000"/>
          <w:kern w:val="2"/>
          <w14:ligatures w14:val="standardContextual"/>
        </w:rPr>
      </w:pPr>
      <w:r w:rsidRPr="008C644A">
        <w:rPr>
          <w:rFonts w:ascii="Montserrat" w:eastAsia="Montserrat" w:hAnsi="Montserrat" w:cs="Montserrat"/>
          <w:color w:val="000000"/>
          <w:kern w:val="2"/>
          <w14:ligatures w14:val="standardContextual"/>
        </w:rPr>
        <w:t>Daily food-related activities will be posted on the sign-in sheet. If a child tries a new food item, this will be documented. Educators will communicate relevant details to parents, including what was offered and the child’s response, using a note attached to the sign-in sheet.</w:t>
      </w:r>
    </w:p>
    <w:p w14:paraId="64CDD39E" w14:textId="77777777" w:rsidR="00B42F88" w:rsidRPr="0087439D" w:rsidRDefault="00B42F88" w:rsidP="00B42F88">
      <w:pPr>
        <w:spacing w:after="18"/>
        <w:ind w:left="12" w:hanging="10"/>
        <w:rPr>
          <w:rFonts w:ascii="Celestar" w:eastAsia="Celestar" w:hAnsi="Celestar" w:cs="Celestar"/>
          <w:color w:val="7C8835"/>
          <w:kern w:val="2"/>
          <w:sz w:val="24"/>
          <w14:ligatures w14:val="standardContextual"/>
        </w:rPr>
      </w:pPr>
    </w:p>
    <w:p w14:paraId="473C3CA0" w14:textId="77777777" w:rsidR="00B42F88" w:rsidRPr="008C644A" w:rsidRDefault="00B42F88" w:rsidP="00B42F88">
      <w:pPr>
        <w:spacing w:after="18"/>
        <w:ind w:left="12" w:hanging="10"/>
        <w:rPr>
          <w:rFonts w:ascii="Montserrat" w:eastAsia="Montserrat" w:hAnsi="Montserrat" w:cs="Montserrat"/>
          <w:b/>
          <w:bCs/>
          <w:color w:val="000000"/>
          <w:kern w:val="2"/>
          <w14:ligatures w14:val="standardContextual"/>
        </w:rPr>
      </w:pPr>
      <w:r w:rsidRPr="008C644A">
        <w:rPr>
          <w:rFonts w:ascii="Celestar" w:eastAsia="Celestar" w:hAnsi="Celestar" w:cs="Celestar"/>
          <w:b/>
          <w:bCs/>
          <w:color w:val="7C8835"/>
          <w:kern w:val="2"/>
          <w:sz w:val="24"/>
          <w14:ligatures w14:val="standardContextual"/>
        </w:rPr>
        <w:t xml:space="preserve">Special Events like Birthdays and Holidays: </w:t>
      </w:r>
    </w:p>
    <w:p w14:paraId="6CEE9300" w14:textId="77777777" w:rsidR="00B42F88" w:rsidRDefault="00B42F88" w:rsidP="00B42F88">
      <w:pPr>
        <w:spacing w:after="10" w:line="269" w:lineRule="auto"/>
        <w:ind w:right="33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During the events parents and teachers are welcome to bring special treats to celebrate the event. There will be a si</w:t>
      </w:r>
      <w:r>
        <w:rPr>
          <w:rFonts w:ascii="Montserrat" w:eastAsia="Montserrat" w:hAnsi="Montserrat" w:cs="Montserrat"/>
          <w:color w:val="000000"/>
          <w:kern w:val="2"/>
          <w14:ligatures w14:val="standardContextual"/>
        </w:rPr>
        <w:t>gn</w:t>
      </w:r>
      <w:r w:rsidRPr="0087439D">
        <w:rPr>
          <w:rFonts w:ascii="Montserrat" w:eastAsia="Montserrat" w:hAnsi="Montserrat" w:cs="Montserrat"/>
          <w:color w:val="000000"/>
          <w:kern w:val="2"/>
          <w14:ligatures w14:val="standardContextual"/>
        </w:rPr>
        <w:t xml:space="preserve"> sheet provided for a parent to si</w:t>
      </w:r>
      <w:r>
        <w:rPr>
          <w:rFonts w:ascii="Montserrat" w:eastAsia="Montserrat" w:hAnsi="Montserrat" w:cs="Montserrat"/>
          <w:color w:val="000000"/>
          <w:kern w:val="2"/>
          <w14:ligatures w14:val="standardContextual"/>
        </w:rPr>
        <w:t>gn</w:t>
      </w:r>
      <w:r w:rsidRPr="0087439D">
        <w:rPr>
          <w:rFonts w:ascii="Montserrat" w:eastAsia="Montserrat" w:hAnsi="Montserrat" w:cs="Montserrat"/>
          <w:color w:val="000000"/>
          <w:kern w:val="2"/>
          <w14:ligatures w14:val="standardContextual"/>
        </w:rPr>
        <w:t xml:space="preserve"> up who and what they are brin</w:t>
      </w:r>
      <w:r>
        <w:rPr>
          <w:rFonts w:ascii="Montserrat" w:eastAsia="Montserrat" w:hAnsi="Montserrat" w:cs="Montserrat"/>
          <w:color w:val="000000"/>
          <w:kern w:val="2"/>
          <w14:ligatures w14:val="standardContextual"/>
        </w:rPr>
        <w:t>g</w:t>
      </w:r>
      <w:r w:rsidRPr="0087439D">
        <w:rPr>
          <w:rFonts w:ascii="Montserrat" w:eastAsia="Montserrat" w:hAnsi="Montserrat" w:cs="Montserrat"/>
          <w:color w:val="000000"/>
          <w:kern w:val="2"/>
          <w14:ligatures w14:val="standardContextual"/>
        </w:rPr>
        <w:t xml:space="preserve">ing. Also, we will write down any allergies in the classroom. Please, remember that Fern Flower - Nature School is promoting healthy and nutritious choices and will very much appreciate it when parents and guardians </w:t>
      </w:r>
      <w:r>
        <w:rPr>
          <w:rFonts w:ascii="Montserrat" w:eastAsia="Montserrat" w:hAnsi="Montserrat" w:cs="Montserrat"/>
          <w:color w:val="000000"/>
          <w:kern w:val="2"/>
          <w14:ligatures w14:val="standardContextual"/>
        </w:rPr>
        <w:t>follow</w:t>
      </w:r>
      <w:r w:rsidRPr="0087439D">
        <w:rPr>
          <w:rFonts w:ascii="Montserrat" w:eastAsia="Montserrat" w:hAnsi="Montserrat" w:cs="Montserrat"/>
          <w:color w:val="000000"/>
          <w:kern w:val="2"/>
          <w14:ligatures w14:val="standardContextual"/>
        </w:rPr>
        <w:t xml:space="preserve"> this rule. If you are concern</w:t>
      </w:r>
      <w:r>
        <w:rPr>
          <w:rFonts w:ascii="Montserrat" w:eastAsia="Montserrat" w:hAnsi="Montserrat" w:cs="Montserrat"/>
          <w:color w:val="000000"/>
          <w:kern w:val="2"/>
          <w14:ligatures w14:val="standardContextual"/>
        </w:rPr>
        <w:t>ed</w:t>
      </w:r>
      <w:r w:rsidRPr="0087439D">
        <w:rPr>
          <w:rFonts w:ascii="Montserrat" w:eastAsia="Montserrat" w:hAnsi="Montserrat" w:cs="Montserrat"/>
          <w:color w:val="000000"/>
          <w:kern w:val="2"/>
          <w14:ligatures w14:val="standardContextual"/>
        </w:rPr>
        <w:t xml:space="preserve"> about allergies, please contact the educator so they can inform you in case somebody is allergic to anything. </w:t>
      </w:r>
    </w:p>
    <w:p w14:paraId="6999861E" w14:textId="77777777" w:rsidR="00B42F88" w:rsidRDefault="00B42F88" w:rsidP="005763A5">
      <w:pPr>
        <w:spacing w:after="0"/>
        <w:ind w:left="90"/>
      </w:pPr>
    </w:p>
    <w:p w14:paraId="421715B6" w14:textId="42CA1DBD" w:rsidR="00B42F88" w:rsidRPr="0013122F" w:rsidRDefault="00B42F88" w:rsidP="0013122F">
      <w:pPr>
        <w:pStyle w:val="Heading2"/>
        <w:jc w:val="center"/>
        <w:rPr>
          <w:rFonts w:ascii="Celestar" w:eastAsia="Celestar" w:hAnsi="Celestar"/>
          <w:b/>
          <w:bCs/>
          <w:color w:val="7C8835"/>
          <w:sz w:val="40"/>
          <w:szCs w:val="40"/>
        </w:rPr>
      </w:pPr>
      <w:bookmarkStart w:id="84" w:name="_Toc222943843"/>
      <w:bookmarkStart w:id="85" w:name="_Toc223204353"/>
      <w:r w:rsidRPr="0013122F">
        <w:rPr>
          <w:rFonts w:ascii="Celestar" w:eastAsia="Celestar" w:hAnsi="Celestar"/>
          <w:b/>
          <w:bCs/>
          <w:color w:val="7C8835"/>
          <w:sz w:val="40"/>
          <w:szCs w:val="40"/>
        </w:rPr>
        <w:t>Termination Policy</w:t>
      </w:r>
      <w:bookmarkEnd w:id="84"/>
      <w:bookmarkEnd w:id="85"/>
    </w:p>
    <w:p w14:paraId="0AA8D1F8"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This policy outlines the conditions and procedures under which childcare services may be terminated. Our goal is to maintain a fair, respectful, and transparent process for both families and FFNS.</w:t>
      </w:r>
    </w:p>
    <w:p w14:paraId="098BCB53"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p>
    <w:p w14:paraId="5303D36B" w14:textId="77777777" w:rsidR="00B42F88" w:rsidRPr="00304319"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304319">
        <w:rPr>
          <w:rFonts w:ascii="Celestar" w:eastAsia="Montserrat" w:hAnsi="Celestar" w:cs="Montserrat"/>
          <w:b/>
          <w:bCs/>
          <w:color w:val="7C8835"/>
          <w:kern w:val="2"/>
          <w:sz w:val="24"/>
          <w:szCs w:val="24"/>
          <w14:ligatures w14:val="standardContextual"/>
        </w:rPr>
        <w:t>Voluntary Termination by Parents/Guardians:</w:t>
      </w:r>
    </w:p>
    <w:p w14:paraId="54D2866A" w14:textId="77777777" w:rsidR="00B42F88" w:rsidRPr="00304319" w:rsidRDefault="00B42F88">
      <w:pPr>
        <w:pStyle w:val="ListParagraph"/>
        <w:numPr>
          <w:ilvl w:val="0"/>
          <w:numId w:val="45"/>
        </w:numPr>
        <w:tabs>
          <w:tab w:val="left" w:pos="6296"/>
        </w:tabs>
        <w:spacing w:after="0"/>
        <w:ind w:left="810" w:hanging="36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Parents/Guardians must provide a minimum of 30 days’ written notice, representing one full calendar month.</w:t>
      </w:r>
    </w:p>
    <w:p w14:paraId="2B7B627B" w14:textId="77777777" w:rsidR="00B42F88" w:rsidRPr="00304319" w:rsidRDefault="00B42F88">
      <w:pPr>
        <w:pStyle w:val="ListParagraph"/>
        <w:numPr>
          <w:ilvl w:val="0"/>
          <w:numId w:val="45"/>
        </w:numPr>
        <w:tabs>
          <w:tab w:val="left" w:pos="6296"/>
        </w:tabs>
        <w:spacing w:after="0"/>
        <w:ind w:left="810" w:hanging="36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lastRenderedPageBreak/>
        <w:t>Terminations do not occur mid-month. The final day of care will always be the last day of a calendar month. Notice must therefore be given before the start of the final month.</w:t>
      </w:r>
    </w:p>
    <w:p w14:paraId="377DD795" w14:textId="77777777" w:rsidR="00B42F88" w:rsidRPr="00304319" w:rsidRDefault="00B42F88">
      <w:pPr>
        <w:pStyle w:val="ListParagraph"/>
        <w:numPr>
          <w:ilvl w:val="0"/>
          <w:numId w:val="45"/>
        </w:numPr>
        <w:tabs>
          <w:tab w:val="left" w:pos="6296"/>
        </w:tabs>
        <w:spacing w:after="0"/>
        <w:ind w:left="810" w:hanging="36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Whether or not the child attends during the final month, full tuition for that month is required.</w:t>
      </w:r>
    </w:p>
    <w:p w14:paraId="71C4533B" w14:textId="77777777" w:rsidR="00B42F88" w:rsidRPr="00304319" w:rsidRDefault="00B42F88">
      <w:pPr>
        <w:pStyle w:val="ListParagraph"/>
        <w:numPr>
          <w:ilvl w:val="0"/>
          <w:numId w:val="45"/>
        </w:numPr>
        <w:tabs>
          <w:tab w:val="left" w:pos="6296"/>
        </w:tabs>
        <w:spacing w:after="0"/>
        <w:ind w:left="810" w:hanging="36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Upon enrollment, families pay a last month’s tuition deposit. This amount will be applied to the final month of care.</w:t>
      </w:r>
    </w:p>
    <w:p w14:paraId="13B9F20D" w14:textId="77777777" w:rsidR="00B42F88" w:rsidRPr="00304319" w:rsidRDefault="00B42F88">
      <w:pPr>
        <w:pStyle w:val="ListParagraph"/>
        <w:numPr>
          <w:ilvl w:val="0"/>
          <w:numId w:val="45"/>
        </w:numPr>
        <w:tabs>
          <w:tab w:val="left" w:pos="6296"/>
        </w:tabs>
        <w:spacing w:after="0"/>
        <w:ind w:left="810" w:hanging="36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Any outstanding balance must be paid in full. Any verified overpayment or credit will be returned on the last day of enrollment.</w:t>
      </w:r>
    </w:p>
    <w:p w14:paraId="5F879AB0" w14:textId="77777777" w:rsidR="00B42F88" w:rsidRDefault="00B42F88" w:rsidP="00B42F88">
      <w:pPr>
        <w:tabs>
          <w:tab w:val="left" w:pos="6296"/>
        </w:tabs>
        <w:spacing w:after="0"/>
        <w:jc w:val="both"/>
        <w:rPr>
          <w:rFonts w:ascii="Montserrat" w:eastAsia="Montserrat" w:hAnsi="Montserrat" w:cs="Montserrat"/>
          <w:color w:val="000000"/>
          <w:kern w:val="2"/>
          <w14:ligatures w14:val="standardContextual"/>
        </w:rPr>
      </w:pPr>
    </w:p>
    <w:p w14:paraId="70463417" w14:textId="77777777" w:rsidR="00B42F88" w:rsidRPr="00304319"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304319">
        <w:rPr>
          <w:rFonts w:ascii="Celestar" w:eastAsia="Montserrat" w:hAnsi="Celestar" w:cs="Montserrat"/>
          <w:b/>
          <w:bCs/>
          <w:color w:val="7C8835"/>
          <w:kern w:val="2"/>
          <w:sz w:val="24"/>
          <w:szCs w:val="24"/>
          <w14:ligatures w14:val="standardContextual"/>
        </w:rPr>
        <w:t>Refunds:</w:t>
      </w:r>
    </w:p>
    <w:p w14:paraId="5049549C"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During the one-month probation period, refund rules follow the Refund Policy.</w:t>
      </w:r>
    </w:p>
    <w:p w14:paraId="283FC10F" w14:textId="77777777" w:rsidR="00B42F88" w:rsidRPr="00304319" w:rsidRDefault="00B42F88" w:rsidP="00B42F88">
      <w:pPr>
        <w:tabs>
          <w:tab w:val="left" w:pos="6296"/>
        </w:tabs>
        <w:spacing w:after="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After the probation period, no refunds will be issued, regardless of the reason for termination, including voluntary withdrawal or program-initiated termination.</w:t>
      </w:r>
    </w:p>
    <w:p w14:paraId="30DE34DE" w14:textId="77777777" w:rsidR="00B42F88" w:rsidRPr="00304319" w:rsidRDefault="00B42F88" w:rsidP="00B42F88">
      <w:pPr>
        <w:tabs>
          <w:tab w:val="left" w:pos="6296"/>
        </w:tabs>
        <w:spacing w:after="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Tuition for the final month is non-refundable, even if the child does not attend.</w:t>
      </w:r>
    </w:p>
    <w:p w14:paraId="579EE903" w14:textId="77777777" w:rsidR="00B42F88" w:rsidRDefault="00B42F88" w:rsidP="00B42F88">
      <w:pPr>
        <w:tabs>
          <w:tab w:val="left" w:pos="6296"/>
        </w:tabs>
        <w:spacing w:after="0"/>
        <w:jc w:val="both"/>
        <w:rPr>
          <w:rFonts w:ascii="Montserrat" w:eastAsia="Montserrat" w:hAnsi="Montserrat" w:cs="Montserrat"/>
          <w:color w:val="000000"/>
          <w:kern w:val="2"/>
          <w14:ligatures w14:val="standardContextual"/>
        </w:rPr>
      </w:pPr>
    </w:p>
    <w:p w14:paraId="065DF30E" w14:textId="77777777" w:rsidR="00B42F88" w:rsidRPr="00304319"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304319">
        <w:rPr>
          <w:rFonts w:ascii="Celestar" w:eastAsia="Montserrat" w:hAnsi="Celestar" w:cs="Montserrat"/>
          <w:b/>
          <w:bCs/>
          <w:color w:val="7C8835"/>
          <w:kern w:val="2"/>
          <w:sz w:val="24"/>
          <w:szCs w:val="24"/>
          <w14:ligatures w14:val="standardContextual"/>
        </w:rPr>
        <w:t xml:space="preserve">Termination by Fern Flower </w:t>
      </w:r>
      <w:r w:rsidRPr="00304319">
        <w:rPr>
          <w:rFonts w:ascii="Times New Roman" w:eastAsia="Montserrat" w:hAnsi="Times New Roman" w:cs="Times New Roman"/>
          <w:b/>
          <w:bCs/>
          <w:color w:val="7C8835"/>
          <w:kern w:val="2"/>
          <w:sz w:val="24"/>
          <w:szCs w:val="24"/>
          <w14:ligatures w14:val="standardContextual"/>
        </w:rPr>
        <w:t>–</w:t>
      </w:r>
      <w:r w:rsidRPr="00304319">
        <w:rPr>
          <w:rFonts w:ascii="Celestar" w:eastAsia="Montserrat" w:hAnsi="Celestar" w:cs="Montserrat"/>
          <w:b/>
          <w:bCs/>
          <w:color w:val="7C8835"/>
          <w:kern w:val="2"/>
          <w:sz w:val="24"/>
          <w:szCs w:val="24"/>
          <w14:ligatures w14:val="standardContextual"/>
        </w:rPr>
        <w:t xml:space="preserve"> Nature School:</w:t>
      </w:r>
    </w:p>
    <w:p w14:paraId="5D422731"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FFNS reserves the right to terminate care under the following circumstances:</w:t>
      </w:r>
    </w:p>
    <w:p w14:paraId="4DE66B1A" w14:textId="77777777" w:rsidR="00B42F88" w:rsidRPr="00304319" w:rsidRDefault="00B42F88">
      <w:pPr>
        <w:pStyle w:val="ListParagraph"/>
        <w:numPr>
          <w:ilvl w:val="0"/>
          <w:numId w:val="46"/>
        </w:numPr>
        <w:tabs>
          <w:tab w:val="left" w:pos="6296"/>
        </w:tabs>
        <w:spacing w:after="0"/>
        <w:ind w:left="81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Non-Payment or Late Payments:</w:t>
      </w:r>
      <w:r>
        <w:rPr>
          <w:rFonts w:ascii="Montserrat" w:eastAsia="Montserrat" w:hAnsi="Montserrat" w:cs="Montserrat"/>
          <w:color w:val="000000"/>
          <w:kern w:val="2"/>
          <w14:ligatures w14:val="standardContextual"/>
        </w:rPr>
        <w:t xml:space="preserve"> </w:t>
      </w:r>
      <w:r w:rsidRPr="00304319">
        <w:rPr>
          <w:rFonts w:ascii="Montserrat" w:eastAsia="Montserrat" w:hAnsi="Montserrat" w:cs="Montserrat"/>
          <w:color w:val="000000"/>
          <w:kern w:val="2"/>
          <w14:ligatures w14:val="standardContextual"/>
        </w:rPr>
        <w:t>Failure to comply with payment agreements may result in termination.</w:t>
      </w:r>
    </w:p>
    <w:p w14:paraId="1BA7984B" w14:textId="77777777" w:rsidR="00B42F88" w:rsidRPr="00911CF8" w:rsidRDefault="00B42F88">
      <w:pPr>
        <w:pStyle w:val="ListParagraph"/>
        <w:numPr>
          <w:ilvl w:val="0"/>
          <w:numId w:val="46"/>
        </w:numPr>
        <w:tabs>
          <w:tab w:val="left" w:pos="6296"/>
        </w:tabs>
        <w:spacing w:after="0"/>
        <w:ind w:left="81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Behavioral Concerns:</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Persistent unsafe or severely disruptive behaviors that pose a risk to the child, other children, or educators.</w:t>
      </w:r>
    </w:p>
    <w:p w14:paraId="078A328B" w14:textId="77777777" w:rsidR="00B42F88" w:rsidRDefault="00B42F88">
      <w:pPr>
        <w:pStyle w:val="ListParagraph"/>
        <w:numPr>
          <w:ilvl w:val="0"/>
          <w:numId w:val="46"/>
        </w:numPr>
        <w:tabs>
          <w:tab w:val="left" w:pos="6296"/>
        </w:tabs>
        <w:spacing w:after="0"/>
        <w:ind w:left="81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Policy Violations:</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Repeated failure to adhere to FFNS policies and procedures.</w:t>
      </w:r>
    </w:p>
    <w:p w14:paraId="5BC1A1F0" w14:textId="77777777" w:rsidR="00B42F88" w:rsidRPr="00911CF8" w:rsidRDefault="00B42F88">
      <w:pPr>
        <w:pStyle w:val="ListParagraph"/>
        <w:numPr>
          <w:ilvl w:val="0"/>
          <w:numId w:val="46"/>
        </w:numPr>
        <w:tabs>
          <w:tab w:val="left" w:pos="6296"/>
        </w:tabs>
        <w:spacing w:after="0"/>
        <w:ind w:left="81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Failure to Provide Required Documentation:</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Missing required forms, records, or consents within reasonable timelines.</w:t>
      </w:r>
    </w:p>
    <w:p w14:paraId="2E6E4ACE" w14:textId="77777777" w:rsidR="00B42F88" w:rsidRDefault="00B42F88" w:rsidP="00B42F88">
      <w:pPr>
        <w:tabs>
          <w:tab w:val="left" w:pos="6296"/>
        </w:tabs>
        <w:spacing w:after="0"/>
        <w:jc w:val="both"/>
        <w:rPr>
          <w:rFonts w:ascii="Montserrat" w:eastAsia="Montserrat" w:hAnsi="Montserrat" w:cs="Montserrat"/>
          <w:color w:val="000000"/>
          <w:kern w:val="2"/>
          <w14:ligatures w14:val="standardContextual"/>
        </w:rPr>
      </w:pPr>
    </w:p>
    <w:p w14:paraId="583899C6" w14:textId="77777777" w:rsidR="00B42F88" w:rsidRPr="00911CF8"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911CF8">
        <w:rPr>
          <w:rFonts w:ascii="Celestar" w:eastAsia="Montserrat" w:hAnsi="Celestar" w:cs="Montserrat"/>
          <w:b/>
          <w:bCs/>
          <w:color w:val="7C8835"/>
          <w:kern w:val="2"/>
          <w:sz w:val="24"/>
          <w:szCs w:val="24"/>
          <w14:ligatures w14:val="standardContextual"/>
        </w:rPr>
        <w:t>Behavior-Related Termination Process:</w:t>
      </w:r>
    </w:p>
    <w:p w14:paraId="0E703213"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Behavior-related termination is a last resort. FFNS is committed to working collaboratively with families whenever possible.</w:t>
      </w:r>
    </w:p>
    <w:p w14:paraId="013DC106" w14:textId="77777777" w:rsidR="00B42F88" w:rsidRDefault="00B42F88">
      <w:pPr>
        <w:pStyle w:val="ListParagraph"/>
        <w:numPr>
          <w:ilvl w:val="0"/>
          <w:numId w:val="47"/>
        </w:numPr>
        <w:tabs>
          <w:tab w:val="left" w:pos="6296"/>
        </w:tabs>
        <w:spacing w:after="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Documentation of Concerns:</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Educators will maintain detailed records of relevant incidents.</w:t>
      </w:r>
    </w:p>
    <w:p w14:paraId="3922A68C" w14:textId="77777777" w:rsidR="00B42F88" w:rsidRDefault="00B42F88">
      <w:pPr>
        <w:pStyle w:val="ListParagraph"/>
        <w:numPr>
          <w:ilvl w:val="0"/>
          <w:numId w:val="47"/>
        </w:numPr>
        <w:tabs>
          <w:tab w:val="left" w:pos="6296"/>
        </w:tabs>
        <w:spacing w:after="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Family Communication:</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Concerns will be discussed openly with parents/guardians.</w:t>
      </w:r>
    </w:p>
    <w:p w14:paraId="015C1883" w14:textId="77777777" w:rsidR="00B42F88" w:rsidRDefault="00B42F88">
      <w:pPr>
        <w:pStyle w:val="ListParagraph"/>
        <w:numPr>
          <w:ilvl w:val="0"/>
          <w:numId w:val="47"/>
        </w:numPr>
        <w:tabs>
          <w:tab w:val="left" w:pos="6296"/>
        </w:tabs>
        <w:spacing w:after="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Care Plan Development:</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A written care plan with goals, strategies, and a typical timeline of one month will be established.</w:t>
      </w:r>
    </w:p>
    <w:p w14:paraId="45251BC0" w14:textId="77777777" w:rsidR="00B42F88" w:rsidRDefault="00B42F88">
      <w:pPr>
        <w:pStyle w:val="ListParagraph"/>
        <w:numPr>
          <w:ilvl w:val="0"/>
          <w:numId w:val="47"/>
        </w:numPr>
        <w:tabs>
          <w:tab w:val="left" w:pos="6296"/>
        </w:tabs>
        <w:spacing w:after="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Monitoring Period:</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Progress will be reviewed and documented.</w:t>
      </w:r>
    </w:p>
    <w:p w14:paraId="3BA67D80" w14:textId="77777777" w:rsidR="00B42F88" w:rsidRPr="00911CF8" w:rsidRDefault="00B42F88">
      <w:pPr>
        <w:pStyle w:val="ListParagraph"/>
        <w:numPr>
          <w:ilvl w:val="0"/>
          <w:numId w:val="47"/>
        </w:numPr>
        <w:tabs>
          <w:tab w:val="left" w:pos="6296"/>
        </w:tabs>
        <w:spacing w:after="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u w:val="single"/>
          <w14:ligatures w14:val="standardContextual"/>
        </w:rPr>
        <w:t>Termination Decision:</w:t>
      </w:r>
      <w:r>
        <w:rPr>
          <w:rFonts w:ascii="Montserrat" w:eastAsia="Montserrat" w:hAnsi="Montserrat" w:cs="Montserrat"/>
          <w:color w:val="000000"/>
          <w:kern w:val="2"/>
          <w14:ligatures w14:val="standardContextual"/>
        </w:rPr>
        <w:t xml:space="preserve"> </w:t>
      </w:r>
      <w:r w:rsidRPr="00911CF8">
        <w:rPr>
          <w:rFonts w:ascii="Montserrat" w:eastAsia="Montserrat" w:hAnsi="Montserrat" w:cs="Montserrat"/>
          <w:color w:val="000000"/>
          <w:kern w:val="2"/>
          <w14:ligatures w14:val="standardContextual"/>
        </w:rPr>
        <w:t>If sufficient improvement is not observed, written termination notice may be issued.</w:t>
      </w:r>
    </w:p>
    <w:p w14:paraId="7D297A41"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p>
    <w:p w14:paraId="3B43F8E3" w14:textId="77777777" w:rsidR="00B42F88" w:rsidRPr="00911CF8"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911CF8">
        <w:rPr>
          <w:rFonts w:ascii="Celestar" w:eastAsia="Montserrat" w:hAnsi="Celestar" w:cs="Montserrat"/>
          <w:b/>
          <w:bCs/>
          <w:color w:val="7C8835"/>
          <w:kern w:val="2"/>
          <w:sz w:val="24"/>
          <w:szCs w:val="24"/>
          <w14:ligatures w14:val="standardContextual"/>
        </w:rPr>
        <w:t>Immediate Termination:</w:t>
      </w:r>
    </w:p>
    <w:p w14:paraId="39AFFE3F"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FFNS may terminate services without prior notice in rare but serious situations, including:</w:t>
      </w:r>
    </w:p>
    <w:p w14:paraId="2FB9924D" w14:textId="77777777" w:rsidR="00B42F88" w:rsidRPr="00911CF8" w:rsidRDefault="00B42F88">
      <w:pPr>
        <w:pStyle w:val="ListParagraph"/>
        <w:numPr>
          <w:ilvl w:val="0"/>
          <w:numId w:val="48"/>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Threats, harassment, or acts of violence</w:t>
      </w:r>
    </w:p>
    <w:p w14:paraId="7D2E5E86" w14:textId="77777777" w:rsidR="00B42F88" w:rsidRPr="00911CF8" w:rsidRDefault="00B42F88">
      <w:pPr>
        <w:pStyle w:val="ListParagraph"/>
        <w:numPr>
          <w:ilvl w:val="0"/>
          <w:numId w:val="48"/>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Illegal activities affecting the program</w:t>
      </w:r>
    </w:p>
    <w:p w14:paraId="76ED309D" w14:textId="77777777" w:rsidR="00B42F88" w:rsidRPr="00911CF8" w:rsidRDefault="00B42F88">
      <w:pPr>
        <w:pStyle w:val="ListParagraph"/>
        <w:numPr>
          <w:ilvl w:val="0"/>
          <w:numId w:val="48"/>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Severe safety concerns</w:t>
      </w:r>
    </w:p>
    <w:p w14:paraId="046EF3A5" w14:textId="77777777" w:rsidR="00B42F88" w:rsidRPr="00911CF8" w:rsidRDefault="00B42F88">
      <w:pPr>
        <w:pStyle w:val="ListParagraph"/>
        <w:numPr>
          <w:ilvl w:val="0"/>
          <w:numId w:val="48"/>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Deliberate property damage</w:t>
      </w:r>
    </w:p>
    <w:p w14:paraId="2F85B71E"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t>In such cases, FFNS may deny further attendance immediately.</w:t>
      </w:r>
    </w:p>
    <w:p w14:paraId="37CEB9E3"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r w:rsidRPr="00304319">
        <w:rPr>
          <w:rFonts w:ascii="Montserrat" w:eastAsia="Montserrat" w:hAnsi="Montserrat" w:cs="Montserrat"/>
          <w:color w:val="000000"/>
          <w:kern w:val="2"/>
          <w14:ligatures w14:val="standardContextual"/>
        </w:rPr>
        <w:lastRenderedPageBreak/>
        <w:t>Financial obligations still apply. Families remain responsible for full payment of the final month’s tuition.</w:t>
      </w:r>
    </w:p>
    <w:p w14:paraId="10BE17F4"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p>
    <w:p w14:paraId="67A9A0FD" w14:textId="77777777" w:rsidR="00B42F88" w:rsidRPr="00911CF8"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911CF8">
        <w:rPr>
          <w:rFonts w:ascii="Celestar" w:eastAsia="Montserrat" w:hAnsi="Celestar" w:cs="Montserrat"/>
          <w:b/>
          <w:bCs/>
          <w:color w:val="7C8835"/>
          <w:kern w:val="2"/>
          <w:sz w:val="24"/>
          <w:szCs w:val="24"/>
          <w14:ligatures w14:val="standardContextual"/>
        </w:rPr>
        <w:t>Financial Obligations Upon Termination:</w:t>
      </w:r>
    </w:p>
    <w:p w14:paraId="7191F056" w14:textId="77777777" w:rsidR="00B42F88" w:rsidRPr="00911CF8" w:rsidRDefault="00B42F88">
      <w:pPr>
        <w:pStyle w:val="ListParagraph"/>
        <w:numPr>
          <w:ilvl w:val="0"/>
          <w:numId w:val="49"/>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The last month’s tuition payment will be applied from the enrollment deposit.</w:t>
      </w:r>
    </w:p>
    <w:p w14:paraId="06BDF8B3" w14:textId="77777777" w:rsidR="00B42F88" w:rsidRPr="00911CF8" w:rsidRDefault="00B42F88">
      <w:pPr>
        <w:pStyle w:val="ListParagraph"/>
        <w:numPr>
          <w:ilvl w:val="0"/>
          <w:numId w:val="49"/>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Any remaining balance must be paid by the parent/guardian.</w:t>
      </w:r>
    </w:p>
    <w:p w14:paraId="40FA9C68" w14:textId="77777777" w:rsidR="00B42F88" w:rsidRPr="00911CF8" w:rsidRDefault="00B42F88">
      <w:pPr>
        <w:pStyle w:val="ListParagraph"/>
        <w:numPr>
          <w:ilvl w:val="0"/>
          <w:numId w:val="49"/>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No refunds will be issued after the probation period, regardless of attendance.</w:t>
      </w:r>
    </w:p>
    <w:p w14:paraId="694F1027" w14:textId="77777777" w:rsidR="00B42F88" w:rsidRPr="00304319" w:rsidRDefault="00B42F88" w:rsidP="00B42F88">
      <w:pPr>
        <w:tabs>
          <w:tab w:val="left" w:pos="6296"/>
        </w:tabs>
        <w:spacing w:after="0"/>
        <w:ind w:firstLine="720"/>
        <w:jc w:val="both"/>
        <w:rPr>
          <w:rFonts w:ascii="Montserrat" w:eastAsia="Montserrat" w:hAnsi="Montserrat" w:cs="Montserrat"/>
          <w:color w:val="000000"/>
          <w:kern w:val="2"/>
          <w14:ligatures w14:val="standardContextual"/>
        </w:rPr>
      </w:pPr>
    </w:p>
    <w:p w14:paraId="192BA839" w14:textId="77777777" w:rsidR="00B42F88" w:rsidRPr="00911CF8"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911CF8">
        <w:rPr>
          <w:rFonts w:ascii="Celestar" w:eastAsia="Montserrat" w:hAnsi="Celestar" w:cs="Montserrat"/>
          <w:b/>
          <w:bCs/>
          <w:color w:val="7C8835"/>
          <w:kern w:val="2"/>
          <w:sz w:val="24"/>
          <w:szCs w:val="24"/>
          <w14:ligatures w14:val="standardContextual"/>
        </w:rPr>
        <w:t>Communication &amp; Documentation Requirements:</w:t>
      </w:r>
    </w:p>
    <w:p w14:paraId="3AE15671" w14:textId="77777777" w:rsidR="00B42F88" w:rsidRPr="00911CF8" w:rsidRDefault="00B42F88">
      <w:pPr>
        <w:pStyle w:val="ListParagraph"/>
        <w:numPr>
          <w:ilvl w:val="0"/>
          <w:numId w:val="50"/>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All termination discussions must occur in person with a witness or in writing via email to ensure accurate documentation.</w:t>
      </w:r>
    </w:p>
    <w:p w14:paraId="71BE0EAE" w14:textId="77777777" w:rsidR="00B42F88" w:rsidRPr="00911CF8" w:rsidRDefault="00B42F88">
      <w:pPr>
        <w:pStyle w:val="ListParagraph"/>
        <w:numPr>
          <w:ilvl w:val="0"/>
          <w:numId w:val="50"/>
        </w:numPr>
        <w:tabs>
          <w:tab w:val="left" w:pos="6296"/>
        </w:tabs>
        <w:spacing w:after="0"/>
        <w:ind w:hanging="360"/>
        <w:jc w:val="both"/>
        <w:rPr>
          <w:rFonts w:ascii="Montserrat" w:eastAsia="Montserrat" w:hAnsi="Montserrat" w:cs="Montserrat"/>
          <w:color w:val="000000"/>
          <w:kern w:val="2"/>
          <w14:ligatures w14:val="standardContextual"/>
        </w:rPr>
      </w:pPr>
      <w:r w:rsidRPr="00911CF8">
        <w:rPr>
          <w:rFonts w:ascii="Montserrat" w:eastAsia="Montserrat" w:hAnsi="Montserrat" w:cs="Montserrat"/>
          <w:color w:val="000000"/>
          <w:kern w:val="2"/>
          <w14:ligatures w14:val="standardContextual"/>
        </w:rPr>
        <w:t>If a family is considering termination, FFNS may request a meeting outside program hours to discuss the decision and maintain proper records.</w:t>
      </w:r>
    </w:p>
    <w:p w14:paraId="23461D0D" w14:textId="77777777" w:rsidR="00B42F88" w:rsidRDefault="00B42F88" w:rsidP="00B42F88">
      <w:pPr>
        <w:tabs>
          <w:tab w:val="left" w:pos="6296"/>
        </w:tabs>
        <w:spacing w:after="0"/>
        <w:jc w:val="both"/>
        <w:rPr>
          <w:rFonts w:ascii="Montserrat" w:eastAsia="Montserrat" w:hAnsi="Montserrat" w:cs="Montserrat"/>
          <w:color w:val="000000"/>
          <w:kern w:val="2"/>
          <w14:ligatures w14:val="standardContextual"/>
        </w:rPr>
      </w:pPr>
    </w:p>
    <w:p w14:paraId="53D54EAB" w14:textId="77777777" w:rsidR="00B42F88" w:rsidRPr="00911CF8" w:rsidRDefault="00B42F88" w:rsidP="00B42F88">
      <w:pPr>
        <w:tabs>
          <w:tab w:val="left" w:pos="6296"/>
        </w:tabs>
        <w:spacing w:after="0"/>
        <w:jc w:val="both"/>
        <w:rPr>
          <w:rFonts w:ascii="Celestar" w:eastAsia="Montserrat" w:hAnsi="Celestar" w:cs="Montserrat"/>
          <w:b/>
          <w:bCs/>
          <w:color w:val="7C8835"/>
          <w:kern w:val="2"/>
          <w:sz w:val="24"/>
          <w:szCs w:val="24"/>
          <w14:ligatures w14:val="standardContextual"/>
        </w:rPr>
      </w:pPr>
      <w:r w:rsidRPr="00911CF8">
        <w:rPr>
          <w:rFonts w:ascii="Celestar" w:eastAsia="Montserrat" w:hAnsi="Celestar" w:cs="Montserrat"/>
          <w:b/>
          <w:bCs/>
          <w:color w:val="7C8835"/>
          <w:kern w:val="2"/>
          <w:sz w:val="24"/>
          <w:szCs w:val="24"/>
          <w14:ligatures w14:val="standardContextual"/>
        </w:rPr>
        <w:t>Transition Support:</w:t>
      </w:r>
    </w:p>
    <w:p w14:paraId="3937D2E2" w14:textId="77777777" w:rsidR="00B42F88" w:rsidRDefault="00B42F88" w:rsidP="00B42F88">
      <w:pPr>
        <w:tabs>
          <w:tab w:val="left" w:pos="6296"/>
        </w:tabs>
        <w:spacing w:after="0"/>
        <w:ind w:firstLine="720"/>
        <w:jc w:val="both"/>
        <w:rPr>
          <w:rFonts w:ascii="Montserrat" w:eastAsia="Montserrat" w:hAnsi="Montserrat" w:cs="Montserrat"/>
        </w:rPr>
      </w:pPr>
      <w:r w:rsidRPr="00304319">
        <w:rPr>
          <w:rFonts w:ascii="Montserrat" w:eastAsia="Montserrat" w:hAnsi="Montserrat" w:cs="Montserrat"/>
          <w:color w:val="000000"/>
          <w:kern w:val="2"/>
          <w14:ligatures w14:val="standardContextual"/>
        </w:rPr>
        <w:t>If termination occurs on positive terms, families may request a transition note for a new childcare provider. Educators may provide a brief summary of the child’s interests, strengths, and preferences to support continuity of care. Parents/guardians will receive and review this document before choosing to share it.</w:t>
      </w:r>
      <w:r w:rsidRPr="0087439D">
        <w:rPr>
          <w:rFonts w:ascii="Montserrat" w:eastAsia="Montserrat" w:hAnsi="Montserrat" w:cs="Montserrat"/>
        </w:rPr>
        <w:tab/>
      </w:r>
    </w:p>
    <w:p w14:paraId="45860914" w14:textId="77777777" w:rsidR="00B42F88" w:rsidRDefault="00B42F88" w:rsidP="005763A5">
      <w:pPr>
        <w:spacing w:after="0"/>
        <w:ind w:left="90"/>
      </w:pPr>
    </w:p>
    <w:p w14:paraId="70CE291F" w14:textId="77777777" w:rsidR="00B42F88" w:rsidRDefault="00B42F88" w:rsidP="005763A5">
      <w:pPr>
        <w:spacing w:after="0"/>
        <w:ind w:left="90"/>
      </w:pPr>
    </w:p>
    <w:p w14:paraId="41AECC23" w14:textId="77777777" w:rsidR="00820C61" w:rsidRDefault="00820C61" w:rsidP="005763A5">
      <w:pPr>
        <w:pStyle w:val="Heading1"/>
        <w:ind w:left="90"/>
        <w:jc w:val="center"/>
        <w:rPr>
          <w:rFonts w:ascii="Celestar" w:hAnsi="Celestar"/>
          <w:b/>
          <w:bCs/>
          <w:color w:val="7C8835"/>
          <w:sz w:val="72"/>
          <w:szCs w:val="72"/>
        </w:rPr>
      </w:pPr>
    </w:p>
    <w:p w14:paraId="70339EE1" w14:textId="77777777" w:rsidR="00497B03" w:rsidRDefault="00497B03" w:rsidP="00497B03"/>
    <w:p w14:paraId="0007BDBC" w14:textId="77777777" w:rsidR="00497B03" w:rsidRDefault="00497B03" w:rsidP="00497B03"/>
    <w:p w14:paraId="47E55AAF" w14:textId="77777777" w:rsidR="00497B03" w:rsidRDefault="00497B03" w:rsidP="00497B03"/>
    <w:p w14:paraId="30CEAEE1" w14:textId="77777777" w:rsidR="00497B03" w:rsidRDefault="00497B03" w:rsidP="00497B03"/>
    <w:p w14:paraId="1F926777" w14:textId="77777777" w:rsidR="00497B03" w:rsidRDefault="00497B03" w:rsidP="00497B03"/>
    <w:p w14:paraId="3966F628" w14:textId="77777777" w:rsidR="00497B03" w:rsidRDefault="00497B03" w:rsidP="00497B03"/>
    <w:p w14:paraId="59B86BDE" w14:textId="77777777" w:rsidR="00497B03" w:rsidRDefault="00497B03" w:rsidP="00497B03"/>
    <w:p w14:paraId="42E2C1C7" w14:textId="77777777" w:rsidR="00497B03" w:rsidRDefault="00497B03" w:rsidP="00497B03"/>
    <w:p w14:paraId="3B5606E0" w14:textId="77777777" w:rsidR="00497B03" w:rsidRDefault="00497B03" w:rsidP="00497B03"/>
    <w:p w14:paraId="73117609" w14:textId="77777777" w:rsidR="00497B03" w:rsidRDefault="00497B03" w:rsidP="00497B03"/>
    <w:p w14:paraId="56847888" w14:textId="77777777" w:rsidR="00497B03" w:rsidRDefault="00497B03" w:rsidP="00497B03"/>
    <w:p w14:paraId="29735351" w14:textId="77777777" w:rsidR="00497B03" w:rsidRDefault="00497B03" w:rsidP="00497B03"/>
    <w:p w14:paraId="7DE27419" w14:textId="77777777" w:rsidR="00497B03" w:rsidRPr="00497B03" w:rsidRDefault="00497B03" w:rsidP="00497B03">
      <w:pPr>
        <w:sectPr w:rsidR="00497B03" w:rsidRPr="00497B03" w:rsidSect="0013122F">
          <w:headerReference w:type="even" r:id="rId43"/>
          <w:headerReference w:type="default" r:id="rId44"/>
          <w:footerReference w:type="even" r:id="rId45"/>
          <w:footerReference w:type="default" r:id="rId46"/>
          <w:headerReference w:type="first" r:id="rId47"/>
          <w:footerReference w:type="first" r:id="rId48"/>
          <w:type w:val="continuous"/>
          <w:pgSz w:w="12240" w:h="15840"/>
          <w:pgMar w:top="720" w:right="720" w:bottom="720" w:left="630" w:header="722" w:footer="725" w:gutter="0"/>
          <w:cols w:space="720"/>
          <w:titlePg/>
        </w:sectPr>
      </w:pPr>
    </w:p>
    <w:p w14:paraId="2A5A58DB" w14:textId="5C7776D1" w:rsidR="00F019DF" w:rsidRPr="00F019DF" w:rsidRDefault="00F019DF" w:rsidP="005763A5">
      <w:pPr>
        <w:pStyle w:val="Heading1"/>
        <w:ind w:left="90"/>
        <w:jc w:val="center"/>
        <w:rPr>
          <w:rFonts w:ascii="Celestar" w:hAnsi="Celestar"/>
          <w:b/>
          <w:bCs/>
          <w:color w:val="7C8835"/>
          <w:sz w:val="72"/>
          <w:szCs w:val="72"/>
        </w:rPr>
      </w:pPr>
      <w:bookmarkStart w:id="86" w:name="_Toc223204354"/>
      <w:r w:rsidRPr="00F019DF">
        <w:rPr>
          <w:rFonts w:ascii="Celestar" w:hAnsi="Celestar"/>
          <w:b/>
          <w:bCs/>
          <w:color w:val="7C8835"/>
          <w:sz w:val="72"/>
          <w:szCs w:val="72"/>
        </w:rPr>
        <w:lastRenderedPageBreak/>
        <w:t xml:space="preserve">Chapter </w:t>
      </w:r>
      <w:r w:rsidR="00820C61">
        <w:rPr>
          <w:rFonts w:ascii="Celestar" w:hAnsi="Celestar"/>
          <w:b/>
          <w:bCs/>
          <w:color w:val="7C8835"/>
          <w:sz w:val="72"/>
          <w:szCs w:val="72"/>
        </w:rPr>
        <w:t>8</w:t>
      </w:r>
      <w:r w:rsidRPr="00F019DF">
        <w:rPr>
          <w:rFonts w:ascii="Celestar" w:hAnsi="Celestar"/>
          <w:b/>
          <w:bCs/>
          <w:color w:val="7C8835"/>
          <w:sz w:val="72"/>
          <w:szCs w:val="72"/>
        </w:rPr>
        <w:t xml:space="preserve">: Daily </w:t>
      </w:r>
      <w:r w:rsidR="00820C61">
        <w:rPr>
          <w:rFonts w:ascii="Celestar" w:hAnsi="Celestar"/>
          <w:b/>
          <w:bCs/>
          <w:color w:val="7C8835"/>
          <w:sz w:val="72"/>
          <w:szCs w:val="72"/>
        </w:rPr>
        <w:t>Logistics &amp; Procedures</w:t>
      </w:r>
      <w:bookmarkEnd w:id="86"/>
    </w:p>
    <w:p w14:paraId="13E30EDF" w14:textId="77777777" w:rsidR="000B17A7" w:rsidRDefault="000B17A7" w:rsidP="00497B03">
      <w:pPr>
        <w:keepNext/>
        <w:keepLines/>
        <w:spacing w:after="0" w:line="267" w:lineRule="auto"/>
        <w:ind w:left="90" w:right="1" w:hanging="10"/>
        <w:outlineLvl w:val="0"/>
        <w:rPr>
          <w:rFonts w:ascii="Celestar" w:eastAsia="Celestar" w:hAnsi="Celestar" w:cs="Celestar"/>
          <w:b/>
          <w:bCs/>
          <w:color w:val="7C8835"/>
          <w:kern w:val="2"/>
          <w:sz w:val="40"/>
          <w14:ligatures w14:val="standardContextual"/>
        </w:rPr>
        <w:sectPr w:rsidR="000B17A7" w:rsidSect="00820C61">
          <w:type w:val="continuous"/>
          <w:pgSz w:w="12240" w:h="15840"/>
          <w:pgMar w:top="720" w:right="720" w:bottom="720" w:left="630" w:header="722" w:footer="725" w:gutter="0"/>
          <w:cols w:space="720"/>
          <w:titlePg/>
        </w:sectPr>
      </w:pPr>
      <w:bookmarkStart w:id="87" w:name="_Toc222943822"/>
      <w:bookmarkStart w:id="88" w:name="_Toc74499"/>
    </w:p>
    <w:p w14:paraId="066E63E7" w14:textId="47889A6C" w:rsidR="000B17A7" w:rsidRPr="00497B03" w:rsidRDefault="000B17A7" w:rsidP="00497B03">
      <w:pPr>
        <w:pStyle w:val="Heading2"/>
        <w:jc w:val="center"/>
        <w:rPr>
          <w:rFonts w:ascii="Celestar" w:eastAsia="Celestar" w:hAnsi="Celestar"/>
          <w:b/>
          <w:bCs/>
          <w:color w:val="7C8835"/>
          <w:sz w:val="40"/>
          <w:szCs w:val="40"/>
        </w:rPr>
      </w:pPr>
      <w:bookmarkStart w:id="89" w:name="_Toc223204355"/>
      <w:r w:rsidRPr="00497B03">
        <w:rPr>
          <w:rFonts w:ascii="Celestar" w:eastAsia="Celestar" w:hAnsi="Celestar"/>
          <w:b/>
          <w:bCs/>
          <w:color w:val="7C8835"/>
          <w:sz w:val="40"/>
          <w:szCs w:val="40"/>
        </w:rPr>
        <w:t>Pick-Up and Drop-Off Policy</w:t>
      </w:r>
      <w:bookmarkEnd w:id="87"/>
      <w:bookmarkEnd w:id="88"/>
      <w:bookmarkEnd w:id="89"/>
    </w:p>
    <w:p w14:paraId="53FB3D74" w14:textId="77777777" w:rsidR="000B17A7" w:rsidRPr="00A10C3F" w:rsidRDefault="000B17A7" w:rsidP="005763A5">
      <w:pPr>
        <w:spacing w:after="18"/>
        <w:ind w:left="90"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Safe Release of Children: </w:t>
      </w:r>
    </w:p>
    <w:p w14:paraId="68716F3E" w14:textId="77777777" w:rsidR="000B17A7" w:rsidRPr="0087439D" w:rsidRDefault="000B17A7" w:rsidP="005763A5">
      <w:pPr>
        <w:spacing w:after="10" w:line="269" w:lineRule="auto"/>
        <w:ind w:lef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child in the care of FFNS will be released only to the person(s) identified by the guardians as those authorized to pick up the child. Authorization must be given in writing and can be done by fax or email directed to the main childcare office when advance arrangements are not possible. An authorized person who is unknown to the staff will be required to show a picture ID before the child is released into their care.  </w:t>
      </w:r>
    </w:p>
    <w:p w14:paraId="62C59123" w14:textId="77777777" w:rsidR="000B17A7" w:rsidRPr="0087439D" w:rsidRDefault="000B17A7" w:rsidP="005763A5">
      <w:pPr>
        <w:spacing w:after="9"/>
        <w:ind w:left="90"/>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505DCFF8" w14:textId="77777777" w:rsidR="000B17A7" w:rsidRPr="00A10C3F" w:rsidRDefault="000B17A7" w:rsidP="005763A5">
      <w:pPr>
        <w:spacing w:after="18"/>
        <w:ind w:left="90"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Child Entry: </w:t>
      </w:r>
      <w:r w:rsidRPr="00A10C3F">
        <w:rPr>
          <w:rFonts w:ascii="Celestar" w:eastAsia="Celestar" w:hAnsi="Celestar" w:cs="Celestar"/>
          <w:b/>
          <w:bCs/>
          <w:color w:val="7C8835"/>
          <w:kern w:val="2"/>
          <w:sz w:val="20"/>
          <w14:ligatures w14:val="standardContextual"/>
        </w:rPr>
        <w:t xml:space="preserve"> </w:t>
      </w:r>
    </w:p>
    <w:p w14:paraId="3A003848" w14:textId="77777777" w:rsidR="000B17A7" w:rsidRPr="0087439D" w:rsidRDefault="000B17A7" w:rsidP="005763A5">
      <w:pPr>
        <w:spacing w:after="10" w:line="269" w:lineRule="auto"/>
        <w:ind w:lef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must give Fern Flower - Nature School written authorization for the people who may have access to their children (i.e., a relative who picks up the child, emergency contact in cases where parents cannot be reached). If written authorization is not possible, the parent must phone or email us to give authorization. Parents must notify NS before changing the usual pickup routine. We always act in the best interests of the child if there is any confusion or uncertainty.  </w:t>
      </w:r>
    </w:p>
    <w:p w14:paraId="357BFE2B" w14:textId="77777777" w:rsidR="000B17A7" w:rsidRPr="0087439D" w:rsidRDefault="000B17A7" w:rsidP="005763A5">
      <w:pPr>
        <w:spacing w:after="0"/>
        <w:ind w:left="9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tbl>
      <w:tblPr>
        <w:tblStyle w:val="FFNS"/>
        <w:tblW w:w="10790" w:type="dxa"/>
        <w:tblLook w:val="04A0" w:firstRow="1" w:lastRow="0" w:firstColumn="1" w:lastColumn="0" w:noHBand="0" w:noVBand="1"/>
      </w:tblPr>
      <w:tblGrid>
        <w:gridCol w:w="3596"/>
        <w:gridCol w:w="3596"/>
        <w:gridCol w:w="3598"/>
      </w:tblGrid>
      <w:tr w:rsidR="000B17A7" w:rsidRPr="0087439D" w14:paraId="548EC853" w14:textId="77777777" w:rsidTr="009D40E5">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596" w:type="dxa"/>
          </w:tcPr>
          <w:p w14:paraId="70D2938E" w14:textId="77777777" w:rsidR="000B17A7" w:rsidRPr="0087439D" w:rsidRDefault="000B17A7" w:rsidP="005763A5">
            <w:pPr>
              <w:ind w:left="90" w:right="361"/>
              <w:rPr>
                <w:rFonts w:eastAsia="Montserrat" w:cs="Montserrat"/>
                <w:color w:val="000000"/>
              </w:rPr>
            </w:pPr>
            <w:r w:rsidRPr="0087439D">
              <w:rPr>
                <w:rFonts w:eastAsia="Montserrat" w:cs="Montserrat"/>
                <w:color w:val="FFFFFF"/>
              </w:rPr>
              <w:t xml:space="preserve"> </w:t>
            </w:r>
          </w:p>
        </w:tc>
        <w:tc>
          <w:tcPr>
            <w:tcW w:w="3596" w:type="dxa"/>
          </w:tcPr>
          <w:p w14:paraId="5973A9EB" w14:textId="77777777" w:rsidR="000B17A7" w:rsidRPr="0087439D" w:rsidRDefault="000B17A7" w:rsidP="005763A5">
            <w:pPr>
              <w:ind w:left="90" w:right="426"/>
              <w:cnfStyle w:val="100000000000" w:firstRow="1"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FFFFFF"/>
              </w:rPr>
              <w:t xml:space="preserve">Drop-Off Time </w:t>
            </w:r>
          </w:p>
        </w:tc>
        <w:tc>
          <w:tcPr>
            <w:tcW w:w="3598" w:type="dxa"/>
          </w:tcPr>
          <w:p w14:paraId="454A759C" w14:textId="77777777" w:rsidR="000B17A7" w:rsidRPr="0087439D" w:rsidRDefault="000B17A7" w:rsidP="005763A5">
            <w:pPr>
              <w:ind w:left="90" w:right="425"/>
              <w:cnfStyle w:val="100000000000" w:firstRow="1"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FFFFFF"/>
              </w:rPr>
              <w:t xml:space="preserve">Pick-Up Time </w:t>
            </w:r>
          </w:p>
        </w:tc>
      </w:tr>
      <w:tr w:rsidR="000B17A7" w:rsidRPr="0087439D" w14:paraId="7D9CF5BE" w14:textId="77777777" w:rsidTr="009D40E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596" w:type="dxa"/>
          </w:tcPr>
          <w:p w14:paraId="04A7EC27" w14:textId="77777777" w:rsidR="000B17A7" w:rsidRPr="009D40E5" w:rsidRDefault="000B17A7" w:rsidP="005763A5">
            <w:pPr>
              <w:ind w:left="90"/>
              <w:rPr>
                <w:rFonts w:eastAsia="Montserrat" w:cs="Montserrat"/>
              </w:rPr>
            </w:pPr>
            <w:r w:rsidRPr="009D40E5">
              <w:rPr>
                <w:rFonts w:eastAsia="Montserrat" w:cs="Montserrat"/>
              </w:rPr>
              <w:t xml:space="preserve">Morning Session </w:t>
            </w:r>
          </w:p>
        </w:tc>
        <w:tc>
          <w:tcPr>
            <w:tcW w:w="3596" w:type="dxa"/>
          </w:tcPr>
          <w:p w14:paraId="391B3909" w14:textId="77777777" w:rsidR="000B17A7" w:rsidRPr="0087439D" w:rsidRDefault="000B17A7" w:rsidP="005763A5">
            <w:pPr>
              <w:ind w:left="90" w:right="422"/>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8:00 to 8:30 a.m. </w:t>
            </w:r>
          </w:p>
        </w:tc>
        <w:tc>
          <w:tcPr>
            <w:tcW w:w="3598" w:type="dxa"/>
          </w:tcPr>
          <w:p w14:paraId="6467CFD4" w14:textId="77777777" w:rsidR="000B17A7" w:rsidRPr="0087439D" w:rsidRDefault="000B17A7" w:rsidP="005763A5">
            <w:pPr>
              <w:ind w:left="90"/>
              <w:cnfStyle w:val="000000100000" w:firstRow="0" w:lastRow="0" w:firstColumn="0" w:lastColumn="0" w:oddVBand="0" w:evenVBand="0" w:oddHBand="1"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1:45 a.m. to 12:15 p.m. </w:t>
            </w:r>
          </w:p>
        </w:tc>
      </w:tr>
      <w:tr w:rsidR="000B17A7" w:rsidRPr="0087439D" w14:paraId="4BE42321" w14:textId="77777777" w:rsidTr="009D40E5">
        <w:trPr>
          <w:trHeight w:val="720"/>
        </w:trPr>
        <w:tc>
          <w:tcPr>
            <w:cnfStyle w:val="001000000000" w:firstRow="0" w:lastRow="0" w:firstColumn="1" w:lastColumn="0" w:oddVBand="0" w:evenVBand="0" w:oddHBand="0" w:evenHBand="0" w:firstRowFirstColumn="0" w:firstRowLastColumn="0" w:lastRowFirstColumn="0" w:lastRowLastColumn="0"/>
            <w:tcW w:w="3596" w:type="dxa"/>
          </w:tcPr>
          <w:p w14:paraId="098C7249" w14:textId="77777777" w:rsidR="000B17A7" w:rsidRPr="009D40E5" w:rsidRDefault="000B17A7" w:rsidP="005763A5">
            <w:pPr>
              <w:ind w:left="90"/>
              <w:rPr>
                <w:rFonts w:eastAsia="Montserrat" w:cs="Montserrat"/>
              </w:rPr>
            </w:pPr>
            <w:r w:rsidRPr="009D40E5">
              <w:rPr>
                <w:rFonts w:eastAsia="Montserrat" w:cs="Montserrat"/>
              </w:rPr>
              <w:t xml:space="preserve">Afternoon Session </w:t>
            </w:r>
          </w:p>
        </w:tc>
        <w:tc>
          <w:tcPr>
            <w:tcW w:w="3596" w:type="dxa"/>
          </w:tcPr>
          <w:p w14:paraId="6C092286" w14:textId="77777777" w:rsidR="000B17A7" w:rsidRPr="0087439D" w:rsidRDefault="000B17A7" w:rsidP="005763A5">
            <w:pPr>
              <w:ind w:left="90" w:right="424"/>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12:45 to 1:15p.m. </w:t>
            </w:r>
          </w:p>
        </w:tc>
        <w:tc>
          <w:tcPr>
            <w:tcW w:w="3598" w:type="dxa"/>
          </w:tcPr>
          <w:p w14:paraId="357E5DE0" w14:textId="77777777" w:rsidR="000B17A7" w:rsidRPr="0087439D" w:rsidRDefault="000B17A7" w:rsidP="005763A5">
            <w:pPr>
              <w:ind w:left="90" w:right="423"/>
              <w:cnfStyle w:val="000000000000" w:firstRow="0" w:lastRow="0" w:firstColumn="0" w:lastColumn="0" w:oddVBand="0" w:evenVBand="0" w:oddHBand="0" w:evenHBand="0" w:firstRowFirstColumn="0" w:firstRowLastColumn="0" w:lastRowFirstColumn="0" w:lastRowLastColumn="0"/>
              <w:rPr>
                <w:rFonts w:eastAsia="Montserrat" w:cs="Montserrat"/>
                <w:color w:val="000000"/>
              </w:rPr>
            </w:pPr>
            <w:r w:rsidRPr="0087439D">
              <w:rPr>
                <w:rFonts w:eastAsia="Montserrat" w:cs="Montserrat"/>
                <w:color w:val="000000"/>
              </w:rPr>
              <w:t xml:space="preserve">4:30 to 5:00 p.m. </w:t>
            </w:r>
          </w:p>
        </w:tc>
      </w:tr>
    </w:tbl>
    <w:p w14:paraId="0A249124" w14:textId="77777777" w:rsidR="000B17A7" w:rsidRPr="0087439D" w:rsidRDefault="000B17A7" w:rsidP="005763A5">
      <w:pPr>
        <w:spacing w:after="10" w:line="269" w:lineRule="auto"/>
        <w:ind w:left="90" w:firstLine="710"/>
        <w:jc w:val="both"/>
        <w:rPr>
          <w:rFonts w:ascii="Montserrat" w:eastAsia="Montserrat" w:hAnsi="Montserrat" w:cs="Montserrat"/>
          <w:color w:val="000000"/>
          <w:kern w:val="2"/>
          <w14:ligatures w14:val="standardContextual"/>
        </w:rPr>
        <w:sectPr w:rsidR="000B17A7" w:rsidRPr="0087439D" w:rsidSect="005763A5">
          <w:type w:val="continuous"/>
          <w:pgSz w:w="12240" w:h="15840"/>
          <w:pgMar w:top="720" w:right="720" w:bottom="720" w:left="630" w:header="722" w:footer="725" w:gutter="0"/>
          <w:cols w:space="720"/>
          <w:titlePg/>
        </w:sectPr>
      </w:pPr>
    </w:p>
    <w:p w14:paraId="47CACA72" w14:textId="0972E65C" w:rsidR="000B17A7" w:rsidRPr="000B17A7" w:rsidRDefault="000B17A7" w:rsidP="005763A5">
      <w:pPr>
        <w:spacing w:after="18"/>
        <w:ind w:left="90"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Late Pick-Up Fee Payment: </w:t>
      </w:r>
      <w:r w:rsidRPr="0087439D">
        <w:rPr>
          <w:rFonts w:ascii="Montserrat" w:eastAsia="Montserrat" w:hAnsi="Montserrat" w:cs="Montserrat"/>
          <w:b/>
          <w:i/>
          <w:color w:val="000000"/>
          <w:kern w:val="2"/>
          <w14:ligatures w14:val="standardContextual"/>
        </w:rPr>
        <w:t xml:space="preserve"> </w:t>
      </w:r>
    </w:p>
    <w:p w14:paraId="367B0181" w14:textId="77777777" w:rsidR="000B17A7" w:rsidRDefault="000B17A7" w:rsidP="005763A5">
      <w:pPr>
        <w:spacing w:after="8" w:line="267" w:lineRule="auto"/>
        <w:ind w:left="90" w:right="120"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u w:val="single" w:color="000000"/>
          <w14:ligatures w14:val="standardContextual"/>
        </w:rPr>
        <w:t>FERN FLOWER - NATURE SCHOOL CHARGES $25.00 AND ADDITIONAL $5.00 FOR EVERY</w:t>
      </w:r>
      <w:r w:rsidRPr="0087439D">
        <w:rPr>
          <w:rFonts w:ascii="Montserrat" w:eastAsia="Montserrat" w:hAnsi="Montserrat" w:cs="Montserrat"/>
          <w:b/>
          <w:i/>
          <w:color w:val="000000"/>
          <w:kern w:val="2"/>
          <w14:ligatures w14:val="standardContextual"/>
        </w:rPr>
        <w:t xml:space="preserve"> </w:t>
      </w:r>
      <w:r w:rsidRPr="0087439D">
        <w:rPr>
          <w:rFonts w:ascii="Montserrat" w:eastAsia="Montserrat" w:hAnsi="Montserrat" w:cs="Montserrat"/>
          <w:b/>
          <w:i/>
          <w:color w:val="000000"/>
          <w:kern w:val="2"/>
          <w:u w:val="single" w:color="000000"/>
          <w14:ligatures w14:val="standardContextual"/>
        </w:rPr>
        <w:t>MINUTE THAT THE PARENT/GUARDIAN IS LATE FOR PICK-UP AFTER CLOSING TIME</w:t>
      </w:r>
      <w:r w:rsidRPr="0087439D">
        <w:rPr>
          <w:rFonts w:ascii="Montserrat" w:eastAsia="Montserrat" w:hAnsi="Montserrat" w:cs="Montserrat"/>
          <w:b/>
          <w:i/>
          <w:color w:val="000000"/>
          <w:kern w:val="2"/>
          <w14:ligatures w14:val="standardContextual"/>
        </w:rPr>
        <w:t xml:space="preserve"> </w:t>
      </w:r>
      <w:r w:rsidRPr="0087439D">
        <w:rPr>
          <w:rFonts w:ascii="Montserrat" w:eastAsia="Montserrat" w:hAnsi="Montserrat" w:cs="Montserrat"/>
          <w:b/>
          <w:i/>
          <w:color w:val="000000"/>
          <w:kern w:val="2"/>
          <w:u w:val="single" w:color="000000"/>
          <w14:ligatures w14:val="standardContextual"/>
        </w:rPr>
        <w:t>MONDAY TO FRIDAY 12:15/5:00 PM (depends on the session child is attending).</w:t>
      </w:r>
      <w:r w:rsidRPr="0087439D">
        <w:rPr>
          <w:rFonts w:ascii="Montserrat" w:eastAsia="Montserrat" w:hAnsi="Montserrat" w:cs="Montserrat"/>
          <w:b/>
          <w:i/>
          <w:color w:val="000000"/>
          <w:kern w:val="2"/>
          <w14:ligatures w14:val="standardContextual"/>
        </w:rPr>
        <w:t xml:space="preserve"> </w:t>
      </w:r>
    </w:p>
    <w:p w14:paraId="2CA85445" w14:textId="77777777" w:rsidR="000B17A7" w:rsidRDefault="000B17A7" w:rsidP="005763A5">
      <w:pPr>
        <w:spacing w:after="8" w:line="267" w:lineRule="auto"/>
        <w:ind w:left="90" w:right="12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 Fern Flower - Nature School is closed at 12:15 pm (Morning Session) or 5:00 pm (Afternoon Session) Monday – Friday and the employee who is staying behind is now babysitting your child. The payment is made out to the employee that has stayed behind and it can be arranged with the employee how the payment will be paid.</w:t>
      </w:r>
    </w:p>
    <w:p w14:paraId="104F6C74" w14:textId="5CDD30DC" w:rsidR="000B17A7" w:rsidRPr="0087439D" w:rsidRDefault="000B17A7" w:rsidP="005763A5">
      <w:pPr>
        <w:spacing w:after="8" w:line="267" w:lineRule="auto"/>
        <w:ind w:left="90" w:right="12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you are constantly late – after 3 late pick-ups Fern Flower - Nature School can expel you from attending, it. No money will be refunded back to the family in that case. </w:t>
      </w:r>
    </w:p>
    <w:p w14:paraId="35CD603E" w14:textId="77777777" w:rsidR="00F019DF" w:rsidRDefault="00F019DF" w:rsidP="005763A5">
      <w:pPr>
        <w:spacing w:after="21"/>
        <w:ind w:left="90"/>
        <w:jc w:val="center"/>
        <w:rPr>
          <w:rFonts w:ascii="Montserrat" w:eastAsia="Montserrat" w:hAnsi="Montserrat" w:cs="Montserrat"/>
          <w:color w:val="000000"/>
          <w:kern w:val="2"/>
          <w14:ligatures w14:val="standardContextual"/>
        </w:rPr>
      </w:pPr>
    </w:p>
    <w:p w14:paraId="50E1FE3D" w14:textId="08E3455A" w:rsidR="00795794" w:rsidRPr="00795794" w:rsidRDefault="00795794" w:rsidP="00795794">
      <w:pPr>
        <w:tabs>
          <w:tab w:val="left" w:pos="9345"/>
        </w:tabs>
        <w:rPr>
          <w:rFonts w:ascii="Montserrat" w:eastAsia="Montserrat" w:hAnsi="Montserrat" w:cs="Montserrat"/>
        </w:rPr>
      </w:pPr>
      <w:r>
        <w:rPr>
          <w:rFonts w:ascii="Montserrat" w:eastAsia="Montserrat" w:hAnsi="Montserrat" w:cs="Montserrat"/>
        </w:rPr>
        <w:tab/>
      </w:r>
    </w:p>
    <w:p w14:paraId="55E77DA8" w14:textId="11CD34B2" w:rsidR="000B17A7" w:rsidRPr="00497B03" w:rsidRDefault="000B17A7" w:rsidP="00497B03">
      <w:pPr>
        <w:pStyle w:val="Heading2"/>
        <w:jc w:val="center"/>
        <w:rPr>
          <w:rFonts w:ascii="Celestar" w:eastAsia="Celestar" w:hAnsi="Celestar"/>
          <w:b/>
          <w:bCs/>
          <w:color w:val="7C8835"/>
          <w:sz w:val="40"/>
          <w:szCs w:val="40"/>
        </w:rPr>
      </w:pPr>
      <w:bookmarkStart w:id="90" w:name="_Toc222943832"/>
      <w:bookmarkStart w:id="91" w:name="_Toc74529"/>
      <w:bookmarkStart w:id="92" w:name="_Toc223204356"/>
      <w:r w:rsidRPr="00497B03">
        <w:rPr>
          <w:rFonts w:ascii="Celestar" w:eastAsia="Celestar" w:hAnsi="Celestar"/>
          <w:b/>
          <w:bCs/>
          <w:color w:val="7C8835"/>
          <w:sz w:val="40"/>
          <w:szCs w:val="40"/>
        </w:rPr>
        <w:lastRenderedPageBreak/>
        <w:t>Parking</w:t>
      </w:r>
      <w:bookmarkEnd w:id="90"/>
      <w:bookmarkEnd w:id="91"/>
      <w:bookmarkEnd w:id="92"/>
    </w:p>
    <w:p w14:paraId="2CCC8B12" w14:textId="77777777" w:rsidR="000B17A7" w:rsidRPr="003D4050" w:rsidRDefault="000B17A7" w:rsidP="005763A5">
      <w:pPr>
        <w:spacing w:after="10" w:line="269" w:lineRule="auto"/>
        <w:ind w:left="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You are welcome to park at 3827 Charlton Drive, near the park or at the end of the street closer to Rose Park. Please, remember not to block anybody’s driveway or cars. Thank you for staying mindful.</w:t>
      </w:r>
      <w:r w:rsidRPr="003D4050">
        <w:rPr>
          <w:rFonts w:ascii="Montserrat" w:eastAsia="Montserrat" w:hAnsi="Montserrat" w:cs="Montserrat"/>
          <w:color w:val="000000"/>
          <w:kern w:val="2"/>
          <w14:ligatures w14:val="standardContextual"/>
        </w:rPr>
        <w:t xml:space="preserve"> </w:t>
      </w:r>
    </w:p>
    <w:p w14:paraId="3BD06481" w14:textId="77777777" w:rsidR="000B17A7" w:rsidRDefault="000B17A7" w:rsidP="005763A5">
      <w:pPr>
        <w:spacing w:after="21"/>
        <w:ind w:left="90"/>
        <w:jc w:val="center"/>
        <w:rPr>
          <w:rFonts w:ascii="Montserrat" w:eastAsia="Montserrat" w:hAnsi="Montserrat" w:cs="Montserrat"/>
          <w:color w:val="000000"/>
          <w:kern w:val="2"/>
          <w14:ligatures w14:val="standardContextual"/>
        </w:rPr>
      </w:pPr>
    </w:p>
    <w:p w14:paraId="0C9F03AA" w14:textId="5B29F292" w:rsidR="005763A5" w:rsidRPr="00497B03" w:rsidRDefault="005763A5" w:rsidP="00497B03">
      <w:pPr>
        <w:pStyle w:val="Heading2"/>
        <w:jc w:val="center"/>
        <w:rPr>
          <w:rFonts w:ascii="Celestar" w:eastAsia="Celestar" w:hAnsi="Celestar"/>
          <w:b/>
          <w:bCs/>
          <w:color w:val="7C8835"/>
          <w:sz w:val="40"/>
          <w:szCs w:val="40"/>
        </w:rPr>
      </w:pPr>
      <w:bookmarkStart w:id="93" w:name="_Toc222943823"/>
      <w:bookmarkStart w:id="94" w:name="_Toc74500"/>
      <w:bookmarkStart w:id="95" w:name="_Toc223204357"/>
      <w:r w:rsidRPr="00497B03">
        <w:rPr>
          <w:rFonts w:ascii="Celestar" w:eastAsia="Celestar" w:hAnsi="Celestar"/>
          <w:b/>
          <w:bCs/>
          <w:color w:val="7C8835"/>
          <w:sz w:val="40"/>
          <w:szCs w:val="40"/>
        </w:rPr>
        <w:t>Clothing and Packing List for FFNS</w:t>
      </w:r>
      <w:bookmarkEnd w:id="93"/>
      <w:bookmarkEnd w:id="94"/>
      <w:bookmarkEnd w:id="95"/>
    </w:p>
    <w:p w14:paraId="4B5C5611" w14:textId="77777777" w:rsidR="005763A5" w:rsidRPr="00A10C3F" w:rsidRDefault="005763A5" w:rsidP="005763A5">
      <w:pPr>
        <w:spacing w:after="18"/>
        <w:ind w:left="9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Packing List for a child: </w:t>
      </w:r>
    </w:p>
    <w:p w14:paraId="305EA4B1" w14:textId="77777777" w:rsidR="005763A5" w:rsidRPr="0087439D" w:rsidRDefault="005763A5" w:rsidP="005763A5">
      <w:pPr>
        <w:spacing w:after="10" w:line="269" w:lineRule="auto"/>
        <w:ind w:left="90" w:right="194"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major achievement of Nature School participants is experiencing and enduring the outdoors year-round. Our hands-on programs take place in all types of weather and usually require that we fully immerse ourselves in the environment. Children must come prepared for the day’s weather and with the understanding that it is ok to get dirty! Comfort and proper clothing are of utmost importance for your child’s learning experience. The packing list below is cold-weather specific and can be adjusted for warmer months.  Please bring the following items to every session: </w:t>
      </w:r>
    </w:p>
    <w:p w14:paraId="39E0DDF6" w14:textId="77777777" w:rsidR="005763A5" w:rsidRPr="0087439D" w:rsidRDefault="005763A5">
      <w:pPr>
        <w:pStyle w:val="ListParagraph"/>
        <w:numPr>
          <w:ilvl w:val="0"/>
          <w:numId w:val="21"/>
        </w:numPr>
        <w:tabs>
          <w:tab w:val="left" w:pos="720"/>
        </w:tabs>
        <w:spacing w:after="13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Backpack of sufficient quality and comfort that your child can carry for distances of up to 500 meters at a time, and walks of up to 30 minutes long (must include a chest strap)</w:t>
      </w:r>
    </w:p>
    <w:p w14:paraId="02B00109" w14:textId="77777777" w:rsidR="005763A5" w:rsidRPr="0087439D" w:rsidRDefault="005763A5">
      <w:pPr>
        <w:pStyle w:val="ListParagraph"/>
        <w:numPr>
          <w:ilvl w:val="0"/>
          <w:numId w:val="21"/>
        </w:numPr>
        <w:tabs>
          <w:tab w:val="left" w:pos="720"/>
        </w:tabs>
        <w:spacing w:after="13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Water bottle (filled with fresh water)</w:t>
      </w:r>
      <w:r>
        <w:rPr>
          <w:rFonts w:ascii="Montserrat" w:eastAsia="Montserrat" w:hAnsi="Montserrat" w:cs="Montserrat"/>
          <w:color w:val="000000"/>
          <w:kern w:val="2"/>
          <w14:ligatures w14:val="standardContextual"/>
        </w:rPr>
        <w:t>.</w:t>
      </w:r>
    </w:p>
    <w:p w14:paraId="35246181" w14:textId="77777777" w:rsidR="005763A5" w:rsidRPr="0087439D" w:rsidRDefault="005763A5">
      <w:pPr>
        <w:pStyle w:val="ListParagraph"/>
        <w:numPr>
          <w:ilvl w:val="0"/>
          <w:numId w:val="21"/>
        </w:numPr>
        <w:tabs>
          <w:tab w:val="left" w:pos="720"/>
        </w:tabs>
        <w:spacing w:after="13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nacks and Utensils if needed.</w:t>
      </w:r>
    </w:p>
    <w:p w14:paraId="4FBD6449" w14:textId="77777777" w:rsidR="005763A5" w:rsidRPr="0087439D" w:rsidRDefault="005763A5">
      <w:pPr>
        <w:pStyle w:val="ListParagraph"/>
        <w:numPr>
          <w:ilvl w:val="0"/>
          <w:numId w:val="21"/>
        </w:numPr>
        <w:tabs>
          <w:tab w:val="left" w:pos="720"/>
        </w:tabs>
        <w:spacing w:after="13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pare Full Set of Clothes (t-shirt, pants, long sleeve shirt, underwear, socks)</w:t>
      </w:r>
      <w:r>
        <w:rPr>
          <w:rFonts w:ascii="Montserrat" w:eastAsia="Montserrat" w:hAnsi="Montserrat" w:cs="Montserrat"/>
          <w:color w:val="000000"/>
          <w:kern w:val="2"/>
          <w14:ligatures w14:val="standardContextual"/>
        </w:rPr>
        <w:t>.</w:t>
      </w:r>
    </w:p>
    <w:p w14:paraId="2FBD2DDF" w14:textId="77777777" w:rsidR="005763A5" w:rsidRPr="00DA436E" w:rsidRDefault="005763A5">
      <w:pPr>
        <w:pStyle w:val="ListParagraph"/>
        <w:numPr>
          <w:ilvl w:val="0"/>
          <w:numId w:val="21"/>
        </w:numPr>
        <w:tabs>
          <w:tab w:val="left" w:pos="720"/>
        </w:tabs>
        <w:spacing w:after="13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Extra Hat, Mittens, Balaclava</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 </w:t>
      </w:r>
    </w:p>
    <w:p w14:paraId="07958654" w14:textId="77777777" w:rsidR="005763A5" w:rsidRDefault="005763A5" w:rsidP="005763A5">
      <w:pPr>
        <w:spacing w:after="10" w:line="269" w:lineRule="auto"/>
        <w:ind w:left="90" w:right="192"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Depending on the season, participants, including students, teachers, and accompanying volunteers, will need rain suits, boots, extra warm clothing, waterproof/warm snowsuits, extra hats and mitts, hiking shoes, sneakers, wool socks, thermal underwear, etc. For cold weather please consider the following factors when dressing for Nature School: </w:t>
      </w:r>
    </w:p>
    <w:p w14:paraId="42CADD0E" w14:textId="77777777" w:rsidR="00795794" w:rsidRPr="00DA436E" w:rsidRDefault="00795794" w:rsidP="00795794">
      <w:pPr>
        <w:spacing w:after="10" w:line="269" w:lineRule="auto"/>
        <w:ind w:right="192" w:firstLine="710"/>
        <w:jc w:val="both"/>
        <w:rPr>
          <w:rFonts w:ascii="Montserrat" w:eastAsia="Montserrat" w:hAnsi="Montserrat" w:cs="Montserrat"/>
          <w:color w:val="000000"/>
          <w:kern w:val="2"/>
          <w14:ligatures w14:val="standardContextual"/>
        </w:rPr>
      </w:pPr>
    </w:p>
    <w:p w14:paraId="7B8F40DE" w14:textId="77777777" w:rsidR="00795794" w:rsidRPr="0087439D" w:rsidRDefault="00795794" w:rsidP="00795794">
      <w:pPr>
        <w:rPr>
          <w:i/>
          <w:iCs/>
        </w:rPr>
      </w:pPr>
      <w:r w:rsidRPr="0087439D">
        <w:rPr>
          <w:i/>
          <w:iCs/>
          <w:noProof/>
        </w:rPr>
        <w:lastRenderedPageBreak/>
        <mc:AlternateContent>
          <mc:Choice Requires="wps">
            <w:drawing>
              <wp:anchor distT="45720" distB="45720" distL="114300" distR="114300" simplePos="0" relativeHeight="251663360" behindDoc="0" locked="0" layoutInCell="1" allowOverlap="1" wp14:anchorId="67E0B6D6" wp14:editId="32D313B3">
                <wp:simplePos x="0" y="0"/>
                <wp:positionH relativeFrom="column">
                  <wp:posOffset>4273854</wp:posOffset>
                </wp:positionH>
                <wp:positionV relativeFrom="paragraph">
                  <wp:posOffset>27493</wp:posOffset>
                </wp:positionV>
                <wp:extent cx="2404745" cy="2266682"/>
                <wp:effectExtent l="0" t="0" r="14605" b="196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4745" cy="2266682"/>
                        </a:xfrm>
                        <a:prstGeom prst="rect">
                          <a:avLst/>
                        </a:prstGeom>
                        <a:solidFill>
                          <a:srgbClr val="FFFFFF"/>
                        </a:solidFill>
                        <a:ln w="9525">
                          <a:solidFill>
                            <a:sysClr val="window" lastClr="FFFFFF"/>
                          </a:solidFill>
                          <a:miter lim="800000"/>
                          <a:headEnd/>
                          <a:tailEnd/>
                        </a:ln>
                      </wps:spPr>
                      <wps:txbx>
                        <w:txbxContent>
                          <w:p w14:paraId="4C27B71E" w14:textId="77777777" w:rsidR="00795794" w:rsidRPr="00DA436E" w:rsidRDefault="00795794" w:rsidP="00795794">
                            <w:pPr>
                              <w:spacing w:after="0"/>
                              <w:jc w:val="center"/>
                              <w:rPr>
                                <w:rFonts w:ascii="Montserrat" w:hAnsi="Montserrat"/>
                                <w:sz w:val="24"/>
                                <w:szCs w:val="24"/>
                              </w:rPr>
                            </w:pPr>
                            <w:r w:rsidRPr="00DA436E">
                              <w:rPr>
                                <w:rFonts w:ascii="Montserrat" w:hAnsi="Montserrat"/>
                                <w:sz w:val="24"/>
                                <w:szCs w:val="24"/>
                              </w:rPr>
                              <w:t>This layer should be waterproof and windproof, as well as breath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E0B6D6" id="_x0000_s1027" type="#_x0000_t202" style="position:absolute;margin-left:336.5pt;margin-top:2.15pt;width:189.35pt;height:17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" strokecolor="window">
                <v:textbox>
                  <w:txbxContent>
                    <w:p w14:paraId="4C27B71E" w14:textId="77777777" w:rsidR="00795794" w:rsidRPr="00DA436E" w:rsidRDefault="00795794" w:rsidP="00795794">
                      <w:pPr>
                        <w:spacing w:after="0"/>
                        <w:jc w:val="center"/>
                        <w:rPr>
                          <w:rFonts w:ascii="Montserrat" w:hAnsi="Montserrat"/>
                          <w:sz w:val="24"/>
                          <w:szCs w:val="24"/>
                        </w:rPr>
                      </w:pPr>
                      <w:r w:rsidRPr="00DA436E">
                        <w:rPr>
                          <w:rFonts w:ascii="Montserrat" w:hAnsi="Montserrat"/>
                          <w:sz w:val="24"/>
                          <w:szCs w:val="24"/>
                        </w:rPr>
                        <w:t>This layer should be waterproof and windproof, as well as breathable.</w:t>
                      </w:r>
                    </w:p>
                  </w:txbxContent>
                </v:textbox>
              </v:shape>
            </w:pict>
          </mc:Fallback>
        </mc:AlternateContent>
      </w:r>
      <w:r w:rsidRPr="0087439D">
        <w:rPr>
          <w:i/>
          <w:iCs/>
          <w:noProof/>
        </w:rPr>
        <mc:AlternateContent>
          <mc:Choice Requires="wps">
            <w:drawing>
              <wp:anchor distT="45720" distB="45720" distL="114300" distR="114300" simplePos="0" relativeHeight="251665408" behindDoc="0" locked="0" layoutInCell="1" allowOverlap="1" wp14:anchorId="66A77957" wp14:editId="41E6EB1A">
                <wp:simplePos x="0" y="0"/>
                <wp:positionH relativeFrom="column">
                  <wp:posOffset>4273854</wp:posOffset>
                </wp:positionH>
                <wp:positionV relativeFrom="paragraph">
                  <wp:posOffset>4754039</wp:posOffset>
                </wp:positionV>
                <wp:extent cx="2404745" cy="2221606"/>
                <wp:effectExtent l="0" t="0" r="14605" b="26670"/>
                <wp:wrapNone/>
                <wp:docPr id="1936995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4745" cy="2221606"/>
                        </a:xfrm>
                        <a:prstGeom prst="rect">
                          <a:avLst/>
                        </a:prstGeom>
                        <a:solidFill>
                          <a:srgbClr val="FFFFFF"/>
                        </a:solidFill>
                        <a:ln w="9525">
                          <a:solidFill>
                            <a:sysClr val="window" lastClr="FFFFFF"/>
                          </a:solidFill>
                          <a:miter lim="800000"/>
                          <a:headEnd/>
                          <a:tailEnd/>
                        </a:ln>
                      </wps:spPr>
                      <wps:txbx>
                        <w:txbxContent>
                          <w:p w14:paraId="28265E79" w14:textId="77777777" w:rsidR="00795794" w:rsidRDefault="00795794" w:rsidP="00795794">
                            <w:pPr>
                              <w:spacing w:after="0"/>
                              <w:jc w:val="center"/>
                              <w:rPr>
                                <w:rFonts w:ascii="Montserrat" w:hAnsi="Montserrat"/>
                                <w:sz w:val="24"/>
                                <w:szCs w:val="28"/>
                              </w:rPr>
                            </w:pPr>
                          </w:p>
                          <w:p w14:paraId="63031D73" w14:textId="77777777" w:rsidR="00795794" w:rsidRPr="00DA436E" w:rsidRDefault="00795794" w:rsidP="00795794">
                            <w:pPr>
                              <w:spacing w:after="0"/>
                              <w:jc w:val="center"/>
                              <w:rPr>
                                <w:rFonts w:ascii="Montserrat" w:hAnsi="Montserrat"/>
                                <w:sz w:val="28"/>
                                <w:szCs w:val="28"/>
                              </w:rPr>
                            </w:pPr>
                            <w:r w:rsidRPr="00DA436E">
                              <w:rPr>
                                <w:rFonts w:ascii="Montserrat" w:hAnsi="Montserrat"/>
                                <w:sz w:val="24"/>
                                <w:szCs w:val="28"/>
                              </w:rPr>
                              <w:t>Natural fabrics such as wool or silk work well as an inner layer, as does fleece. Polyester pajamas are another good option. The key for this layer is to wick moisture away from the skin and insulate it with a breathable layer.</w:t>
                            </w:r>
                          </w:p>
                          <w:p w14:paraId="098DA849" w14:textId="77777777" w:rsidR="00795794" w:rsidRDefault="00795794" w:rsidP="00795794"/>
                          <w:p w14:paraId="1A7DB464" w14:textId="77777777" w:rsidR="00795794" w:rsidRDefault="00795794" w:rsidP="00795794"/>
                          <w:p w14:paraId="637E18D2" w14:textId="77777777" w:rsidR="00795794" w:rsidRDefault="00795794" w:rsidP="00795794"/>
                          <w:p w14:paraId="778B2ED7" w14:textId="77777777" w:rsidR="00795794" w:rsidRDefault="00795794" w:rsidP="00795794"/>
                          <w:p w14:paraId="3190E64B" w14:textId="77777777" w:rsidR="00795794" w:rsidRDefault="00795794" w:rsidP="00795794"/>
                          <w:p w14:paraId="1EDF8C36" w14:textId="77777777" w:rsidR="00795794" w:rsidRDefault="00795794" w:rsidP="00795794"/>
                          <w:p w14:paraId="0112B99B" w14:textId="77777777" w:rsidR="00795794" w:rsidRDefault="00795794" w:rsidP="00795794"/>
                          <w:p w14:paraId="46671572" w14:textId="77777777" w:rsidR="00795794" w:rsidRDefault="00795794" w:rsidP="00795794"/>
                          <w:p w14:paraId="7BAEA1B6" w14:textId="77777777" w:rsidR="00795794" w:rsidRDefault="00795794" w:rsidP="00795794"/>
                          <w:p w14:paraId="757EAC9D" w14:textId="77777777" w:rsidR="00795794" w:rsidRPr="003476EE" w:rsidRDefault="00795794" w:rsidP="00795794">
                            <w:pPr>
                              <w:spacing w:after="0"/>
                              <w:jc w:val="center"/>
                              <w:rPr>
                                <w:rFonts w:ascii="Montserrat" w:hAnsi="Montserrat"/>
                                <w:sz w:val="16"/>
                                <w:szCs w:val="16"/>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6A77957" id="_x0000_s1028" type="#_x0000_t202" style="position:absolute;margin-left:336.5pt;margin-top:374.35pt;width:189.35pt;height:174.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" strokecolor="window">
                <v:textbox>
                  <w:txbxContent>
                    <w:p w14:paraId="28265E79" w14:textId="77777777" w:rsidR="00795794" w:rsidRDefault="00795794" w:rsidP="00795794">
                      <w:pPr>
                        <w:spacing w:after="0"/>
                        <w:jc w:val="center"/>
                        <w:rPr>
                          <w:rFonts w:ascii="Montserrat" w:hAnsi="Montserrat"/>
                          <w:sz w:val="24"/>
                          <w:szCs w:val="28"/>
                        </w:rPr>
                      </w:pPr>
                    </w:p>
                    <w:p w14:paraId="63031D73" w14:textId="77777777" w:rsidR="00795794" w:rsidRPr="00DA436E" w:rsidRDefault="00795794" w:rsidP="00795794">
                      <w:pPr>
                        <w:spacing w:after="0"/>
                        <w:jc w:val="center"/>
                        <w:rPr>
                          <w:rFonts w:ascii="Montserrat" w:hAnsi="Montserrat"/>
                          <w:sz w:val="28"/>
                          <w:szCs w:val="28"/>
                        </w:rPr>
                      </w:pPr>
                      <w:r w:rsidRPr="00DA436E">
                        <w:rPr>
                          <w:rFonts w:ascii="Montserrat" w:hAnsi="Montserrat"/>
                          <w:sz w:val="24"/>
                          <w:szCs w:val="28"/>
                        </w:rPr>
                        <w:t>Natural fabrics such as wool or silk work well as an inner layer, as does fleece. Polyester pajamas are another good option. The key for this layer is to wick moisture away from the skin and insulate it with a breathable layer.</w:t>
                      </w:r>
                    </w:p>
                    <w:p w14:paraId="098DA849" w14:textId="77777777" w:rsidR="00795794" w:rsidRDefault="00795794" w:rsidP="00795794"/>
                    <w:p w14:paraId="1A7DB464" w14:textId="77777777" w:rsidR="00795794" w:rsidRDefault="00795794" w:rsidP="00795794"/>
                    <w:p w14:paraId="637E18D2" w14:textId="77777777" w:rsidR="00795794" w:rsidRDefault="00795794" w:rsidP="00795794"/>
                    <w:p w14:paraId="778B2ED7" w14:textId="77777777" w:rsidR="00795794" w:rsidRDefault="00795794" w:rsidP="00795794"/>
                    <w:p w14:paraId="3190E64B" w14:textId="77777777" w:rsidR="00795794" w:rsidRDefault="00795794" w:rsidP="00795794"/>
                    <w:p w14:paraId="1EDF8C36" w14:textId="77777777" w:rsidR="00795794" w:rsidRDefault="00795794" w:rsidP="00795794"/>
                    <w:p w14:paraId="0112B99B" w14:textId="77777777" w:rsidR="00795794" w:rsidRDefault="00795794" w:rsidP="00795794"/>
                    <w:p w14:paraId="46671572" w14:textId="77777777" w:rsidR="00795794" w:rsidRDefault="00795794" w:rsidP="00795794"/>
                    <w:p w14:paraId="7BAEA1B6" w14:textId="77777777" w:rsidR="00795794" w:rsidRDefault="00795794" w:rsidP="00795794"/>
                    <w:p w14:paraId="757EAC9D" w14:textId="77777777" w:rsidR="00795794" w:rsidRPr="003476EE" w:rsidRDefault="00795794" w:rsidP="00795794">
                      <w:pPr>
                        <w:spacing w:after="0"/>
                        <w:jc w:val="center"/>
                        <w:rPr>
                          <w:rFonts w:ascii="Montserrat" w:hAnsi="Montserrat"/>
                          <w:sz w:val="16"/>
                          <w:szCs w:val="16"/>
                        </w:rPr>
                      </w:pPr>
                    </w:p>
                  </w:txbxContent>
                </v:textbox>
              </v:shape>
            </w:pict>
          </mc:Fallback>
        </mc:AlternateContent>
      </w:r>
      <w:r w:rsidRPr="0087439D">
        <w:rPr>
          <w:i/>
          <w:iCs/>
          <w:noProof/>
        </w:rPr>
        <mc:AlternateContent>
          <mc:Choice Requires="wps">
            <w:drawing>
              <wp:anchor distT="45720" distB="45720" distL="114300" distR="114300" simplePos="0" relativeHeight="251664384" behindDoc="0" locked="0" layoutInCell="1" allowOverlap="1" wp14:anchorId="52D61EE2" wp14:editId="7B6BA727">
                <wp:simplePos x="0" y="0"/>
                <wp:positionH relativeFrom="column">
                  <wp:posOffset>4267415</wp:posOffset>
                </wp:positionH>
                <wp:positionV relativeFrom="paragraph">
                  <wp:posOffset>2403645</wp:posOffset>
                </wp:positionV>
                <wp:extent cx="2404745" cy="2215166"/>
                <wp:effectExtent l="0" t="0" r="14605" b="13970"/>
                <wp:wrapNone/>
                <wp:docPr id="21007076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4745" cy="2215166"/>
                        </a:xfrm>
                        <a:prstGeom prst="rect">
                          <a:avLst/>
                        </a:prstGeom>
                        <a:solidFill>
                          <a:srgbClr val="FFFFFF"/>
                        </a:solidFill>
                        <a:ln w="9525">
                          <a:solidFill>
                            <a:sysClr val="window" lastClr="FFFFFF"/>
                          </a:solidFill>
                          <a:miter lim="800000"/>
                          <a:headEnd/>
                          <a:tailEnd/>
                        </a:ln>
                      </wps:spPr>
                      <wps:txbx>
                        <w:txbxContent>
                          <w:p w14:paraId="7B661D75" w14:textId="77777777" w:rsidR="00795794" w:rsidRDefault="00795794" w:rsidP="00795794">
                            <w:pPr>
                              <w:spacing w:after="0"/>
                              <w:jc w:val="center"/>
                              <w:rPr>
                                <w:rFonts w:ascii="Montserrat" w:hAnsi="Montserrat"/>
                                <w:sz w:val="24"/>
                                <w:szCs w:val="24"/>
                              </w:rPr>
                            </w:pPr>
                          </w:p>
                          <w:p w14:paraId="17850EA3" w14:textId="77777777" w:rsidR="00795794" w:rsidRPr="00DA436E" w:rsidRDefault="00795794" w:rsidP="00795794">
                            <w:pPr>
                              <w:spacing w:after="0"/>
                              <w:jc w:val="center"/>
                              <w:rPr>
                                <w:rFonts w:ascii="Montserrat" w:hAnsi="Montserrat"/>
                                <w:sz w:val="24"/>
                                <w:szCs w:val="24"/>
                              </w:rPr>
                            </w:pPr>
                            <w:r w:rsidRPr="00DA436E">
                              <w:rPr>
                                <w:rFonts w:ascii="Montserrat" w:hAnsi="Montserrat"/>
                                <w:sz w:val="24"/>
                                <w:szCs w:val="24"/>
                              </w:rPr>
                              <w:t>This is another insulation layer that creates ‘dead-air space’ between skin and the elements. This airspace helps in keeping warm. Wool sweaters (Merino wool is exceptionally warm and soft on sensitive skin) and fleece.</w:t>
                            </w:r>
                          </w:p>
                          <w:p w14:paraId="668F43E0" w14:textId="77777777" w:rsidR="00795794" w:rsidRPr="003476EE" w:rsidRDefault="00795794" w:rsidP="00795794">
                            <w:pPr>
                              <w:spacing w:after="0"/>
                              <w:jc w:val="center"/>
                              <w:rPr>
                                <w:rFonts w:ascii="Montserrat" w:hAnsi="Montserrat"/>
                                <w:sz w:val="16"/>
                                <w:szCs w:val="16"/>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D61EE2" id="_x0000_s1029" type="#_x0000_t202" style="position:absolute;margin-left:336pt;margin-top:189.25pt;width:189.35pt;height:174.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" strokecolor="window">
                <v:textbox>
                  <w:txbxContent>
                    <w:p w14:paraId="7B661D75" w14:textId="77777777" w:rsidR="00795794" w:rsidRDefault="00795794" w:rsidP="00795794">
                      <w:pPr>
                        <w:spacing w:after="0"/>
                        <w:jc w:val="center"/>
                        <w:rPr>
                          <w:rFonts w:ascii="Montserrat" w:hAnsi="Montserrat"/>
                          <w:sz w:val="24"/>
                          <w:szCs w:val="24"/>
                        </w:rPr>
                      </w:pPr>
                    </w:p>
                    <w:p w14:paraId="17850EA3" w14:textId="77777777" w:rsidR="00795794" w:rsidRPr="00DA436E" w:rsidRDefault="00795794" w:rsidP="00795794">
                      <w:pPr>
                        <w:spacing w:after="0"/>
                        <w:jc w:val="center"/>
                        <w:rPr>
                          <w:rFonts w:ascii="Montserrat" w:hAnsi="Montserrat"/>
                          <w:sz w:val="24"/>
                          <w:szCs w:val="24"/>
                        </w:rPr>
                      </w:pPr>
                      <w:r w:rsidRPr="00DA436E">
                        <w:rPr>
                          <w:rFonts w:ascii="Montserrat" w:hAnsi="Montserrat"/>
                          <w:sz w:val="24"/>
                          <w:szCs w:val="24"/>
                        </w:rPr>
                        <w:t>This is another insulation layer that creates ‘dead-air space’ between skin and the elements. This airspace helps in keeping warm. Wool sweaters (Merino wool is exceptionally warm and soft on sensitive skin) and fleece.</w:t>
                      </w:r>
                    </w:p>
                    <w:p w14:paraId="668F43E0" w14:textId="77777777" w:rsidR="00795794" w:rsidRPr="003476EE" w:rsidRDefault="00795794" w:rsidP="00795794">
                      <w:pPr>
                        <w:spacing w:after="0"/>
                        <w:jc w:val="center"/>
                        <w:rPr>
                          <w:rFonts w:ascii="Montserrat" w:hAnsi="Montserrat"/>
                          <w:sz w:val="16"/>
                          <w:szCs w:val="16"/>
                        </w:rPr>
                      </w:pPr>
                    </w:p>
                  </w:txbxContent>
                </v:textbox>
              </v:shape>
            </w:pict>
          </mc:Fallback>
        </mc:AlternateContent>
      </w:r>
      <w:r w:rsidRPr="0087439D">
        <w:rPr>
          <w:rFonts w:ascii="Calibri" w:eastAsia="Calibri" w:hAnsi="Calibri" w:cs="Calibri"/>
          <w:noProof/>
        </w:rPr>
        <mc:AlternateContent>
          <mc:Choice Requires="wpg">
            <w:drawing>
              <wp:inline distT="0" distB="0" distL="0" distR="0" wp14:anchorId="6BF88850" wp14:editId="38925CB9">
                <wp:extent cx="7092275" cy="7823916"/>
                <wp:effectExtent l="0" t="0" r="0" b="24765"/>
                <wp:docPr id="67092" name="Group 67092"/>
                <wp:cNvGraphicFramePr/>
                <a:graphic xmlns:a="http://schemas.openxmlformats.org/drawingml/2006/main">
                  <a:graphicData uri="http://schemas.microsoft.com/office/word/2010/wordprocessingGroup">
                    <wpg:wgp>
                      <wpg:cNvGrpSpPr/>
                      <wpg:grpSpPr>
                        <a:xfrm>
                          <a:off x="0" y="0"/>
                          <a:ext cx="7092275" cy="7823916"/>
                          <a:chOff x="0" y="0"/>
                          <a:chExt cx="7092275" cy="4044696"/>
                        </a:xfrm>
                      </wpg:grpSpPr>
                      <wps:wsp>
                        <wps:cNvPr id="5154" name="Shape 5154"/>
                        <wps:cNvSpPr/>
                        <wps:spPr>
                          <a:xfrm>
                            <a:off x="0" y="4572"/>
                            <a:ext cx="2019300" cy="4038600"/>
                          </a:xfrm>
                          <a:custGeom>
                            <a:avLst/>
                            <a:gdLst/>
                            <a:ahLst/>
                            <a:cxnLst/>
                            <a:rect l="0" t="0" r="0" b="0"/>
                            <a:pathLst>
                              <a:path w="2019300" h="4038600">
                                <a:moveTo>
                                  <a:pt x="2019300" y="0"/>
                                </a:moveTo>
                                <a:lnTo>
                                  <a:pt x="2019300" y="2019300"/>
                                </a:lnTo>
                                <a:lnTo>
                                  <a:pt x="2019300" y="4038600"/>
                                </a:lnTo>
                                <a:cubicBezTo>
                                  <a:pt x="903732" y="4038600"/>
                                  <a:pt x="0" y="3134868"/>
                                  <a:pt x="0" y="2019300"/>
                                </a:cubicBezTo>
                                <a:cubicBezTo>
                                  <a:pt x="0" y="903732"/>
                                  <a:pt x="903732" y="0"/>
                                  <a:pt x="2019300" y="0"/>
                                </a:cubicBezTo>
                                <a:close/>
                              </a:path>
                            </a:pathLst>
                          </a:custGeom>
                          <a:solidFill>
                            <a:srgbClr val="7D8835"/>
                          </a:solidFill>
                          <a:ln w="0" cap="flat">
                            <a:noFill/>
                            <a:miter lim="127000"/>
                          </a:ln>
                          <a:effectLst/>
                        </wps:spPr>
                        <wps:bodyPr/>
                      </wps:wsp>
                      <wps:wsp>
                        <wps:cNvPr id="5155" name="Shape 5155"/>
                        <wps:cNvSpPr/>
                        <wps:spPr>
                          <a:xfrm>
                            <a:off x="0" y="4572"/>
                            <a:ext cx="2019300" cy="4038600"/>
                          </a:xfrm>
                          <a:custGeom>
                            <a:avLst/>
                            <a:gdLst/>
                            <a:ahLst/>
                            <a:cxnLst/>
                            <a:rect l="0" t="0" r="0" b="0"/>
                            <a:pathLst>
                              <a:path w="2019300" h="4038600">
                                <a:moveTo>
                                  <a:pt x="2019300" y="4038600"/>
                                </a:moveTo>
                                <a:cubicBezTo>
                                  <a:pt x="903732" y="4038600"/>
                                  <a:pt x="0" y="3134868"/>
                                  <a:pt x="0" y="2019300"/>
                                </a:cubicBezTo>
                                <a:cubicBezTo>
                                  <a:pt x="0" y="903732"/>
                                  <a:pt x="903732" y="0"/>
                                  <a:pt x="2019300" y="0"/>
                                </a:cubicBezTo>
                                <a:close/>
                              </a:path>
                            </a:pathLst>
                          </a:custGeom>
                          <a:noFill/>
                          <a:ln w="19050" cap="flat" cmpd="sng" algn="ctr">
                            <a:solidFill>
                              <a:srgbClr val="FFFFFF"/>
                            </a:solidFill>
                            <a:prstDash val="solid"/>
                            <a:miter lim="101600"/>
                          </a:ln>
                          <a:effectLst/>
                        </wps:spPr>
                        <wps:bodyPr/>
                      </wps:wsp>
                      <pic:pic xmlns:pic="http://schemas.openxmlformats.org/drawingml/2006/picture">
                        <pic:nvPicPr>
                          <pic:cNvPr id="5157" name="Picture 5157"/>
                          <pic:cNvPicPr/>
                        </pic:nvPicPr>
                        <pic:blipFill>
                          <a:blip r:embed="rId49"/>
                          <a:stretch>
                            <a:fillRect/>
                          </a:stretch>
                        </pic:blipFill>
                        <pic:spPr>
                          <a:xfrm>
                            <a:off x="1996440" y="0"/>
                            <a:ext cx="4754881" cy="2022348"/>
                          </a:xfrm>
                          <a:prstGeom prst="rect">
                            <a:avLst/>
                          </a:prstGeom>
                        </pic:spPr>
                      </pic:pic>
                      <pic:pic xmlns:pic="http://schemas.openxmlformats.org/drawingml/2006/picture">
                        <pic:nvPicPr>
                          <pic:cNvPr id="5159" name="Picture 5159"/>
                          <pic:cNvPicPr/>
                        </pic:nvPicPr>
                        <pic:blipFill>
                          <a:blip r:embed="rId50"/>
                          <a:stretch>
                            <a:fillRect/>
                          </a:stretch>
                        </pic:blipFill>
                        <pic:spPr>
                          <a:xfrm>
                            <a:off x="1996440" y="2022348"/>
                            <a:ext cx="4754881" cy="2022348"/>
                          </a:xfrm>
                          <a:prstGeom prst="rect">
                            <a:avLst/>
                          </a:prstGeom>
                        </pic:spPr>
                      </pic:pic>
                      <wps:wsp>
                        <wps:cNvPr id="5160" name="Shape 5160"/>
                        <wps:cNvSpPr/>
                        <wps:spPr>
                          <a:xfrm>
                            <a:off x="2001012" y="4572"/>
                            <a:ext cx="4748784" cy="4038600"/>
                          </a:xfrm>
                          <a:custGeom>
                            <a:avLst/>
                            <a:gdLst/>
                            <a:ahLst/>
                            <a:cxnLst/>
                            <a:rect l="0" t="0" r="0" b="0"/>
                            <a:pathLst>
                              <a:path w="4748784" h="4038600">
                                <a:moveTo>
                                  <a:pt x="0" y="4038600"/>
                                </a:moveTo>
                                <a:lnTo>
                                  <a:pt x="4748784" y="4038600"/>
                                </a:lnTo>
                                <a:lnTo>
                                  <a:pt x="4748784" y="0"/>
                                </a:lnTo>
                                <a:lnTo>
                                  <a:pt x="0" y="0"/>
                                </a:lnTo>
                                <a:close/>
                              </a:path>
                            </a:pathLst>
                          </a:custGeom>
                          <a:noFill/>
                          <a:ln w="12700" cap="flat" cmpd="sng" algn="ctr">
                            <a:solidFill>
                              <a:srgbClr val="659C3F"/>
                            </a:solidFill>
                            <a:prstDash val="solid"/>
                            <a:miter lim="101600"/>
                          </a:ln>
                          <a:effectLst/>
                        </wps:spPr>
                        <wps:bodyPr/>
                      </wps:wsp>
                      <wps:wsp>
                        <wps:cNvPr id="5161" name="Rectangle 5161"/>
                        <wps:cNvSpPr/>
                        <wps:spPr>
                          <a:xfrm>
                            <a:off x="2143727" y="36618"/>
                            <a:ext cx="2324882" cy="1148305"/>
                          </a:xfrm>
                          <a:prstGeom prst="rect">
                            <a:avLst/>
                          </a:prstGeom>
                          <a:ln>
                            <a:noFill/>
                          </a:ln>
                        </wps:spPr>
                        <wps:txbx>
                          <w:txbxContent>
                            <w:p w14:paraId="2B1EF79B" w14:textId="77777777" w:rsidR="00795794" w:rsidRDefault="00795794" w:rsidP="00795794">
                              <w:pPr>
                                <w:jc w:val="center"/>
                                <w:rPr>
                                  <w:rFonts w:ascii="Montserrat" w:eastAsia="Montserrat" w:hAnsi="Montserrat" w:cs="Montserrat"/>
                                  <w:b/>
                                  <w:color w:val="7C8835"/>
                                  <w:sz w:val="56"/>
                                </w:rPr>
                              </w:pPr>
                              <w:r>
                                <w:rPr>
                                  <w:rFonts w:ascii="Montserrat" w:eastAsia="Montserrat" w:hAnsi="Montserrat" w:cs="Montserrat"/>
                                  <w:b/>
                                  <w:color w:val="7C8835"/>
                                  <w:sz w:val="56"/>
                                </w:rPr>
                                <w:t>Outer</w:t>
                              </w:r>
                            </w:p>
                            <w:p w14:paraId="5E0DB8BE" w14:textId="77777777" w:rsidR="00795794" w:rsidRDefault="00795794" w:rsidP="00795794">
                              <w:pPr>
                                <w:jc w:val="center"/>
                              </w:pPr>
                              <w:r>
                                <w:rPr>
                                  <w:rFonts w:ascii="Montserrat" w:eastAsia="Montserrat" w:hAnsi="Montserrat" w:cs="Montserrat"/>
                                  <w:b/>
                                  <w:color w:val="7C8835"/>
                                  <w:sz w:val="56"/>
                                </w:rPr>
                                <w:t>Shell</w:t>
                              </w:r>
                            </w:p>
                          </w:txbxContent>
                        </wps:txbx>
                        <wps:bodyPr horzOverflow="overflow" vert="horz" lIns="0" tIns="0" rIns="0" bIns="0" rtlCol="0" anchor="ctr">
                          <a:noAutofit/>
                        </wps:bodyPr>
                      </wps:wsp>
                      <wps:wsp>
                        <wps:cNvPr id="5162" name="Shape 5162"/>
                        <wps:cNvSpPr/>
                        <wps:spPr>
                          <a:xfrm>
                            <a:off x="707136" y="1216152"/>
                            <a:ext cx="1312164" cy="2625852"/>
                          </a:xfrm>
                          <a:custGeom>
                            <a:avLst/>
                            <a:gdLst/>
                            <a:ahLst/>
                            <a:cxnLst/>
                            <a:rect l="0" t="0" r="0" b="0"/>
                            <a:pathLst>
                              <a:path w="1312164" h="2625852">
                                <a:moveTo>
                                  <a:pt x="1312164" y="0"/>
                                </a:moveTo>
                                <a:lnTo>
                                  <a:pt x="1312164" y="1312164"/>
                                </a:lnTo>
                                <a:lnTo>
                                  <a:pt x="1312164" y="2625852"/>
                                </a:lnTo>
                                <a:cubicBezTo>
                                  <a:pt x="586740" y="2625852"/>
                                  <a:pt x="0" y="2037588"/>
                                  <a:pt x="0" y="1312164"/>
                                </a:cubicBezTo>
                                <a:cubicBezTo>
                                  <a:pt x="0" y="586740"/>
                                  <a:pt x="586740" y="0"/>
                                  <a:pt x="1312164" y="0"/>
                                </a:cubicBezTo>
                                <a:close/>
                              </a:path>
                            </a:pathLst>
                          </a:custGeom>
                          <a:solidFill>
                            <a:srgbClr val="ABBA4E"/>
                          </a:solidFill>
                          <a:ln w="0" cap="flat">
                            <a:noFill/>
                            <a:miter lim="101600"/>
                          </a:ln>
                          <a:effectLst/>
                        </wps:spPr>
                        <wps:bodyPr/>
                      </wps:wsp>
                      <wps:wsp>
                        <wps:cNvPr id="5163" name="Shape 5163"/>
                        <wps:cNvSpPr/>
                        <wps:spPr>
                          <a:xfrm>
                            <a:off x="707136" y="1216152"/>
                            <a:ext cx="1312164" cy="2625852"/>
                          </a:xfrm>
                          <a:custGeom>
                            <a:avLst/>
                            <a:gdLst/>
                            <a:ahLst/>
                            <a:cxnLst/>
                            <a:rect l="0" t="0" r="0" b="0"/>
                            <a:pathLst>
                              <a:path w="1312164" h="2625852">
                                <a:moveTo>
                                  <a:pt x="1312164" y="2625852"/>
                                </a:moveTo>
                                <a:cubicBezTo>
                                  <a:pt x="586740" y="2625852"/>
                                  <a:pt x="0" y="2037588"/>
                                  <a:pt x="0" y="1312164"/>
                                </a:cubicBezTo>
                                <a:cubicBezTo>
                                  <a:pt x="0" y="586740"/>
                                  <a:pt x="586740" y="0"/>
                                  <a:pt x="1312164" y="0"/>
                                </a:cubicBezTo>
                                <a:close/>
                              </a:path>
                            </a:pathLst>
                          </a:custGeom>
                          <a:noFill/>
                          <a:ln w="19050" cap="flat" cmpd="sng" algn="ctr">
                            <a:solidFill>
                              <a:srgbClr val="FFFFFF"/>
                            </a:solidFill>
                            <a:prstDash val="solid"/>
                            <a:miter lim="101600"/>
                          </a:ln>
                          <a:effectLst/>
                        </wps:spPr>
                        <wps:bodyPr/>
                      </wps:wsp>
                      <wps:wsp>
                        <wps:cNvPr id="75553" name="Shape 75553"/>
                        <wps:cNvSpPr/>
                        <wps:spPr>
                          <a:xfrm>
                            <a:off x="2015490" y="1213866"/>
                            <a:ext cx="4716780" cy="1313688"/>
                          </a:xfrm>
                          <a:custGeom>
                            <a:avLst/>
                            <a:gdLst/>
                            <a:ahLst/>
                            <a:cxnLst/>
                            <a:rect l="0" t="0" r="0" b="0"/>
                            <a:pathLst>
                              <a:path w="4716780" h="1313688">
                                <a:moveTo>
                                  <a:pt x="0" y="0"/>
                                </a:moveTo>
                                <a:lnTo>
                                  <a:pt x="4716780" y="0"/>
                                </a:lnTo>
                                <a:lnTo>
                                  <a:pt x="4716780" y="1313688"/>
                                </a:lnTo>
                                <a:lnTo>
                                  <a:pt x="0" y="1313688"/>
                                </a:lnTo>
                                <a:lnTo>
                                  <a:pt x="0" y="0"/>
                                </a:lnTo>
                              </a:path>
                            </a:pathLst>
                          </a:custGeom>
                          <a:solidFill>
                            <a:srgbClr val="FFFFFF"/>
                          </a:solidFill>
                          <a:ln w="0" cap="flat">
                            <a:noFill/>
                            <a:miter lim="101600"/>
                          </a:ln>
                          <a:effectLst/>
                        </wps:spPr>
                        <wps:bodyPr/>
                      </wps:wsp>
                      <pic:pic xmlns:pic="http://schemas.openxmlformats.org/drawingml/2006/picture">
                        <pic:nvPicPr>
                          <pic:cNvPr id="5165" name="Picture 5165"/>
                          <pic:cNvPicPr/>
                        </pic:nvPicPr>
                        <pic:blipFill>
                          <a:blip r:embed="rId51"/>
                          <a:stretch>
                            <a:fillRect/>
                          </a:stretch>
                        </pic:blipFill>
                        <pic:spPr>
                          <a:xfrm>
                            <a:off x="2014728" y="1213104"/>
                            <a:ext cx="4718304" cy="1315212"/>
                          </a:xfrm>
                          <a:prstGeom prst="rect">
                            <a:avLst/>
                          </a:prstGeom>
                        </pic:spPr>
                      </pic:pic>
                      <wps:wsp>
                        <wps:cNvPr id="75554" name="Shape 75554"/>
                        <wps:cNvSpPr/>
                        <wps:spPr>
                          <a:xfrm>
                            <a:off x="2015490" y="2529078"/>
                            <a:ext cx="4716780" cy="1313688"/>
                          </a:xfrm>
                          <a:custGeom>
                            <a:avLst/>
                            <a:gdLst/>
                            <a:ahLst/>
                            <a:cxnLst/>
                            <a:rect l="0" t="0" r="0" b="0"/>
                            <a:pathLst>
                              <a:path w="4716780" h="1313688">
                                <a:moveTo>
                                  <a:pt x="0" y="0"/>
                                </a:moveTo>
                                <a:lnTo>
                                  <a:pt x="4716780" y="0"/>
                                </a:lnTo>
                                <a:lnTo>
                                  <a:pt x="4716780" y="1313688"/>
                                </a:lnTo>
                                <a:lnTo>
                                  <a:pt x="0" y="1313688"/>
                                </a:lnTo>
                                <a:lnTo>
                                  <a:pt x="0" y="0"/>
                                </a:lnTo>
                              </a:path>
                            </a:pathLst>
                          </a:custGeom>
                          <a:solidFill>
                            <a:srgbClr val="FFFFFF"/>
                          </a:solidFill>
                          <a:ln w="0" cap="flat">
                            <a:noFill/>
                            <a:miter lim="101600"/>
                          </a:ln>
                          <a:effectLst/>
                        </wps:spPr>
                        <wps:bodyPr/>
                      </wps:wsp>
                      <pic:pic xmlns:pic="http://schemas.openxmlformats.org/drawingml/2006/picture">
                        <pic:nvPicPr>
                          <pic:cNvPr id="5167" name="Picture 5167"/>
                          <pic:cNvPicPr/>
                        </pic:nvPicPr>
                        <pic:blipFill>
                          <a:blip r:embed="rId52"/>
                          <a:stretch>
                            <a:fillRect/>
                          </a:stretch>
                        </pic:blipFill>
                        <pic:spPr>
                          <a:xfrm>
                            <a:off x="2014728" y="2528316"/>
                            <a:ext cx="4718304" cy="1315212"/>
                          </a:xfrm>
                          <a:prstGeom prst="rect">
                            <a:avLst/>
                          </a:prstGeom>
                        </pic:spPr>
                      </pic:pic>
                      <wps:wsp>
                        <wps:cNvPr id="5168" name="Shape 5168"/>
                        <wps:cNvSpPr/>
                        <wps:spPr>
                          <a:xfrm>
                            <a:off x="2019300" y="1216152"/>
                            <a:ext cx="4712208" cy="2625852"/>
                          </a:xfrm>
                          <a:custGeom>
                            <a:avLst/>
                            <a:gdLst/>
                            <a:ahLst/>
                            <a:cxnLst/>
                            <a:rect l="0" t="0" r="0" b="0"/>
                            <a:pathLst>
                              <a:path w="4712208" h="2625852">
                                <a:moveTo>
                                  <a:pt x="0" y="2625852"/>
                                </a:moveTo>
                                <a:lnTo>
                                  <a:pt x="4712208" y="2625852"/>
                                </a:lnTo>
                                <a:lnTo>
                                  <a:pt x="4712208" y="0"/>
                                </a:lnTo>
                                <a:lnTo>
                                  <a:pt x="0" y="0"/>
                                </a:lnTo>
                                <a:close/>
                              </a:path>
                            </a:pathLst>
                          </a:custGeom>
                          <a:noFill/>
                          <a:ln w="12700" cap="flat" cmpd="sng" algn="ctr">
                            <a:solidFill>
                              <a:srgbClr val="86B96A"/>
                            </a:solidFill>
                            <a:prstDash val="solid"/>
                            <a:miter lim="101600"/>
                          </a:ln>
                          <a:effectLst/>
                        </wps:spPr>
                        <wps:bodyPr/>
                      </wps:wsp>
                      <wps:wsp>
                        <wps:cNvPr id="5169" name="Rectangle 5169"/>
                        <wps:cNvSpPr/>
                        <wps:spPr>
                          <a:xfrm>
                            <a:off x="2143582" y="1241706"/>
                            <a:ext cx="1804465" cy="1145016"/>
                          </a:xfrm>
                          <a:prstGeom prst="rect">
                            <a:avLst/>
                          </a:prstGeom>
                          <a:ln>
                            <a:noFill/>
                          </a:ln>
                        </wps:spPr>
                        <wps:txbx>
                          <w:txbxContent>
                            <w:p w14:paraId="5FB79266" w14:textId="77777777" w:rsidR="00795794" w:rsidRDefault="00795794" w:rsidP="00795794">
                              <w:pPr>
                                <w:jc w:val="center"/>
                                <w:rPr>
                                  <w:rFonts w:ascii="Montserrat" w:eastAsia="Montserrat" w:hAnsi="Montserrat" w:cs="Montserrat"/>
                                  <w:b/>
                                  <w:color w:val="ABBA4E"/>
                                  <w:sz w:val="56"/>
                                </w:rPr>
                              </w:pPr>
                              <w:r>
                                <w:rPr>
                                  <w:rFonts w:ascii="Montserrat" w:eastAsia="Montserrat" w:hAnsi="Montserrat" w:cs="Montserrat"/>
                                  <w:b/>
                                  <w:color w:val="ABBA4E"/>
                                  <w:sz w:val="56"/>
                                </w:rPr>
                                <w:t>Middle</w:t>
                              </w:r>
                            </w:p>
                            <w:p w14:paraId="20784AB8" w14:textId="77777777" w:rsidR="00795794" w:rsidRDefault="00795794" w:rsidP="00795794">
                              <w:pPr>
                                <w:jc w:val="center"/>
                              </w:pPr>
                              <w:r>
                                <w:rPr>
                                  <w:rFonts w:ascii="Montserrat" w:eastAsia="Montserrat" w:hAnsi="Montserrat" w:cs="Montserrat"/>
                                  <w:b/>
                                  <w:color w:val="ABBA4E"/>
                                  <w:sz w:val="56"/>
                                </w:rPr>
                                <w:t>Layer</w:t>
                              </w:r>
                            </w:p>
                          </w:txbxContent>
                        </wps:txbx>
                        <wps:bodyPr horzOverflow="overflow" vert="horz" lIns="0" tIns="0" rIns="0" bIns="0" rtlCol="0" anchor="ctr">
                          <a:noAutofit/>
                        </wps:bodyPr>
                      </wps:wsp>
                      <wps:wsp>
                        <wps:cNvPr id="5171" name="Shape 5171"/>
                        <wps:cNvSpPr/>
                        <wps:spPr>
                          <a:xfrm>
                            <a:off x="1412748" y="2427732"/>
                            <a:ext cx="606552" cy="1211580"/>
                          </a:xfrm>
                          <a:custGeom>
                            <a:avLst/>
                            <a:gdLst/>
                            <a:ahLst/>
                            <a:cxnLst/>
                            <a:rect l="0" t="0" r="0" b="0"/>
                            <a:pathLst>
                              <a:path w="606552" h="1211580">
                                <a:moveTo>
                                  <a:pt x="606552" y="0"/>
                                </a:moveTo>
                                <a:lnTo>
                                  <a:pt x="606552" y="605028"/>
                                </a:lnTo>
                                <a:lnTo>
                                  <a:pt x="606552" y="1211580"/>
                                </a:lnTo>
                                <a:cubicBezTo>
                                  <a:pt x="271272" y="1211580"/>
                                  <a:pt x="0" y="940308"/>
                                  <a:pt x="0" y="605028"/>
                                </a:cubicBezTo>
                                <a:cubicBezTo>
                                  <a:pt x="0" y="271272"/>
                                  <a:pt x="271272" y="0"/>
                                  <a:pt x="606552" y="0"/>
                                </a:cubicBezTo>
                                <a:close/>
                              </a:path>
                            </a:pathLst>
                          </a:custGeom>
                          <a:solidFill>
                            <a:srgbClr val="DBE2B4"/>
                          </a:solidFill>
                          <a:ln w="0" cap="flat">
                            <a:noFill/>
                            <a:miter lim="101600"/>
                          </a:ln>
                          <a:effectLst/>
                        </wps:spPr>
                        <wps:bodyPr/>
                      </wps:wsp>
                      <wps:wsp>
                        <wps:cNvPr id="5172" name="Shape 5172"/>
                        <wps:cNvSpPr/>
                        <wps:spPr>
                          <a:xfrm>
                            <a:off x="1412748" y="2427732"/>
                            <a:ext cx="606552" cy="1211580"/>
                          </a:xfrm>
                          <a:custGeom>
                            <a:avLst/>
                            <a:gdLst/>
                            <a:ahLst/>
                            <a:cxnLst/>
                            <a:rect l="0" t="0" r="0" b="0"/>
                            <a:pathLst>
                              <a:path w="606552" h="1211580">
                                <a:moveTo>
                                  <a:pt x="606552" y="1211580"/>
                                </a:moveTo>
                                <a:cubicBezTo>
                                  <a:pt x="271272" y="1211580"/>
                                  <a:pt x="0" y="940308"/>
                                  <a:pt x="0" y="605028"/>
                                </a:cubicBezTo>
                                <a:cubicBezTo>
                                  <a:pt x="0" y="271272"/>
                                  <a:pt x="271272" y="0"/>
                                  <a:pt x="606552" y="0"/>
                                </a:cubicBezTo>
                                <a:close/>
                              </a:path>
                            </a:pathLst>
                          </a:custGeom>
                          <a:noFill/>
                          <a:ln w="19050" cap="flat" cmpd="sng" algn="ctr">
                            <a:solidFill>
                              <a:srgbClr val="FFFFFF"/>
                            </a:solidFill>
                            <a:prstDash val="solid"/>
                            <a:miter lim="101600"/>
                          </a:ln>
                          <a:effectLst/>
                        </wps:spPr>
                        <wps:bodyPr/>
                      </wps:wsp>
                      <pic:pic xmlns:pic="http://schemas.openxmlformats.org/drawingml/2006/picture">
                        <pic:nvPicPr>
                          <pic:cNvPr id="5174" name="Picture 5174"/>
                          <pic:cNvPicPr/>
                        </pic:nvPicPr>
                        <pic:blipFill>
                          <a:blip r:embed="rId53"/>
                          <a:stretch>
                            <a:fillRect/>
                          </a:stretch>
                        </pic:blipFill>
                        <pic:spPr>
                          <a:xfrm>
                            <a:off x="2036465" y="2423160"/>
                            <a:ext cx="4718304" cy="1219200"/>
                          </a:xfrm>
                          <a:prstGeom prst="rect">
                            <a:avLst/>
                          </a:prstGeom>
                        </pic:spPr>
                      </pic:pic>
                      <wps:wsp>
                        <wps:cNvPr id="5175" name="Shape 5175"/>
                        <wps:cNvSpPr/>
                        <wps:spPr>
                          <a:xfrm>
                            <a:off x="2019300" y="2427732"/>
                            <a:ext cx="4712208" cy="1211580"/>
                          </a:xfrm>
                          <a:custGeom>
                            <a:avLst/>
                            <a:gdLst/>
                            <a:ahLst/>
                            <a:cxnLst/>
                            <a:rect l="0" t="0" r="0" b="0"/>
                            <a:pathLst>
                              <a:path w="4712208" h="1211580">
                                <a:moveTo>
                                  <a:pt x="0" y="1211580"/>
                                </a:moveTo>
                                <a:lnTo>
                                  <a:pt x="4712208" y="1211580"/>
                                </a:lnTo>
                                <a:lnTo>
                                  <a:pt x="4712208" y="0"/>
                                </a:lnTo>
                                <a:lnTo>
                                  <a:pt x="0" y="0"/>
                                </a:lnTo>
                                <a:close/>
                              </a:path>
                            </a:pathLst>
                          </a:custGeom>
                          <a:noFill/>
                          <a:ln w="12700" cap="flat" cmpd="sng" algn="ctr">
                            <a:solidFill>
                              <a:srgbClr val="ACCA9E"/>
                            </a:solidFill>
                            <a:prstDash val="solid"/>
                            <a:miter lim="101600"/>
                          </a:ln>
                          <a:effectLst/>
                        </wps:spPr>
                        <wps:bodyPr/>
                      </wps:wsp>
                      <wps:wsp>
                        <wps:cNvPr id="5176" name="Rectangle 5176"/>
                        <wps:cNvSpPr/>
                        <wps:spPr>
                          <a:xfrm>
                            <a:off x="2073325" y="2456752"/>
                            <a:ext cx="2286174" cy="1148325"/>
                          </a:xfrm>
                          <a:prstGeom prst="rect">
                            <a:avLst/>
                          </a:prstGeom>
                          <a:ln>
                            <a:noFill/>
                          </a:ln>
                        </wps:spPr>
                        <wps:txbx>
                          <w:txbxContent>
                            <w:p w14:paraId="76A87E28" w14:textId="77777777" w:rsidR="00795794" w:rsidRDefault="00795794" w:rsidP="00795794">
                              <w:pPr>
                                <w:jc w:val="center"/>
                              </w:pPr>
                              <w:r>
                                <w:rPr>
                                  <w:rFonts w:ascii="Montserrat" w:eastAsia="Montserrat" w:hAnsi="Montserrat" w:cs="Montserrat"/>
                                  <w:b/>
                                  <w:color w:val="DBE2B4"/>
                                  <w:sz w:val="56"/>
                                </w:rPr>
                                <w:t>Insulation</w:t>
                              </w:r>
                            </w:p>
                          </w:txbxContent>
                        </wps:txbx>
                        <wps:bodyPr horzOverflow="overflow" vert="horz" lIns="0" tIns="0" rIns="0" bIns="0" rtlCol="0" anchor="ctr">
                          <a:noAutofit/>
                        </wps:bodyPr>
                      </wps:wsp>
                      <wps:wsp>
                        <wps:cNvPr id="9229" name="Rectangle 9229"/>
                        <wps:cNvSpPr/>
                        <wps:spPr>
                          <a:xfrm>
                            <a:off x="4703062" y="386574"/>
                            <a:ext cx="43404" cy="205078"/>
                          </a:xfrm>
                          <a:prstGeom prst="rect">
                            <a:avLst/>
                          </a:prstGeom>
                          <a:ln>
                            <a:noFill/>
                          </a:ln>
                        </wps:spPr>
                        <wps:txbx>
                          <w:txbxContent>
                            <w:p w14:paraId="51AFEDAA" w14:textId="77777777" w:rsidR="00795794" w:rsidRDefault="00795794" w:rsidP="00795794"/>
                          </w:txbxContent>
                        </wps:txbx>
                        <wps:bodyPr horzOverflow="overflow" vert="horz" lIns="0" tIns="0" rIns="0" bIns="0" rtlCol="0">
                          <a:noAutofit/>
                        </wps:bodyPr>
                      </wps:wsp>
                      <wps:wsp>
                        <wps:cNvPr id="5188" name="Rectangle 5188"/>
                        <wps:cNvSpPr/>
                        <wps:spPr>
                          <a:xfrm>
                            <a:off x="4669533" y="2222995"/>
                            <a:ext cx="2420355" cy="205078"/>
                          </a:xfrm>
                          <a:prstGeom prst="rect">
                            <a:avLst/>
                          </a:prstGeom>
                          <a:ln>
                            <a:noFill/>
                          </a:ln>
                        </wps:spPr>
                        <wps:txbx>
                          <w:txbxContent>
                            <w:p w14:paraId="01D20BDE" w14:textId="77777777" w:rsidR="00795794" w:rsidRDefault="00795794" w:rsidP="00795794"/>
                          </w:txbxContent>
                        </wps:txbx>
                        <wps:bodyPr horzOverflow="overflow" vert="horz" lIns="0" tIns="0" rIns="0" bIns="0" rtlCol="0">
                          <a:noAutofit/>
                        </wps:bodyPr>
                      </wps:wsp>
                      <wps:wsp>
                        <wps:cNvPr id="5194" name="Rectangle 5194"/>
                        <wps:cNvSpPr/>
                        <wps:spPr>
                          <a:xfrm>
                            <a:off x="4696965" y="3157208"/>
                            <a:ext cx="2395310" cy="205078"/>
                          </a:xfrm>
                          <a:prstGeom prst="rect">
                            <a:avLst/>
                          </a:prstGeom>
                          <a:ln>
                            <a:noFill/>
                          </a:ln>
                        </wps:spPr>
                        <wps:txbx>
                          <w:txbxContent>
                            <w:p w14:paraId="03CC2AB9" w14:textId="77777777" w:rsidR="00795794" w:rsidRDefault="00795794" w:rsidP="00795794"/>
                          </w:txbxContent>
                        </wps:txbx>
                        <wps:bodyPr horzOverflow="overflow" vert="horz" lIns="0" tIns="0" rIns="0" bIns="0" rtlCol="0">
                          <a:noAutofit/>
                        </wps:bodyPr>
                      </wps:wsp>
                      <wps:wsp>
                        <wps:cNvPr id="5196" name="Rectangle 5196"/>
                        <wps:cNvSpPr/>
                        <wps:spPr>
                          <a:xfrm>
                            <a:off x="5050533" y="3434576"/>
                            <a:ext cx="1406895" cy="205078"/>
                          </a:xfrm>
                          <a:prstGeom prst="rect">
                            <a:avLst/>
                          </a:prstGeom>
                          <a:ln>
                            <a:noFill/>
                          </a:ln>
                        </wps:spPr>
                        <wps:txbx>
                          <w:txbxContent>
                            <w:p w14:paraId="06F36CD1" w14:textId="77777777" w:rsidR="00795794" w:rsidRDefault="00795794" w:rsidP="00795794"/>
                          </w:txbxContent>
                        </wps:txbx>
                        <wps:bodyPr horzOverflow="overflow" vert="horz" lIns="0" tIns="0" rIns="0" bIns="0" rtlCol="0">
                          <a:noAutofit/>
                        </wps:bodyPr>
                      </wps:wsp>
                    </wpg:wgp>
                  </a:graphicData>
                </a:graphic>
              </wp:inline>
            </w:drawing>
          </mc:Choice>
          <mc:Fallback>
            <w:pict>
              <v:group w14:anchorId="6BF88850" id="Group 67092" o:spid="_x0000_s1030" style="width:558.45pt;height:616.05pt;mso-position-horizontal-relative:char;mso-position-vertical-relative:line" coordsize="70922,4044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NfBPjC28ceHNP1m0&#10;hlggvIVnSObG5QexwSM1vV5r+z3/AMkp8Mf9g+OvSq58PN1KMZy3aQBRRRX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5r+z3/ySnwx/wBg+OvSq81/Z7/5JT4Y/wCw&#10;fHXpVcmD/wB3p+i/IAooorr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81/Z7/5JT4Y/7B8delV5r+z3/wAkp8Mf9g+OvSq5MH/u9P0X5AFFFFdY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mv7Pf8AySnwx/2D469KrzX9nv8A5JT4Y/7B&#10;8delVyYP/d6fovyAKKKK6w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Nf2e/+SU+GP8AsHx16VXmv7Pf/JKfDH/YPjr0quTB/wC70/RfkAUUUV1g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ea/s9/8AJKfDH/YPjr0qvNf2e/8AklPhj/sH&#10;x16VXJg/93p+i/IAooorr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81/Z7/AOSU+GP+wfHXpVea/s9/8kp8Mf8AYPjr0quTB/7vT9F+QBRRRXW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5r+z3/ySnwx/2D469KrzX9nv/klPhj/sHx16&#10;VXJg/wDd6fovyAKKKK6w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Nf2e/8AklPhj/sHx16VXmv7Pf8AySnwx/2D469Krkwf+70/RfkAUUUV1g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ea/s9/8kp8Mf8AYPjr0qvNf2e/+SU+GP8AsHx1&#10;6VXJg/8Ad6fovyAKKKK6w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Nf2e/+SU+GP+wfHXpVea/s9/8AJKfDH/YPjr0quTB/7vT9F+QBRRRXW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B5r+z3/AMkp8Mf9g+OvSq81/Z7/AOSU+GP+wfHX&#10;pVcmD/3en6L8gCiiius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zX9nv/klPhj/ALB8delV5r+z3/ySnwx/2D469Krkwf8Au9P0X5AFFFFdY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mv7Pf/ACSnwx/2D469KrzX9nv/AJJT4Y/7B8de&#10;lVyYP/d6fovyAKKKK6w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Nf2e/wDklPhj/sHx16VXmv7Pf/JKfDH/AGD469Krkwf+70/RfkAUUUV1g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ea/s9/8kp8Mf9g+OvSq81/Z7/5JT4Y/7B8delVy&#10;YP8A3en6L8gCiiius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zX&#10;9nv/AJJT4Y/7B8delV5r+z3/AMkp8Mf9g+OvSq5MH/u9P0X5AFFFFdY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Hmv7Pf/JKfDH/AGD469KrzX9nv/klPhj/ALB8delV&#10;yYP/AHen6L8gCiiius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z&#10;X9nv/klPhj/sHx16VXmv7Pf/ACSnwx/2D469Krkwf+70/RfkAUUUV1g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ea/s9/wDJKfDH/YPjr0qvNf2e/wDklPhj/sHx16VX&#10;Jg/93p+i/IAooorr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81/&#10;Z7/5JT4Y/wCwfHXpVeafs9/8kp8Mf9g+OvS65MH/ALvT9F+QBRRRXW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B5p+z3/wAkr8Mf9g+OvS680/Z7/wCSV+GP+wfHXpdc&#10;mD/3en6L8gCiiius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zT9&#10;nv8A5JX4Y/7B8del15p+z3/ySvwx/wBg+OvS65MH/u9P0X5AFFFFdY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Hmn7Pf/JK/DH/YPjr0uvNP2e/+SV+GP+wfHXpdcmD/&#10;AN3p+i/IAooorr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80/Z7&#10;/wCSV+GP+wfHXpdeafs9/wDJK/DH/YPjr0uuTB/7vT9F+QBRRRXW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5p+z3/ySvwx/wBg+OvS680/Z7/5JX4Y/wCwfHXpdcmD&#10;/wB3p+i/IAooorr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80/Z&#10;7/5JX4Y/7B8del15p+z3/wAkr8Mf9g+OvS65MH/u9P0X5AFFFFdY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mn7Pf8AySvwx/2D469LrzT9nv8A5JX4Y/7B8del1yYP&#10;/d6fovyAKKKK6w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NP2e/&#10;+SV+GP8AsHx16XXmn7Pf/JK/DH/YPjr0uuTB/wC70/RfkAUUUV1g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eafs9/8AJK/DH/YPjr0uvNP2e/8Aklfhj/sHx16XXJg/&#10;93p+i/IAooorr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80/Z7/&#10;AOSV+GP+wfHXpdeafs9/8kr8Mf8AYPjr0uuTB/7vT9F+QBRRRXW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5p+z3/ySvwx/2D469LrzT9nv/klfhj/sHx16XXJg/wDd&#10;6fovyAKKKK6w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NP2e/8A&#10;klfhj/sHx16XXmn7Pf8AySvwx/2D469Lrkwf+70/RfkAUUUV1g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eafs9/8kr8Mf8AYPjr0uvNP2e/+SV+GP8AsHx16XXJg/8A&#10;d6fovyAKKKK6w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NP2e/+&#10;SV+GP+wfHXpdeafs9/8AJK/DH/YPjr0uuTB/7vT9F+QBRRRXW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5p+z3/AMkr8Mf9g+OvS680/Z7/AOSV+GP+wfHXpdcmD/3e&#10;n6L8gCiiius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zT9nv/kl&#10;fhj/ALB8del15p+z3/ySvwx/2D469Lrkwf8Au9P0X5AFFFFdY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mn7Pf/ACSvwx/2D469LrzT9nv/AJJX4Y/7B8del1yYP/d6&#10;fovyAKKKK6w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NP2e/wDk&#10;lfhj/sHx16XXmn7Pf/JK/DH/AGD469Lrkwf+70/RfkAUUUV1g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eafs9/8kr8Mf9g+OvS680/Z7/5JX4Y/7B8del1yYP8A3en6&#10;L8gCiiius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zT9nv/AJJX&#10;4Y/7B8del15p+z3/AMkr8Mf9g+OvS65MH/u9P0X5AFFFFdY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mn7Pf/JK/DH/AGD469Loorkwf+70/RfkAUUUV1g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9lQSwMECgAAAAAAAAAhAEQL+8eI&#10;SAAAiEgAABQAAABkcnMvbWVkaWEvaW1hZ2UyLmpwZ//Y/+AAEEpGSUYAAQEBAGAAYAAA/9sAQwAD&#10;AgIDAgIDAwMDBAMDBAUIBQUEBAUKBwcGCAwKDAwLCgsLDQ4SEA0OEQ4LCxAWEBETFBUVFQwPFxgW&#10;FBgSFBUU/9sAQwEDBAQFBAUJBQUJFA0LDRQUFBQUFBQUFBQUFBQUFBQUFBQUFBQUFBQUFBQUFBQU&#10;FBQUFBQUFBQUFBQUFBQUFBQU/8AAEQgClwYY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j9nv8A5JX4Y/7B8del15p+z3/ySvwx/wBg+OvS&#10;65MH/u9P0X5AFFFFdY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m&#10;n7Pf/JK/DH/YPjr0uvNP2e/+SV+GP+wfHXpdcmD/AN3p+i/IAooorr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80/Z7/wCSV+GP+wfHXpdeafs9/wDJK/DH/YPjr0uu&#10;TB/7vT9F+QBRRRXW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5p+&#10;z3/ySvwx/wBg+OvS680/Z7/5JX4Y/wCwfHXpdcmD/wB3p+i/IAooorr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80/Z7/5JX4Y/7B8del15p+z3/wAkr8Mf9g+OvS65&#10;MH/u9P0X5AFFFFdY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mn7&#10;Pf8AySvwx/2D469LrzT9nv8A5JX4Y/7B8del1yYP/d6fovyAKKKK6w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NP2e/+SV+GP8AsHx16XXmn7Pf/JK/DH/YPjr0uuTB&#10;/wC70/RfkAUUUV1g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eafs&#10;9/8AJK/DH/YPjr0uvNP2e/8Aklfhj/sHx16XXJg/93p+i/IAooorr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80/Z7/AOSV+GP+wfHXpdeafs9/8kr8Mf8AYPjr0uuT&#10;B/7vT9F+QBRRRXW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5p+z&#10;3/ySvwx/2D469LrzT9nv/klfhj/sHx16XXJg/wDd6fovyAKKKK6w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NP2e/8Aklfhj/sHx16XXmn7Pf8AySvwx/2D469Lrkwf&#10;+70/RfkAUUUV1g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eafs9/&#10;8kr8Mf8AYPjr0uvNP2e/+SV+GP8AsHx16XXJg/8Ad6fovyAKKKK6w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NP2e/+SV+GP+wfHXpdeafs9/8AJK/DH/YPjr0uuTB/&#10;7vT9F+QBRRRXW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5p+z3/&#10;AMkr8Mf9g+OvS680/Z7/AOSV+GP+wfHXpdcmD/3en6L8gCiiius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zT9nv/klfhj/ALB8del15p+z3/ySvwx/2D469Lrkwf8A&#10;u9P0X5AFFFFdY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mn7Pf/&#10;ACSvwx/2D469LrzT9nv/AJJX4Y/7B8del1yYP/d6fovyAKKKK6w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NP2e/wDklfhj/sHx16XXmn7Pf/JK/DH/AGD469Lrkwf+&#10;70/RfkAUUUV1g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eafs9/8&#10;kr8Mf9g+OvS680/Z7/5JX4Y/7B8del1yYP8A3en6L8gCiiius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zT9nv/AJJX4Y/7B8del15p+z3/AMkr8Mf9g+OvS65MH/u9&#10;P0X5AFFFFdY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mn7Pf/JK&#10;/DH/AGD469LrzT9nv/klfhj/ALB8del1yYP/AHen6L8gCiiius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zT9nv/klfhj/sHx16XXmn7Pf/ACSvwx/2D469Lrkwf+70&#10;/RfkAUUUV1g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eafs9/wDJ&#10;K/DH/YPjr0uvNP2e/wDklfhj/sHx16XXJg/93p+i/IAooorr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80/Z7/5JX4Y/wCwfHXpdeafs9/8kr8Mf9g+OvS65MH/ALvT&#10;9F+QBRRRXW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5p+z3/wAk&#10;r8Mf9g+OvS680/Z7/wCSV+GP+wfHXpdcmD/3en6L8gCiiius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zT9nv8A5JX4Y/7B8del15p+z3/ySvwx/wBg+OvS65MH/u9P&#10;0X5AFFFFdY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mn7Pf/JK/&#10;DH/YPjr0uvNP2e/+SV+GP+wfHXpdcmD/AN3p+i/IAooorr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80/Z7/wCSV+GP+wfHXpdeafs9/wDJK/DH/YPjr0uuTB/7vT9F&#10;+QBRRRXW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5p+z3/ySvwx&#10;/wBg+OvS680/Z7/5JX4Y/wCwfHXpdcmD/wB3p+i/IAooorr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80/Z7/5JX4Y/7B8del15p+z3/wAkr8Mf9g+OvS65MH/u9P0X&#10;5AFFFFdY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mn7Pf8AySvw&#10;x/2D469LrzT9nv8A5JX4Y/7B8del1yYP/d6fovyAKKKK6w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NP2e/+SV+GP8AsHx16XXmn7Pf/JK/DH/YPjr0uuTB/wC70/Rf&#10;kAUUUV1g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eafs9/8AJK/D&#10;H/YPjr0uvNP2e/8Aklfhj/sHx16XXJg/93p+i/IAooorr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80/Z7/AOSV+GP+wfHXpdeafs9/8kr8Mf8AYPjr0uuTB/7vT9F+&#10;QBRRRXW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5p+z3/ySvwx/&#10;2D469LrzT9nv/klfhj/sHx16XXJg/wDd6fovyAKKKK6w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PNP2e/8Aklfhj/sHx16XXmn7Pf8AySvwx/2D469Lrkwf+70/RfkA&#10;UUUV1g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eafs9/8kr8Mf8A&#10;YPjr0uvNP2e/+SV+GP8AsHx16XXJg/8Ad6fovyAKKKK6w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NP2e/+SV+GP+wfHXpdeafs9/8AJK/DH/YPjr0uuTB/7vT9F+QB&#10;RRRXW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5p+z3/AMkr8Mf9&#10;g+OvS680/Z7/AOSV+GP+wfHXpdcmD/3en6L8gCiiius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zT9nv/klfhj/ALB8del15p+z3/ySvwx/2D469Lrkwf8Au9P0X5AF&#10;FFFdY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mn7Pf/ACSvwx/2&#10;D469LrzT9nv/AJJX4Y/7B8del1yYP/d6fovyAKKKK6w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NP2e/wDklfhj/sHx16XXmn7Pf/JK/DH/AGD469Lrkwf+70/RfkAU&#10;UUV1g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c54B8Gp4F8L6bo0&#10;d014tlbrAJmTYXx3xk4ro6KKiEVTiox2QBRRRVg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9lQSwMECgAAAAAAAAAhACkWGGKjCgAAowoAABQAAABkcnMvbWVkaWEv&#10;aW1hZ2UzLnBuZ4lQTkcNChoKAAAADUlIRFIAAAYMAAABsAgGAAAAdb9OHgAAAAFzUkdCAK7OHOkA&#10;AAAEZ0FNQQAAsY8L/GEFAAAACXBIWXMAAA7DAAAOwwHHb6hkAAAKOElEQVR4Xu3BAQ0AAADCoPdP&#10;bQ43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7UANUIAAHaEh5gAAAAAElFTkSuQmCCUEsD&#10;BAoAAAAAAAAAIQAx5+stnQoAAJ0KAAAUAAAAZHJzL21lZGlhL2ltYWdlNC5wbmeJUE5HDQoaCgAA&#10;AA1JSERSAAAGDAAAAa8IBgAAAIc//lAAAAABc1JHQgCuzhzpAAAABGdBTUEAALGPC/xhBQAAAAlw&#10;SFlzAAAOwwAADsMBx2+oZAAACjJJREFUeF7twQENAAAAwqD3T20ONy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8H+M2iWD+MfOazhMs1ujyOUGWbLDJ/AAfhXvFeKfGT/kaof+vVP/QnrzMwSdDXuceK1pnt&#10;dFFFemdg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U+Mn/I1Q/wDXqn/oT15uYfwfmcmK/hnt&#10;dFFFekd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inxk/wCRqh/69U/9&#10;Ceva68U+Mn/I1Q/9eqf+hPXm5h/B+ZyYr+Ge10UUV6R1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">
                <v:shape id="Shape 5154" o:spid="_x0000_s1031" style="position:absolute;top:45;width:20193;height:40386;visibility:visible;mso-wrap-style:square;v-text-anchor:top" coordsize="2019300,40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" path="m2019300,r,2019300l2019300,4038600c903732,4038600,,3134868,,2019300,,903732,903732,,2019300,xe" fillcolor="#7d8835" stroked="f" strokeweight="0">
                  <v:stroke miterlimit="83231f" joinstyle="miter"/>
                  <v:path arrowok="t" textboxrect="0,0,2019300,4038600"/>
                </v:shape>
                <v:shape id="Shape 5155" o:spid="_x0000_s1032" style="position:absolute;top:45;width:20193;height:40386;visibility:visible;mso-wrap-style:square;v-text-anchor:top" coordsize="2019300,40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" path="m2019300,4038600c903732,4038600,,3134868,,2019300,,903732,903732,,2019300,r,4038600xe" filled="f" strokecolor="white" strokeweight="1.5pt">
                  <v:stroke miterlimit="66585f" joinstyle="miter"/>
                  <v:path arrowok="t" textboxrect="0,0,2019300,40386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57" o:spid="_x0000_s1033" type="#_x0000_t75" style="position:absolute;left:19964;width:47549;height:20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">
                  <v:imagedata r:id="rId54" o:title=""/>
                </v:shape>
                <v:shape id="Picture 5159" o:spid="_x0000_s1034" type="#_x0000_t75" style="position:absolute;left:19964;top:20223;width:47549;height:20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">
                  <v:imagedata r:id="rId55" o:title=""/>
                </v:shape>
                <v:shape id="Shape 5160" o:spid="_x0000_s1035" style="position:absolute;left:20010;top:45;width:47487;height:40386;visibility:visible;mso-wrap-style:square;v-text-anchor:top" coordsize="4748784,40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" path="m,4038600r4748784,l4748784,,,,,4038600xe" filled="f" strokecolor="#659c3f" strokeweight="1pt">
                  <v:stroke miterlimit="66585f" joinstyle="miter"/>
                  <v:path arrowok="t" textboxrect="0,0,4748784,4038600"/>
                </v:shape>
                <v:rect id="Rectangle 5161" o:spid="_x0000_s1036" style="position:absolute;left:21437;top:366;width:23249;height:11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" filled="f" stroked="f">
                  <v:textbox inset="0,0,0,0">
                    <w:txbxContent>
                      <w:p w14:paraId="2B1EF79B" w14:textId="77777777" w:rsidR="00795794" w:rsidRDefault="00795794" w:rsidP="00795794">
                        <w:pPr>
                          <w:jc w:val="center"/>
                          <w:rPr>
                            <w:rFonts w:ascii="Montserrat" w:eastAsia="Montserrat" w:hAnsi="Montserrat" w:cs="Montserrat"/>
                            <w:b/>
                            <w:color w:val="7C8835"/>
                            <w:sz w:val="56"/>
                          </w:rPr>
                        </w:pPr>
                        <w:r>
                          <w:rPr>
                            <w:rFonts w:ascii="Montserrat" w:eastAsia="Montserrat" w:hAnsi="Montserrat" w:cs="Montserrat"/>
                            <w:b/>
                            <w:color w:val="7C8835"/>
                            <w:sz w:val="56"/>
                          </w:rPr>
                          <w:t>Outer</w:t>
                        </w:r>
                      </w:p>
                      <w:p w14:paraId="5E0DB8BE" w14:textId="77777777" w:rsidR="00795794" w:rsidRDefault="00795794" w:rsidP="00795794">
                        <w:pPr>
                          <w:jc w:val="center"/>
                        </w:pPr>
                        <w:r>
                          <w:rPr>
                            <w:rFonts w:ascii="Montserrat" w:eastAsia="Montserrat" w:hAnsi="Montserrat" w:cs="Montserrat"/>
                            <w:b/>
                            <w:color w:val="7C8835"/>
                            <w:sz w:val="56"/>
                          </w:rPr>
                          <w:t>Shell</w:t>
                        </w:r>
                      </w:p>
                    </w:txbxContent>
                  </v:textbox>
                </v:rect>
                <v:shape id="Shape 5162" o:spid="_x0000_s1037" style="position:absolute;left:7071;top:12161;width:13122;height:26259;visibility:visible;mso-wrap-style:square;v-text-anchor:top" coordsize="1312164,26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" path="m1312164,r,1312164l1312164,2625852c586740,2625852,,2037588,,1312164,,586740,586740,,1312164,xe" fillcolor="#abba4e" stroked="f" strokeweight="0">
                  <v:stroke miterlimit="66585f" joinstyle="miter"/>
                  <v:path arrowok="t" textboxrect="0,0,1312164,2625852"/>
                </v:shape>
                <v:shape id="Shape 5163" o:spid="_x0000_s1038" style="position:absolute;left:7071;top:12161;width:13122;height:26259;visibility:visible;mso-wrap-style:square;v-text-anchor:top" coordsize="1312164,26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" path="m1312164,2625852c586740,2625852,,2037588,,1312164,,586740,586740,,1312164,r,2625852xe" filled="f" strokecolor="white" strokeweight="1.5pt">
                  <v:stroke miterlimit="66585f" joinstyle="miter"/>
                  <v:path arrowok="t" textboxrect="0,0,1312164,2625852"/>
                </v:shape>
                <v:shape id="Shape 75553" o:spid="_x0000_s1039" style="position:absolute;left:20154;top:12138;width:47168;height:13137;visibility:visible;mso-wrap-style:square;v-text-anchor:top" coordsize="4716780,13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" path="m,l4716780,r,1313688l,1313688,,e" stroked="f" strokeweight="0">
                  <v:stroke miterlimit="66585f" joinstyle="miter"/>
                  <v:path arrowok="t" textboxrect="0,0,4716780,1313688"/>
                </v:shape>
                <v:shape id="Picture 5165" o:spid="_x0000_s1040" type="#_x0000_t75" style="position:absolute;left:20147;top:12131;width:47183;height:13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">
                  <v:imagedata r:id="rId56" o:title=""/>
                </v:shape>
                <v:shape id="Shape 75554" o:spid="_x0000_s1041" style="position:absolute;left:20154;top:25290;width:47168;height:13137;visibility:visible;mso-wrap-style:square;v-text-anchor:top" coordsize="4716780,13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" path="m,l4716780,r,1313688l,1313688,,e" stroked="f" strokeweight="0">
                  <v:stroke miterlimit="66585f" joinstyle="miter"/>
                  <v:path arrowok="t" textboxrect="0,0,4716780,1313688"/>
                </v:shape>
                <v:shape id="Picture 5167" o:spid="_x0000_s1042" type="#_x0000_t75" style="position:absolute;left:20147;top:25283;width:47183;height:13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">
                  <v:imagedata r:id="rId57" o:title=""/>
                </v:shape>
                <v:shape id="Shape 5168" o:spid="_x0000_s1043" style="position:absolute;left:20193;top:12161;width:47122;height:26259;visibility:visible;mso-wrap-style:square;v-text-anchor:top" coordsize="4712208,26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" path="m,2625852r4712208,l4712208,,,,,2625852xe" filled="f" strokecolor="#86b96a" strokeweight="1pt">
                  <v:stroke miterlimit="66585f" joinstyle="miter"/>
                  <v:path arrowok="t" textboxrect="0,0,4712208,2625852"/>
                </v:shape>
                <v:rect id="Rectangle 5169" o:spid="_x0000_s1044" style="position:absolute;left:21435;top:12417;width:18045;height:1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" filled="f" stroked="f">
                  <v:textbox inset="0,0,0,0">
                    <w:txbxContent>
                      <w:p w14:paraId="5FB79266" w14:textId="77777777" w:rsidR="00795794" w:rsidRDefault="00795794" w:rsidP="00795794">
                        <w:pPr>
                          <w:jc w:val="center"/>
                          <w:rPr>
                            <w:rFonts w:ascii="Montserrat" w:eastAsia="Montserrat" w:hAnsi="Montserrat" w:cs="Montserrat"/>
                            <w:b/>
                            <w:color w:val="ABBA4E"/>
                            <w:sz w:val="56"/>
                          </w:rPr>
                        </w:pPr>
                        <w:r>
                          <w:rPr>
                            <w:rFonts w:ascii="Montserrat" w:eastAsia="Montserrat" w:hAnsi="Montserrat" w:cs="Montserrat"/>
                            <w:b/>
                            <w:color w:val="ABBA4E"/>
                            <w:sz w:val="56"/>
                          </w:rPr>
                          <w:t>Middle</w:t>
                        </w:r>
                      </w:p>
                      <w:p w14:paraId="20784AB8" w14:textId="77777777" w:rsidR="00795794" w:rsidRDefault="00795794" w:rsidP="00795794">
                        <w:pPr>
                          <w:jc w:val="center"/>
                        </w:pPr>
                        <w:r>
                          <w:rPr>
                            <w:rFonts w:ascii="Montserrat" w:eastAsia="Montserrat" w:hAnsi="Montserrat" w:cs="Montserrat"/>
                            <w:b/>
                            <w:color w:val="ABBA4E"/>
                            <w:sz w:val="56"/>
                          </w:rPr>
                          <w:t>Layer</w:t>
                        </w:r>
                      </w:p>
                    </w:txbxContent>
                  </v:textbox>
                </v:rect>
                <v:shape id="Shape 5171" o:spid="_x0000_s1045" style="position:absolute;left:14127;top:24277;width:6066;height:12116;visibility:visible;mso-wrap-style:square;v-text-anchor:top" coordsize="606552,121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" path="m606552,r,605028l606552,1211580c271272,1211580,,940308,,605028,,271272,271272,,606552,xe" fillcolor="#dbe2b4" stroked="f" strokeweight="0">
                  <v:stroke miterlimit="66585f" joinstyle="miter"/>
                  <v:path arrowok="t" textboxrect="0,0,606552,1211580"/>
                </v:shape>
                <v:shape id="Shape 5172" o:spid="_x0000_s1046" style="position:absolute;left:14127;top:24277;width:6066;height:12116;visibility:visible;mso-wrap-style:square;v-text-anchor:top" coordsize="606552,121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" path="m606552,1211580c271272,1211580,,940308,,605028,,271272,271272,,606552,r,1211580xe" filled="f" strokecolor="white" strokeweight="1.5pt">
                  <v:stroke miterlimit="66585f" joinstyle="miter"/>
                  <v:path arrowok="t" textboxrect="0,0,606552,1211580"/>
                </v:shape>
                <v:shape id="Picture 5174" o:spid="_x0000_s1047" type="#_x0000_t75" style="position:absolute;left:20364;top:24231;width:47183;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">
                  <v:imagedata r:id="rId58" o:title=""/>
                </v:shape>
                <v:shape id="Shape 5175" o:spid="_x0000_s1048" style="position:absolute;left:20193;top:24277;width:47122;height:12116;visibility:visible;mso-wrap-style:square;v-text-anchor:top" coordsize="4712208,121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" path="m,1211580r4712208,l4712208,,,,,1211580xe" filled="f" strokecolor="#acca9e" strokeweight="1pt">
                  <v:stroke miterlimit="66585f" joinstyle="miter"/>
                  <v:path arrowok="t" textboxrect="0,0,4712208,1211580"/>
                </v:shape>
                <v:rect id="Rectangle 5176" o:spid="_x0000_s1049" style="position:absolute;left:20733;top:24567;width:22861;height:11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" filled="f" stroked="f">
                  <v:textbox inset="0,0,0,0">
                    <w:txbxContent>
                      <w:p w14:paraId="76A87E28" w14:textId="77777777" w:rsidR="00795794" w:rsidRDefault="00795794" w:rsidP="00795794">
                        <w:pPr>
                          <w:jc w:val="center"/>
                        </w:pPr>
                        <w:r>
                          <w:rPr>
                            <w:rFonts w:ascii="Montserrat" w:eastAsia="Montserrat" w:hAnsi="Montserrat" w:cs="Montserrat"/>
                            <w:b/>
                            <w:color w:val="DBE2B4"/>
                            <w:sz w:val="56"/>
                          </w:rPr>
                          <w:t>Insulation</w:t>
                        </w:r>
                      </w:p>
                    </w:txbxContent>
                  </v:textbox>
                </v:rect>
                <v:rect id="Rectangle 9229" o:spid="_x0000_s1050" style="position:absolute;left:47030;top:3865;width:434;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" filled="f" stroked="f">
                  <v:textbox inset="0,0,0,0">
                    <w:txbxContent>
                      <w:p w14:paraId="51AFEDAA" w14:textId="77777777" w:rsidR="00795794" w:rsidRDefault="00795794" w:rsidP="00795794"/>
                    </w:txbxContent>
                  </v:textbox>
                </v:rect>
                <v:rect id="Rectangle 5188" o:spid="_x0000_s1051" style="position:absolute;left:46695;top:22229;width:24203;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" filled="f" stroked="f">
                  <v:textbox inset="0,0,0,0">
                    <w:txbxContent>
                      <w:p w14:paraId="01D20BDE" w14:textId="77777777" w:rsidR="00795794" w:rsidRDefault="00795794" w:rsidP="00795794"/>
                    </w:txbxContent>
                  </v:textbox>
                </v:rect>
                <v:rect id="Rectangle 5194" o:spid="_x0000_s1052" style="position:absolute;left:46969;top:31572;width:2395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" filled="f" stroked="f">
                  <v:textbox inset="0,0,0,0">
                    <w:txbxContent>
                      <w:p w14:paraId="03CC2AB9" w14:textId="77777777" w:rsidR="00795794" w:rsidRDefault="00795794" w:rsidP="00795794"/>
                    </w:txbxContent>
                  </v:textbox>
                </v:rect>
                <v:rect id="Rectangle 5196" o:spid="_x0000_s1053" style="position:absolute;left:50505;top:34345;width:14069;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" filled="f" stroked="f">
                  <v:textbox inset="0,0,0,0">
                    <w:txbxContent>
                      <w:p w14:paraId="06F36CD1" w14:textId="77777777" w:rsidR="00795794" w:rsidRDefault="00795794" w:rsidP="00795794"/>
                    </w:txbxContent>
                  </v:textbox>
                </v:rect>
                <w10:anchorlock/>
              </v:group>
            </w:pict>
          </mc:Fallback>
        </mc:AlternateContent>
      </w:r>
    </w:p>
    <w:tbl>
      <w:tblPr>
        <w:tblStyle w:val="TableGrid"/>
        <w:tblW w:w="0" w:type="auto"/>
        <w:tblBorders>
          <w:top w:val="single" w:sz="6" w:space="0" w:color="848B47"/>
          <w:left w:val="single" w:sz="6" w:space="0" w:color="848B47"/>
          <w:bottom w:val="single" w:sz="6" w:space="0" w:color="848B47"/>
          <w:right w:val="single" w:sz="6" w:space="0" w:color="848B47"/>
          <w:insideH w:val="single" w:sz="6" w:space="0" w:color="848B47"/>
          <w:insideV w:val="single" w:sz="6" w:space="0" w:color="848B47"/>
        </w:tblBorders>
        <w:tblLook w:val="04A0" w:firstRow="1" w:lastRow="0" w:firstColumn="1" w:lastColumn="0" w:noHBand="0" w:noVBand="1"/>
      </w:tblPr>
      <w:tblGrid>
        <w:gridCol w:w="1075"/>
        <w:gridCol w:w="9709"/>
      </w:tblGrid>
      <w:tr w:rsidR="00795794" w:rsidRPr="0087439D" w14:paraId="20D692CC" w14:textId="77777777" w:rsidTr="00372412">
        <w:trPr>
          <w:cantSplit/>
          <w:trHeight w:val="2304"/>
        </w:trPr>
        <w:tc>
          <w:tcPr>
            <w:tcW w:w="1075" w:type="dxa"/>
            <w:shd w:val="clear" w:color="auto" w:fill="ADB46C"/>
            <w:textDirection w:val="btLr"/>
            <w:vAlign w:val="center"/>
          </w:tcPr>
          <w:p w14:paraId="41B87C3C" w14:textId="77777777" w:rsidR="00795794" w:rsidRPr="0087439D" w:rsidRDefault="00795794" w:rsidP="00372412">
            <w:pPr>
              <w:ind w:left="113" w:right="113"/>
              <w:jc w:val="center"/>
              <w:rPr>
                <w:rFonts w:ascii="Celestar" w:hAnsi="Celestar"/>
                <w:b/>
                <w:bCs/>
                <w:i/>
                <w:iCs/>
                <w:color w:val="848B47"/>
                <w:sz w:val="36"/>
                <w:szCs w:val="36"/>
              </w:rPr>
            </w:pPr>
            <w:bookmarkStart w:id="96" w:name="_Hlk156574574"/>
            <w:r w:rsidRPr="0087439D">
              <w:rPr>
                <w:rFonts w:ascii="Celestar" w:hAnsi="Celestar"/>
                <w:b/>
                <w:bCs/>
                <w:i/>
                <w:iCs/>
                <w:color w:val="848B47"/>
                <w:sz w:val="36"/>
                <w:szCs w:val="36"/>
              </w:rPr>
              <w:lastRenderedPageBreak/>
              <w:t>Winter</w:t>
            </w:r>
          </w:p>
        </w:tc>
        <w:tc>
          <w:tcPr>
            <w:tcW w:w="9715" w:type="dxa"/>
            <w:shd w:val="clear" w:color="auto" w:fill="E7E9D3"/>
            <w:vAlign w:val="center"/>
          </w:tcPr>
          <w:p w14:paraId="5D82DFBD" w14:textId="77777777" w:rsidR="00795794" w:rsidRPr="0087439D" w:rsidRDefault="00795794">
            <w:pPr>
              <w:pStyle w:val="ListParagraph"/>
              <w:numPr>
                <w:ilvl w:val="0"/>
                <w:numId w:val="75"/>
              </w:numPr>
              <w:rPr>
                <w:rFonts w:ascii="Montserrat" w:hAnsi="Montserrat"/>
              </w:rPr>
            </w:pPr>
            <w:r w:rsidRPr="0087439D">
              <w:rPr>
                <w:rFonts w:ascii="Montserrat" w:hAnsi="Montserrat"/>
              </w:rPr>
              <w:t>Two winter hats (must cover ears and stay on the head)</w:t>
            </w:r>
            <w:r>
              <w:rPr>
                <w:rFonts w:ascii="Montserrat" w:hAnsi="Montserrat"/>
              </w:rPr>
              <w:t>.</w:t>
            </w:r>
          </w:p>
          <w:p w14:paraId="00CE3C9E" w14:textId="77777777" w:rsidR="00795794" w:rsidRPr="0087439D" w:rsidRDefault="00795794">
            <w:pPr>
              <w:pStyle w:val="ListParagraph"/>
              <w:numPr>
                <w:ilvl w:val="0"/>
                <w:numId w:val="75"/>
              </w:numPr>
              <w:rPr>
                <w:rFonts w:ascii="Montserrat" w:hAnsi="Montserrat"/>
              </w:rPr>
            </w:pPr>
            <w:r w:rsidRPr="0087439D">
              <w:rPr>
                <w:rFonts w:ascii="Montserrat" w:hAnsi="Montserrat"/>
              </w:rPr>
              <w:t xml:space="preserve">Balaclava or neck warmer (no scarves please due to </w:t>
            </w:r>
            <w:r>
              <w:rPr>
                <w:rFonts w:ascii="Montserrat" w:hAnsi="Montserrat"/>
              </w:rPr>
              <w:t xml:space="preserve">the </w:t>
            </w:r>
            <w:r w:rsidRPr="0087439D">
              <w:rPr>
                <w:rFonts w:ascii="Montserrat" w:hAnsi="Montserrat"/>
              </w:rPr>
              <w:t>risk of strangulation)</w:t>
            </w:r>
            <w:r>
              <w:rPr>
                <w:rFonts w:ascii="Montserrat" w:hAnsi="Montserrat"/>
              </w:rPr>
              <w:t>.</w:t>
            </w:r>
          </w:p>
          <w:p w14:paraId="02F81C8B" w14:textId="77777777" w:rsidR="00795794" w:rsidRPr="0087439D" w:rsidRDefault="00795794">
            <w:pPr>
              <w:pStyle w:val="ListParagraph"/>
              <w:numPr>
                <w:ilvl w:val="0"/>
                <w:numId w:val="75"/>
              </w:numPr>
              <w:rPr>
                <w:rFonts w:ascii="Montserrat" w:hAnsi="Montserrat"/>
              </w:rPr>
            </w:pPr>
            <w:r w:rsidRPr="0087439D">
              <w:rPr>
                <w:rFonts w:ascii="Montserrat" w:hAnsi="Montserrat"/>
              </w:rPr>
              <w:t>Two pairs of warm, waterproof mitts</w:t>
            </w:r>
            <w:r>
              <w:rPr>
                <w:rFonts w:ascii="Montserrat" w:hAnsi="Montserrat"/>
              </w:rPr>
              <w:t>.</w:t>
            </w:r>
          </w:p>
          <w:p w14:paraId="036BBB3F" w14:textId="77777777" w:rsidR="00795794" w:rsidRPr="0087439D" w:rsidRDefault="00795794">
            <w:pPr>
              <w:pStyle w:val="ListParagraph"/>
              <w:numPr>
                <w:ilvl w:val="0"/>
                <w:numId w:val="75"/>
              </w:numPr>
              <w:rPr>
                <w:rFonts w:ascii="Montserrat" w:hAnsi="Montserrat"/>
              </w:rPr>
            </w:pPr>
            <w:r w:rsidRPr="0087439D">
              <w:rPr>
                <w:rFonts w:ascii="Montserrat" w:hAnsi="Montserrat"/>
              </w:rPr>
              <w:t>One warm, waterproof snowsuit</w:t>
            </w:r>
            <w:r>
              <w:rPr>
                <w:rFonts w:ascii="Montserrat" w:hAnsi="Montserrat"/>
              </w:rPr>
              <w:t>.</w:t>
            </w:r>
          </w:p>
          <w:p w14:paraId="56FB0815" w14:textId="77777777" w:rsidR="00795794" w:rsidRPr="0087439D" w:rsidRDefault="00795794">
            <w:pPr>
              <w:pStyle w:val="ListParagraph"/>
              <w:numPr>
                <w:ilvl w:val="0"/>
                <w:numId w:val="75"/>
              </w:numPr>
              <w:rPr>
                <w:rFonts w:ascii="Montserrat" w:hAnsi="Montserrat"/>
              </w:rPr>
            </w:pPr>
            <w:r w:rsidRPr="0087439D">
              <w:rPr>
                <w:rFonts w:ascii="Montserrat" w:hAnsi="Montserrat"/>
              </w:rPr>
              <w:t>One set of warm, waterproof boots</w:t>
            </w:r>
            <w:r>
              <w:rPr>
                <w:rFonts w:ascii="Montserrat" w:hAnsi="Montserrat"/>
              </w:rPr>
              <w:t>.</w:t>
            </w:r>
          </w:p>
          <w:p w14:paraId="7771F4ED" w14:textId="77777777" w:rsidR="00795794" w:rsidRPr="0087439D" w:rsidRDefault="00795794">
            <w:pPr>
              <w:pStyle w:val="ListParagraph"/>
              <w:numPr>
                <w:ilvl w:val="0"/>
                <w:numId w:val="75"/>
              </w:numPr>
              <w:rPr>
                <w:rFonts w:ascii="Montserrat" w:hAnsi="Montserrat"/>
              </w:rPr>
            </w:pPr>
            <w:r w:rsidRPr="0087439D">
              <w:rPr>
                <w:rFonts w:ascii="Montserrat" w:hAnsi="Montserrat"/>
              </w:rPr>
              <w:t>Wool socks</w:t>
            </w:r>
            <w:r>
              <w:rPr>
                <w:rFonts w:ascii="Montserrat" w:hAnsi="Montserrat"/>
              </w:rPr>
              <w:t>.</w:t>
            </w:r>
          </w:p>
          <w:p w14:paraId="69CE0D06" w14:textId="77777777" w:rsidR="00795794" w:rsidRPr="0087439D" w:rsidRDefault="00795794">
            <w:pPr>
              <w:pStyle w:val="ListParagraph"/>
              <w:numPr>
                <w:ilvl w:val="0"/>
                <w:numId w:val="75"/>
              </w:numPr>
              <w:rPr>
                <w:rFonts w:ascii="Montserrat" w:hAnsi="Montserrat"/>
              </w:rPr>
            </w:pPr>
            <w:r w:rsidRPr="0087439D">
              <w:rPr>
                <w:rFonts w:ascii="Montserrat" w:hAnsi="Montserrat"/>
              </w:rPr>
              <w:t>Three base layers: thermal shirt and pants, middle layer, wool/fleece sweater (cotton is not recommended for cold weather conditions)</w:t>
            </w:r>
            <w:r>
              <w:rPr>
                <w:rFonts w:ascii="Montserrat" w:hAnsi="Montserrat"/>
              </w:rPr>
              <w:t>.</w:t>
            </w:r>
          </w:p>
        </w:tc>
      </w:tr>
      <w:tr w:rsidR="00795794" w:rsidRPr="0087439D" w14:paraId="78E73339" w14:textId="77777777" w:rsidTr="00372412">
        <w:trPr>
          <w:cantSplit/>
          <w:trHeight w:val="2304"/>
        </w:trPr>
        <w:tc>
          <w:tcPr>
            <w:tcW w:w="1075" w:type="dxa"/>
            <w:shd w:val="clear" w:color="auto" w:fill="ADB46C"/>
            <w:textDirection w:val="btLr"/>
            <w:vAlign w:val="center"/>
          </w:tcPr>
          <w:p w14:paraId="62CA5A00" w14:textId="77777777" w:rsidR="00795794" w:rsidRPr="0087439D" w:rsidRDefault="00795794" w:rsidP="00372412">
            <w:pPr>
              <w:ind w:left="113" w:right="113"/>
              <w:jc w:val="center"/>
              <w:rPr>
                <w:rFonts w:ascii="Celestar" w:hAnsi="Celestar"/>
                <w:b/>
                <w:bCs/>
                <w:i/>
                <w:iCs/>
                <w:color w:val="848B47"/>
                <w:sz w:val="36"/>
                <w:szCs w:val="36"/>
              </w:rPr>
            </w:pPr>
            <w:r w:rsidRPr="0087439D">
              <w:rPr>
                <w:rFonts w:ascii="Celestar" w:hAnsi="Celestar"/>
                <w:b/>
                <w:bCs/>
                <w:i/>
                <w:iCs/>
                <w:color w:val="848B47"/>
                <w:sz w:val="36"/>
                <w:szCs w:val="36"/>
              </w:rPr>
              <w:t>Spring</w:t>
            </w:r>
          </w:p>
        </w:tc>
        <w:tc>
          <w:tcPr>
            <w:tcW w:w="9715" w:type="dxa"/>
            <w:shd w:val="clear" w:color="auto" w:fill="C3C892"/>
            <w:vAlign w:val="center"/>
          </w:tcPr>
          <w:p w14:paraId="07EB8D31" w14:textId="77777777" w:rsidR="00795794" w:rsidRPr="0087439D" w:rsidRDefault="00795794">
            <w:pPr>
              <w:pStyle w:val="ListParagraph"/>
              <w:numPr>
                <w:ilvl w:val="0"/>
                <w:numId w:val="75"/>
              </w:numPr>
              <w:rPr>
                <w:rFonts w:ascii="Montserrat" w:hAnsi="Montserrat"/>
              </w:rPr>
            </w:pPr>
            <w:r w:rsidRPr="0087439D">
              <w:rPr>
                <w:rFonts w:ascii="Montserrat" w:hAnsi="Montserrat"/>
              </w:rPr>
              <w:t>Rain gear (waterproof boots, pants, jacket), with extra insulation on colder days</w:t>
            </w:r>
            <w:r>
              <w:rPr>
                <w:rFonts w:ascii="Montserrat" w:hAnsi="Montserrat"/>
              </w:rPr>
              <w:t>.</w:t>
            </w:r>
          </w:p>
          <w:p w14:paraId="72944672" w14:textId="77777777" w:rsidR="00795794" w:rsidRPr="0087439D" w:rsidRDefault="00795794">
            <w:pPr>
              <w:pStyle w:val="ListParagraph"/>
              <w:numPr>
                <w:ilvl w:val="0"/>
                <w:numId w:val="75"/>
              </w:numPr>
              <w:rPr>
                <w:rFonts w:ascii="Montserrat" w:hAnsi="Montserrat"/>
              </w:rPr>
            </w:pPr>
            <w:r w:rsidRPr="0087439D">
              <w:rPr>
                <w:rFonts w:ascii="Montserrat" w:hAnsi="Montserrat"/>
              </w:rPr>
              <w:t>Wool socks on colder days (they insulate even when wet)</w:t>
            </w:r>
            <w:r>
              <w:rPr>
                <w:rFonts w:ascii="Montserrat" w:hAnsi="Montserrat"/>
              </w:rPr>
              <w:t>.</w:t>
            </w:r>
          </w:p>
          <w:p w14:paraId="3D5F85B7" w14:textId="77777777" w:rsidR="00795794" w:rsidRPr="0087439D" w:rsidRDefault="00795794">
            <w:pPr>
              <w:pStyle w:val="ListParagraph"/>
              <w:numPr>
                <w:ilvl w:val="0"/>
                <w:numId w:val="75"/>
              </w:numPr>
              <w:rPr>
                <w:rFonts w:ascii="Montserrat" w:hAnsi="Montserrat"/>
              </w:rPr>
            </w:pPr>
            <w:r w:rsidRPr="0087439D">
              <w:rPr>
                <w:rFonts w:ascii="Montserrat" w:hAnsi="Montserrat"/>
              </w:rPr>
              <w:t>Sneakers for running shoes (please no open</w:t>
            </w:r>
            <w:r>
              <w:rPr>
                <w:rFonts w:ascii="Montserrat" w:hAnsi="Montserrat"/>
              </w:rPr>
              <w:t>-</w:t>
            </w:r>
            <w:r w:rsidRPr="0087439D">
              <w:rPr>
                <w:rFonts w:ascii="Montserrat" w:hAnsi="Montserrat"/>
              </w:rPr>
              <w:t>toe shoes even in summer)</w:t>
            </w:r>
            <w:r>
              <w:rPr>
                <w:rFonts w:ascii="Montserrat" w:hAnsi="Montserrat"/>
              </w:rPr>
              <w:t>.</w:t>
            </w:r>
          </w:p>
          <w:p w14:paraId="14999287" w14:textId="77777777" w:rsidR="00795794" w:rsidRPr="0087439D" w:rsidRDefault="00795794">
            <w:pPr>
              <w:pStyle w:val="ListParagraph"/>
              <w:numPr>
                <w:ilvl w:val="0"/>
                <w:numId w:val="75"/>
              </w:numPr>
              <w:rPr>
                <w:rFonts w:ascii="Montserrat" w:hAnsi="Montserrat"/>
              </w:rPr>
            </w:pPr>
            <w:r w:rsidRPr="0087439D">
              <w:rPr>
                <w:rFonts w:ascii="Montserrat" w:hAnsi="Montserrat"/>
              </w:rPr>
              <w:t>Sun Hat (for warmer months)</w:t>
            </w:r>
            <w:r>
              <w:rPr>
                <w:rFonts w:ascii="Montserrat" w:hAnsi="Montserrat"/>
              </w:rPr>
              <w:t>.</w:t>
            </w:r>
          </w:p>
          <w:p w14:paraId="6296FEBC" w14:textId="77777777" w:rsidR="00795794" w:rsidRPr="0087439D" w:rsidRDefault="00795794">
            <w:pPr>
              <w:pStyle w:val="ListParagraph"/>
              <w:numPr>
                <w:ilvl w:val="0"/>
                <w:numId w:val="75"/>
              </w:numPr>
              <w:rPr>
                <w:rFonts w:ascii="Montserrat" w:hAnsi="Montserrat"/>
              </w:rPr>
            </w:pPr>
            <w:r w:rsidRPr="0087439D">
              <w:rPr>
                <w:rFonts w:ascii="Montserrat" w:hAnsi="Montserrat"/>
              </w:rPr>
              <w:t>Warmer sweater or jacket for colder days</w:t>
            </w:r>
            <w:r>
              <w:rPr>
                <w:rFonts w:ascii="Montserrat" w:hAnsi="Montserrat"/>
              </w:rPr>
              <w:t>.</w:t>
            </w:r>
          </w:p>
          <w:p w14:paraId="55B76D41" w14:textId="77777777" w:rsidR="00795794" w:rsidRPr="0087439D" w:rsidRDefault="00795794">
            <w:pPr>
              <w:pStyle w:val="ListParagraph"/>
              <w:numPr>
                <w:ilvl w:val="0"/>
                <w:numId w:val="75"/>
              </w:numPr>
              <w:rPr>
                <w:rFonts w:ascii="Montserrat" w:hAnsi="Montserrat"/>
              </w:rPr>
            </w:pPr>
            <w:r w:rsidRPr="0087439D">
              <w:rPr>
                <w:rFonts w:ascii="Montserrat" w:hAnsi="Montserrat"/>
              </w:rPr>
              <w:t>Bug Jacket (optional)</w:t>
            </w:r>
            <w:r>
              <w:rPr>
                <w:rFonts w:ascii="Montserrat" w:hAnsi="Montserrat"/>
              </w:rPr>
              <w:t>.</w:t>
            </w:r>
          </w:p>
        </w:tc>
      </w:tr>
      <w:tr w:rsidR="00795794" w:rsidRPr="0087439D" w14:paraId="0C853410" w14:textId="77777777" w:rsidTr="00372412">
        <w:trPr>
          <w:cantSplit/>
          <w:trHeight w:val="2304"/>
        </w:trPr>
        <w:tc>
          <w:tcPr>
            <w:tcW w:w="1075" w:type="dxa"/>
            <w:shd w:val="clear" w:color="auto" w:fill="ADB46C"/>
            <w:textDirection w:val="btLr"/>
            <w:vAlign w:val="center"/>
          </w:tcPr>
          <w:p w14:paraId="58A4FF07" w14:textId="77777777" w:rsidR="00795794" w:rsidRPr="0087439D" w:rsidRDefault="00795794" w:rsidP="00372412">
            <w:pPr>
              <w:ind w:left="113" w:right="113"/>
              <w:jc w:val="center"/>
              <w:rPr>
                <w:rFonts w:ascii="Celestar" w:hAnsi="Celestar"/>
                <w:b/>
                <w:bCs/>
                <w:i/>
                <w:iCs/>
                <w:color w:val="848B47"/>
                <w:sz w:val="36"/>
                <w:szCs w:val="36"/>
              </w:rPr>
            </w:pPr>
            <w:r w:rsidRPr="0087439D">
              <w:rPr>
                <w:rFonts w:ascii="Celestar" w:hAnsi="Celestar"/>
                <w:b/>
                <w:bCs/>
                <w:i/>
                <w:iCs/>
                <w:color w:val="848B47"/>
                <w:sz w:val="36"/>
                <w:szCs w:val="36"/>
              </w:rPr>
              <w:t>Summer</w:t>
            </w:r>
          </w:p>
        </w:tc>
        <w:tc>
          <w:tcPr>
            <w:tcW w:w="9715" w:type="dxa"/>
            <w:shd w:val="clear" w:color="auto" w:fill="E7E9D3"/>
            <w:vAlign w:val="center"/>
          </w:tcPr>
          <w:p w14:paraId="4CD889FB" w14:textId="77777777" w:rsidR="00795794" w:rsidRPr="0087439D" w:rsidRDefault="00795794">
            <w:pPr>
              <w:pStyle w:val="ListParagraph"/>
              <w:numPr>
                <w:ilvl w:val="0"/>
                <w:numId w:val="76"/>
              </w:numPr>
              <w:rPr>
                <w:rFonts w:ascii="Montserrat" w:hAnsi="Montserrat"/>
              </w:rPr>
            </w:pPr>
            <w:r w:rsidRPr="0087439D">
              <w:rPr>
                <w:rFonts w:ascii="Montserrat" w:hAnsi="Montserrat"/>
              </w:rPr>
              <w:t>Rain gear (waterproof boots, pants, jacket)</w:t>
            </w:r>
            <w:r>
              <w:rPr>
                <w:rFonts w:ascii="Montserrat" w:hAnsi="Montserrat"/>
              </w:rPr>
              <w:t>.</w:t>
            </w:r>
          </w:p>
          <w:p w14:paraId="2A32453E" w14:textId="77777777" w:rsidR="00795794" w:rsidRPr="0087439D" w:rsidRDefault="00795794">
            <w:pPr>
              <w:pStyle w:val="ListParagraph"/>
              <w:numPr>
                <w:ilvl w:val="0"/>
                <w:numId w:val="76"/>
              </w:numPr>
              <w:rPr>
                <w:rFonts w:ascii="Montserrat" w:hAnsi="Montserrat"/>
              </w:rPr>
            </w:pPr>
            <w:r w:rsidRPr="0087439D">
              <w:rPr>
                <w:rFonts w:ascii="Montserrat" w:hAnsi="Montserrat"/>
                <w:shd w:val="clear" w:color="auto" w:fill="E7E9D3"/>
              </w:rPr>
              <w:t>Sneakers for running (please no open</w:t>
            </w:r>
            <w:r>
              <w:rPr>
                <w:rFonts w:ascii="Montserrat" w:hAnsi="Montserrat"/>
                <w:shd w:val="clear" w:color="auto" w:fill="E7E9D3"/>
              </w:rPr>
              <w:t>-</w:t>
            </w:r>
            <w:r w:rsidRPr="0087439D">
              <w:rPr>
                <w:rFonts w:ascii="Montserrat" w:hAnsi="Montserrat"/>
                <w:shd w:val="clear" w:color="auto" w:fill="E7E9D3"/>
              </w:rPr>
              <w:t>toe shoes</w:t>
            </w:r>
            <w:r w:rsidRPr="0087439D">
              <w:rPr>
                <w:rFonts w:ascii="Montserrat" w:hAnsi="Montserrat"/>
              </w:rPr>
              <w:t xml:space="preserve"> even in summer)</w:t>
            </w:r>
            <w:r>
              <w:rPr>
                <w:rFonts w:ascii="Montserrat" w:hAnsi="Montserrat"/>
              </w:rPr>
              <w:t>.</w:t>
            </w:r>
          </w:p>
          <w:p w14:paraId="659713F1" w14:textId="77777777" w:rsidR="00795794" w:rsidRPr="0087439D" w:rsidRDefault="00795794">
            <w:pPr>
              <w:pStyle w:val="ListParagraph"/>
              <w:numPr>
                <w:ilvl w:val="0"/>
                <w:numId w:val="76"/>
              </w:numPr>
              <w:rPr>
                <w:rFonts w:ascii="Montserrat" w:hAnsi="Montserrat"/>
              </w:rPr>
            </w:pPr>
            <w:r w:rsidRPr="0087439D">
              <w:rPr>
                <w:rFonts w:ascii="Montserrat" w:hAnsi="Montserrat"/>
              </w:rPr>
              <w:t>Sun Hat</w:t>
            </w:r>
            <w:r>
              <w:rPr>
                <w:rFonts w:ascii="Montserrat" w:hAnsi="Montserrat"/>
              </w:rPr>
              <w:t>.</w:t>
            </w:r>
          </w:p>
          <w:p w14:paraId="6FE4FC22" w14:textId="77777777" w:rsidR="00795794" w:rsidRPr="0087439D" w:rsidRDefault="00795794">
            <w:pPr>
              <w:pStyle w:val="ListParagraph"/>
              <w:numPr>
                <w:ilvl w:val="0"/>
                <w:numId w:val="76"/>
              </w:numPr>
              <w:rPr>
                <w:rFonts w:ascii="Montserrat" w:hAnsi="Montserrat"/>
              </w:rPr>
            </w:pPr>
            <w:r w:rsidRPr="0087439D">
              <w:rPr>
                <w:rFonts w:ascii="Montserrat" w:hAnsi="Montserrat"/>
              </w:rPr>
              <w:t>Lightweight clothing (silk/cotton ideal, synthetic fibers do not breathe well)</w:t>
            </w:r>
            <w:r>
              <w:rPr>
                <w:rFonts w:ascii="Montserrat" w:hAnsi="Montserrat"/>
              </w:rPr>
              <w:t>.</w:t>
            </w:r>
          </w:p>
          <w:p w14:paraId="3EA9A0A8" w14:textId="77777777" w:rsidR="00795794" w:rsidRPr="0087439D" w:rsidRDefault="00795794">
            <w:pPr>
              <w:pStyle w:val="ListParagraph"/>
              <w:numPr>
                <w:ilvl w:val="0"/>
                <w:numId w:val="76"/>
              </w:numPr>
              <w:rPr>
                <w:i/>
                <w:iCs/>
              </w:rPr>
            </w:pPr>
            <w:r w:rsidRPr="0087439D">
              <w:rPr>
                <w:rFonts w:ascii="Montserrat" w:hAnsi="Montserrat"/>
              </w:rPr>
              <w:t>Bug Jacket (optional)</w:t>
            </w:r>
            <w:r>
              <w:rPr>
                <w:rFonts w:ascii="Montserrat" w:hAnsi="Montserrat"/>
              </w:rPr>
              <w:t>.</w:t>
            </w:r>
          </w:p>
        </w:tc>
      </w:tr>
      <w:tr w:rsidR="00795794" w:rsidRPr="0087439D" w14:paraId="3FC2E8AF" w14:textId="77777777" w:rsidTr="00372412">
        <w:trPr>
          <w:cantSplit/>
          <w:trHeight w:val="2304"/>
        </w:trPr>
        <w:tc>
          <w:tcPr>
            <w:tcW w:w="1075" w:type="dxa"/>
            <w:shd w:val="clear" w:color="auto" w:fill="ADB46C"/>
            <w:textDirection w:val="btLr"/>
            <w:vAlign w:val="center"/>
          </w:tcPr>
          <w:p w14:paraId="6D2AF3EB" w14:textId="77777777" w:rsidR="00795794" w:rsidRPr="0087439D" w:rsidRDefault="00795794" w:rsidP="00372412">
            <w:pPr>
              <w:ind w:left="113" w:right="113"/>
              <w:jc w:val="center"/>
              <w:rPr>
                <w:rFonts w:ascii="Celestar" w:hAnsi="Celestar"/>
                <w:b/>
                <w:bCs/>
                <w:i/>
                <w:iCs/>
                <w:color w:val="848B47"/>
                <w:sz w:val="36"/>
                <w:szCs w:val="36"/>
              </w:rPr>
            </w:pPr>
            <w:r w:rsidRPr="0087439D">
              <w:rPr>
                <w:rFonts w:ascii="Celestar" w:hAnsi="Celestar"/>
                <w:b/>
                <w:bCs/>
                <w:i/>
                <w:iCs/>
                <w:color w:val="848B47"/>
                <w:sz w:val="36"/>
                <w:szCs w:val="36"/>
              </w:rPr>
              <w:t>Fall</w:t>
            </w:r>
          </w:p>
        </w:tc>
        <w:tc>
          <w:tcPr>
            <w:tcW w:w="9715" w:type="dxa"/>
            <w:shd w:val="clear" w:color="auto" w:fill="C3C892"/>
            <w:vAlign w:val="center"/>
          </w:tcPr>
          <w:p w14:paraId="23DC81B9" w14:textId="77777777" w:rsidR="00795794" w:rsidRPr="0087439D" w:rsidRDefault="00795794">
            <w:pPr>
              <w:pStyle w:val="body"/>
              <w:numPr>
                <w:ilvl w:val="0"/>
                <w:numId w:val="37"/>
              </w:numPr>
              <w:spacing w:after="0" w:afterAutospacing="0"/>
              <w:rPr>
                <w:color w:val="000000"/>
                <w:sz w:val="22"/>
                <w:szCs w:val="22"/>
              </w:rPr>
            </w:pPr>
            <w:r w:rsidRPr="0087439D">
              <w:rPr>
                <w:rFonts w:ascii="Montserrat" w:hAnsi="Montserrat"/>
                <w:color w:val="000000"/>
                <w:sz w:val="22"/>
                <w:szCs w:val="22"/>
              </w:rPr>
              <w:t>Rain gear (waterproof boots, pants, jacket)</w:t>
            </w:r>
            <w:r>
              <w:rPr>
                <w:rFonts w:ascii="Montserrat" w:hAnsi="Montserrat"/>
                <w:color w:val="000000"/>
                <w:sz w:val="22"/>
                <w:szCs w:val="22"/>
              </w:rPr>
              <w:t>.</w:t>
            </w:r>
          </w:p>
          <w:p w14:paraId="5D6959B7" w14:textId="77777777" w:rsidR="00795794" w:rsidRPr="0087439D" w:rsidRDefault="00795794">
            <w:pPr>
              <w:pStyle w:val="body"/>
              <w:numPr>
                <w:ilvl w:val="0"/>
                <w:numId w:val="37"/>
              </w:numPr>
              <w:spacing w:after="0" w:afterAutospacing="0"/>
              <w:rPr>
                <w:color w:val="000000"/>
                <w:sz w:val="22"/>
                <w:szCs w:val="22"/>
              </w:rPr>
            </w:pPr>
            <w:r w:rsidRPr="0087439D">
              <w:rPr>
                <w:rFonts w:ascii="Montserrat" w:hAnsi="Montserrat"/>
                <w:color w:val="000000"/>
                <w:sz w:val="22"/>
                <w:szCs w:val="22"/>
              </w:rPr>
              <w:t>Sneakers for running (please no open</w:t>
            </w:r>
            <w:r>
              <w:rPr>
                <w:rFonts w:ascii="Montserrat" w:hAnsi="Montserrat"/>
                <w:color w:val="000000"/>
                <w:sz w:val="22"/>
                <w:szCs w:val="22"/>
              </w:rPr>
              <w:t>-</w:t>
            </w:r>
            <w:r w:rsidRPr="0087439D">
              <w:rPr>
                <w:rFonts w:ascii="Montserrat" w:hAnsi="Montserrat"/>
                <w:color w:val="000000"/>
                <w:sz w:val="22"/>
                <w:szCs w:val="22"/>
              </w:rPr>
              <w:t>toe shoes even in summer)</w:t>
            </w:r>
            <w:r>
              <w:rPr>
                <w:rFonts w:ascii="Montserrat" w:hAnsi="Montserrat"/>
                <w:color w:val="000000"/>
                <w:sz w:val="22"/>
                <w:szCs w:val="22"/>
              </w:rPr>
              <w:t>.</w:t>
            </w:r>
          </w:p>
          <w:p w14:paraId="2DA3B492" w14:textId="77777777" w:rsidR="00795794" w:rsidRPr="0087439D" w:rsidRDefault="00795794">
            <w:pPr>
              <w:pStyle w:val="body"/>
              <w:numPr>
                <w:ilvl w:val="0"/>
                <w:numId w:val="37"/>
              </w:numPr>
              <w:spacing w:after="0" w:afterAutospacing="0"/>
              <w:rPr>
                <w:color w:val="000000"/>
                <w:sz w:val="22"/>
                <w:szCs w:val="22"/>
              </w:rPr>
            </w:pPr>
            <w:r w:rsidRPr="0087439D">
              <w:rPr>
                <w:rFonts w:ascii="Montserrat" w:hAnsi="Montserrat"/>
                <w:color w:val="000000"/>
                <w:sz w:val="22"/>
                <w:szCs w:val="22"/>
              </w:rPr>
              <w:t xml:space="preserve">Sun Hat </w:t>
            </w:r>
            <w:r>
              <w:rPr>
                <w:rFonts w:ascii="Montserrat" w:hAnsi="Montserrat"/>
                <w:color w:val="000000"/>
                <w:sz w:val="22"/>
                <w:szCs w:val="22"/>
              </w:rPr>
              <w:t>(</w:t>
            </w:r>
            <w:r w:rsidRPr="0087439D">
              <w:rPr>
                <w:rFonts w:ascii="Montserrat" w:hAnsi="Montserrat"/>
                <w:color w:val="000000"/>
                <w:sz w:val="22"/>
                <w:szCs w:val="22"/>
              </w:rPr>
              <w:t>for warmer months</w:t>
            </w:r>
            <w:r>
              <w:rPr>
                <w:rFonts w:ascii="Montserrat" w:hAnsi="Montserrat"/>
                <w:color w:val="000000"/>
                <w:sz w:val="22"/>
                <w:szCs w:val="22"/>
              </w:rPr>
              <w:t>).</w:t>
            </w:r>
          </w:p>
          <w:p w14:paraId="7C531EE0" w14:textId="77777777" w:rsidR="00795794" w:rsidRPr="0087439D" w:rsidRDefault="00795794">
            <w:pPr>
              <w:pStyle w:val="body"/>
              <w:numPr>
                <w:ilvl w:val="0"/>
                <w:numId w:val="37"/>
              </w:numPr>
              <w:spacing w:after="0" w:afterAutospacing="0"/>
              <w:rPr>
                <w:color w:val="000000"/>
                <w:sz w:val="22"/>
                <w:szCs w:val="22"/>
              </w:rPr>
            </w:pPr>
            <w:r w:rsidRPr="0087439D">
              <w:rPr>
                <w:rFonts w:ascii="Montserrat" w:hAnsi="Montserrat"/>
                <w:color w:val="000000"/>
                <w:sz w:val="22"/>
                <w:szCs w:val="22"/>
              </w:rPr>
              <w:t>Warm Jacket (fleece or other breathable fabric ideal)</w:t>
            </w:r>
            <w:r>
              <w:rPr>
                <w:rFonts w:ascii="Montserrat" w:hAnsi="Montserrat"/>
                <w:color w:val="000000"/>
                <w:sz w:val="22"/>
                <w:szCs w:val="22"/>
              </w:rPr>
              <w:t>.</w:t>
            </w:r>
          </w:p>
          <w:p w14:paraId="1BD46F6A" w14:textId="77777777" w:rsidR="00795794" w:rsidRPr="0087439D" w:rsidRDefault="00795794">
            <w:pPr>
              <w:pStyle w:val="body"/>
              <w:numPr>
                <w:ilvl w:val="0"/>
                <w:numId w:val="37"/>
              </w:numPr>
              <w:spacing w:after="0" w:afterAutospacing="0"/>
              <w:rPr>
                <w:color w:val="000000"/>
                <w:sz w:val="22"/>
                <w:szCs w:val="22"/>
              </w:rPr>
            </w:pPr>
            <w:r w:rsidRPr="0087439D">
              <w:rPr>
                <w:rFonts w:ascii="Montserrat" w:hAnsi="Montserrat"/>
                <w:color w:val="000000"/>
                <w:sz w:val="22"/>
                <w:szCs w:val="22"/>
              </w:rPr>
              <w:t>Bug Jacket (optional)</w:t>
            </w:r>
            <w:r>
              <w:rPr>
                <w:rFonts w:ascii="Montserrat" w:hAnsi="Montserrat"/>
                <w:color w:val="000000"/>
                <w:sz w:val="22"/>
                <w:szCs w:val="22"/>
              </w:rPr>
              <w:t>.</w:t>
            </w:r>
          </w:p>
        </w:tc>
      </w:tr>
      <w:tr w:rsidR="00795794" w:rsidRPr="0087439D" w14:paraId="68945A62" w14:textId="77777777" w:rsidTr="00372412">
        <w:trPr>
          <w:cantSplit/>
          <w:trHeight w:val="2304"/>
        </w:trPr>
        <w:tc>
          <w:tcPr>
            <w:tcW w:w="1075" w:type="dxa"/>
            <w:shd w:val="clear" w:color="auto" w:fill="ADB46C"/>
            <w:textDirection w:val="btLr"/>
            <w:vAlign w:val="center"/>
          </w:tcPr>
          <w:p w14:paraId="33655DBD" w14:textId="77777777" w:rsidR="00795794" w:rsidRPr="0087439D" w:rsidRDefault="00795794" w:rsidP="00372412">
            <w:pPr>
              <w:ind w:left="113" w:right="113"/>
              <w:jc w:val="center"/>
              <w:rPr>
                <w:rFonts w:ascii="Celestar" w:hAnsi="Celestar"/>
                <w:b/>
                <w:bCs/>
                <w:i/>
                <w:iCs/>
                <w:color w:val="848B47"/>
                <w:sz w:val="36"/>
                <w:szCs w:val="36"/>
              </w:rPr>
            </w:pPr>
            <w:r w:rsidRPr="0087439D">
              <w:rPr>
                <w:rFonts w:ascii="Celestar" w:hAnsi="Celestar"/>
                <w:b/>
                <w:bCs/>
                <w:i/>
                <w:iCs/>
                <w:color w:val="848B47"/>
                <w:sz w:val="36"/>
                <w:szCs w:val="36"/>
              </w:rPr>
              <w:t>At all Times</w:t>
            </w:r>
          </w:p>
        </w:tc>
        <w:tc>
          <w:tcPr>
            <w:tcW w:w="9715" w:type="dxa"/>
            <w:shd w:val="clear" w:color="auto" w:fill="E7E9D3"/>
            <w:vAlign w:val="center"/>
          </w:tcPr>
          <w:p w14:paraId="52C9DF2B" w14:textId="77777777" w:rsidR="00795794" w:rsidRPr="0087439D" w:rsidRDefault="00795794">
            <w:pPr>
              <w:numPr>
                <w:ilvl w:val="0"/>
                <w:numId w:val="21"/>
              </w:numPr>
              <w:rPr>
                <w:rFonts w:ascii="Montserrat" w:hAnsi="Montserrat"/>
              </w:rPr>
            </w:pPr>
            <w:r w:rsidRPr="0087439D">
              <w:rPr>
                <w:rFonts w:ascii="Montserrat" w:hAnsi="Montserrat"/>
              </w:rPr>
              <w:t>A backpack of sufficient quality and comfort that your child can carry for distances of up to 500 meters at a time and walks of up to 30 minutes long (must include a chest strap)</w:t>
            </w:r>
            <w:r>
              <w:rPr>
                <w:rFonts w:ascii="Montserrat" w:hAnsi="Montserrat"/>
              </w:rPr>
              <w:t>.</w:t>
            </w:r>
          </w:p>
          <w:p w14:paraId="258367B6" w14:textId="77777777" w:rsidR="00795794" w:rsidRPr="0087439D" w:rsidRDefault="00795794">
            <w:pPr>
              <w:numPr>
                <w:ilvl w:val="0"/>
                <w:numId w:val="21"/>
              </w:numPr>
              <w:rPr>
                <w:rFonts w:ascii="Montserrat" w:hAnsi="Montserrat"/>
              </w:rPr>
            </w:pPr>
            <w:r w:rsidRPr="0087439D">
              <w:rPr>
                <w:rFonts w:ascii="Montserrat" w:hAnsi="Montserrat"/>
              </w:rPr>
              <w:t>Water bottle (filled with fresh water)</w:t>
            </w:r>
            <w:r>
              <w:rPr>
                <w:rFonts w:ascii="Montserrat" w:hAnsi="Montserrat"/>
              </w:rPr>
              <w:t>.</w:t>
            </w:r>
          </w:p>
          <w:p w14:paraId="3D2E8AF5" w14:textId="77777777" w:rsidR="00795794" w:rsidRPr="0087439D" w:rsidRDefault="00795794">
            <w:pPr>
              <w:numPr>
                <w:ilvl w:val="0"/>
                <w:numId w:val="21"/>
              </w:numPr>
              <w:rPr>
                <w:rFonts w:ascii="Montserrat" w:hAnsi="Montserrat"/>
              </w:rPr>
            </w:pPr>
            <w:r w:rsidRPr="0087439D">
              <w:rPr>
                <w:rFonts w:ascii="Montserrat" w:hAnsi="Montserrat"/>
              </w:rPr>
              <w:t>Snacks and Utensils if needed</w:t>
            </w:r>
            <w:r>
              <w:rPr>
                <w:rFonts w:ascii="Montserrat" w:hAnsi="Montserrat"/>
              </w:rPr>
              <w:t>.</w:t>
            </w:r>
          </w:p>
          <w:p w14:paraId="3D95AAAD" w14:textId="77777777" w:rsidR="00795794" w:rsidRPr="0087439D" w:rsidRDefault="00795794">
            <w:pPr>
              <w:numPr>
                <w:ilvl w:val="0"/>
                <w:numId w:val="21"/>
              </w:numPr>
              <w:rPr>
                <w:rFonts w:ascii="Montserrat" w:hAnsi="Montserrat"/>
              </w:rPr>
            </w:pPr>
            <w:r w:rsidRPr="0087439D">
              <w:rPr>
                <w:rFonts w:ascii="Montserrat" w:hAnsi="Montserrat"/>
              </w:rPr>
              <w:t>Spare Full Set of Clothes (t-shirt, pants, long sleeve shirt, underwear, socks)</w:t>
            </w:r>
            <w:r>
              <w:rPr>
                <w:rFonts w:ascii="Montserrat" w:hAnsi="Montserrat"/>
              </w:rPr>
              <w:t>.</w:t>
            </w:r>
          </w:p>
          <w:p w14:paraId="31C1883D" w14:textId="77777777" w:rsidR="00795794" w:rsidRPr="0087439D" w:rsidRDefault="00795794">
            <w:pPr>
              <w:numPr>
                <w:ilvl w:val="0"/>
                <w:numId w:val="21"/>
              </w:numPr>
              <w:rPr>
                <w:rFonts w:ascii="Montserrat" w:hAnsi="Montserrat"/>
              </w:rPr>
            </w:pPr>
            <w:r w:rsidRPr="0087439D">
              <w:rPr>
                <w:rFonts w:ascii="Montserrat" w:hAnsi="Montserrat"/>
              </w:rPr>
              <w:t>Extra Hat, Mittens, Balaclava</w:t>
            </w:r>
            <w:r>
              <w:rPr>
                <w:rFonts w:ascii="Montserrat" w:hAnsi="Montserrat"/>
              </w:rPr>
              <w:t>.</w:t>
            </w:r>
          </w:p>
        </w:tc>
      </w:tr>
      <w:bookmarkEnd w:id="96"/>
    </w:tbl>
    <w:p w14:paraId="1E5C53B8" w14:textId="77777777" w:rsidR="00795794" w:rsidRPr="0087439D" w:rsidRDefault="00795794" w:rsidP="00795794">
      <w:pPr>
        <w:rPr>
          <w:i/>
          <w:iCs/>
        </w:rPr>
      </w:pPr>
    </w:p>
    <w:p w14:paraId="570485D2" w14:textId="77777777" w:rsidR="00795794" w:rsidRPr="0087439D" w:rsidRDefault="00795794" w:rsidP="00795794">
      <w:pPr>
        <w:jc w:val="center"/>
        <w:rPr>
          <w:rFonts w:ascii="Montserrat" w:hAnsi="Montserrat"/>
          <w:i/>
          <w:iCs/>
        </w:rPr>
      </w:pPr>
      <w:r w:rsidRPr="0087439D">
        <w:rPr>
          <w:rFonts w:ascii="Montserrat" w:hAnsi="Montserrat"/>
          <w:i/>
          <w:iCs/>
          <w:color w:val="FF0000"/>
        </w:rPr>
        <w:t xml:space="preserve">RED </w:t>
      </w:r>
      <w:r w:rsidRPr="0087439D">
        <w:rPr>
          <w:rFonts w:ascii="Montserrat" w:hAnsi="Montserrat"/>
          <w:i/>
          <w:iCs/>
        </w:rPr>
        <w:t>is the preferred col</w:t>
      </w:r>
      <w:r>
        <w:rPr>
          <w:rFonts w:ascii="Montserrat" w:hAnsi="Montserrat"/>
          <w:i/>
          <w:iCs/>
        </w:rPr>
        <w:t>or</w:t>
      </w:r>
      <w:r w:rsidRPr="0087439D">
        <w:rPr>
          <w:rFonts w:ascii="Montserrat" w:hAnsi="Montserrat"/>
          <w:i/>
          <w:iCs/>
        </w:rPr>
        <w:t xml:space="preserve"> choice for outwear, for it provides the greatest contrast with the surrounding </w:t>
      </w:r>
      <w:r w:rsidRPr="0087439D">
        <w:rPr>
          <w:rFonts w:ascii="Montserrat" w:hAnsi="Montserrat"/>
          <w:i/>
          <w:iCs/>
          <w:color w:val="848B47"/>
        </w:rPr>
        <w:t xml:space="preserve">green </w:t>
      </w:r>
      <w:r w:rsidRPr="0087439D">
        <w:rPr>
          <w:rFonts w:ascii="Montserrat" w:hAnsi="Montserrat"/>
          <w:i/>
          <w:iCs/>
        </w:rPr>
        <w:t>forest.</w:t>
      </w:r>
    </w:p>
    <w:p w14:paraId="638EAA2B" w14:textId="77777777" w:rsidR="00795794" w:rsidRPr="00A10C3F" w:rsidRDefault="00795794" w:rsidP="00795794">
      <w:pPr>
        <w:spacing w:after="18"/>
        <w:ind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lastRenderedPageBreak/>
        <w:t xml:space="preserve">A note to parents/caregivers:  </w:t>
      </w:r>
    </w:p>
    <w:p w14:paraId="73232E80" w14:textId="77777777" w:rsidR="00795794" w:rsidRPr="0087439D" w:rsidRDefault="00795794" w:rsidP="00795794">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t’s not necessary to invest in expensive brand names to keep your child warm. Thrift stores are great places to look for children’s wool clothing at cheaper prices. </w:t>
      </w:r>
    </w:p>
    <w:p w14:paraId="27BBE082" w14:textId="77777777" w:rsidR="00795794" w:rsidRPr="0087439D" w:rsidRDefault="00795794" w:rsidP="00795794">
      <w:pPr>
        <w:spacing w:after="10" w:line="269" w:lineRule="auto"/>
        <w:ind w:right="193"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terms of boots, we recommend purchasing boots that are one size larger than your child’s foot. Again, this creates dead-air space to assist in insulation. Socks help to wick moisture away from the skin, (please note cotton tends to sweat and doesn't do a great job at wicking moisture). The best foot insulator would be two pairs of wool socks with waterproof boots that have wiggle room. </w:t>
      </w:r>
    </w:p>
    <w:p w14:paraId="6DA0A661" w14:textId="77777777" w:rsidR="00795794" w:rsidRPr="0087439D" w:rsidRDefault="00795794" w:rsidP="00795794">
      <w:pPr>
        <w:spacing w:after="10" w:line="269" w:lineRule="auto"/>
        <w:ind w:right="193"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or warmer weather, we ask that your child has a light cotton/silk/hemp long-sleeve shirt on for the day. Children are encouraged to always wear a hat. Also, it is amazing how cool it is when towering trees shade the walking paths. </w:t>
      </w:r>
    </w:p>
    <w:p w14:paraId="471BB832" w14:textId="77777777" w:rsidR="00795794" w:rsidRPr="0087439D" w:rsidRDefault="00795794" w:rsidP="00795794">
      <w:pPr>
        <w:spacing w:after="8"/>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0D7631CE" w14:textId="77777777" w:rsidR="00795794" w:rsidRPr="00A10C3F" w:rsidRDefault="00795794" w:rsidP="00795794">
      <w:pPr>
        <w:spacing w:after="18"/>
        <w:ind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Hair Appearance: </w:t>
      </w:r>
    </w:p>
    <w:p w14:paraId="0A6164EF" w14:textId="77777777" w:rsidR="00795794" w:rsidRPr="0087439D" w:rsidRDefault="00795794" w:rsidP="00795794">
      <w:pPr>
        <w:spacing w:after="20"/>
        <w:ind w:right="191" w:firstLine="72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our Nature School, we prioritize the safety and comfort of our young learners during </w:t>
      </w:r>
    </w:p>
    <w:p w14:paraId="5569E809" w14:textId="77777777" w:rsidR="00795794" w:rsidRPr="0087439D" w:rsidRDefault="00795794" w:rsidP="00795794">
      <w:pPr>
        <w:spacing w:after="10" w:line="269" w:lineRule="auto"/>
        <w:ind w:right="192"/>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outdoor adventures. To ensure an environment conducive to exploration, we kindly request that children come to school with their hair securely tied up or braided, keeping it off their faces. This simple guideline not only promotes safety by minimizing distractions during activities but also fosters a sense of unity and practicality in our outdoor setting. We appreciate the cooperation of parents and guardians in adhering to this policy, contributing to a positive and enjoyable learning experience surrounded by the wonders of nature. </w:t>
      </w:r>
    </w:p>
    <w:p w14:paraId="5AF7787C" w14:textId="77777777" w:rsidR="00795794" w:rsidRPr="0087439D" w:rsidRDefault="00795794" w:rsidP="00795794">
      <w:pPr>
        <w:spacing w:after="7"/>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62D6175E" w14:textId="77777777" w:rsidR="00795794" w:rsidRPr="00A10C3F" w:rsidRDefault="00795794" w:rsidP="00795794">
      <w:pPr>
        <w:spacing w:after="18"/>
        <w:ind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Labelling:</w:t>
      </w:r>
      <w:r w:rsidRPr="00A10C3F">
        <w:rPr>
          <w:rFonts w:ascii="Celestar" w:eastAsia="Celestar" w:hAnsi="Celestar" w:cs="Celestar"/>
          <w:b/>
          <w:bCs/>
          <w:color w:val="7C8835"/>
          <w:kern w:val="2"/>
          <w:sz w:val="20"/>
          <w14:ligatures w14:val="standardContextual"/>
        </w:rPr>
        <w:t xml:space="preserve"> </w:t>
      </w:r>
    </w:p>
    <w:p w14:paraId="4A4B67AF" w14:textId="77777777" w:rsidR="00795794" w:rsidRPr="0087439D" w:rsidRDefault="00795794" w:rsidP="00795794">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ease label all your child’s clothing and belongings. The teacher will label the items which have no identification with the sharp marker. Also, it will prevent items from getting lost! </w:t>
      </w:r>
    </w:p>
    <w:p w14:paraId="49D58C0D" w14:textId="77777777" w:rsidR="00795794" w:rsidRPr="0087439D" w:rsidRDefault="00795794" w:rsidP="00795794">
      <w:pPr>
        <w:spacing w:after="6"/>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206AA2A5" w14:textId="77777777" w:rsidR="00795794" w:rsidRPr="00A10C3F" w:rsidRDefault="00795794" w:rsidP="00795794">
      <w:pPr>
        <w:spacing w:after="18"/>
        <w:ind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What to Leave at Home: </w:t>
      </w:r>
    </w:p>
    <w:p w14:paraId="35EE5834" w14:textId="77777777" w:rsidR="00795794" w:rsidRPr="0087439D" w:rsidRDefault="00795794" w:rsidP="00795794">
      <w:pPr>
        <w:spacing w:after="1"/>
        <w:jc w:val="center"/>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sz w:val="24"/>
          <w14:ligatures w14:val="standardContextual"/>
        </w:rPr>
        <w:t xml:space="preserve">No Home Toys in Nature School! </w:t>
      </w:r>
    </w:p>
    <w:p w14:paraId="13BA8894" w14:textId="77777777" w:rsidR="00795794" w:rsidRPr="0087439D" w:rsidRDefault="00795794" w:rsidP="00795794">
      <w:pPr>
        <w:spacing w:after="10" w:line="269" w:lineRule="auto"/>
        <w:ind w:right="1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Bringing toys from home is discouraged. Personal toys can get dirty and broken and may cause problems when others want to play with them. Better yet — if your child would like to bring a doll, truck, or horse they can let us know and we could try making one out of natural materials. The forest holds cordage materials, acorns, wood, sticks (there are hundreds of things to do with a stick!), mud, bark, leaves and so many things for your child to play with! Encourage your child that their beloved toy will be waiting when they get home, but they can create a toy at Nature School.  </w:t>
      </w:r>
    </w:p>
    <w:p w14:paraId="76164664" w14:textId="77777777" w:rsidR="00795794" w:rsidRPr="0087439D" w:rsidRDefault="00795794" w:rsidP="00795794">
      <w:p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e do make exceptions for special items like bikes, sleds, etc. on those Bike Days or so. </w:t>
      </w:r>
    </w:p>
    <w:p w14:paraId="4F97661C" w14:textId="77777777" w:rsidR="00795794" w:rsidRPr="0087439D" w:rsidRDefault="00795794" w:rsidP="00795794">
      <w:pPr>
        <w:spacing w:after="19"/>
        <w:rPr>
          <w:rFonts w:ascii="Montserrat" w:eastAsia="Montserrat" w:hAnsi="Montserrat" w:cs="Montserrat"/>
          <w:color w:val="000000"/>
          <w:kern w:val="2"/>
          <w14:ligatures w14:val="standardContextual"/>
        </w:rPr>
      </w:pPr>
      <w:r w:rsidRPr="0087439D">
        <w:rPr>
          <w:rFonts w:ascii="Celestar" w:eastAsia="Celestar" w:hAnsi="Celestar" w:cs="Celestar"/>
          <w:color w:val="7C8835"/>
          <w:kern w:val="2"/>
          <w:sz w:val="24"/>
          <w14:ligatures w14:val="standardContextual"/>
        </w:rPr>
        <w:t xml:space="preserve"> </w:t>
      </w:r>
    </w:p>
    <w:p w14:paraId="7E351CB4" w14:textId="77777777" w:rsidR="00795794" w:rsidRPr="00A10C3F" w:rsidRDefault="00795794" w:rsidP="00795794">
      <w:pPr>
        <w:spacing w:after="18"/>
        <w:ind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t xml:space="preserve">Lost Items Policy: </w:t>
      </w:r>
    </w:p>
    <w:p w14:paraId="569B321B" w14:textId="77777777" w:rsidR="00795794" w:rsidRPr="0087439D" w:rsidRDefault="00795794" w:rsidP="00795794">
      <w:pPr>
        <w:spacing w:after="10" w:line="269" w:lineRule="auto"/>
        <w:ind w:right="191"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ern Flower - Nature School is not responsible for any lost or stolen items while on site. We encourage parents to label everything coming with their child to help ensure it ends up back home. Any items left at NS will be placed in a Lost &amp; Found, which will be made available on request after a month the items will be donated to the local thrift store.</w:t>
      </w:r>
      <w:r w:rsidRPr="0087439D">
        <w:rPr>
          <w:rFonts w:ascii="Calibri" w:eastAsia="Calibri" w:hAnsi="Calibri" w:cs="Calibri"/>
          <w:color w:val="000000"/>
          <w:kern w:val="2"/>
          <w14:ligatures w14:val="standardContextual"/>
        </w:rPr>
        <w:t xml:space="preserve">  </w:t>
      </w:r>
    </w:p>
    <w:p w14:paraId="1ADE1472" w14:textId="77777777" w:rsidR="00795794" w:rsidRPr="0087439D" w:rsidRDefault="00795794" w:rsidP="00795794">
      <w:pPr>
        <w:spacing w:after="18"/>
        <w:ind w:hanging="10"/>
        <w:rPr>
          <w:rFonts w:ascii="Celestar" w:eastAsia="Celestar" w:hAnsi="Celestar" w:cs="Celestar"/>
          <w:color w:val="7C8835"/>
          <w:kern w:val="2"/>
          <w:sz w:val="24"/>
          <w14:ligatures w14:val="standardContextual"/>
        </w:rPr>
      </w:pPr>
    </w:p>
    <w:p w14:paraId="54C31CB3" w14:textId="77777777" w:rsidR="00795794" w:rsidRPr="00A10C3F" w:rsidRDefault="00795794" w:rsidP="00795794">
      <w:pPr>
        <w:spacing w:after="18"/>
        <w:ind w:hanging="10"/>
        <w:rPr>
          <w:rFonts w:ascii="Montserrat" w:eastAsia="Montserrat" w:hAnsi="Montserrat" w:cs="Montserrat"/>
          <w:b/>
          <w:bCs/>
          <w:color w:val="000000"/>
          <w:kern w:val="2"/>
          <w14:ligatures w14:val="standardContextual"/>
        </w:rPr>
      </w:pPr>
      <w:r w:rsidRPr="00A10C3F">
        <w:rPr>
          <w:rFonts w:ascii="Celestar" w:eastAsia="Celestar" w:hAnsi="Celestar" w:cs="Celestar"/>
          <w:b/>
          <w:bCs/>
          <w:color w:val="7C8835"/>
          <w:kern w:val="2"/>
          <w:sz w:val="24"/>
          <w14:ligatures w14:val="standardContextual"/>
        </w:rPr>
        <w:lastRenderedPageBreak/>
        <w:t xml:space="preserve">Damages Policy: </w:t>
      </w:r>
    </w:p>
    <w:p w14:paraId="5C30DD36" w14:textId="77777777" w:rsidR="00795794" w:rsidRPr="0087439D" w:rsidRDefault="00795794" w:rsidP="00795794">
      <w:pPr>
        <w:spacing w:after="10" w:line="269" w:lineRule="auto"/>
        <w:ind w:right="19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FFNS takes responsibility for the normal wear and tear of the Nature School facility's equipment and toys. However, if a child willfully damages or destroys toys, equipment, or personal belongings within the facility the repair or replacement will be at the cost of the parents. </w:t>
      </w:r>
    </w:p>
    <w:p w14:paraId="59A346D1" w14:textId="77777777" w:rsidR="00795794" w:rsidRPr="0087439D" w:rsidRDefault="00795794" w:rsidP="00795794">
      <w:pPr>
        <w:spacing w:after="10" w:line="269" w:lineRule="auto"/>
        <w:ind w:right="1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Nature School will not be held responsible for damages to any belongings the child brings to the center. This includes any assistive devices. Please ensure such devices are insured should such an incident occur. </w:t>
      </w:r>
    </w:p>
    <w:p w14:paraId="6067E3E7" w14:textId="77777777" w:rsidR="005763A5" w:rsidRPr="0087439D" w:rsidRDefault="005763A5" w:rsidP="00795794">
      <w:pPr>
        <w:spacing w:after="21"/>
        <w:rPr>
          <w:rFonts w:ascii="Montserrat" w:eastAsia="Montserrat" w:hAnsi="Montserrat" w:cs="Montserrat"/>
          <w:color w:val="000000"/>
          <w:kern w:val="2"/>
          <w14:ligatures w14:val="standardContextual"/>
        </w:rPr>
      </w:pPr>
    </w:p>
    <w:p w14:paraId="09BEC230" w14:textId="77777777" w:rsidR="00406976" w:rsidRPr="00497B03" w:rsidRDefault="00406976" w:rsidP="00497B03">
      <w:pPr>
        <w:pStyle w:val="Heading2"/>
        <w:spacing w:before="0"/>
        <w:jc w:val="center"/>
        <w:rPr>
          <w:rFonts w:ascii="Celestar" w:eastAsia="Times New Roman" w:hAnsi="Celestar"/>
          <w:b/>
          <w:bCs/>
          <w:color w:val="7C8835"/>
          <w:sz w:val="40"/>
          <w:szCs w:val="40"/>
        </w:rPr>
      </w:pPr>
      <w:bookmarkStart w:id="97" w:name="_Toc222943813"/>
      <w:bookmarkStart w:id="98" w:name="_Toc223204358"/>
      <w:r w:rsidRPr="00497B03">
        <w:rPr>
          <w:rFonts w:ascii="Celestar" w:eastAsia="Times New Roman" w:hAnsi="Celestar"/>
          <w:b/>
          <w:bCs/>
          <w:color w:val="7C8835"/>
          <w:sz w:val="40"/>
          <w:szCs w:val="40"/>
        </w:rPr>
        <w:t>Screen Time Policy</w:t>
      </w:r>
      <w:bookmarkEnd w:id="97"/>
      <w:bookmarkEnd w:id="98"/>
    </w:p>
    <w:p w14:paraId="762C6654" w14:textId="77777777" w:rsidR="00406976" w:rsidRPr="0087439D" w:rsidRDefault="00406976" w:rsidP="00497B03">
      <w:pPr>
        <w:spacing w:after="0" w:line="276" w:lineRule="auto"/>
        <w:ind w:firstLine="720"/>
        <w:jc w:val="both"/>
        <w:rPr>
          <w:rFonts w:ascii="Montserrat" w:eastAsia="Calibri" w:hAnsi="Montserrat" w:cs="Times New Roman"/>
        </w:rPr>
      </w:pPr>
      <w:r w:rsidRPr="0087439D">
        <w:rPr>
          <w:rFonts w:ascii="Montserrat" w:eastAsia="Calibri" w:hAnsi="Montserrat" w:cs="Times New Roman"/>
        </w:rPr>
        <w:t>At our Nature School, we are dedicated to fostering a holistic and nature-centric learning environment for children. Our Screen Time Policy is designed to guide educators, parents, and families in promoting balanced and mindful screen time practices that align with our commitment to nature-based education.</w:t>
      </w:r>
    </w:p>
    <w:p w14:paraId="205E9BE1"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rPr>
      </w:pPr>
      <w:r w:rsidRPr="0087439D">
        <w:rPr>
          <w:rFonts w:ascii="Montserrat" w:eastAsia="Calibri" w:hAnsi="Montserrat" w:cs="Times New Roman"/>
          <w:b/>
          <w:bCs/>
          <w:color w:val="848B47"/>
        </w:rPr>
        <w:t>Purpose</w:t>
      </w:r>
      <w:r w:rsidRPr="0087439D">
        <w:rPr>
          <w:rFonts w:ascii="Montserrat" w:eastAsia="Calibri" w:hAnsi="Montserrat" w:cs="Times New Roman"/>
          <w:b/>
          <w:bCs/>
        </w:rPr>
        <w:t>:</w:t>
      </w:r>
      <w:r w:rsidRPr="0087439D">
        <w:rPr>
          <w:rFonts w:ascii="Montserrat" w:eastAsia="Calibri" w:hAnsi="Montserrat" w:cs="Times New Roman"/>
        </w:rPr>
        <w:t xml:space="preserve"> </w:t>
      </w:r>
    </w:p>
    <w:p w14:paraId="688EC7D9" w14:textId="77777777" w:rsidR="00406976" w:rsidRPr="0087439D" w:rsidRDefault="00406976">
      <w:pPr>
        <w:numPr>
          <w:ilvl w:val="0"/>
          <w:numId w:val="24"/>
        </w:numPr>
        <w:spacing w:after="0" w:line="276" w:lineRule="auto"/>
        <w:ind w:left="1440"/>
        <w:contextualSpacing/>
        <w:jc w:val="both"/>
        <w:rPr>
          <w:rFonts w:ascii="Montserrat" w:eastAsia="Calibri" w:hAnsi="Montserrat" w:cs="Times New Roman"/>
        </w:rPr>
      </w:pPr>
      <w:r w:rsidRPr="0087439D">
        <w:rPr>
          <w:rFonts w:ascii="Montserrat" w:eastAsia="Calibri" w:hAnsi="Montserrat" w:cs="Times New Roman"/>
        </w:rPr>
        <w:t>Screen time in our Nature School serves as a supplementary tool to enhance educational experiences and is purposefully integrated into the curriculum.</w:t>
      </w:r>
    </w:p>
    <w:p w14:paraId="4895CA1D" w14:textId="77777777" w:rsidR="00406976" w:rsidRPr="0087439D" w:rsidRDefault="00406976">
      <w:pPr>
        <w:numPr>
          <w:ilvl w:val="0"/>
          <w:numId w:val="24"/>
        </w:numPr>
        <w:spacing w:after="0" w:line="276" w:lineRule="auto"/>
        <w:ind w:left="1440"/>
        <w:contextualSpacing/>
        <w:jc w:val="both"/>
        <w:rPr>
          <w:rFonts w:ascii="Montserrat" w:eastAsia="Calibri" w:hAnsi="Montserrat" w:cs="Times New Roman"/>
        </w:rPr>
      </w:pPr>
      <w:r w:rsidRPr="0087439D">
        <w:rPr>
          <w:rFonts w:ascii="Montserrat" w:eastAsia="Calibri" w:hAnsi="Montserrat" w:cs="Times New Roman"/>
        </w:rPr>
        <w:t>The goal is to ensure that screen time complements our nature-focused approach and does not replace essential outdoor and hands-on activities.</w:t>
      </w:r>
    </w:p>
    <w:p w14:paraId="3577A529"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color w:val="848B47"/>
        </w:rPr>
      </w:pPr>
      <w:r w:rsidRPr="0087439D">
        <w:rPr>
          <w:rFonts w:ascii="Montserrat" w:eastAsia="Calibri" w:hAnsi="Montserrat" w:cs="Times New Roman"/>
          <w:b/>
          <w:bCs/>
          <w:color w:val="848B47"/>
        </w:rPr>
        <w:t>Definition of Screen Time:</w:t>
      </w:r>
    </w:p>
    <w:p w14:paraId="4A07DB94" w14:textId="77777777" w:rsidR="00406976" w:rsidRPr="0087439D" w:rsidRDefault="00406976">
      <w:pPr>
        <w:numPr>
          <w:ilvl w:val="0"/>
          <w:numId w:val="25"/>
        </w:numPr>
        <w:spacing w:after="0" w:line="276" w:lineRule="auto"/>
        <w:ind w:left="1440"/>
        <w:contextualSpacing/>
        <w:jc w:val="both"/>
        <w:rPr>
          <w:rFonts w:ascii="Montserrat" w:eastAsia="Calibri" w:hAnsi="Montserrat" w:cs="Times New Roman"/>
          <w:color w:val="848B47"/>
        </w:rPr>
      </w:pPr>
      <w:r w:rsidRPr="0087439D">
        <w:rPr>
          <w:rFonts w:ascii="Montserrat" w:eastAsia="Calibri" w:hAnsi="Montserrat" w:cs="Times New Roman"/>
        </w:rPr>
        <w:t>Screen time includes the use of electronic devices such as televisions, computers, tablets, smartphones, and other digital media.</w:t>
      </w:r>
    </w:p>
    <w:p w14:paraId="2A7F93C2" w14:textId="77777777" w:rsidR="00406976" w:rsidRPr="0087439D" w:rsidRDefault="00406976">
      <w:pPr>
        <w:numPr>
          <w:ilvl w:val="0"/>
          <w:numId w:val="25"/>
        </w:numPr>
        <w:spacing w:after="0" w:line="276" w:lineRule="auto"/>
        <w:ind w:left="1440"/>
        <w:contextualSpacing/>
        <w:jc w:val="both"/>
        <w:rPr>
          <w:rFonts w:ascii="Montserrat" w:eastAsia="Calibri" w:hAnsi="Montserrat" w:cs="Times New Roman"/>
          <w:color w:val="848B47"/>
        </w:rPr>
      </w:pPr>
      <w:r w:rsidRPr="0087439D">
        <w:rPr>
          <w:rFonts w:ascii="Montserrat" w:eastAsia="Calibri" w:hAnsi="Montserrat" w:cs="Times New Roman"/>
        </w:rPr>
        <w:t>Both educational and recreational screen activities fall under this definition.</w:t>
      </w:r>
    </w:p>
    <w:p w14:paraId="7B544EE4"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color w:val="848B47"/>
        </w:rPr>
      </w:pPr>
      <w:r w:rsidRPr="0087439D">
        <w:rPr>
          <w:rFonts w:ascii="Montserrat" w:eastAsia="Calibri" w:hAnsi="Montserrat" w:cs="Times New Roman"/>
          <w:b/>
          <w:bCs/>
          <w:color w:val="848B47"/>
        </w:rPr>
        <w:t>Duration Guidelines:</w:t>
      </w:r>
    </w:p>
    <w:p w14:paraId="6C6383BA" w14:textId="77777777" w:rsidR="00406976" w:rsidRPr="0087439D" w:rsidRDefault="00406976">
      <w:pPr>
        <w:numPr>
          <w:ilvl w:val="0"/>
          <w:numId w:val="26"/>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Screen time is limited to a maximum of 30 minutes per day for all age groups, in accordance with British Columbia's recommended guidelines.</w:t>
      </w:r>
    </w:p>
    <w:p w14:paraId="40C15CFF" w14:textId="77777777" w:rsidR="00406976" w:rsidRPr="0087439D" w:rsidRDefault="00406976">
      <w:pPr>
        <w:numPr>
          <w:ilvl w:val="0"/>
          <w:numId w:val="26"/>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Exceptions may be considered for shorter programs, while children under the age of two will not have any screen time.</w:t>
      </w:r>
    </w:p>
    <w:p w14:paraId="5519882A"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color w:val="848B47"/>
        </w:rPr>
      </w:pPr>
      <w:r w:rsidRPr="0087439D">
        <w:rPr>
          <w:rFonts w:ascii="Montserrat" w:eastAsia="Calibri" w:hAnsi="Montserrat" w:cs="Times New Roman"/>
          <w:b/>
          <w:bCs/>
          <w:color w:val="848B47"/>
        </w:rPr>
        <w:t>Content Selection:</w:t>
      </w:r>
    </w:p>
    <w:p w14:paraId="4F8991D1" w14:textId="77777777" w:rsidR="00406976" w:rsidRPr="0087439D" w:rsidRDefault="00406976">
      <w:pPr>
        <w:numPr>
          <w:ilvl w:val="0"/>
          <w:numId w:val="27"/>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Screen content is carefully selected to align with the educational objectives of our Nature School, emphasizing nature-based, educational, and age-appropriate material.</w:t>
      </w:r>
    </w:p>
    <w:p w14:paraId="6BABE19B" w14:textId="77777777" w:rsidR="00406976" w:rsidRPr="0087439D" w:rsidRDefault="00406976">
      <w:pPr>
        <w:numPr>
          <w:ilvl w:val="0"/>
          <w:numId w:val="27"/>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Prioritization is given to content that complements our commitment to environmental education and sustainability.</w:t>
      </w:r>
    </w:p>
    <w:p w14:paraId="3BFAD99D"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rPr>
      </w:pPr>
      <w:r w:rsidRPr="0087439D">
        <w:rPr>
          <w:rFonts w:ascii="Montserrat" w:eastAsia="Calibri" w:hAnsi="Montserrat" w:cs="Times New Roman"/>
          <w:b/>
          <w:bCs/>
          <w:color w:val="848B47"/>
        </w:rPr>
        <w:t>Screen Use Policy Implementation:</w:t>
      </w:r>
      <w:r w:rsidRPr="0087439D">
        <w:rPr>
          <w:rFonts w:ascii="Montserrat" w:eastAsia="Calibri" w:hAnsi="Montserrat" w:cs="Times New Roman"/>
          <w:color w:val="848B47"/>
        </w:rPr>
        <w:t xml:space="preserve"> </w:t>
      </w:r>
    </w:p>
    <w:p w14:paraId="217B41DD" w14:textId="77777777" w:rsidR="00406976" w:rsidRPr="0087439D" w:rsidRDefault="00406976">
      <w:pPr>
        <w:numPr>
          <w:ilvl w:val="0"/>
          <w:numId w:val="2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 xml:space="preserve">Educators will adhere to the guidelines outlined in our Screen Use Policy during all screen time activities. </w:t>
      </w:r>
    </w:p>
    <w:p w14:paraId="109A8F5C" w14:textId="77777777" w:rsidR="00406976" w:rsidRPr="0087439D" w:rsidRDefault="00406976">
      <w:pPr>
        <w:numPr>
          <w:ilvl w:val="0"/>
          <w:numId w:val="2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The Screen Use Policy will be communicated with parents and families to ensure consistency between the school and home environments.</w:t>
      </w:r>
    </w:p>
    <w:p w14:paraId="147A6842"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rPr>
      </w:pPr>
      <w:r w:rsidRPr="0087439D">
        <w:rPr>
          <w:rFonts w:ascii="Montserrat" w:eastAsia="Calibri" w:hAnsi="Montserrat" w:cs="Times New Roman"/>
          <w:b/>
          <w:bCs/>
          <w:color w:val="848B47"/>
        </w:rPr>
        <w:t>Alternatives to Screen Time:</w:t>
      </w:r>
    </w:p>
    <w:p w14:paraId="36FE696B" w14:textId="77777777" w:rsidR="00406976" w:rsidRPr="0087439D" w:rsidRDefault="00406976">
      <w:pPr>
        <w:numPr>
          <w:ilvl w:val="0"/>
          <w:numId w:val="2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Nature-based and hands-on activities take precedence over screen time to encourage physical, social, and imaginative play.</w:t>
      </w:r>
    </w:p>
    <w:p w14:paraId="591F059C" w14:textId="77777777" w:rsidR="00406976" w:rsidRPr="0087439D" w:rsidRDefault="00406976">
      <w:pPr>
        <w:numPr>
          <w:ilvl w:val="0"/>
          <w:numId w:val="2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lastRenderedPageBreak/>
        <w:t>Educators will provide a variety of engaging, non-digital activities that align with the principles of our Nature School.</w:t>
      </w:r>
    </w:p>
    <w:p w14:paraId="1627266A"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rPr>
      </w:pPr>
      <w:r w:rsidRPr="0087439D">
        <w:rPr>
          <w:rFonts w:ascii="Montserrat" w:eastAsia="Calibri" w:hAnsi="Montserrat" w:cs="Times New Roman"/>
          <w:b/>
          <w:bCs/>
          <w:color w:val="848B47"/>
        </w:rPr>
        <w:t>Parental Involvement:</w:t>
      </w:r>
    </w:p>
    <w:p w14:paraId="76F963D5" w14:textId="77777777" w:rsidR="00406976" w:rsidRPr="0087439D" w:rsidRDefault="00406976">
      <w:pPr>
        <w:numPr>
          <w:ilvl w:val="0"/>
          <w:numId w:val="30"/>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Parents are encouraged to be mindful of their child's overall screen time, considering both school and home activities.</w:t>
      </w:r>
    </w:p>
    <w:p w14:paraId="06EC45F5" w14:textId="5ED3E8E6" w:rsidR="00406976" w:rsidRPr="00497B03" w:rsidRDefault="00406976">
      <w:pPr>
        <w:numPr>
          <w:ilvl w:val="0"/>
          <w:numId w:val="30"/>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Regular communication between educators and parents is promoted to maintain a cohesive and supportive approach to screen time management.</w:t>
      </w:r>
    </w:p>
    <w:p w14:paraId="31446F1E"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rPr>
      </w:pPr>
      <w:r w:rsidRPr="0087439D">
        <w:rPr>
          <w:rFonts w:ascii="Montserrat" w:eastAsia="Calibri" w:hAnsi="Montserrat" w:cs="Times New Roman"/>
          <w:b/>
          <w:bCs/>
          <w:color w:val="848B47"/>
        </w:rPr>
        <w:t>Monitoring and Evaluation:</w:t>
      </w:r>
    </w:p>
    <w:p w14:paraId="2967A4B2" w14:textId="77777777" w:rsidR="00406976" w:rsidRPr="0087439D" w:rsidRDefault="00406976">
      <w:pPr>
        <w:numPr>
          <w:ilvl w:val="0"/>
          <w:numId w:val="31"/>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The effectiveness of our Screen Time Policy will be regularly reviewed to assess its impact on children's well-being and development.</w:t>
      </w:r>
    </w:p>
    <w:p w14:paraId="08260F7E" w14:textId="77777777" w:rsidR="00406976" w:rsidRPr="0087439D" w:rsidRDefault="00406976">
      <w:pPr>
        <w:numPr>
          <w:ilvl w:val="0"/>
          <w:numId w:val="31"/>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Feedback from educators, parents, and ongoing research will inform any necessary adjustments to the policy.</w:t>
      </w:r>
    </w:p>
    <w:p w14:paraId="372D0B8C" w14:textId="77777777" w:rsidR="00406976" w:rsidRPr="0087439D" w:rsidRDefault="00406976">
      <w:pPr>
        <w:numPr>
          <w:ilvl w:val="0"/>
          <w:numId w:val="23"/>
        </w:numPr>
        <w:spacing w:after="0" w:line="276" w:lineRule="auto"/>
        <w:ind w:left="720"/>
        <w:contextualSpacing/>
        <w:jc w:val="both"/>
        <w:rPr>
          <w:rFonts w:ascii="Montserrat" w:eastAsia="Calibri" w:hAnsi="Montserrat" w:cs="Times New Roman"/>
        </w:rPr>
      </w:pPr>
      <w:r w:rsidRPr="0087439D">
        <w:rPr>
          <w:rFonts w:ascii="Montserrat" w:eastAsia="Calibri" w:hAnsi="Montserrat" w:cs="Times New Roman"/>
          <w:b/>
          <w:bCs/>
          <w:color w:val="848B47"/>
        </w:rPr>
        <w:t>Exceptional Circumstances:</w:t>
      </w:r>
    </w:p>
    <w:p w14:paraId="5620CB3B" w14:textId="77777777" w:rsidR="00406976" w:rsidRPr="0087439D" w:rsidRDefault="00406976">
      <w:pPr>
        <w:numPr>
          <w:ilvl w:val="0"/>
          <w:numId w:val="32"/>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In exceptional circumstances where screen time may be extended or modified, such decisions will be made collaboratively between educators and parents, considering the child's individual needs.</w:t>
      </w:r>
    </w:p>
    <w:p w14:paraId="43217A50" w14:textId="77777777" w:rsidR="00406976" w:rsidRDefault="00406976" w:rsidP="00497B03">
      <w:pPr>
        <w:spacing w:after="0" w:line="276" w:lineRule="auto"/>
        <w:ind w:firstLine="720"/>
        <w:jc w:val="both"/>
        <w:rPr>
          <w:rFonts w:ascii="Montserrat" w:eastAsia="Calibri" w:hAnsi="Montserrat" w:cs="Times New Roman"/>
        </w:rPr>
      </w:pPr>
      <w:r w:rsidRPr="0087439D">
        <w:rPr>
          <w:rFonts w:ascii="Montserrat" w:eastAsia="Calibri" w:hAnsi="Montserrat" w:cs="Times New Roman"/>
        </w:rPr>
        <w:t>Our Screen Time Policy reflects our dedication to providing a nature-infused, balanced educational experience for children at our Nature School. By embracing this policy, we aim to instill healthy screen time habits, foster creativity, and nurture a lifelong connection with the natural world.</w:t>
      </w:r>
    </w:p>
    <w:p w14:paraId="1830BD32" w14:textId="77777777" w:rsidR="00795794" w:rsidRDefault="00795794" w:rsidP="00497B03">
      <w:pPr>
        <w:spacing w:after="0" w:line="276" w:lineRule="auto"/>
        <w:ind w:firstLine="720"/>
        <w:jc w:val="both"/>
        <w:rPr>
          <w:rFonts w:ascii="Montserrat" w:eastAsia="Calibri" w:hAnsi="Montserrat" w:cs="Times New Roman"/>
        </w:rPr>
      </w:pPr>
    </w:p>
    <w:p w14:paraId="71A7C80B" w14:textId="77777777" w:rsidR="00795794" w:rsidRDefault="00795794" w:rsidP="00497B03">
      <w:pPr>
        <w:spacing w:after="0" w:line="276" w:lineRule="auto"/>
        <w:ind w:firstLine="720"/>
        <w:jc w:val="both"/>
        <w:rPr>
          <w:rFonts w:ascii="Montserrat" w:eastAsia="Calibri" w:hAnsi="Montserrat" w:cs="Times New Roman"/>
        </w:rPr>
      </w:pPr>
    </w:p>
    <w:p w14:paraId="62A7079D" w14:textId="77777777" w:rsidR="00795794" w:rsidRDefault="00795794" w:rsidP="00497B03">
      <w:pPr>
        <w:spacing w:after="0" w:line="276" w:lineRule="auto"/>
        <w:ind w:firstLine="720"/>
        <w:jc w:val="both"/>
        <w:rPr>
          <w:rFonts w:ascii="Montserrat" w:eastAsia="Calibri" w:hAnsi="Montserrat" w:cs="Times New Roman"/>
        </w:rPr>
      </w:pPr>
    </w:p>
    <w:p w14:paraId="50B22F53" w14:textId="77777777" w:rsidR="00795794" w:rsidRDefault="00795794" w:rsidP="00497B03">
      <w:pPr>
        <w:spacing w:after="0" w:line="276" w:lineRule="auto"/>
        <w:ind w:firstLine="720"/>
        <w:jc w:val="both"/>
        <w:rPr>
          <w:rFonts w:ascii="Montserrat" w:eastAsia="Calibri" w:hAnsi="Montserrat" w:cs="Times New Roman"/>
        </w:rPr>
      </w:pPr>
    </w:p>
    <w:p w14:paraId="5EF4127A" w14:textId="77777777" w:rsidR="00795794" w:rsidRDefault="00795794" w:rsidP="00497B03">
      <w:pPr>
        <w:spacing w:after="0" w:line="276" w:lineRule="auto"/>
        <w:ind w:firstLine="720"/>
        <w:jc w:val="both"/>
        <w:rPr>
          <w:rFonts w:ascii="Montserrat" w:eastAsia="Calibri" w:hAnsi="Montserrat" w:cs="Times New Roman"/>
        </w:rPr>
      </w:pPr>
    </w:p>
    <w:p w14:paraId="510380DD" w14:textId="77777777" w:rsidR="00795794" w:rsidRDefault="00795794" w:rsidP="00497B03">
      <w:pPr>
        <w:spacing w:after="0" w:line="276" w:lineRule="auto"/>
        <w:ind w:firstLine="720"/>
        <w:jc w:val="both"/>
        <w:rPr>
          <w:rFonts w:ascii="Montserrat" w:eastAsia="Calibri" w:hAnsi="Montserrat" w:cs="Times New Roman"/>
        </w:rPr>
      </w:pPr>
    </w:p>
    <w:p w14:paraId="50DA6464" w14:textId="77777777" w:rsidR="00795794" w:rsidRDefault="00795794" w:rsidP="00497B03">
      <w:pPr>
        <w:spacing w:after="0" w:line="276" w:lineRule="auto"/>
        <w:ind w:firstLine="720"/>
        <w:jc w:val="both"/>
        <w:rPr>
          <w:rFonts w:ascii="Montserrat" w:eastAsia="Calibri" w:hAnsi="Montserrat" w:cs="Times New Roman"/>
        </w:rPr>
      </w:pPr>
    </w:p>
    <w:p w14:paraId="52DDDB1A" w14:textId="77777777" w:rsidR="00795794" w:rsidRDefault="00795794" w:rsidP="00497B03">
      <w:pPr>
        <w:spacing w:after="0" w:line="276" w:lineRule="auto"/>
        <w:ind w:firstLine="720"/>
        <w:jc w:val="both"/>
        <w:rPr>
          <w:rFonts w:ascii="Montserrat" w:eastAsia="Calibri" w:hAnsi="Montserrat" w:cs="Times New Roman"/>
        </w:rPr>
      </w:pPr>
    </w:p>
    <w:p w14:paraId="42F1712A" w14:textId="77777777" w:rsidR="00795794" w:rsidRDefault="00795794" w:rsidP="00497B03">
      <w:pPr>
        <w:spacing w:after="0" w:line="276" w:lineRule="auto"/>
        <w:ind w:firstLine="720"/>
        <w:jc w:val="both"/>
        <w:rPr>
          <w:rFonts w:ascii="Montserrat" w:eastAsia="Calibri" w:hAnsi="Montserrat" w:cs="Times New Roman"/>
        </w:rPr>
      </w:pPr>
    </w:p>
    <w:p w14:paraId="4D7F7ADD" w14:textId="77777777" w:rsidR="00795794" w:rsidRDefault="00795794" w:rsidP="00497B03">
      <w:pPr>
        <w:spacing w:after="0" w:line="276" w:lineRule="auto"/>
        <w:ind w:firstLine="720"/>
        <w:jc w:val="both"/>
        <w:rPr>
          <w:rFonts w:ascii="Montserrat" w:eastAsia="Calibri" w:hAnsi="Montserrat" w:cs="Times New Roman"/>
        </w:rPr>
      </w:pPr>
    </w:p>
    <w:p w14:paraId="1B808E9D" w14:textId="77777777" w:rsidR="00795794" w:rsidRDefault="00795794" w:rsidP="00497B03">
      <w:pPr>
        <w:spacing w:after="0" w:line="276" w:lineRule="auto"/>
        <w:ind w:firstLine="720"/>
        <w:jc w:val="both"/>
        <w:rPr>
          <w:rFonts w:ascii="Montserrat" w:eastAsia="Calibri" w:hAnsi="Montserrat" w:cs="Times New Roman"/>
        </w:rPr>
      </w:pPr>
    </w:p>
    <w:p w14:paraId="16AC1EF4" w14:textId="77777777" w:rsidR="00795794" w:rsidRDefault="00795794" w:rsidP="00497B03">
      <w:pPr>
        <w:spacing w:after="0" w:line="276" w:lineRule="auto"/>
        <w:ind w:firstLine="720"/>
        <w:jc w:val="both"/>
        <w:rPr>
          <w:rFonts w:ascii="Montserrat" w:eastAsia="Calibri" w:hAnsi="Montserrat" w:cs="Times New Roman"/>
        </w:rPr>
      </w:pPr>
    </w:p>
    <w:p w14:paraId="631C348B" w14:textId="77777777" w:rsidR="00795794" w:rsidRDefault="00795794" w:rsidP="00497B03">
      <w:pPr>
        <w:spacing w:after="0" w:line="276" w:lineRule="auto"/>
        <w:ind w:firstLine="720"/>
        <w:jc w:val="both"/>
        <w:rPr>
          <w:rFonts w:ascii="Montserrat" w:eastAsia="Calibri" w:hAnsi="Montserrat" w:cs="Times New Roman"/>
        </w:rPr>
      </w:pPr>
    </w:p>
    <w:p w14:paraId="713AC319" w14:textId="3A60D9D5" w:rsidR="005C5BE9" w:rsidRDefault="005C5BE9" w:rsidP="00222866">
      <w:pPr>
        <w:pStyle w:val="Heading1"/>
        <w:spacing w:before="0"/>
        <w:ind w:left="90"/>
        <w:jc w:val="center"/>
        <w:rPr>
          <w:rFonts w:ascii="Celestar" w:hAnsi="Celestar"/>
          <w:b/>
          <w:bCs/>
          <w:color w:val="7C8835"/>
          <w:sz w:val="72"/>
          <w:szCs w:val="72"/>
        </w:rPr>
      </w:pPr>
      <w:bookmarkStart w:id="99" w:name="_Toc223204359"/>
      <w:r w:rsidRPr="00F019DF">
        <w:rPr>
          <w:rFonts w:ascii="Celestar" w:hAnsi="Celestar"/>
          <w:b/>
          <w:bCs/>
          <w:color w:val="7C8835"/>
          <w:sz w:val="72"/>
          <w:szCs w:val="72"/>
        </w:rPr>
        <w:lastRenderedPageBreak/>
        <w:t xml:space="preserve">Chapter </w:t>
      </w:r>
      <w:r>
        <w:rPr>
          <w:rFonts w:ascii="Celestar" w:hAnsi="Celestar"/>
          <w:b/>
          <w:bCs/>
          <w:color w:val="7C8835"/>
          <w:sz w:val="72"/>
          <w:szCs w:val="72"/>
        </w:rPr>
        <w:t>9</w:t>
      </w:r>
      <w:r w:rsidRPr="00F019DF">
        <w:rPr>
          <w:rFonts w:ascii="Celestar" w:hAnsi="Celestar"/>
          <w:b/>
          <w:bCs/>
          <w:color w:val="7C8835"/>
          <w:sz w:val="72"/>
          <w:szCs w:val="72"/>
        </w:rPr>
        <w:t xml:space="preserve">: </w:t>
      </w:r>
      <w:r w:rsidRPr="005C5BE9">
        <w:rPr>
          <w:rFonts w:ascii="Celestar" w:hAnsi="Celestar"/>
          <w:b/>
          <w:bCs/>
          <w:color w:val="7C8835"/>
          <w:sz w:val="72"/>
          <w:szCs w:val="72"/>
        </w:rPr>
        <w:t>Health, Hygiene &amp; Personal Care</w:t>
      </w:r>
      <w:bookmarkEnd w:id="99"/>
    </w:p>
    <w:p w14:paraId="29845FC7" w14:textId="6FC19BE8" w:rsidR="005C5BE9" w:rsidRPr="00222866" w:rsidRDefault="005C5BE9" w:rsidP="00222866">
      <w:pPr>
        <w:pStyle w:val="Heading2"/>
        <w:spacing w:before="0"/>
        <w:jc w:val="center"/>
        <w:rPr>
          <w:rFonts w:ascii="Celestar" w:eastAsia="Celestar" w:hAnsi="Celestar"/>
          <w:b/>
          <w:bCs/>
          <w:color w:val="7C8835"/>
          <w:sz w:val="40"/>
          <w:szCs w:val="40"/>
        </w:rPr>
      </w:pPr>
      <w:bookmarkStart w:id="100" w:name="_Toc222943837"/>
      <w:bookmarkStart w:id="101" w:name="_Toc74511"/>
      <w:bookmarkStart w:id="102" w:name="_Toc223204360"/>
      <w:r w:rsidRPr="00222866">
        <w:rPr>
          <w:rFonts w:ascii="Celestar" w:eastAsia="Celestar" w:hAnsi="Celestar"/>
          <w:b/>
          <w:bCs/>
          <w:color w:val="7C8835"/>
          <w:sz w:val="40"/>
          <w:szCs w:val="40"/>
        </w:rPr>
        <w:t>Illness Policy</w:t>
      </w:r>
      <w:bookmarkEnd w:id="100"/>
      <w:bookmarkEnd w:id="101"/>
      <w:bookmarkEnd w:id="102"/>
    </w:p>
    <w:p w14:paraId="565B191A" w14:textId="77777777" w:rsidR="005C5BE9" w:rsidRPr="0087439D" w:rsidRDefault="005C5BE9" w:rsidP="00222866">
      <w:pPr>
        <w:spacing w:after="10" w:line="269" w:lineRule="auto"/>
        <w:ind w:right="193"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recognizes the effects of the spreading of germs and harboring illnesses within the Nature School. Therefore, Fern Flower - Nature School strives to provide a clean environment free of illnesses. </w:t>
      </w:r>
      <w:r>
        <w:rPr>
          <w:rFonts w:ascii="Montserrat" w:eastAsia="Montserrat" w:hAnsi="Montserrat" w:cs="Montserrat"/>
          <w:color w:val="000000"/>
          <w:kern w:val="2"/>
          <w14:ligatures w14:val="standardContextual"/>
        </w:rPr>
        <w:t xml:space="preserve">Parents/Guardians </w:t>
      </w:r>
      <w:r w:rsidRPr="0087439D">
        <w:rPr>
          <w:rFonts w:ascii="Montserrat" w:eastAsia="Montserrat" w:hAnsi="Montserrat" w:cs="Montserrat"/>
          <w:color w:val="000000"/>
          <w:kern w:val="2"/>
          <w14:ligatures w14:val="standardContextual"/>
        </w:rPr>
        <w:t>must ensure that children who are sick</w:t>
      </w:r>
      <w:r>
        <w:rPr>
          <w:rFonts w:ascii="Montserrat" w:eastAsia="Montserrat" w:hAnsi="Montserrat" w:cs="Montserrat"/>
          <w:color w:val="000000"/>
          <w:kern w:val="2"/>
          <w14:ligatures w14:val="standardContextual"/>
        </w:rPr>
        <w:t xml:space="preserve"> w</w:t>
      </w:r>
      <w:r w:rsidRPr="0087439D">
        <w:rPr>
          <w:rFonts w:ascii="Montserrat" w:eastAsia="Montserrat" w:hAnsi="Montserrat" w:cs="Montserrat"/>
          <w:color w:val="000000"/>
          <w:kern w:val="2"/>
          <w14:ligatures w14:val="standardContextual"/>
        </w:rPr>
        <w:t xml:space="preserve">ill not attend the Nature School until the illnesses have subsided. </w:t>
      </w:r>
    </w:p>
    <w:p w14:paraId="7FDEE30B"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ll parents are informed about our program's management of children who are ill when reading and signing off on our policy booklet, which is included in their starting package. </w:t>
      </w:r>
    </w:p>
    <w:p w14:paraId="24B90CB7" w14:textId="77777777" w:rsidR="005C5BE9" w:rsidRPr="0087439D" w:rsidRDefault="005C5BE9" w:rsidP="00222866">
      <w:pPr>
        <w:spacing w:after="24"/>
        <w:ind w:left="216"/>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14:ligatures w14:val="standardContextual"/>
        </w:rPr>
        <w:t xml:space="preserve"> </w:t>
      </w:r>
    </w:p>
    <w:p w14:paraId="6A299BB9" w14:textId="77777777" w:rsidR="005C5BE9" w:rsidRPr="00F151D4" w:rsidRDefault="005C5BE9" w:rsidP="00222866">
      <w:pPr>
        <w:spacing w:after="18"/>
        <w:ind w:hanging="10"/>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7C8835"/>
          <w:kern w:val="2"/>
          <w:sz w:val="24"/>
          <w14:ligatures w14:val="standardContextual"/>
        </w:rPr>
        <w:t xml:space="preserve">Potential Health Risk: </w:t>
      </w:r>
    </w:p>
    <w:p w14:paraId="594800D7"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llnesses can cause severe potential health risks in a childcare environment. The spread of germs can lead to a decline in health for all the children and employees in contact with the illness. </w:t>
      </w:r>
    </w:p>
    <w:p w14:paraId="3A5522E1" w14:textId="77777777" w:rsidR="005C5BE9" w:rsidRPr="0087439D" w:rsidRDefault="005C5BE9" w:rsidP="00222866">
      <w:pPr>
        <w:spacing w:after="10" w:line="269" w:lineRule="auto"/>
        <w:ind w:right="192"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Room staff will greet each child and discuss with the parent(s) any health problems or symptoms. The parent(s) are responsible for informing the staff of any medications being administered at home in case of any reaction during the day. </w:t>
      </w:r>
    </w:p>
    <w:p w14:paraId="6F27E55B" w14:textId="77777777" w:rsidR="005C5BE9" w:rsidRPr="0087439D" w:rsidRDefault="005C5BE9" w:rsidP="00222866">
      <w:pPr>
        <w:spacing w:after="8"/>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r w:rsidRPr="0087439D">
        <w:rPr>
          <w:rFonts w:ascii="Montserrat" w:eastAsia="Montserrat" w:hAnsi="Montserrat" w:cs="Montserrat"/>
          <w:b/>
          <w:color w:val="70AD47"/>
          <w:kern w:val="2"/>
          <w:sz w:val="24"/>
          <w14:ligatures w14:val="standardContextual"/>
        </w:rPr>
        <w:tab/>
        <w:t xml:space="preserve"> </w:t>
      </w:r>
    </w:p>
    <w:p w14:paraId="6896C92B" w14:textId="77777777" w:rsidR="005C5BE9" w:rsidRPr="00F151D4" w:rsidRDefault="005C5BE9" w:rsidP="00222866">
      <w:pPr>
        <w:spacing w:after="18"/>
        <w:ind w:hanging="10"/>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7C8835"/>
          <w:kern w:val="2"/>
          <w:sz w:val="24"/>
          <w14:ligatures w14:val="standardContextual"/>
        </w:rPr>
        <w:t xml:space="preserve">Symptoms Causing Non-Attendance: </w:t>
      </w:r>
    </w:p>
    <w:p w14:paraId="7BB07339" w14:textId="77777777" w:rsidR="005C5BE9" w:rsidRPr="0087439D" w:rsidRDefault="005C5BE9" w:rsidP="00222866">
      <w:pPr>
        <w:spacing w:after="10" w:line="269" w:lineRule="auto"/>
        <w:ind w:firstLine="36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are responsible for keeping their child at home if they are displaying any of the following symptoms: </w:t>
      </w:r>
    </w:p>
    <w:p w14:paraId="3B415488"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fever (38 degrees Celsius and higher), especially if the temperature is high or persistent. </w:t>
      </w:r>
    </w:p>
    <w:p w14:paraId="5454C4F0"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Diarrhea or vomiting (when 2-3 times per 3-4 hours). </w:t>
      </w:r>
    </w:p>
    <w:p w14:paraId="53141BBB"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child appears to have an undiagnosed rash/skin condition. </w:t>
      </w:r>
    </w:p>
    <w:p w14:paraId="4578A807"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child has contracted a communicable disease (other than an upper respiratory tract infection). </w:t>
      </w:r>
    </w:p>
    <w:p w14:paraId="40D2FF3E"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child is showing signs of an obviously infected discharge (thick and </w:t>
      </w:r>
      <w:proofErr w:type="spellStart"/>
      <w:r w:rsidRPr="0087439D">
        <w:rPr>
          <w:rFonts w:ascii="Montserrat" w:eastAsia="Montserrat" w:hAnsi="Montserrat" w:cs="Montserrat"/>
          <w:color w:val="000000"/>
          <w:kern w:val="2"/>
          <w14:ligatures w14:val="standardContextual"/>
        </w:rPr>
        <w:t>coloured</w:t>
      </w:r>
      <w:proofErr w:type="spellEnd"/>
      <w:r w:rsidRPr="0087439D">
        <w:rPr>
          <w:rFonts w:ascii="Montserrat" w:eastAsia="Montserrat" w:hAnsi="Montserrat" w:cs="Montserrat"/>
          <w:color w:val="000000"/>
          <w:kern w:val="2"/>
          <w14:ligatures w14:val="standardContextual"/>
        </w:rPr>
        <w:t xml:space="preserve"> i.e.: brown, red, green)(runny nose any color except clear). </w:t>
      </w:r>
    </w:p>
    <w:p w14:paraId="7996BA2C"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child shows signs of lethargy and irritability. </w:t>
      </w:r>
    </w:p>
    <w:p w14:paraId="26712338"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child is claiming persistent pain. </w:t>
      </w:r>
    </w:p>
    <w:p w14:paraId="5D60F149" w14:textId="77777777" w:rsidR="005C5BE9" w:rsidRPr="0087439D"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child shows signs of a bad cough (frequent bouts: 2-3 times/hour), especially if choking or vomiting. </w:t>
      </w:r>
    </w:p>
    <w:p w14:paraId="6B156478" w14:textId="77777777" w:rsidR="005C5BE9" w:rsidRDefault="005C5BE9">
      <w:pPr>
        <w:numPr>
          <w:ilvl w:val="0"/>
          <w:numId w:val="57"/>
        </w:numPr>
        <w:spacing w:after="10" w:line="269" w:lineRule="auto"/>
        <w:ind w:left="45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child has eye discharge, pink eye, or severe redness. </w:t>
      </w:r>
    </w:p>
    <w:p w14:paraId="2EBC3F77" w14:textId="77777777" w:rsidR="005C5BE9" w:rsidRPr="0087439D" w:rsidRDefault="005C5BE9" w:rsidP="00222866">
      <w:pPr>
        <w:spacing w:after="10" w:line="269" w:lineRule="auto"/>
        <w:ind w:left="450"/>
        <w:jc w:val="both"/>
        <w:rPr>
          <w:rFonts w:ascii="Montserrat" w:eastAsia="Montserrat" w:hAnsi="Montserrat" w:cs="Montserrat"/>
          <w:color w:val="000000"/>
          <w:kern w:val="2"/>
          <w14:ligatures w14:val="standardContextual"/>
        </w:rPr>
      </w:pPr>
      <w:r w:rsidRPr="008325FC">
        <w:rPr>
          <w:rFonts w:ascii="Montserrat" w:eastAsia="Montserrat" w:hAnsi="Montserrat" w:cs="Montserrat"/>
          <w:color w:val="000000"/>
          <w:kern w:val="2"/>
          <w14:ligatures w14:val="standardContextual"/>
        </w:rPr>
        <w:t>Child must be symptom free for at least 24 hours before returning to Nature School.</w:t>
      </w:r>
    </w:p>
    <w:p w14:paraId="06DB730E" w14:textId="77777777" w:rsidR="005C5BE9" w:rsidRDefault="005C5BE9" w:rsidP="00222866">
      <w:pPr>
        <w:spacing w:after="65"/>
        <w:ind w:left="2"/>
        <w:rPr>
          <w:rFonts w:ascii="Celestar" w:eastAsia="Celestar" w:hAnsi="Celestar" w:cs="Celestar"/>
          <w:color w:val="7C8835"/>
          <w:kern w:val="2"/>
          <w:sz w:val="18"/>
          <w14:ligatures w14:val="standardContextual"/>
        </w:rPr>
      </w:pPr>
      <w:r w:rsidRPr="0087439D">
        <w:rPr>
          <w:rFonts w:ascii="Celestar" w:eastAsia="Celestar" w:hAnsi="Celestar" w:cs="Celestar"/>
          <w:color w:val="7C8835"/>
          <w:kern w:val="2"/>
          <w:sz w:val="18"/>
          <w14:ligatures w14:val="standardContextual"/>
        </w:rPr>
        <w:t xml:space="preserve"> </w:t>
      </w:r>
    </w:p>
    <w:p w14:paraId="728F588D" w14:textId="77777777" w:rsidR="00222866" w:rsidRDefault="00222866" w:rsidP="00222866">
      <w:pPr>
        <w:spacing w:after="65"/>
        <w:ind w:left="2"/>
        <w:rPr>
          <w:rFonts w:ascii="Celestar" w:eastAsia="Celestar" w:hAnsi="Celestar" w:cs="Celestar"/>
          <w:color w:val="7C8835"/>
          <w:kern w:val="2"/>
          <w:sz w:val="18"/>
          <w14:ligatures w14:val="standardContextual"/>
        </w:rPr>
      </w:pPr>
    </w:p>
    <w:p w14:paraId="72DF5F85" w14:textId="77777777" w:rsidR="00222866" w:rsidRDefault="00222866" w:rsidP="00222866">
      <w:pPr>
        <w:spacing w:after="65"/>
        <w:ind w:left="2"/>
        <w:rPr>
          <w:rFonts w:ascii="Celestar" w:eastAsia="Celestar" w:hAnsi="Celestar" w:cs="Celestar"/>
          <w:color w:val="7C8835"/>
          <w:kern w:val="2"/>
          <w:sz w:val="18"/>
          <w14:ligatures w14:val="standardContextual"/>
        </w:rPr>
      </w:pPr>
    </w:p>
    <w:p w14:paraId="516C23DA" w14:textId="77777777" w:rsidR="00222866" w:rsidRPr="0087439D" w:rsidRDefault="00222866" w:rsidP="00222866">
      <w:pPr>
        <w:spacing w:after="65"/>
        <w:ind w:left="2"/>
        <w:rPr>
          <w:rFonts w:ascii="Montserrat" w:eastAsia="Montserrat" w:hAnsi="Montserrat" w:cs="Montserrat"/>
          <w:color w:val="000000"/>
          <w:kern w:val="2"/>
          <w14:ligatures w14:val="standardContextual"/>
        </w:rPr>
      </w:pPr>
    </w:p>
    <w:p w14:paraId="2BD983C1" w14:textId="77777777" w:rsidR="005C5BE9" w:rsidRPr="00F151D4" w:rsidRDefault="005C5BE9" w:rsidP="00222866">
      <w:pPr>
        <w:spacing w:after="0" w:line="276" w:lineRule="auto"/>
        <w:jc w:val="both"/>
        <w:rPr>
          <w:rFonts w:ascii="Celestar" w:eastAsia="Calibri" w:hAnsi="Celestar" w:cs="Times New Roman"/>
          <w:b/>
          <w:bCs/>
          <w:color w:val="848B47"/>
          <w:sz w:val="24"/>
          <w:szCs w:val="24"/>
        </w:rPr>
      </w:pPr>
      <w:r w:rsidRPr="00F151D4">
        <w:rPr>
          <w:rFonts w:ascii="Celestar" w:eastAsia="Calibri" w:hAnsi="Celestar" w:cs="Times New Roman"/>
          <w:b/>
          <w:bCs/>
          <w:color w:val="848B47"/>
          <w:sz w:val="24"/>
          <w:szCs w:val="24"/>
        </w:rPr>
        <w:lastRenderedPageBreak/>
        <w:t>Illness Prevention:</w:t>
      </w:r>
    </w:p>
    <w:p w14:paraId="52A04845" w14:textId="77777777" w:rsidR="005C5BE9" w:rsidRPr="0087439D" w:rsidRDefault="005C5BE9">
      <w:pPr>
        <w:numPr>
          <w:ilvl w:val="0"/>
          <w:numId w:val="58"/>
        </w:numPr>
        <w:spacing w:after="0" w:line="276" w:lineRule="auto"/>
        <w:jc w:val="both"/>
        <w:rPr>
          <w:rFonts w:ascii="Montserrat" w:eastAsia="Calibri" w:hAnsi="Montserrat" w:cs="Times New Roman"/>
        </w:rPr>
      </w:pPr>
      <w:r w:rsidRPr="0087439D">
        <w:rPr>
          <w:rFonts w:ascii="Montserrat" w:eastAsia="Calibri" w:hAnsi="Montserrat" w:cs="Times New Roman"/>
          <w:b/>
          <w:bCs/>
          <w:color w:val="848B47"/>
        </w:rPr>
        <w:t>Hand Hygiene:</w:t>
      </w:r>
    </w:p>
    <w:p w14:paraId="6A017201"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All staff members, children, and visitors must practice proper hand hygiene by washing hands with soap and water regularly, especially after using the restroom, before meals, and after sneezing or coughing.</w:t>
      </w:r>
    </w:p>
    <w:p w14:paraId="547F82A1"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Hand sanitizers with at least 60% alcohol are available and encouraged for use when soap and water are not readily available.</w:t>
      </w:r>
    </w:p>
    <w:p w14:paraId="3AC33467" w14:textId="77777777" w:rsidR="005C5BE9" w:rsidRPr="0087439D" w:rsidRDefault="005C5BE9">
      <w:pPr>
        <w:numPr>
          <w:ilvl w:val="0"/>
          <w:numId w:val="58"/>
        </w:numPr>
        <w:spacing w:after="0" w:line="276" w:lineRule="auto"/>
        <w:jc w:val="both"/>
        <w:rPr>
          <w:rFonts w:ascii="Montserrat" w:eastAsia="Calibri" w:hAnsi="Montserrat" w:cs="Times New Roman"/>
        </w:rPr>
      </w:pPr>
      <w:r w:rsidRPr="0087439D">
        <w:rPr>
          <w:rFonts w:ascii="Montserrat" w:eastAsia="Calibri" w:hAnsi="Montserrat" w:cs="Times New Roman"/>
          <w:b/>
          <w:bCs/>
          <w:color w:val="848B47"/>
        </w:rPr>
        <w:t>Respiratory Hygiene:</w:t>
      </w:r>
    </w:p>
    <w:p w14:paraId="6DBE2C0E"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Children and staff members are encouraged to cover their mouth and nose with a tissue or their elbow when coughing or sneezing.</w:t>
      </w:r>
    </w:p>
    <w:p w14:paraId="33AD10B8"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Used tissues will be disposed of promptly and hands will be washed immediately afterward.</w:t>
      </w:r>
    </w:p>
    <w:p w14:paraId="11673199" w14:textId="77777777" w:rsidR="005C5BE9" w:rsidRPr="0087439D" w:rsidRDefault="005C5BE9">
      <w:pPr>
        <w:numPr>
          <w:ilvl w:val="0"/>
          <w:numId w:val="58"/>
        </w:numPr>
        <w:spacing w:after="0" w:line="276" w:lineRule="auto"/>
        <w:jc w:val="both"/>
        <w:rPr>
          <w:rFonts w:ascii="Montserrat" w:eastAsia="Calibri" w:hAnsi="Montserrat" w:cs="Times New Roman"/>
        </w:rPr>
      </w:pPr>
      <w:r w:rsidRPr="0087439D">
        <w:rPr>
          <w:rFonts w:ascii="Montserrat" w:eastAsia="Calibri" w:hAnsi="Montserrat" w:cs="Times New Roman"/>
          <w:b/>
          <w:bCs/>
          <w:color w:val="848B47"/>
        </w:rPr>
        <w:t>Environmental Cleaning:</w:t>
      </w:r>
    </w:p>
    <w:p w14:paraId="3EE66A63"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Frequently</w:t>
      </w:r>
      <w:r>
        <w:rPr>
          <w:rFonts w:ascii="Montserrat" w:eastAsia="Calibri" w:hAnsi="Montserrat" w:cs="Times New Roman"/>
        </w:rPr>
        <w:t xml:space="preserve"> </w:t>
      </w:r>
      <w:r w:rsidRPr="0087439D">
        <w:rPr>
          <w:rFonts w:ascii="Montserrat" w:eastAsia="Calibri" w:hAnsi="Montserrat" w:cs="Times New Roman"/>
        </w:rPr>
        <w:t>touched surfaces, toys, and play equipment will be cleaned and sanitized regularly throughout the day.</w:t>
      </w:r>
    </w:p>
    <w:p w14:paraId="288C2D76" w14:textId="77777777" w:rsidR="005C5BE9"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Cleaning products used will be safe and effective for eliminating germs.</w:t>
      </w:r>
    </w:p>
    <w:p w14:paraId="24B8C503"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F151D4">
        <w:rPr>
          <w:rFonts w:ascii="Montserrat" w:eastAsia="Calibri" w:hAnsi="Montserrat" w:cs="Times New Roman"/>
        </w:rPr>
        <w:t xml:space="preserve">FFNS uses air purifiers that run continuously (24/7) to help maintain clean air and reduce the spread of germs within the </w:t>
      </w:r>
      <w:r>
        <w:rPr>
          <w:rFonts w:ascii="Montserrat" w:eastAsia="Calibri" w:hAnsi="Montserrat" w:cs="Times New Roman"/>
        </w:rPr>
        <w:t>childcare</w:t>
      </w:r>
      <w:r w:rsidRPr="00F151D4">
        <w:rPr>
          <w:rFonts w:ascii="Montserrat" w:eastAsia="Calibri" w:hAnsi="Montserrat" w:cs="Times New Roman"/>
        </w:rPr>
        <w:t xml:space="preserve"> environment.</w:t>
      </w:r>
    </w:p>
    <w:p w14:paraId="5F6ABFF5" w14:textId="77777777" w:rsidR="005C5BE9" w:rsidRPr="0087439D" w:rsidRDefault="005C5BE9">
      <w:pPr>
        <w:numPr>
          <w:ilvl w:val="0"/>
          <w:numId w:val="58"/>
        </w:numPr>
        <w:spacing w:after="0" w:line="276" w:lineRule="auto"/>
        <w:jc w:val="both"/>
        <w:rPr>
          <w:rFonts w:ascii="Montserrat" w:eastAsia="Calibri" w:hAnsi="Montserrat" w:cs="Times New Roman"/>
        </w:rPr>
      </w:pPr>
      <w:r w:rsidRPr="0087439D">
        <w:rPr>
          <w:rFonts w:ascii="Montserrat" w:eastAsia="Calibri" w:hAnsi="Montserrat" w:cs="Times New Roman"/>
          <w:b/>
          <w:bCs/>
          <w:color w:val="848B47"/>
        </w:rPr>
        <w:t>Illness Education:</w:t>
      </w:r>
    </w:p>
    <w:p w14:paraId="1D52F8DE"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Parents and guardians will be provided with information on recognizing symptoms of common illnesses and advised to keep children home when they exhibit signs of illness.</w:t>
      </w:r>
    </w:p>
    <w:p w14:paraId="13220E7B" w14:textId="77777777" w:rsidR="005C5BE9" w:rsidRPr="0087439D" w:rsidRDefault="005C5BE9">
      <w:pPr>
        <w:numPr>
          <w:ilvl w:val="1"/>
          <w:numId w:val="58"/>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 xml:space="preserve">Educational materials on illness prevention will be prominently displayed within the </w:t>
      </w:r>
      <w:r>
        <w:rPr>
          <w:rFonts w:ascii="Montserrat" w:eastAsia="Calibri" w:hAnsi="Montserrat" w:cs="Times New Roman"/>
        </w:rPr>
        <w:t>childcare</w:t>
      </w:r>
      <w:r w:rsidRPr="0087439D">
        <w:rPr>
          <w:rFonts w:ascii="Montserrat" w:eastAsia="Calibri" w:hAnsi="Montserrat" w:cs="Times New Roman"/>
        </w:rPr>
        <w:t>.</w:t>
      </w:r>
    </w:p>
    <w:p w14:paraId="1C923025" w14:textId="77777777" w:rsidR="005C5BE9" w:rsidRPr="0087439D" w:rsidRDefault="005C5BE9" w:rsidP="00222866">
      <w:pPr>
        <w:spacing w:after="0" w:line="276" w:lineRule="auto"/>
        <w:jc w:val="both"/>
        <w:rPr>
          <w:rFonts w:ascii="Montserrat" w:eastAsia="Calibri" w:hAnsi="Montserrat" w:cs="Times New Roman"/>
          <w:b/>
          <w:bCs/>
        </w:rPr>
      </w:pPr>
    </w:p>
    <w:p w14:paraId="2F4DBC68" w14:textId="77777777" w:rsidR="005C5BE9" w:rsidRPr="00F151D4" w:rsidRDefault="005C5BE9" w:rsidP="00222866">
      <w:pPr>
        <w:spacing w:after="0" w:line="276" w:lineRule="auto"/>
        <w:jc w:val="both"/>
        <w:rPr>
          <w:rFonts w:ascii="Celestar" w:eastAsia="Calibri" w:hAnsi="Celestar" w:cs="Times New Roman"/>
          <w:b/>
          <w:bCs/>
          <w:color w:val="848B47"/>
          <w:sz w:val="24"/>
          <w:szCs w:val="24"/>
        </w:rPr>
      </w:pPr>
      <w:r w:rsidRPr="00F151D4">
        <w:rPr>
          <w:rFonts w:ascii="Celestar" w:eastAsia="Calibri" w:hAnsi="Celestar" w:cs="Times New Roman"/>
          <w:b/>
          <w:bCs/>
          <w:color w:val="848B47"/>
          <w:sz w:val="24"/>
          <w:szCs w:val="24"/>
        </w:rPr>
        <w:t>Illness Management:</w:t>
      </w:r>
    </w:p>
    <w:p w14:paraId="5441A7C3" w14:textId="77777777" w:rsidR="005C5BE9" w:rsidRPr="0087439D" w:rsidRDefault="005C5BE9">
      <w:pPr>
        <w:numPr>
          <w:ilvl w:val="0"/>
          <w:numId w:val="59"/>
        </w:numPr>
        <w:spacing w:after="0" w:line="276" w:lineRule="auto"/>
        <w:jc w:val="both"/>
        <w:rPr>
          <w:rFonts w:ascii="Montserrat" w:eastAsia="Calibri" w:hAnsi="Montserrat" w:cs="Times New Roman"/>
        </w:rPr>
      </w:pPr>
      <w:r w:rsidRPr="0087439D">
        <w:rPr>
          <w:rFonts w:ascii="Montserrat" w:eastAsia="Calibri" w:hAnsi="Montserrat" w:cs="Times New Roman"/>
          <w:b/>
          <w:bCs/>
          <w:color w:val="848B47"/>
        </w:rPr>
        <w:t>Exclusion Criteria:</w:t>
      </w:r>
    </w:p>
    <w:p w14:paraId="75CDD6B4" w14:textId="77777777" w:rsidR="005C5BE9" w:rsidRPr="0087439D" w:rsidRDefault="005C5BE9">
      <w:pPr>
        <w:numPr>
          <w:ilvl w:val="1"/>
          <w:numId w:val="5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 xml:space="preserve">Children exhibiting symptoms of contagious illnesses, such as fever, vomiting, diarrhea, severe cough, or other symptoms as outlined in our illness guidelines, will be excluded from </w:t>
      </w:r>
      <w:r>
        <w:rPr>
          <w:rFonts w:ascii="Montserrat" w:eastAsia="Calibri" w:hAnsi="Montserrat" w:cs="Times New Roman"/>
        </w:rPr>
        <w:t>childcare</w:t>
      </w:r>
      <w:r w:rsidRPr="0087439D">
        <w:rPr>
          <w:rFonts w:ascii="Montserrat" w:eastAsia="Calibri" w:hAnsi="Montserrat" w:cs="Times New Roman"/>
        </w:rPr>
        <w:t xml:space="preserve"> until they are symptom-free for a specified period. </w:t>
      </w:r>
    </w:p>
    <w:p w14:paraId="74B2A2AF" w14:textId="77777777" w:rsidR="005C5BE9" w:rsidRPr="0087439D" w:rsidRDefault="005C5BE9">
      <w:pPr>
        <w:numPr>
          <w:ilvl w:val="1"/>
          <w:numId w:val="5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 xml:space="preserve">The </w:t>
      </w:r>
      <w:r>
        <w:rPr>
          <w:rFonts w:ascii="Montserrat" w:eastAsia="Calibri" w:hAnsi="Montserrat" w:cs="Times New Roman"/>
        </w:rPr>
        <w:t>childcare</w:t>
      </w:r>
      <w:r w:rsidRPr="0087439D">
        <w:rPr>
          <w:rFonts w:ascii="Montserrat" w:eastAsia="Calibri" w:hAnsi="Montserrat" w:cs="Times New Roman"/>
        </w:rPr>
        <w:t xml:space="preserve"> reserves the right to exclude children or staff with contagious illnesses to prevent the spread within the group.</w:t>
      </w:r>
    </w:p>
    <w:p w14:paraId="041817FA" w14:textId="77777777" w:rsidR="005C5BE9" w:rsidRPr="0087439D" w:rsidRDefault="005C5BE9">
      <w:pPr>
        <w:numPr>
          <w:ilvl w:val="0"/>
          <w:numId w:val="59"/>
        </w:numPr>
        <w:spacing w:after="0" w:line="276" w:lineRule="auto"/>
        <w:jc w:val="both"/>
        <w:rPr>
          <w:rFonts w:ascii="Montserrat" w:eastAsia="Calibri" w:hAnsi="Montserrat" w:cs="Times New Roman"/>
        </w:rPr>
      </w:pPr>
      <w:r w:rsidRPr="0087439D">
        <w:rPr>
          <w:rFonts w:ascii="Montserrat" w:eastAsia="Calibri" w:hAnsi="Montserrat" w:cs="Times New Roman"/>
          <w:b/>
          <w:bCs/>
          <w:color w:val="848B47"/>
        </w:rPr>
        <w:t>Communication:</w:t>
      </w:r>
    </w:p>
    <w:p w14:paraId="2B5C83CD" w14:textId="77777777" w:rsidR="005C5BE9" w:rsidRPr="0087439D" w:rsidRDefault="005C5BE9">
      <w:pPr>
        <w:numPr>
          <w:ilvl w:val="1"/>
          <w:numId w:val="5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 xml:space="preserve">Parents or guardians are required to inform the </w:t>
      </w:r>
      <w:r>
        <w:rPr>
          <w:rFonts w:ascii="Montserrat" w:eastAsia="Calibri" w:hAnsi="Montserrat" w:cs="Times New Roman"/>
        </w:rPr>
        <w:t>childcare</w:t>
      </w:r>
      <w:r w:rsidRPr="0087439D">
        <w:rPr>
          <w:rFonts w:ascii="Montserrat" w:eastAsia="Calibri" w:hAnsi="Montserrat" w:cs="Times New Roman"/>
        </w:rPr>
        <w:t xml:space="preserve"> promptly if their child is diagnosed with a contagious illness.</w:t>
      </w:r>
    </w:p>
    <w:p w14:paraId="173908DF" w14:textId="77777777" w:rsidR="005C5BE9" w:rsidRPr="0087439D" w:rsidRDefault="005C5BE9">
      <w:pPr>
        <w:numPr>
          <w:ilvl w:val="1"/>
          <w:numId w:val="5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 xml:space="preserve">The </w:t>
      </w:r>
      <w:r>
        <w:rPr>
          <w:rFonts w:ascii="Montserrat" w:eastAsia="Calibri" w:hAnsi="Montserrat" w:cs="Times New Roman"/>
        </w:rPr>
        <w:t>childcare</w:t>
      </w:r>
      <w:r w:rsidRPr="0087439D">
        <w:rPr>
          <w:rFonts w:ascii="Montserrat" w:eastAsia="Calibri" w:hAnsi="Montserrat" w:cs="Times New Roman"/>
        </w:rPr>
        <w:t xml:space="preserve"> will communicate known cases of contagious illnesses to other parents or guardians, while maintaining confidentiality.</w:t>
      </w:r>
    </w:p>
    <w:p w14:paraId="02160BBD" w14:textId="77777777" w:rsidR="005C5BE9" w:rsidRPr="0087439D" w:rsidRDefault="005C5BE9">
      <w:pPr>
        <w:numPr>
          <w:ilvl w:val="0"/>
          <w:numId w:val="59"/>
        </w:numPr>
        <w:spacing w:after="0" w:line="276" w:lineRule="auto"/>
        <w:jc w:val="both"/>
        <w:rPr>
          <w:rFonts w:ascii="Montserrat" w:eastAsia="Calibri" w:hAnsi="Montserrat" w:cs="Times New Roman"/>
        </w:rPr>
      </w:pPr>
      <w:r w:rsidRPr="0087439D">
        <w:rPr>
          <w:rFonts w:ascii="Montserrat" w:eastAsia="Calibri" w:hAnsi="Montserrat" w:cs="Times New Roman"/>
          <w:b/>
          <w:bCs/>
          <w:color w:val="848B47"/>
        </w:rPr>
        <w:t>Return Policy:</w:t>
      </w:r>
    </w:p>
    <w:p w14:paraId="22CCF208" w14:textId="77777777" w:rsidR="005C5BE9" w:rsidRPr="0087439D" w:rsidRDefault="005C5BE9">
      <w:pPr>
        <w:numPr>
          <w:ilvl w:val="1"/>
          <w:numId w:val="5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 xml:space="preserve">Children may return to </w:t>
      </w:r>
      <w:r>
        <w:rPr>
          <w:rFonts w:ascii="Montserrat" w:eastAsia="Calibri" w:hAnsi="Montserrat" w:cs="Times New Roman"/>
        </w:rPr>
        <w:t>childcare</w:t>
      </w:r>
      <w:r w:rsidRPr="0087439D">
        <w:rPr>
          <w:rFonts w:ascii="Montserrat" w:eastAsia="Calibri" w:hAnsi="Montserrat" w:cs="Times New Roman"/>
        </w:rPr>
        <w:t xml:space="preserve"> once they are symptom-free for a specified period, as determined by our illness guidelines.</w:t>
      </w:r>
    </w:p>
    <w:p w14:paraId="3192093D" w14:textId="5C2D7BF2" w:rsidR="005C5BE9" w:rsidRPr="00222866" w:rsidRDefault="005C5BE9">
      <w:pPr>
        <w:numPr>
          <w:ilvl w:val="1"/>
          <w:numId w:val="59"/>
        </w:numPr>
        <w:spacing w:after="0" w:line="276" w:lineRule="auto"/>
        <w:contextualSpacing/>
        <w:jc w:val="both"/>
        <w:rPr>
          <w:rFonts w:ascii="Montserrat" w:eastAsia="Calibri" w:hAnsi="Montserrat" w:cs="Times New Roman"/>
        </w:rPr>
      </w:pPr>
      <w:r w:rsidRPr="0087439D">
        <w:rPr>
          <w:rFonts w:ascii="Montserrat" w:eastAsia="Calibri" w:hAnsi="Montserrat" w:cs="Times New Roman"/>
        </w:rPr>
        <w:t>A doctor's note may be required for certain illnesses before a child is readmitted.</w:t>
      </w:r>
    </w:p>
    <w:p w14:paraId="4A7941E0" w14:textId="77777777" w:rsidR="005C5BE9" w:rsidRPr="00F151D4" w:rsidRDefault="005C5BE9" w:rsidP="00222866">
      <w:pPr>
        <w:spacing w:after="0"/>
        <w:ind w:left="12" w:hanging="10"/>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7C8835"/>
          <w:kern w:val="2"/>
          <w:sz w:val="24"/>
          <w14:ligatures w14:val="standardContextual"/>
        </w:rPr>
        <w:lastRenderedPageBreak/>
        <w:t>Immunization appointments:</w:t>
      </w:r>
      <w:r w:rsidRPr="00F151D4">
        <w:rPr>
          <w:rFonts w:ascii="Calibri" w:eastAsia="Calibri" w:hAnsi="Calibri" w:cs="Calibri"/>
          <w:b/>
          <w:bCs/>
          <w:color w:val="7C8835"/>
          <w:kern w:val="2"/>
          <w:sz w:val="24"/>
          <w14:ligatures w14:val="standardContextual"/>
        </w:rPr>
        <w:t xml:space="preserve"> </w:t>
      </w:r>
    </w:p>
    <w:p w14:paraId="28E10A9D" w14:textId="77777777" w:rsidR="005C5BE9" w:rsidRPr="0087439D" w:rsidRDefault="005C5BE9" w:rsidP="00222866">
      <w:pPr>
        <w:spacing w:after="0" w:line="269" w:lineRule="auto"/>
        <w:ind w:right="190"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adherence to our commitment to maintaining a healthy and safe environment for all children attending Nature School, we have implemented a policy regarding post-immunization appointments. Following an immunization appointment, the child must remain at home for 24 hours. This precautionary measure aims to ensure the child's well-being and allows for any potential post-immunization symptoms to manifest. Once the 24-hour period has elapsed and the child is symptom-free, they are welcome to return to Fern Flower - Nature School, promoting a secure and conducive learning environment for everyone. This policy aligns with our dedication to the health and welfare of our students and reflects our ongoing efforts to uphold the highest standards of care within our educational community. </w:t>
      </w:r>
    </w:p>
    <w:p w14:paraId="1FAC564D" w14:textId="77777777" w:rsidR="005C5BE9" w:rsidRDefault="005C5BE9" w:rsidP="00222866">
      <w:pPr>
        <w:spacing w:after="0"/>
      </w:pPr>
    </w:p>
    <w:p w14:paraId="37A61452" w14:textId="406777E3" w:rsidR="005C5BE9" w:rsidRPr="00222866" w:rsidRDefault="005C5BE9" w:rsidP="00222866">
      <w:pPr>
        <w:pStyle w:val="Heading2"/>
        <w:jc w:val="center"/>
        <w:rPr>
          <w:rFonts w:ascii="Celestar" w:eastAsia="Celestar" w:hAnsi="Celestar"/>
          <w:b/>
          <w:bCs/>
          <w:color w:val="7C8835"/>
          <w:sz w:val="40"/>
          <w:szCs w:val="40"/>
        </w:rPr>
      </w:pPr>
      <w:bookmarkStart w:id="103" w:name="_Toc222943838"/>
      <w:bookmarkStart w:id="104" w:name="_Toc74512"/>
      <w:bookmarkStart w:id="105" w:name="_Toc223204361"/>
      <w:r w:rsidRPr="00222866">
        <w:rPr>
          <w:rFonts w:ascii="Celestar" w:eastAsia="Celestar" w:hAnsi="Celestar"/>
          <w:b/>
          <w:bCs/>
          <w:color w:val="7C8835"/>
          <w:sz w:val="40"/>
          <w:szCs w:val="40"/>
        </w:rPr>
        <w:t>Head Lice Policy</w:t>
      </w:r>
      <w:bookmarkEnd w:id="103"/>
      <w:bookmarkEnd w:id="104"/>
      <w:bookmarkEnd w:id="105"/>
    </w:p>
    <w:p w14:paraId="79666F58" w14:textId="77777777" w:rsidR="005C5BE9" w:rsidRPr="0087439D" w:rsidRDefault="005C5BE9" w:rsidP="00222866">
      <w:pPr>
        <w:spacing w:after="0" w:line="269" w:lineRule="auto"/>
        <w:ind w:right="194"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our Nature School, the health and well-being of every child are of utmost importance. If head lice are detected in a child, parents or guardians will be promptly notified, and the child will be temporarily sent home. We kindly request that the child undergo the recommended lice treatment before returning to the Nature School. To foster a lice-free environment, we have implemented comprehensive prevention measures within the facility. These include regular educational programs on personal hygiene, routine checks, and the use of preventive products. By working together with parents and staff, we aim to create a </w:t>
      </w:r>
      <w:r>
        <w:rPr>
          <w:rFonts w:ascii="Montserrat" w:eastAsia="Montserrat" w:hAnsi="Montserrat" w:cs="Montserrat"/>
          <w:color w:val="000000"/>
          <w:kern w:val="2"/>
          <w14:ligatures w14:val="standardContextual"/>
        </w:rPr>
        <w:t>childcare</w:t>
      </w:r>
      <w:r w:rsidRPr="0087439D">
        <w:rPr>
          <w:rFonts w:ascii="Montserrat" w:eastAsia="Montserrat" w:hAnsi="Montserrat" w:cs="Montserrat"/>
          <w:color w:val="000000"/>
          <w:kern w:val="2"/>
          <w14:ligatures w14:val="standardContextual"/>
        </w:rPr>
        <w:t xml:space="preserve"> setting that prioritizes the health and comfort of all children in our care. </w:t>
      </w:r>
    </w:p>
    <w:p w14:paraId="69CA6FD6" w14:textId="77777777" w:rsidR="005C5BE9" w:rsidRPr="0087439D" w:rsidRDefault="005C5BE9" w:rsidP="00222866">
      <w:pPr>
        <w:spacing w:after="0" w:line="269" w:lineRule="auto"/>
        <w:ind w:right="194"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head lice or nits are present, we ask that you: </w:t>
      </w:r>
    </w:p>
    <w:p w14:paraId="1631621A" w14:textId="77777777" w:rsidR="005C5BE9" w:rsidRPr="0087439D" w:rsidRDefault="005C5BE9">
      <w:pPr>
        <w:pStyle w:val="ListParagraph"/>
        <w:numPr>
          <w:ilvl w:val="0"/>
          <w:numId w:val="60"/>
        </w:numPr>
        <w:spacing w:after="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ontact staff at Fern Flower - Nature School immediately so that other families can be informed (the affected individuals will remain anonymous)</w:t>
      </w:r>
    </w:p>
    <w:p w14:paraId="7F8D2E7F" w14:textId="77777777" w:rsidR="005C5BE9" w:rsidRPr="0087439D" w:rsidRDefault="005C5BE9">
      <w:pPr>
        <w:pStyle w:val="ListParagraph"/>
        <w:numPr>
          <w:ilvl w:val="0"/>
          <w:numId w:val="60"/>
        </w:numPr>
        <w:spacing w:after="0" w:line="269" w:lineRule="auto"/>
        <w:ind w:left="144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ollow the treatment suggestions on the information sheet provided by BC Public Health </w:t>
      </w:r>
    </w:p>
    <w:p w14:paraId="462E1D3E" w14:textId="77777777" w:rsidR="005C5BE9" w:rsidRDefault="005C5BE9" w:rsidP="00222866">
      <w:pPr>
        <w:spacing w:after="0"/>
      </w:pPr>
      <w:r w:rsidRPr="0087439D">
        <w:t xml:space="preserve"> </w:t>
      </w:r>
      <w:bookmarkStart w:id="106" w:name="_Toc222943839"/>
      <w:bookmarkStart w:id="107" w:name="_Toc74513"/>
    </w:p>
    <w:p w14:paraId="3D84EF7B" w14:textId="2D661605" w:rsidR="005C5BE9" w:rsidRPr="00222866" w:rsidRDefault="005C5BE9" w:rsidP="00222866">
      <w:pPr>
        <w:pStyle w:val="Heading2"/>
        <w:spacing w:before="0"/>
        <w:jc w:val="center"/>
        <w:rPr>
          <w:rFonts w:ascii="Celestar" w:eastAsia="Celestar" w:hAnsi="Celestar"/>
          <w:b/>
          <w:bCs/>
          <w:color w:val="7C8835"/>
          <w:sz w:val="40"/>
          <w:szCs w:val="40"/>
        </w:rPr>
      </w:pPr>
      <w:bookmarkStart w:id="108" w:name="_Toc223204362"/>
      <w:r w:rsidRPr="00222866">
        <w:rPr>
          <w:rFonts w:ascii="Celestar" w:eastAsia="Celestar" w:hAnsi="Celestar"/>
          <w:b/>
          <w:bCs/>
          <w:color w:val="7C8835"/>
          <w:sz w:val="40"/>
          <w:szCs w:val="40"/>
        </w:rPr>
        <w:t>Medication Administration Policy</w:t>
      </w:r>
      <w:bookmarkEnd w:id="106"/>
      <w:bookmarkEnd w:id="107"/>
      <w:bookmarkEnd w:id="108"/>
    </w:p>
    <w:p w14:paraId="2FE41947" w14:textId="77777777" w:rsidR="005C5BE9" w:rsidRPr="0087439D" w:rsidRDefault="005C5BE9" w:rsidP="00222866">
      <w:pPr>
        <w:spacing w:after="10" w:line="269" w:lineRule="auto"/>
        <w:ind w:right="190"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must bring all medications to Fern Flower – Nature School staff – they will be stored and administered by staff. Parents are to fill out the necessary sections of the </w:t>
      </w:r>
      <w:r w:rsidRPr="0087439D">
        <w:rPr>
          <w:rFonts w:ascii="Montserrat" w:eastAsia="Montserrat" w:hAnsi="Montserrat" w:cs="Montserrat"/>
          <w:b/>
          <w:color w:val="7C8835"/>
          <w:kern w:val="2"/>
          <w14:ligatures w14:val="standardContextual"/>
        </w:rPr>
        <w:t>Medication Administration Form</w:t>
      </w:r>
      <w:r w:rsidRPr="0087439D">
        <w:rPr>
          <w:rFonts w:ascii="Montserrat" w:eastAsia="Montserrat" w:hAnsi="Montserrat" w:cs="Montserrat"/>
          <w:color w:val="70AD47"/>
          <w:kern w:val="2"/>
          <w14:ligatures w14:val="standardContextual"/>
        </w:rPr>
        <w:t xml:space="preserve"> </w:t>
      </w:r>
      <w:r w:rsidRPr="0087439D">
        <w:rPr>
          <w:rFonts w:ascii="Montserrat" w:eastAsia="Montserrat" w:hAnsi="Montserrat" w:cs="Montserrat"/>
          <w:color w:val="000000"/>
          <w:kern w:val="2"/>
          <w14:ligatures w14:val="standardContextual"/>
        </w:rPr>
        <w:t xml:space="preserve">with regard to medications. Only, FFNS staff will administer the medication to a child and will keep documentation about it. </w:t>
      </w:r>
    </w:p>
    <w:p w14:paraId="663DC109" w14:textId="5CAA793B" w:rsidR="005C5BE9" w:rsidRDefault="005C5BE9" w:rsidP="00222866">
      <w:pPr>
        <w:spacing w:after="170"/>
        <w:rPr>
          <w:rFonts w:ascii="Montserrat" w:eastAsia="Montserrat" w:hAnsi="Montserrat" w:cs="Montserrat"/>
          <w:color w:val="000000"/>
          <w:kern w:val="2"/>
          <w14:ligatures w14:val="standardContextual"/>
        </w:rPr>
      </w:pPr>
    </w:p>
    <w:p w14:paraId="3ABBA71A" w14:textId="33776216" w:rsidR="005C5BE9" w:rsidRPr="00222866" w:rsidRDefault="005C5BE9" w:rsidP="00222866">
      <w:pPr>
        <w:pStyle w:val="Heading2"/>
        <w:spacing w:before="0"/>
        <w:jc w:val="center"/>
        <w:rPr>
          <w:rFonts w:ascii="Celestar" w:eastAsia="Celestar" w:hAnsi="Celestar"/>
          <w:b/>
          <w:bCs/>
          <w:color w:val="7C8835"/>
          <w:sz w:val="40"/>
          <w:szCs w:val="40"/>
        </w:rPr>
      </w:pPr>
      <w:bookmarkStart w:id="109" w:name="_Toc222943824"/>
      <w:bookmarkStart w:id="110" w:name="_Toc74501"/>
      <w:bookmarkStart w:id="111" w:name="_Toc223204363"/>
      <w:r w:rsidRPr="00222866">
        <w:rPr>
          <w:rFonts w:ascii="Celestar" w:eastAsia="Celestar" w:hAnsi="Celestar"/>
          <w:b/>
          <w:bCs/>
          <w:color w:val="7C8835"/>
          <w:sz w:val="40"/>
          <w:szCs w:val="40"/>
        </w:rPr>
        <w:t>Toileting and Handwashing</w:t>
      </w:r>
      <w:bookmarkEnd w:id="109"/>
      <w:bookmarkEnd w:id="110"/>
      <w:bookmarkEnd w:id="111"/>
    </w:p>
    <w:p w14:paraId="4C065CDF" w14:textId="77777777" w:rsidR="005C5BE9" w:rsidRPr="006B6142" w:rsidRDefault="005C5BE9" w:rsidP="00222866">
      <w:pPr>
        <w:spacing w:after="0"/>
        <w:rPr>
          <w:rFonts w:ascii="Celestar" w:eastAsia="Montserrat" w:hAnsi="Celestar" w:cs="Montserrat"/>
          <w:b/>
          <w:iCs/>
          <w:color w:val="7C8835"/>
          <w:kern w:val="2"/>
          <w:sz w:val="24"/>
          <w:szCs w:val="24"/>
          <w14:ligatures w14:val="standardContextual"/>
        </w:rPr>
      </w:pPr>
      <w:r w:rsidRPr="006B6142">
        <w:rPr>
          <w:rFonts w:ascii="Celestar" w:eastAsia="Montserrat" w:hAnsi="Celestar" w:cs="Montserrat"/>
          <w:b/>
          <w:iCs/>
          <w:color w:val="7C8835"/>
          <w:kern w:val="2"/>
          <w:sz w:val="24"/>
          <w:szCs w:val="24"/>
          <w14:ligatures w14:val="standardContextual"/>
        </w:rPr>
        <w:t>Age and Diaper Use:</w:t>
      </w:r>
    </w:p>
    <w:p w14:paraId="2B25BB58" w14:textId="77777777" w:rsidR="005C5BE9" w:rsidRPr="006B6142" w:rsidRDefault="005C5BE9" w:rsidP="00222866">
      <w:pPr>
        <w:spacing w:after="0"/>
        <w:ind w:firstLine="72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FFNS accepts children from </w:t>
      </w:r>
      <w:r w:rsidRPr="006B6142">
        <w:rPr>
          <w:rFonts w:ascii="Montserrat" w:eastAsia="Montserrat" w:hAnsi="Montserrat" w:cs="Montserrat"/>
          <w:b/>
          <w:iCs/>
          <w:color w:val="000000"/>
          <w:kern w:val="2"/>
          <w14:ligatures w14:val="standardContextual"/>
        </w:rPr>
        <w:t>0 to 12 years old</w:t>
      </w:r>
      <w:r w:rsidRPr="006B6142">
        <w:rPr>
          <w:rFonts w:ascii="Montserrat" w:eastAsia="Montserrat" w:hAnsi="Montserrat" w:cs="Montserrat"/>
          <w:bCs/>
          <w:iCs/>
          <w:color w:val="000000"/>
          <w:kern w:val="2"/>
          <w14:ligatures w14:val="standardContextual"/>
        </w:rPr>
        <w:t xml:space="preserve">. Children </w:t>
      </w:r>
      <w:r w:rsidRPr="006B6142">
        <w:rPr>
          <w:rFonts w:ascii="Montserrat" w:eastAsia="Montserrat" w:hAnsi="Montserrat" w:cs="Montserrat"/>
          <w:b/>
          <w:iCs/>
          <w:color w:val="000000"/>
          <w:kern w:val="2"/>
          <w14:ligatures w14:val="standardContextual"/>
        </w:rPr>
        <w:t>up to age 3</w:t>
      </w:r>
      <w:r w:rsidRPr="006B6142">
        <w:rPr>
          <w:rFonts w:ascii="Montserrat" w:eastAsia="Montserrat" w:hAnsi="Montserrat" w:cs="Montserrat"/>
          <w:bCs/>
          <w:iCs/>
          <w:color w:val="000000"/>
          <w:kern w:val="2"/>
          <w14:ligatures w14:val="standardContextual"/>
        </w:rPr>
        <w:t xml:space="preserve"> may use diapers or pull-ups. After age 3, a </w:t>
      </w:r>
      <w:r w:rsidRPr="006B6142">
        <w:rPr>
          <w:rFonts w:ascii="Montserrat" w:eastAsia="Montserrat" w:hAnsi="Montserrat" w:cs="Montserrat"/>
          <w:b/>
          <w:iCs/>
          <w:color w:val="000000"/>
          <w:kern w:val="2"/>
          <w14:ligatures w14:val="standardContextual"/>
        </w:rPr>
        <w:t>doctor’s note</w:t>
      </w:r>
      <w:r w:rsidRPr="006B6142">
        <w:rPr>
          <w:rFonts w:ascii="Montserrat" w:eastAsia="Montserrat" w:hAnsi="Montserrat" w:cs="Montserrat"/>
          <w:bCs/>
          <w:iCs/>
          <w:color w:val="000000"/>
          <w:kern w:val="2"/>
          <w14:ligatures w14:val="standardContextual"/>
        </w:rPr>
        <w:t xml:space="preserve"> is required if a child is not yet potty trained or has medical reasons affecting toileting.</w:t>
      </w:r>
    </w:p>
    <w:p w14:paraId="6190DAC3" w14:textId="77777777" w:rsidR="005C5BE9" w:rsidRDefault="005C5BE9" w:rsidP="00222866">
      <w:pPr>
        <w:spacing w:after="0"/>
        <w:rPr>
          <w:rFonts w:ascii="Montserrat" w:eastAsia="Montserrat" w:hAnsi="Montserrat" w:cs="Montserrat"/>
          <w:bCs/>
          <w:iCs/>
          <w:color w:val="000000"/>
          <w:kern w:val="2"/>
          <w14:ligatures w14:val="standardContextual"/>
        </w:rPr>
      </w:pPr>
    </w:p>
    <w:p w14:paraId="3EE38FE2" w14:textId="77777777" w:rsidR="00222866" w:rsidRDefault="00222866" w:rsidP="00222866">
      <w:pPr>
        <w:spacing w:after="0"/>
        <w:rPr>
          <w:rFonts w:ascii="Montserrat" w:eastAsia="Montserrat" w:hAnsi="Montserrat" w:cs="Montserrat"/>
          <w:bCs/>
          <w:iCs/>
          <w:color w:val="000000"/>
          <w:kern w:val="2"/>
          <w14:ligatures w14:val="standardContextual"/>
        </w:rPr>
      </w:pPr>
    </w:p>
    <w:p w14:paraId="4E808F15" w14:textId="77777777" w:rsidR="00222866" w:rsidRDefault="00222866" w:rsidP="00222866">
      <w:pPr>
        <w:spacing w:after="0"/>
        <w:rPr>
          <w:rFonts w:ascii="Montserrat" w:eastAsia="Montserrat" w:hAnsi="Montserrat" w:cs="Montserrat"/>
          <w:bCs/>
          <w:iCs/>
          <w:color w:val="000000"/>
          <w:kern w:val="2"/>
          <w14:ligatures w14:val="standardContextual"/>
        </w:rPr>
      </w:pPr>
    </w:p>
    <w:p w14:paraId="0D2542BC" w14:textId="77777777" w:rsidR="005C5BE9" w:rsidRPr="006B6142" w:rsidRDefault="005C5BE9" w:rsidP="00222866">
      <w:pPr>
        <w:spacing w:after="0"/>
        <w:rPr>
          <w:rFonts w:ascii="Celestar" w:eastAsia="Montserrat" w:hAnsi="Celestar" w:cs="Montserrat"/>
          <w:b/>
          <w:iCs/>
          <w:color w:val="7C8835"/>
          <w:kern w:val="2"/>
          <w:sz w:val="24"/>
          <w:szCs w:val="24"/>
          <w14:ligatures w14:val="standardContextual"/>
        </w:rPr>
      </w:pPr>
      <w:r w:rsidRPr="006B6142">
        <w:rPr>
          <w:rFonts w:ascii="Celestar" w:eastAsia="Montserrat" w:hAnsi="Celestar" w:cs="Montserrat"/>
          <w:b/>
          <w:iCs/>
          <w:color w:val="7C8835"/>
          <w:kern w:val="2"/>
          <w:sz w:val="24"/>
          <w:szCs w:val="24"/>
          <w14:ligatures w14:val="standardContextual"/>
        </w:rPr>
        <w:lastRenderedPageBreak/>
        <w:t>Supplies:</w:t>
      </w:r>
    </w:p>
    <w:p w14:paraId="697DDC3E" w14:textId="77777777" w:rsidR="005C5BE9" w:rsidRPr="006B6142" w:rsidRDefault="005C5BE9" w:rsidP="00222866">
      <w:pPr>
        <w:spacing w:after="0"/>
        <w:ind w:firstLine="72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Parents must provide </w:t>
      </w:r>
      <w:r w:rsidRPr="006B6142">
        <w:rPr>
          <w:rFonts w:ascii="Montserrat" w:eastAsia="Montserrat" w:hAnsi="Montserrat" w:cs="Montserrat"/>
          <w:b/>
          <w:iCs/>
          <w:color w:val="000000"/>
          <w:kern w:val="2"/>
          <w14:ligatures w14:val="standardContextual"/>
        </w:rPr>
        <w:t>diapers</w:t>
      </w:r>
      <w:r w:rsidRPr="006B6142">
        <w:rPr>
          <w:rFonts w:ascii="Montserrat" w:eastAsia="Montserrat" w:hAnsi="Montserrat" w:cs="Montserrat"/>
          <w:bCs/>
          <w:iCs/>
          <w:color w:val="000000"/>
          <w:kern w:val="2"/>
          <w14:ligatures w14:val="standardContextual"/>
        </w:rPr>
        <w:t xml:space="preserve"> and pull-ups. FFNS provides </w:t>
      </w:r>
      <w:r w:rsidRPr="006B6142">
        <w:rPr>
          <w:rFonts w:ascii="Montserrat" w:eastAsia="Montserrat" w:hAnsi="Montserrat" w:cs="Montserrat"/>
          <w:b/>
          <w:iCs/>
          <w:color w:val="000000"/>
          <w:kern w:val="2"/>
          <w14:ligatures w14:val="standardContextual"/>
        </w:rPr>
        <w:t>wipes</w:t>
      </w:r>
      <w:r w:rsidRPr="006B6142">
        <w:rPr>
          <w:rFonts w:ascii="Montserrat" w:eastAsia="Montserrat" w:hAnsi="Montserrat" w:cs="Montserrat"/>
          <w:bCs/>
          <w:iCs/>
          <w:color w:val="000000"/>
          <w:kern w:val="2"/>
          <w14:ligatures w14:val="standardContextual"/>
        </w:rPr>
        <w:t xml:space="preserve">. Only </w:t>
      </w:r>
      <w:r w:rsidRPr="006B6142">
        <w:rPr>
          <w:rFonts w:ascii="Montserrat" w:eastAsia="Montserrat" w:hAnsi="Montserrat" w:cs="Montserrat"/>
          <w:b/>
          <w:iCs/>
          <w:color w:val="000000"/>
          <w:kern w:val="2"/>
          <w14:ligatures w14:val="standardContextual"/>
        </w:rPr>
        <w:t>cornstarch</w:t>
      </w:r>
      <w:r w:rsidRPr="006B6142">
        <w:rPr>
          <w:rFonts w:ascii="Montserrat" w:eastAsia="Montserrat" w:hAnsi="Montserrat" w:cs="Montserrat"/>
          <w:bCs/>
          <w:iCs/>
          <w:color w:val="000000"/>
          <w:kern w:val="2"/>
          <w14:ligatures w14:val="standardContextual"/>
        </w:rPr>
        <w:t xml:space="preserve"> is permitted, and we require </w:t>
      </w:r>
      <w:r w:rsidRPr="006B6142">
        <w:rPr>
          <w:rFonts w:ascii="Montserrat" w:eastAsia="Montserrat" w:hAnsi="Montserrat" w:cs="Montserrat"/>
          <w:b/>
          <w:iCs/>
          <w:color w:val="000000"/>
          <w:kern w:val="2"/>
          <w14:ligatures w14:val="standardContextual"/>
        </w:rPr>
        <w:t>parental consent</w:t>
      </w:r>
      <w:r w:rsidRPr="006B6142">
        <w:rPr>
          <w:rFonts w:ascii="Montserrat" w:eastAsia="Montserrat" w:hAnsi="Montserrat" w:cs="Montserrat"/>
          <w:bCs/>
          <w:iCs/>
          <w:color w:val="000000"/>
          <w:kern w:val="2"/>
          <w14:ligatures w14:val="standardContextual"/>
        </w:rPr>
        <w:t xml:space="preserve"> before applying it.</w:t>
      </w:r>
    </w:p>
    <w:p w14:paraId="1C772E56" w14:textId="77777777" w:rsidR="005C5BE9" w:rsidRDefault="005C5BE9" w:rsidP="00222866">
      <w:pPr>
        <w:spacing w:after="0"/>
        <w:rPr>
          <w:rFonts w:ascii="Montserrat" w:eastAsia="Montserrat" w:hAnsi="Montserrat" w:cs="Montserrat"/>
          <w:bCs/>
          <w:iCs/>
          <w:color w:val="000000"/>
          <w:kern w:val="2"/>
          <w14:ligatures w14:val="standardContextual"/>
        </w:rPr>
      </w:pPr>
    </w:p>
    <w:p w14:paraId="23395DBB" w14:textId="77777777" w:rsidR="005C5BE9" w:rsidRPr="006B6142" w:rsidRDefault="005C5BE9" w:rsidP="00222866">
      <w:pPr>
        <w:spacing w:after="0"/>
        <w:rPr>
          <w:rFonts w:ascii="Celestar" w:eastAsia="Montserrat" w:hAnsi="Celestar" w:cs="Montserrat"/>
          <w:b/>
          <w:iCs/>
          <w:color w:val="7C8835"/>
          <w:kern w:val="2"/>
          <w:sz w:val="24"/>
          <w:szCs w:val="24"/>
          <w14:ligatures w14:val="standardContextual"/>
        </w:rPr>
      </w:pPr>
      <w:r w:rsidRPr="006B6142">
        <w:rPr>
          <w:rFonts w:ascii="Celestar" w:eastAsia="Montserrat" w:hAnsi="Celestar" w:cs="Montserrat"/>
          <w:b/>
          <w:iCs/>
          <w:color w:val="7C8835"/>
          <w:kern w:val="2"/>
          <w:sz w:val="24"/>
          <w:szCs w:val="24"/>
          <w14:ligatures w14:val="standardContextual"/>
        </w:rPr>
        <w:t>Changing Facilities:</w:t>
      </w:r>
    </w:p>
    <w:p w14:paraId="6ACD8328" w14:textId="77777777" w:rsidR="005C5BE9" w:rsidRPr="006B6142" w:rsidRDefault="005C5BE9">
      <w:pPr>
        <w:pStyle w:val="ListParagraph"/>
        <w:numPr>
          <w:ilvl w:val="0"/>
          <w:numId w:val="61"/>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At the </w:t>
      </w:r>
      <w:r>
        <w:rPr>
          <w:rFonts w:ascii="Montserrat" w:eastAsia="Montserrat" w:hAnsi="Montserrat" w:cs="Montserrat"/>
          <w:bCs/>
          <w:iCs/>
          <w:color w:val="000000"/>
          <w:kern w:val="2"/>
          <w14:ligatures w14:val="standardContextual"/>
        </w:rPr>
        <w:t>childcare</w:t>
      </w:r>
      <w:r w:rsidRPr="006B6142">
        <w:rPr>
          <w:rFonts w:ascii="Montserrat" w:eastAsia="Montserrat" w:hAnsi="Montserrat" w:cs="Montserrat"/>
          <w:bCs/>
          <w:iCs/>
          <w:color w:val="000000"/>
          <w:kern w:val="2"/>
          <w14:ligatures w14:val="standardContextual"/>
        </w:rPr>
        <w:t xml:space="preserve">, we have a </w:t>
      </w:r>
      <w:r w:rsidRPr="006B6142">
        <w:rPr>
          <w:rFonts w:ascii="Montserrat" w:eastAsia="Montserrat" w:hAnsi="Montserrat" w:cs="Montserrat"/>
          <w:b/>
          <w:iCs/>
          <w:color w:val="000000"/>
          <w:kern w:val="2"/>
          <w14:ligatures w14:val="standardContextual"/>
        </w:rPr>
        <w:t>changing table</w:t>
      </w:r>
      <w:r w:rsidRPr="006B6142">
        <w:rPr>
          <w:rFonts w:ascii="Montserrat" w:eastAsia="Montserrat" w:hAnsi="Montserrat" w:cs="Montserrat"/>
          <w:bCs/>
          <w:iCs/>
          <w:color w:val="000000"/>
          <w:kern w:val="2"/>
          <w14:ligatures w14:val="standardContextual"/>
        </w:rPr>
        <w:t>.</w:t>
      </w:r>
    </w:p>
    <w:p w14:paraId="692D8685" w14:textId="77777777" w:rsidR="005C5BE9" w:rsidRPr="006B6142" w:rsidRDefault="005C5BE9">
      <w:pPr>
        <w:pStyle w:val="ListParagraph"/>
        <w:numPr>
          <w:ilvl w:val="0"/>
          <w:numId w:val="61"/>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When outdoors or on the go, staff use a </w:t>
      </w:r>
      <w:r w:rsidRPr="006B6142">
        <w:rPr>
          <w:rFonts w:ascii="Montserrat" w:eastAsia="Montserrat" w:hAnsi="Montserrat" w:cs="Montserrat"/>
          <w:b/>
          <w:iCs/>
          <w:color w:val="000000"/>
          <w:kern w:val="2"/>
          <w14:ligatures w14:val="standardContextual"/>
        </w:rPr>
        <w:t>portable changing pad</w:t>
      </w:r>
      <w:r w:rsidRPr="006B6142">
        <w:rPr>
          <w:rFonts w:ascii="Montserrat" w:eastAsia="Montserrat" w:hAnsi="Montserrat" w:cs="Montserrat"/>
          <w:bCs/>
          <w:iCs/>
          <w:color w:val="000000"/>
          <w:kern w:val="2"/>
          <w14:ligatures w14:val="standardContextual"/>
        </w:rPr>
        <w:t>.</w:t>
      </w:r>
    </w:p>
    <w:p w14:paraId="128E993A" w14:textId="77777777" w:rsidR="005C5BE9" w:rsidRPr="006B6142" w:rsidRDefault="005C5BE9">
      <w:pPr>
        <w:pStyle w:val="ListParagraph"/>
        <w:numPr>
          <w:ilvl w:val="0"/>
          <w:numId w:val="61"/>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A </w:t>
      </w:r>
      <w:r w:rsidRPr="006B6142">
        <w:rPr>
          <w:rFonts w:ascii="Montserrat" w:eastAsia="Montserrat" w:hAnsi="Montserrat" w:cs="Montserrat"/>
          <w:b/>
          <w:iCs/>
          <w:color w:val="000000"/>
          <w:kern w:val="2"/>
          <w14:ligatures w14:val="standardContextual"/>
        </w:rPr>
        <w:t>portable potty</w:t>
      </w:r>
      <w:r w:rsidRPr="006B6142">
        <w:rPr>
          <w:rFonts w:ascii="Montserrat" w:eastAsia="Montserrat" w:hAnsi="Montserrat" w:cs="Montserrat"/>
          <w:bCs/>
          <w:iCs/>
          <w:color w:val="000000"/>
          <w:kern w:val="2"/>
          <w14:ligatures w14:val="standardContextual"/>
        </w:rPr>
        <w:t xml:space="preserve"> is available for children who need support transitioning from diapers to toilets.</w:t>
      </w:r>
    </w:p>
    <w:p w14:paraId="0398F1AF" w14:textId="77777777" w:rsidR="005C5BE9" w:rsidRPr="006B6142" w:rsidRDefault="005C5BE9" w:rsidP="00222866">
      <w:pPr>
        <w:spacing w:after="0"/>
        <w:rPr>
          <w:rFonts w:ascii="Montserrat" w:eastAsia="Montserrat" w:hAnsi="Montserrat" w:cs="Montserrat"/>
          <w:bCs/>
          <w:iCs/>
          <w:color w:val="000000"/>
          <w:kern w:val="2"/>
          <w14:ligatures w14:val="standardContextual"/>
        </w:rPr>
      </w:pPr>
    </w:p>
    <w:p w14:paraId="1D7C6F1D" w14:textId="77777777" w:rsidR="005C5BE9" w:rsidRPr="006B6142" w:rsidRDefault="005C5BE9" w:rsidP="00222866">
      <w:pPr>
        <w:spacing w:after="0"/>
        <w:rPr>
          <w:rFonts w:ascii="Celestar" w:eastAsia="Montserrat" w:hAnsi="Celestar" w:cs="Montserrat"/>
          <w:b/>
          <w:iCs/>
          <w:color w:val="7C8835"/>
          <w:kern w:val="2"/>
          <w:sz w:val="24"/>
          <w:szCs w:val="24"/>
          <w14:ligatures w14:val="standardContextual"/>
        </w:rPr>
      </w:pPr>
      <w:r w:rsidRPr="006B6142">
        <w:rPr>
          <w:rFonts w:ascii="Celestar" w:eastAsia="Montserrat" w:hAnsi="Celestar" w:cs="Montserrat"/>
          <w:b/>
          <w:iCs/>
          <w:color w:val="7C8835"/>
          <w:kern w:val="2"/>
          <w:sz w:val="24"/>
          <w:szCs w:val="24"/>
          <w14:ligatures w14:val="standardContextual"/>
        </w:rPr>
        <w:t>Potty Training Support:</w:t>
      </w:r>
    </w:p>
    <w:p w14:paraId="49BF6947" w14:textId="77777777" w:rsidR="005C5BE9" w:rsidRPr="006B6142" w:rsidRDefault="005C5BE9">
      <w:pPr>
        <w:pStyle w:val="ListParagraph"/>
        <w:numPr>
          <w:ilvl w:val="0"/>
          <w:numId w:val="62"/>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FFNS staff actively support potty training and can provide </w:t>
      </w:r>
      <w:r w:rsidRPr="006B6142">
        <w:rPr>
          <w:rFonts w:ascii="Montserrat" w:eastAsia="Montserrat" w:hAnsi="Montserrat" w:cs="Montserrat"/>
          <w:b/>
          <w:iCs/>
          <w:color w:val="000000"/>
          <w:kern w:val="2"/>
          <w14:ligatures w14:val="standardContextual"/>
        </w:rPr>
        <w:t xml:space="preserve">tips, resources, and books lending </w:t>
      </w:r>
      <w:r w:rsidRPr="006B6142">
        <w:rPr>
          <w:rFonts w:ascii="Montserrat" w:eastAsia="Montserrat" w:hAnsi="Montserrat" w:cs="Montserrat"/>
          <w:bCs/>
          <w:iCs/>
          <w:color w:val="000000"/>
          <w:kern w:val="2"/>
          <w14:ligatures w14:val="standardContextual"/>
        </w:rPr>
        <w:t>for</w:t>
      </w:r>
      <w:r w:rsidRPr="006B6142">
        <w:rPr>
          <w:rFonts w:ascii="Montserrat" w:eastAsia="Montserrat" w:hAnsi="Montserrat" w:cs="Montserrat"/>
          <w:b/>
          <w:iCs/>
          <w:color w:val="000000"/>
          <w:kern w:val="2"/>
          <w14:ligatures w14:val="standardContextual"/>
        </w:rPr>
        <w:t xml:space="preserve"> </w:t>
      </w:r>
      <w:r w:rsidRPr="006B6142">
        <w:rPr>
          <w:rFonts w:ascii="Montserrat" w:eastAsia="Montserrat" w:hAnsi="Montserrat" w:cs="Montserrat"/>
          <w:bCs/>
          <w:iCs/>
          <w:color w:val="000000"/>
          <w:kern w:val="2"/>
          <w14:ligatures w14:val="standardContextual"/>
        </w:rPr>
        <w:t>families.</w:t>
      </w:r>
    </w:p>
    <w:p w14:paraId="4F36960B" w14:textId="77777777" w:rsidR="005C5BE9" w:rsidRPr="006B6142" w:rsidRDefault="005C5BE9">
      <w:pPr>
        <w:pStyle w:val="ListParagraph"/>
        <w:numPr>
          <w:ilvl w:val="0"/>
          <w:numId w:val="62"/>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We encourage </w:t>
      </w:r>
      <w:r w:rsidRPr="006B6142">
        <w:rPr>
          <w:rFonts w:ascii="Montserrat" w:eastAsia="Montserrat" w:hAnsi="Montserrat" w:cs="Montserrat"/>
          <w:b/>
          <w:iCs/>
          <w:color w:val="000000"/>
          <w:kern w:val="2"/>
          <w14:ligatures w14:val="standardContextual"/>
        </w:rPr>
        <w:t>potty training as soon as a child starts walking</w:t>
      </w:r>
      <w:r w:rsidRPr="006B6142">
        <w:rPr>
          <w:rFonts w:ascii="Montserrat" w:eastAsia="Montserrat" w:hAnsi="Montserrat" w:cs="Montserrat"/>
          <w:bCs/>
          <w:iCs/>
          <w:color w:val="000000"/>
          <w:kern w:val="2"/>
          <w14:ligatures w14:val="standardContextual"/>
        </w:rPr>
        <w:t xml:space="preserve">, while maintaining a </w:t>
      </w:r>
      <w:r w:rsidRPr="006B6142">
        <w:rPr>
          <w:rFonts w:ascii="Montserrat" w:eastAsia="Montserrat" w:hAnsi="Montserrat" w:cs="Montserrat"/>
          <w:b/>
          <w:iCs/>
          <w:color w:val="000000"/>
          <w:kern w:val="2"/>
          <w14:ligatures w14:val="standardContextual"/>
        </w:rPr>
        <w:t>gentle, neutral approach</w:t>
      </w:r>
      <w:r w:rsidRPr="006B6142">
        <w:rPr>
          <w:rFonts w:ascii="Montserrat" w:eastAsia="Montserrat" w:hAnsi="Montserrat" w:cs="Montserrat"/>
          <w:bCs/>
          <w:iCs/>
          <w:color w:val="000000"/>
          <w:kern w:val="2"/>
          <w14:ligatures w14:val="standardContextual"/>
        </w:rPr>
        <w:t xml:space="preserve"> without charts, candies, or physical rewards.</w:t>
      </w:r>
    </w:p>
    <w:p w14:paraId="7C27083F" w14:textId="77777777" w:rsidR="005C5BE9" w:rsidRPr="006B6142" w:rsidRDefault="005C5BE9">
      <w:pPr>
        <w:pStyle w:val="ListParagraph"/>
        <w:numPr>
          <w:ilvl w:val="0"/>
          <w:numId w:val="62"/>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
          <w:iCs/>
          <w:color w:val="000000"/>
          <w:kern w:val="2"/>
          <w14:ligatures w14:val="standardContextual"/>
        </w:rPr>
        <w:t>Pull-ups</w:t>
      </w:r>
      <w:r w:rsidRPr="006B6142">
        <w:rPr>
          <w:rFonts w:ascii="Montserrat" w:eastAsia="Montserrat" w:hAnsi="Montserrat" w:cs="Montserrat"/>
          <w:bCs/>
          <w:iCs/>
          <w:color w:val="000000"/>
          <w:kern w:val="2"/>
          <w14:ligatures w14:val="standardContextual"/>
        </w:rPr>
        <w:t xml:space="preserve"> are allowed only if they open on the sides </w:t>
      </w:r>
      <w:r w:rsidRPr="006B6142">
        <w:rPr>
          <w:rFonts w:ascii="Montserrat" w:eastAsia="Montserrat" w:hAnsi="Montserrat" w:cs="Montserrat"/>
          <w:b/>
          <w:iCs/>
          <w:color w:val="000000"/>
          <w:kern w:val="2"/>
          <w14:ligatures w14:val="standardContextual"/>
        </w:rPr>
        <w:t>like a diaper</w:t>
      </w:r>
      <w:r w:rsidRPr="006B6142">
        <w:rPr>
          <w:rFonts w:ascii="Montserrat" w:eastAsia="Montserrat" w:hAnsi="Montserrat" w:cs="Montserrat"/>
          <w:bCs/>
          <w:iCs/>
          <w:color w:val="000000"/>
          <w:kern w:val="2"/>
          <w14:ligatures w14:val="standardContextual"/>
        </w:rPr>
        <w:t xml:space="preserve">; 360° pull-ups or similar designs </w:t>
      </w:r>
      <w:r w:rsidRPr="006B6142">
        <w:rPr>
          <w:rFonts w:ascii="Montserrat" w:eastAsia="Montserrat" w:hAnsi="Montserrat" w:cs="Montserrat"/>
          <w:b/>
          <w:iCs/>
          <w:color w:val="000000"/>
          <w:kern w:val="2"/>
          <w14:ligatures w14:val="standardContextual"/>
        </w:rPr>
        <w:t>are not used</w:t>
      </w:r>
      <w:r w:rsidRPr="006B6142">
        <w:rPr>
          <w:rFonts w:ascii="Montserrat" w:eastAsia="Montserrat" w:hAnsi="Montserrat" w:cs="Montserrat"/>
          <w:bCs/>
          <w:iCs/>
          <w:color w:val="000000"/>
          <w:kern w:val="2"/>
          <w14:ligatures w14:val="standardContextual"/>
        </w:rPr>
        <w:t>.</w:t>
      </w:r>
    </w:p>
    <w:p w14:paraId="00745A71" w14:textId="77777777" w:rsidR="005C5BE9" w:rsidRPr="006B6142" w:rsidRDefault="005C5BE9" w:rsidP="00222866">
      <w:pPr>
        <w:spacing w:after="0"/>
        <w:rPr>
          <w:rFonts w:ascii="Montserrat" w:eastAsia="Montserrat" w:hAnsi="Montserrat" w:cs="Montserrat"/>
          <w:bCs/>
          <w:iCs/>
          <w:color w:val="000000"/>
          <w:kern w:val="2"/>
          <w14:ligatures w14:val="standardContextual"/>
        </w:rPr>
      </w:pPr>
    </w:p>
    <w:p w14:paraId="0ABE56C7" w14:textId="77777777" w:rsidR="005C5BE9" w:rsidRPr="006B6142" w:rsidRDefault="005C5BE9" w:rsidP="00222866">
      <w:pPr>
        <w:spacing w:after="0"/>
        <w:rPr>
          <w:rFonts w:ascii="Celestar" w:eastAsia="Montserrat" w:hAnsi="Celestar" w:cs="Montserrat"/>
          <w:b/>
          <w:iCs/>
          <w:color w:val="7C8835"/>
          <w:kern w:val="2"/>
          <w:sz w:val="24"/>
          <w:szCs w:val="24"/>
          <w14:ligatures w14:val="standardContextual"/>
        </w:rPr>
      </w:pPr>
      <w:r w:rsidRPr="006B6142">
        <w:rPr>
          <w:rFonts w:ascii="Celestar" w:eastAsia="Montserrat" w:hAnsi="Celestar" w:cs="Montserrat"/>
          <w:b/>
          <w:iCs/>
          <w:color w:val="7C8835"/>
          <w:kern w:val="2"/>
          <w:sz w:val="24"/>
          <w:szCs w:val="24"/>
          <w14:ligatures w14:val="standardContextual"/>
        </w:rPr>
        <w:t>Handwashing:</w:t>
      </w:r>
    </w:p>
    <w:p w14:paraId="4313CCD6" w14:textId="77777777" w:rsidR="005C5BE9" w:rsidRPr="006B6142" w:rsidRDefault="005C5BE9">
      <w:pPr>
        <w:pStyle w:val="ListParagraph"/>
        <w:numPr>
          <w:ilvl w:val="0"/>
          <w:numId w:val="63"/>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Educators provide </w:t>
      </w:r>
      <w:r w:rsidRPr="006B6142">
        <w:rPr>
          <w:rFonts w:ascii="Montserrat" w:eastAsia="Montserrat" w:hAnsi="Montserrat" w:cs="Montserrat"/>
          <w:b/>
          <w:iCs/>
          <w:color w:val="000000"/>
          <w:kern w:val="2"/>
          <w14:ligatures w14:val="standardContextual"/>
        </w:rPr>
        <w:t>hand washing opportunities</w:t>
      </w:r>
      <w:r w:rsidRPr="006B6142">
        <w:rPr>
          <w:rFonts w:ascii="Montserrat" w:eastAsia="Montserrat" w:hAnsi="Montserrat" w:cs="Montserrat"/>
          <w:bCs/>
          <w:iCs/>
          <w:color w:val="000000"/>
          <w:kern w:val="2"/>
          <w14:ligatures w14:val="standardContextual"/>
        </w:rPr>
        <w:t xml:space="preserve"> before and after meals and after toileting.</w:t>
      </w:r>
    </w:p>
    <w:p w14:paraId="69A60A17" w14:textId="77777777" w:rsidR="005C5BE9" w:rsidRPr="006B6142" w:rsidRDefault="005C5BE9">
      <w:pPr>
        <w:pStyle w:val="ListParagraph"/>
        <w:numPr>
          <w:ilvl w:val="0"/>
          <w:numId w:val="63"/>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Staff carry </w:t>
      </w:r>
      <w:r w:rsidRPr="006B6142">
        <w:rPr>
          <w:rFonts w:ascii="Montserrat" w:eastAsia="Montserrat" w:hAnsi="Montserrat" w:cs="Montserrat"/>
          <w:b/>
          <w:iCs/>
          <w:color w:val="000000"/>
          <w:kern w:val="2"/>
          <w14:ligatures w14:val="standardContextual"/>
        </w:rPr>
        <w:t>soap, water</w:t>
      </w:r>
      <w:r w:rsidRPr="006B6142">
        <w:rPr>
          <w:rFonts w:ascii="Montserrat" w:eastAsia="Montserrat" w:hAnsi="Montserrat" w:cs="Montserrat"/>
          <w:bCs/>
          <w:iCs/>
          <w:color w:val="000000"/>
          <w:kern w:val="2"/>
          <w14:ligatures w14:val="standardContextual"/>
        </w:rPr>
        <w:t xml:space="preserve">, and </w:t>
      </w:r>
      <w:r w:rsidRPr="006B6142">
        <w:rPr>
          <w:rFonts w:ascii="Montserrat" w:eastAsia="Montserrat" w:hAnsi="Montserrat" w:cs="Montserrat"/>
          <w:b/>
          <w:iCs/>
          <w:color w:val="000000"/>
          <w:kern w:val="2"/>
          <w14:ligatures w14:val="standardContextual"/>
        </w:rPr>
        <w:t>wipes</w:t>
      </w:r>
      <w:r w:rsidRPr="006B6142">
        <w:rPr>
          <w:rFonts w:ascii="Montserrat" w:eastAsia="Montserrat" w:hAnsi="Montserrat" w:cs="Montserrat"/>
          <w:bCs/>
          <w:iCs/>
          <w:color w:val="000000"/>
          <w:kern w:val="2"/>
          <w14:ligatures w14:val="standardContextual"/>
        </w:rPr>
        <w:t xml:space="preserve"> for both indoor and outdoor use.</w:t>
      </w:r>
    </w:p>
    <w:p w14:paraId="21DDFC82" w14:textId="77777777" w:rsidR="005C5BE9" w:rsidRPr="006B6142" w:rsidRDefault="005C5BE9" w:rsidP="00222866">
      <w:pPr>
        <w:spacing w:after="0"/>
        <w:rPr>
          <w:rFonts w:ascii="Montserrat" w:eastAsia="Montserrat" w:hAnsi="Montserrat" w:cs="Montserrat"/>
          <w:bCs/>
          <w:iCs/>
          <w:color w:val="000000"/>
          <w:kern w:val="2"/>
          <w14:ligatures w14:val="standardContextual"/>
        </w:rPr>
      </w:pPr>
    </w:p>
    <w:p w14:paraId="5C2CCD22" w14:textId="77777777" w:rsidR="005C5BE9" w:rsidRPr="006B6142" w:rsidRDefault="005C5BE9" w:rsidP="00222866">
      <w:pPr>
        <w:spacing w:after="0"/>
        <w:rPr>
          <w:rFonts w:ascii="Celestar" w:eastAsia="Montserrat" w:hAnsi="Celestar" w:cs="Montserrat"/>
          <w:b/>
          <w:iCs/>
          <w:color w:val="7C8835"/>
          <w:kern w:val="2"/>
          <w:sz w:val="24"/>
          <w:szCs w:val="24"/>
          <w14:ligatures w14:val="standardContextual"/>
        </w:rPr>
      </w:pPr>
      <w:r w:rsidRPr="006B6142">
        <w:rPr>
          <w:rFonts w:ascii="Celestar" w:eastAsia="Montserrat" w:hAnsi="Celestar" w:cs="Montserrat"/>
          <w:b/>
          <w:iCs/>
          <w:color w:val="7C8835"/>
          <w:kern w:val="2"/>
          <w:sz w:val="24"/>
          <w:szCs w:val="24"/>
          <w14:ligatures w14:val="standardContextual"/>
        </w:rPr>
        <w:t>Clothing Requirements:</w:t>
      </w:r>
    </w:p>
    <w:p w14:paraId="3DC67D40" w14:textId="77777777" w:rsidR="005C5BE9" w:rsidRPr="006B6142" w:rsidRDefault="005C5BE9">
      <w:pPr>
        <w:pStyle w:val="ListParagraph"/>
        <w:numPr>
          <w:ilvl w:val="0"/>
          <w:numId w:val="64"/>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During potty training, parents should provide </w:t>
      </w:r>
      <w:r w:rsidRPr="006B6142">
        <w:rPr>
          <w:rFonts w:ascii="Montserrat" w:eastAsia="Montserrat" w:hAnsi="Montserrat" w:cs="Montserrat"/>
          <w:b/>
          <w:iCs/>
          <w:color w:val="000000"/>
          <w:kern w:val="2"/>
          <w14:ligatures w14:val="standardContextual"/>
        </w:rPr>
        <w:t>extra clothing</w:t>
      </w:r>
      <w:r w:rsidRPr="006B6142">
        <w:rPr>
          <w:rFonts w:ascii="Montserrat" w:eastAsia="Montserrat" w:hAnsi="Montserrat" w:cs="Montserrat"/>
          <w:bCs/>
          <w:iCs/>
          <w:color w:val="000000"/>
          <w:kern w:val="2"/>
          <w14:ligatures w14:val="standardContextual"/>
        </w:rPr>
        <w:t xml:space="preserve"> to support the child’s progress.</w:t>
      </w:r>
    </w:p>
    <w:p w14:paraId="02BFC94F" w14:textId="77777777" w:rsidR="005C5BE9" w:rsidRPr="006B6142" w:rsidRDefault="005C5BE9">
      <w:pPr>
        <w:pStyle w:val="ListParagraph"/>
        <w:numPr>
          <w:ilvl w:val="0"/>
          <w:numId w:val="64"/>
        </w:numPr>
        <w:spacing w:after="0"/>
        <w:rPr>
          <w:rFonts w:ascii="Montserrat" w:eastAsia="Montserrat" w:hAnsi="Montserrat" w:cs="Montserrat"/>
          <w:bCs/>
          <w:iCs/>
          <w:color w:val="000000"/>
          <w:kern w:val="2"/>
          <w14:ligatures w14:val="standardContextual"/>
        </w:rPr>
      </w:pPr>
      <w:r w:rsidRPr="006B6142">
        <w:rPr>
          <w:rFonts w:ascii="Montserrat" w:eastAsia="Montserrat" w:hAnsi="Montserrat" w:cs="Montserrat"/>
          <w:bCs/>
          <w:iCs/>
          <w:color w:val="000000"/>
          <w:kern w:val="2"/>
          <w14:ligatures w14:val="standardContextual"/>
        </w:rPr>
        <w:t xml:space="preserve">Additional requirements to assist with potty training will be </w:t>
      </w:r>
      <w:r w:rsidRPr="006B6142">
        <w:rPr>
          <w:rFonts w:ascii="Montserrat" w:eastAsia="Montserrat" w:hAnsi="Montserrat" w:cs="Montserrat"/>
          <w:b/>
          <w:iCs/>
          <w:color w:val="000000"/>
          <w:kern w:val="2"/>
          <w14:ligatures w14:val="standardContextual"/>
        </w:rPr>
        <w:t>communicated between parents and educators</w:t>
      </w:r>
      <w:r w:rsidRPr="006B6142">
        <w:rPr>
          <w:rFonts w:ascii="Montserrat" w:eastAsia="Montserrat" w:hAnsi="Montserrat" w:cs="Montserrat"/>
          <w:bCs/>
          <w:iCs/>
          <w:color w:val="000000"/>
          <w:kern w:val="2"/>
          <w14:ligatures w14:val="standardContextual"/>
        </w:rPr>
        <w:t xml:space="preserve"> as needed.</w:t>
      </w:r>
    </w:p>
    <w:p w14:paraId="129A9300" w14:textId="77777777" w:rsidR="005C5BE9" w:rsidRPr="006B6142" w:rsidRDefault="005C5BE9" w:rsidP="00222866">
      <w:pPr>
        <w:spacing w:after="0"/>
        <w:rPr>
          <w:rFonts w:ascii="Montserrat" w:eastAsia="Montserrat" w:hAnsi="Montserrat" w:cs="Montserrat"/>
          <w:bCs/>
          <w:iCs/>
          <w:color w:val="000000"/>
          <w:kern w:val="2"/>
          <w14:ligatures w14:val="standardContextual"/>
        </w:rPr>
      </w:pPr>
    </w:p>
    <w:p w14:paraId="4F061C6D" w14:textId="77777777" w:rsidR="005C5BE9" w:rsidRDefault="005C5BE9" w:rsidP="00222866">
      <w:pPr>
        <w:spacing w:after="0"/>
        <w:rPr>
          <w:rFonts w:ascii="Celestar" w:eastAsia="Montserrat" w:hAnsi="Celestar" w:cs="Montserrat"/>
          <w:b/>
          <w:iCs/>
          <w:color w:val="7C8835"/>
          <w:kern w:val="2"/>
          <w:sz w:val="24"/>
          <w:szCs w:val="24"/>
          <w14:ligatures w14:val="standardContextual"/>
        </w:rPr>
      </w:pPr>
      <w:r w:rsidRPr="006B6142">
        <w:rPr>
          <w:rFonts w:ascii="Celestar" w:eastAsia="Montserrat" w:hAnsi="Celestar" w:cs="Montserrat"/>
          <w:b/>
          <w:iCs/>
          <w:color w:val="7C8835"/>
          <w:kern w:val="2"/>
          <w:sz w:val="24"/>
          <w:szCs w:val="24"/>
          <w14:ligatures w14:val="standardContextual"/>
        </w:rPr>
        <w:t>General Principle:</w:t>
      </w:r>
    </w:p>
    <w:p w14:paraId="387D5FA2" w14:textId="77777777" w:rsidR="005C5BE9" w:rsidRPr="006B6142" w:rsidRDefault="005C5BE9" w:rsidP="00222866">
      <w:pPr>
        <w:spacing w:after="0"/>
        <w:ind w:firstLine="720"/>
        <w:rPr>
          <w:rFonts w:ascii="Celestar" w:eastAsia="Montserrat" w:hAnsi="Celestar" w:cs="Montserrat"/>
          <w:b/>
          <w:iCs/>
          <w:color w:val="7C8835"/>
          <w:kern w:val="2"/>
          <w:sz w:val="24"/>
          <w:szCs w:val="24"/>
          <w14:ligatures w14:val="standardContextual"/>
        </w:rPr>
      </w:pPr>
      <w:r w:rsidRPr="006B6142">
        <w:rPr>
          <w:rFonts w:ascii="Montserrat" w:eastAsia="Montserrat" w:hAnsi="Montserrat" w:cs="Montserrat"/>
          <w:bCs/>
          <w:iCs/>
          <w:color w:val="000000"/>
          <w:kern w:val="2"/>
          <w14:ligatures w14:val="standardContextual"/>
        </w:rPr>
        <w:t>FFNS supports children’s independence in toileting, easing the transition from diapers to toilets, while maintaining hygiene and a positive, stress-free experience.</w:t>
      </w:r>
    </w:p>
    <w:p w14:paraId="280C6425" w14:textId="77777777" w:rsidR="005C5BE9" w:rsidRDefault="005C5BE9" w:rsidP="00222866"/>
    <w:p w14:paraId="0F87BD88" w14:textId="77777777" w:rsidR="00222866" w:rsidRDefault="00222866" w:rsidP="00222866"/>
    <w:p w14:paraId="311C9C37" w14:textId="77777777" w:rsidR="00222866" w:rsidRPr="005C5BE9" w:rsidRDefault="00222866" w:rsidP="00222866"/>
    <w:p w14:paraId="765B7B02" w14:textId="612D2661" w:rsidR="005C5BE9" w:rsidRDefault="005C5BE9" w:rsidP="00222866">
      <w:pPr>
        <w:pStyle w:val="Heading1"/>
        <w:spacing w:before="0"/>
        <w:ind w:left="90"/>
        <w:jc w:val="center"/>
        <w:rPr>
          <w:rFonts w:ascii="Celestar" w:hAnsi="Celestar"/>
          <w:b/>
          <w:bCs/>
          <w:color w:val="7C8835"/>
          <w:sz w:val="72"/>
          <w:szCs w:val="72"/>
        </w:rPr>
      </w:pPr>
      <w:bookmarkStart w:id="112" w:name="_Toc223204364"/>
      <w:r w:rsidRPr="00F019DF">
        <w:rPr>
          <w:rFonts w:ascii="Celestar" w:hAnsi="Celestar"/>
          <w:b/>
          <w:bCs/>
          <w:color w:val="7C8835"/>
          <w:sz w:val="72"/>
          <w:szCs w:val="72"/>
        </w:rPr>
        <w:lastRenderedPageBreak/>
        <w:t xml:space="preserve">Chapter </w:t>
      </w:r>
      <w:r>
        <w:rPr>
          <w:rFonts w:ascii="Celestar" w:hAnsi="Celestar"/>
          <w:b/>
          <w:bCs/>
          <w:color w:val="7C8835"/>
          <w:sz w:val="72"/>
          <w:szCs w:val="72"/>
        </w:rPr>
        <w:t>10</w:t>
      </w:r>
      <w:r w:rsidRPr="00F019DF">
        <w:rPr>
          <w:rFonts w:ascii="Celestar" w:hAnsi="Celestar"/>
          <w:b/>
          <w:bCs/>
          <w:color w:val="7C8835"/>
          <w:sz w:val="72"/>
          <w:szCs w:val="72"/>
        </w:rPr>
        <w:t xml:space="preserve">: </w:t>
      </w:r>
      <w:r>
        <w:rPr>
          <w:rFonts w:ascii="Celestar" w:hAnsi="Celestar"/>
          <w:b/>
          <w:bCs/>
          <w:color w:val="7C8835"/>
          <w:sz w:val="72"/>
          <w:szCs w:val="72"/>
        </w:rPr>
        <w:t>S</w:t>
      </w:r>
      <w:r w:rsidRPr="005C5BE9">
        <w:rPr>
          <w:rFonts w:ascii="Celestar" w:hAnsi="Celestar"/>
          <w:b/>
          <w:bCs/>
          <w:color w:val="7C8835"/>
          <w:sz w:val="72"/>
          <w:szCs w:val="72"/>
        </w:rPr>
        <w:t>afety &amp; Environmental Awareness</w:t>
      </w:r>
      <w:bookmarkEnd w:id="112"/>
    </w:p>
    <w:p w14:paraId="00422E9D" w14:textId="77777777" w:rsidR="005C5BE9" w:rsidRPr="00222866" w:rsidRDefault="005C5BE9" w:rsidP="00222866">
      <w:pPr>
        <w:pStyle w:val="Heading2"/>
        <w:spacing w:before="0"/>
        <w:jc w:val="center"/>
        <w:rPr>
          <w:rFonts w:ascii="Celestar" w:eastAsia="Calibri" w:hAnsi="Celestar"/>
          <w:b/>
          <w:bCs/>
          <w:color w:val="7C8835"/>
          <w:sz w:val="40"/>
          <w:szCs w:val="40"/>
        </w:rPr>
      </w:pPr>
      <w:bookmarkStart w:id="113" w:name="_Toc222943818"/>
      <w:bookmarkStart w:id="114" w:name="_Toc223204365"/>
      <w:r w:rsidRPr="00222866">
        <w:rPr>
          <w:rFonts w:ascii="Celestar" w:eastAsia="Calibri" w:hAnsi="Celestar"/>
          <w:b/>
          <w:bCs/>
          <w:color w:val="7C8835"/>
          <w:sz w:val="40"/>
          <w:szCs w:val="40"/>
        </w:rPr>
        <w:t>Care and Supervision of Children</w:t>
      </w:r>
      <w:bookmarkEnd w:id="113"/>
      <w:bookmarkEnd w:id="114"/>
    </w:p>
    <w:p w14:paraId="0602F768" w14:textId="77777777" w:rsidR="005C5BE9" w:rsidRPr="0087439D" w:rsidRDefault="005C5BE9" w:rsidP="00222866">
      <w:pPr>
        <w:spacing w:after="10" w:line="269" w:lineRule="auto"/>
        <w:ind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the context of our Nature School, effective supervision stands as a fundamental pillar in ensuring the safety and well-being of the children under our care. Together with thoughtful design and arrangement of the natural learning environments, supervision plays a crucial role in preventing accidents and mitigating the severity of potential injuries. Children, in their natural inclination to challenge their abilities, may not always recognize associated risks. Therefore, our staff is committed to actively supervising children, </w:t>
      </w:r>
      <w:r>
        <w:rPr>
          <w:rFonts w:ascii="Montserrat" w:eastAsia="Montserrat" w:hAnsi="Montserrat" w:cs="Montserrat"/>
          <w:color w:val="000000"/>
          <w:kern w:val="2"/>
          <w14:ligatures w14:val="standardContextual"/>
        </w:rPr>
        <w:t xml:space="preserve">and </w:t>
      </w:r>
      <w:r w:rsidRPr="0087439D">
        <w:rPr>
          <w:rFonts w:ascii="Montserrat" w:eastAsia="Montserrat" w:hAnsi="Montserrat" w:cs="Montserrat"/>
          <w:color w:val="000000"/>
          <w:kern w:val="2"/>
          <w14:ligatures w14:val="standardContextual"/>
        </w:rPr>
        <w:t>identifying and minimizing potential risks to ensure a safe and enjoyable play and learning experience. Through close observation, our caregivers can identify opportunities to support and enhance children's play experiences, recognizing moments when children seek independent play. The determination of the appropriate level of direct versus indirect supervision is a nuanced decision that caregivers, possessing a keen awareness of each child and their unique needs, are best suited to make. This includes recognizing the developmental stage of each child, with younger children requiring continuous close monitoring and older children benefiting from a balanced approach that respects their growing independence. Our commitment to effective supervision is rooted in the understanding that it not only ensures the safety of the children but also promotes a positive and enriching learning environment.</w:t>
      </w:r>
    </w:p>
    <w:p w14:paraId="3ADA175E" w14:textId="77777777" w:rsidR="005C5BE9" w:rsidRPr="0087439D" w:rsidRDefault="005C5BE9" w:rsidP="00222866">
      <w:pPr>
        <w:spacing w:after="10" w:line="269" w:lineRule="auto"/>
        <w:ind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is policy outlines the guidelines and principles for the care and supervision of children at our Nature School. It is designed to ensure the safety, well-being, and positive development of each child while fostering a nurturing and natural learning environment.</w:t>
      </w:r>
    </w:p>
    <w:p w14:paraId="5BBF370B" w14:textId="77777777" w:rsidR="005C5BE9" w:rsidRPr="0087439D" w:rsidRDefault="005C5BE9" w:rsidP="00222866">
      <w:pPr>
        <w:spacing w:after="10" w:line="269" w:lineRule="auto"/>
        <w:ind w:left="900" w:firstLine="710"/>
        <w:jc w:val="both"/>
        <w:rPr>
          <w:rFonts w:ascii="Montserrat" w:eastAsia="Montserrat" w:hAnsi="Montserrat" w:cs="Montserrat"/>
          <w:b/>
          <w:bCs/>
          <w:color w:val="848B47"/>
          <w:kern w:val="2"/>
          <w14:ligatures w14:val="standardContextual"/>
        </w:rPr>
      </w:pPr>
    </w:p>
    <w:p w14:paraId="51AF760A" w14:textId="77777777" w:rsidR="005C5BE9" w:rsidRPr="0087439D" w:rsidRDefault="005C5BE9" w:rsidP="00222866">
      <w:pPr>
        <w:spacing w:after="10" w:line="269" w:lineRule="auto"/>
        <w:jc w:val="both"/>
        <w:rPr>
          <w:rFonts w:ascii="Celestar" w:eastAsia="Montserrat" w:hAnsi="Celestar" w:cs="Montserrat"/>
          <w:b/>
          <w:bCs/>
          <w:color w:val="848B47"/>
          <w:kern w:val="2"/>
          <w:sz w:val="24"/>
          <w:szCs w:val="24"/>
          <w14:ligatures w14:val="standardContextual"/>
        </w:rPr>
      </w:pPr>
      <w:r w:rsidRPr="0087439D">
        <w:rPr>
          <w:rFonts w:ascii="Celestar" w:eastAsia="Montserrat" w:hAnsi="Celestar" w:cs="Montserrat"/>
          <w:b/>
          <w:bCs/>
          <w:color w:val="848B47"/>
          <w:kern w:val="2"/>
          <w:sz w:val="24"/>
          <w:szCs w:val="24"/>
          <w14:ligatures w14:val="standardContextual"/>
        </w:rPr>
        <w:t>Active and Positive Supervision</w:t>
      </w:r>
    </w:p>
    <w:p w14:paraId="53503DB1" w14:textId="77777777" w:rsidR="005C5BE9" w:rsidRPr="0087439D" w:rsidRDefault="005C5BE9" w:rsidP="00222866">
      <w:pPr>
        <w:spacing w:after="10" w:line="269" w:lineRule="auto"/>
        <w:ind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are providers who are involved, aware and appreciative of children’s </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s are in the best position to safeguard their well-being. Here are some points to consider:</w:t>
      </w:r>
    </w:p>
    <w:p w14:paraId="485B83E5" w14:textId="77777777" w:rsidR="005C5BE9" w:rsidRPr="0087439D" w:rsidRDefault="005C5BE9">
      <w:pPr>
        <w:numPr>
          <w:ilvl w:val="0"/>
          <w:numId w:val="54"/>
        </w:numPr>
        <w:spacing w:after="10" w:line="269" w:lineRule="auto"/>
        <w:ind w:left="360"/>
        <w:contextualSpacing/>
        <w:jc w:val="both"/>
        <w:rPr>
          <w:rFonts w:ascii="Montserrat" w:eastAsia="Montserrat" w:hAnsi="Montserrat" w:cs="Montserrat"/>
          <w:color w:val="000000"/>
          <w:kern w:val="2"/>
          <w14:ligatures w14:val="standardContextual"/>
        </w:rPr>
        <w:sectPr w:rsidR="005C5BE9" w:rsidRPr="0087439D" w:rsidSect="005D1D43">
          <w:type w:val="continuous"/>
          <w:pgSz w:w="12240" w:h="15840"/>
          <w:pgMar w:top="720" w:right="720" w:bottom="720" w:left="720" w:header="720" w:footer="720" w:gutter="0"/>
          <w:cols w:space="720"/>
          <w:docGrid w:linePitch="360"/>
        </w:sectPr>
      </w:pPr>
    </w:p>
    <w:p w14:paraId="79DFC4CD"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Know each child’s abilities.</w:t>
      </w:r>
    </w:p>
    <w:p w14:paraId="188DD9CC"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Establish clea</w:t>
      </w:r>
      <w:r>
        <w:rPr>
          <w:rFonts w:ascii="Montserrat" w:eastAsia="Montserrat" w:hAnsi="Montserrat" w:cs="Montserrat"/>
          <w:color w:val="000000"/>
          <w:kern w:val="2"/>
          <w14:ligatures w14:val="standardContextual"/>
        </w:rPr>
        <w:t>r</w:t>
      </w:r>
      <w:r w:rsidRPr="0087439D">
        <w:rPr>
          <w:rFonts w:ascii="Montserrat" w:eastAsia="Montserrat" w:hAnsi="Montserrat" w:cs="Montserrat"/>
          <w:color w:val="000000"/>
          <w:kern w:val="2"/>
          <w14:ligatures w14:val="standardContextual"/>
        </w:rPr>
        <w:t xml:space="preserve"> and simple safety rules</w:t>
      </w:r>
      <w:r>
        <w:rPr>
          <w:rFonts w:ascii="Montserrat" w:eastAsia="Montserrat" w:hAnsi="Montserrat" w:cs="Montserrat"/>
          <w:color w:val="000000"/>
          <w:kern w:val="2"/>
          <w14:ligatures w14:val="standardContextual"/>
        </w:rPr>
        <w:t>.</w:t>
      </w:r>
    </w:p>
    <w:p w14:paraId="14E91B30"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Be aware of potential hazards.</w:t>
      </w:r>
    </w:p>
    <w:p w14:paraId="4DC4BD21"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osition yourself strategically</w:t>
      </w:r>
      <w:r>
        <w:rPr>
          <w:rFonts w:ascii="Montserrat" w:eastAsia="Montserrat" w:hAnsi="Montserrat" w:cs="Montserrat"/>
          <w:color w:val="000000"/>
          <w:kern w:val="2"/>
          <w14:ligatures w14:val="standardContextual"/>
        </w:rPr>
        <w:t>.</w:t>
      </w:r>
    </w:p>
    <w:p w14:paraId="0F9879C7"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can and circulate.</w:t>
      </w:r>
    </w:p>
    <w:p w14:paraId="67847226"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Focus on the positive rather than the negative</w:t>
      </w:r>
      <w:r>
        <w:rPr>
          <w:rFonts w:ascii="Montserrat" w:eastAsia="Montserrat" w:hAnsi="Montserrat" w:cs="Montserrat"/>
          <w:color w:val="000000"/>
          <w:kern w:val="2"/>
          <w14:ligatures w14:val="standardContextual"/>
        </w:rPr>
        <w:t>.</w:t>
      </w:r>
    </w:p>
    <w:p w14:paraId="5F1C181C"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Redirect</w:t>
      </w:r>
      <w:r>
        <w:rPr>
          <w:rFonts w:ascii="Montserrat" w:eastAsia="Montserrat" w:hAnsi="Montserrat" w:cs="Montserrat"/>
          <w:color w:val="000000"/>
          <w:kern w:val="2"/>
          <w14:ligatures w14:val="standardContextual"/>
        </w:rPr>
        <w:t>.</w:t>
      </w:r>
    </w:p>
    <w:p w14:paraId="53D5D11F"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lways be Emergency Prepared</w:t>
      </w:r>
      <w:r>
        <w:rPr>
          <w:rFonts w:ascii="Montserrat" w:eastAsia="Montserrat" w:hAnsi="Montserrat" w:cs="Montserrat"/>
          <w:color w:val="000000"/>
          <w:kern w:val="2"/>
          <w14:ligatures w14:val="standardContextual"/>
        </w:rPr>
        <w:t>.</w:t>
      </w:r>
    </w:p>
    <w:p w14:paraId="4CC48221"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Do regular Health and Safety Checks</w:t>
      </w:r>
      <w:r>
        <w:rPr>
          <w:rFonts w:ascii="Montserrat" w:eastAsia="Montserrat" w:hAnsi="Montserrat" w:cs="Montserrat"/>
          <w:color w:val="000000"/>
          <w:kern w:val="2"/>
          <w14:ligatures w14:val="standardContextual"/>
        </w:rPr>
        <w:t>.</w:t>
      </w:r>
    </w:p>
    <w:p w14:paraId="29C10D19"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heck and follow weather and nature guidelines.</w:t>
      </w:r>
    </w:p>
    <w:p w14:paraId="6E203B24" w14:textId="77777777" w:rsidR="005C5BE9" w:rsidRPr="0087439D"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ommunicate with parents regularly.</w:t>
      </w:r>
    </w:p>
    <w:p w14:paraId="6589C3B8" w14:textId="77777777" w:rsidR="005C5BE9" w:rsidRDefault="005C5BE9">
      <w:pPr>
        <w:numPr>
          <w:ilvl w:val="0"/>
          <w:numId w:val="54"/>
        </w:numPr>
        <w:spacing w:after="10" w:line="269" w:lineRule="auto"/>
        <w:contextualSpacing/>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Keep documentation up to date</w:t>
      </w:r>
      <w:r>
        <w:rPr>
          <w:rFonts w:ascii="Montserrat" w:eastAsia="Montserrat" w:hAnsi="Montserrat" w:cs="Montserrat"/>
          <w:color w:val="000000"/>
          <w:kern w:val="2"/>
          <w14:ligatures w14:val="standardContextual"/>
        </w:rPr>
        <w:t>.</w:t>
      </w:r>
    </w:p>
    <w:p w14:paraId="71265C8E" w14:textId="77777777" w:rsidR="005C5BE9" w:rsidRDefault="005C5BE9" w:rsidP="00222866">
      <w:pPr>
        <w:spacing w:after="10" w:line="269" w:lineRule="auto"/>
        <w:contextualSpacing/>
        <w:jc w:val="both"/>
        <w:rPr>
          <w:rFonts w:ascii="Montserrat" w:eastAsia="Montserrat" w:hAnsi="Montserrat" w:cs="Montserrat"/>
          <w:color w:val="000000"/>
          <w:kern w:val="2"/>
          <w14:ligatures w14:val="standardContextual"/>
        </w:rPr>
        <w:sectPr w:rsidR="005C5BE9" w:rsidSect="005C5BE9">
          <w:headerReference w:type="even" r:id="rId59"/>
          <w:headerReference w:type="default" r:id="rId60"/>
          <w:footerReference w:type="even" r:id="rId61"/>
          <w:footerReference w:type="default" r:id="rId62"/>
          <w:headerReference w:type="first" r:id="rId63"/>
          <w:footerReference w:type="first" r:id="rId64"/>
          <w:type w:val="continuous"/>
          <w:pgSz w:w="12240" w:h="15840"/>
          <w:pgMar w:top="1963" w:right="504" w:bottom="1010" w:left="720" w:header="722" w:footer="725" w:gutter="0"/>
          <w:cols w:num="2" w:space="720"/>
        </w:sectPr>
      </w:pPr>
    </w:p>
    <w:p w14:paraId="67B9B74F" w14:textId="77777777" w:rsidR="005C5BE9" w:rsidRDefault="005C5BE9" w:rsidP="00222866">
      <w:pPr>
        <w:spacing w:after="10" w:line="269" w:lineRule="auto"/>
        <w:contextualSpacing/>
        <w:jc w:val="both"/>
        <w:rPr>
          <w:rFonts w:ascii="Montserrat" w:eastAsia="Montserrat" w:hAnsi="Montserrat" w:cs="Montserrat"/>
          <w:color w:val="000000"/>
          <w:kern w:val="2"/>
          <w14:ligatures w14:val="standardContextual"/>
        </w:rPr>
      </w:pPr>
    </w:p>
    <w:p w14:paraId="6AE48CE7" w14:textId="77777777" w:rsidR="00222866" w:rsidRDefault="00222866" w:rsidP="00222866">
      <w:pPr>
        <w:spacing w:after="10" w:line="269" w:lineRule="auto"/>
        <w:jc w:val="both"/>
        <w:rPr>
          <w:rFonts w:ascii="Celestar" w:eastAsia="Montserrat" w:hAnsi="Celestar" w:cs="Montserrat"/>
          <w:b/>
          <w:bCs/>
          <w:color w:val="848B47"/>
          <w:kern w:val="2"/>
          <w:sz w:val="24"/>
          <w:szCs w:val="24"/>
          <w14:ligatures w14:val="standardContextual"/>
        </w:rPr>
      </w:pPr>
    </w:p>
    <w:p w14:paraId="28F63091" w14:textId="77777777" w:rsidR="00222866" w:rsidRDefault="00222866" w:rsidP="00222866">
      <w:pPr>
        <w:spacing w:after="10" w:line="269" w:lineRule="auto"/>
        <w:jc w:val="both"/>
        <w:rPr>
          <w:rFonts w:ascii="Celestar" w:eastAsia="Montserrat" w:hAnsi="Celestar" w:cs="Montserrat"/>
          <w:b/>
          <w:bCs/>
          <w:color w:val="848B47"/>
          <w:kern w:val="2"/>
          <w:sz w:val="24"/>
          <w:szCs w:val="24"/>
          <w14:ligatures w14:val="standardContextual"/>
        </w:rPr>
      </w:pPr>
    </w:p>
    <w:p w14:paraId="4F845A3E" w14:textId="77777777" w:rsidR="00222866" w:rsidRDefault="00222866" w:rsidP="00222866">
      <w:pPr>
        <w:spacing w:after="10" w:line="269" w:lineRule="auto"/>
        <w:jc w:val="both"/>
        <w:rPr>
          <w:rFonts w:ascii="Celestar" w:eastAsia="Montserrat" w:hAnsi="Celestar" w:cs="Montserrat"/>
          <w:b/>
          <w:bCs/>
          <w:color w:val="848B47"/>
          <w:kern w:val="2"/>
          <w:sz w:val="24"/>
          <w:szCs w:val="24"/>
          <w14:ligatures w14:val="standardContextual"/>
        </w:rPr>
      </w:pPr>
    </w:p>
    <w:p w14:paraId="5ABA3820" w14:textId="07B1EAAB" w:rsidR="005C5BE9" w:rsidRPr="0087439D" w:rsidRDefault="005C5BE9" w:rsidP="00222866">
      <w:pPr>
        <w:spacing w:after="10" w:line="269" w:lineRule="auto"/>
        <w:jc w:val="both"/>
        <w:rPr>
          <w:rFonts w:ascii="Celestar" w:eastAsia="Montserrat" w:hAnsi="Celestar" w:cs="Montserrat"/>
          <w:b/>
          <w:bCs/>
          <w:color w:val="848B47"/>
          <w:kern w:val="2"/>
          <w:sz w:val="24"/>
          <w:szCs w:val="24"/>
          <w14:ligatures w14:val="standardContextual"/>
        </w:rPr>
      </w:pPr>
      <w:r w:rsidRPr="0087439D">
        <w:rPr>
          <w:rFonts w:ascii="Celestar" w:eastAsia="Montserrat" w:hAnsi="Celestar" w:cs="Montserrat"/>
          <w:b/>
          <w:bCs/>
          <w:color w:val="848B47"/>
          <w:kern w:val="2"/>
          <w:sz w:val="24"/>
          <w:szCs w:val="24"/>
          <w14:ligatures w14:val="standardContextual"/>
        </w:rPr>
        <w:lastRenderedPageBreak/>
        <w:t>Indicators of Active and Positive Supervision at Nature School:</w:t>
      </w:r>
    </w:p>
    <w:p w14:paraId="35080914" w14:textId="77777777" w:rsidR="005C5BE9" w:rsidRPr="0087439D" w:rsidRDefault="005C5BE9">
      <w:pPr>
        <w:numPr>
          <w:ilvl w:val="0"/>
          <w:numId w:val="55"/>
        </w:numPr>
        <w:spacing w:after="10" w:line="269" w:lineRule="auto"/>
        <w:jc w:val="both"/>
        <w:rPr>
          <w:rFonts w:ascii="Montserrat" w:eastAsia="Montserrat" w:hAnsi="Montserrat" w:cs="Montserrat"/>
          <w:b/>
          <w:bCs/>
          <w:color w:val="848B47"/>
          <w:kern w:val="2"/>
          <w14:ligatures w14:val="standardContextual"/>
        </w:rPr>
        <w:sectPr w:rsidR="005C5BE9" w:rsidRPr="0087439D" w:rsidSect="005C5BE9">
          <w:type w:val="continuous"/>
          <w:pgSz w:w="12240" w:h="15840"/>
          <w:pgMar w:top="1963" w:right="504" w:bottom="1010" w:left="720" w:header="722" w:footer="725" w:gutter="0"/>
          <w:cols w:space="720"/>
        </w:sectPr>
      </w:pPr>
    </w:p>
    <w:p w14:paraId="10511BDC"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Engaged Interaction:</w:t>
      </w:r>
    </w:p>
    <w:p w14:paraId="12A6875D"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aregivers actively engage with children during outdoor activities, encouraging exploration, and facilitating meaningful interactions with the natural environment.</w:t>
      </w:r>
    </w:p>
    <w:p w14:paraId="19A3B65B"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Proactive Risk Identification:</w:t>
      </w:r>
    </w:p>
    <w:p w14:paraId="3897840C"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taff members consistently scan the outdoor environment to identify potential risks and hazards, taking immediate actions to mitigate or eliminate them.</w:t>
      </w:r>
    </w:p>
    <w:p w14:paraId="27B182AC"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Age-Appropriate Supervision:</w:t>
      </w:r>
    </w:p>
    <w:p w14:paraId="5FEED0CE"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aregivers tailor their supervision approach based on the age and developmental stage of each child, recognizing the need for continuous monitoring for younger children and allowing age-appropriate independence for older ones.</w:t>
      </w:r>
    </w:p>
    <w:p w14:paraId="67CD643F"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Responsive to Individual Needs:</w:t>
      </w:r>
    </w:p>
    <w:p w14:paraId="4D8BB6ED"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aregivers are attentive to the unique needs of each child, adapting their supervision style to accommodate diverse abilities, interests, and comfort levels.</w:t>
      </w:r>
    </w:p>
    <w:p w14:paraId="03F58D79"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Facilitation of Learning Opportunities:</w:t>
      </w:r>
    </w:p>
    <w:p w14:paraId="7E411998"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taff members actively observe and identify spontaneous learning opportunities during play, providing support and guidance to enhance the educational value of the natural experiences.</w:t>
      </w:r>
    </w:p>
    <w:p w14:paraId="227FD6BB"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Effective Communication:</w:t>
      </w:r>
    </w:p>
    <w:p w14:paraId="1D5D76D0"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Open and clear communication is maintained among staff members, ensuring that everyone is aware of each child's location, activities, and any specific considerations or concerns.</w:t>
      </w:r>
    </w:p>
    <w:p w14:paraId="25A3C9DA"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Promotion of Independence:</w:t>
      </w:r>
    </w:p>
    <w:p w14:paraId="17838431"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aregivers foster a sense of independence by allowing children to explore, make decisions, and engage in age-appropriate risk-taking within the boundaries of safety.</w:t>
      </w:r>
    </w:p>
    <w:p w14:paraId="2B731708"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Inclusive Supervision:</w:t>
      </w:r>
    </w:p>
    <w:p w14:paraId="79474F77"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clusive practices are employed, ensuring that every child, including those with diverse abilities, feels supported and included in all activities, adapting supervision methods as necessary.</w:t>
      </w:r>
    </w:p>
    <w:p w14:paraId="3FC085F6"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Regular Safety Checks:</w:t>
      </w:r>
    </w:p>
    <w:p w14:paraId="57E0006A"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ystematic checks of the outdoor environment are conducted at regular intervals to ensure ongoing safety, including equipment inspections and assessment of changing weather conditions.</w:t>
      </w:r>
    </w:p>
    <w:p w14:paraId="477CB860"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Positive Reinforcement:</w:t>
      </w:r>
    </w:p>
    <w:p w14:paraId="16BA1ADC"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aregivers use positive reinforcement and encouragement to motivate and acknowledge safe and positive </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 creating a supportive and affirming atmosphere.</w:t>
      </w:r>
    </w:p>
    <w:p w14:paraId="7CA5378B"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Adaptability to Changing Conditions:</w:t>
      </w:r>
    </w:p>
    <w:p w14:paraId="6950D697"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taff members exhibit flexibility and adaptability in their supervision approach, recognizing that the dynamics of outdoor play and learning can change, requiring responsive adjustments.</w:t>
      </w:r>
    </w:p>
    <w:p w14:paraId="5D454BE0"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lastRenderedPageBreak/>
        <w:t>Parental Engagement:</w:t>
      </w:r>
    </w:p>
    <w:p w14:paraId="467CB53A"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Regular and transparent communication is maintained with parents, keeping them informed about their child's experiences, achievements, and any noteworthy observations during outdoor activities.</w:t>
      </w:r>
    </w:p>
    <w:p w14:paraId="39415EA4" w14:textId="77777777" w:rsidR="005C5BE9" w:rsidRPr="0087439D" w:rsidRDefault="005C5BE9">
      <w:pPr>
        <w:numPr>
          <w:ilvl w:val="0"/>
          <w:numId w:val="55"/>
        </w:numPr>
        <w:spacing w:after="10" w:line="269" w:lineRule="auto"/>
        <w:jc w:val="both"/>
        <w:rPr>
          <w:rFonts w:ascii="Montserrat" w:eastAsia="Montserrat" w:hAnsi="Montserrat" w:cs="Montserrat"/>
          <w:color w:val="848B47"/>
          <w:kern w:val="2"/>
          <w14:ligatures w14:val="standardContextual"/>
        </w:rPr>
      </w:pPr>
      <w:r w:rsidRPr="0087439D">
        <w:rPr>
          <w:rFonts w:ascii="Montserrat" w:eastAsia="Montserrat" w:hAnsi="Montserrat" w:cs="Montserrat"/>
          <w:b/>
          <w:bCs/>
          <w:color w:val="848B47"/>
          <w:kern w:val="2"/>
          <w14:ligatures w14:val="standardContextual"/>
        </w:rPr>
        <w:t>Crisis Preparedness:</w:t>
      </w:r>
    </w:p>
    <w:p w14:paraId="1BD89AFD" w14:textId="77777777" w:rsidR="005C5BE9" w:rsidRPr="0087439D" w:rsidRDefault="005C5BE9">
      <w:pPr>
        <w:numPr>
          <w:ilvl w:val="1"/>
          <w:numId w:val="55"/>
        </w:numPr>
        <w:tabs>
          <w:tab w:val="num" w:pos="1440"/>
        </w:tabs>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aregivers are trained in emergency response and demonstrate preparedness to address unforeseen situations, ensuring the safety and well-being of the children in all circumstances.</w:t>
      </w:r>
    </w:p>
    <w:p w14:paraId="5FBE947B" w14:textId="77777777" w:rsidR="005C5BE9" w:rsidRPr="0087439D" w:rsidRDefault="005C5BE9" w:rsidP="00222866">
      <w:pPr>
        <w:spacing w:after="10" w:line="269" w:lineRule="auto"/>
        <w:ind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se indicators collectively contribute to the establishment of a secure, enriching, and positive learning environment at our Nature School, promoting the overall well-being and development of the children under our care.</w:t>
      </w:r>
    </w:p>
    <w:p w14:paraId="2D5311D8" w14:textId="77777777" w:rsidR="005C5BE9" w:rsidRPr="0087439D" w:rsidRDefault="005C5BE9" w:rsidP="00222866">
      <w:pPr>
        <w:spacing w:after="10" w:line="269" w:lineRule="auto"/>
        <w:contextualSpacing/>
        <w:jc w:val="both"/>
        <w:rPr>
          <w:rFonts w:ascii="Montserrat" w:eastAsia="Montserrat" w:hAnsi="Montserrat" w:cs="Montserrat"/>
          <w:color w:val="000000"/>
          <w:kern w:val="2"/>
          <w14:ligatures w14:val="standardContextual"/>
        </w:rPr>
        <w:sectPr w:rsidR="005C5BE9" w:rsidRPr="0087439D" w:rsidSect="001F61F9">
          <w:type w:val="continuous"/>
          <w:pgSz w:w="12240" w:h="15840"/>
          <w:pgMar w:top="720" w:right="720" w:bottom="720" w:left="720" w:header="720" w:footer="720" w:gutter="0"/>
          <w:cols w:space="720"/>
          <w:docGrid w:linePitch="360"/>
        </w:sectPr>
      </w:pPr>
    </w:p>
    <w:p w14:paraId="66E0592B" w14:textId="77777777" w:rsidR="005C5BE9" w:rsidRDefault="005C5BE9" w:rsidP="00222866"/>
    <w:p w14:paraId="47C9AE52" w14:textId="77777777" w:rsidR="005C5BE9" w:rsidRPr="00222866" w:rsidRDefault="005C5BE9" w:rsidP="00222866">
      <w:pPr>
        <w:pStyle w:val="Heading2"/>
        <w:spacing w:before="0"/>
        <w:jc w:val="center"/>
        <w:rPr>
          <w:rFonts w:ascii="Celestar" w:eastAsia="Celestar" w:hAnsi="Celestar"/>
          <w:b/>
          <w:bCs/>
          <w:color w:val="7C8835"/>
          <w:sz w:val="40"/>
          <w:szCs w:val="40"/>
        </w:rPr>
      </w:pPr>
      <w:bookmarkStart w:id="115" w:name="_Toc74525"/>
      <w:bookmarkStart w:id="116" w:name="_Toc222943846"/>
      <w:bookmarkStart w:id="117" w:name="_Toc223204366"/>
      <w:r w:rsidRPr="00222866">
        <w:rPr>
          <w:rFonts w:ascii="Celestar" w:eastAsia="Celestar" w:hAnsi="Celestar"/>
          <w:b/>
          <w:bCs/>
          <w:color w:val="7C8835"/>
          <w:sz w:val="40"/>
          <w:szCs w:val="40"/>
        </w:rPr>
        <w:t>Wildlife Safety</w:t>
      </w:r>
      <w:bookmarkEnd w:id="115"/>
      <w:bookmarkEnd w:id="116"/>
      <w:bookmarkEnd w:id="117"/>
    </w:p>
    <w:p w14:paraId="1F31689E" w14:textId="77777777" w:rsidR="005C5BE9" w:rsidRPr="0087439D" w:rsidRDefault="005C5BE9" w:rsidP="00222866">
      <w:pPr>
        <w:spacing w:after="0" w:line="276" w:lineRule="auto"/>
        <w:jc w:val="center"/>
        <w:rPr>
          <w:rFonts w:ascii="Montserrat" w:eastAsia="Montserrat" w:hAnsi="Montserrat" w:cs="Montserrat"/>
          <w:color w:val="000000"/>
          <w:kern w:val="2"/>
          <w14:ligatures w14:val="standardContextual"/>
        </w:rPr>
      </w:pPr>
      <w:r w:rsidRPr="0087439D">
        <w:rPr>
          <w:rFonts w:ascii="Montserrat" w:eastAsia="Montserrat" w:hAnsi="Montserrat" w:cs="Montserrat"/>
          <w:b/>
          <w:color w:val="000000"/>
          <w:kern w:val="2"/>
          <w14:ligatures w14:val="standardContextual"/>
        </w:rPr>
        <w:t xml:space="preserve">Before starting the session, please check </w:t>
      </w:r>
      <w:r w:rsidRPr="0087439D">
        <w:rPr>
          <w:rFonts w:ascii="Montserrat" w:eastAsia="Montserrat" w:hAnsi="Montserrat" w:cs="Montserrat"/>
          <w:b/>
          <w:color w:val="7C8835"/>
          <w:kern w:val="2"/>
          <w:u w:val="single" w:color="7C8835"/>
          <w14:ligatures w14:val="standardContextual"/>
        </w:rPr>
        <w:t>https://warp.wildsafebc.com</w:t>
      </w:r>
      <w:r w:rsidRPr="0087439D">
        <w:rPr>
          <w:rFonts w:ascii="Montserrat" w:eastAsia="Montserrat" w:hAnsi="Montserrat" w:cs="Montserrat"/>
          <w:b/>
          <w:color w:val="000000"/>
          <w:kern w:val="2"/>
          <w14:ligatures w14:val="standardContextual"/>
        </w:rPr>
        <w:t xml:space="preserve"> to know if there are any wild animal reports around the area. </w:t>
      </w:r>
    </w:p>
    <w:p w14:paraId="45872D4C"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w:t>
      </w:r>
      <w:r>
        <w:rPr>
          <w:rFonts w:ascii="Montserrat" w:eastAsia="Montserrat" w:hAnsi="Montserrat" w:cs="Montserrat"/>
          <w:color w:val="000000"/>
          <w:kern w:val="2"/>
          <w14:ligatures w14:val="standardContextual"/>
        </w:rPr>
        <w:t>employe</w:t>
      </w:r>
      <w:r w:rsidRPr="0087439D">
        <w:rPr>
          <w:rFonts w:ascii="Montserrat" w:eastAsia="Montserrat" w:hAnsi="Montserrat" w:cs="Montserrat"/>
          <w:color w:val="000000"/>
          <w:kern w:val="2"/>
          <w14:ligatures w14:val="standardContextual"/>
        </w:rPr>
        <w:t xml:space="preserve">es all have Wildlife Safety training and </w:t>
      </w:r>
      <w:r>
        <w:rPr>
          <w:rFonts w:ascii="Montserrat" w:eastAsia="Montserrat" w:hAnsi="Montserrat" w:cs="Montserrat"/>
          <w:color w:val="000000"/>
          <w:kern w:val="2"/>
          <w14:ligatures w14:val="standardContextual"/>
        </w:rPr>
        <w:t xml:space="preserve">are </w:t>
      </w:r>
      <w:r w:rsidRPr="0087439D">
        <w:rPr>
          <w:rFonts w:ascii="Montserrat" w:eastAsia="Montserrat" w:hAnsi="Montserrat" w:cs="Montserrat"/>
          <w:color w:val="000000"/>
          <w:kern w:val="2"/>
          <w14:ligatures w14:val="standardContextual"/>
        </w:rPr>
        <w:t xml:space="preserve">aware </w:t>
      </w:r>
      <w:r>
        <w:rPr>
          <w:rFonts w:ascii="Montserrat" w:eastAsia="Montserrat" w:hAnsi="Montserrat" w:cs="Montserrat"/>
          <w:color w:val="000000"/>
          <w:kern w:val="2"/>
          <w14:ligatures w14:val="standardContextual"/>
        </w:rPr>
        <w:t xml:space="preserve">of </w:t>
      </w:r>
      <w:r w:rsidRPr="0087439D">
        <w:rPr>
          <w:rFonts w:ascii="Montserrat" w:eastAsia="Montserrat" w:hAnsi="Montserrat" w:cs="Montserrat"/>
          <w:color w:val="000000"/>
          <w:kern w:val="2"/>
          <w14:ligatures w14:val="standardContextual"/>
        </w:rPr>
        <w:t xml:space="preserve">how to act around wild animals, also FFNS has bear spray in the backpack in case of emergency.  </w:t>
      </w:r>
    </w:p>
    <w:p w14:paraId="6DE1836A"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f FFNS has been notified about wild animals in the area children and educators will be staying at the local park (near Home Base) and use the Nature School Yard. </w:t>
      </w:r>
    </w:p>
    <w:p w14:paraId="7F7B6C4B"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ontact the </w:t>
      </w:r>
      <w:r w:rsidRPr="0087439D">
        <w:rPr>
          <w:rFonts w:ascii="Montserrat" w:eastAsia="Montserrat" w:hAnsi="Montserrat" w:cs="Montserrat"/>
          <w:b/>
          <w:color w:val="7C8835"/>
          <w:kern w:val="2"/>
          <w:u w:val="single" w:color="7C8835"/>
          <w14:ligatures w14:val="standardContextual"/>
        </w:rPr>
        <w:t>Conservation Officer Service</w:t>
      </w:r>
      <w:r w:rsidRPr="0087439D">
        <w:rPr>
          <w:rFonts w:ascii="Montserrat" w:eastAsia="Montserrat" w:hAnsi="Montserrat" w:cs="Montserrat"/>
          <w:color w:val="000000"/>
          <w:kern w:val="2"/>
          <w14:ligatures w14:val="standardContextual"/>
        </w:rPr>
        <w:t xml:space="preserve">: </w:t>
      </w:r>
      <w:r>
        <w:rPr>
          <w:rFonts w:ascii="Montserrat" w:eastAsia="Montserrat" w:hAnsi="Montserrat" w:cs="Montserrat"/>
          <w:color w:val="000000"/>
          <w:kern w:val="2"/>
          <w14:ligatures w14:val="standardContextual"/>
        </w:rPr>
        <w:t xml:space="preserve">at </w:t>
      </w:r>
      <w:r w:rsidRPr="0087439D">
        <w:rPr>
          <w:rFonts w:ascii="Montserrat" w:eastAsia="Montserrat" w:hAnsi="Montserrat" w:cs="Montserrat"/>
          <w:color w:val="000000"/>
          <w:kern w:val="2"/>
          <w14:ligatures w14:val="standardContextual"/>
        </w:rPr>
        <w:t xml:space="preserve">1-877-952-7277 (RAPP) or #7277 on the TELUS Mobility Network, to report wildlife-human interactions where public safety may be at risk. </w:t>
      </w:r>
    </w:p>
    <w:p w14:paraId="3CF683F0" w14:textId="77777777" w:rsidR="005C5BE9" w:rsidRDefault="005C5BE9" w:rsidP="00222866"/>
    <w:p w14:paraId="5830706B" w14:textId="79D59C41" w:rsidR="005C5BE9" w:rsidRPr="00222866" w:rsidRDefault="005C5BE9" w:rsidP="00222866">
      <w:pPr>
        <w:pStyle w:val="Heading2"/>
        <w:spacing w:before="0"/>
        <w:jc w:val="center"/>
        <w:rPr>
          <w:rFonts w:ascii="Celestar" w:eastAsia="Celestar" w:hAnsi="Celestar"/>
          <w:b/>
          <w:bCs/>
          <w:color w:val="7C8835"/>
          <w:sz w:val="40"/>
          <w:szCs w:val="40"/>
        </w:rPr>
      </w:pPr>
      <w:bookmarkStart w:id="118" w:name="_Toc222943845"/>
      <w:bookmarkStart w:id="119" w:name="_Toc74524"/>
      <w:bookmarkStart w:id="120" w:name="_Toc223204367"/>
      <w:r w:rsidRPr="00222866">
        <w:rPr>
          <w:rFonts w:ascii="Celestar" w:eastAsia="Celestar" w:hAnsi="Celestar"/>
          <w:b/>
          <w:bCs/>
          <w:color w:val="7C8835"/>
          <w:sz w:val="40"/>
          <w:szCs w:val="40"/>
        </w:rPr>
        <w:t>Extreme Weather Policy</w:t>
      </w:r>
      <w:bookmarkEnd w:id="118"/>
      <w:bookmarkEnd w:id="119"/>
      <w:bookmarkEnd w:id="120"/>
    </w:p>
    <w:p w14:paraId="555597BB"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Educators and volunteers at Fern Flower - Nature School consult the forecast regularly, and weather-related safety is considered in all decision-making. </w:t>
      </w:r>
    </w:p>
    <w:p w14:paraId="4FAAB920"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the case of predicted thunder and lightning or high winds, NS educators/volunteers will ensure participants are close to shelter so that it may be sought quickly should thunder and lightning or high winds occur. During thunder and lightning and high winds, participants will stay under shelter or in the center. </w:t>
      </w:r>
    </w:p>
    <w:p w14:paraId="638CD272"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the case of extreme cold (-25C or below) or extreme heat (30C), NS educators/volunteers will limit participants’ length of exposure based on age/outerwear, and will constantly assess participants’ comfort and safety, watching for signs of frostbite, hypothermia, heat exhaustion, etc. </w:t>
      </w:r>
    </w:p>
    <w:p w14:paraId="2C7246BE" w14:textId="77777777" w:rsidR="005C5BE9" w:rsidRDefault="005C5BE9" w:rsidP="00222866"/>
    <w:p w14:paraId="3710AD02" w14:textId="3B885FF2" w:rsidR="005C5BE9" w:rsidRPr="00222866" w:rsidRDefault="005C5BE9" w:rsidP="00222866">
      <w:pPr>
        <w:pStyle w:val="Heading2"/>
        <w:spacing w:before="0"/>
        <w:jc w:val="center"/>
        <w:rPr>
          <w:rFonts w:ascii="Celestar" w:eastAsia="Celestar" w:hAnsi="Celestar"/>
          <w:b/>
          <w:bCs/>
          <w:color w:val="7C8835"/>
          <w:sz w:val="40"/>
          <w:szCs w:val="40"/>
        </w:rPr>
      </w:pPr>
      <w:bookmarkStart w:id="121" w:name="_Toc222943852"/>
      <w:bookmarkStart w:id="122" w:name="_Toc223204368"/>
      <w:r w:rsidRPr="00222866">
        <w:rPr>
          <w:rFonts w:ascii="Celestar" w:eastAsia="Celestar" w:hAnsi="Celestar"/>
          <w:b/>
          <w:bCs/>
          <w:color w:val="7C8835"/>
          <w:sz w:val="40"/>
          <w:szCs w:val="40"/>
        </w:rPr>
        <w:t>Risk Management</w:t>
      </w:r>
      <w:bookmarkEnd w:id="121"/>
      <w:bookmarkEnd w:id="122"/>
    </w:p>
    <w:p w14:paraId="15C9F23B"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b/>
          <w:i/>
          <w:color w:val="7C8835"/>
          <w:kern w:val="2"/>
          <w14:ligatures w14:val="standardContextual"/>
        </w:rPr>
        <w:t>Risk</w:t>
      </w:r>
      <w:r w:rsidRPr="0087439D">
        <w:rPr>
          <w:rFonts w:ascii="Montserrat" w:eastAsia="Montserrat" w:hAnsi="Montserrat" w:cs="Montserrat"/>
          <w:color w:val="A8D08D"/>
          <w:kern w:val="2"/>
          <w14:ligatures w14:val="standardContextual"/>
        </w:rPr>
        <w:t xml:space="preserve"> </w:t>
      </w:r>
      <w:r w:rsidRPr="0087439D">
        <w:rPr>
          <w:rFonts w:ascii="Montserrat" w:eastAsia="Montserrat" w:hAnsi="Montserrat" w:cs="Montserrat"/>
          <w:color w:val="000000"/>
          <w:kern w:val="2"/>
          <w14:ligatures w14:val="standardContextual"/>
        </w:rPr>
        <w:t>- the experience and management of it - is an inherent and integral part of Nature School, and indeed of healthy child development. Fern Flower - Nature School educators and volunteers’ endeavo</w:t>
      </w:r>
      <w:r>
        <w:rPr>
          <w:rFonts w:ascii="Montserrat" w:eastAsia="Montserrat" w:hAnsi="Montserrat" w:cs="Montserrat"/>
          <w:color w:val="000000"/>
          <w:kern w:val="2"/>
          <w14:ligatures w14:val="standardContextual"/>
        </w:rPr>
        <w:t>r</w:t>
      </w:r>
      <w:r w:rsidRPr="0087439D">
        <w:rPr>
          <w:rFonts w:ascii="Montserrat" w:eastAsia="Montserrat" w:hAnsi="Montserrat" w:cs="Montserrat"/>
          <w:color w:val="000000"/>
          <w:kern w:val="2"/>
          <w14:ligatures w14:val="standardContextual"/>
        </w:rPr>
        <w:t xml:space="preserve"> to co-assess and co-manage risk with participants, including FFNS students, teachers, and accompanying volunteers. We believe this to be an essential skill for children to </w:t>
      </w:r>
      <w:r w:rsidRPr="0087439D">
        <w:rPr>
          <w:rFonts w:ascii="Montserrat" w:eastAsia="Montserrat" w:hAnsi="Montserrat" w:cs="Montserrat"/>
          <w:color w:val="000000"/>
          <w:kern w:val="2"/>
          <w14:ligatures w14:val="standardContextual"/>
        </w:rPr>
        <w:lastRenderedPageBreak/>
        <w:t xml:space="preserve">acquire and for adults to support. NS educators and volunteers conduct seasonal site risk assessments, as well as activity risk assessments and individual risk assessments on an ongoing basis, always considering the balance between risks and benefits when doing so. </w:t>
      </w:r>
    </w:p>
    <w:p w14:paraId="63CD1B7A" w14:textId="77777777" w:rsidR="00222866" w:rsidRDefault="00222866" w:rsidP="00222866">
      <w:pPr>
        <w:spacing w:after="21"/>
        <w:ind w:right="318" w:hanging="10"/>
        <w:jc w:val="center"/>
        <w:rPr>
          <w:rFonts w:ascii="Montserrat" w:eastAsia="Montserrat" w:hAnsi="Montserrat" w:cs="Montserrat"/>
          <w:color w:val="000000"/>
          <w:kern w:val="2"/>
          <w14:ligatures w14:val="standardContextual"/>
        </w:rPr>
        <w:sectPr w:rsidR="00222866" w:rsidSect="00555830">
          <w:type w:val="continuous"/>
          <w:pgSz w:w="12240" w:h="15840"/>
          <w:pgMar w:top="720" w:right="720" w:bottom="720" w:left="720" w:header="720" w:footer="720" w:gutter="0"/>
          <w:cols w:space="720"/>
          <w:docGrid w:linePitch="360"/>
        </w:sectPr>
      </w:pPr>
    </w:p>
    <w:p w14:paraId="7F5E865D" w14:textId="77777777" w:rsidR="005C5BE9" w:rsidRPr="0087439D" w:rsidRDefault="005C5BE9" w:rsidP="00222866">
      <w:pPr>
        <w:spacing w:after="21"/>
        <w:ind w:right="318"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Some of the risks inherent to NS and outdoor play include, but are not limited to: </w:t>
      </w:r>
    </w:p>
    <w:p w14:paraId="6855A22E" w14:textId="77777777" w:rsidR="005C5BE9" w:rsidRPr="0087439D" w:rsidRDefault="005C5BE9">
      <w:pPr>
        <w:pStyle w:val="ListParagraph"/>
        <w:numPr>
          <w:ilvl w:val="0"/>
          <w:numId w:val="56"/>
        </w:numPr>
        <w:spacing w:after="10" w:line="269" w:lineRule="auto"/>
        <w:jc w:val="both"/>
        <w:rPr>
          <w:rFonts w:ascii="Montserrat" w:eastAsia="Montserrat" w:hAnsi="Montserrat" w:cs="Montserrat"/>
          <w:color w:val="000000"/>
          <w:kern w:val="2"/>
          <w14:ligatures w14:val="standardContextual"/>
        </w:rPr>
        <w:sectPr w:rsidR="005C5BE9" w:rsidRPr="0087439D" w:rsidSect="00222866">
          <w:type w:val="continuous"/>
          <w:pgSz w:w="12240" w:h="15840"/>
          <w:pgMar w:top="720" w:right="720" w:bottom="720" w:left="720" w:header="720" w:footer="720" w:gutter="0"/>
          <w:cols w:space="720"/>
          <w:docGrid w:linePitch="360"/>
        </w:sectPr>
      </w:pPr>
    </w:p>
    <w:p w14:paraId="383BBD6A" w14:textId="77777777" w:rsidR="005C5BE9" w:rsidRPr="0087439D" w:rsidRDefault="005C5BE9">
      <w:pPr>
        <w:pStyle w:val="ListParagraph"/>
        <w:numPr>
          <w:ilvl w:val="0"/>
          <w:numId w:val="56"/>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juries from executing strenuous and demanding physical activities, possibly on uneven ground in the forest</w:t>
      </w:r>
      <w:r>
        <w:rPr>
          <w:rFonts w:ascii="Montserrat" w:eastAsia="Montserrat" w:hAnsi="Montserrat" w:cs="Montserrat"/>
          <w:color w:val="000000"/>
          <w:kern w:val="2"/>
          <w14:ligatures w14:val="standardContextual"/>
        </w:rPr>
        <w:t>.</w:t>
      </w:r>
    </w:p>
    <w:p w14:paraId="66DE6B44" w14:textId="77777777" w:rsidR="005C5BE9" w:rsidRPr="0087439D" w:rsidRDefault="005C5BE9">
      <w:pPr>
        <w:pStyle w:val="ListParagraph"/>
        <w:numPr>
          <w:ilvl w:val="0"/>
          <w:numId w:val="56"/>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juries from failing to properly use tools such as carving knives</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 </w:t>
      </w:r>
    </w:p>
    <w:p w14:paraId="7DC5EEC9" w14:textId="77777777" w:rsidR="005C5BE9" w:rsidRPr="0087439D" w:rsidRDefault="005C5BE9">
      <w:pPr>
        <w:pStyle w:val="ListParagraph"/>
        <w:numPr>
          <w:ilvl w:val="0"/>
          <w:numId w:val="56"/>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juries resulting from matches or fire. </w:t>
      </w:r>
    </w:p>
    <w:p w14:paraId="2D66821E" w14:textId="77777777" w:rsidR="005C5BE9" w:rsidRPr="0087439D" w:rsidRDefault="005C5BE9">
      <w:pPr>
        <w:pStyle w:val="ListParagraph"/>
        <w:numPr>
          <w:ilvl w:val="0"/>
          <w:numId w:val="56"/>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ontracting poison ivy</w:t>
      </w:r>
      <w:r>
        <w:rPr>
          <w:rFonts w:ascii="Montserrat" w:eastAsia="Montserrat" w:hAnsi="Montserrat" w:cs="Montserrat"/>
          <w:color w:val="000000"/>
          <w:kern w:val="2"/>
          <w14:ligatures w14:val="standardContextual"/>
        </w:rPr>
        <w:t>.</w:t>
      </w:r>
    </w:p>
    <w:p w14:paraId="509A7E5B" w14:textId="77777777" w:rsidR="005C5BE9" w:rsidRPr="0087439D" w:rsidRDefault="005C5BE9">
      <w:pPr>
        <w:pStyle w:val="ListParagraph"/>
        <w:numPr>
          <w:ilvl w:val="0"/>
          <w:numId w:val="56"/>
        </w:num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he presence of wild animals and ticks</w:t>
      </w:r>
      <w:r>
        <w:rPr>
          <w:rFonts w:ascii="Montserrat" w:eastAsia="Montserrat" w:hAnsi="Montserrat" w:cs="Montserrat"/>
          <w:color w:val="000000"/>
          <w:kern w:val="2"/>
          <w14:ligatures w14:val="standardContextual"/>
        </w:rPr>
        <w:t>.</w:t>
      </w:r>
    </w:p>
    <w:p w14:paraId="51EE5182" w14:textId="77777777" w:rsidR="005C5BE9" w:rsidRPr="0087439D" w:rsidRDefault="005C5BE9" w:rsidP="00222866">
      <w:pPr>
        <w:spacing w:after="17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clement Weather.</w:t>
      </w:r>
    </w:p>
    <w:p w14:paraId="3EB9CA02" w14:textId="77777777" w:rsidR="005C5BE9" w:rsidRDefault="005C5BE9" w:rsidP="005C5BE9">
      <w:pPr>
        <w:keepNext/>
        <w:keepLines/>
        <w:spacing w:after="0" w:line="267" w:lineRule="auto"/>
        <w:ind w:right="4" w:hanging="10"/>
        <w:jc w:val="center"/>
        <w:outlineLvl w:val="0"/>
        <w:rPr>
          <w:rFonts w:ascii="Celestar" w:eastAsia="Celestar" w:hAnsi="Celestar" w:cs="Celestar"/>
          <w:b/>
          <w:bCs/>
          <w:color w:val="7C8835"/>
          <w:kern w:val="2"/>
          <w:sz w:val="40"/>
          <w14:ligatures w14:val="standardContextual"/>
        </w:rPr>
        <w:sectPr w:rsidR="005C5BE9" w:rsidSect="00222866">
          <w:type w:val="continuous"/>
          <w:pgSz w:w="12240" w:h="15840"/>
          <w:pgMar w:top="720" w:right="720" w:bottom="720" w:left="720" w:header="720" w:footer="720" w:gutter="0"/>
          <w:cols w:space="720"/>
          <w:docGrid w:linePitch="360"/>
        </w:sectPr>
      </w:pPr>
      <w:bookmarkStart w:id="123" w:name="_Toc74523"/>
    </w:p>
    <w:bookmarkEnd w:id="123"/>
    <w:p w14:paraId="78878A23" w14:textId="77777777" w:rsidR="005C5BE9" w:rsidRDefault="005C5BE9" w:rsidP="005C5BE9">
      <w:pPr>
        <w:spacing w:after="0" w:line="276" w:lineRule="auto"/>
        <w:ind w:right="10531"/>
        <w:rPr>
          <w:rFonts w:ascii="Montserrat" w:eastAsia="Montserrat" w:hAnsi="Montserrat" w:cs="Montserrat"/>
          <w:color w:val="000000"/>
          <w:kern w:val="2"/>
          <w14:ligatures w14:val="standardContextual"/>
        </w:rPr>
      </w:pPr>
    </w:p>
    <w:p w14:paraId="1810DAB9" w14:textId="01CF8731" w:rsidR="00016B8A" w:rsidRPr="00AC724D" w:rsidRDefault="00016B8A" w:rsidP="00AC724D">
      <w:pPr>
        <w:pStyle w:val="Heading2"/>
        <w:jc w:val="center"/>
        <w:rPr>
          <w:rFonts w:ascii="Celestar" w:eastAsia="Celestar" w:hAnsi="Celestar"/>
          <w:b/>
          <w:bCs/>
          <w:color w:val="7C8835"/>
          <w:sz w:val="40"/>
          <w:szCs w:val="40"/>
        </w:rPr>
      </w:pPr>
      <w:bookmarkStart w:id="124" w:name="_Toc222943831"/>
      <w:bookmarkStart w:id="125" w:name="_Toc74506"/>
      <w:bookmarkStart w:id="126" w:name="_Toc223204369"/>
      <w:r w:rsidRPr="00AC724D">
        <w:rPr>
          <w:rFonts w:ascii="Celestar" w:eastAsia="Celestar" w:hAnsi="Celestar"/>
          <w:b/>
          <w:bCs/>
          <w:color w:val="7C8835"/>
          <w:sz w:val="40"/>
          <w:szCs w:val="40"/>
        </w:rPr>
        <w:t>Field Trip Policy</w:t>
      </w:r>
      <w:bookmarkEnd w:id="124"/>
      <w:bookmarkEnd w:id="125"/>
      <w:bookmarkEnd w:id="126"/>
    </w:p>
    <w:p w14:paraId="59A3A8A6" w14:textId="77777777" w:rsidR="00016B8A" w:rsidRPr="0087439D" w:rsidRDefault="00016B8A" w:rsidP="00016B8A">
      <w:pPr>
        <w:spacing w:after="10" w:line="269" w:lineRule="auto"/>
        <w:ind w:right="191"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offers a variety of experiences both at and away from the Nature School. Field trips are a creative way to enrich a study and expand the learning environment. Our goal in FFNS is to have one(1) Field Trip a month. Parents will be notified at least a week before about the field trip and its location. FFNS will set a temporary “Home Base” at the field trip location.  </w:t>
      </w:r>
    </w:p>
    <w:p w14:paraId="7689C00B" w14:textId="77777777" w:rsidR="00016B8A" w:rsidRPr="0087439D" w:rsidRDefault="00016B8A" w:rsidP="00016B8A">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During the field trip day, we are asking parents to drop off their child at the field trip location and pick the child up at the field trip location.  </w:t>
      </w:r>
    </w:p>
    <w:p w14:paraId="1D995ABD" w14:textId="77777777" w:rsidR="00016B8A" w:rsidRDefault="00016B8A" w:rsidP="00016B8A">
      <w:pPr>
        <w:spacing w:after="10" w:line="269" w:lineRule="auto"/>
        <w:ind w:right="195"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lso, teachers may decide and are encouraged to conduct short, unannounced field trips including but not limited to walks as a class around the perimeter of the building and/or nearby neighborhoods; trips to local playgrounds; and trips to local businesses. </w:t>
      </w:r>
    </w:p>
    <w:p w14:paraId="3352CA27" w14:textId="77777777" w:rsidR="00016B8A" w:rsidRDefault="00016B8A" w:rsidP="005C5BE9">
      <w:pPr>
        <w:spacing w:after="0" w:line="276" w:lineRule="auto"/>
        <w:ind w:right="10531"/>
        <w:rPr>
          <w:rFonts w:ascii="Montserrat" w:eastAsia="Montserrat" w:hAnsi="Montserrat" w:cs="Montserrat"/>
          <w:color w:val="000000"/>
          <w:kern w:val="2"/>
          <w14:ligatures w14:val="standardContextual"/>
        </w:rPr>
      </w:pPr>
    </w:p>
    <w:p w14:paraId="07E24476"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6609DE61"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0E798902"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2CC95D45"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175A2F2B"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4466A45B"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3BCF82FC"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23E522F8"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1EE975D8"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1A1CB90D"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580A86C0"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07A5992B"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30F63458"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505F8A41"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66186F05" w14:textId="77777777" w:rsidR="00222866" w:rsidRDefault="00222866" w:rsidP="005C5BE9">
      <w:pPr>
        <w:spacing w:after="0" w:line="276" w:lineRule="auto"/>
        <w:ind w:right="10531"/>
        <w:rPr>
          <w:rFonts w:ascii="Montserrat" w:eastAsia="Montserrat" w:hAnsi="Montserrat" w:cs="Montserrat"/>
          <w:color w:val="000000"/>
          <w:kern w:val="2"/>
          <w14:ligatures w14:val="standardContextual"/>
        </w:rPr>
      </w:pPr>
    </w:p>
    <w:p w14:paraId="65EF0AC6" w14:textId="77777777" w:rsidR="005C5BE9" w:rsidRPr="005C5BE9" w:rsidRDefault="005C5BE9" w:rsidP="005C5BE9"/>
    <w:p w14:paraId="2E8AEF58" w14:textId="01ED5582" w:rsidR="005C5BE9" w:rsidRDefault="005C5BE9" w:rsidP="00222866">
      <w:pPr>
        <w:pStyle w:val="Heading1"/>
        <w:spacing w:before="0"/>
        <w:ind w:left="90"/>
        <w:jc w:val="center"/>
        <w:rPr>
          <w:rFonts w:ascii="Celestar" w:hAnsi="Celestar"/>
          <w:b/>
          <w:bCs/>
          <w:color w:val="7C8835"/>
          <w:sz w:val="72"/>
          <w:szCs w:val="72"/>
        </w:rPr>
      </w:pPr>
      <w:bookmarkStart w:id="127" w:name="_Toc223204370"/>
      <w:r w:rsidRPr="00F019DF">
        <w:rPr>
          <w:rFonts w:ascii="Celestar" w:hAnsi="Celestar"/>
          <w:b/>
          <w:bCs/>
          <w:color w:val="7C8835"/>
          <w:sz w:val="72"/>
          <w:szCs w:val="72"/>
        </w:rPr>
        <w:lastRenderedPageBreak/>
        <w:t xml:space="preserve">Chapter </w:t>
      </w:r>
      <w:r>
        <w:rPr>
          <w:rFonts w:ascii="Celestar" w:hAnsi="Celestar"/>
          <w:b/>
          <w:bCs/>
          <w:color w:val="7C8835"/>
          <w:sz w:val="72"/>
          <w:szCs w:val="72"/>
        </w:rPr>
        <w:t>11</w:t>
      </w:r>
      <w:r w:rsidRPr="00F019DF">
        <w:rPr>
          <w:rFonts w:ascii="Celestar" w:hAnsi="Celestar"/>
          <w:b/>
          <w:bCs/>
          <w:color w:val="7C8835"/>
          <w:sz w:val="72"/>
          <w:szCs w:val="72"/>
        </w:rPr>
        <w:t xml:space="preserve">: </w:t>
      </w:r>
      <w:r w:rsidRPr="005C5BE9">
        <w:rPr>
          <w:rFonts w:ascii="Celestar" w:hAnsi="Celestar"/>
          <w:b/>
          <w:bCs/>
          <w:color w:val="7C8835"/>
          <w:sz w:val="72"/>
          <w:szCs w:val="72"/>
        </w:rPr>
        <w:t>Nature &amp; Outdoor Safety Policies</w:t>
      </w:r>
      <w:bookmarkEnd w:id="127"/>
    </w:p>
    <w:p w14:paraId="2B5C9062" w14:textId="5278BB7D" w:rsidR="005C5BE9" w:rsidRPr="00222866" w:rsidRDefault="005C5BE9" w:rsidP="00222866">
      <w:pPr>
        <w:pStyle w:val="Heading2"/>
        <w:spacing w:before="0"/>
        <w:jc w:val="center"/>
        <w:rPr>
          <w:rFonts w:ascii="Celestar" w:eastAsia="Celestar" w:hAnsi="Celestar"/>
          <w:b/>
          <w:bCs/>
          <w:color w:val="7C8835"/>
          <w:sz w:val="40"/>
          <w:szCs w:val="40"/>
        </w:rPr>
      </w:pPr>
      <w:bookmarkStart w:id="128" w:name="_Toc222943826"/>
      <w:bookmarkStart w:id="129" w:name="_Toc223204371"/>
      <w:r w:rsidRPr="00222866">
        <w:rPr>
          <w:rFonts w:ascii="Celestar" w:eastAsia="Celestar" w:hAnsi="Celestar"/>
          <w:b/>
          <w:bCs/>
          <w:color w:val="7C8835"/>
          <w:sz w:val="40"/>
          <w:szCs w:val="40"/>
        </w:rPr>
        <w:t>Poison Ivy Policy</w:t>
      </w:r>
      <w:bookmarkEnd w:id="128"/>
      <w:bookmarkEnd w:id="129"/>
    </w:p>
    <w:p w14:paraId="191BDA6B" w14:textId="77777777" w:rsidR="005C5BE9" w:rsidRPr="0087439D" w:rsidRDefault="005C5BE9" w:rsidP="00222866">
      <w:pPr>
        <w:spacing w:after="10" w:line="269" w:lineRule="auto"/>
        <w:ind w:right="1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oison ivy is present in the woodlands at Fern Flower - Nature School. To limit exposure, we require that all participants wear long pants, long socks, and closed-toed shoes while taking part in our programs in all seasons. Washing affected skin within 15-60 minutes of exposure is likely to remove the oil that can lead to a reaction, so staff always carry potable water and soap. In the event of a participant coming in contact with poison ivy, we can wash the affected area immediately. </w:t>
      </w:r>
    </w:p>
    <w:p w14:paraId="5C96F40A" w14:textId="77777777" w:rsidR="005C5BE9" w:rsidRPr="0087439D" w:rsidRDefault="005C5BE9" w:rsidP="00222866">
      <w:pPr>
        <w:spacing w:after="168"/>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261D142D" w14:textId="132C3945" w:rsidR="005C5BE9" w:rsidRPr="00222866" w:rsidRDefault="005C5BE9" w:rsidP="00222866">
      <w:pPr>
        <w:pStyle w:val="Heading2"/>
        <w:spacing w:before="0"/>
        <w:jc w:val="center"/>
        <w:rPr>
          <w:rFonts w:ascii="Celestar" w:eastAsia="Celestar" w:hAnsi="Celestar"/>
          <w:b/>
          <w:bCs/>
          <w:color w:val="7C8835"/>
          <w:sz w:val="40"/>
          <w:szCs w:val="40"/>
        </w:rPr>
      </w:pPr>
      <w:bookmarkStart w:id="130" w:name="_Toc222943827"/>
      <w:bookmarkStart w:id="131" w:name="_Toc74503"/>
      <w:bookmarkStart w:id="132" w:name="_Toc223204372"/>
      <w:r w:rsidRPr="00222866">
        <w:rPr>
          <w:rFonts w:ascii="Celestar" w:eastAsia="Celestar" w:hAnsi="Celestar"/>
          <w:b/>
          <w:bCs/>
          <w:color w:val="7C8835"/>
          <w:sz w:val="40"/>
          <w:szCs w:val="40"/>
        </w:rPr>
        <w:t>Snakes Policy</w:t>
      </w:r>
      <w:bookmarkEnd w:id="130"/>
      <w:bookmarkEnd w:id="131"/>
      <w:bookmarkEnd w:id="132"/>
    </w:p>
    <w:p w14:paraId="449BD571"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Due to the nature of the Fern Flower Forest School sessions being held in a bush setting, there is always the possibility that a participant may encounter a snake.  </w:t>
      </w:r>
    </w:p>
    <w:p w14:paraId="29583AC0" w14:textId="77777777" w:rsidR="005C5BE9"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Before first entry to the Nature School area participants will be taught basic safety procedures. </w:t>
      </w:r>
    </w:p>
    <w:p w14:paraId="38D2A467"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p>
    <w:p w14:paraId="03F9D64B" w14:textId="2E85D293" w:rsidR="005C5BE9" w:rsidRPr="00222866" w:rsidRDefault="005C5BE9" w:rsidP="00222866">
      <w:pPr>
        <w:pStyle w:val="Heading2"/>
        <w:jc w:val="center"/>
        <w:rPr>
          <w:rFonts w:ascii="Celestar" w:eastAsia="Celestar" w:hAnsi="Celestar"/>
          <w:b/>
          <w:bCs/>
          <w:color w:val="7C8835"/>
          <w:sz w:val="40"/>
          <w:szCs w:val="40"/>
        </w:rPr>
      </w:pPr>
      <w:bookmarkStart w:id="133" w:name="_Toc222943828"/>
      <w:bookmarkStart w:id="134" w:name="_Toc74504"/>
      <w:bookmarkStart w:id="135" w:name="_Toc223204373"/>
      <w:r w:rsidRPr="00222866">
        <w:rPr>
          <w:rFonts w:ascii="Celestar" w:eastAsia="Celestar" w:hAnsi="Celestar"/>
          <w:b/>
          <w:bCs/>
          <w:color w:val="7C8835"/>
          <w:sz w:val="40"/>
          <w:szCs w:val="40"/>
        </w:rPr>
        <w:t>Tick Policy</w:t>
      </w:r>
      <w:bookmarkEnd w:id="133"/>
      <w:bookmarkEnd w:id="134"/>
      <w:bookmarkEnd w:id="135"/>
    </w:p>
    <w:p w14:paraId="229EAAAE" w14:textId="77777777" w:rsidR="005C5BE9" w:rsidRPr="0087439D" w:rsidRDefault="005C5BE9" w:rsidP="00222866">
      <w:pPr>
        <w:spacing w:after="10" w:line="269" w:lineRule="auto"/>
        <w:ind w:right="190"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icks are present at Fern Flower - Nature School. To limit exposure, we require that all participants wear long pants, long socks, and closed-toed shoes while taking part in our sessions in all seasons. We suggest that participants tuck their pant legs into their socks and shirts into their pants to also limit possible tick exposure. We recommend using insect repellent to deter ticks. If a tick is seen on a participant, it will be brushed off. If a tick is attached, we will remove it using tweezers or a tick key and save it in a baggie. Parents/guardians will be informed at pickup and allowed to take the tick to the health unit for testing. </w:t>
      </w:r>
    </w:p>
    <w:p w14:paraId="3C0687DD" w14:textId="77777777" w:rsidR="005C5BE9" w:rsidRPr="0087439D" w:rsidRDefault="005C5BE9" w:rsidP="00222866">
      <w:p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or more information about ticks in British Columbia, we recommend visiting the website: </w:t>
      </w:r>
      <w:r w:rsidRPr="0087439D">
        <w:rPr>
          <w:rFonts w:ascii="Calibri" w:eastAsia="Calibri" w:hAnsi="Calibri" w:cs="Calibri"/>
          <w:color w:val="000000"/>
          <w:kern w:val="2"/>
          <w14:ligatures w14:val="standardContextual"/>
        </w:rPr>
        <w:t xml:space="preserve"> </w:t>
      </w:r>
    </w:p>
    <w:p w14:paraId="6196FB08" w14:textId="77777777" w:rsidR="005C5BE9" w:rsidRPr="0087439D" w:rsidRDefault="005C5BE9" w:rsidP="00222866">
      <w:pPr>
        <w:spacing w:after="5" w:line="267" w:lineRule="auto"/>
        <w:ind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7C8835"/>
          <w:kern w:val="2"/>
          <w:u w:val="single" w:color="7C8835"/>
          <w14:ligatures w14:val="standardContextual"/>
        </w:rPr>
        <w:t>https://www2.gov.bc.ca/gov/content/industry/agriculture-seafood/animals-and-crops/planthealth/insects-and-plant-diseases/home-garden/ticks</w:t>
      </w:r>
      <w:r w:rsidRPr="0087439D">
        <w:rPr>
          <w:rFonts w:ascii="Montserrat" w:eastAsia="Montserrat" w:hAnsi="Montserrat" w:cs="Montserrat"/>
          <w:color w:val="7C8835"/>
          <w:kern w:val="2"/>
          <w14:ligatures w14:val="standardContextual"/>
        </w:rPr>
        <w:t xml:space="preserve"> </w:t>
      </w:r>
    </w:p>
    <w:p w14:paraId="78294243" w14:textId="77777777" w:rsidR="005C5BE9" w:rsidRDefault="005C5BE9" w:rsidP="00222866">
      <w:pPr>
        <w:spacing w:after="209"/>
        <w:rPr>
          <w:rFonts w:ascii="Montserrat" w:eastAsia="Montserrat" w:hAnsi="Montserrat" w:cs="Montserrat"/>
          <w:color w:val="000000"/>
          <w:kern w:val="2"/>
          <w14:ligatures w14:val="standardContextual"/>
        </w:rPr>
      </w:pPr>
    </w:p>
    <w:p w14:paraId="69044621" w14:textId="2C977A77" w:rsidR="005C5BE9" w:rsidRPr="00222866" w:rsidRDefault="005C5BE9" w:rsidP="00222866">
      <w:pPr>
        <w:pStyle w:val="Heading2"/>
        <w:jc w:val="center"/>
        <w:rPr>
          <w:rFonts w:ascii="Celestar" w:eastAsia="Celestar" w:hAnsi="Celestar"/>
          <w:b/>
          <w:bCs/>
          <w:color w:val="7C8835"/>
          <w:sz w:val="40"/>
          <w:szCs w:val="40"/>
        </w:rPr>
      </w:pPr>
      <w:bookmarkStart w:id="136" w:name="_Toc222943830"/>
      <w:bookmarkStart w:id="137" w:name="_Toc74528"/>
      <w:bookmarkStart w:id="138" w:name="_Toc223204374"/>
      <w:r w:rsidRPr="00222866">
        <w:rPr>
          <w:rFonts w:ascii="Celestar" w:eastAsia="Celestar" w:hAnsi="Celestar"/>
          <w:b/>
          <w:bCs/>
          <w:color w:val="7C8835"/>
          <w:sz w:val="40"/>
          <w:szCs w:val="40"/>
        </w:rPr>
        <w:t>Animal Policy</w:t>
      </w:r>
      <w:bookmarkEnd w:id="136"/>
      <w:bookmarkEnd w:id="137"/>
      <w:bookmarkEnd w:id="138"/>
    </w:p>
    <w:p w14:paraId="6403461D" w14:textId="77777777" w:rsidR="005C5BE9" w:rsidRPr="0087439D" w:rsidRDefault="005C5BE9" w:rsidP="00222866">
      <w:pPr>
        <w:spacing w:after="18"/>
        <w:ind w:hanging="10"/>
        <w:rPr>
          <w:rFonts w:ascii="Montserrat" w:eastAsia="Montserrat" w:hAnsi="Montserrat" w:cs="Montserrat"/>
          <w:color w:val="000000"/>
          <w:kern w:val="2"/>
          <w14:ligatures w14:val="standardContextual"/>
        </w:rPr>
      </w:pPr>
      <w:r w:rsidRPr="0087439D">
        <w:rPr>
          <w:rFonts w:ascii="Celestar" w:eastAsia="Celestar" w:hAnsi="Celestar" w:cs="Celestar"/>
          <w:color w:val="7C8835"/>
          <w:kern w:val="2"/>
          <w:sz w:val="24"/>
          <w14:ligatures w14:val="standardContextual"/>
        </w:rPr>
        <w:t xml:space="preserve">Wild Animal/s:  </w:t>
      </w:r>
    </w:p>
    <w:p w14:paraId="6CA5B67A"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hildren are always curious about animals. We believe in do not hurt/kill it also affects bugs, small lizards, fish, and big animals. Educators must be always in the Nature School of animal/child interaction. Remember if you encounter dangerous wild animals, you must follow </w:t>
      </w:r>
      <w:r w:rsidRPr="0087439D">
        <w:rPr>
          <w:rFonts w:ascii="Montserrat" w:eastAsia="Montserrat" w:hAnsi="Montserrat" w:cs="Montserrat"/>
          <w:i/>
          <w:color w:val="000000"/>
          <w:kern w:val="2"/>
          <w14:ligatures w14:val="standardContextual"/>
        </w:rPr>
        <w:t>Wildlife Safety</w:t>
      </w:r>
      <w:r w:rsidRPr="0087439D">
        <w:rPr>
          <w:rFonts w:ascii="Montserrat" w:eastAsia="Montserrat" w:hAnsi="Montserrat" w:cs="Montserrat"/>
          <w:color w:val="000000"/>
          <w:kern w:val="2"/>
          <w14:ligatures w14:val="standardContextual"/>
        </w:rPr>
        <w:t xml:space="preserve"> (each animal has different protocols to be able to stay safe). </w:t>
      </w:r>
    </w:p>
    <w:p w14:paraId="2C564E66" w14:textId="77777777" w:rsidR="005C5BE9" w:rsidRPr="0087439D" w:rsidRDefault="005C5BE9" w:rsidP="00222866">
      <w:pPr>
        <w:spacing w:after="0" w:line="276" w:lineRule="auto"/>
        <w:ind w:right="981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 xml:space="preserve"> </w:t>
      </w:r>
    </w:p>
    <w:p w14:paraId="060A5E13" w14:textId="77777777" w:rsidR="005C5BE9" w:rsidRPr="0087439D" w:rsidRDefault="005C5BE9" w:rsidP="00222866">
      <w:pPr>
        <w:spacing w:after="18"/>
        <w:ind w:hanging="10"/>
        <w:rPr>
          <w:rFonts w:ascii="Montserrat" w:eastAsia="Montserrat" w:hAnsi="Montserrat" w:cs="Montserrat"/>
          <w:color w:val="000000"/>
          <w:kern w:val="2"/>
          <w14:ligatures w14:val="standardContextual"/>
        </w:rPr>
      </w:pPr>
      <w:r w:rsidRPr="0087439D">
        <w:rPr>
          <w:rFonts w:ascii="Celestar" w:eastAsia="Celestar" w:hAnsi="Celestar" w:cs="Celestar"/>
          <w:color w:val="7C8835"/>
          <w:kern w:val="2"/>
          <w:sz w:val="24"/>
          <w14:ligatures w14:val="standardContextual"/>
        </w:rPr>
        <w:t xml:space="preserve">Domestic Animal/s: </w:t>
      </w:r>
      <w:r w:rsidRPr="0087439D">
        <w:rPr>
          <w:rFonts w:ascii="Celestar" w:eastAsia="Celestar" w:hAnsi="Celestar" w:cs="Celestar"/>
          <w:color w:val="70AD47"/>
          <w:kern w:val="2"/>
          <w:sz w:val="24"/>
          <w14:ligatures w14:val="standardContextual"/>
        </w:rPr>
        <w:t xml:space="preserve"> </w:t>
      </w:r>
    </w:p>
    <w:p w14:paraId="56C7A929"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s you know we are out a lot and may encounter somebody’s pets. Children are always curious about animals, so we encourage children not to pet animals immediately. Children must ask first the owner of the animal and be mindful that the animal can get overwhelmed easily because of the number of children. Educators </w:t>
      </w:r>
      <w:r w:rsidRPr="0087439D">
        <w:rPr>
          <w:rFonts w:ascii="Montserrat" w:eastAsia="Montserrat" w:hAnsi="Montserrat" w:cs="Montserrat"/>
          <w:i/>
          <w:color w:val="000000"/>
          <w:kern w:val="2"/>
          <w14:ligatures w14:val="standardContextual"/>
        </w:rPr>
        <w:t xml:space="preserve">must </w:t>
      </w:r>
      <w:r w:rsidRPr="0087439D">
        <w:rPr>
          <w:rFonts w:ascii="Montserrat" w:eastAsia="Montserrat" w:hAnsi="Montserrat" w:cs="Montserrat"/>
          <w:color w:val="000000"/>
          <w:kern w:val="2"/>
          <w14:ligatures w14:val="standardContextual"/>
        </w:rPr>
        <w:t xml:space="preserve">monitor children during animal-child interaction. Note – if you encounter a domestic animal that you don’t know or it looks aggressive you as an educator must inform everybody about the danger, gather all children and maintain a safe distance from the animal.  Perform </w:t>
      </w:r>
      <w:r w:rsidRPr="0087439D">
        <w:rPr>
          <w:rFonts w:ascii="Montserrat" w:eastAsia="Montserrat" w:hAnsi="Montserrat" w:cs="Montserrat"/>
          <w:i/>
          <w:color w:val="000000"/>
          <w:kern w:val="2"/>
          <w14:ligatures w14:val="standardContextual"/>
        </w:rPr>
        <w:t xml:space="preserve">Wildlife Safety </w:t>
      </w:r>
      <w:r w:rsidRPr="0087439D">
        <w:rPr>
          <w:rFonts w:ascii="Montserrat" w:eastAsia="Montserrat" w:hAnsi="Montserrat" w:cs="Montserrat"/>
          <w:color w:val="000000"/>
          <w:kern w:val="2"/>
          <w14:ligatures w14:val="standardContextual"/>
        </w:rPr>
        <w:t xml:space="preserve">if the animal is aggressive.  </w:t>
      </w:r>
    </w:p>
    <w:p w14:paraId="44B174D1" w14:textId="77777777" w:rsidR="005C5BE9" w:rsidRPr="0087439D" w:rsidRDefault="005C5BE9" w:rsidP="00222866">
      <w:pPr>
        <w:spacing w:after="10" w:line="269" w:lineRule="auto"/>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e welcome parents/caregivers to bring their friendly animals for pick up and drop off. </w:t>
      </w:r>
    </w:p>
    <w:p w14:paraId="66DB577B" w14:textId="77777777" w:rsidR="005C5BE9" w:rsidRPr="0087439D" w:rsidRDefault="005C5BE9" w:rsidP="00222866">
      <w:pPr>
        <w:spacing w:after="24"/>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07B7F68F" w14:textId="77777777" w:rsidR="005C5BE9" w:rsidRPr="005B79E0" w:rsidRDefault="005C5BE9" w:rsidP="00222866">
      <w:pPr>
        <w:spacing w:after="18"/>
        <w:ind w:hanging="10"/>
        <w:rPr>
          <w:rFonts w:ascii="Montserrat" w:eastAsia="Montserrat" w:hAnsi="Montserrat" w:cs="Montserrat"/>
          <w:b/>
          <w:bCs/>
          <w:color w:val="000000"/>
          <w:kern w:val="2"/>
          <w14:ligatures w14:val="standardContextual"/>
        </w:rPr>
      </w:pPr>
      <w:r w:rsidRPr="005B79E0">
        <w:rPr>
          <w:rFonts w:ascii="Celestar" w:eastAsia="Celestar" w:hAnsi="Celestar" w:cs="Celestar"/>
          <w:b/>
          <w:bCs/>
          <w:color w:val="7C8835"/>
          <w:kern w:val="2"/>
          <w:sz w:val="24"/>
          <w14:ligatures w14:val="standardContextual"/>
        </w:rPr>
        <w:t xml:space="preserve">FFNS's Animal/s:  </w:t>
      </w:r>
    </w:p>
    <w:p w14:paraId="377A7C81" w14:textId="77777777" w:rsidR="005C5BE9" w:rsidRPr="0087439D" w:rsidRDefault="005C5BE9"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urrently, the Director has pets at her home who are friendly and are welcome to interact with Fern Flower - Nature School clients. So, you may encounter animals from time to time. In the future FFNS will get some farm animals like ducks and bunnies. </w:t>
      </w:r>
    </w:p>
    <w:p w14:paraId="610A73AB" w14:textId="77777777" w:rsidR="005C5BE9" w:rsidRPr="0087439D" w:rsidRDefault="005C5BE9" w:rsidP="00222866">
      <w:pPr>
        <w:spacing w:after="209"/>
        <w:rPr>
          <w:rFonts w:ascii="Montserrat" w:eastAsia="Montserrat" w:hAnsi="Montserrat" w:cs="Montserrat"/>
          <w:color w:val="000000"/>
          <w:kern w:val="2"/>
          <w14:ligatures w14:val="standardContextual"/>
        </w:rPr>
      </w:pPr>
    </w:p>
    <w:p w14:paraId="61DFF4CE" w14:textId="4161A2F6" w:rsidR="005C5BE9" w:rsidRPr="00222866" w:rsidRDefault="005C5BE9" w:rsidP="00222866">
      <w:pPr>
        <w:pStyle w:val="Heading2"/>
        <w:jc w:val="center"/>
        <w:rPr>
          <w:rFonts w:ascii="Celestar" w:eastAsia="Celestar" w:hAnsi="Celestar"/>
          <w:b/>
          <w:bCs/>
          <w:color w:val="7C8835"/>
          <w:sz w:val="40"/>
          <w:szCs w:val="40"/>
        </w:rPr>
      </w:pPr>
      <w:bookmarkStart w:id="139" w:name="_Toc222943829"/>
      <w:bookmarkStart w:id="140" w:name="_Toc74505"/>
      <w:bookmarkStart w:id="141" w:name="_Toc223204375"/>
      <w:r w:rsidRPr="00222866">
        <w:rPr>
          <w:rFonts w:ascii="Celestar" w:eastAsia="Celestar" w:hAnsi="Celestar"/>
          <w:b/>
          <w:bCs/>
          <w:color w:val="7C8835"/>
          <w:sz w:val="40"/>
          <w:szCs w:val="40"/>
        </w:rPr>
        <w:t>Bug and Sun Protection</w:t>
      </w:r>
      <w:bookmarkEnd w:id="139"/>
      <w:bookmarkEnd w:id="140"/>
      <w:bookmarkEnd w:id="141"/>
    </w:p>
    <w:p w14:paraId="67BF7566" w14:textId="77777777" w:rsidR="005C5BE9" w:rsidRPr="0087439D" w:rsidRDefault="005C5BE9" w:rsidP="00222866">
      <w:pPr>
        <w:spacing w:after="10" w:line="269" w:lineRule="auto"/>
        <w:ind w:right="194" w:firstLine="72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ern Flower - Nature School requires all participants to arrive with sunscreen and bug spray applied. Participants may bring extra if it will need to be re-applied later in the program. NS facilitators will assist participants in re-application if needed. </w:t>
      </w:r>
    </w:p>
    <w:p w14:paraId="3707BFD8" w14:textId="77777777" w:rsidR="005C5BE9" w:rsidRPr="0087439D" w:rsidRDefault="005C5BE9" w:rsidP="00222866">
      <w:pPr>
        <w:spacing w:after="10" w:line="269" w:lineRule="auto"/>
        <w:ind w:right="194" w:firstLine="720"/>
        <w:jc w:val="both"/>
        <w:rPr>
          <w:rFonts w:ascii="Montserrat" w:eastAsia="Montserrat" w:hAnsi="Montserrat" w:cs="Montserrat"/>
          <w:color w:val="000000"/>
          <w:kern w:val="2"/>
          <w:sz w:val="20"/>
          <w14:ligatures w14:val="standardContextual"/>
        </w:rPr>
      </w:pPr>
      <w:r w:rsidRPr="0087439D">
        <w:rPr>
          <w:rFonts w:ascii="Montserrat" w:eastAsia="Montserrat" w:hAnsi="Montserrat" w:cs="Montserrat"/>
          <w:i/>
          <w:color w:val="000000"/>
          <w:kern w:val="2"/>
          <w:sz w:val="20"/>
          <w:u w:val="single" w:color="000000"/>
          <w14:ligatures w14:val="standardContextual"/>
        </w:rPr>
        <w:t>NOTE</w:t>
      </w:r>
      <w:r w:rsidRPr="0087439D">
        <w:rPr>
          <w:rFonts w:ascii="Montserrat" w:eastAsia="Montserrat" w:hAnsi="Montserrat" w:cs="Montserrat"/>
          <w:color w:val="000000"/>
          <w:kern w:val="2"/>
          <w:sz w:val="20"/>
          <w14:ligatures w14:val="standardContextual"/>
        </w:rPr>
        <w:t xml:space="preserve">: It is very important to do a thorough tick check after Nature School! Removing a tick early and safely is a great </w:t>
      </w:r>
      <w:proofErr w:type="spellStart"/>
      <w:r w:rsidRPr="0087439D">
        <w:rPr>
          <w:rFonts w:ascii="Montserrat" w:eastAsia="Montserrat" w:hAnsi="Montserrat" w:cs="Montserrat"/>
          <w:color w:val="000000"/>
          <w:kern w:val="2"/>
          <w:sz w:val="20"/>
          <w14:ligatures w14:val="standardContextual"/>
        </w:rPr>
        <w:t>defen</w:t>
      </w:r>
      <w:r>
        <w:rPr>
          <w:rFonts w:ascii="Montserrat" w:eastAsia="Montserrat" w:hAnsi="Montserrat" w:cs="Montserrat"/>
          <w:color w:val="000000"/>
          <w:kern w:val="2"/>
          <w:sz w:val="20"/>
          <w14:ligatures w14:val="standardContextual"/>
        </w:rPr>
        <w:t>c</w:t>
      </w:r>
      <w:r w:rsidRPr="0087439D">
        <w:rPr>
          <w:rFonts w:ascii="Montserrat" w:eastAsia="Montserrat" w:hAnsi="Montserrat" w:cs="Montserrat"/>
          <w:color w:val="000000"/>
          <w:kern w:val="2"/>
          <w:sz w:val="20"/>
          <w14:ligatures w14:val="standardContextual"/>
        </w:rPr>
        <w:t>e</w:t>
      </w:r>
      <w:proofErr w:type="spellEnd"/>
      <w:r w:rsidRPr="0087439D">
        <w:rPr>
          <w:rFonts w:ascii="Montserrat" w:eastAsia="Montserrat" w:hAnsi="Montserrat" w:cs="Montserrat"/>
          <w:color w:val="000000"/>
          <w:kern w:val="2"/>
          <w:sz w:val="20"/>
          <w14:ligatures w14:val="standardContextual"/>
        </w:rPr>
        <w:t xml:space="preserve"> against tick-borne illness. Always save the tick in a zip-lock bag to have for testing if necessary.</w:t>
      </w:r>
    </w:p>
    <w:p w14:paraId="3F5789A0" w14:textId="77777777" w:rsidR="005C5BE9" w:rsidRPr="0087439D" w:rsidRDefault="005C5BE9">
      <w:pPr>
        <w:pStyle w:val="ListParagraph"/>
        <w:numPr>
          <w:ilvl w:val="0"/>
          <w:numId w:val="65"/>
        </w:numPr>
        <w:spacing w:after="10" w:line="269" w:lineRule="auto"/>
        <w:ind w:left="990" w:right="194"/>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20"/>
          <w14:ligatures w14:val="standardContextual"/>
        </w:rPr>
        <w:t>A brimmed hat is one of the best defenses against the sun and buzzing bugs!</w:t>
      </w:r>
    </w:p>
    <w:p w14:paraId="1C4795E5" w14:textId="77777777" w:rsidR="005C5BE9" w:rsidRPr="0087439D" w:rsidRDefault="005C5BE9">
      <w:pPr>
        <w:pStyle w:val="ListParagraph"/>
        <w:numPr>
          <w:ilvl w:val="0"/>
          <w:numId w:val="65"/>
        </w:numPr>
        <w:spacing w:after="10" w:line="269" w:lineRule="auto"/>
        <w:ind w:left="990" w:right="194"/>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20"/>
          <w14:ligatures w14:val="standardContextual"/>
        </w:rPr>
        <w:t>Consider both the child and the environment when deciding on insect deterrents. Those containing pyrethrin or DEET are highly effective but should never be used on children’s skin. Note that long</w:t>
      </w:r>
      <w:r>
        <w:rPr>
          <w:rFonts w:ascii="Montserrat" w:eastAsia="Montserrat" w:hAnsi="Montserrat" w:cs="Montserrat"/>
          <w:color w:val="000000"/>
          <w:kern w:val="2"/>
          <w:sz w:val="20"/>
          <w14:ligatures w14:val="standardContextual"/>
        </w:rPr>
        <w:t>-</w:t>
      </w:r>
      <w:r w:rsidRPr="0087439D">
        <w:rPr>
          <w:rFonts w:ascii="Montserrat" w:eastAsia="Montserrat" w:hAnsi="Montserrat" w:cs="Montserrat"/>
          <w:color w:val="000000"/>
          <w:kern w:val="2"/>
          <w:sz w:val="20"/>
          <w14:ligatures w14:val="standardContextual"/>
        </w:rPr>
        <w:t xml:space="preserve">lasting pyrethrin, sprayed on boots and pants, can be just as effective, but can also be hazardous to aquatic life if freshly sprayed (for example, that morning). Please read the cautionary labels. Many safe and natural bug sprays are available! Ask us for suggestions if you are unsure! </w:t>
      </w:r>
    </w:p>
    <w:p w14:paraId="014E32B5" w14:textId="77777777" w:rsidR="005C5BE9" w:rsidRPr="0087439D" w:rsidRDefault="005C5BE9">
      <w:pPr>
        <w:pStyle w:val="ListParagraph"/>
        <w:numPr>
          <w:ilvl w:val="0"/>
          <w:numId w:val="65"/>
        </w:numPr>
        <w:spacing w:after="10" w:line="269" w:lineRule="auto"/>
        <w:ind w:left="990" w:right="194"/>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20"/>
          <w14:ligatures w14:val="standardContextual"/>
        </w:rPr>
        <w:t>Another great way to stay protected is with clothing. Keeping covered with long sleeves, long pants (and boots or socks over pants) and a wide-brim hat, are very safe and effective methods for dealing with both sun and bugs!</w:t>
      </w:r>
    </w:p>
    <w:p w14:paraId="2FFC0C4B" w14:textId="77777777" w:rsidR="005C5BE9" w:rsidRPr="005B79E0" w:rsidRDefault="005C5BE9">
      <w:pPr>
        <w:pStyle w:val="ListParagraph"/>
        <w:numPr>
          <w:ilvl w:val="0"/>
          <w:numId w:val="65"/>
        </w:numPr>
        <w:spacing w:after="10" w:line="269" w:lineRule="auto"/>
        <w:ind w:left="990" w:right="194"/>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20"/>
          <w14:ligatures w14:val="standardContextual"/>
        </w:rPr>
        <w:t>A spring day when no leaves are on the trees, or even a sunny winter day, can expose your child to too much sun. Zinc-based sunscreens are suggested.</w:t>
      </w:r>
    </w:p>
    <w:p w14:paraId="4517A375" w14:textId="77777777" w:rsidR="005C5BE9" w:rsidRPr="005C5BE9" w:rsidRDefault="005C5BE9" w:rsidP="00222866"/>
    <w:p w14:paraId="230CC0F0" w14:textId="19F857FF" w:rsidR="005C5BE9" w:rsidRDefault="005C5BE9" w:rsidP="00222866">
      <w:pPr>
        <w:pStyle w:val="Heading1"/>
        <w:spacing w:before="0"/>
        <w:ind w:left="90"/>
        <w:jc w:val="center"/>
        <w:rPr>
          <w:rFonts w:ascii="Celestar" w:hAnsi="Celestar"/>
          <w:b/>
          <w:bCs/>
          <w:color w:val="7C8835"/>
          <w:sz w:val="72"/>
          <w:szCs w:val="72"/>
        </w:rPr>
      </w:pPr>
      <w:bookmarkStart w:id="142" w:name="_Toc223204376"/>
      <w:r w:rsidRPr="00F019DF">
        <w:rPr>
          <w:rFonts w:ascii="Celestar" w:hAnsi="Celestar"/>
          <w:b/>
          <w:bCs/>
          <w:color w:val="7C8835"/>
          <w:sz w:val="72"/>
          <w:szCs w:val="72"/>
        </w:rPr>
        <w:lastRenderedPageBreak/>
        <w:t xml:space="preserve">Chapter </w:t>
      </w:r>
      <w:r>
        <w:rPr>
          <w:rFonts w:ascii="Celestar" w:hAnsi="Celestar"/>
          <w:b/>
          <w:bCs/>
          <w:color w:val="7C8835"/>
          <w:sz w:val="72"/>
          <w:szCs w:val="72"/>
        </w:rPr>
        <w:t>12</w:t>
      </w:r>
      <w:r w:rsidRPr="00F019DF">
        <w:rPr>
          <w:rFonts w:ascii="Celestar" w:hAnsi="Celestar"/>
          <w:b/>
          <w:bCs/>
          <w:color w:val="7C8835"/>
          <w:sz w:val="72"/>
          <w:szCs w:val="72"/>
        </w:rPr>
        <w:t xml:space="preserve">: </w:t>
      </w:r>
      <w:r>
        <w:rPr>
          <w:rFonts w:ascii="Celestar" w:hAnsi="Celestar"/>
          <w:b/>
          <w:bCs/>
          <w:color w:val="7C8835"/>
          <w:sz w:val="72"/>
          <w:szCs w:val="72"/>
        </w:rPr>
        <w:t>B</w:t>
      </w:r>
      <w:r w:rsidRPr="005C5BE9">
        <w:rPr>
          <w:rFonts w:ascii="Celestar" w:hAnsi="Celestar"/>
          <w:b/>
          <w:bCs/>
          <w:color w:val="7C8835"/>
          <w:sz w:val="72"/>
          <w:szCs w:val="72"/>
        </w:rPr>
        <w:t>ehavior</w:t>
      </w:r>
      <w:r>
        <w:rPr>
          <w:rFonts w:ascii="Celestar" w:hAnsi="Celestar"/>
          <w:b/>
          <w:bCs/>
          <w:color w:val="7C8835"/>
          <w:sz w:val="72"/>
          <w:szCs w:val="72"/>
        </w:rPr>
        <w:t>,</w:t>
      </w:r>
      <w:r w:rsidRPr="005C5BE9">
        <w:rPr>
          <w:rFonts w:ascii="Celestar" w:hAnsi="Celestar"/>
          <w:b/>
          <w:bCs/>
          <w:color w:val="7C8835"/>
          <w:sz w:val="72"/>
          <w:szCs w:val="72"/>
        </w:rPr>
        <w:t xml:space="preserve"> Guidance &amp; Support Framework</w:t>
      </w:r>
      <w:bookmarkEnd w:id="142"/>
    </w:p>
    <w:p w14:paraId="1DE9E312" w14:textId="61871052" w:rsidR="005414DD" w:rsidRPr="00222866" w:rsidRDefault="005414DD" w:rsidP="00222866">
      <w:pPr>
        <w:pStyle w:val="Heading2"/>
        <w:jc w:val="center"/>
        <w:rPr>
          <w:rFonts w:ascii="Celestar" w:eastAsia="Celestar" w:hAnsi="Celestar"/>
          <w:b/>
          <w:bCs/>
          <w:color w:val="7C8835"/>
          <w:sz w:val="40"/>
          <w:szCs w:val="40"/>
        </w:rPr>
      </w:pPr>
      <w:bookmarkStart w:id="143" w:name="_Toc222943848"/>
      <w:bookmarkStart w:id="144" w:name="_Toc74519"/>
      <w:bookmarkStart w:id="145" w:name="_Toc223204377"/>
      <w:r w:rsidRPr="00222866">
        <w:rPr>
          <w:rFonts w:ascii="Celestar" w:eastAsia="Celestar" w:hAnsi="Celestar"/>
          <w:b/>
          <w:bCs/>
          <w:color w:val="7C8835"/>
          <w:sz w:val="40"/>
          <w:szCs w:val="40"/>
        </w:rPr>
        <w:t>Documentation</w:t>
      </w:r>
      <w:bookmarkEnd w:id="143"/>
      <w:bookmarkEnd w:id="144"/>
      <w:bookmarkEnd w:id="145"/>
    </w:p>
    <w:p w14:paraId="30B8ED6D" w14:textId="77777777" w:rsidR="005414DD" w:rsidRPr="00911CF8" w:rsidRDefault="005414DD" w:rsidP="00222866">
      <w:pPr>
        <w:spacing w:after="18"/>
        <w:ind w:hanging="10"/>
        <w:rPr>
          <w:rFonts w:ascii="Montserrat" w:eastAsia="Montserrat" w:hAnsi="Montserrat" w:cs="Montserrat"/>
          <w:b/>
          <w:bCs/>
          <w:color w:val="000000"/>
          <w:kern w:val="2"/>
          <w14:ligatures w14:val="standardContextual"/>
        </w:rPr>
      </w:pPr>
      <w:r w:rsidRPr="00911CF8">
        <w:rPr>
          <w:rFonts w:ascii="Celestar" w:eastAsia="Celestar" w:hAnsi="Celestar" w:cs="Celestar"/>
          <w:b/>
          <w:bCs/>
          <w:color w:val="7C8835"/>
          <w:kern w:val="2"/>
          <w:sz w:val="24"/>
          <w14:ligatures w14:val="standardContextual"/>
        </w:rPr>
        <w:t xml:space="preserve">Documentation of Accidents/Incidents: </w:t>
      </w:r>
    </w:p>
    <w:p w14:paraId="417937CE"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Staff members shall document accidents and incidents that occur at Fern Flower - Nature School using an </w:t>
      </w:r>
      <w:r w:rsidRPr="0087439D">
        <w:rPr>
          <w:rFonts w:ascii="Montserrat" w:eastAsia="Montserrat" w:hAnsi="Montserrat" w:cs="Montserrat"/>
          <w:b/>
          <w:color w:val="7C8835"/>
          <w:kern w:val="2"/>
          <w14:ligatures w14:val="standardContextual"/>
        </w:rPr>
        <w:t>Accident/Incident Report</w:t>
      </w:r>
      <w:r w:rsidRPr="0087439D">
        <w:rPr>
          <w:rFonts w:ascii="Montserrat" w:eastAsia="Montserrat" w:hAnsi="Montserrat" w:cs="Montserrat"/>
          <w:color w:val="000000"/>
          <w:kern w:val="2"/>
          <w14:ligatures w14:val="standardContextual"/>
        </w:rPr>
        <w:t xml:space="preserve">. The parent shall sign the report on the same day as the incident. A copy may be given to the parent upon request. Then reports will be placed in the child’s permanent file. </w:t>
      </w:r>
    </w:p>
    <w:p w14:paraId="625E9F11" w14:textId="77777777" w:rsidR="005414DD" w:rsidRPr="0087439D" w:rsidRDefault="005414DD" w:rsidP="00222866">
      <w:pPr>
        <w:spacing w:after="5"/>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63094915" w14:textId="77777777" w:rsidR="005414DD" w:rsidRPr="00911CF8" w:rsidRDefault="005414DD" w:rsidP="00222866">
      <w:pPr>
        <w:spacing w:after="28"/>
        <w:rPr>
          <w:rFonts w:ascii="Montserrat" w:eastAsia="Montserrat" w:hAnsi="Montserrat" w:cs="Montserrat"/>
          <w:b/>
          <w:bCs/>
          <w:color w:val="000000"/>
          <w:kern w:val="2"/>
          <w:sz w:val="24"/>
          <w:szCs w:val="24"/>
          <w14:ligatures w14:val="standardContextual"/>
        </w:rPr>
      </w:pPr>
      <w:r w:rsidRPr="00911CF8">
        <w:rPr>
          <w:rFonts w:ascii="Celestar" w:eastAsia="Celestar" w:hAnsi="Celestar" w:cs="Celestar"/>
          <w:b/>
          <w:bCs/>
          <w:color w:val="7C8835"/>
          <w:kern w:val="2"/>
          <w:sz w:val="24"/>
          <w:szCs w:val="24"/>
          <w14:ligatures w14:val="standardContextual"/>
        </w:rPr>
        <w:t xml:space="preserve">Day-to-Day Documentation: </w:t>
      </w:r>
    </w:p>
    <w:p w14:paraId="764598C5"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Staff members shall document everyday activit</w:t>
      </w:r>
      <w:r>
        <w:rPr>
          <w:rFonts w:ascii="Montserrat" w:eastAsia="Montserrat" w:hAnsi="Montserrat" w:cs="Montserrat"/>
          <w:color w:val="000000"/>
          <w:kern w:val="2"/>
          <w14:ligatures w14:val="standardContextual"/>
        </w:rPr>
        <w:t>ies</w:t>
      </w:r>
      <w:r w:rsidRPr="0087439D">
        <w:rPr>
          <w:rFonts w:ascii="Montserrat" w:eastAsia="Montserrat" w:hAnsi="Montserrat" w:cs="Montserrat"/>
          <w:color w:val="000000"/>
          <w:kern w:val="2"/>
          <w14:ligatures w14:val="standardContextual"/>
        </w:rPr>
        <w:t xml:space="preserve"> that occur at Fern Flower - Nature School using a Child’s Fille or Communication Book. A copy may be given to the parent upon request. Then reports will be placed in the child’s permanent file. </w:t>
      </w:r>
    </w:p>
    <w:p w14:paraId="6702BE37" w14:textId="77777777" w:rsidR="005414DD" w:rsidRPr="0087439D" w:rsidRDefault="005414DD" w:rsidP="00222866">
      <w:pPr>
        <w:spacing w:after="17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6F483F89" w14:textId="7E0072EA" w:rsidR="005414DD" w:rsidRPr="00222866" w:rsidRDefault="005414DD" w:rsidP="00222866">
      <w:pPr>
        <w:pStyle w:val="Heading2"/>
        <w:jc w:val="center"/>
        <w:rPr>
          <w:rFonts w:ascii="Celestar" w:eastAsia="Celestar" w:hAnsi="Celestar"/>
          <w:b/>
          <w:bCs/>
          <w:color w:val="7C8835"/>
          <w:sz w:val="40"/>
          <w:szCs w:val="40"/>
        </w:rPr>
      </w:pPr>
      <w:bookmarkStart w:id="146" w:name="_Toc222943849"/>
      <w:bookmarkStart w:id="147" w:name="_Toc74520"/>
      <w:bookmarkStart w:id="148" w:name="_Toc223204378"/>
      <w:r w:rsidRPr="00222866">
        <w:rPr>
          <w:rFonts w:ascii="Celestar" w:eastAsia="Celestar" w:hAnsi="Celestar"/>
          <w:b/>
          <w:bCs/>
          <w:color w:val="7C8835"/>
          <w:sz w:val="40"/>
          <w:szCs w:val="40"/>
        </w:rPr>
        <w:t>Assessments</w:t>
      </w:r>
      <w:bookmarkEnd w:id="146"/>
      <w:bookmarkEnd w:id="147"/>
      <w:bookmarkEnd w:id="148"/>
    </w:p>
    <w:p w14:paraId="41BA58C4"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Teaching Strategies is the assessment tool used by the programs to evaluate and track each child’s individual development during their time at Fern Flower - Nature School. It is an ongoing assessment system, meaning that teachers are continually watching, observing, and documenting each child’s development. The same tool is used from birth through kindergarten, to allow a more complete picture of your child’s development. By tracking a child’s development, our teachers </w:t>
      </w:r>
      <w:r>
        <w:rPr>
          <w:rFonts w:ascii="Montserrat" w:eastAsia="Montserrat" w:hAnsi="Montserrat" w:cs="Montserrat"/>
          <w:color w:val="000000"/>
          <w:kern w:val="2"/>
          <w14:ligatures w14:val="standardContextual"/>
        </w:rPr>
        <w:t>can</w:t>
      </w:r>
      <w:r w:rsidRPr="0087439D">
        <w:rPr>
          <w:rFonts w:ascii="Montserrat" w:eastAsia="Montserrat" w:hAnsi="Montserrat" w:cs="Montserrat"/>
          <w:color w:val="000000"/>
          <w:kern w:val="2"/>
          <w14:ligatures w14:val="standardContextual"/>
        </w:rPr>
        <w:t xml:space="preserve"> plan activities that are appropriate for each child’s developmental abilities. </w:t>
      </w:r>
    </w:p>
    <w:p w14:paraId="24EC238F" w14:textId="77777777" w:rsidR="005414DD" w:rsidRPr="0087439D" w:rsidRDefault="005414DD" w:rsidP="00222866">
      <w:pPr>
        <w:spacing w:after="6"/>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121CDBF3" w14:textId="77777777" w:rsidR="005414DD" w:rsidRPr="00911CF8" w:rsidRDefault="005414DD" w:rsidP="00222866">
      <w:pPr>
        <w:spacing w:after="18"/>
        <w:ind w:hanging="10"/>
        <w:rPr>
          <w:rFonts w:ascii="Montserrat" w:eastAsia="Montserrat" w:hAnsi="Montserrat" w:cs="Montserrat"/>
          <w:b/>
          <w:bCs/>
          <w:color w:val="000000"/>
          <w:kern w:val="2"/>
          <w14:ligatures w14:val="standardContextual"/>
        </w:rPr>
      </w:pPr>
      <w:r w:rsidRPr="00911CF8">
        <w:rPr>
          <w:rFonts w:ascii="Celestar" w:eastAsia="Celestar" w:hAnsi="Celestar" w:cs="Celestar"/>
          <w:b/>
          <w:bCs/>
          <w:color w:val="7C8835"/>
          <w:kern w:val="2"/>
          <w:sz w:val="24"/>
          <w14:ligatures w14:val="standardContextual"/>
        </w:rPr>
        <w:t xml:space="preserve">Parents-Teachers Conferences: </w:t>
      </w:r>
    </w:p>
    <w:p w14:paraId="782EB930"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Lead Teachers are expected to offer a minimum of one parent-teacher conference per year and must make every effort to meet with each family. A copy of the parent-teacher conference form and child development summary must be placed in the child’s permanent file after conferences. The Lead Teacher should discuss suitable times to hold conferences with the Director and/or Manager. </w:t>
      </w:r>
    </w:p>
    <w:p w14:paraId="33836451" w14:textId="77777777" w:rsidR="005414DD" w:rsidRPr="0087439D" w:rsidRDefault="005414DD" w:rsidP="00222866">
      <w:pPr>
        <w:spacing w:after="0" w:line="276" w:lineRule="auto"/>
        <w:ind w:right="10526"/>
        <w:rPr>
          <w:rFonts w:ascii="Montserrat" w:eastAsia="Montserrat" w:hAnsi="Montserrat" w:cs="Montserrat"/>
          <w:color w:val="000000"/>
          <w:kern w:val="2"/>
          <w14:ligatures w14:val="standardContextual"/>
        </w:rPr>
      </w:pPr>
      <w:r w:rsidRPr="0087439D">
        <w:rPr>
          <w:rFonts w:ascii="Montserrat" w:eastAsia="Montserrat" w:hAnsi="Montserrat" w:cs="Montserrat"/>
          <w:b/>
          <w:color w:val="70AD47"/>
          <w:kern w:val="2"/>
          <w:sz w:val="24"/>
          <w14:ligatures w14:val="standardContextual"/>
        </w:rPr>
        <w:t xml:space="preserve"> </w:t>
      </w:r>
    </w:p>
    <w:p w14:paraId="52AC5742" w14:textId="77777777" w:rsidR="005414DD" w:rsidRPr="00911CF8" w:rsidRDefault="005414DD" w:rsidP="00222866">
      <w:pPr>
        <w:spacing w:after="18"/>
        <w:ind w:hanging="10"/>
        <w:rPr>
          <w:rFonts w:ascii="Montserrat" w:eastAsia="Montserrat" w:hAnsi="Montserrat" w:cs="Montserrat"/>
          <w:b/>
          <w:bCs/>
          <w:color w:val="000000"/>
          <w:kern w:val="2"/>
          <w14:ligatures w14:val="standardContextual"/>
        </w:rPr>
      </w:pPr>
      <w:r w:rsidRPr="00911CF8">
        <w:rPr>
          <w:rFonts w:ascii="Celestar" w:eastAsia="Celestar" w:hAnsi="Celestar" w:cs="Celestar"/>
          <w:b/>
          <w:bCs/>
          <w:color w:val="7C8835"/>
          <w:kern w:val="2"/>
          <w:sz w:val="24"/>
          <w14:ligatures w14:val="standardContextual"/>
        </w:rPr>
        <w:t>Assessment Portfolios:</w:t>
      </w:r>
      <w:r w:rsidRPr="00911CF8">
        <w:rPr>
          <w:rFonts w:ascii="Celestar" w:eastAsia="Celestar" w:hAnsi="Celestar" w:cs="Celestar"/>
          <w:b/>
          <w:bCs/>
          <w:color w:val="7C8835"/>
          <w:kern w:val="2"/>
          <w:sz w:val="20"/>
          <w14:ligatures w14:val="standardContextual"/>
        </w:rPr>
        <w:t xml:space="preserve"> </w:t>
      </w:r>
    </w:p>
    <w:p w14:paraId="389C6508"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 permanent assessment portfolio will be kept for each child and passed to the next teacher when a child transitions. These portfolios will not be released to anyone outside Fern Flower - Nature School Learning Nature School without written permission from the parent/guardian. Assessment portfolios will contain a variety of items, including photographs, examples of artwork, assessment profiles, and parent-teacher conference forms. It is the responsibility of the Lead Teacher and Full Time Assistant Teacher to ensure portfolios are periodically and continuously updated. </w:t>
      </w:r>
    </w:p>
    <w:p w14:paraId="62DCA684"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 xml:space="preserve">Portfolios may be periodically taken home by families but should be returned promptly. When a child leaves Fern Flower - Nature School, the assessment portfolio should be given to the family. </w:t>
      </w:r>
    </w:p>
    <w:p w14:paraId="45ED0226" w14:textId="77777777" w:rsidR="005414DD" w:rsidRPr="0087439D" w:rsidRDefault="005414DD" w:rsidP="00222866">
      <w:pPr>
        <w:spacing w:after="17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307850BC" w14:textId="012D19E6" w:rsidR="005414DD" w:rsidRPr="00222866" w:rsidRDefault="005414DD" w:rsidP="00222866">
      <w:pPr>
        <w:pStyle w:val="Heading2"/>
        <w:jc w:val="center"/>
        <w:rPr>
          <w:rFonts w:ascii="Celestar" w:eastAsia="Celestar" w:hAnsi="Celestar"/>
          <w:b/>
          <w:bCs/>
          <w:color w:val="7C8835"/>
          <w:sz w:val="40"/>
          <w:szCs w:val="40"/>
        </w:rPr>
      </w:pPr>
      <w:bookmarkStart w:id="149" w:name="_Toc222943850"/>
      <w:bookmarkStart w:id="150" w:name="_Toc74521"/>
      <w:bookmarkStart w:id="151" w:name="_Toc223204379"/>
      <w:r w:rsidRPr="00222866">
        <w:rPr>
          <w:rFonts w:ascii="Celestar" w:eastAsia="Celestar" w:hAnsi="Celestar"/>
          <w:b/>
          <w:bCs/>
          <w:color w:val="7C8835"/>
          <w:sz w:val="40"/>
          <w:szCs w:val="40"/>
        </w:rPr>
        <w:t>Guidance Strategies</w:t>
      </w:r>
      <w:bookmarkEnd w:id="149"/>
      <w:bookmarkEnd w:id="150"/>
      <w:bookmarkEnd w:id="151"/>
    </w:p>
    <w:p w14:paraId="12BE097A"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Every adult who cares for children has a responsibility to guide, correct and socialize children toward appropriate </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s. These adult actions often are called child guidance and discipline. Positive guidance and discipline are crucial because they promote children's self</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control, teach children responsibility and help children make thoughtful choices. The more effective caregivers are at encouraging appropriate child </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 the less time and effort adults will spend correcting children's mis</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 xml:space="preserve">.  </w:t>
      </w:r>
    </w:p>
    <w:p w14:paraId="1F7E443F"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Effective guidance and discipline focus on the development of the child. They also preserve the child's self-esteem and dignity. Actions that insult or belittle are likely to cause children to view their caregivers negatively, which can inhibit learning and teach the child to be unkind to others. However, actions that acknowledge the child’s efforts and progress, no matter how slow or small, are likely to encourage healthy development. Teaching children self-discipline is a demanding task. It requires patience, thoughtful attention, cooperation and a good understanding of the child. Fern Flower - Nature School staff will use only positive guidance techniques.  </w:t>
      </w:r>
    </w:p>
    <w:p w14:paraId="4A0CDDD5" w14:textId="77777777" w:rsidR="005414DD" w:rsidRPr="0087439D" w:rsidRDefault="005414DD" w:rsidP="00222866">
      <w:pPr>
        <w:spacing w:after="20"/>
        <w:ind w:right="195" w:hanging="10"/>
        <w:jc w:val="right"/>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hen interacting with young children, staff will ask themselves the following questions:  </w:t>
      </w:r>
    </w:p>
    <w:p w14:paraId="6AA71004" w14:textId="77777777" w:rsidR="005414DD" w:rsidRPr="0087439D" w:rsidRDefault="005414DD" w:rsidP="00222866">
      <w:pPr>
        <w:spacing w:after="19"/>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261E48EA" w14:textId="77777777" w:rsidR="005414DD" w:rsidRPr="0087439D" w:rsidRDefault="005414DD" w:rsidP="00222866">
      <w:pPr>
        <w:spacing w:after="23"/>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14:ligatures w14:val="standardContextual"/>
        </w:rPr>
        <w:t>“ Am I… ”</w:t>
      </w:r>
      <w:r w:rsidRPr="0087439D">
        <w:rPr>
          <w:rFonts w:ascii="Montserrat" w:eastAsia="Montserrat" w:hAnsi="Montserrat" w:cs="Montserrat"/>
          <w:color w:val="000000"/>
          <w:kern w:val="2"/>
          <w14:ligatures w14:val="standardContextual"/>
        </w:rPr>
        <w:t xml:space="preserve"> </w:t>
      </w:r>
    </w:p>
    <w:p w14:paraId="72DFFC37" w14:textId="77777777" w:rsidR="005414DD" w:rsidRPr="0087439D" w:rsidRDefault="005414DD">
      <w:pPr>
        <w:pStyle w:val="ListParagraph"/>
        <w:numPr>
          <w:ilvl w:val="0"/>
          <w:numId w:val="66"/>
        </w:numPr>
        <w:spacing w:after="10" w:line="269" w:lineRule="auto"/>
        <w:jc w:val="both"/>
        <w:rPr>
          <w:rFonts w:ascii="Montserrat" w:eastAsia="Montserrat" w:hAnsi="Montserrat" w:cs="Montserrat"/>
          <w:color w:val="000000"/>
          <w:kern w:val="2"/>
          <w14:ligatures w14:val="standardContextual"/>
        </w:rPr>
        <w:sectPr w:rsidR="005414DD" w:rsidRPr="0087439D" w:rsidSect="00555830">
          <w:type w:val="continuous"/>
          <w:pgSz w:w="12240" w:h="15840"/>
          <w:pgMar w:top="720" w:right="720" w:bottom="720" w:left="720" w:header="720" w:footer="720" w:gutter="0"/>
          <w:cols w:space="720"/>
          <w:docGrid w:linePitch="360"/>
        </w:sectPr>
      </w:pPr>
    </w:p>
    <w:p w14:paraId="15DBC790"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Validating feelings?</w:t>
      </w:r>
    </w:p>
    <w:p w14:paraId="2B83A346"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Using </w:t>
      </w:r>
      <w:r w:rsidRPr="0087439D">
        <w:rPr>
          <w:rFonts w:ascii="Montserrat" w:eastAsia="Montserrat" w:hAnsi="Montserrat" w:cs="Montserrat"/>
          <w:color w:val="000000"/>
          <w:kern w:val="2"/>
          <w14:ligatures w14:val="standardContextual"/>
        </w:rPr>
        <w:tab/>
        <w:t xml:space="preserve">praise and positive reinforcement? </w:t>
      </w:r>
    </w:p>
    <w:p w14:paraId="741B849A"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Encouraging problem-solving?</w:t>
      </w:r>
    </w:p>
    <w:p w14:paraId="5EBAEF6B"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sking open-ended questions?</w:t>
      </w:r>
    </w:p>
    <w:p w14:paraId="447FD63B"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Talking with children – not at them?</w:t>
      </w:r>
    </w:p>
    <w:p w14:paraId="774A60A9"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Respecting children’s choices?</w:t>
      </w:r>
    </w:p>
    <w:p w14:paraId="7B6B1B51"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Circulating throughout the classroom?</w:t>
      </w:r>
    </w:p>
    <w:p w14:paraId="5703F03B" w14:textId="77777777" w:rsidR="005414DD" w:rsidRPr="0087439D" w:rsidRDefault="005414DD">
      <w:pPr>
        <w:pStyle w:val="ListParagraph"/>
        <w:numPr>
          <w:ilvl w:val="0"/>
          <w:numId w:val="66"/>
        </w:numPr>
        <w:spacing w:after="10" w:line="269" w:lineRule="auto"/>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t the child’s eye level? </w:t>
      </w:r>
    </w:p>
    <w:p w14:paraId="4D23E05F" w14:textId="77777777" w:rsidR="005414DD" w:rsidRPr="0087439D" w:rsidRDefault="005414DD" w:rsidP="00222866">
      <w:pPr>
        <w:spacing w:after="10" w:line="269" w:lineRule="auto"/>
        <w:jc w:val="both"/>
        <w:rPr>
          <w:rFonts w:ascii="Montserrat" w:eastAsia="Montserrat" w:hAnsi="Montserrat" w:cs="Montserrat"/>
          <w:color w:val="000000"/>
          <w:kern w:val="2"/>
          <w14:ligatures w14:val="standardContextual"/>
        </w:rPr>
        <w:sectPr w:rsidR="005414DD" w:rsidRPr="0087439D" w:rsidSect="002E3775">
          <w:type w:val="continuous"/>
          <w:pgSz w:w="12240" w:h="15840"/>
          <w:pgMar w:top="720" w:right="720" w:bottom="720" w:left="720" w:header="720" w:footer="720" w:gutter="0"/>
          <w:cols w:num="2" w:space="720"/>
          <w:docGrid w:linePitch="360"/>
        </w:sectPr>
      </w:pPr>
    </w:p>
    <w:p w14:paraId="74638DA7" w14:textId="77777777" w:rsidR="005414DD" w:rsidRPr="0087439D" w:rsidRDefault="005414DD" w:rsidP="00222866">
      <w:pPr>
        <w:spacing w:after="10" w:line="269" w:lineRule="auto"/>
        <w:jc w:val="both"/>
        <w:rPr>
          <w:rFonts w:ascii="Montserrat" w:eastAsia="Montserrat" w:hAnsi="Montserrat" w:cs="Montserrat"/>
          <w:color w:val="000000"/>
          <w:kern w:val="2"/>
          <w14:ligatures w14:val="standardContextual"/>
        </w:rPr>
      </w:pPr>
    </w:p>
    <w:p w14:paraId="2A3E2426" w14:textId="5091A80C" w:rsidR="005414DD" w:rsidRPr="00222866" w:rsidRDefault="005414DD" w:rsidP="00222866">
      <w:pPr>
        <w:pStyle w:val="Heading2"/>
        <w:jc w:val="center"/>
        <w:rPr>
          <w:rFonts w:ascii="Celestar" w:eastAsia="Celestar" w:hAnsi="Celestar"/>
          <w:b/>
          <w:bCs/>
          <w:color w:val="7C8835"/>
          <w:sz w:val="40"/>
          <w:szCs w:val="40"/>
        </w:rPr>
      </w:pPr>
      <w:bookmarkStart w:id="152" w:name="_Toc222943851"/>
      <w:bookmarkStart w:id="153" w:name="_Toc74522"/>
      <w:bookmarkStart w:id="154" w:name="_Toc223204380"/>
      <w:r w:rsidRPr="00222866">
        <w:rPr>
          <w:rFonts w:ascii="Celestar" w:eastAsia="Celestar" w:hAnsi="Celestar"/>
          <w:b/>
          <w:bCs/>
          <w:color w:val="7C8835"/>
          <w:sz w:val="40"/>
          <w:szCs w:val="40"/>
        </w:rPr>
        <w:t>Challenge by Choice</w:t>
      </w:r>
      <w:bookmarkEnd w:id="152"/>
      <w:bookmarkEnd w:id="153"/>
      <w:bookmarkEnd w:id="154"/>
    </w:p>
    <w:p w14:paraId="2CFD8F9C" w14:textId="3BBA0C4A" w:rsidR="005414DD" w:rsidRPr="0087439D" w:rsidRDefault="005414DD" w:rsidP="00222866">
      <w:pPr>
        <w:spacing w:after="82" w:line="269" w:lineRule="auto"/>
        <w:ind w:firstLine="710"/>
        <w:jc w:val="both"/>
        <w:rPr>
          <w:rFonts w:ascii="Montserrat" w:eastAsia="Montserrat" w:hAnsi="Montserrat" w:cs="Montserrat"/>
          <w:color w:val="000000"/>
          <w:kern w:val="2"/>
          <w14:ligatures w14:val="standardContextual"/>
        </w:rPr>
      </w:pPr>
      <w:r w:rsidRPr="00911CF8">
        <w:rPr>
          <w:rFonts w:ascii="Montserrat" w:eastAsia="Montserrat" w:hAnsi="Montserrat" w:cs="Montserrat"/>
          <w:b/>
          <w:bCs/>
          <w:noProof/>
          <w:color w:val="000000"/>
          <w:kern w:val="2"/>
        </w:rPr>
        <w:drawing>
          <wp:anchor distT="0" distB="0" distL="114300" distR="114300" simplePos="0" relativeHeight="251661312" behindDoc="0" locked="0" layoutInCell="1" allowOverlap="1" wp14:anchorId="62DC0C44" wp14:editId="6DE77579">
            <wp:simplePos x="0" y="0"/>
            <wp:positionH relativeFrom="column">
              <wp:posOffset>4513580</wp:posOffset>
            </wp:positionH>
            <wp:positionV relativeFrom="paragraph">
              <wp:posOffset>55880</wp:posOffset>
            </wp:positionV>
            <wp:extent cx="2319655" cy="2226310"/>
            <wp:effectExtent l="0" t="0" r="4445" b="21590"/>
            <wp:wrapSquare wrapText="bothSides"/>
            <wp:docPr id="347456367"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14:sizeRelH relativeFrom="page">
              <wp14:pctWidth>0</wp14:pctWidth>
            </wp14:sizeRelH>
            <wp14:sizeRelV relativeFrom="page">
              <wp14:pctHeight>0</wp14:pctHeight>
            </wp14:sizeRelV>
          </wp:anchor>
        </w:drawing>
      </w:r>
      <w:r w:rsidRPr="0087439D">
        <w:rPr>
          <w:rFonts w:ascii="Montserrat" w:eastAsia="Montserrat" w:hAnsi="Montserrat" w:cs="Montserrat"/>
          <w:color w:val="000000"/>
          <w:kern w:val="2"/>
          <w14:ligatures w14:val="standardContextual"/>
        </w:rPr>
        <w:t xml:space="preserve">At Fern Flower - Nature School, we believe in the concept of Challenge by Choice, where students are presented with an opportunity (or challenge) and they are empowered to decide how they will participate or engage in the activity. We encourage students to challenge themselves and participate fully in the experience at hand; however, fully respect the decision of the child and their personalized level of engagement. </w:t>
      </w:r>
    </w:p>
    <w:p w14:paraId="167B2A4B" w14:textId="77777777" w:rsidR="005414DD" w:rsidRPr="0087439D" w:rsidRDefault="005414DD" w:rsidP="00222866">
      <w:pPr>
        <w:spacing w:after="82"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ll students are asked to add value to the experience by finding a way to contribute to the group’s efforts in a way that is meaningful and authentic for them. Creating a space that reflects a Challenge by Choice environment enables students </w:t>
      </w:r>
      <w:r w:rsidRPr="0087439D">
        <w:rPr>
          <w:rFonts w:ascii="Montserrat" w:eastAsia="Montserrat" w:hAnsi="Montserrat" w:cs="Montserrat"/>
          <w:color w:val="000000"/>
          <w:kern w:val="2"/>
          <w14:ligatures w14:val="standardContextual"/>
        </w:rPr>
        <w:lastRenderedPageBreak/>
        <w:t xml:space="preserve">to feel comfortable expanding their comfort zone by moving into their growth zone, without stepping into their panic zone. We believe that this is the zone of optimal development, where great opportunities for growth and learning exist. </w:t>
      </w:r>
    </w:p>
    <w:p w14:paraId="0E1231D3"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i/>
          <w:color w:val="000000"/>
          <w:kern w:val="2"/>
          <w:u w:val="single" w:color="000000"/>
          <w14:ligatures w14:val="standardContextual"/>
        </w:rPr>
        <w:t>Getting comfortable getting uncomfortable</w:t>
      </w:r>
      <w:r w:rsidRPr="0087439D">
        <w:rPr>
          <w:rFonts w:ascii="Montserrat" w:eastAsia="Montserrat" w:hAnsi="Montserrat" w:cs="Montserrat"/>
          <w:color w:val="000000"/>
          <w:kern w:val="2"/>
          <w14:ligatures w14:val="standardContextual"/>
        </w:rPr>
        <w:t xml:space="preserve">: We encourage regular small steps into the growth zone – that’s where the learning happens. But not so big as to trigger the panic zone! </w:t>
      </w:r>
    </w:p>
    <w:p w14:paraId="6B0E366E" w14:textId="77777777" w:rsidR="005414DD" w:rsidRDefault="005414DD" w:rsidP="00222866">
      <w:pPr>
        <w:spacing w:after="171"/>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03BC5AAB" w14:textId="48571A1D" w:rsidR="005414DD" w:rsidRPr="00222866" w:rsidRDefault="005414DD" w:rsidP="00222866">
      <w:pPr>
        <w:pStyle w:val="Heading2"/>
        <w:jc w:val="center"/>
        <w:rPr>
          <w:rFonts w:ascii="Celestar" w:eastAsia="Celestar" w:hAnsi="Celestar"/>
          <w:b/>
          <w:bCs/>
          <w:color w:val="7C8835"/>
          <w:sz w:val="40"/>
          <w:szCs w:val="40"/>
        </w:rPr>
      </w:pPr>
      <w:bookmarkStart w:id="155" w:name="_Toc222943825"/>
      <w:bookmarkStart w:id="156" w:name="_Toc223204381"/>
      <w:r w:rsidRPr="00222866">
        <w:rPr>
          <w:rFonts w:ascii="Celestar" w:eastAsia="Celestar" w:hAnsi="Celestar"/>
          <w:b/>
          <w:bCs/>
          <w:color w:val="7C8835"/>
          <w:sz w:val="40"/>
          <w:szCs w:val="40"/>
        </w:rPr>
        <w:t>Biting Policy</w:t>
      </w:r>
      <w:bookmarkEnd w:id="155"/>
      <w:bookmarkEnd w:id="156"/>
    </w:p>
    <w:p w14:paraId="6BEEF8A2" w14:textId="77777777" w:rsidR="005414DD" w:rsidRPr="0087439D" w:rsidRDefault="005414DD"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Biting is a </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 xml:space="preserve"> that usually appears between the ages of one and three years. While biting is an age-appropriate </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 xml:space="preserve">, it is important to remember it is also an unacceptable </w:t>
      </w:r>
      <w:r>
        <w:rPr>
          <w:rFonts w:ascii="Montserrat" w:eastAsia="Montserrat" w:hAnsi="Montserrat" w:cs="Montserrat"/>
          <w:color w:val="000000"/>
          <w:kern w:val="2"/>
          <w14:ligatures w14:val="standardContextual"/>
        </w:rPr>
        <w:t>behavior</w:t>
      </w:r>
      <w:r w:rsidRPr="0087439D">
        <w:rPr>
          <w:rFonts w:ascii="Montserrat" w:eastAsia="Montserrat" w:hAnsi="Montserrat" w:cs="Montserrat"/>
          <w:color w:val="000000"/>
          <w:kern w:val="2"/>
          <w14:ligatures w14:val="standardContextual"/>
        </w:rPr>
        <w:t xml:space="preserve"> in a childcare environment. Children bite for a variety of reasons: teething, sensory exploration, cause and effect, imitation, crowding, seeking attention, frustration, and stress. Biting is not something to blame on children, their parents, or their teachers. There are a variety of strategies we implement at Fern Flower - Nature School to prevent and stop biting. Due to the age of the children at Fern Flower - Nature School</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 we have a Biting policy by which we will be taking action: </w:t>
      </w:r>
    </w:p>
    <w:p w14:paraId="49C546A1" w14:textId="77777777" w:rsidR="005414DD" w:rsidRPr="0087439D" w:rsidRDefault="005414DD">
      <w:pPr>
        <w:pStyle w:val="ListParagraph"/>
        <w:numPr>
          <w:ilvl w:val="0"/>
          <w:numId w:val="67"/>
        </w:numPr>
        <w:spacing w:after="26"/>
        <w:ind w:left="144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1 bite (in one day) – </w:t>
      </w:r>
      <w:r>
        <w:rPr>
          <w:rFonts w:ascii="Montserrat" w:eastAsia="Montserrat" w:hAnsi="Montserrat" w:cs="Montserrat"/>
          <w:color w:val="000000"/>
          <w:kern w:val="2"/>
          <w14:ligatures w14:val="standardContextual"/>
        </w:rPr>
        <w:t xml:space="preserve">The </w:t>
      </w:r>
      <w:r w:rsidRPr="0087439D">
        <w:rPr>
          <w:rFonts w:ascii="Montserrat" w:eastAsia="Montserrat" w:hAnsi="Montserrat" w:cs="Montserrat"/>
          <w:color w:val="000000"/>
          <w:kern w:val="2"/>
          <w14:ligatures w14:val="standardContextual"/>
        </w:rPr>
        <w:t>child get</w:t>
      </w:r>
      <w:r>
        <w:rPr>
          <w:rFonts w:ascii="Montserrat" w:eastAsia="Montserrat" w:hAnsi="Montserrat" w:cs="Montserrat"/>
          <w:color w:val="000000"/>
          <w:kern w:val="2"/>
          <w14:ligatures w14:val="standardContextual"/>
        </w:rPr>
        <w:t>s</w:t>
      </w:r>
      <w:r w:rsidRPr="0087439D">
        <w:rPr>
          <w:rFonts w:ascii="Montserrat" w:eastAsia="Montserrat" w:hAnsi="Montserrat" w:cs="Montserrat"/>
          <w:color w:val="000000"/>
          <w:kern w:val="2"/>
          <w14:ligatures w14:val="standardContextual"/>
        </w:rPr>
        <w:t xml:space="preserve"> a warning, also </w:t>
      </w:r>
      <w:r>
        <w:rPr>
          <w:rFonts w:ascii="Montserrat" w:eastAsia="Montserrat" w:hAnsi="Montserrat" w:cs="Montserrat"/>
          <w:color w:val="000000"/>
          <w:kern w:val="2"/>
          <w14:ligatures w14:val="standardContextual"/>
        </w:rPr>
        <w:t xml:space="preserve">the </w:t>
      </w:r>
      <w:r w:rsidRPr="0087439D">
        <w:rPr>
          <w:rFonts w:ascii="Montserrat" w:eastAsia="Montserrat" w:hAnsi="Montserrat" w:cs="Montserrat"/>
          <w:color w:val="000000"/>
          <w:kern w:val="2"/>
          <w14:ligatures w14:val="standardContextual"/>
        </w:rPr>
        <w:t xml:space="preserve">parent gets immediately notified. </w:t>
      </w:r>
    </w:p>
    <w:p w14:paraId="303357FF" w14:textId="77777777" w:rsidR="005414DD" w:rsidRPr="0087439D" w:rsidRDefault="005414DD">
      <w:pPr>
        <w:pStyle w:val="ListParagraph"/>
        <w:numPr>
          <w:ilvl w:val="0"/>
          <w:numId w:val="67"/>
        </w:numPr>
        <w:spacing w:after="26"/>
        <w:ind w:left="144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2 bites (in one day) – after the 2nd time child will be sen</w:t>
      </w:r>
      <w:r>
        <w:rPr>
          <w:rFonts w:ascii="Montserrat" w:eastAsia="Montserrat" w:hAnsi="Montserrat" w:cs="Montserrat"/>
          <w:color w:val="000000"/>
          <w:kern w:val="2"/>
          <w14:ligatures w14:val="standardContextual"/>
        </w:rPr>
        <w:t>t</w:t>
      </w:r>
      <w:r w:rsidRPr="0087439D">
        <w:rPr>
          <w:rFonts w:ascii="Montserrat" w:eastAsia="Montserrat" w:hAnsi="Montserrat" w:cs="Montserrat"/>
          <w:color w:val="000000"/>
          <w:kern w:val="2"/>
          <w14:ligatures w14:val="standardContextual"/>
        </w:rPr>
        <w:t xml:space="preserve"> HOME. </w:t>
      </w:r>
    </w:p>
    <w:p w14:paraId="3CC38C62" w14:textId="77777777" w:rsidR="005414DD" w:rsidRPr="0087439D" w:rsidRDefault="005414DD">
      <w:pPr>
        <w:pStyle w:val="ListParagraph"/>
        <w:numPr>
          <w:ilvl w:val="0"/>
          <w:numId w:val="67"/>
        </w:numPr>
        <w:spacing w:after="26"/>
        <w:ind w:left="144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3+ bites – if </w:t>
      </w:r>
      <w:r>
        <w:rPr>
          <w:rFonts w:ascii="Montserrat" w:eastAsia="Montserrat" w:hAnsi="Montserrat" w:cs="Montserrat"/>
          <w:color w:val="000000"/>
          <w:kern w:val="2"/>
          <w14:ligatures w14:val="standardContextual"/>
        </w:rPr>
        <w:t xml:space="preserve">the </w:t>
      </w:r>
      <w:r w:rsidRPr="0087439D">
        <w:rPr>
          <w:rFonts w:ascii="Montserrat" w:eastAsia="Montserrat" w:hAnsi="Montserrat" w:cs="Montserrat"/>
          <w:color w:val="000000"/>
          <w:kern w:val="2"/>
          <w14:ligatures w14:val="standardContextual"/>
        </w:rPr>
        <w:t xml:space="preserve">child has a tendency </w:t>
      </w:r>
      <w:r>
        <w:rPr>
          <w:rFonts w:ascii="Montserrat" w:eastAsia="Montserrat" w:hAnsi="Montserrat" w:cs="Montserrat"/>
          <w:color w:val="000000"/>
          <w:kern w:val="2"/>
          <w14:ligatures w14:val="standardContextual"/>
        </w:rPr>
        <w:t>to bite</w:t>
      </w:r>
      <w:r w:rsidRPr="0087439D">
        <w:rPr>
          <w:rFonts w:ascii="Montserrat" w:eastAsia="Montserrat" w:hAnsi="Montserrat" w:cs="Montserrat"/>
          <w:color w:val="000000"/>
          <w:kern w:val="2"/>
          <w14:ligatures w14:val="standardContextual"/>
        </w:rPr>
        <w:t xml:space="preserve"> other children, they can </w:t>
      </w:r>
      <w:r>
        <w:rPr>
          <w:rFonts w:ascii="Montserrat" w:eastAsia="Montserrat" w:hAnsi="Montserrat" w:cs="Montserrat"/>
          <w:color w:val="000000"/>
          <w:kern w:val="2"/>
          <w14:ligatures w14:val="standardContextual"/>
        </w:rPr>
        <w:t>terminate</w:t>
      </w:r>
      <w:r w:rsidRPr="0087439D">
        <w:rPr>
          <w:rFonts w:ascii="Montserrat" w:eastAsia="Montserrat" w:hAnsi="Montserrat" w:cs="Montserrat"/>
          <w:color w:val="000000"/>
          <w:kern w:val="2"/>
          <w14:ligatures w14:val="standardContextual"/>
        </w:rPr>
        <w:t xml:space="preserve"> the care at FFNS. </w:t>
      </w:r>
    </w:p>
    <w:p w14:paraId="4A027AB5" w14:textId="77777777" w:rsidR="005C5BE9" w:rsidRDefault="005C5BE9" w:rsidP="00222866"/>
    <w:p w14:paraId="38D885FC" w14:textId="77777777" w:rsidR="00222866" w:rsidRDefault="00222866" w:rsidP="00222866"/>
    <w:p w14:paraId="3748DA46" w14:textId="77777777" w:rsidR="00222866" w:rsidRDefault="00222866" w:rsidP="00222866"/>
    <w:p w14:paraId="3FAE31B0" w14:textId="77777777" w:rsidR="00222866" w:rsidRDefault="00222866" w:rsidP="00222866"/>
    <w:p w14:paraId="4549FEFC" w14:textId="77777777" w:rsidR="00222866" w:rsidRDefault="00222866" w:rsidP="00222866"/>
    <w:p w14:paraId="344A42DB" w14:textId="77777777" w:rsidR="00222866" w:rsidRDefault="00222866" w:rsidP="00222866"/>
    <w:p w14:paraId="3A00E35E" w14:textId="77777777" w:rsidR="00222866" w:rsidRDefault="00222866" w:rsidP="00222866"/>
    <w:p w14:paraId="2AD2C6EF" w14:textId="77777777" w:rsidR="00222866" w:rsidRDefault="00222866" w:rsidP="00222866"/>
    <w:p w14:paraId="6C98DE54" w14:textId="77777777" w:rsidR="00222866" w:rsidRDefault="00222866" w:rsidP="00222866"/>
    <w:p w14:paraId="3A91C0C5" w14:textId="77777777" w:rsidR="00222866" w:rsidRDefault="00222866" w:rsidP="00222866"/>
    <w:p w14:paraId="1A94BAB3" w14:textId="77777777" w:rsidR="00222866" w:rsidRDefault="00222866" w:rsidP="00222866"/>
    <w:p w14:paraId="55CE5404" w14:textId="77777777" w:rsidR="00222866" w:rsidRPr="005C5BE9" w:rsidRDefault="00222866" w:rsidP="00222866"/>
    <w:p w14:paraId="3B5272FB" w14:textId="57F3EA83" w:rsidR="005C5BE9" w:rsidRDefault="005C5BE9" w:rsidP="00222866">
      <w:pPr>
        <w:pStyle w:val="Heading1"/>
        <w:spacing w:before="0"/>
        <w:ind w:left="90"/>
        <w:jc w:val="center"/>
        <w:rPr>
          <w:rFonts w:ascii="Celestar" w:hAnsi="Celestar"/>
          <w:b/>
          <w:bCs/>
          <w:color w:val="7C8835"/>
          <w:sz w:val="72"/>
          <w:szCs w:val="72"/>
        </w:rPr>
      </w:pPr>
      <w:bookmarkStart w:id="157" w:name="_Toc223204382"/>
      <w:r w:rsidRPr="00F019DF">
        <w:rPr>
          <w:rFonts w:ascii="Celestar" w:hAnsi="Celestar"/>
          <w:b/>
          <w:bCs/>
          <w:color w:val="7C8835"/>
          <w:sz w:val="72"/>
          <w:szCs w:val="72"/>
        </w:rPr>
        <w:lastRenderedPageBreak/>
        <w:t xml:space="preserve">Chapter </w:t>
      </w:r>
      <w:r>
        <w:rPr>
          <w:rFonts w:ascii="Celestar" w:hAnsi="Celestar"/>
          <w:b/>
          <w:bCs/>
          <w:color w:val="7C8835"/>
          <w:sz w:val="72"/>
          <w:szCs w:val="72"/>
        </w:rPr>
        <w:t>13</w:t>
      </w:r>
      <w:r w:rsidRPr="00F019DF">
        <w:rPr>
          <w:rFonts w:ascii="Celestar" w:hAnsi="Celestar"/>
          <w:b/>
          <w:bCs/>
          <w:color w:val="7C8835"/>
          <w:sz w:val="72"/>
          <w:szCs w:val="72"/>
        </w:rPr>
        <w:t xml:space="preserve">: </w:t>
      </w:r>
      <w:r w:rsidRPr="005C5BE9">
        <w:rPr>
          <w:rFonts w:ascii="Celestar" w:hAnsi="Celestar"/>
          <w:b/>
          <w:bCs/>
          <w:color w:val="7C8835"/>
          <w:sz w:val="72"/>
          <w:szCs w:val="72"/>
        </w:rPr>
        <w:t>Privacy, Media &amp; Monitoring</w:t>
      </w:r>
      <w:bookmarkEnd w:id="157"/>
    </w:p>
    <w:p w14:paraId="2737B00A" w14:textId="229AEC80" w:rsidR="00005320" w:rsidRPr="00222866" w:rsidRDefault="00005320" w:rsidP="00222866">
      <w:pPr>
        <w:pStyle w:val="Heading2"/>
        <w:jc w:val="center"/>
        <w:rPr>
          <w:rFonts w:ascii="Celestar" w:eastAsia="Celestar" w:hAnsi="Celestar"/>
          <w:b/>
          <w:bCs/>
          <w:color w:val="7C8835"/>
          <w:sz w:val="40"/>
          <w:szCs w:val="40"/>
        </w:rPr>
      </w:pPr>
      <w:bookmarkStart w:id="158" w:name="_Toc222943834"/>
      <w:bookmarkStart w:id="159" w:name="_Toc74508"/>
      <w:bookmarkStart w:id="160" w:name="_Toc223204383"/>
      <w:r w:rsidRPr="00222866">
        <w:rPr>
          <w:rFonts w:ascii="Celestar" w:eastAsia="Celestar" w:hAnsi="Celestar"/>
          <w:b/>
          <w:bCs/>
          <w:color w:val="7C8835"/>
          <w:sz w:val="40"/>
          <w:szCs w:val="40"/>
        </w:rPr>
        <w:t>Privacy Policy</w:t>
      </w:r>
      <w:bookmarkEnd w:id="158"/>
      <w:bookmarkEnd w:id="159"/>
      <w:bookmarkEnd w:id="160"/>
    </w:p>
    <w:p w14:paraId="1E693804" w14:textId="77777777" w:rsidR="00005320" w:rsidRPr="0087439D" w:rsidRDefault="00005320"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registering your child for a program, you are providing Fern Flower – Nature School with sensitive information about your child.  </w:t>
      </w:r>
    </w:p>
    <w:p w14:paraId="4596B6C3" w14:textId="77777777" w:rsidR="00005320" w:rsidRPr="0087439D" w:rsidRDefault="00005320" w:rsidP="00222866">
      <w:pPr>
        <w:spacing w:after="10" w:line="269" w:lineRule="auto"/>
        <w:ind w:right="191"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FFNS collects this information to communicate with you (parents/guardians) and to protect your child’s health and safety during our programs. Any personal data you give to us will be processed following the privacy legislation and will only be used for the purposes for which you have given consent. We will not share your details with third parties without your consent, except where we are legally compelled or obligated to do so.  </w:t>
      </w:r>
    </w:p>
    <w:p w14:paraId="41EE315A" w14:textId="77777777" w:rsidR="00005320" w:rsidRPr="0087439D" w:rsidRDefault="00005320" w:rsidP="00222866">
      <w:pPr>
        <w:spacing w:after="10" w:line="269" w:lineRule="auto"/>
        <w:ind w:right="191"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Select pieces of information (allergies/medical conditions, emergency contacts) will be printed and kept in a binder marked “Authorized Personnel Only”. The binder and/or an electronic document will be kept in the emergency backpack, which is always carried by a Nature School educator so that pertinent information will be quickly accessible in the event of an emergency.  </w:t>
      </w:r>
    </w:p>
    <w:p w14:paraId="69E833B7" w14:textId="77777777" w:rsidR="00005320" w:rsidRPr="0087439D" w:rsidRDefault="00005320"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ease do not hesitate to contact us if you should have any questions or concerns about protecting the privacy of the information you provide us.  </w:t>
      </w:r>
    </w:p>
    <w:p w14:paraId="0C14F483" w14:textId="77777777" w:rsidR="00005320" w:rsidRPr="0087439D" w:rsidRDefault="00005320"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lease note that, with your consent, images may appear on our website, Facebook page and marketing material (including in the local newspaper). </w:t>
      </w:r>
    </w:p>
    <w:p w14:paraId="1AF4F0D3" w14:textId="77777777" w:rsidR="00005320" w:rsidRPr="0087439D" w:rsidRDefault="00005320" w:rsidP="00222866">
      <w:pPr>
        <w:spacing w:after="170"/>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41C7A113" w14:textId="0FFFD568" w:rsidR="00005320" w:rsidRPr="00222866" w:rsidRDefault="00005320" w:rsidP="00222866">
      <w:pPr>
        <w:pStyle w:val="Heading2"/>
        <w:jc w:val="center"/>
        <w:rPr>
          <w:rFonts w:ascii="Celestar" w:eastAsia="Celestar" w:hAnsi="Celestar"/>
          <w:b/>
          <w:bCs/>
          <w:color w:val="7C8835"/>
          <w:sz w:val="40"/>
          <w:szCs w:val="40"/>
        </w:rPr>
      </w:pPr>
      <w:bookmarkStart w:id="161" w:name="_Toc222943835"/>
      <w:bookmarkStart w:id="162" w:name="_Toc74509"/>
      <w:bookmarkStart w:id="163" w:name="_Toc223204384"/>
      <w:r w:rsidRPr="00222866">
        <w:rPr>
          <w:rFonts w:ascii="Celestar" w:eastAsia="Celestar" w:hAnsi="Celestar"/>
          <w:b/>
          <w:bCs/>
          <w:color w:val="7C8835"/>
          <w:sz w:val="40"/>
          <w:szCs w:val="40"/>
        </w:rPr>
        <w:t>Photos &amp; Video Permission</w:t>
      </w:r>
      <w:bookmarkEnd w:id="161"/>
      <w:bookmarkEnd w:id="162"/>
      <w:bookmarkEnd w:id="163"/>
    </w:p>
    <w:p w14:paraId="227B2840" w14:textId="77777777" w:rsidR="00005320" w:rsidRPr="000571FA" w:rsidRDefault="00005320" w:rsidP="00222866">
      <w:pPr>
        <w:spacing w:after="0"/>
        <w:jc w:val="both"/>
        <w:rPr>
          <w:rFonts w:ascii="Celestar" w:eastAsia="Montserrat" w:hAnsi="Celestar" w:cs="Montserrat"/>
          <w:b/>
          <w:bCs/>
          <w:color w:val="7C8835"/>
          <w:kern w:val="2"/>
          <w:sz w:val="24"/>
          <w:szCs w:val="24"/>
          <w14:ligatures w14:val="standardContextual"/>
        </w:rPr>
      </w:pPr>
      <w:r w:rsidRPr="000571FA">
        <w:rPr>
          <w:rFonts w:ascii="Celestar" w:eastAsia="Montserrat" w:hAnsi="Celestar" w:cs="Montserrat"/>
          <w:b/>
          <w:bCs/>
          <w:color w:val="7C8835"/>
          <w:kern w:val="2"/>
          <w:sz w:val="24"/>
          <w:szCs w:val="24"/>
          <w14:ligatures w14:val="standardContextual"/>
        </w:rPr>
        <w:t xml:space="preserve">Consent Requirement: </w:t>
      </w:r>
    </w:p>
    <w:p w14:paraId="69C3EAA0" w14:textId="77777777" w:rsidR="00005320" w:rsidRPr="000571FA" w:rsidRDefault="00005320" w:rsidP="00222866">
      <w:pPr>
        <w:spacing w:after="0"/>
        <w:ind w:firstLine="720"/>
        <w:jc w:val="both"/>
        <w:rPr>
          <w:rFonts w:ascii="Montserrat" w:eastAsia="Montserrat" w:hAnsi="Montserrat" w:cs="Montserrat"/>
          <w:color w:val="000000"/>
          <w:kern w:val="2"/>
          <w14:ligatures w14:val="standardContextual"/>
        </w:rPr>
      </w:pPr>
      <w:r w:rsidRPr="000571FA">
        <w:rPr>
          <w:rFonts w:ascii="Montserrat" w:eastAsia="Montserrat" w:hAnsi="Montserrat" w:cs="Montserrat"/>
          <w:color w:val="000000"/>
          <w:kern w:val="2"/>
          <w14:ligatures w14:val="standardContextual"/>
        </w:rPr>
        <w:t xml:space="preserve">Permission will be requested via a </w:t>
      </w:r>
      <w:r w:rsidRPr="000571FA">
        <w:rPr>
          <w:rFonts w:ascii="Montserrat" w:eastAsia="Montserrat" w:hAnsi="Montserrat" w:cs="Montserrat"/>
          <w:b/>
          <w:bCs/>
          <w:color w:val="000000"/>
          <w:kern w:val="2"/>
          <w14:ligatures w14:val="standardContextual"/>
        </w:rPr>
        <w:t>consent form</w:t>
      </w:r>
      <w:r w:rsidRPr="000571FA">
        <w:rPr>
          <w:rFonts w:ascii="Montserrat" w:eastAsia="Montserrat" w:hAnsi="Montserrat" w:cs="Montserrat"/>
          <w:color w:val="000000"/>
          <w:kern w:val="2"/>
          <w14:ligatures w14:val="standardContextual"/>
        </w:rPr>
        <w:t xml:space="preserve"> before FFNS photographs or videos participants. This includes use for </w:t>
      </w:r>
      <w:r w:rsidRPr="000571FA">
        <w:rPr>
          <w:rFonts w:ascii="Montserrat" w:eastAsia="Montserrat" w:hAnsi="Montserrat" w:cs="Montserrat"/>
          <w:b/>
          <w:bCs/>
          <w:color w:val="000000"/>
          <w:kern w:val="2"/>
          <w14:ligatures w14:val="standardContextual"/>
        </w:rPr>
        <w:t>monitoring, evaluation, educational purposes, and suitable publication</w:t>
      </w:r>
      <w:r w:rsidRPr="000571FA">
        <w:rPr>
          <w:rFonts w:ascii="Montserrat" w:eastAsia="Montserrat" w:hAnsi="Montserrat" w:cs="Montserrat"/>
          <w:color w:val="000000"/>
          <w:kern w:val="2"/>
          <w14:ligatures w14:val="standardContextual"/>
        </w:rPr>
        <w:t xml:space="preserve"> in leaflets, materials, websites, and social media platforms (Facebook, TikTok, Instagram, etc.).</w:t>
      </w:r>
    </w:p>
    <w:p w14:paraId="1C0CF1FD" w14:textId="77777777" w:rsidR="00005320" w:rsidRPr="000571FA" w:rsidRDefault="00005320" w:rsidP="00222866">
      <w:pPr>
        <w:spacing w:after="0"/>
        <w:jc w:val="both"/>
        <w:rPr>
          <w:rFonts w:ascii="Montserrat" w:eastAsia="Montserrat" w:hAnsi="Montserrat" w:cs="Montserrat"/>
          <w:color w:val="000000"/>
          <w:kern w:val="2"/>
          <w14:ligatures w14:val="standardContextual"/>
        </w:rPr>
      </w:pPr>
    </w:p>
    <w:p w14:paraId="37AC4609" w14:textId="77777777" w:rsidR="00005320" w:rsidRPr="000571FA" w:rsidRDefault="00005320" w:rsidP="00222866">
      <w:pPr>
        <w:spacing w:after="0"/>
        <w:jc w:val="both"/>
        <w:rPr>
          <w:rFonts w:ascii="Celestar" w:eastAsia="Montserrat" w:hAnsi="Celestar" w:cs="Montserrat"/>
          <w:b/>
          <w:bCs/>
          <w:color w:val="7C8835"/>
          <w:kern w:val="2"/>
          <w:sz w:val="24"/>
          <w:szCs w:val="24"/>
          <w14:ligatures w14:val="standardContextual"/>
        </w:rPr>
      </w:pPr>
      <w:r w:rsidRPr="000571FA">
        <w:rPr>
          <w:rFonts w:ascii="Celestar" w:eastAsia="Montserrat" w:hAnsi="Celestar" w:cs="Montserrat"/>
          <w:b/>
          <w:bCs/>
          <w:color w:val="7C8835"/>
          <w:kern w:val="2"/>
          <w:sz w:val="24"/>
          <w:szCs w:val="24"/>
          <w14:ligatures w14:val="standardContextual"/>
        </w:rPr>
        <w:t>Weekly Documentation:</w:t>
      </w:r>
    </w:p>
    <w:p w14:paraId="670799EA" w14:textId="77777777" w:rsidR="00005320" w:rsidRPr="000571FA" w:rsidRDefault="00005320" w:rsidP="00222866">
      <w:pPr>
        <w:spacing w:after="0"/>
        <w:ind w:firstLine="720"/>
        <w:jc w:val="both"/>
        <w:rPr>
          <w:rFonts w:ascii="Montserrat" w:eastAsia="Montserrat" w:hAnsi="Montserrat" w:cs="Montserrat"/>
          <w:color w:val="000000"/>
          <w:kern w:val="2"/>
          <w14:ligatures w14:val="standardContextual"/>
        </w:rPr>
      </w:pPr>
      <w:r w:rsidRPr="000571FA">
        <w:rPr>
          <w:rFonts w:ascii="Montserrat" w:eastAsia="Montserrat" w:hAnsi="Montserrat" w:cs="Montserrat"/>
          <w:color w:val="000000"/>
          <w:kern w:val="2"/>
          <w14:ligatures w14:val="standardContextual"/>
        </w:rPr>
        <w:t xml:space="preserve">FFNS engages in </w:t>
      </w:r>
      <w:r w:rsidRPr="000571FA">
        <w:rPr>
          <w:rFonts w:ascii="Montserrat" w:eastAsia="Montserrat" w:hAnsi="Montserrat" w:cs="Montserrat"/>
          <w:b/>
          <w:bCs/>
          <w:color w:val="000000"/>
          <w:kern w:val="2"/>
          <w14:ligatures w14:val="standardContextual"/>
        </w:rPr>
        <w:t>regular documentation</w:t>
      </w:r>
      <w:r w:rsidRPr="000571FA">
        <w:rPr>
          <w:rFonts w:ascii="Montserrat" w:eastAsia="Montserrat" w:hAnsi="Montserrat" w:cs="Montserrat"/>
          <w:color w:val="000000"/>
          <w:kern w:val="2"/>
          <w14:ligatures w14:val="standardContextual"/>
        </w:rPr>
        <w:t xml:space="preserve"> to share the highlights of each week and support educational initiatives. This may include photos or videos of children during daily activities, projects, and events.</w:t>
      </w:r>
    </w:p>
    <w:p w14:paraId="29A88D43" w14:textId="77777777" w:rsidR="00005320" w:rsidRPr="000571FA" w:rsidRDefault="00005320" w:rsidP="00222866">
      <w:pPr>
        <w:spacing w:after="0"/>
        <w:jc w:val="both"/>
        <w:rPr>
          <w:rFonts w:ascii="Montserrat" w:eastAsia="Montserrat" w:hAnsi="Montserrat" w:cs="Montserrat"/>
          <w:color w:val="000000"/>
          <w:kern w:val="2"/>
          <w14:ligatures w14:val="standardContextual"/>
        </w:rPr>
      </w:pPr>
    </w:p>
    <w:p w14:paraId="4240025B" w14:textId="77777777" w:rsidR="00005320" w:rsidRPr="000571FA" w:rsidRDefault="00005320" w:rsidP="00222866">
      <w:pPr>
        <w:spacing w:after="0"/>
        <w:jc w:val="both"/>
        <w:rPr>
          <w:rFonts w:ascii="Celestar" w:eastAsia="Montserrat" w:hAnsi="Celestar" w:cs="Montserrat"/>
          <w:b/>
          <w:bCs/>
          <w:color w:val="7C8835"/>
          <w:kern w:val="2"/>
          <w:sz w:val="24"/>
          <w:szCs w:val="24"/>
          <w14:ligatures w14:val="standardContextual"/>
        </w:rPr>
      </w:pPr>
      <w:r w:rsidRPr="000571FA">
        <w:rPr>
          <w:rFonts w:ascii="Celestar" w:eastAsia="Montserrat" w:hAnsi="Celestar" w:cs="Montserrat"/>
          <w:b/>
          <w:bCs/>
          <w:color w:val="7C8835"/>
          <w:kern w:val="2"/>
          <w:sz w:val="24"/>
          <w:szCs w:val="24"/>
          <w14:ligatures w14:val="standardContextual"/>
        </w:rPr>
        <w:t>Child’s Presence in Media:</w:t>
      </w:r>
    </w:p>
    <w:p w14:paraId="2CA72DAF" w14:textId="77777777" w:rsidR="00005320" w:rsidRPr="000571FA" w:rsidRDefault="00005320">
      <w:pPr>
        <w:pStyle w:val="ListParagraph"/>
        <w:numPr>
          <w:ilvl w:val="0"/>
          <w:numId w:val="73"/>
        </w:numPr>
        <w:spacing w:after="0"/>
        <w:jc w:val="both"/>
        <w:rPr>
          <w:rFonts w:ascii="Montserrat" w:eastAsia="Montserrat" w:hAnsi="Montserrat" w:cs="Montserrat"/>
          <w:color w:val="000000"/>
          <w:kern w:val="2"/>
          <w14:ligatures w14:val="standardContextual"/>
        </w:rPr>
      </w:pPr>
      <w:r w:rsidRPr="000571FA">
        <w:rPr>
          <w:rFonts w:ascii="Montserrat" w:eastAsia="Montserrat" w:hAnsi="Montserrat" w:cs="Montserrat"/>
          <w:color w:val="000000"/>
          <w:kern w:val="2"/>
          <w14:ligatures w14:val="standardContextual"/>
        </w:rPr>
        <w:t xml:space="preserve">If consent is </w:t>
      </w:r>
      <w:r w:rsidRPr="000571FA">
        <w:rPr>
          <w:rFonts w:ascii="Montserrat" w:eastAsia="Montserrat" w:hAnsi="Montserrat" w:cs="Montserrat"/>
          <w:b/>
          <w:bCs/>
          <w:color w:val="000000"/>
          <w:kern w:val="2"/>
          <w14:ligatures w14:val="standardContextual"/>
        </w:rPr>
        <w:t>refused</w:t>
      </w:r>
      <w:r w:rsidRPr="000571FA">
        <w:rPr>
          <w:rFonts w:ascii="Montserrat" w:eastAsia="Montserrat" w:hAnsi="Montserrat" w:cs="Montserrat"/>
          <w:color w:val="000000"/>
          <w:kern w:val="2"/>
          <w14:ligatures w14:val="standardContextual"/>
        </w:rPr>
        <w:t xml:space="preserve">, FFNS will </w:t>
      </w:r>
      <w:r w:rsidRPr="000571FA">
        <w:rPr>
          <w:rFonts w:ascii="Montserrat" w:eastAsia="Montserrat" w:hAnsi="Montserrat" w:cs="Montserrat"/>
          <w:b/>
          <w:bCs/>
          <w:color w:val="000000"/>
          <w:kern w:val="2"/>
          <w14:ligatures w14:val="standardContextual"/>
        </w:rPr>
        <w:t>blur or avoid showing the child’s face</w:t>
      </w:r>
      <w:r w:rsidRPr="000571FA">
        <w:rPr>
          <w:rFonts w:ascii="Montserrat" w:eastAsia="Montserrat" w:hAnsi="Montserrat" w:cs="Montserrat"/>
          <w:color w:val="000000"/>
          <w:kern w:val="2"/>
          <w14:ligatures w14:val="standardContextual"/>
        </w:rPr>
        <w:t xml:space="preserve"> wherever possible.</w:t>
      </w:r>
    </w:p>
    <w:p w14:paraId="24905723" w14:textId="77777777" w:rsidR="00005320" w:rsidRPr="000571FA" w:rsidRDefault="00005320">
      <w:pPr>
        <w:pStyle w:val="ListParagraph"/>
        <w:numPr>
          <w:ilvl w:val="0"/>
          <w:numId w:val="73"/>
        </w:numPr>
        <w:spacing w:after="0"/>
        <w:jc w:val="both"/>
        <w:rPr>
          <w:rFonts w:ascii="Montserrat" w:eastAsia="Montserrat" w:hAnsi="Montserrat" w:cs="Montserrat"/>
          <w:color w:val="000000"/>
          <w:kern w:val="2"/>
          <w14:ligatures w14:val="standardContextual"/>
        </w:rPr>
      </w:pPr>
      <w:r w:rsidRPr="000571FA">
        <w:rPr>
          <w:rFonts w:ascii="Montserrat" w:eastAsia="Montserrat" w:hAnsi="Montserrat" w:cs="Montserrat"/>
          <w:color w:val="000000"/>
          <w:kern w:val="2"/>
          <w14:ligatures w14:val="standardContextual"/>
        </w:rPr>
        <w:t>Please note: It is challenging to completely remove a child’s presence from videos, as body, hands, or participation may appear. Only faces will be blurred.</w:t>
      </w:r>
    </w:p>
    <w:p w14:paraId="506B94E8" w14:textId="77777777" w:rsidR="00005320" w:rsidRPr="000571FA" w:rsidRDefault="00005320">
      <w:pPr>
        <w:pStyle w:val="ListParagraph"/>
        <w:numPr>
          <w:ilvl w:val="0"/>
          <w:numId w:val="73"/>
        </w:numPr>
        <w:spacing w:after="0"/>
        <w:jc w:val="both"/>
        <w:rPr>
          <w:rFonts w:ascii="Montserrat" w:eastAsia="Montserrat" w:hAnsi="Montserrat" w:cs="Montserrat"/>
          <w:color w:val="000000"/>
          <w:kern w:val="2"/>
          <w14:ligatures w14:val="standardContextual"/>
        </w:rPr>
      </w:pPr>
      <w:r w:rsidRPr="000571FA">
        <w:rPr>
          <w:rFonts w:ascii="Montserrat" w:eastAsia="Montserrat" w:hAnsi="Montserrat" w:cs="Montserrat"/>
          <w:color w:val="000000"/>
          <w:kern w:val="2"/>
          <w14:ligatures w14:val="standardContextual"/>
        </w:rPr>
        <w:t xml:space="preserve">If consent is </w:t>
      </w:r>
      <w:r w:rsidRPr="000571FA">
        <w:rPr>
          <w:rFonts w:ascii="Montserrat" w:eastAsia="Montserrat" w:hAnsi="Montserrat" w:cs="Montserrat"/>
          <w:b/>
          <w:bCs/>
          <w:color w:val="000000"/>
          <w:kern w:val="2"/>
          <w14:ligatures w14:val="standardContextual"/>
        </w:rPr>
        <w:t>granted</w:t>
      </w:r>
      <w:r w:rsidRPr="000571FA">
        <w:rPr>
          <w:rFonts w:ascii="Montserrat" w:eastAsia="Montserrat" w:hAnsi="Montserrat" w:cs="Montserrat"/>
          <w:color w:val="000000"/>
          <w:kern w:val="2"/>
          <w14:ligatures w14:val="standardContextual"/>
        </w:rPr>
        <w:t>, your child’s face may appear in photos and videos shared publicly.</w:t>
      </w:r>
    </w:p>
    <w:p w14:paraId="4A3C7527" w14:textId="77777777" w:rsidR="00005320" w:rsidRPr="000571FA" w:rsidRDefault="00005320" w:rsidP="00222866">
      <w:pPr>
        <w:spacing w:after="0"/>
        <w:jc w:val="both"/>
        <w:rPr>
          <w:rFonts w:ascii="Montserrat" w:eastAsia="Montserrat" w:hAnsi="Montserrat" w:cs="Montserrat"/>
          <w:color w:val="000000"/>
          <w:kern w:val="2"/>
          <w14:ligatures w14:val="standardContextual"/>
        </w:rPr>
      </w:pPr>
    </w:p>
    <w:p w14:paraId="0C673017" w14:textId="77777777" w:rsidR="00005320" w:rsidRPr="000571FA" w:rsidRDefault="00005320" w:rsidP="00222866">
      <w:pPr>
        <w:spacing w:after="0"/>
        <w:jc w:val="both"/>
        <w:rPr>
          <w:rFonts w:ascii="Celestar" w:eastAsia="Montserrat" w:hAnsi="Celestar" w:cs="Montserrat"/>
          <w:b/>
          <w:bCs/>
          <w:color w:val="7C8835"/>
          <w:kern w:val="2"/>
          <w:sz w:val="24"/>
          <w:szCs w:val="24"/>
          <w14:ligatures w14:val="standardContextual"/>
        </w:rPr>
      </w:pPr>
      <w:r w:rsidRPr="000571FA">
        <w:rPr>
          <w:rFonts w:ascii="Celestar" w:eastAsia="Montserrat" w:hAnsi="Celestar" w:cs="Montserrat"/>
          <w:b/>
          <w:bCs/>
          <w:color w:val="7C8835"/>
          <w:kern w:val="2"/>
          <w:sz w:val="24"/>
          <w:szCs w:val="24"/>
          <w14:ligatures w14:val="standardContextual"/>
        </w:rPr>
        <w:lastRenderedPageBreak/>
        <w:t>General Principle:</w:t>
      </w:r>
    </w:p>
    <w:p w14:paraId="6DAC8A71" w14:textId="77777777" w:rsidR="00005320" w:rsidRDefault="00005320" w:rsidP="00222866">
      <w:pPr>
        <w:spacing w:after="0"/>
        <w:ind w:firstLine="720"/>
        <w:jc w:val="both"/>
        <w:rPr>
          <w:rFonts w:ascii="Montserrat" w:eastAsia="Montserrat" w:hAnsi="Montserrat" w:cs="Montserrat"/>
          <w:color w:val="000000"/>
          <w:kern w:val="2"/>
          <w14:ligatures w14:val="standardContextual"/>
        </w:rPr>
      </w:pPr>
      <w:r w:rsidRPr="000571FA">
        <w:rPr>
          <w:rFonts w:ascii="Montserrat" w:eastAsia="Montserrat" w:hAnsi="Montserrat" w:cs="Montserrat"/>
          <w:color w:val="000000"/>
          <w:kern w:val="2"/>
          <w14:ligatures w14:val="standardContextual"/>
        </w:rPr>
        <w:t>FFNS aims to respect parental preferences while maintaining meaningful documentation of children’s experiences for educational purposes and public communications.</w:t>
      </w:r>
    </w:p>
    <w:p w14:paraId="0F47F1B6" w14:textId="77777777" w:rsidR="00005320" w:rsidRPr="0087439D" w:rsidRDefault="00005320" w:rsidP="00222866">
      <w:pPr>
        <w:spacing w:after="209"/>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 </w:t>
      </w:r>
    </w:p>
    <w:p w14:paraId="561092E1" w14:textId="1B2756F4" w:rsidR="00005320" w:rsidRPr="00222866" w:rsidRDefault="00005320" w:rsidP="00222866">
      <w:pPr>
        <w:pStyle w:val="Heading2"/>
        <w:jc w:val="center"/>
        <w:rPr>
          <w:rFonts w:ascii="Celestar" w:eastAsia="Celestar" w:hAnsi="Celestar"/>
          <w:b/>
          <w:bCs/>
          <w:color w:val="7C8835"/>
          <w:sz w:val="40"/>
          <w:szCs w:val="40"/>
        </w:rPr>
      </w:pPr>
      <w:bookmarkStart w:id="164" w:name="_Toc222943836"/>
      <w:bookmarkStart w:id="165" w:name="_Toc74510"/>
      <w:bookmarkStart w:id="166" w:name="_Toc223204385"/>
      <w:r w:rsidRPr="00222866">
        <w:rPr>
          <w:rFonts w:ascii="Celestar" w:eastAsia="Celestar" w:hAnsi="Celestar"/>
          <w:b/>
          <w:bCs/>
          <w:color w:val="7C8835"/>
          <w:sz w:val="40"/>
          <w:szCs w:val="40"/>
        </w:rPr>
        <w:t>Video Camera Usage Policy</w:t>
      </w:r>
      <w:bookmarkEnd w:id="164"/>
      <w:bookmarkEnd w:id="165"/>
      <w:bookmarkEnd w:id="166"/>
    </w:p>
    <w:p w14:paraId="54DFB1AE" w14:textId="77777777" w:rsidR="00005320" w:rsidRPr="00F151D4" w:rsidRDefault="00005320" w:rsidP="00222866">
      <w:pPr>
        <w:spacing w:after="155"/>
        <w:ind w:hanging="10"/>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 xml:space="preserve">Purpose: </w:t>
      </w:r>
    </w:p>
    <w:p w14:paraId="24B0484A" w14:textId="77777777" w:rsidR="00005320" w:rsidRPr="0087439D" w:rsidRDefault="00005320" w:rsidP="00222866">
      <w:pPr>
        <w:spacing w:after="149" w:line="269" w:lineRule="auto"/>
        <w:ind w:right="191"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purpose of this Video Camera Usage Policy is to outline the guidelines and procedures for the use of video cameras at Fern Flower - Nature School. These cameras are installed to ensure the safety and security of both teachers and children attending our Nature School. This policy is designed to protect the privacy and security of all individuals involved while maintaining transparency in the use of surveillance footage. </w:t>
      </w:r>
    </w:p>
    <w:p w14:paraId="19D1FDD3" w14:textId="77777777" w:rsidR="00005320" w:rsidRPr="00F151D4" w:rsidRDefault="00005320">
      <w:pPr>
        <w:numPr>
          <w:ilvl w:val="0"/>
          <w:numId w:val="68"/>
        </w:numPr>
        <w:spacing w:after="0" w:line="269" w:lineRule="auto"/>
        <w:ind w:left="360"/>
        <w:jc w:val="both"/>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 xml:space="preserve">Camera Placement and Purpose: </w:t>
      </w:r>
    </w:p>
    <w:p w14:paraId="2803514F" w14:textId="77777777" w:rsidR="00005320" w:rsidRPr="0087439D" w:rsidRDefault="00005320">
      <w:pPr>
        <w:numPr>
          <w:ilvl w:val="1"/>
          <w:numId w:val="68"/>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Video cameras are strategically placed in common areas, entrances, and outdoor play areas of Fern Flower - Nature School to monitor activities for the safety of children, staff, and visitors. </w:t>
      </w:r>
    </w:p>
    <w:p w14:paraId="22530C62" w14:textId="77777777" w:rsidR="00005320" w:rsidRPr="0087439D" w:rsidRDefault="00005320">
      <w:pPr>
        <w:numPr>
          <w:ilvl w:val="1"/>
          <w:numId w:val="68"/>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Cameras are installed solely for security, safety, and operational purposes. </w:t>
      </w:r>
    </w:p>
    <w:p w14:paraId="670EC66B" w14:textId="77777777" w:rsidR="00005320" w:rsidRPr="00F151D4" w:rsidRDefault="00005320">
      <w:pPr>
        <w:numPr>
          <w:ilvl w:val="0"/>
          <w:numId w:val="68"/>
        </w:numPr>
        <w:spacing w:after="0" w:line="269" w:lineRule="auto"/>
        <w:ind w:left="360"/>
        <w:jc w:val="both"/>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 xml:space="preserve">Access to Footage: </w:t>
      </w:r>
    </w:p>
    <w:p w14:paraId="3CDEE744" w14:textId="77777777" w:rsidR="00005320" w:rsidRPr="0087439D" w:rsidRDefault="00005320">
      <w:pPr>
        <w:numPr>
          <w:ilvl w:val="1"/>
          <w:numId w:val="68"/>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ccess to video footage is restricted to the Director only responsible for monitoring and maintaining the surveillance system.</w:t>
      </w:r>
      <w:r w:rsidRPr="0087439D">
        <w:rPr>
          <w:rFonts w:ascii="Montserrat" w:eastAsia="Montserrat" w:hAnsi="Montserrat" w:cs="Montserrat"/>
          <w:b/>
          <w:color w:val="828A41"/>
          <w:kern w:val="2"/>
          <w14:ligatures w14:val="standardContextual"/>
        </w:rPr>
        <w:t xml:space="preserve"> </w:t>
      </w:r>
    </w:p>
    <w:p w14:paraId="4E5AE0DD" w14:textId="77777777" w:rsidR="00005320" w:rsidRPr="0087439D" w:rsidRDefault="00005320">
      <w:pPr>
        <w:numPr>
          <w:ilvl w:val="1"/>
          <w:numId w:val="68"/>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Parents or legal guardians will not have access to the video footage for any reason.</w:t>
      </w:r>
      <w:r w:rsidRPr="0087439D">
        <w:rPr>
          <w:rFonts w:ascii="Montserrat" w:eastAsia="Montserrat" w:hAnsi="Montserrat" w:cs="Montserrat"/>
          <w:b/>
          <w:color w:val="828A41"/>
          <w:kern w:val="2"/>
          <w14:ligatures w14:val="standardContextual"/>
        </w:rPr>
        <w:t xml:space="preserve"> </w:t>
      </w:r>
    </w:p>
    <w:p w14:paraId="0F714ADD" w14:textId="77777777" w:rsidR="00005320" w:rsidRPr="0087439D" w:rsidRDefault="00005320">
      <w:pPr>
        <w:numPr>
          <w:ilvl w:val="1"/>
          <w:numId w:val="68"/>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Video footage will not be shared with any external parties, except as required by law enforcement or regulatory authorities.</w:t>
      </w:r>
      <w:r w:rsidRPr="0087439D">
        <w:rPr>
          <w:rFonts w:ascii="Montserrat" w:eastAsia="Montserrat" w:hAnsi="Montserrat" w:cs="Montserrat"/>
          <w:b/>
          <w:color w:val="828A41"/>
          <w:kern w:val="2"/>
          <w14:ligatures w14:val="standardContextual"/>
        </w:rPr>
        <w:t xml:space="preserve"> </w:t>
      </w:r>
    </w:p>
    <w:p w14:paraId="0851CC31" w14:textId="77777777" w:rsidR="00005320" w:rsidRPr="00F151D4" w:rsidRDefault="00005320">
      <w:pPr>
        <w:pStyle w:val="ListParagraph"/>
        <w:numPr>
          <w:ilvl w:val="0"/>
          <w:numId w:val="68"/>
        </w:numPr>
        <w:spacing w:after="10" w:line="269" w:lineRule="auto"/>
        <w:ind w:left="360"/>
        <w:jc w:val="both"/>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 xml:space="preserve">Data Retention: </w:t>
      </w:r>
    </w:p>
    <w:p w14:paraId="4513275A" w14:textId="77777777" w:rsidR="00005320" w:rsidRPr="0087439D" w:rsidRDefault="00005320">
      <w:pPr>
        <w:numPr>
          <w:ilvl w:val="1"/>
          <w:numId w:val="69"/>
        </w:numPr>
        <w:spacing w:after="10" w:line="269" w:lineRule="auto"/>
        <w:ind w:left="1080" w:right="97"/>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Video footage will be stored securely and retained for a maximum of three (3) months, after which it will be automatically erased. </w:t>
      </w:r>
    </w:p>
    <w:p w14:paraId="0AD98057" w14:textId="77777777" w:rsidR="00005320" w:rsidRPr="0087439D" w:rsidRDefault="00005320">
      <w:pPr>
        <w:numPr>
          <w:ilvl w:val="1"/>
          <w:numId w:val="69"/>
        </w:numPr>
        <w:spacing w:after="10" w:line="269" w:lineRule="auto"/>
        <w:ind w:left="1080" w:right="97"/>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 the event that video footage is required for an ongoing investigation or legal matter, the Director may extend the retention period as necessary, following legal requirements.</w:t>
      </w:r>
    </w:p>
    <w:p w14:paraId="551D3882" w14:textId="77777777" w:rsidR="00005320" w:rsidRPr="00F151D4" w:rsidRDefault="00005320">
      <w:pPr>
        <w:pStyle w:val="ListParagraph"/>
        <w:numPr>
          <w:ilvl w:val="0"/>
          <w:numId w:val="68"/>
        </w:numPr>
        <w:spacing w:after="10" w:line="269" w:lineRule="auto"/>
        <w:ind w:left="360" w:right="97"/>
        <w:jc w:val="both"/>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 xml:space="preserve">Consent and Notice: </w:t>
      </w:r>
    </w:p>
    <w:p w14:paraId="5D0DC830" w14:textId="77777777" w:rsidR="00005320" w:rsidRPr="0087439D" w:rsidRDefault="00005320">
      <w:pPr>
        <w:numPr>
          <w:ilvl w:val="1"/>
          <w:numId w:val="71"/>
        </w:numPr>
        <w:spacing w:after="10" w:line="269" w:lineRule="auto"/>
        <w:ind w:left="1080" w:right="98"/>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Parents and guardians will be informed of the presence of video cameras within the Nature School facility upon enrollment. </w:t>
      </w:r>
    </w:p>
    <w:p w14:paraId="74C5C807" w14:textId="77777777" w:rsidR="00005320" w:rsidRPr="0087439D" w:rsidRDefault="00005320">
      <w:pPr>
        <w:numPr>
          <w:ilvl w:val="1"/>
          <w:numId w:val="71"/>
        </w:numPr>
        <w:spacing w:after="10" w:line="269" w:lineRule="auto"/>
        <w:ind w:left="1080" w:right="98"/>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Written consent for video camera usage will be included in the Nature School's enrollment agreement. </w:t>
      </w:r>
    </w:p>
    <w:p w14:paraId="6297B8A4" w14:textId="77777777" w:rsidR="00005320" w:rsidRPr="00F151D4" w:rsidRDefault="00005320">
      <w:pPr>
        <w:pStyle w:val="ListParagraph"/>
        <w:numPr>
          <w:ilvl w:val="0"/>
          <w:numId w:val="68"/>
        </w:numPr>
        <w:spacing w:after="10" w:line="269" w:lineRule="auto"/>
        <w:ind w:left="360" w:right="98"/>
        <w:jc w:val="both"/>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 xml:space="preserve">Maintenance and Security: </w:t>
      </w:r>
    </w:p>
    <w:p w14:paraId="71934E68" w14:textId="77777777" w:rsidR="00005320" w:rsidRPr="0087439D" w:rsidRDefault="00005320">
      <w:pPr>
        <w:numPr>
          <w:ilvl w:val="1"/>
          <w:numId w:val="70"/>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e surveillance system will be maintained regularly to ensure proper functioning. </w:t>
      </w:r>
    </w:p>
    <w:p w14:paraId="3B33DC06" w14:textId="77777777" w:rsidR="00005320" w:rsidRPr="0087439D" w:rsidRDefault="00005320">
      <w:pPr>
        <w:numPr>
          <w:ilvl w:val="1"/>
          <w:numId w:val="70"/>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ccess to the surveillance system will be password-protected, and only authorized personnel will have access. </w:t>
      </w:r>
    </w:p>
    <w:p w14:paraId="4F8CAFEA" w14:textId="77777777" w:rsidR="00005320" w:rsidRPr="0087439D" w:rsidRDefault="00005320">
      <w:pPr>
        <w:numPr>
          <w:ilvl w:val="1"/>
          <w:numId w:val="70"/>
        </w:numPr>
        <w:spacing w:after="1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ppropriate measures will be taken to safeguard the integrity and confidentiality of the video footage.</w:t>
      </w:r>
    </w:p>
    <w:p w14:paraId="634586C3" w14:textId="77777777" w:rsidR="00005320" w:rsidRPr="00F151D4" w:rsidRDefault="00005320">
      <w:pPr>
        <w:pStyle w:val="ListParagraph"/>
        <w:numPr>
          <w:ilvl w:val="0"/>
          <w:numId w:val="68"/>
        </w:numPr>
        <w:spacing w:after="10" w:line="269" w:lineRule="auto"/>
        <w:ind w:left="360"/>
        <w:jc w:val="both"/>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 xml:space="preserve">Legal Compliance: </w:t>
      </w:r>
    </w:p>
    <w:p w14:paraId="7D4FD01C" w14:textId="77777777" w:rsidR="00005320" w:rsidRDefault="00005320" w:rsidP="00222866">
      <w:pPr>
        <w:spacing w:after="10" w:line="269" w:lineRule="auto"/>
        <w:ind w:left="1080" w:right="19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lastRenderedPageBreak/>
        <w:t>a.</w:t>
      </w:r>
      <w:r w:rsidRPr="0087439D">
        <w:rPr>
          <w:rFonts w:ascii="Arial" w:eastAsia="Arial" w:hAnsi="Arial" w:cs="Arial"/>
          <w:color w:val="000000"/>
          <w:kern w:val="2"/>
          <w14:ligatures w14:val="standardContextual"/>
        </w:rPr>
        <w:t xml:space="preserve"> </w:t>
      </w:r>
      <w:r w:rsidRPr="0087439D">
        <w:rPr>
          <w:rFonts w:ascii="Montserrat" w:eastAsia="Montserrat" w:hAnsi="Montserrat" w:cs="Montserrat"/>
          <w:color w:val="000000"/>
          <w:kern w:val="2"/>
          <w14:ligatures w14:val="standardContextual"/>
        </w:rPr>
        <w:t xml:space="preserve">The Nature School will comply with all applicable local, state, and federal laws and regulations regarding video camera usage and data privacy. </w:t>
      </w:r>
    </w:p>
    <w:p w14:paraId="79EFCA3D" w14:textId="77777777" w:rsidR="00005320" w:rsidRPr="0087439D" w:rsidRDefault="00005320" w:rsidP="00222866">
      <w:pPr>
        <w:spacing w:after="10" w:line="269" w:lineRule="auto"/>
        <w:ind w:left="360" w:right="190"/>
        <w:jc w:val="both"/>
        <w:rPr>
          <w:rFonts w:ascii="Montserrat" w:eastAsia="Montserrat" w:hAnsi="Montserrat" w:cs="Montserrat"/>
          <w:color w:val="000000"/>
          <w:kern w:val="2"/>
          <w14:ligatures w14:val="standardContextual"/>
        </w:rPr>
      </w:pPr>
      <w:r w:rsidRPr="00F151D4">
        <w:rPr>
          <w:rFonts w:ascii="Celestar" w:eastAsia="Celestar" w:hAnsi="Celestar" w:cs="Celestar"/>
          <w:b/>
          <w:bCs/>
          <w:color w:val="828A41"/>
          <w:kern w:val="2"/>
          <w:sz w:val="24"/>
          <w14:ligatures w14:val="standardContextual"/>
        </w:rPr>
        <w:t>7. Complaints and Concerns:</w:t>
      </w:r>
      <w:r w:rsidRPr="0087439D">
        <w:rPr>
          <w:rFonts w:ascii="Celestar" w:eastAsia="Celestar" w:hAnsi="Celestar" w:cs="Celestar"/>
          <w:color w:val="828A41"/>
          <w:kern w:val="2"/>
          <w:sz w:val="24"/>
          <w14:ligatures w14:val="standardContextual"/>
        </w:rPr>
        <w:t xml:space="preserve"> </w:t>
      </w:r>
    </w:p>
    <w:p w14:paraId="7F2E80F7" w14:textId="77777777" w:rsidR="00005320" w:rsidRPr="0087439D" w:rsidRDefault="00005320" w:rsidP="00222866">
      <w:pPr>
        <w:spacing w:after="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a.</w:t>
      </w:r>
      <w:r w:rsidRPr="0087439D">
        <w:rPr>
          <w:rFonts w:ascii="Arial" w:eastAsia="Arial" w:hAnsi="Arial" w:cs="Arial"/>
          <w:color w:val="000000"/>
          <w:kern w:val="2"/>
          <w14:ligatures w14:val="standardContextual"/>
        </w:rPr>
        <w:t xml:space="preserve"> </w:t>
      </w:r>
      <w:r w:rsidRPr="0087439D">
        <w:rPr>
          <w:rFonts w:ascii="Montserrat" w:eastAsia="Montserrat" w:hAnsi="Montserrat" w:cs="Montserrat"/>
          <w:color w:val="000000"/>
          <w:kern w:val="2"/>
          <w14:ligatures w14:val="standardContextual"/>
        </w:rPr>
        <w:t xml:space="preserve">Parents or guardians with concerns regarding video camera usage may bring their issues to the Director, who will address them promptly and transparently. </w:t>
      </w:r>
    </w:p>
    <w:p w14:paraId="361678D8" w14:textId="77777777" w:rsidR="00005320" w:rsidRPr="00F151D4" w:rsidRDefault="00005320" w:rsidP="00222866">
      <w:pPr>
        <w:spacing w:after="0"/>
        <w:ind w:left="372" w:hanging="10"/>
        <w:rPr>
          <w:rFonts w:ascii="Montserrat" w:eastAsia="Montserrat" w:hAnsi="Montserrat" w:cs="Montserrat"/>
          <w:b/>
          <w:bCs/>
          <w:color w:val="000000"/>
          <w:kern w:val="2"/>
          <w14:ligatures w14:val="standardContextual"/>
        </w:rPr>
      </w:pPr>
      <w:r w:rsidRPr="00F151D4">
        <w:rPr>
          <w:rFonts w:ascii="Celestar" w:eastAsia="Celestar" w:hAnsi="Celestar" w:cs="Celestar"/>
          <w:b/>
          <w:bCs/>
          <w:color w:val="828A41"/>
          <w:kern w:val="2"/>
          <w:sz w:val="24"/>
          <w14:ligatures w14:val="standardContextual"/>
        </w:rPr>
        <w:t>8.</w:t>
      </w:r>
      <w:r w:rsidRPr="00F151D4">
        <w:rPr>
          <w:rFonts w:ascii="Arial" w:eastAsia="Arial" w:hAnsi="Arial" w:cs="Arial"/>
          <w:b/>
          <w:bCs/>
          <w:color w:val="828A41"/>
          <w:kern w:val="2"/>
          <w:sz w:val="24"/>
          <w14:ligatures w14:val="standardContextual"/>
        </w:rPr>
        <w:t xml:space="preserve"> </w:t>
      </w:r>
      <w:r w:rsidRPr="00F151D4">
        <w:rPr>
          <w:rFonts w:ascii="Celestar" w:eastAsia="Celestar" w:hAnsi="Celestar" w:cs="Celestar"/>
          <w:b/>
          <w:bCs/>
          <w:color w:val="828A41"/>
          <w:kern w:val="2"/>
          <w:sz w:val="24"/>
          <w14:ligatures w14:val="standardContextual"/>
        </w:rPr>
        <w:t xml:space="preserve">Review and Updates: </w:t>
      </w:r>
    </w:p>
    <w:p w14:paraId="1726CCB7" w14:textId="77777777" w:rsidR="00005320" w:rsidRPr="0087439D" w:rsidRDefault="00005320">
      <w:pPr>
        <w:numPr>
          <w:ilvl w:val="0"/>
          <w:numId w:val="72"/>
        </w:numPr>
        <w:spacing w:after="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This policy will be reviewed annually to ensure its continued effectiveness and compliance with legal and operational requirements. </w:t>
      </w:r>
    </w:p>
    <w:p w14:paraId="46883E94" w14:textId="77777777" w:rsidR="00005320" w:rsidRPr="0087439D" w:rsidRDefault="00005320">
      <w:pPr>
        <w:numPr>
          <w:ilvl w:val="0"/>
          <w:numId w:val="72"/>
        </w:numPr>
        <w:spacing w:after="0" w:line="269" w:lineRule="auto"/>
        <w:ind w:left="108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ny updates or changes to this policy will be communicated to parents and guardians. </w:t>
      </w:r>
    </w:p>
    <w:p w14:paraId="4CD76AD0" w14:textId="2BF9FEB4" w:rsidR="005C5BE9" w:rsidRDefault="00005320" w:rsidP="00222866">
      <w:pPr>
        <w:spacing w:after="152" w:line="269" w:lineRule="auto"/>
        <w:ind w:right="194"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By enrolling their children at Fern Flower - Nature School, parents and guardians acknowledge and agree to the terms outlined in this Video Camera Usage Policy. The Nature School is committed to using video cameras responsibly and solely for the safety and security of all individuals at our facility. </w:t>
      </w:r>
    </w:p>
    <w:p w14:paraId="79DEF2EC" w14:textId="77777777" w:rsidR="00005320" w:rsidRDefault="00005320" w:rsidP="00222866">
      <w:pPr>
        <w:spacing w:after="152" w:line="269" w:lineRule="auto"/>
        <w:ind w:right="194" w:firstLine="710"/>
        <w:jc w:val="both"/>
        <w:rPr>
          <w:rFonts w:ascii="Montserrat" w:eastAsia="Montserrat" w:hAnsi="Montserrat" w:cs="Montserrat"/>
          <w:color w:val="000000"/>
          <w:kern w:val="2"/>
          <w14:ligatures w14:val="standardContextual"/>
        </w:rPr>
      </w:pPr>
    </w:p>
    <w:p w14:paraId="3945F2AF"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094A2F57"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3B4C0E30"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1B0EB644"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3159D552"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5D5A397D"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3AAAF639"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0EF9C9AB"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2678F5A6"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35D4E39E"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0808E7C6"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66811690"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0E65804F"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27E8A6B4" w14:textId="77777777" w:rsidR="00222866"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17D2EFF3" w14:textId="77777777" w:rsidR="00222866" w:rsidRPr="00005320" w:rsidRDefault="00222866" w:rsidP="00222866">
      <w:pPr>
        <w:spacing w:after="152" w:line="269" w:lineRule="auto"/>
        <w:ind w:right="194" w:firstLine="710"/>
        <w:jc w:val="both"/>
        <w:rPr>
          <w:rFonts w:ascii="Montserrat" w:eastAsia="Montserrat" w:hAnsi="Montserrat" w:cs="Montserrat"/>
          <w:color w:val="000000"/>
          <w:kern w:val="2"/>
          <w14:ligatures w14:val="standardContextual"/>
        </w:rPr>
      </w:pPr>
    </w:p>
    <w:p w14:paraId="78E2B974" w14:textId="1002C68F" w:rsidR="005C5BE9" w:rsidRDefault="005C5BE9" w:rsidP="00222866">
      <w:pPr>
        <w:pStyle w:val="Heading1"/>
        <w:spacing w:before="0"/>
        <w:ind w:left="90"/>
        <w:jc w:val="center"/>
        <w:rPr>
          <w:rFonts w:ascii="Celestar" w:hAnsi="Celestar"/>
          <w:b/>
          <w:bCs/>
          <w:color w:val="7C8835"/>
          <w:sz w:val="72"/>
          <w:szCs w:val="72"/>
        </w:rPr>
      </w:pPr>
      <w:bookmarkStart w:id="167" w:name="_Toc223204386"/>
      <w:r w:rsidRPr="00F019DF">
        <w:rPr>
          <w:rFonts w:ascii="Celestar" w:hAnsi="Celestar"/>
          <w:b/>
          <w:bCs/>
          <w:color w:val="7C8835"/>
          <w:sz w:val="72"/>
          <w:szCs w:val="72"/>
        </w:rPr>
        <w:lastRenderedPageBreak/>
        <w:t xml:space="preserve">Chapter </w:t>
      </w:r>
      <w:r>
        <w:rPr>
          <w:rFonts w:ascii="Celestar" w:hAnsi="Celestar"/>
          <w:b/>
          <w:bCs/>
          <w:color w:val="7C8835"/>
          <w:sz w:val="72"/>
          <w:szCs w:val="72"/>
        </w:rPr>
        <w:t>14</w:t>
      </w:r>
      <w:r w:rsidRPr="00F019DF">
        <w:rPr>
          <w:rFonts w:ascii="Celestar" w:hAnsi="Celestar"/>
          <w:b/>
          <w:bCs/>
          <w:color w:val="7C8835"/>
          <w:sz w:val="72"/>
          <w:szCs w:val="72"/>
        </w:rPr>
        <w:t xml:space="preserve">: </w:t>
      </w:r>
      <w:r w:rsidRPr="005C5BE9">
        <w:rPr>
          <w:rFonts w:ascii="Celestar" w:hAnsi="Celestar"/>
          <w:b/>
          <w:bCs/>
          <w:color w:val="7C8835"/>
          <w:sz w:val="72"/>
          <w:szCs w:val="72"/>
        </w:rPr>
        <w:t>Emergency &amp; Critical Procedures</w:t>
      </w:r>
      <w:bookmarkEnd w:id="167"/>
    </w:p>
    <w:p w14:paraId="52C15B33" w14:textId="77777777" w:rsidR="00005320" w:rsidRPr="00222866" w:rsidRDefault="00005320" w:rsidP="00222866">
      <w:pPr>
        <w:pStyle w:val="Heading2"/>
        <w:jc w:val="center"/>
        <w:rPr>
          <w:rFonts w:ascii="Celestar" w:eastAsia="Montserrat" w:hAnsi="Celestar" w:cs="Montserrat"/>
          <w:b/>
          <w:bCs/>
          <w:color w:val="7C8835"/>
          <w:sz w:val="40"/>
          <w:szCs w:val="40"/>
        </w:rPr>
      </w:pPr>
      <w:bookmarkStart w:id="168" w:name="_Toc222943844"/>
      <w:bookmarkStart w:id="169" w:name="_Toc223204387"/>
      <w:r w:rsidRPr="00222866">
        <w:rPr>
          <w:rFonts w:ascii="Celestar" w:eastAsia="Celestar" w:hAnsi="Celestar"/>
          <w:b/>
          <w:bCs/>
          <w:color w:val="7C8835"/>
          <w:sz w:val="40"/>
          <w:szCs w:val="40"/>
        </w:rPr>
        <w:t>Emergency Procedure:</w:t>
      </w:r>
      <w:bookmarkEnd w:id="168"/>
      <w:bookmarkEnd w:id="169"/>
    </w:p>
    <w:p w14:paraId="5ED49D2D" w14:textId="77777777" w:rsidR="00005320" w:rsidRPr="0087439D" w:rsidRDefault="00005320" w:rsidP="00222866">
      <w:pPr>
        <w:spacing w:after="10" w:line="269" w:lineRule="auto"/>
        <w:ind w:firstLine="504"/>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Due to licensing regulations</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 the Fern Flower - Nature School will be practicing Emergency Procedures.  </w:t>
      </w:r>
    </w:p>
    <w:p w14:paraId="1D9EA589" w14:textId="77777777" w:rsidR="00005320" w:rsidRPr="0087439D" w:rsidRDefault="00005320">
      <w:pPr>
        <w:pStyle w:val="ListParagraph"/>
        <w:numPr>
          <w:ilvl w:val="0"/>
          <w:numId w:val="74"/>
        </w:numPr>
        <w:spacing w:after="8" w:line="267" w:lineRule="auto"/>
        <w:ind w:left="1440" w:right="2"/>
        <w:rPr>
          <w:rFonts w:ascii="Montserrat" w:eastAsia="Montserrat" w:hAnsi="Montserrat" w:cs="Montserrat"/>
          <w:bCs/>
          <w:iCs/>
          <w:color w:val="848B47"/>
          <w:kern w:val="2"/>
          <w14:ligatures w14:val="standardContextual"/>
        </w:rPr>
      </w:pPr>
      <w:r w:rsidRPr="0087439D">
        <w:rPr>
          <w:rFonts w:ascii="Montserrat" w:eastAsia="Montserrat" w:hAnsi="Montserrat" w:cs="Montserrat"/>
          <w:bCs/>
          <w:iCs/>
          <w:color w:val="848B47"/>
          <w:kern w:val="2"/>
          <w14:ligatures w14:val="standardContextual"/>
        </w:rPr>
        <w:t>FIRE DRILLS WILL BE PRACTICED MONTHLY</w:t>
      </w:r>
    </w:p>
    <w:p w14:paraId="6A41389B" w14:textId="77777777" w:rsidR="00005320" w:rsidRPr="0087439D" w:rsidRDefault="00005320">
      <w:pPr>
        <w:pStyle w:val="ListParagraph"/>
        <w:numPr>
          <w:ilvl w:val="0"/>
          <w:numId w:val="74"/>
        </w:numPr>
        <w:spacing w:after="8" w:line="267" w:lineRule="auto"/>
        <w:ind w:left="1440" w:right="2"/>
        <w:rPr>
          <w:rFonts w:ascii="Montserrat" w:eastAsia="Montserrat" w:hAnsi="Montserrat" w:cs="Montserrat"/>
          <w:bCs/>
          <w:iCs/>
          <w:color w:val="848B47"/>
          <w:kern w:val="2"/>
          <w14:ligatures w14:val="standardContextual"/>
        </w:rPr>
      </w:pPr>
      <w:r w:rsidRPr="0087439D">
        <w:rPr>
          <w:rFonts w:ascii="Montserrat" w:eastAsia="Montserrat" w:hAnsi="Montserrat" w:cs="Montserrat"/>
          <w:bCs/>
          <w:iCs/>
          <w:color w:val="848B47"/>
          <w:kern w:val="2"/>
          <w14:ligatures w14:val="standardContextual"/>
        </w:rPr>
        <w:t>TORNADO/EARTHQUAKE DRILLS WILL BE PRACTICED YEARLY</w:t>
      </w:r>
    </w:p>
    <w:p w14:paraId="63258938" w14:textId="77777777" w:rsidR="00005320" w:rsidRPr="0087439D" w:rsidRDefault="00005320">
      <w:pPr>
        <w:pStyle w:val="ListParagraph"/>
        <w:numPr>
          <w:ilvl w:val="0"/>
          <w:numId w:val="74"/>
        </w:numPr>
        <w:spacing w:after="8" w:line="267" w:lineRule="auto"/>
        <w:ind w:left="1440" w:right="2"/>
        <w:rPr>
          <w:rFonts w:ascii="Montserrat" w:eastAsia="Montserrat" w:hAnsi="Montserrat" w:cs="Montserrat"/>
          <w:bCs/>
          <w:iCs/>
          <w:color w:val="848B47"/>
          <w:kern w:val="2"/>
          <w14:ligatures w14:val="standardContextual"/>
        </w:rPr>
      </w:pPr>
      <w:r w:rsidRPr="0087439D">
        <w:rPr>
          <w:rFonts w:ascii="Montserrat" w:eastAsia="Montserrat" w:hAnsi="Montserrat" w:cs="Montserrat"/>
          <w:bCs/>
          <w:iCs/>
          <w:color w:val="848B47"/>
          <w:kern w:val="2"/>
          <w14:ligatures w14:val="standardContextual"/>
        </w:rPr>
        <w:t>EMERGENCY EVACUATION DRILL WILL BE PRACTICED YEARLY</w:t>
      </w:r>
    </w:p>
    <w:p w14:paraId="320E0D4D" w14:textId="77777777" w:rsidR="00005320" w:rsidRPr="0087439D" w:rsidRDefault="00005320" w:rsidP="00222866">
      <w:pPr>
        <w:spacing w:after="38"/>
        <w:jc w:val="center"/>
        <w:rPr>
          <w:rFonts w:ascii="Montserrat" w:eastAsia="Montserrat" w:hAnsi="Montserrat" w:cs="Montserrat"/>
          <w:color w:val="000000"/>
          <w:kern w:val="2"/>
          <w14:ligatures w14:val="standardContextual"/>
        </w:rPr>
      </w:pPr>
      <w:r w:rsidRPr="0087439D">
        <w:rPr>
          <w:rFonts w:ascii="Montserrat" w:eastAsia="Montserrat" w:hAnsi="Montserrat" w:cs="Montserrat"/>
          <w:b/>
          <w:color w:val="000000"/>
          <w:kern w:val="2"/>
          <w14:ligatures w14:val="standardContextual"/>
        </w:rPr>
        <w:t xml:space="preserve"> </w:t>
      </w:r>
    </w:p>
    <w:p w14:paraId="60210249" w14:textId="77777777" w:rsidR="00005320" w:rsidRPr="00911CF8" w:rsidRDefault="00005320" w:rsidP="00222866">
      <w:pPr>
        <w:spacing w:after="18"/>
        <w:ind w:hanging="10"/>
        <w:rPr>
          <w:rFonts w:ascii="Montserrat" w:eastAsia="Montserrat" w:hAnsi="Montserrat" w:cs="Montserrat"/>
          <w:b/>
          <w:bCs/>
          <w:color w:val="000000"/>
          <w:kern w:val="2"/>
          <w14:ligatures w14:val="standardContextual"/>
        </w:rPr>
      </w:pPr>
      <w:r w:rsidRPr="00911CF8">
        <w:rPr>
          <w:rFonts w:ascii="Celestar" w:eastAsia="Celestar" w:hAnsi="Celestar" w:cs="Celestar"/>
          <w:b/>
          <w:bCs/>
          <w:color w:val="7C8835"/>
          <w:kern w:val="2"/>
          <w:sz w:val="24"/>
          <w14:ligatures w14:val="standardContextual"/>
        </w:rPr>
        <w:t xml:space="preserve">Blizzard/Severe Winter Weather: </w:t>
      </w:r>
    </w:p>
    <w:p w14:paraId="6D619703" w14:textId="77777777" w:rsidR="00005320" w:rsidRPr="0087439D" w:rsidRDefault="00005320"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In the event that the weather makes it unsafe for travel and we need to cancel programs for that day, we will notify you by the shared teacher: website, email and telephone (if need be) at least one hour before the time the program would have started. In the event that the weather makes it necessary for FFNS to close earlier than normal, every effort will be made to contact each parent/guardian by telephone. In the event parents/guardians cannot be contacted, emergency contact people will be called. Staff will always remain with children until they are picked up. </w:t>
      </w:r>
    </w:p>
    <w:p w14:paraId="53EB4EE4" w14:textId="77777777" w:rsidR="00005320" w:rsidRPr="0087439D" w:rsidRDefault="00005320"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Also, we will be following School District #69 and Bowser Elementary School for closure updates. The day of closure will not be reimbursed.  </w:t>
      </w:r>
    </w:p>
    <w:p w14:paraId="053E63F6" w14:textId="77777777" w:rsidR="00005320" w:rsidRPr="0087439D" w:rsidRDefault="00005320" w:rsidP="00222866">
      <w:pPr>
        <w:spacing w:after="126"/>
        <w:ind w:left="936"/>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10"/>
          <w14:ligatures w14:val="standardContextual"/>
        </w:rPr>
        <w:t xml:space="preserve"> </w:t>
      </w:r>
    </w:p>
    <w:p w14:paraId="458D93C2" w14:textId="77777777" w:rsidR="00005320" w:rsidRPr="0087439D" w:rsidRDefault="00005320" w:rsidP="00222866">
      <w:pPr>
        <w:spacing w:after="0"/>
        <w:ind w:left="2131"/>
        <w:rPr>
          <w:rFonts w:ascii="Montserrat" w:eastAsia="Montserrat" w:hAnsi="Montserrat" w:cs="Montserrat"/>
          <w:color w:val="000000"/>
          <w:kern w:val="2"/>
          <w14:ligatures w14:val="standardContextual"/>
        </w:rPr>
      </w:pPr>
      <w:r w:rsidRPr="0087439D">
        <w:rPr>
          <w:rFonts w:ascii="Montserrat" w:eastAsia="Montserrat" w:hAnsi="Montserrat" w:cs="Montserrat"/>
          <w:b/>
          <w:i/>
          <w:color w:val="000000"/>
          <w:kern w:val="2"/>
          <w14:ligatures w14:val="standardContextual"/>
        </w:rPr>
        <w:t>School District #69</w:t>
      </w:r>
      <w:r w:rsidRPr="0087439D">
        <w:rPr>
          <w:rFonts w:ascii="Montserrat" w:eastAsia="Montserrat" w:hAnsi="Montserrat" w:cs="Montserrat"/>
          <w:color w:val="000000"/>
          <w:kern w:val="2"/>
          <w14:ligatures w14:val="standardContextual"/>
        </w:rPr>
        <w:t xml:space="preserve"> – </w:t>
      </w:r>
      <w:r w:rsidRPr="0087439D">
        <w:rPr>
          <w:rFonts w:ascii="Montserrat" w:eastAsia="Montserrat" w:hAnsi="Montserrat" w:cs="Montserrat"/>
          <w:color w:val="7C8835"/>
          <w:kern w:val="2"/>
          <w:u w:val="single" w:color="7C8835"/>
          <w14:ligatures w14:val="standardContextual"/>
        </w:rPr>
        <w:t>https://www.sd69.bc.ca/Pages/default.aspx#/=</w:t>
      </w:r>
      <w:r w:rsidRPr="0087439D">
        <w:rPr>
          <w:rFonts w:ascii="Montserrat" w:eastAsia="Montserrat" w:hAnsi="Montserrat" w:cs="Montserrat"/>
          <w:color w:val="7C8835"/>
          <w:kern w:val="2"/>
          <w14:ligatures w14:val="standardContextual"/>
        </w:rPr>
        <w:t xml:space="preserve"> </w:t>
      </w:r>
    </w:p>
    <w:p w14:paraId="636A4693" w14:textId="77777777" w:rsidR="00005320" w:rsidRDefault="00005320" w:rsidP="00222866">
      <w:pPr>
        <w:spacing w:after="5" w:line="267" w:lineRule="auto"/>
        <w:ind w:left="1032" w:right="95" w:hanging="10"/>
        <w:jc w:val="center"/>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sz w:val="10"/>
          <w14:ligatures w14:val="standardContextual"/>
        </w:rPr>
        <w:t xml:space="preserve"> </w:t>
      </w:r>
      <w:r w:rsidRPr="0087439D">
        <w:rPr>
          <w:rFonts w:ascii="Montserrat" w:eastAsia="Montserrat" w:hAnsi="Montserrat" w:cs="Montserrat"/>
          <w:b/>
          <w:i/>
          <w:color w:val="000000"/>
          <w:kern w:val="2"/>
          <w14:ligatures w14:val="standardContextual"/>
        </w:rPr>
        <w:t>Bowser Elementary School</w:t>
      </w:r>
      <w:r w:rsidRPr="0087439D">
        <w:rPr>
          <w:rFonts w:ascii="Montserrat" w:eastAsia="Montserrat" w:hAnsi="Montserrat" w:cs="Montserrat"/>
          <w:color w:val="000000"/>
          <w:kern w:val="2"/>
          <w14:ligatures w14:val="standardContextual"/>
        </w:rPr>
        <w:t xml:space="preserve"> - </w:t>
      </w:r>
      <w:r w:rsidRPr="0087439D">
        <w:rPr>
          <w:rFonts w:ascii="Montserrat" w:eastAsia="Montserrat" w:hAnsi="Montserrat" w:cs="Montserrat"/>
          <w:color w:val="7C8835"/>
          <w:kern w:val="2"/>
          <w:u w:val="single" w:color="7C8835"/>
          <w14:ligatures w14:val="standardContextual"/>
        </w:rPr>
        <w:t>https://www.sd69.bc.ca/school/BES/Pages/default.aspx#/=</w:t>
      </w:r>
      <w:r w:rsidRPr="0087439D">
        <w:rPr>
          <w:rFonts w:ascii="Montserrat" w:eastAsia="Montserrat" w:hAnsi="Montserrat" w:cs="Montserrat"/>
          <w:color w:val="7C8835"/>
          <w:kern w:val="2"/>
          <w14:ligatures w14:val="standardContextual"/>
        </w:rPr>
        <w:t xml:space="preserve"> </w:t>
      </w:r>
    </w:p>
    <w:p w14:paraId="7F227214" w14:textId="77777777" w:rsidR="00005320" w:rsidRDefault="00005320" w:rsidP="00222866">
      <w:pPr>
        <w:spacing w:after="5" w:line="267" w:lineRule="auto"/>
        <w:ind w:right="95"/>
        <w:rPr>
          <w:rFonts w:ascii="Celestar" w:eastAsia="Celestar" w:hAnsi="Celestar" w:cs="Celestar"/>
          <w:b/>
          <w:bCs/>
          <w:color w:val="7C8835"/>
          <w:kern w:val="2"/>
          <w:sz w:val="28"/>
          <w14:ligatures w14:val="standardContextual"/>
        </w:rPr>
      </w:pPr>
    </w:p>
    <w:p w14:paraId="677F730F" w14:textId="77777777" w:rsidR="00005320" w:rsidRPr="00911CF8" w:rsidRDefault="00005320" w:rsidP="00222866">
      <w:pPr>
        <w:spacing w:after="5" w:line="267" w:lineRule="auto"/>
        <w:ind w:right="95"/>
        <w:rPr>
          <w:rFonts w:ascii="Montserrat" w:eastAsia="Montserrat" w:hAnsi="Montserrat" w:cs="Montserrat"/>
          <w:b/>
          <w:bCs/>
          <w:color w:val="000000"/>
          <w:kern w:val="2"/>
          <w14:ligatures w14:val="standardContextual"/>
        </w:rPr>
      </w:pPr>
      <w:r w:rsidRPr="00911CF8">
        <w:rPr>
          <w:rFonts w:ascii="Celestar" w:eastAsia="Celestar" w:hAnsi="Celestar" w:cs="Celestar"/>
          <w:b/>
          <w:bCs/>
          <w:color w:val="7C8835"/>
          <w:kern w:val="2"/>
          <w:sz w:val="28"/>
          <w14:ligatures w14:val="standardContextual"/>
        </w:rPr>
        <w:t xml:space="preserve">Power Failure: </w:t>
      </w:r>
    </w:p>
    <w:p w14:paraId="1F6DE1CA" w14:textId="77777777" w:rsidR="00005320" w:rsidRPr="0087439D" w:rsidRDefault="00005320"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 xml:space="preserve">Staff members and children proceed with activities as usual if it is possible to. </w:t>
      </w:r>
    </w:p>
    <w:p w14:paraId="557BC5F8" w14:textId="77777777" w:rsidR="00005320" w:rsidRPr="0087439D" w:rsidRDefault="00005320" w:rsidP="00222866">
      <w:pPr>
        <w:spacing w:after="10" w:line="269" w:lineRule="auto"/>
        <w:ind w:firstLine="710"/>
        <w:jc w:val="both"/>
        <w:rPr>
          <w:rFonts w:ascii="Montserrat" w:eastAsia="Montserrat" w:hAnsi="Montserrat" w:cs="Montserrat"/>
          <w:color w:val="000000"/>
          <w:kern w:val="2"/>
          <w14:ligatures w14:val="standardContextual"/>
        </w:rPr>
      </w:pPr>
      <w:r w:rsidRPr="0087439D">
        <w:rPr>
          <w:rFonts w:ascii="Montserrat" w:eastAsia="Montserrat" w:hAnsi="Montserrat" w:cs="Montserrat"/>
          <w:color w:val="000000"/>
          <w:kern w:val="2"/>
          <w14:ligatures w14:val="standardContextual"/>
        </w:rPr>
        <w:t>In Nature School</w:t>
      </w:r>
      <w:r>
        <w:rPr>
          <w:rFonts w:ascii="Montserrat" w:eastAsia="Montserrat" w:hAnsi="Montserrat" w:cs="Montserrat"/>
          <w:color w:val="000000"/>
          <w:kern w:val="2"/>
          <w14:ligatures w14:val="standardContextual"/>
        </w:rPr>
        <w:t>,</w:t>
      </w:r>
      <w:r w:rsidRPr="0087439D">
        <w:rPr>
          <w:rFonts w:ascii="Montserrat" w:eastAsia="Montserrat" w:hAnsi="Montserrat" w:cs="Montserrat"/>
          <w:color w:val="000000"/>
          <w:kern w:val="2"/>
          <w14:ligatures w14:val="standardContextual"/>
        </w:rPr>
        <w:t xml:space="preserve"> we have back-up Power Generators and Emergency Lights. In case of complications, then the Nature School will close, and parents contacted. </w:t>
      </w:r>
    </w:p>
    <w:p w14:paraId="5C66A61D" w14:textId="77777777" w:rsidR="005C5BE9" w:rsidRPr="005C5BE9" w:rsidRDefault="005C5BE9" w:rsidP="00222866"/>
    <w:p w14:paraId="0C81FB74" w14:textId="77777777" w:rsidR="00406976" w:rsidRDefault="00406976" w:rsidP="00222866">
      <w:pPr>
        <w:spacing w:after="0" w:line="276" w:lineRule="auto"/>
        <w:ind w:firstLine="720"/>
        <w:jc w:val="both"/>
        <w:rPr>
          <w:rFonts w:ascii="Montserrat" w:eastAsia="Calibri" w:hAnsi="Montserrat" w:cs="Times New Roman"/>
        </w:rPr>
      </w:pPr>
    </w:p>
    <w:p w14:paraId="7CD48D4E" w14:textId="77777777" w:rsidR="00406976" w:rsidRPr="0087439D" w:rsidRDefault="00406976" w:rsidP="00222866">
      <w:pPr>
        <w:spacing w:after="0" w:line="276" w:lineRule="auto"/>
        <w:ind w:firstLine="720"/>
        <w:jc w:val="both"/>
        <w:rPr>
          <w:rFonts w:ascii="Montserrat" w:eastAsia="Calibri" w:hAnsi="Montserrat" w:cs="Times New Roman"/>
        </w:rPr>
      </w:pPr>
    </w:p>
    <w:p w14:paraId="3BC31BC1" w14:textId="77777777" w:rsidR="00F442EA" w:rsidRPr="00F442EA" w:rsidRDefault="00F442EA" w:rsidP="00222866">
      <w:pPr>
        <w:ind w:left="90"/>
        <w:rPr>
          <w:rFonts w:ascii="Montserrat" w:hAnsi="Montserrat"/>
        </w:rPr>
      </w:pPr>
    </w:p>
    <w:sectPr w:rsidR="00F442EA" w:rsidRPr="00F442EA" w:rsidSect="005763A5">
      <w:headerReference w:type="default" r:id="rId70"/>
      <w:footerReference w:type="default" r:id="rId71"/>
      <w:type w:val="continuous"/>
      <w:pgSz w:w="12240" w:h="15840"/>
      <w:pgMar w:top="720" w:right="720" w:bottom="72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0DFA0" w14:textId="77777777" w:rsidR="00C713CC" w:rsidRDefault="00C713CC" w:rsidP="00544046">
      <w:pPr>
        <w:spacing w:after="0" w:line="240" w:lineRule="auto"/>
      </w:pPr>
      <w:r>
        <w:separator/>
      </w:r>
    </w:p>
  </w:endnote>
  <w:endnote w:type="continuationSeparator" w:id="0">
    <w:p w14:paraId="4EB9BFE4" w14:textId="77777777" w:rsidR="00C713CC" w:rsidRDefault="00C713CC" w:rsidP="00544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Montserrat Roman"/>
    <w:panose1 w:val="00000000000000000000"/>
    <w:charset w:val="00"/>
    <w:family w:val="auto"/>
    <w:pitch w:val="variable"/>
    <w:sig w:usb0="A00002FF" w:usb1="4000207B" w:usb2="00000000" w:usb3="00000000" w:csb0="00000197"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elestar">
    <w:altName w:val="Celestar"/>
    <w:panose1 w:val="00000000000000000000"/>
    <w:charset w:val="00"/>
    <w:family w:val="auto"/>
    <w:pitch w:val="variable"/>
    <w:sig w:usb0="80000007" w:usb1="0000000A"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Sacramento">
    <w:panose1 w:val="02000507000000020000"/>
    <w:charset w:val="00"/>
    <w:family w:val="auto"/>
    <w:pitch w:val="variable"/>
    <w:sig w:usb0="A00000EF" w:usb1="4000004A" w:usb2="00000000" w:usb3="00000000" w:csb0="00000093" w:csb1="00000000"/>
  </w:font>
  <w:font w:name="Kunstler Script">
    <w:panose1 w:val="030304020206070D0D06"/>
    <w:charset w:val="00"/>
    <w:family w:val="script"/>
    <w:pitch w:val="variable"/>
    <w:sig w:usb0="00000003" w:usb1="00000000" w:usb2="00000000" w:usb3="00000000" w:csb0="00000001"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5454E" w14:textId="0FDEF97B" w:rsidR="003F03C8" w:rsidRDefault="003F03C8" w:rsidP="003F03C8">
    <w:pPr>
      <w:spacing w:after="0"/>
      <w:ind w:right="143"/>
      <w:jc w:val="right"/>
    </w:pPr>
    <w:r>
      <w:rPr>
        <w:rFonts w:ascii="Calibri" w:eastAsia="Calibri" w:hAnsi="Calibri" w:cs="Calibri"/>
        <w:noProof/>
      </w:rPr>
      <mc:AlternateContent>
        <mc:Choice Requires="wpg">
          <w:drawing>
            <wp:anchor distT="0" distB="0" distL="114300" distR="114300" simplePos="0" relativeHeight="251672576" behindDoc="0" locked="0" layoutInCell="1" allowOverlap="1" wp14:anchorId="5CFC8164" wp14:editId="5DFCC66C">
              <wp:simplePos x="0" y="0"/>
              <wp:positionH relativeFrom="page">
                <wp:posOffset>576072</wp:posOffset>
              </wp:positionH>
              <wp:positionV relativeFrom="page">
                <wp:posOffset>9412224</wp:posOffset>
              </wp:positionV>
              <wp:extent cx="6701028" cy="6096"/>
              <wp:effectExtent l="0" t="0" r="0" b="0"/>
              <wp:wrapSquare wrapText="bothSides"/>
              <wp:docPr id="1170234060" name="Group 1170234060"/>
              <wp:cNvGraphicFramePr/>
              <a:graphic xmlns:a="http://schemas.openxmlformats.org/drawingml/2006/main">
                <a:graphicData uri="http://schemas.microsoft.com/office/word/2010/wordprocessingGroup">
                  <wpg:wgp>
                    <wpg:cNvGrpSpPr/>
                    <wpg:grpSpPr>
                      <a:xfrm>
                        <a:off x="0" y="0"/>
                        <a:ext cx="6701028" cy="6096"/>
                        <a:chOff x="0" y="0"/>
                        <a:chExt cx="6701028" cy="6096"/>
                      </a:xfrm>
                    </wpg:grpSpPr>
                    <wps:wsp>
                      <wps:cNvPr id="75985775" name="Shape 75567"/>
                      <wps:cNvSpPr/>
                      <wps:spPr>
                        <a:xfrm>
                          <a:off x="0" y="0"/>
                          <a:ext cx="6701028" cy="9144"/>
                        </a:xfrm>
                        <a:custGeom>
                          <a:avLst/>
                          <a:gdLst/>
                          <a:ahLst/>
                          <a:cxnLst/>
                          <a:rect l="0" t="0" r="0" b="0"/>
                          <a:pathLst>
                            <a:path w="6701028" h="9144">
                              <a:moveTo>
                                <a:pt x="0" y="0"/>
                              </a:moveTo>
                              <a:lnTo>
                                <a:pt x="6701028" y="0"/>
                              </a:lnTo>
                              <a:lnTo>
                                <a:pt x="6701028"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319DBA90" id="Group 1170234060" o:spid="_x0000_s1026" style="position:absolute;margin-left:45.35pt;margin-top:741.1pt;width:527.65pt;height:.5pt;z-index:251672576;mso-position-horizontal-relative:page;mso-position-vertical-relative:page" coordsize="670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">
              <v:shape id="Shape 75567" o:spid="_x0000_s1027" style="position:absolute;width:67010;height:91;visibility:visible;mso-wrap-style:square;v-text-anchor:top" coordsize="67010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" path="m,l6701028,r,9144l,9144,,e" fillcolor="#d9d9d9" stroked="f" strokeweight="0">
                <v:stroke miterlimit="83231f" joinstyle="miter"/>
                <v:path arrowok="t" textboxrect="0,0,6701028,9144"/>
              </v:shape>
              <w10:wrap type="square" anchorx="page" anchory="page"/>
            </v:group>
          </w:pict>
        </mc:Fallback>
      </mc:AlternateContent>
    </w:r>
    <w:r>
      <w:fldChar w:fldCharType="begin"/>
    </w:r>
    <w:r>
      <w:instrText xml:space="preserve"> PAGE   \* MERGEFORMAT </w:instrText>
    </w:r>
    <w:r>
      <w:fldChar w:fldCharType="separate"/>
    </w:r>
    <w:r>
      <w:t>19</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w:t>
    </w:r>
    <w:r w:rsidRPr="005D1D43">
      <w:rPr>
        <w:rFonts w:ascii="Montserrat" w:hAnsi="Montserrat"/>
        <w:sz w:val="20"/>
      </w:rPr>
      <w:t>Parent Handbook</w:t>
    </w:r>
    <w:r>
      <w:rPr>
        <w:rFonts w:ascii="Calibri" w:eastAsia="Calibri" w:hAnsi="Calibri" w:cs="Calibri"/>
        <w:b/>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BB39" w14:textId="77777777" w:rsidR="00B42F88" w:rsidRDefault="00B42F88">
    <w:pPr>
      <w:spacing w:after="0"/>
      <w:ind w:right="283"/>
      <w:jc w:val="center"/>
    </w:pPr>
    <w:r>
      <w:t xml:space="preserve"> </w:t>
    </w:r>
    <w:r>
      <w:fldChar w:fldCharType="begin"/>
    </w:r>
    <w:r>
      <w:instrText xml:space="preserve"> PAGE   \* MERGEFORMAT </w:instrText>
    </w:r>
    <w:r>
      <w:fldChar w:fldCharType="separate"/>
    </w:r>
    <w:r>
      <w:rPr>
        <w:sz w:val="20"/>
      </w:rPr>
      <w:t>53</w:t>
    </w:r>
    <w:r>
      <w:rPr>
        <w:sz w:val="20"/>
      </w:rPr>
      <w:fldChar w:fldCharType="end"/>
    </w:r>
    <w:r>
      <w:rPr>
        <w:sz w:val="20"/>
      </w:rPr>
      <w:t xml:space="preserve"> | </w:t>
    </w:r>
    <w:r>
      <w:rPr>
        <w:color w:val="7F7F7F"/>
        <w:sz w:val="20"/>
      </w:rPr>
      <w:t xml:space="preserve">P a g e                                                                                                        </w:t>
    </w:r>
    <w:r>
      <w:rPr>
        <w:rFonts w:ascii="Montserrat" w:eastAsia="Montserrat" w:hAnsi="Montserrat" w:cs="Montserrat"/>
        <w:b/>
        <w:sz w:val="20"/>
      </w:rPr>
      <w:t>Fern Flower - Nature School:</w:t>
    </w:r>
    <w:r>
      <w:rPr>
        <w:sz w:val="20"/>
      </w:rPr>
      <w:t xml:space="preserve"> </w:t>
    </w:r>
    <w:r w:rsidRPr="00A25F4C">
      <w:rPr>
        <w:rFonts w:ascii="Montserrat" w:hAnsi="Montserrat"/>
        <w:sz w:val="20"/>
      </w:rPr>
      <w:t>Parent Handbook</w:t>
    </w:r>
    <w: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E741" w14:textId="77777777" w:rsidR="00B42F88" w:rsidRDefault="00B42F88">
    <w:pPr>
      <w:spacing w:after="0"/>
      <w:ind w:right="283"/>
      <w:jc w:val="center"/>
    </w:pPr>
    <w:r>
      <w:t xml:space="preserve"> </w:t>
    </w:r>
    <w:r>
      <w:fldChar w:fldCharType="begin"/>
    </w:r>
    <w:r>
      <w:instrText xml:space="preserve"> PAGE   \* MERGEFORMAT </w:instrText>
    </w:r>
    <w:r>
      <w:fldChar w:fldCharType="separate"/>
    </w:r>
    <w:r>
      <w:rPr>
        <w:sz w:val="20"/>
      </w:rPr>
      <w:t>53</w:t>
    </w:r>
    <w:r>
      <w:rPr>
        <w:sz w:val="20"/>
      </w:rPr>
      <w:fldChar w:fldCharType="end"/>
    </w:r>
    <w:r>
      <w:rPr>
        <w:sz w:val="20"/>
      </w:rPr>
      <w:t xml:space="preserve"> | </w:t>
    </w:r>
    <w:r>
      <w:rPr>
        <w:color w:val="7F7F7F"/>
        <w:sz w:val="20"/>
      </w:rPr>
      <w:t xml:space="preserve">P a g e                                        </w:t>
    </w:r>
    <w:r>
      <w:rPr>
        <w:rFonts w:ascii="Montserrat" w:eastAsia="Montserrat" w:hAnsi="Montserrat" w:cs="Montserrat"/>
        <w:b/>
        <w:sz w:val="20"/>
      </w:rPr>
      <w:t>Fern Flower - Nature School:</w:t>
    </w:r>
    <w:r>
      <w:rPr>
        <w:sz w:val="20"/>
      </w:rPr>
      <w:t xml:space="preserve"> Parent Handbook</w:t>
    </w:r>
    <w: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DCB8" w14:textId="77777777" w:rsidR="000B17A7" w:rsidRDefault="000B17A7">
    <w:pPr>
      <w:spacing w:after="0"/>
      <w:ind w:right="45"/>
      <w:jc w:val="right"/>
    </w:pPr>
    <w:r>
      <w:rPr>
        <w:rFonts w:ascii="Calibri" w:eastAsia="Calibri" w:hAnsi="Calibri" w:cs="Calibri"/>
        <w:noProof/>
      </w:rPr>
      <mc:AlternateContent>
        <mc:Choice Requires="wpg">
          <w:drawing>
            <wp:anchor distT="0" distB="0" distL="114300" distR="114300" simplePos="0" relativeHeight="251678720" behindDoc="0" locked="0" layoutInCell="1" allowOverlap="1" wp14:anchorId="67D4D24C" wp14:editId="6A948C2B">
              <wp:simplePos x="0" y="0"/>
              <wp:positionH relativeFrom="page">
                <wp:posOffset>576072</wp:posOffset>
              </wp:positionH>
              <wp:positionV relativeFrom="page">
                <wp:posOffset>9412224</wp:posOffset>
              </wp:positionV>
              <wp:extent cx="6757416" cy="6096"/>
              <wp:effectExtent l="0" t="0" r="0" b="0"/>
              <wp:wrapSquare wrapText="bothSides"/>
              <wp:docPr id="72729" name="Group 72729"/>
              <wp:cNvGraphicFramePr/>
              <a:graphic xmlns:a="http://schemas.openxmlformats.org/drawingml/2006/main">
                <a:graphicData uri="http://schemas.microsoft.com/office/word/2010/wordprocessingGroup">
                  <wpg:wgp>
                    <wpg:cNvGrpSpPr/>
                    <wpg:grpSpPr>
                      <a:xfrm>
                        <a:off x="0" y="0"/>
                        <a:ext cx="6757416" cy="6096"/>
                        <a:chOff x="0" y="0"/>
                        <a:chExt cx="6757416" cy="6096"/>
                      </a:xfrm>
                    </wpg:grpSpPr>
                    <wps:wsp>
                      <wps:cNvPr id="75577" name="Shape 75577"/>
                      <wps:cNvSpPr/>
                      <wps:spPr>
                        <a:xfrm>
                          <a:off x="0" y="0"/>
                          <a:ext cx="6757416" cy="9144"/>
                        </a:xfrm>
                        <a:custGeom>
                          <a:avLst/>
                          <a:gdLst/>
                          <a:ahLst/>
                          <a:cxnLst/>
                          <a:rect l="0" t="0" r="0" b="0"/>
                          <a:pathLst>
                            <a:path w="6757416" h="9144">
                              <a:moveTo>
                                <a:pt x="0" y="0"/>
                              </a:moveTo>
                              <a:lnTo>
                                <a:pt x="6757416" y="0"/>
                              </a:lnTo>
                              <a:lnTo>
                                <a:pt x="6757416"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46B1CA7D" id="Group 72729" o:spid="_x0000_s1026" style="position:absolute;margin-left:45.35pt;margin-top:741.1pt;width:532.1pt;height:.5pt;z-index:251678720;mso-position-horizontal-relative:page;mso-position-vertical-relative:page" coordsize="675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">
              <v:shape id="Shape 75577" o:spid="_x0000_s1027" style="position:absolute;width:67574;height:91;visibility:visible;mso-wrap-style:square;v-text-anchor:top" coordsize="67574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" path="m,l6757416,r,9144l,9144,,e" fillcolor="#d9d9d9" stroked="f" strokeweight="0">
                <v:stroke miterlimit="83231f" joinstyle="miter"/>
                <v:path arrowok="t" textboxrect="0,0,6757416,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2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26B" w14:textId="77777777" w:rsidR="000B17A7" w:rsidRDefault="000B17A7">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Pr>
        <w:rFonts w:ascii="Montserrat" w:eastAsia="Montserrat" w:hAnsi="Montserrat" w:cs="Montserrat"/>
        <w:b/>
        <w:sz w:val="20"/>
      </w:rPr>
      <w:t xml:space="preserve">Fern Flower - Nature </w:t>
    </w:r>
    <w:r w:rsidRPr="003476EE">
      <w:rPr>
        <w:rFonts w:ascii="Montserrat" w:eastAsia="Montserrat" w:hAnsi="Montserrat" w:cs="Montserrat"/>
        <w:b/>
        <w:sz w:val="20"/>
      </w:rPr>
      <w:t>School:</w:t>
    </w:r>
    <w:r w:rsidRPr="003476EE">
      <w:rPr>
        <w:rFonts w:ascii="Montserrat" w:hAnsi="Montserrat"/>
        <w:sz w:val="20"/>
      </w:rPr>
      <w:t xml:space="preserve"> Parent Handbook</w:t>
    </w:r>
    <w:r>
      <w:rPr>
        <w:rFonts w:ascii="Calibri" w:eastAsia="Calibri" w:hAnsi="Calibri" w:cs="Calibri"/>
        <w:b/>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FE6E5" w14:textId="77777777" w:rsidR="000B17A7" w:rsidRDefault="000B17A7">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sidRPr="00795794">
      <w:rPr>
        <w:rFonts w:ascii="Montserrat" w:eastAsia="Montserrat" w:hAnsi="Montserrat" w:cs="Montserrat"/>
        <w:b/>
        <w:sz w:val="20"/>
      </w:rPr>
      <w:t>Fern Flower - Nature School:</w:t>
    </w:r>
    <w:r w:rsidRPr="00795794">
      <w:rPr>
        <w:rFonts w:ascii="Montserrat" w:hAnsi="Montserrat"/>
        <w:sz w:val="20"/>
      </w:rPr>
      <w:t xml:space="preserve"> Parent Handbook</w:t>
    </w:r>
    <w:r>
      <w:rPr>
        <w:rFonts w:ascii="Calibri" w:eastAsia="Calibri" w:hAnsi="Calibri" w:cs="Calibri"/>
        <w:b/>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D7DC9" w14:textId="77777777" w:rsidR="005C5BE9" w:rsidRDefault="005C5BE9">
    <w:pPr>
      <w:spacing w:after="0"/>
      <w:ind w:right="259"/>
      <w:jc w:val="right"/>
    </w:pPr>
    <w:r>
      <w:rPr>
        <w:rFonts w:ascii="Calibri" w:eastAsia="Calibri" w:hAnsi="Calibri" w:cs="Calibri"/>
        <w:noProof/>
      </w:rPr>
      <mc:AlternateContent>
        <mc:Choice Requires="wpg">
          <w:drawing>
            <wp:anchor distT="0" distB="0" distL="114300" distR="114300" simplePos="0" relativeHeight="251697152" behindDoc="0" locked="0" layoutInCell="1" allowOverlap="1" wp14:anchorId="10B30ABF" wp14:editId="3FAFFC35">
              <wp:simplePos x="0" y="0"/>
              <wp:positionH relativeFrom="page">
                <wp:posOffset>576072</wp:posOffset>
              </wp:positionH>
              <wp:positionV relativeFrom="page">
                <wp:posOffset>9412224</wp:posOffset>
              </wp:positionV>
              <wp:extent cx="6757416" cy="6096"/>
              <wp:effectExtent l="0" t="0" r="0" b="0"/>
              <wp:wrapSquare wrapText="bothSides"/>
              <wp:docPr id="72642" name="Group 72642"/>
              <wp:cNvGraphicFramePr/>
              <a:graphic xmlns:a="http://schemas.openxmlformats.org/drawingml/2006/main">
                <a:graphicData uri="http://schemas.microsoft.com/office/word/2010/wordprocessingGroup">
                  <wpg:wgp>
                    <wpg:cNvGrpSpPr/>
                    <wpg:grpSpPr>
                      <a:xfrm>
                        <a:off x="0" y="0"/>
                        <a:ext cx="6757416" cy="6096"/>
                        <a:chOff x="0" y="0"/>
                        <a:chExt cx="6757416" cy="6096"/>
                      </a:xfrm>
                    </wpg:grpSpPr>
                    <wps:wsp>
                      <wps:cNvPr id="75575" name="Shape 75575"/>
                      <wps:cNvSpPr/>
                      <wps:spPr>
                        <a:xfrm>
                          <a:off x="0" y="0"/>
                          <a:ext cx="6757416" cy="9144"/>
                        </a:xfrm>
                        <a:custGeom>
                          <a:avLst/>
                          <a:gdLst/>
                          <a:ahLst/>
                          <a:cxnLst/>
                          <a:rect l="0" t="0" r="0" b="0"/>
                          <a:pathLst>
                            <a:path w="6757416" h="9144">
                              <a:moveTo>
                                <a:pt x="0" y="0"/>
                              </a:moveTo>
                              <a:lnTo>
                                <a:pt x="6757416" y="0"/>
                              </a:lnTo>
                              <a:lnTo>
                                <a:pt x="6757416"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3047950B" id="Group 72642" o:spid="_x0000_s1026" style="position:absolute;margin-left:45.35pt;margin-top:741.1pt;width:532.1pt;height:.5pt;z-index:251697152;mso-position-horizontal-relative:page;mso-position-vertical-relative:page" coordsize="675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">
              <v:shape id="Shape 75575" o:spid="_x0000_s1027" style="position:absolute;width:67574;height:91;visibility:visible;mso-wrap-style:square;v-text-anchor:top" coordsize="67574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" path="m,l6757416,r,9144l,9144,,e" fillcolor="#d9d9d9" stroked="f" strokeweight="0">
                <v:stroke miterlimit="83231f" joinstyle="miter"/>
                <v:path arrowok="t" textboxrect="0,0,6757416,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2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DD4D2" w14:textId="77777777" w:rsidR="005C5BE9" w:rsidRDefault="005C5BE9">
    <w:pPr>
      <w:spacing w:after="0"/>
      <w:ind w:right="259"/>
      <w:jc w:val="right"/>
    </w:pPr>
    <w:r>
      <w:rPr>
        <w:rFonts w:ascii="Calibri" w:eastAsia="Calibri" w:hAnsi="Calibri" w:cs="Calibri"/>
        <w:noProof/>
      </w:rPr>
      <mc:AlternateContent>
        <mc:Choice Requires="wpg">
          <w:drawing>
            <wp:anchor distT="0" distB="0" distL="114300" distR="114300" simplePos="0" relativeHeight="251698176" behindDoc="0" locked="0" layoutInCell="1" allowOverlap="1" wp14:anchorId="5D6B4748" wp14:editId="779A80AD">
              <wp:simplePos x="0" y="0"/>
              <wp:positionH relativeFrom="page">
                <wp:posOffset>576072</wp:posOffset>
              </wp:positionH>
              <wp:positionV relativeFrom="page">
                <wp:posOffset>9412224</wp:posOffset>
              </wp:positionV>
              <wp:extent cx="6757416" cy="6096"/>
              <wp:effectExtent l="0" t="0" r="0" b="0"/>
              <wp:wrapSquare wrapText="bothSides"/>
              <wp:docPr id="72598" name="Group 72598"/>
              <wp:cNvGraphicFramePr/>
              <a:graphic xmlns:a="http://schemas.openxmlformats.org/drawingml/2006/main">
                <a:graphicData uri="http://schemas.microsoft.com/office/word/2010/wordprocessingGroup">
                  <wpg:wgp>
                    <wpg:cNvGrpSpPr/>
                    <wpg:grpSpPr>
                      <a:xfrm>
                        <a:off x="0" y="0"/>
                        <a:ext cx="6757416" cy="6096"/>
                        <a:chOff x="0" y="0"/>
                        <a:chExt cx="6757416" cy="6096"/>
                      </a:xfrm>
                    </wpg:grpSpPr>
                    <wps:wsp>
                      <wps:cNvPr id="75573" name="Shape 75573"/>
                      <wps:cNvSpPr/>
                      <wps:spPr>
                        <a:xfrm>
                          <a:off x="0" y="0"/>
                          <a:ext cx="6757416" cy="9144"/>
                        </a:xfrm>
                        <a:custGeom>
                          <a:avLst/>
                          <a:gdLst/>
                          <a:ahLst/>
                          <a:cxnLst/>
                          <a:rect l="0" t="0" r="0" b="0"/>
                          <a:pathLst>
                            <a:path w="6757416" h="9144">
                              <a:moveTo>
                                <a:pt x="0" y="0"/>
                              </a:moveTo>
                              <a:lnTo>
                                <a:pt x="6757416" y="0"/>
                              </a:lnTo>
                              <a:lnTo>
                                <a:pt x="6757416"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3F449FC3" id="Group 72598" o:spid="_x0000_s1026" style="position:absolute;margin-left:45.35pt;margin-top:741.1pt;width:532.1pt;height:.5pt;z-index:251698176;mso-position-horizontal-relative:page;mso-position-vertical-relative:page" coordsize="675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">
              <v:shape id="Shape 75573" o:spid="_x0000_s1027" style="position:absolute;width:67574;height:91;visibility:visible;mso-wrap-style:square;v-text-anchor:top" coordsize="67574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" path="m,l6757416,r,9144l,9144,,e" fillcolor="#d9d9d9" stroked="f" strokeweight="0">
                <v:stroke miterlimit="83231f" joinstyle="miter"/>
                <v:path arrowok="t" textboxrect="0,0,6757416,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2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w:t>
    </w:r>
    <w:r w:rsidRPr="00DD2F84">
      <w:rPr>
        <w:rFonts w:ascii="Montserrat" w:hAnsi="Montserrat"/>
        <w:sz w:val="20"/>
      </w:rPr>
      <w:t>Parent Handbook</w:t>
    </w:r>
    <w:r>
      <w:rPr>
        <w:rFonts w:ascii="Calibri" w:eastAsia="Calibri" w:hAnsi="Calibri" w:cs="Calibri"/>
        <w:b/>
      </w:rP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DE0CE" w14:textId="77777777" w:rsidR="005C5BE9" w:rsidRDefault="005C5BE9">
    <w:pPr>
      <w:spacing w:after="0"/>
      <w:ind w:right="259"/>
      <w:jc w:val="right"/>
    </w:pPr>
    <w:r>
      <w:rPr>
        <w:rFonts w:ascii="Calibri" w:eastAsia="Calibri" w:hAnsi="Calibri" w:cs="Calibri"/>
        <w:noProof/>
      </w:rPr>
      <mc:AlternateContent>
        <mc:Choice Requires="wpg">
          <w:drawing>
            <wp:anchor distT="0" distB="0" distL="114300" distR="114300" simplePos="0" relativeHeight="251699200" behindDoc="0" locked="0" layoutInCell="1" allowOverlap="1" wp14:anchorId="4D754E40" wp14:editId="2847C49E">
              <wp:simplePos x="0" y="0"/>
              <wp:positionH relativeFrom="page">
                <wp:posOffset>576072</wp:posOffset>
              </wp:positionH>
              <wp:positionV relativeFrom="page">
                <wp:posOffset>9412224</wp:posOffset>
              </wp:positionV>
              <wp:extent cx="6757416" cy="6096"/>
              <wp:effectExtent l="0" t="0" r="0" b="0"/>
              <wp:wrapSquare wrapText="bothSides"/>
              <wp:docPr id="72554" name="Group 72554"/>
              <wp:cNvGraphicFramePr/>
              <a:graphic xmlns:a="http://schemas.openxmlformats.org/drawingml/2006/main">
                <a:graphicData uri="http://schemas.microsoft.com/office/word/2010/wordprocessingGroup">
                  <wpg:wgp>
                    <wpg:cNvGrpSpPr/>
                    <wpg:grpSpPr>
                      <a:xfrm>
                        <a:off x="0" y="0"/>
                        <a:ext cx="6757416" cy="6096"/>
                        <a:chOff x="0" y="0"/>
                        <a:chExt cx="6757416" cy="6096"/>
                      </a:xfrm>
                    </wpg:grpSpPr>
                    <wps:wsp>
                      <wps:cNvPr id="75571" name="Shape 75571"/>
                      <wps:cNvSpPr/>
                      <wps:spPr>
                        <a:xfrm>
                          <a:off x="0" y="0"/>
                          <a:ext cx="6757416" cy="9144"/>
                        </a:xfrm>
                        <a:custGeom>
                          <a:avLst/>
                          <a:gdLst/>
                          <a:ahLst/>
                          <a:cxnLst/>
                          <a:rect l="0" t="0" r="0" b="0"/>
                          <a:pathLst>
                            <a:path w="6757416" h="9144">
                              <a:moveTo>
                                <a:pt x="0" y="0"/>
                              </a:moveTo>
                              <a:lnTo>
                                <a:pt x="6757416" y="0"/>
                              </a:lnTo>
                              <a:lnTo>
                                <a:pt x="6757416"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095506F0" id="Group 72554" o:spid="_x0000_s1026" style="position:absolute;margin-left:45.35pt;margin-top:741.1pt;width:532.1pt;height:.5pt;z-index:251699200;mso-position-horizontal-relative:page;mso-position-vertical-relative:page" coordsize="675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">
              <v:shape id="Shape 75571" o:spid="_x0000_s1027" style="position:absolute;width:67574;height:91;visibility:visible;mso-wrap-style:square;v-text-anchor:top" coordsize="67574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" path="m,l6757416,r,9144l,9144,,e" fillcolor="#d9d9d9" stroked="f" strokeweight="0">
                <v:stroke miterlimit="83231f" joinstyle="miter"/>
                <v:path arrowok="t" textboxrect="0,0,6757416,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2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C430" w14:textId="3827900C" w:rsidR="00544046" w:rsidRPr="00544046" w:rsidRDefault="00000000" w:rsidP="00544046">
    <w:pPr>
      <w:pStyle w:val="Footer"/>
      <w:pBdr>
        <w:top w:val="single" w:sz="4" w:space="1" w:color="D9D9D9" w:themeColor="background1" w:themeShade="D9"/>
      </w:pBdr>
      <w:rPr>
        <w:b/>
        <w:bCs/>
      </w:rPr>
    </w:pPr>
    <w:sdt>
      <w:sdtPr>
        <w:id w:val="1419747615"/>
        <w:docPartObj>
          <w:docPartGallery w:val="Page Numbers (Bottom of Page)"/>
          <w:docPartUnique/>
        </w:docPartObj>
      </w:sdtPr>
      <w:sdtEndPr>
        <w:rPr>
          <w:color w:val="7F7F7F" w:themeColor="background1" w:themeShade="7F"/>
          <w:spacing w:val="60"/>
        </w:rPr>
      </w:sdtEndPr>
      <w:sdtContent>
        <w:r w:rsidR="00544046">
          <w:fldChar w:fldCharType="begin"/>
        </w:r>
        <w:r w:rsidR="00544046">
          <w:instrText xml:space="preserve"> PAGE   \* MERGEFORMAT </w:instrText>
        </w:r>
        <w:r w:rsidR="00544046">
          <w:fldChar w:fldCharType="separate"/>
        </w:r>
        <w:r w:rsidR="00544046">
          <w:t>1</w:t>
        </w:r>
        <w:r w:rsidR="00544046">
          <w:rPr>
            <w:b/>
            <w:bCs/>
            <w:noProof/>
          </w:rPr>
          <w:fldChar w:fldCharType="end"/>
        </w:r>
        <w:r w:rsidR="00544046">
          <w:rPr>
            <w:b/>
            <w:bCs/>
          </w:rPr>
          <w:t xml:space="preserve"> | </w:t>
        </w:r>
        <w:r w:rsidR="00544046">
          <w:rPr>
            <w:color w:val="7F7F7F" w:themeColor="background1" w:themeShade="7F"/>
            <w:spacing w:val="60"/>
          </w:rPr>
          <w:t>Page</w:t>
        </w:r>
      </w:sdtContent>
    </w:sdt>
    <w:r w:rsidR="00544046">
      <w:rPr>
        <w:b/>
        <w:bCs/>
      </w:rPr>
      <w:t xml:space="preserve">                                                                   </w:t>
    </w:r>
    <w:r w:rsidR="009F5C1F">
      <w:rPr>
        <w:b/>
        <w:bCs/>
      </w:rPr>
      <w:t xml:space="preserve">  </w:t>
    </w:r>
    <w:r w:rsidR="00544046" w:rsidRPr="00F43F0F">
      <w:rPr>
        <w:rFonts w:ascii="Montserrat" w:hAnsi="Montserrat"/>
        <w:b/>
        <w:bCs/>
        <w:sz w:val="20"/>
        <w:szCs w:val="20"/>
      </w:rPr>
      <w:t xml:space="preserve">Fern Flower </w:t>
    </w:r>
    <w:r w:rsidR="009F5C1F">
      <w:rPr>
        <w:rFonts w:ascii="Montserrat" w:hAnsi="Montserrat"/>
        <w:b/>
        <w:bCs/>
        <w:sz w:val="20"/>
        <w:szCs w:val="20"/>
      </w:rPr>
      <w:t xml:space="preserve">- </w:t>
    </w:r>
    <w:r w:rsidR="00544046" w:rsidRPr="00F43F0F">
      <w:rPr>
        <w:rFonts w:ascii="Montserrat" w:hAnsi="Montserrat"/>
        <w:b/>
        <w:bCs/>
        <w:sz w:val="20"/>
        <w:szCs w:val="20"/>
      </w:rPr>
      <w:t>Nature School:</w:t>
    </w:r>
    <w:r w:rsidR="00544046" w:rsidRPr="00F43F0F">
      <w:rPr>
        <w:rFonts w:ascii="Montserrat" w:hAnsi="Montserrat"/>
        <w:sz w:val="20"/>
        <w:szCs w:val="20"/>
      </w:rPr>
      <w:t xml:space="preserve"> </w:t>
    </w:r>
    <w:r w:rsidR="00F442EA">
      <w:rPr>
        <w:rFonts w:ascii="Montserrat" w:hAnsi="Montserrat"/>
        <w:sz w:val="20"/>
        <w:szCs w:val="20"/>
      </w:rPr>
      <w:t>Parent Hand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7419" w14:textId="77777777" w:rsidR="000B17A7" w:rsidRPr="00544046" w:rsidRDefault="00000000" w:rsidP="00555830">
    <w:pPr>
      <w:pStyle w:val="Footer"/>
      <w:pBdr>
        <w:top w:val="single" w:sz="4" w:space="1" w:color="D9D9D9"/>
      </w:pBdr>
      <w:rPr>
        <w:b/>
        <w:bCs/>
      </w:rPr>
    </w:pPr>
    <w:sdt>
      <w:sdtPr>
        <w:id w:val="584273435"/>
        <w:docPartObj>
          <w:docPartGallery w:val="Page Numbers (Bottom of Page)"/>
          <w:docPartUnique/>
        </w:docPartObj>
      </w:sdtPr>
      <w:sdtEndPr>
        <w:rPr>
          <w:color w:val="7F7F7F"/>
          <w:spacing w:val="60"/>
        </w:rPr>
      </w:sdtEndPr>
      <w:sdtContent>
        <w:r w:rsidR="000B17A7">
          <w:fldChar w:fldCharType="begin"/>
        </w:r>
        <w:r w:rsidR="000B17A7">
          <w:instrText xml:space="preserve"> PAGE   \* MERGEFORMAT </w:instrText>
        </w:r>
        <w:r w:rsidR="000B17A7">
          <w:fldChar w:fldCharType="separate"/>
        </w:r>
        <w:r w:rsidR="000B17A7">
          <w:t>1</w:t>
        </w:r>
        <w:r w:rsidR="000B17A7">
          <w:rPr>
            <w:b/>
            <w:bCs/>
            <w:noProof/>
          </w:rPr>
          <w:fldChar w:fldCharType="end"/>
        </w:r>
        <w:r w:rsidR="000B17A7">
          <w:rPr>
            <w:b/>
            <w:bCs/>
          </w:rPr>
          <w:t xml:space="preserve"> | </w:t>
        </w:r>
        <w:r w:rsidR="000B17A7" w:rsidRPr="00555830">
          <w:rPr>
            <w:color w:val="7F7F7F"/>
            <w:spacing w:val="60"/>
          </w:rPr>
          <w:t>Page</w:t>
        </w:r>
      </w:sdtContent>
    </w:sdt>
    <w:r w:rsidR="000B17A7">
      <w:rPr>
        <w:b/>
        <w:bCs/>
      </w:rPr>
      <w:t xml:space="preserve">                                                                                                  </w:t>
    </w:r>
    <w:r w:rsidR="000B17A7" w:rsidRPr="00F43F0F">
      <w:rPr>
        <w:rFonts w:ascii="Montserrat" w:hAnsi="Montserrat"/>
        <w:b/>
        <w:bCs/>
        <w:sz w:val="20"/>
        <w:szCs w:val="20"/>
      </w:rPr>
      <w:t xml:space="preserve">Fern Flower </w:t>
    </w:r>
    <w:r w:rsidR="000B17A7">
      <w:rPr>
        <w:rFonts w:ascii="Montserrat" w:hAnsi="Montserrat"/>
        <w:b/>
        <w:bCs/>
        <w:sz w:val="20"/>
        <w:szCs w:val="20"/>
      </w:rPr>
      <w:t xml:space="preserve">- </w:t>
    </w:r>
    <w:r w:rsidR="000B17A7" w:rsidRPr="00F43F0F">
      <w:rPr>
        <w:rFonts w:ascii="Montserrat" w:hAnsi="Montserrat"/>
        <w:b/>
        <w:bCs/>
        <w:sz w:val="20"/>
        <w:szCs w:val="20"/>
      </w:rPr>
      <w:t>Nature School:</w:t>
    </w:r>
    <w:r w:rsidR="000B17A7" w:rsidRPr="00F43F0F">
      <w:rPr>
        <w:rFonts w:ascii="Montserrat" w:hAnsi="Montserrat"/>
        <w:sz w:val="20"/>
        <w:szCs w:val="20"/>
      </w:rPr>
      <w:t xml:space="preserve"> </w:t>
    </w:r>
    <w:r w:rsidR="000B17A7">
      <w:rPr>
        <w:rFonts w:ascii="Montserrat" w:hAnsi="Montserrat"/>
        <w:sz w:val="20"/>
        <w:szCs w:val="20"/>
      </w:rPr>
      <w:t>Parent Handbook</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DDA46" w14:textId="77777777" w:rsidR="0055715C" w:rsidRDefault="0055715C">
    <w:pPr>
      <w:spacing w:after="0"/>
      <w:ind w:right="45"/>
      <w:jc w:val="right"/>
    </w:pPr>
    <w:r>
      <w:rPr>
        <w:rFonts w:ascii="Calibri" w:eastAsia="Calibri" w:hAnsi="Calibri" w:cs="Calibri"/>
        <w:noProof/>
      </w:rPr>
      <mc:AlternateContent>
        <mc:Choice Requires="wpg">
          <w:drawing>
            <wp:anchor distT="0" distB="0" distL="114300" distR="114300" simplePos="0" relativeHeight="251686912" behindDoc="0" locked="0" layoutInCell="1" allowOverlap="1" wp14:anchorId="47F79F51" wp14:editId="01A7BE2C">
              <wp:simplePos x="0" y="0"/>
              <wp:positionH relativeFrom="page">
                <wp:posOffset>576072</wp:posOffset>
              </wp:positionH>
              <wp:positionV relativeFrom="page">
                <wp:posOffset>9412224</wp:posOffset>
              </wp:positionV>
              <wp:extent cx="6757416" cy="6096"/>
              <wp:effectExtent l="0" t="0" r="0" b="0"/>
              <wp:wrapSquare wrapText="bothSides"/>
              <wp:docPr id="1385514690" name="Group 1385514690"/>
              <wp:cNvGraphicFramePr/>
              <a:graphic xmlns:a="http://schemas.openxmlformats.org/drawingml/2006/main">
                <a:graphicData uri="http://schemas.microsoft.com/office/word/2010/wordprocessingGroup">
                  <wpg:wgp>
                    <wpg:cNvGrpSpPr/>
                    <wpg:grpSpPr>
                      <a:xfrm>
                        <a:off x="0" y="0"/>
                        <a:ext cx="6757416" cy="6096"/>
                        <a:chOff x="0" y="0"/>
                        <a:chExt cx="6757416" cy="6096"/>
                      </a:xfrm>
                    </wpg:grpSpPr>
                    <wps:wsp>
                      <wps:cNvPr id="389041440" name="Shape 75577"/>
                      <wps:cNvSpPr/>
                      <wps:spPr>
                        <a:xfrm>
                          <a:off x="0" y="0"/>
                          <a:ext cx="6757416" cy="9144"/>
                        </a:xfrm>
                        <a:custGeom>
                          <a:avLst/>
                          <a:gdLst/>
                          <a:ahLst/>
                          <a:cxnLst/>
                          <a:rect l="0" t="0" r="0" b="0"/>
                          <a:pathLst>
                            <a:path w="6757416" h="9144">
                              <a:moveTo>
                                <a:pt x="0" y="0"/>
                              </a:moveTo>
                              <a:lnTo>
                                <a:pt x="6757416" y="0"/>
                              </a:lnTo>
                              <a:lnTo>
                                <a:pt x="6757416"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1494200D" id="Group 1385514690" o:spid="_x0000_s1026" style="position:absolute;margin-left:45.35pt;margin-top:741.1pt;width:532.1pt;height:.5pt;z-index:251686912;mso-position-horizontal-relative:page;mso-position-vertical-relative:page" coordsize="6757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">
              <v:shape id="Shape 75577" o:spid="_x0000_s1027" style="position:absolute;width:67574;height:91;visibility:visible;mso-wrap-style:square;v-text-anchor:top" coordsize="67574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" path="m,l6757416,r,9144l,9144,,e" fillcolor="#d9d9d9" stroked="f" strokeweight="0">
                <v:stroke miterlimit="83231f" joinstyle="miter"/>
                <v:path arrowok="t" textboxrect="0,0,6757416,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2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1634" w14:textId="77777777" w:rsidR="0055715C" w:rsidRDefault="0055715C">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Pr>
        <w:rFonts w:ascii="Montserrat" w:eastAsia="Montserrat" w:hAnsi="Montserrat" w:cs="Montserrat"/>
        <w:b/>
        <w:sz w:val="20"/>
      </w:rPr>
      <w:t xml:space="preserve">Fern Flower - Nature </w:t>
    </w:r>
    <w:r w:rsidRPr="003476EE">
      <w:rPr>
        <w:rFonts w:ascii="Montserrat" w:eastAsia="Montserrat" w:hAnsi="Montserrat" w:cs="Montserrat"/>
        <w:b/>
        <w:sz w:val="20"/>
      </w:rPr>
      <w:t>School:</w:t>
    </w:r>
    <w:r w:rsidRPr="003476EE">
      <w:rPr>
        <w:rFonts w:ascii="Montserrat" w:hAnsi="Montserrat"/>
        <w:sz w:val="20"/>
      </w:rPr>
      <w:t xml:space="preserve"> Parent Handbook</w:t>
    </w:r>
    <w:r>
      <w:rPr>
        <w:rFonts w:ascii="Calibri" w:eastAsia="Calibri" w:hAnsi="Calibri" w:cs="Calibri"/>
        <w:b/>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FBA7" w14:textId="77777777" w:rsidR="0055715C" w:rsidRDefault="0055715C">
    <w:pPr>
      <w:tabs>
        <w:tab w:val="center" w:pos="736"/>
        <w:tab w:val="right" w:pos="10802"/>
      </w:tabs>
      <w:spacing w:after="0"/>
    </w:pP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b/>
      </w:rPr>
      <w:t>38</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color w:val="7F7F7F"/>
      </w:rPr>
      <w:tab/>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B8530" w14:textId="77777777" w:rsidR="003F03C8" w:rsidRDefault="003F03C8">
    <w:pPr>
      <w:spacing w:after="0"/>
      <w:ind w:right="143"/>
      <w:jc w:val="right"/>
    </w:pPr>
    <w:r>
      <w:rPr>
        <w:rFonts w:ascii="Calibri" w:eastAsia="Calibri" w:hAnsi="Calibri" w:cs="Calibri"/>
        <w:noProof/>
      </w:rPr>
      <mc:AlternateContent>
        <mc:Choice Requires="wpg">
          <w:drawing>
            <wp:anchor distT="0" distB="0" distL="114300" distR="114300" simplePos="0" relativeHeight="251665408" behindDoc="0" locked="0" layoutInCell="1" allowOverlap="1" wp14:anchorId="1CB81EFD" wp14:editId="5E899478">
              <wp:simplePos x="0" y="0"/>
              <wp:positionH relativeFrom="page">
                <wp:posOffset>576072</wp:posOffset>
              </wp:positionH>
              <wp:positionV relativeFrom="page">
                <wp:posOffset>9412224</wp:posOffset>
              </wp:positionV>
              <wp:extent cx="6701028" cy="6096"/>
              <wp:effectExtent l="0" t="0" r="0" b="0"/>
              <wp:wrapSquare wrapText="bothSides"/>
              <wp:docPr id="72509" name="Group 72509"/>
              <wp:cNvGraphicFramePr/>
              <a:graphic xmlns:a="http://schemas.openxmlformats.org/drawingml/2006/main">
                <a:graphicData uri="http://schemas.microsoft.com/office/word/2010/wordprocessingGroup">
                  <wpg:wgp>
                    <wpg:cNvGrpSpPr/>
                    <wpg:grpSpPr>
                      <a:xfrm>
                        <a:off x="0" y="0"/>
                        <a:ext cx="6701028" cy="6096"/>
                        <a:chOff x="0" y="0"/>
                        <a:chExt cx="6701028" cy="6096"/>
                      </a:xfrm>
                    </wpg:grpSpPr>
                    <wps:wsp>
                      <wps:cNvPr id="75569" name="Shape 75569"/>
                      <wps:cNvSpPr/>
                      <wps:spPr>
                        <a:xfrm>
                          <a:off x="0" y="0"/>
                          <a:ext cx="6701028" cy="9144"/>
                        </a:xfrm>
                        <a:custGeom>
                          <a:avLst/>
                          <a:gdLst/>
                          <a:ahLst/>
                          <a:cxnLst/>
                          <a:rect l="0" t="0" r="0" b="0"/>
                          <a:pathLst>
                            <a:path w="6701028" h="9144">
                              <a:moveTo>
                                <a:pt x="0" y="0"/>
                              </a:moveTo>
                              <a:lnTo>
                                <a:pt x="6701028" y="0"/>
                              </a:lnTo>
                              <a:lnTo>
                                <a:pt x="6701028"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42920497" id="Group 72509" o:spid="_x0000_s1026" style="position:absolute;margin-left:45.35pt;margin-top:741.1pt;width:527.65pt;height:.5pt;z-index:251665408;mso-position-horizontal-relative:page;mso-position-vertical-relative:page" coordsize="670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">
              <v:shape id="Shape 75569" o:spid="_x0000_s1027" style="position:absolute;width:67010;height:91;visibility:visible;mso-wrap-style:square;v-text-anchor:top" coordsize="67010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" path="m,l6701028,r,9144l,9144,,e" fillcolor="#d9d9d9" stroked="f" strokeweight="0">
                <v:stroke miterlimit="83231f" joinstyle="miter"/>
                <v:path arrowok="t" textboxrect="0,0,6701028,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10</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25C1" w14:textId="77777777" w:rsidR="003F03C8" w:rsidRDefault="003F03C8">
    <w:pPr>
      <w:spacing w:after="0"/>
      <w:ind w:right="143"/>
      <w:jc w:val="right"/>
    </w:pPr>
    <w:r>
      <w:rPr>
        <w:rFonts w:ascii="Calibri" w:eastAsia="Calibri" w:hAnsi="Calibri" w:cs="Calibri"/>
        <w:noProof/>
      </w:rPr>
      <mc:AlternateContent>
        <mc:Choice Requires="wpg">
          <w:drawing>
            <wp:anchor distT="0" distB="0" distL="114300" distR="114300" simplePos="0" relativeHeight="251666432" behindDoc="0" locked="0" layoutInCell="1" allowOverlap="1" wp14:anchorId="5F11B827" wp14:editId="45D293F9">
              <wp:simplePos x="0" y="0"/>
              <wp:positionH relativeFrom="page">
                <wp:posOffset>576072</wp:posOffset>
              </wp:positionH>
              <wp:positionV relativeFrom="page">
                <wp:posOffset>9412224</wp:posOffset>
              </wp:positionV>
              <wp:extent cx="6701028" cy="6096"/>
              <wp:effectExtent l="0" t="0" r="0" b="0"/>
              <wp:wrapSquare wrapText="bothSides"/>
              <wp:docPr id="72466" name="Group 72466"/>
              <wp:cNvGraphicFramePr/>
              <a:graphic xmlns:a="http://schemas.openxmlformats.org/drawingml/2006/main">
                <a:graphicData uri="http://schemas.microsoft.com/office/word/2010/wordprocessingGroup">
                  <wpg:wgp>
                    <wpg:cNvGrpSpPr/>
                    <wpg:grpSpPr>
                      <a:xfrm>
                        <a:off x="0" y="0"/>
                        <a:ext cx="6701028" cy="6096"/>
                        <a:chOff x="0" y="0"/>
                        <a:chExt cx="6701028" cy="6096"/>
                      </a:xfrm>
                    </wpg:grpSpPr>
                    <wps:wsp>
                      <wps:cNvPr id="75567" name="Shape 75567"/>
                      <wps:cNvSpPr/>
                      <wps:spPr>
                        <a:xfrm>
                          <a:off x="0" y="0"/>
                          <a:ext cx="6701028" cy="9144"/>
                        </a:xfrm>
                        <a:custGeom>
                          <a:avLst/>
                          <a:gdLst/>
                          <a:ahLst/>
                          <a:cxnLst/>
                          <a:rect l="0" t="0" r="0" b="0"/>
                          <a:pathLst>
                            <a:path w="6701028" h="9144">
                              <a:moveTo>
                                <a:pt x="0" y="0"/>
                              </a:moveTo>
                              <a:lnTo>
                                <a:pt x="6701028" y="0"/>
                              </a:lnTo>
                              <a:lnTo>
                                <a:pt x="6701028"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5A0CF4FF" id="Group 72466" o:spid="_x0000_s1026" style="position:absolute;margin-left:45.35pt;margin-top:741.1pt;width:527.65pt;height:.5pt;z-index:251666432;mso-position-horizontal-relative:page;mso-position-vertical-relative:page" coordsize="670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">
              <v:shape id="Shape 75567" o:spid="_x0000_s1027" style="position:absolute;width:67010;height:91;visibility:visible;mso-wrap-style:square;v-text-anchor:top" coordsize="67010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" path="m,l6701028,r,9144l,9144,,e" fillcolor="#d9d9d9" stroked="f" strokeweight="0">
                <v:stroke miterlimit="83231f" joinstyle="miter"/>
                <v:path arrowok="t" textboxrect="0,0,6701028,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10</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w:t>
    </w:r>
    <w:r w:rsidRPr="005D1D43">
      <w:rPr>
        <w:rFonts w:ascii="Montserrat" w:hAnsi="Montserrat"/>
        <w:sz w:val="20"/>
      </w:rPr>
      <w:t>Parent Handbook</w:t>
    </w:r>
    <w:r>
      <w:rPr>
        <w:rFonts w:ascii="Calibri" w:eastAsia="Calibri" w:hAnsi="Calibri" w:cs="Calibri"/>
        <w: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9381E" w14:textId="77777777" w:rsidR="003F03C8" w:rsidRDefault="003F03C8">
    <w:pPr>
      <w:spacing w:after="0"/>
      <w:ind w:right="143"/>
      <w:jc w:val="right"/>
    </w:pPr>
    <w:r>
      <w:rPr>
        <w:rFonts w:ascii="Calibri" w:eastAsia="Calibri" w:hAnsi="Calibri" w:cs="Calibri"/>
        <w:noProof/>
      </w:rPr>
      <mc:AlternateContent>
        <mc:Choice Requires="wpg">
          <w:drawing>
            <wp:anchor distT="0" distB="0" distL="114300" distR="114300" simplePos="0" relativeHeight="251667456" behindDoc="0" locked="0" layoutInCell="1" allowOverlap="1" wp14:anchorId="3D67289C" wp14:editId="398DAC68">
              <wp:simplePos x="0" y="0"/>
              <wp:positionH relativeFrom="page">
                <wp:posOffset>576072</wp:posOffset>
              </wp:positionH>
              <wp:positionV relativeFrom="page">
                <wp:posOffset>9412224</wp:posOffset>
              </wp:positionV>
              <wp:extent cx="6701028" cy="6096"/>
              <wp:effectExtent l="0" t="0" r="0" b="0"/>
              <wp:wrapSquare wrapText="bothSides"/>
              <wp:docPr id="72423" name="Group 72423"/>
              <wp:cNvGraphicFramePr/>
              <a:graphic xmlns:a="http://schemas.openxmlformats.org/drawingml/2006/main">
                <a:graphicData uri="http://schemas.microsoft.com/office/word/2010/wordprocessingGroup">
                  <wpg:wgp>
                    <wpg:cNvGrpSpPr/>
                    <wpg:grpSpPr>
                      <a:xfrm>
                        <a:off x="0" y="0"/>
                        <a:ext cx="6701028" cy="6096"/>
                        <a:chOff x="0" y="0"/>
                        <a:chExt cx="6701028" cy="6096"/>
                      </a:xfrm>
                    </wpg:grpSpPr>
                    <wps:wsp>
                      <wps:cNvPr id="75565" name="Shape 75565"/>
                      <wps:cNvSpPr/>
                      <wps:spPr>
                        <a:xfrm>
                          <a:off x="0" y="0"/>
                          <a:ext cx="6701028" cy="9144"/>
                        </a:xfrm>
                        <a:custGeom>
                          <a:avLst/>
                          <a:gdLst/>
                          <a:ahLst/>
                          <a:cxnLst/>
                          <a:rect l="0" t="0" r="0" b="0"/>
                          <a:pathLst>
                            <a:path w="6701028" h="9144">
                              <a:moveTo>
                                <a:pt x="0" y="0"/>
                              </a:moveTo>
                              <a:lnTo>
                                <a:pt x="6701028" y="0"/>
                              </a:lnTo>
                              <a:lnTo>
                                <a:pt x="6701028" y="9144"/>
                              </a:lnTo>
                              <a:lnTo>
                                <a:pt x="0" y="9144"/>
                              </a:lnTo>
                              <a:lnTo>
                                <a:pt x="0" y="0"/>
                              </a:lnTo>
                            </a:path>
                          </a:pathLst>
                        </a:custGeom>
                        <a:solidFill>
                          <a:srgbClr val="D9D9D9"/>
                        </a:solidFill>
                        <a:ln w="0" cap="flat">
                          <a:noFill/>
                          <a:miter lim="127000"/>
                        </a:ln>
                        <a:effectLst/>
                      </wps:spPr>
                      <wps:bodyPr/>
                    </wps:wsp>
                  </wpg:wgp>
                </a:graphicData>
              </a:graphic>
            </wp:anchor>
          </w:drawing>
        </mc:Choice>
        <mc:Fallback>
          <w:pict>
            <v:group w14:anchorId="7AB93541" id="Group 72423" o:spid="_x0000_s1026" style="position:absolute;margin-left:45.35pt;margin-top:741.1pt;width:527.65pt;height:.5pt;z-index:251667456;mso-position-horizontal-relative:page;mso-position-vertical-relative:page" coordsize="670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">
              <v:shape id="Shape 75565" o:spid="_x0000_s1027" style="position:absolute;width:67010;height:91;visibility:visible;mso-wrap-style:square;v-text-anchor:top" coordsize="67010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" path="m,l6701028,r,9144l,9144,,e" fillcolor="#d9d9d9" stroked="f" strokeweight="0">
                <v:stroke miterlimit="83231f" joinstyle="miter"/>
                <v:path arrowok="t" textboxrect="0,0,6701028,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b/>
      </w:rPr>
      <w:t>10</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color w:val="7F7F7F"/>
      </w:rPr>
      <w:t>P a g e</w:t>
    </w:r>
    <w:r>
      <w:rPr>
        <w:rFonts w:ascii="Calibri" w:eastAsia="Calibri" w:hAnsi="Calibri" w:cs="Calibri"/>
        <w:b/>
      </w:rPr>
      <w:t xml:space="preserve">                                                                                           </w:t>
    </w:r>
    <w:r>
      <w:rPr>
        <w:rFonts w:ascii="Montserrat" w:eastAsia="Montserrat" w:hAnsi="Montserrat" w:cs="Montserrat"/>
        <w:b/>
        <w:sz w:val="20"/>
      </w:rPr>
      <w:t>Fern Flower - Nature School:</w:t>
    </w:r>
    <w:r>
      <w:rPr>
        <w:sz w:val="20"/>
      </w:rPr>
      <w:t xml:space="preserve"> Parent Handbook</w:t>
    </w:r>
    <w:r>
      <w:rPr>
        <w:rFonts w:ascii="Calibri" w:eastAsia="Calibri" w:hAnsi="Calibri" w:cs="Calibri"/>
        <w: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5F6B" w14:textId="77777777" w:rsidR="00B42F88" w:rsidRDefault="00B42F88">
    <w:pPr>
      <w:spacing w:after="0"/>
      <w:ind w:right="283"/>
      <w:jc w:val="center"/>
    </w:pPr>
    <w:r>
      <w:t xml:space="preserve"> </w:t>
    </w:r>
    <w:r>
      <w:fldChar w:fldCharType="begin"/>
    </w:r>
    <w:r>
      <w:instrText xml:space="preserve"> PAGE   \* MERGEFORMAT </w:instrText>
    </w:r>
    <w:r>
      <w:fldChar w:fldCharType="separate"/>
    </w:r>
    <w:r>
      <w:rPr>
        <w:sz w:val="20"/>
      </w:rPr>
      <w:t>53</w:t>
    </w:r>
    <w:r>
      <w:rPr>
        <w:sz w:val="20"/>
      </w:rPr>
      <w:fldChar w:fldCharType="end"/>
    </w:r>
    <w:r>
      <w:rPr>
        <w:sz w:val="20"/>
      </w:rPr>
      <w:t xml:space="preserve"> | </w:t>
    </w:r>
    <w:r>
      <w:rPr>
        <w:color w:val="7F7F7F"/>
        <w:sz w:val="20"/>
      </w:rPr>
      <w:t xml:space="preserve">P a g e                                        </w:t>
    </w:r>
    <w:r>
      <w:rPr>
        <w:rFonts w:ascii="Montserrat" w:eastAsia="Montserrat" w:hAnsi="Montserrat" w:cs="Montserrat"/>
        <w:b/>
        <w:sz w:val="20"/>
      </w:rPr>
      <w:t>Fern Flower - Nature School:</w:t>
    </w:r>
    <w:r>
      <w:rPr>
        <w:sz w:val="20"/>
      </w:rPr>
      <w:t xml:space="preserve"> Parent Handbook</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932A7" w14:textId="77777777" w:rsidR="00C713CC" w:rsidRDefault="00C713CC" w:rsidP="00544046">
      <w:pPr>
        <w:spacing w:after="0" w:line="240" w:lineRule="auto"/>
      </w:pPr>
      <w:r>
        <w:separator/>
      </w:r>
    </w:p>
  </w:footnote>
  <w:footnote w:type="continuationSeparator" w:id="0">
    <w:p w14:paraId="309CAC75" w14:textId="77777777" w:rsidR="00C713CC" w:rsidRDefault="00C713CC" w:rsidP="005440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0D919" w14:textId="77777777" w:rsidR="003F03C8" w:rsidRPr="00F43F0F" w:rsidRDefault="003F03C8" w:rsidP="003F03C8">
    <w:pPr>
      <w:pStyle w:val="Header"/>
      <w:jc w:val="right"/>
      <w:rPr>
        <w:rFonts w:ascii="Montserrat ExtraBold" w:hAnsi="Montserrat ExtraBold"/>
        <w:sz w:val="20"/>
        <w:szCs w:val="20"/>
      </w:rPr>
    </w:pPr>
    <w:r>
      <w:rPr>
        <w:noProof/>
      </w:rPr>
      <w:drawing>
        <wp:anchor distT="0" distB="0" distL="114300" distR="114300" simplePos="0" relativeHeight="251670528" behindDoc="1" locked="0" layoutInCell="1" allowOverlap="1" wp14:anchorId="1016C3DA" wp14:editId="54643AFD">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110278265"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1F758095" w14:textId="77777777" w:rsidR="003F03C8" w:rsidRPr="00F43F0F" w:rsidRDefault="003F03C8" w:rsidP="003F03C8">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79D28833" w14:textId="77777777" w:rsidR="003F03C8" w:rsidRPr="00F43F0F" w:rsidRDefault="003F03C8" w:rsidP="003F03C8">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1CC015F3" w14:textId="77777777" w:rsidR="003F03C8" w:rsidRPr="00F43F0F" w:rsidRDefault="003F03C8" w:rsidP="003F03C8">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0DB3E823" w14:textId="77777777" w:rsidR="003F03C8" w:rsidRDefault="003F03C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9E0B8" w14:textId="77777777" w:rsidR="00B42F88" w:rsidRPr="00A25F4C" w:rsidRDefault="00B42F88">
    <w:pPr>
      <w:spacing w:after="0"/>
      <w:ind w:right="346"/>
      <w:jc w:val="right"/>
      <w:rPr>
        <w:rFonts w:ascii="Montserrat" w:hAnsi="Montserrat"/>
      </w:rPr>
    </w:pPr>
    <w:r w:rsidRPr="00A25F4C">
      <w:rPr>
        <w:rFonts w:ascii="Montserrat" w:eastAsia="Calibri" w:hAnsi="Montserrat" w:cs="Calibri"/>
        <w:noProof/>
      </w:rPr>
      <mc:AlternateContent>
        <mc:Choice Requires="wpg">
          <w:drawing>
            <wp:anchor distT="0" distB="0" distL="114300" distR="114300" simplePos="0" relativeHeight="251692032" behindDoc="0" locked="0" layoutInCell="1" allowOverlap="1" wp14:anchorId="398B26FB" wp14:editId="2A634553">
              <wp:simplePos x="0" y="0"/>
              <wp:positionH relativeFrom="page">
                <wp:posOffset>457200</wp:posOffset>
              </wp:positionH>
              <wp:positionV relativeFrom="page">
                <wp:posOffset>461772</wp:posOffset>
              </wp:positionV>
              <wp:extent cx="1027176" cy="621792"/>
              <wp:effectExtent l="0" t="0" r="0" b="0"/>
              <wp:wrapSquare wrapText="bothSides"/>
              <wp:docPr id="1360926861" name="Group 1360926861"/>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399931416" name="Picture 399931416"/>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1536540609" name="Picture 1536540609"/>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177FDAAA" id="Group 1360926861" o:spid="_x0000_s1026" style="position:absolute;margin-left:36pt;margin-top:36.35pt;width:80.9pt;height:48.95pt;z-index:251692032;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9931416"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">
                <v:imagedata r:id="rId3" o:title=""/>
              </v:shape>
              <v:shape id="Picture 1536540609"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">
                <v:imagedata r:id="rId4" o:title=""/>
              </v:shape>
              <w10:wrap type="square" anchorx="page" anchory="page"/>
            </v:group>
          </w:pict>
        </mc:Fallback>
      </mc:AlternateContent>
    </w:r>
    <w:r w:rsidRPr="00A25F4C">
      <w:rPr>
        <w:rFonts w:ascii="Montserrat" w:eastAsia="Calibri" w:hAnsi="Montserrat" w:cs="Calibri"/>
      </w:rPr>
      <w:t xml:space="preserve"> </w:t>
    </w:r>
    <w:r w:rsidRPr="00A25F4C">
      <w:rPr>
        <w:rFonts w:ascii="Montserrat" w:eastAsia="Montserrat" w:hAnsi="Montserrat" w:cs="Montserrat"/>
        <w:b/>
        <w:sz w:val="20"/>
      </w:rPr>
      <w:t xml:space="preserve">Fern Flower - Nature School </w:t>
    </w:r>
  </w:p>
  <w:p w14:paraId="243ED5FA" w14:textId="77777777" w:rsidR="00B42F88" w:rsidRPr="00A25F4C" w:rsidRDefault="00B42F88">
    <w:pPr>
      <w:spacing w:after="0"/>
      <w:ind w:right="335"/>
      <w:jc w:val="right"/>
      <w:rPr>
        <w:rFonts w:ascii="Montserrat" w:hAnsi="Montserrat"/>
      </w:rPr>
    </w:pPr>
    <w:r w:rsidRPr="00A25F4C">
      <w:rPr>
        <w:rFonts w:ascii="Montserrat" w:eastAsia="Montserrat" w:hAnsi="Montserrat" w:cs="Montserrat"/>
        <w:b/>
        <w:sz w:val="20"/>
      </w:rPr>
      <w:t>Location</w:t>
    </w:r>
    <w:r w:rsidRPr="00A25F4C">
      <w:rPr>
        <w:rFonts w:ascii="Montserrat" w:hAnsi="Montserrat"/>
        <w:sz w:val="20"/>
      </w:rPr>
      <w:t xml:space="preserve">: 3827 Charlton Dr, Qualicum Beach, BC V9K1Z3 </w:t>
    </w:r>
  </w:p>
  <w:p w14:paraId="19A39736" w14:textId="77777777" w:rsidR="00B42F88" w:rsidRPr="00A25F4C" w:rsidRDefault="00B42F88">
    <w:pPr>
      <w:spacing w:after="0"/>
      <w:ind w:right="335"/>
      <w:jc w:val="right"/>
      <w:rPr>
        <w:rFonts w:ascii="Montserrat" w:hAnsi="Montserrat"/>
      </w:rPr>
    </w:pPr>
    <w:r w:rsidRPr="00A25F4C">
      <w:rPr>
        <w:rFonts w:ascii="Montserrat" w:eastAsia="Montserrat" w:hAnsi="Montserrat" w:cs="Montserrat"/>
        <w:b/>
        <w:sz w:val="20"/>
      </w:rPr>
      <w:t>Phone Number</w:t>
    </w:r>
    <w:r w:rsidRPr="00A25F4C">
      <w:rPr>
        <w:rFonts w:ascii="Montserrat" w:hAnsi="Montserrat"/>
        <w:sz w:val="20"/>
      </w:rPr>
      <w:t xml:space="preserve">: 250-299-2054 </w:t>
    </w:r>
  </w:p>
  <w:p w14:paraId="33ECBFB8" w14:textId="77777777" w:rsidR="00B42F88" w:rsidRPr="00A25F4C" w:rsidRDefault="00B42F88">
    <w:pPr>
      <w:spacing w:after="2"/>
      <w:ind w:right="332"/>
      <w:jc w:val="right"/>
      <w:rPr>
        <w:rFonts w:ascii="Montserrat" w:hAnsi="Montserrat"/>
      </w:rPr>
    </w:pPr>
    <w:r w:rsidRPr="00A25F4C">
      <w:rPr>
        <w:rFonts w:ascii="Montserrat" w:eastAsia="Montserrat" w:hAnsi="Montserrat" w:cs="Montserrat"/>
        <w:b/>
        <w:sz w:val="20"/>
      </w:rPr>
      <w:t>E-mail</w:t>
    </w:r>
    <w:r w:rsidRPr="00A25F4C">
      <w:rPr>
        <w:rFonts w:ascii="Montserrat" w:hAnsi="Montserrat"/>
        <w:sz w:val="20"/>
      </w:rPr>
      <w:t xml:space="preserve">: </w:t>
    </w:r>
    <w:r w:rsidRPr="00A25F4C">
      <w:rPr>
        <w:rFonts w:ascii="Montserrat" w:hAnsi="Montserrat"/>
        <w:color w:val="828A41"/>
        <w:sz w:val="20"/>
        <w:u w:val="single" w:color="828A41"/>
      </w:rPr>
      <w:t>fernflowernatureschool@gmail.com</w:t>
    </w:r>
    <w:r w:rsidRPr="00A25F4C">
      <w:rPr>
        <w:rFonts w:ascii="Montserrat" w:hAnsi="Montserrat"/>
        <w:sz w:val="20"/>
      </w:rPr>
      <w:t xml:space="preserve"> </w:t>
    </w:r>
  </w:p>
  <w:p w14:paraId="1C83CC2A" w14:textId="77777777" w:rsidR="00B42F88" w:rsidRDefault="00B42F88">
    <w:pPr>
      <w:spacing w:after="0"/>
      <w:ind w:right="276"/>
      <w:jc w:val="right"/>
    </w:pPr>
    <w: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3926" w14:textId="77777777" w:rsidR="00B42F88" w:rsidRDefault="00B42F88">
    <w:pPr>
      <w:spacing w:after="0"/>
      <w:ind w:right="346"/>
      <w:jc w:val="right"/>
    </w:pPr>
    <w:r>
      <w:rPr>
        <w:rFonts w:ascii="Calibri" w:eastAsia="Calibri" w:hAnsi="Calibri" w:cs="Calibri"/>
        <w:noProof/>
      </w:rPr>
      <mc:AlternateContent>
        <mc:Choice Requires="wpg">
          <w:drawing>
            <wp:anchor distT="0" distB="0" distL="114300" distR="114300" simplePos="0" relativeHeight="251693056" behindDoc="0" locked="0" layoutInCell="1" allowOverlap="1" wp14:anchorId="3D674856" wp14:editId="3E4ED426">
              <wp:simplePos x="0" y="0"/>
              <wp:positionH relativeFrom="page">
                <wp:posOffset>457200</wp:posOffset>
              </wp:positionH>
              <wp:positionV relativeFrom="page">
                <wp:posOffset>461772</wp:posOffset>
              </wp:positionV>
              <wp:extent cx="1027176" cy="621792"/>
              <wp:effectExtent l="0" t="0" r="0" b="0"/>
              <wp:wrapSquare wrapText="bothSides"/>
              <wp:docPr id="72872" name="Group 72872"/>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873" name="Picture 72873"/>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874" name="Picture 72874"/>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5308ADEC" id="Group 72872" o:spid="_x0000_s1026" style="position:absolute;margin-left:36pt;margin-top:36.35pt;width:80.9pt;height:48.95pt;z-index:251693056;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873"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">
                <v:imagedata r:id="rId3" o:title=""/>
              </v:shape>
              <v:shape id="Picture 72874"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7479583E" w14:textId="77777777" w:rsidR="00B42F88" w:rsidRDefault="00B42F88">
    <w:pPr>
      <w:spacing w:after="0"/>
      <w:ind w:right="335"/>
      <w:jc w:val="right"/>
    </w:pPr>
    <w:r>
      <w:rPr>
        <w:rFonts w:ascii="Montserrat" w:eastAsia="Montserrat" w:hAnsi="Montserrat" w:cs="Montserrat"/>
        <w:b/>
        <w:sz w:val="20"/>
      </w:rPr>
      <w:t>Location</w:t>
    </w:r>
    <w:r>
      <w:rPr>
        <w:sz w:val="20"/>
      </w:rPr>
      <w:t xml:space="preserve">: 3827 Charlton Dr, Qualicum Beach, BC V9K1Z3 </w:t>
    </w:r>
  </w:p>
  <w:p w14:paraId="6E3B42E0" w14:textId="77777777" w:rsidR="00B42F88" w:rsidRDefault="00B42F88">
    <w:pPr>
      <w:spacing w:after="0"/>
      <w:ind w:right="335"/>
      <w:jc w:val="right"/>
    </w:pPr>
    <w:r>
      <w:rPr>
        <w:rFonts w:ascii="Montserrat" w:eastAsia="Montserrat" w:hAnsi="Montserrat" w:cs="Montserrat"/>
        <w:b/>
        <w:sz w:val="20"/>
      </w:rPr>
      <w:t>Phone Number</w:t>
    </w:r>
    <w:r>
      <w:rPr>
        <w:sz w:val="20"/>
      </w:rPr>
      <w:t xml:space="preserve">: 250-299-2054 </w:t>
    </w:r>
  </w:p>
  <w:p w14:paraId="72816B0E" w14:textId="77777777" w:rsidR="00B42F88" w:rsidRDefault="00B42F88">
    <w:pPr>
      <w:spacing w:after="2"/>
      <w:ind w:right="332"/>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69F4F6A3" w14:textId="77777777" w:rsidR="00B42F88" w:rsidRDefault="00B42F88">
    <w:pPr>
      <w:spacing w:after="0"/>
      <w:ind w:right="276"/>
      <w:jc w:val="right"/>
    </w:pPr>
    <w: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0591C" w14:textId="77777777" w:rsidR="000B17A7" w:rsidRDefault="000B17A7">
    <w:pPr>
      <w:spacing w:after="0"/>
      <w:ind w:right="17"/>
      <w:jc w:val="right"/>
    </w:pPr>
    <w:r>
      <w:rPr>
        <w:rFonts w:ascii="Calibri" w:eastAsia="Calibri" w:hAnsi="Calibri" w:cs="Calibri"/>
        <w:noProof/>
      </w:rPr>
      <mc:AlternateContent>
        <mc:Choice Requires="wpg">
          <w:drawing>
            <wp:anchor distT="0" distB="0" distL="114300" distR="114300" simplePos="0" relativeHeight="251676672" behindDoc="0" locked="0" layoutInCell="1" allowOverlap="1" wp14:anchorId="1985349D" wp14:editId="26403285">
              <wp:simplePos x="0" y="0"/>
              <wp:positionH relativeFrom="page">
                <wp:posOffset>457200</wp:posOffset>
              </wp:positionH>
              <wp:positionV relativeFrom="page">
                <wp:posOffset>461773</wp:posOffset>
              </wp:positionV>
              <wp:extent cx="1027176" cy="621792"/>
              <wp:effectExtent l="0" t="0" r="0" b="0"/>
              <wp:wrapSquare wrapText="bothSides"/>
              <wp:docPr id="72694" name="Group 72694"/>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695" name="Picture 72695"/>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696" name="Picture 72696"/>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1F6E87A1" id="Group 72694" o:spid="_x0000_s1026" style="position:absolute;margin-left:36pt;margin-top:36.35pt;width:80.9pt;height:48.95pt;z-index:251676672;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695"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">
                <v:imagedata r:id="rId3" o:title=""/>
              </v:shape>
              <v:shape id="Picture 72696"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72675F23" w14:textId="77777777" w:rsidR="000B17A7" w:rsidRDefault="000B17A7">
    <w:pPr>
      <w:spacing w:after="0"/>
      <w:ind w:right="6"/>
      <w:jc w:val="right"/>
    </w:pPr>
    <w:r>
      <w:rPr>
        <w:rFonts w:ascii="Montserrat" w:eastAsia="Montserrat" w:hAnsi="Montserrat" w:cs="Montserrat"/>
        <w:b/>
        <w:sz w:val="20"/>
      </w:rPr>
      <w:t>Location</w:t>
    </w:r>
    <w:r>
      <w:rPr>
        <w:sz w:val="20"/>
      </w:rPr>
      <w:t xml:space="preserve">: 3827 Charlton Dr, Qualicum Beach, BC V9K1Z3 </w:t>
    </w:r>
  </w:p>
  <w:p w14:paraId="02B9A500" w14:textId="77777777" w:rsidR="000B17A7" w:rsidRDefault="000B17A7">
    <w:pPr>
      <w:spacing w:after="0"/>
      <w:ind w:right="6"/>
      <w:jc w:val="right"/>
    </w:pPr>
    <w:r>
      <w:rPr>
        <w:rFonts w:ascii="Montserrat" w:eastAsia="Montserrat" w:hAnsi="Montserrat" w:cs="Montserrat"/>
        <w:b/>
        <w:sz w:val="20"/>
      </w:rPr>
      <w:t>Phone Number</w:t>
    </w:r>
    <w:r>
      <w:rPr>
        <w:sz w:val="20"/>
      </w:rPr>
      <w:t xml:space="preserve">: 250-299-2054 </w:t>
    </w:r>
  </w:p>
  <w:p w14:paraId="26FB980A" w14:textId="77777777" w:rsidR="000B17A7" w:rsidRDefault="000B17A7">
    <w:pPr>
      <w:spacing w:after="0"/>
      <w:ind w:right="3"/>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1D048377" w14:textId="77777777" w:rsidR="000B17A7" w:rsidRDefault="000B17A7">
    <w:pPr>
      <w:spacing w:after="0"/>
      <w:ind w:left="216"/>
    </w:pPr>
    <w:r>
      <w:rPr>
        <w:rFonts w:ascii="Calibri" w:eastAsia="Calibri" w:hAnsi="Calibri" w:cs="Calibri"/>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B389F" w14:textId="77777777" w:rsidR="000B17A7" w:rsidRPr="00F43F0F" w:rsidRDefault="000B17A7" w:rsidP="00DA436E">
    <w:pPr>
      <w:pStyle w:val="Header"/>
      <w:jc w:val="right"/>
      <w:rPr>
        <w:rFonts w:ascii="Montserrat ExtraBold" w:hAnsi="Montserrat ExtraBold"/>
        <w:sz w:val="20"/>
        <w:szCs w:val="20"/>
      </w:rPr>
    </w:pPr>
    <w:r>
      <w:rPr>
        <w:noProof/>
      </w:rPr>
      <w:drawing>
        <wp:anchor distT="0" distB="0" distL="114300" distR="114300" simplePos="0" relativeHeight="251679744" behindDoc="1" locked="0" layoutInCell="1" allowOverlap="1" wp14:anchorId="07DED6BC" wp14:editId="0AE0A98A">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172990395"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6158017A" w14:textId="77777777" w:rsidR="000B17A7" w:rsidRPr="00F43F0F" w:rsidRDefault="000B17A7" w:rsidP="00DA436E">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083D9DBC" w14:textId="77777777" w:rsidR="000B17A7" w:rsidRPr="00F43F0F" w:rsidRDefault="000B17A7" w:rsidP="00DA436E">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3ED8E4CD" w14:textId="77777777" w:rsidR="000B17A7" w:rsidRPr="00F43F0F" w:rsidRDefault="000B17A7" w:rsidP="00DA436E">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21CE6C75" w14:textId="77777777" w:rsidR="000B17A7" w:rsidRDefault="000B17A7">
    <w:pPr>
      <w:spacing w:after="0"/>
      <w:ind w:left="216"/>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0C91E" w14:textId="77777777" w:rsidR="000B17A7" w:rsidRPr="00A25F4C" w:rsidRDefault="000B17A7" w:rsidP="000B17A7">
    <w:pPr>
      <w:spacing w:after="0"/>
      <w:ind w:right="346"/>
      <w:jc w:val="right"/>
      <w:rPr>
        <w:rFonts w:ascii="Montserrat" w:hAnsi="Montserrat"/>
      </w:rPr>
    </w:pPr>
    <w:r>
      <w:rPr>
        <w:rFonts w:ascii="Calibri" w:eastAsia="Calibri" w:hAnsi="Calibri" w:cs="Calibri"/>
      </w:rPr>
      <w:t xml:space="preserve"> </w:t>
    </w:r>
    <w:r w:rsidRPr="00A25F4C">
      <w:rPr>
        <w:rFonts w:ascii="Montserrat" w:eastAsia="Calibri" w:hAnsi="Montserrat" w:cs="Calibri"/>
        <w:noProof/>
      </w:rPr>
      <mc:AlternateContent>
        <mc:Choice Requires="wpg">
          <w:drawing>
            <wp:anchor distT="0" distB="0" distL="114300" distR="114300" simplePos="0" relativeHeight="251681792" behindDoc="0" locked="0" layoutInCell="1" allowOverlap="1" wp14:anchorId="3A46A0A3" wp14:editId="428D615C">
              <wp:simplePos x="0" y="0"/>
              <wp:positionH relativeFrom="page">
                <wp:posOffset>457200</wp:posOffset>
              </wp:positionH>
              <wp:positionV relativeFrom="page">
                <wp:posOffset>461772</wp:posOffset>
              </wp:positionV>
              <wp:extent cx="1027176" cy="621792"/>
              <wp:effectExtent l="0" t="0" r="0" b="0"/>
              <wp:wrapSquare wrapText="bothSides"/>
              <wp:docPr id="72914" name="Group 72914"/>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915" name="Picture 72915"/>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916" name="Picture 72916"/>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7768B119" id="Group 72914" o:spid="_x0000_s1026" style="position:absolute;margin-left:36pt;margin-top:36.35pt;width:80.9pt;height:48.95pt;z-index:251681792;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915"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">
                <v:imagedata r:id="rId3" o:title=""/>
              </v:shape>
              <v:shape id="Picture 72916"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">
                <v:imagedata r:id="rId4" o:title=""/>
              </v:shape>
              <w10:wrap type="square" anchorx="page" anchory="page"/>
            </v:group>
          </w:pict>
        </mc:Fallback>
      </mc:AlternateContent>
    </w:r>
    <w:r w:rsidRPr="00A25F4C">
      <w:rPr>
        <w:rFonts w:ascii="Montserrat" w:eastAsia="Calibri" w:hAnsi="Montserrat" w:cs="Calibri"/>
      </w:rPr>
      <w:t xml:space="preserve"> </w:t>
    </w:r>
    <w:r w:rsidRPr="00A25F4C">
      <w:rPr>
        <w:rFonts w:ascii="Montserrat" w:eastAsia="Montserrat" w:hAnsi="Montserrat" w:cs="Montserrat"/>
        <w:b/>
        <w:sz w:val="20"/>
      </w:rPr>
      <w:t xml:space="preserve">Fern Flower - Nature School </w:t>
    </w:r>
  </w:p>
  <w:p w14:paraId="7A90659A" w14:textId="77777777" w:rsidR="000B17A7" w:rsidRPr="00A25F4C" w:rsidRDefault="000B17A7" w:rsidP="000B17A7">
    <w:pPr>
      <w:spacing w:after="0"/>
      <w:ind w:right="335"/>
      <w:jc w:val="right"/>
      <w:rPr>
        <w:rFonts w:ascii="Montserrat" w:hAnsi="Montserrat"/>
      </w:rPr>
    </w:pPr>
    <w:r w:rsidRPr="00A25F4C">
      <w:rPr>
        <w:rFonts w:ascii="Montserrat" w:eastAsia="Montserrat" w:hAnsi="Montserrat" w:cs="Montserrat"/>
        <w:b/>
        <w:sz w:val="20"/>
      </w:rPr>
      <w:t>Location</w:t>
    </w:r>
    <w:r w:rsidRPr="00A25F4C">
      <w:rPr>
        <w:rFonts w:ascii="Montserrat" w:hAnsi="Montserrat"/>
        <w:sz w:val="20"/>
      </w:rPr>
      <w:t xml:space="preserve">: 3827 Charlton Dr, Qualicum Beach, BC V9K1Z3 </w:t>
    </w:r>
  </w:p>
  <w:p w14:paraId="1096BFC2" w14:textId="77777777" w:rsidR="000B17A7" w:rsidRPr="00A25F4C" w:rsidRDefault="000B17A7" w:rsidP="000B17A7">
    <w:pPr>
      <w:spacing w:after="0"/>
      <w:ind w:right="335"/>
      <w:jc w:val="right"/>
      <w:rPr>
        <w:rFonts w:ascii="Montserrat" w:hAnsi="Montserrat"/>
      </w:rPr>
    </w:pPr>
    <w:r w:rsidRPr="00A25F4C">
      <w:rPr>
        <w:rFonts w:ascii="Montserrat" w:eastAsia="Montserrat" w:hAnsi="Montserrat" w:cs="Montserrat"/>
        <w:b/>
        <w:sz w:val="20"/>
      </w:rPr>
      <w:t>Phone Number</w:t>
    </w:r>
    <w:r w:rsidRPr="00A25F4C">
      <w:rPr>
        <w:rFonts w:ascii="Montserrat" w:hAnsi="Montserrat"/>
        <w:sz w:val="20"/>
      </w:rPr>
      <w:t xml:space="preserve">: 250-299-2054 </w:t>
    </w:r>
  </w:p>
  <w:p w14:paraId="02471DDE" w14:textId="77777777" w:rsidR="000B17A7" w:rsidRPr="00A25F4C" w:rsidRDefault="000B17A7" w:rsidP="000B17A7">
    <w:pPr>
      <w:spacing w:after="2"/>
      <w:ind w:right="332"/>
      <w:jc w:val="right"/>
      <w:rPr>
        <w:rFonts w:ascii="Montserrat" w:hAnsi="Montserrat"/>
      </w:rPr>
    </w:pPr>
    <w:r w:rsidRPr="00A25F4C">
      <w:rPr>
        <w:rFonts w:ascii="Montserrat" w:eastAsia="Montserrat" w:hAnsi="Montserrat" w:cs="Montserrat"/>
        <w:b/>
        <w:sz w:val="20"/>
      </w:rPr>
      <w:t>E-mail</w:t>
    </w:r>
    <w:r w:rsidRPr="00A25F4C">
      <w:rPr>
        <w:rFonts w:ascii="Montserrat" w:hAnsi="Montserrat"/>
        <w:sz w:val="20"/>
      </w:rPr>
      <w:t xml:space="preserve">: </w:t>
    </w:r>
    <w:r w:rsidRPr="00A25F4C">
      <w:rPr>
        <w:rFonts w:ascii="Montserrat" w:hAnsi="Montserrat"/>
        <w:color w:val="828A41"/>
        <w:sz w:val="20"/>
        <w:u w:val="single" w:color="828A41"/>
      </w:rPr>
      <w:t>fernflowernatureschool@gmail.com</w:t>
    </w:r>
    <w:r w:rsidRPr="00A25F4C">
      <w:rPr>
        <w:rFonts w:ascii="Montserrat" w:hAnsi="Montserrat"/>
        <w:sz w:val="20"/>
      </w:rPr>
      <w:t xml:space="preserve"> </w:t>
    </w:r>
  </w:p>
  <w:p w14:paraId="5CDE6681" w14:textId="7D517D73" w:rsidR="000B17A7" w:rsidRDefault="000B17A7">
    <w:pPr>
      <w:spacing w:after="0"/>
      <w:ind w:left="216"/>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B51A3" w14:textId="77777777" w:rsidR="005C5BE9" w:rsidRDefault="005C5BE9">
    <w:pPr>
      <w:spacing w:after="0"/>
      <w:ind w:right="231"/>
      <w:jc w:val="right"/>
    </w:pPr>
    <w:r>
      <w:rPr>
        <w:rFonts w:ascii="Calibri" w:eastAsia="Calibri" w:hAnsi="Calibri" w:cs="Calibri"/>
        <w:noProof/>
      </w:rPr>
      <mc:AlternateContent>
        <mc:Choice Requires="wpg">
          <w:drawing>
            <wp:anchor distT="0" distB="0" distL="114300" distR="114300" simplePos="0" relativeHeight="251695104" behindDoc="0" locked="0" layoutInCell="1" allowOverlap="1" wp14:anchorId="4D5D1B3F" wp14:editId="07EB2CC3">
              <wp:simplePos x="0" y="0"/>
              <wp:positionH relativeFrom="page">
                <wp:posOffset>457200</wp:posOffset>
              </wp:positionH>
              <wp:positionV relativeFrom="page">
                <wp:posOffset>461773</wp:posOffset>
              </wp:positionV>
              <wp:extent cx="1027176" cy="621792"/>
              <wp:effectExtent l="0" t="0" r="0" b="0"/>
              <wp:wrapSquare wrapText="bothSides"/>
              <wp:docPr id="72607" name="Group 72607"/>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608" name="Picture 72608"/>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609" name="Picture 72609"/>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55AF7277" id="Group 72607" o:spid="_x0000_s1026" style="position:absolute;margin-left:36pt;margin-top:36.35pt;width:80.9pt;height:48.95pt;z-index:251695104;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608"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">
                <v:imagedata r:id="rId3" o:title=""/>
              </v:shape>
              <v:shape id="Picture 72609"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4D078380" w14:textId="77777777" w:rsidR="005C5BE9" w:rsidRDefault="005C5BE9">
    <w:pPr>
      <w:spacing w:after="0"/>
      <w:ind w:right="220"/>
      <w:jc w:val="right"/>
    </w:pPr>
    <w:r>
      <w:rPr>
        <w:rFonts w:ascii="Montserrat" w:eastAsia="Montserrat" w:hAnsi="Montserrat" w:cs="Montserrat"/>
        <w:b/>
        <w:sz w:val="20"/>
      </w:rPr>
      <w:t>Location</w:t>
    </w:r>
    <w:r>
      <w:rPr>
        <w:sz w:val="20"/>
      </w:rPr>
      <w:t xml:space="preserve">: 3827 Charlton Dr, Qualicum Beach, BC V9K1Z3 </w:t>
    </w:r>
  </w:p>
  <w:p w14:paraId="344CA290" w14:textId="77777777" w:rsidR="005C5BE9" w:rsidRDefault="005C5BE9">
    <w:pPr>
      <w:spacing w:after="0"/>
      <w:ind w:right="220"/>
      <w:jc w:val="right"/>
    </w:pPr>
    <w:r>
      <w:rPr>
        <w:rFonts w:ascii="Montserrat" w:eastAsia="Montserrat" w:hAnsi="Montserrat" w:cs="Montserrat"/>
        <w:b/>
        <w:sz w:val="20"/>
      </w:rPr>
      <w:t>Phone Number</w:t>
    </w:r>
    <w:r>
      <w:rPr>
        <w:sz w:val="20"/>
      </w:rPr>
      <w:t xml:space="preserve">: 250-299-2054 </w:t>
    </w:r>
  </w:p>
  <w:p w14:paraId="7B054FB7" w14:textId="77777777" w:rsidR="005C5BE9" w:rsidRDefault="005C5BE9">
    <w:pPr>
      <w:spacing w:after="0"/>
      <w:ind w:right="217"/>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15D024C8" w14:textId="77777777" w:rsidR="005C5BE9" w:rsidRDefault="005C5BE9">
    <w:pPr>
      <w:spacing w:after="0"/>
      <w:ind w:left="216"/>
    </w:pPr>
    <w:r>
      <w:rPr>
        <w:rFonts w:ascii="Calibri" w:eastAsia="Calibri" w:hAnsi="Calibri" w:cs="Calibri"/>
      </w:rPr>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9A0B5" w14:textId="77777777" w:rsidR="005C5BE9" w:rsidRPr="00F43F0F" w:rsidRDefault="005C5BE9" w:rsidP="0087439D">
    <w:pPr>
      <w:pStyle w:val="Header"/>
      <w:jc w:val="right"/>
      <w:rPr>
        <w:rFonts w:ascii="Montserrat ExtraBold" w:hAnsi="Montserrat ExtraBold"/>
        <w:sz w:val="20"/>
        <w:szCs w:val="20"/>
      </w:rPr>
    </w:pPr>
    <w:r>
      <w:rPr>
        <w:noProof/>
      </w:rPr>
      <w:drawing>
        <wp:anchor distT="0" distB="0" distL="114300" distR="114300" simplePos="0" relativeHeight="251700224" behindDoc="1" locked="0" layoutInCell="1" allowOverlap="1" wp14:anchorId="6420F3C7" wp14:editId="5F35094F">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1310429325"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7BC749D8" w14:textId="77777777" w:rsidR="005C5BE9" w:rsidRPr="00F43F0F" w:rsidRDefault="005C5BE9" w:rsidP="0087439D">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2768DAAE" w14:textId="77777777" w:rsidR="005C5BE9" w:rsidRPr="00F43F0F" w:rsidRDefault="005C5BE9" w:rsidP="0087439D">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7C9A1EBF" w14:textId="77777777" w:rsidR="005C5BE9" w:rsidRPr="00F43F0F" w:rsidRDefault="005C5BE9" w:rsidP="0087439D">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3F9A87EA" w14:textId="77777777" w:rsidR="005C5BE9" w:rsidRDefault="005C5BE9">
    <w:pPr>
      <w:spacing w:after="0"/>
      <w:ind w:left="216"/>
    </w:pPr>
    <w:r>
      <w:rPr>
        <w:rFonts w:ascii="Calibri" w:eastAsia="Calibri" w:hAnsi="Calibri" w:cs="Calibri"/>
      </w:rPr>
      <w:t xml:space="preserve"> </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78E98" w14:textId="77777777" w:rsidR="005C5BE9" w:rsidRDefault="005C5BE9">
    <w:pPr>
      <w:spacing w:after="0"/>
      <w:ind w:right="231"/>
      <w:jc w:val="right"/>
    </w:pPr>
    <w:r>
      <w:rPr>
        <w:rFonts w:ascii="Calibri" w:eastAsia="Calibri" w:hAnsi="Calibri" w:cs="Calibri"/>
        <w:noProof/>
      </w:rPr>
      <mc:AlternateContent>
        <mc:Choice Requires="wpg">
          <w:drawing>
            <wp:anchor distT="0" distB="0" distL="114300" distR="114300" simplePos="0" relativeHeight="251696128" behindDoc="0" locked="0" layoutInCell="1" allowOverlap="1" wp14:anchorId="7D475FC9" wp14:editId="36329470">
              <wp:simplePos x="0" y="0"/>
              <wp:positionH relativeFrom="page">
                <wp:posOffset>457200</wp:posOffset>
              </wp:positionH>
              <wp:positionV relativeFrom="page">
                <wp:posOffset>461773</wp:posOffset>
              </wp:positionV>
              <wp:extent cx="1027176" cy="621792"/>
              <wp:effectExtent l="0" t="0" r="0" b="0"/>
              <wp:wrapSquare wrapText="bothSides"/>
              <wp:docPr id="72519" name="Group 72519"/>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520" name="Picture 72520"/>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521" name="Picture 72521"/>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3F380682" id="Group 72519" o:spid="_x0000_s1026" style="position:absolute;margin-left:36pt;margin-top:36.35pt;width:80.9pt;height:48.95pt;z-index:251696128;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520"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">
                <v:imagedata r:id="rId3" o:title=""/>
              </v:shape>
              <v:shape id="Picture 72521"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48662CB8" w14:textId="77777777" w:rsidR="005C5BE9" w:rsidRDefault="005C5BE9">
    <w:pPr>
      <w:spacing w:after="0"/>
      <w:ind w:right="220"/>
      <w:jc w:val="right"/>
    </w:pPr>
    <w:r>
      <w:rPr>
        <w:rFonts w:ascii="Montserrat" w:eastAsia="Montserrat" w:hAnsi="Montserrat" w:cs="Montserrat"/>
        <w:b/>
        <w:sz w:val="20"/>
      </w:rPr>
      <w:t>Location</w:t>
    </w:r>
    <w:r>
      <w:rPr>
        <w:sz w:val="20"/>
      </w:rPr>
      <w:t xml:space="preserve">: 3827 Charlton Dr, Qualicum Beach, BC V9K1Z3 </w:t>
    </w:r>
  </w:p>
  <w:p w14:paraId="12CE5DF9" w14:textId="77777777" w:rsidR="005C5BE9" w:rsidRDefault="005C5BE9">
    <w:pPr>
      <w:spacing w:after="0"/>
      <w:ind w:right="220"/>
      <w:jc w:val="right"/>
    </w:pPr>
    <w:r>
      <w:rPr>
        <w:rFonts w:ascii="Montserrat" w:eastAsia="Montserrat" w:hAnsi="Montserrat" w:cs="Montserrat"/>
        <w:b/>
        <w:sz w:val="20"/>
      </w:rPr>
      <w:t>Phone Number</w:t>
    </w:r>
    <w:r>
      <w:rPr>
        <w:sz w:val="20"/>
      </w:rPr>
      <w:t xml:space="preserve">: 250-299-2054 </w:t>
    </w:r>
  </w:p>
  <w:p w14:paraId="11F7C5BE" w14:textId="77777777" w:rsidR="005C5BE9" w:rsidRDefault="005C5BE9">
    <w:pPr>
      <w:spacing w:after="0"/>
      <w:ind w:right="217"/>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6969CAE9" w14:textId="77777777" w:rsidR="005C5BE9" w:rsidRDefault="005C5BE9">
    <w:pPr>
      <w:spacing w:after="0"/>
      <w:ind w:left="216"/>
    </w:pPr>
    <w:r>
      <w:rPr>
        <w:rFonts w:ascii="Calibri" w:eastAsia="Calibri" w:hAnsi="Calibri" w:cs="Calibri"/>
      </w:rPr>
      <w:t xml:space="preserve">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F4CA" w14:textId="77777777" w:rsidR="009F5C1F" w:rsidRPr="00F43F0F" w:rsidRDefault="009F5C1F" w:rsidP="009F5C1F">
    <w:pPr>
      <w:pStyle w:val="Header"/>
      <w:jc w:val="right"/>
      <w:rPr>
        <w:rFonts w:ascii="Montserrat ExtraBold" w:hAnsi="Montserrat ExtraBold"/>
        <w:sz w:val="20"/>
        <w:szCs w:val="20"/>
      </w:rPr>
    </w:pPr>
    <w:r>
      <w:rPr>
        <w:noProof/>
      </w:rPr>
      <w:drawing>
        <wp:anchor distT="0" distB="0" distL="114300" distR="114300" simplePos="0" relativeHeight="251659264" behindDoc="1" locked="0" layoutInCell="1" allowOverlap="1" wp14:anchorId="2F1C893F" wp14:editId="74C9F696">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72658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0D9E9764" w14:textId="77777777" w:rsidR="009F5C1F" w:rsidRPr="00F43F0F" w:rsidRDefault="009F5C1F" w:rsidP="009F5C1F">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18229F0A" w14:textId="77777777" w:rsidR="009F5C1F" w:rsidRPr="00F43F0F" w:rsidRDefault="009F5C1F" w:rsidP="009F5C1F">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033BFB18" w14:textId="77777777" w:rsidR="009F5C1F" w:rsidRPr="00F43F0F" w:rsidRDefault="009F5C1F" w:rsidP="009F5C1F">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1E7E2E20" w14:textId="03C39536" w:rsidR="00544046" w:rsidRPr="009F5C1F" w:rsidRDefault="00544046" w:rsidP="009F5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4B5C3" w14:textId="77777777" w:rsidR="000B17A7" w:rsidRPr="00F43F0F" w:rsidRDefault="000B17A7" w:rsidP="009F5C1F">
    <w:pPr>
      <w:pStyle w:val="Header"/>
      <w:jc w:val="right"/>
      <w:rPr>
        <w:rFonts w:ascii="Montserrat ExtraBold" w:hAnsi="Montserrat ExtraBold"/>
        <w:sz w:val="20"/>
        <w:szCs w:val="20"/>
      </w:rPr>
    </w:pPr>
    <w:r>
      <w:rPr>
        <w:noProof/>
      </w:rPr>
      <w:drawing>
        <wp:anchor distT="0" distB="0" distL="114300" distR="114300" simplePos="0" relativeHeight="251683840" behindDoc="1" locked="0" layoutInCell="1" allowOverlap="1" wp14:anchorId="5B6BDDEB" wp14:editId="542D6D3E">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1653324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6DADEFB3" w14:textId="77777777" w:rsidR="000B17A7" w:rsidRPr="00F43F0F" w:rsidRDefault="000B17A7" w:rsidP="009F5C1F">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44D19B84" w14:textId="77777777" w:rsidR="000B17A7" w:rsidRPr="00F43F0F" w:rsidRDefault="000B17A7" w:rsidP="009F5C1F">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3847E99A" w14:textId="77777777" w:rsidR="000B17A7" w:rsidRPr="00F43F0F" w:rsidRDefault="000B17A7" w:rsidP="009F5C1F">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39D979D5" w14:textId="77777777" w:rsidR="000B17A7" w:rsidRPr="009F5C1F" w:rsidRDefault="000B17A7" w:rsidP="009F5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1373" w14:textId="77777777" w:rsidR="0055715C" w:rsidRDefault="0055715C">
    <w:pPr>
      <w:spacing w:after="0"/>
      <w:ind w:right="17"/>
      <w:jc w:val="right"/>
    </w:pPr>
    <w:r>
      <w:rPr>
        <w:rFonts w:ascii="Calibri" w:eastAsia="Calibri" w:hAnsi="Calibri" w:cs="Calibri"/>
        <w:noProof/>
      </w:rPr>
      <mc:AlternateContent>
        <mc:Choice Requires="wpg">
          <w:drawing>
            <wp:anchor distT="0" distB="0" distL="114300" distR="114300" simplePos="0" relativeHeight="251685888" behindDoc="0" locked="0" layoutInCell="1" allowOverlap="1" wp14:anchorId="5D6DF0A3" wp14:editId="5DB5830A">
              <wp:simplePos x="0" y="0"/>
              <wp:positionH relativeFrom="page">
                <wp:posOffset>457200</wp:posOffset>
              </wp:positionH>
              <wp:positionV relativeFrom="page">
                <wp:posOffset>461773</wp:posOffset>
              </wp:positionV>
              <wp:extent cx="1027176" cy="621792"/>
              <wp:effectExtent l="0" t="0" r="0" b="0"/>
              <wp:wrapSquare wrapText="bothSides"/>
              <wp:docPr id="646014106" name="Group 646014106"/>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141102424" name="Picture 141102424"/>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611693118" name="Picture 611693118"/>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777C31F3" id="Group 646014106" o:spid="_x0000_s1026" style="position:absolute;margin-left:36pt;margin-top:36.35pt;width:80.9pt;height:48.95pt;z-index:251685888;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102424"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">
                <v:imagedata r:id="rId3" o:title=""/>
              </v:shape>
              <v:shape id="Picture 611693118"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56F90BC0" w14:textId="77777777" w:rsidR="0055715C" w:rsidRDefault="0055715C">
    <w:pPr>
      <w:spacing w:after="0"/>
      <w:ind w:right="6"/>
      <w:jc w:val="right"/>
    </w:pPr>
    <w:r>
      <w:rPr>
        <w:rFonts w:ascii="Montserrat" w:eastAsia="Montserrat" w:hAnsi="Montserrat" w:cs="Montserrat"/>
        <w:b/>
        <w:sz w:val="20"/>
      </w:rPr>
      <w:t>Location</w:t>
    </w:r>
    <w:r>
      <w:rPr>
        <w:sz w:val="20"/>
      </w:rPr>
      <w:t xml:space="preserve">: 3827 Charlton Dr, Qualicum Beach, BC V9K1Z3 </w:t>
    </w:r>
  </w:p>
  <w:p w14:paraId="2B44B0F3" w14:textId="77777777" w:rsidR="0055715C" w:rsidRDefault="0055715C">
    <w:pPr>
      <w:spacing w:after="0"/>
      <w:ind w:right="6"/>
      <w:jc w:val="right"/>
    </w:pPr>
    <w:r>
      <w:rPr>
        <w:rFonts w:ascii="Montserrat" w:eastAsia="Montserrat" w:hAnsi="Montserrat" w:cs="Montserrat"/>
        <w:b/>
        <w:sz w:val="20"/>
      </w:rPr>
      <w:t>Phone Number</w:t>
    </w:r>
    <w:r>
      <w:rPr>
        <w:sz w:val="20"/>
      </w:rPr>
      <w:t xml:space="preserve">: 250-299-2054 </w:t>
    </w:r>
  </w:p>
  <w:p w14:paraId="054518D9" w14:textId="77777777" w:rsidR="0055715C" w:rsidRDefault="0055715C">
    <w:pPr>
      <w:spacing w:after="0"/>
      <w:ind w:right="3"/>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46D6E3A5" w14:textId="77777777" w:rsidR="0055715C" w:rsidRDefault="0055715C">
    <w:pPr>
      <w:spacing w:after="0"/>
      <w:ind w:left="216"/>
    </w:pPr>
    <w:r>
      <w:rPr>
        <w:rFonts w:ascii="Calibri" w:eastAsia="Calibri" w:hAnsi="Calibri" w:cs="Calibri"/>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A661" w14:textId="77777777" w:rsidR="0055715C" w:rsidRPr="00F43F0F" w:rsidRDefault="0055715C" w:rsidP="00DA436E">
    <w:pPr>
      <w:pStyle w:val="Header"/>
      <w:jc w:val="right"/>
      <w:rPr>
        <w:rFonts w:ascii="Montserrat ExtraBold" w:hAnsi="Montserrat ExtraBold"/>
        <w:sz w:val="20"/>
        <w:szCs w:val="20"/>
      </w:rPr>
    </w:pPr>
    <w:r>
      <w:rPr>
        <w:noProof/>
      </w:rPr>
      <w:drawing>
        <wp:anchor distT="0" distB="0" distL="114300" distR="114300" simplePos="0" relativeHeight="251687936" behindDoc="1" locked="0" layoutInCell="1" allowOverlap="1" wp14:anchorId="17711112" wp14:editId="67A88B5F">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1844397119"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3BD9B2E0" w14:textId="77777777" w:rsidR="0055715C" w:rsidRPr="00F43F0F" w:rsidRDefault="0055715C" w:rsidP="00DA436E">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29B01AD6" w14:textId="77777777" w:rsidR="0055715C" w:rsidRPr="00F43F0F" w:rsidRDefault="0055715C" w:rsidP="00DA436E">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640246F3" w14:textId="77777777" w:rsidR="0055715C" w:rsidRPr="00F43F0F" w:rsidRDefault="0055715C" w:rsidP="00DA436E">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4668D5DB" w14:textId="77777777" w:rsidR="0055715C" w:rsidRDefault="0055715C">
    <w:pPr>
      <w:spacing w:after="0"/>
      <w:ind w:left="216"/>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4D6D9" w14:textId="77777777" w:rsidR="0055715C" w:rsidRPr="00A25F4C" w:rsidRDefault="0055715C" w:rsidP="000B17A7">
    <w:pPr>
      <w:spacing w:after="0"/>
      <w:ind w:right="346"/>
      <w:jc w:val="right"/>
      <w:rPr>
        <w:rFonts w:ascii="Montserrat" w:hAnsi="Montserrat"/>
      </w:rPr>
    </w:pPr>
    <w:r>
      <w:rPr>
        <w:rFonts w:ascii="Calibri" w:eastAsia="Calibri" w:hAnsi="Calibri" w:cs="Calibri"/>
      </w:rPr>
      <w:t xml:space="preserve"> </w:t>
    </w:r>
    <w:r w:rsidRPr="00A25F4C">
      <w:rPr>
        <w:rFonts w:ascii="Montserrat" w:eastAsia="Calibri" w:hAnsi="Montserrat" w:cs="Calibri"/>
        <w:noProof/>
      </w:rPr>
      <mc:AlternateContent>
        <mc:Choice Requires="wpg">
          <w:drawing>
            <wp:anchor distT="0" distB="0" distL="114300" distR="114300" simplePos="0" relativeHeight="251688960" behindDoc="0" locked="0" layoutInCell="1" allowOverlap="1" wp14:anchorId="1B374600" wp14:editId="32852154">
              <wp:simplePos x="0" y="0"/>
              <wp:positionH relativeFrom="page">
                <wp:posOffset>457200</wp:posOffset>
              </wp:positionH>
              <wp:positionV relativeFrom="page">
                <wp:posOffset>461772</wp:posOffset>
              </wp:positionV>
              <wp:extent cx="1027176" cy="621792"/>
              <wp:effectExtent l="0" t="0" r="0" b="0"/>
              <wp:wrapSquare wrapText="bothSides"/>
              <wp:docPr id="750730515" name="Group 750730515"/>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577894686" name="Picture 577894686"/>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810997576" name="Picture 810997576"/>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3D523C76" id="Group 750730515" o:spid="_x0000_s1026" style="position:absolute;margin-left:36pt;margin-top:36.35pt;width:80.9pt;height:48.95pt;z-index:251688960;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7894686"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">
                <v:imagedata r:id="rId3" o:title=""/>
              </v:shape>
              <v:shape id="Picture 810997576"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">
                <v:imagedata r:id="rId4" o:title=""/>
              </v:shape>
              <w10:wrap type="square" anchorx="page" anchory="page"/>
            </v:group>
          </w:pict>
        </mc:Fallback>
      </mc:AlternateContent>
    </w:r>
    <w:r w:rsidRPr="00A25F4C">
      <w:rPr>
        <w:rFonts w:ascii="Montserrat" w:eastAsia="Calibri" w:hAnsi="Montserrat" w:cs="Calibri"/>
      </w:rPr>
      <w:t xml:space="preserve"> </w:t>
    </w:r>
    <w:r w:rsidRPr="00A25F4C">
      <w:rPr>
        <w:rFonts w:ascii="Montserrat" w:eastAsia="Montserrat" w:hAnsi="Montserrat" w:cs="Montserrat"/>
        <w:b/>
        <w:sz w:val="20"/>
      </w:rPr>
      <w:t xml:space="preserve">Fern Flower - Nature School </w:t>
    </w:r>
  </w:p>
  <w:p w14:paraId="28B34030" w14:textId="77777777" w:rsidR="0055715C" w:rsidRPr="00A25F4C" w:rsidRDefault="0055715C" w:rsidP="000B17A7">
    <w:pPr>
      <w:spacing w:after="0"/>
      <w:ind w:right="335"/>
      <w:jc w:val="right"/>
      <w:rPr>
        <w:rFonts w:ascii="Montserrat" w:hAnsi="Montserrat"/>
      </w:rPr>
    </w:pPr>
    <w:r w:rsidRPr="00A25F4C">
      <w:rPr>
        <w:rFonts w:ascii="Montserrat" w:eastAsia="Montserrat" w:hAnsi="Montserrat" w:cs="Montserrat"/>
        <w:b/>
        <w:sz w:val="20"/>
      </w:rPr>
      <w:t>Location</w:t>
    </w:r>
    <w:r w:rsidRPr="00A25F4C">
      <w:rPr>
        <w:rFonts w:ascii="Montserrat" w:hAnsi="Montserrat"/>
        <w:sz w:val="20"/>
      </w:rPr>
      <w:t xml:space="preserve">: 3827 Charlton Dr, Qualicum Beach, BC V9K1Z3 </w:t>
    </w:r>
  </w:p>
  <w:p w14:paraId="7FB246DA" w14:textId="77777777" w:rsidR="0055715C" w:rsidRPr="00A25F4C" w:rsidRDefault="0055715C" w:rsidP="000B17A7">
    <w:pPr>
      <w:spacing w:after="0"/>
      <w:ind w:right="335"/>
      <w:jc w:val="right"/>
      <w:rPr>
        <w:rFonts w:ascii="Montserrat" w:hAnsi="Montserrat"/>
      </w:rPr>
    </w:pPr>
    <w:r w:rsidRPr="00A25F4C">
      <w:rPr>
        <w:rFonts w:ascii="Montserrat" w:eastAsia="Montserrat" w:hAnsi="Montserrat" w:cs="Montserrat"/>
        <w:b/>
        <w:sz w:val="20"/>
      </w:rPr>
      <w:t>Phone Number</w:t>
    </w:r>
    <w:r w:rsidRPr="00A25F4C">
      <w:rPr>
        <w:rFonts w:ascii="Montserrat" w:hAnsi="Montserrat"/>
        <w:sz w:val="20"/>
      </w:rPr>
      <w:t xml:space="preserve">: 250-299-2054 </w:t>
    </w:r>
  </w:p>
  <w:p w14:paraId="75551C18" w14:textId="77777777" w:rsidR="0055715C" w:rsidRPr="00A25F4C" w:rsidRDefault="0055715C" w:rsidP="000B17A7">
    <w:pPr>
      <w:spacing w:after="2"/>
      <w:ind w:right="332"/>
      <w:jc w:val="right"/>
      <w:rPr>
        <w:rFonts w:ascii="Montserrat" w:hAnsi="Montserrat"/>
      </w:rPr>
    </w:pPr>
    <w:r w:rsidRPr="00A25F4C">
      <w:rPr>
        <w:rFonts w:ascii="Montserrat" w:eastAsia="Montserrat" w:hAnsi="Montserrat" w:cs="Montserrat"/>
        <w:b/>
        <w:sz w:val="20"/>
      </w:rPr>
      <w:t>E-mail</w:t>
    </w:r>
    <w:r w:rsidRPr="00A25F4C">
      <w:rPr>
        <w:rFonts w:ascii="Montserrat" w:hAnsi="Montserrat"/>
        <w:sz w:val="20"/>
      </w:rPr>
      <w:t xml:space="preserve">: </w:t>
    </w:r>
    <w:r w:rsidRPr="00A25F4C">
      <w:rPr>
        <w:rFonts w:ascii="Montserrat" w:hAnsi="Montserrat"/>
        <w:color w:val="828A41"/>
        <w:sz w:val="20"/>
        <w:u w:val="single" w:color="828A41"/>
      </w:rPr>
      <w:t>fernflowernatureschool@gmail.com</w:t>
    </w:r>
    <w:r w:rsidRPr="00A25F4C">
      <w:rPr>
        <w:rFonts w:ascii="Montserrat" w:hAnsi="Montserrat"/>
        <w:sz w:val="20"/>
      </w:rPr>
      <w:t xml:space="preserve"> </w:t>
    </w:r>
  </w:p>
  <w:p w14:paraId="5D23AB25" w14:textId="77777777" w:rsidR="0055715C" w:rsidRDefault="0055715C">
    <w:pPr>
      <w:spacing w:after="0"/>
      <w:ind w:left="216"/>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D9FB" w14:textId="77777777" w:rsidR="003F03C8" w:rsidRDefault="003F03C8">
    <w:pPr>
      <w:spacing w:after="0"/>
      <w:ind w:right="106"/>
      <w:jc w:val="right"/>
    </w:pPr>
    <w:r>
      <w:rPr>
        <w:rFonts w:ascii="Calibri" w:eastAsia="Calibri" w:hAnsi="Calibri" w:cs="Calibri"/>
        <w:noProof/>
      </w:rPr>
      <mc:AlternateContent>
        <mc:Choice Requires="wpg">
          <w:drawing>
            <wp:anchor distT="0" distB="0" distL="114300" distR="114300" simplePos="0" relativeHeight="251663360" behindDoc="0" locked="0" layoutInCell="1" allowOverlap="1" wp14:anchorId="292E23F7" wp14:editId="6A268D60">
              <wp:simplePos x="0" y="0"/>
              <wp:positionH relativeFrom="page">
                <wp:posOffset>457200</wp:posOffset>
              </wp:positionH>
              <wp:positionV relativeFrom="page">
                <wp:posOffset>461773</wp:posOffset>
              </wp:positionV>
              <wp:extent cx="1027176" cy="621792"/>
              <wp:effectExtent l="0" t="0" r="0" b="0"/>
              <wp:wrapSquare wrapText="bothSides"/>
              <wp:docPr id="72475" name="Group 72475"/>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476" name="Picture 72476"/>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477" name="Picture 72477"/>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14F038E0" id="Group 72475" o:spid="_x0000_s1026" style="position:absolute;margin-left:36pt;margin-top:36.35pt;width:80.9pt;height:48.95pt;z-index:251663360;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476"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">
                <v:imagedata r:id="rId3" o:title=""/>
              </v:shape>
              <v:shape id="Picture 72477"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34A76354" w14:textId="77777777" w:rsidR="003F03C8" w:rsidRDefault="003F03C8">
    <w:pPr>
      <w:spacing w:after="0"/>
      <w:ind w:right="95"/>
      <w:jc w:val="right"/>
    </w:pPr>
    <w:r>
      <w:rPr>
        <w:rFonts w:ascii="Montserrat" w:eastAsia="Montserrat" w:hAnsi="Montserrat" w:cs="Montserrat"/>
        <w:b/>
        <w:sz w:val="20"/>
      </w:rPr>
      <w:t>Location</w:t>
    </w:r>
    <w:r>
      <w:rPr>
        <w:sz w:val="20"/>
      </w:rPr>
      <w:t xml:space="preserve">: 3827 Charlton Dr, Qualicum Beach, BC V9K1Z3 </w:t>
    </w:r>
  </w:p>
  <w:p w14:paraId="149A4BC9" w14:textId="77777777" w:rsidR="003F03C8" w:rsidRDefault="003F03C8">
    <w:pPr>
      <w:spacing w:after="0"/>
      <w:ind w:right="95"/>
      <w:jc w:val="right"/>
    </w:pPr>
    <w:r>
      <w:rPr>
        <w:rFonts w:ascii="Montserrat" w:eastAsia="Montserrat" w:hAnsi="Montserrat" w:cs="Montserrat"/>
        <w:b/>
        <w:sz w:val="20"/>
      </w:rPr>
      <w:t>Phone Number</w:t>
    </w:r>
    <w:r>
      <w:rPr>
        <w:sz w:val="20"/>
      </w:rPr>
      <w:t xml:space="preserve">: 250-299-2054 </w:t>
    </w:r>
  </w:p>
  <w:p w14:paraId="7E5A0F52" w14:textId="77777777" w:rsidR="003F03C8" w:rsidRDefault="003F03C8">
    <w:pPr>
      <w:spacing w:after="0" w:line="242" w:lineRule="auto"/>
      <w:ind w:right="41"/>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r>
      <w:rPr>
        <w:color w:val="70AD47"/>
        <w:sz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0DD6" w14:textId="77777777" w:rsidR="003F03C8" w:rsidRPr="00F43F0F" w:rsidRDefault="003F03C8" w:rsidP="00572C33">
    <w:pPr>
      <w:pStyle w:val="Header"/>
      <w:jc w:val="right"/>
      <w:rPr>
        <w:rFonts w:ascii="Montserrat ExtraBold" w:hAnsi="Montserrat ExtraBold"/>
        <w:sz w:val="20"/>
        <w:szCs w:val="20"/>
      </w:rPr>
    </w:pPr>
    <w:r>
      <w:rPr>
        <w:noProof/>
      </w:rPr>
      <w:drawing>
        <wp:anchor distT="0" distB="0" distL="114300" distR="114300" simplePos="0" relativeHeight="251668480" behindDoc="1" locked="0" layoutInCell="1" allowOverlap="1" wp14:anchorId="640A8320" wp14:editId="02554802">
          <wp:simplePos x="0" y="0"/>
          <wp:positionH relativeFrom="margin">
            <wp:align>left</wp:align>
          </wp:positionH>
          <wp:positionV relativeFrom="paragraph">
            <wp:posOffset>4083</wp:posOffset>
          </wp:positionV>
          <wp:extent cx="1027430" cy="621665"/>
          <wp:effectExtent l="0" t="0" r="1270" b="6985"/>
          <wp:wrapTight wrapText="bothSides">
            <wp:wrapPolygon edited="0">
              <wp:start x="0" y="0"/>
              <wp:lineTo x="0" y="21181"/>
              <wp:lineTo x="21226" y="21181"/>
              <wp:lineTo x="21226" y="0"/>
              <wp:lineTo x="0" y="0"/>
            </wp:wrapPolygon>
          </wp:wrapTight>
          <wp:docPr id="1240074257" name="Picture 1" descr="A logo with green leaves and a re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15924" name="Picture 1" descr="A logo with green leaves and a red flow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823" cy="6251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177F">
      <w:t xml:space="preserve"> </w:t>
    </w:r>
    <w:r w:rsidRPr="00F43F0F">
      <w:rPr>
        <w:rFonts w:ascii="Montserrat ExtraBold" w:hAnsi="Montserrat ExtraBold"/>
        <w:sz w:val="20"/>
        <w:szCs w:val="20"/>
      </w:rPr>
      <w:t>Fern Flower</w:t>
    </w:r>
    <w:r>
      <w:rPr>
        <w:rFonts w:ascii="Montserrat ExtraBold" w:hAnsi="Montserrat ExtraBold"/>
        <w:sz w:val="20"/>
        <w:szCs w:val="20"/>
      </w:rPr>
      <w:t xml:space="preserve"> -</w:t>
    </w:r>
    <w:r w:rsidRPr="00F43F0F">
      <w:rPr>
        <w:rFonts w:ascii="Montserrat ExtraBold" w:hAnsi="Montserrat ExtraBold"/>
        <w:sz w:val="20"/>
        <w:szCs w:val="20"/>
      </w:rPr>
      <w:t xml:space="preserve"> Nature School</w:t>
    </w:r>
  </w:p>
  <w:p w14:paraId="2BA59513" w14:textId="77777777" w:rsidR="003F03C8" w:rsidRPr="00F43F0F" w:rsidRDefault="003F03C8" w:rsidP="00572C33">
    <w:pPr>
      <w:pStyle w:val="Header"/>
      <w:jc w:val="right"/>
      <w:rPr>
        <w:rFonts w:ascii="Montserrat" w:hAnsi="Montserrat"/>
        <w:sz w:val="20"/>
        <w:szCs w:val="20"/>
      </w:rPr>
    </w:pPr>
    <w:r w:rsidRPr="00F43F0F">
      <w:rPr>
        <w:rFonts w:ascii="Montserrat" w:hAnsi="Montserrat"/>
        <w:b/>
        <w:bCs/>
        <w:sz w:val="20"/>
        <w:szCs w:val="20"/>
      </w:rPr>
      <w:t>Location</w:t>
    </w:r>
    <w:r w:rsidRPr="00F43F0F">
      <w:rPr>
        <w:rFonts w:ascii="Montserrat" w:hAnsi="Montserrat"/>
        <w:sz w:val="20"/>
        <w:szCs w:val="20"/>
      </w:rPr>
      <w:t>: 3827 Charlton Dr, Qualicum Beach, BC V9K1Z3</w:t>
    </w:r>
  </w:p>
  <w:p w14:paraId="0A54B493" w14:textId="77777777" w:rsidR="003F03C8" w:rsidRPr="00F43F0F" w:rsidRDefault="003F03C8" w:rsidP="00572C33">
    <w:pPr>
      <w:pStyle w:val="Header"/>
      <w:jc w:val="right"/>
      <w:rPr>
        <w:rFonts w:ascii="Montserrat" w:hAnsi="Montserrat"/>
        <w:sz w:val="20"/>
        <w:szCs w:val="20"/>
      </w:rPr>
    </w:pPr>
    <w:r w:rsidRPr="00F43F0F">
      <w:rPr>
        <w:rFonts w:ascii="Montserrat" w:hAnsi="Montserrat"/>
        <w:b/>
        <w:bCs/>
        <w:sz w:val="20"/>
        <w:szCs w:val="20"/>
      </w:rPr>
      <w:t>Phone Number</w:t>
    </w:r>
    <w:r w:rsidRPr="00F43F0F">
      <w:rPr>
        <w:rFonts w:ascii="Montserrat" w:hAnsi="Montserrat"/>
        <w:sz w:val="20"/>
        <w:szCs w:val="20"/>
      </w:rPr>
      <w:t>: 250-299-2054</w:t>
    </w:r>
  </w:p>
  <w:p w14:paraId="6EA0277E" w14:textId="77777777" w:rsidR="003F03C8" w:rsidRPr="00F43F0F" w:rsidRDefault="003F03C8" w:rsidP="00572C33">
    <w:pPr>
      <w:pStyle w:val="Header"/>
      <w:jc w:val="right"/>
      <w:rPr>
        <w:rFonts w:ascii="Montserrat" w:hAnsi="Montserrat"/>
        <w:sz w:val="20"/>
        <w:szCs w:val="20"/>
      </w:rPr>
    </w:pPr>
    <w:r w:rsidRPr="00F43F0F">
      <w:rPr>
        <w:rFonts w:ascii="Montserrat" w:hAnsi="Montserrat"/>
        <w:b/>
        <w:bCs/>
        <w:sz w:val="20"/>
        <w:szCs w:val="20"/>
      </w:rPr>
      <w:t>E-mail</w:t>
    </w:r>
    <w:r w:rsidRPr="00F43F0F">
      <w:rPr>
        <w:rFonts w:ascii="Montserrat" w:hAnsi="Montserrat"/>
        <w:sz w:val="20"/>
        <w:szCs w:val="20"/>
      </w:rPr>
      <w:t xml:space="preserve">: </w:t>
    </w:r>
    <w:hyperlink r:id="rId2" w:history="1">
      <w:r w:rsidRPr="00612551">
        <w:rPr>
          <w:rStyle w:val="Hyperlink"/>
          <w:rFonts w:ascii="Montserrat" w:hAnsi="Montserrat"/>
          <w:color w:val="828A41"/>
          <w:sz w:val="20"/>
          <w:szCs w:val="20"/>
        </w:rPr>
        <w:t>fernflowernatureschool@gmail.com</w:t>
      </w:r>
    </w:hyperlink>
  </w:p>
  <w:p w14:paraId="1118008A" w14:textId="77777777" w:rsidR="003F03C8" w:rsidRPr="00572C33" w:rsidRDefault="003F03C8" w:rsidP="00572C3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15ED" w14:textId="77777777" w:rsidR="003F03C8" w:rsidRDefault="003F03C8">
    <w:pPr>
      <w:spacing w:after="0"/>
      <w:ind w:right="106"/>
      <w:jc w:val="right"/>
    </w:pPr>
    <w:r>
      <w:rPr>
        <w:rFonts w:ascii="Calibri" w:eastAsia="Calibri" w:hAnsi="Calibri" w:cs="Calibri"/>
        <w:noProof/>
      </w:rPr>
      <mc:AlternateContent>
        <mc:Choice Requires="wpg">
          <w:drawing>
            <wp:anchor distT="0" distB="0" distL="114300" distR="114300" simplePos="0" relativeHeight="251664384" behindDoc="0" locked="0" layoutInCell="1" allowOverlap="1" wp14:anchorId="3A838F33" wp14:editId="641965E7">
              <wp:simplePos x="0" y="0"/>
              <wp:positionH relativeFrom="page">
                <wp:posOffset>457200</wp:posOffset>
              </wp:positionH>
              <wp:positionV relativeFrom="page">
                <wp:posOffset>461773</wp:posOffset>
              </wp:positionV>
              <wp:extent cx="1027176" cy="621792"/>
              <wp:effectExtent l="0" t="0" r="0" b="0"/>
              <wp:wrapSquare wrapText="bothSides"/>
              <wp:docPr id="72389" name="Group 72389"/>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390" name="Picture 72390"/>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391" name="Picture 72391"/>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1C94AE4C" id="Group 72389" o:spid="_x0000_s1026" style="position:absolute;margin-left:36pt;margin-top:36.35pt;width:80.9pt;height:48.95pt;z-index:251664384;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390"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">
                <v:imagedata r:id="rId3" o:title=""/>
              </v:shape>
              <v:shape id="Picture 72391"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02D502D6" w14:textId="77777777" w:rsidR="003F03C8" w:rsidRDefault="003F03C8">
    <w:pPr>
      <w:spacing w:after="0"/>
      <w:ind w:right="95"/>
      <w:jc w:val="right"/>
    </w:pPr>
    <w:r>
      <w:rPr>
        <w:rFonts w:ascii="Montserrat" w:eastAsia="Montserrat" w:hAnsi="Montserrat" w:cs="Montserrat"/>
        <w:b/>
        <w:sz w:val="20"/>
      </w:rPr>
      <w:t>Location</w:t>
    </w:r>
    <w:r>
      <w:rPr>
        <w:sz w:val="20"/>
      </w:rPr>
      <w:t xml:space="preserve">: 3827 Charlton Dr, Qualicum Beach, BC V9K1Z3 </w:t>
    </w:r>
  </w:p>
  <w:p w14:paraId="40DA8822" w14:textId="77777777" w:rsidR="003F03C8" w:rsidRDefault="003F03C8">
    <w:pPr>
      <w:spacing w:after="0"/>
      <w:ind w:right="95"/>
      <w:jc w:val="right"/>
    </w:pPr>
    <w:r>
      <w:rPr>
        <w:rFonts w:ascii="Montserrat" w:eastAsia="Montserrat" w:hAnsi="Montserrat" w:cs="Montserrat"/>
        <w:b/>
        <w:sz w:val="20"/>
      </w:rPr>
      <w:t>Phone Number</w:t>
    </w:r>
    <w:r>
      <w:rPr>
        <w:sz w:val="20"/>
      </w:rPr>
      <w:t xml:space="preserve">: 250-299-2054 </w:t>
    </w:r>
  </w:p>
  <w:p w14:paraId="1AA569A1" w14:textId="77777777" w:rsidR="003F03C8" w:rsidRDefault="003F03C8">
    <w:pPr>
      <w:spacing w:after="0" w:line="242" w:lineRule="auto"/>
      <w:ind w:right="41"/>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r>
      <w:rPr>
        <w:color w:val="70AD47"/>
        <w:sz w:val="20"/>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50038" w14:textId="77777777" w:rsidR="00B42F88" w:rsidRDefault="00B42F88">
    <w:pPr>
      <w:spacing w:after="0"/>
      <w:ind w:right="346"/>
      <w:jc w:val="right"/>
    </w:pPr>
    <w:r>
      <w:rPr>
        <w:rFonts w:ascii="Calibri" w:eastAsia="Calibri" w:hAnsi="Calibri" w:cs="Calibri"/>
        <w:noProof/>
      </w:rPr>
      <mc:AlternateContent>
        <mc:Choice Requires="wpg">
          <w:drawing>
            <wp:anchor distT="0" distB="0" distL="114300" distR="114300" simplePos="0" relativeHeight="251691008" behindDoc="0" locked="0" layoutInCell="1" allowOverlap="1" wp14:anchorId="40F29732" wp14:editId="359F40F1">
              <wp:simplePos x="0" y="0"/>
              <wp:positionH relativeFrom="page">
                <wp:posOffset>457200</wp:posOffset>
              </wp:positionH>
              <wp:positionV relativeFrom="page">
                <wp:posOffset>461772</wp:posOffset>
              </wp:positionV>
              <wp:extent cx="1027176" cy="621792"/>
              <wp:effectExtent l="0" t="0" r="0" b="0"/>
              <wp:wrapSquare wrapText="bothSides"/>
              <wp:docPr id="72956" name="Group 72956"/>
              <wp:cNvGraphicFramePr/>
              <a:graphic xmlns:a="http://schemas.openxmlformats.org/drawingml/2006/main">
                <a:graphicData uri="http://schemas.microsoft.com/office/word/2010/wordprocessingGroup">
                  <wpg:wgp>
                    <wpg:cNvGrpSpPr/>
                    <wpg:grpSpPr>
                      <a:xfrm>
                        <a:off x="0" y="0"/>
                        <a:ext cx="1027176" cy="621792"/>
                        <a:chOff x="0" y="0"/>
                        <a:chExt cx="1027176" cy="621792"/>
                      </a:xfrm>
                    </wpg:grpSpPr>
                    <pic:pic xmlns:pic="http://schemas.openxmlformats.org/drawingml/2006/picture">
                      <pic:nvPicPr>
                        <pic:cNvPr id="72957" name="Picture 72957"/>
                        <pic:cNvPicPr/>
                      </pic:nvPicPr>
                      <pic:blipFill>
                        <a:blip r:embed="rId1"/>
                        <a:stretch>
                          <a:fillRect/>
                        </a:stretch>
                      </pic:blipFill>
                      <pic:spPr>
                        <a:xfrm>
                          <a:off x="0" y="0"/>
                          <a:ext cx="1027176" cy="310896"/>
                        </a:xfrm>
                        <a:prstGeom prst="rect">
                          <a:avLst/>
                        </a:prstGeom>
                      </pic:spPr>
                    </pic:pic>
                    <pic:pic xmlns:pic="http://schemas.openxmlformats.org/drawingml/2006/picture">
                      <pic:nvPicPr>
                        <pic:cNvPr id="72958" name="Picture 72958"/>
                        <pic:cNvPicPr/>
                      </pic:nvPicPr>
                      <pic:blipFill>
                        <a:blip r:embed="rId2"/>
                        <a:stretch>
                          <a:fillRect/>
                        </a:stretch>
                      </pic:blipFill>
                      <pic:spPr>
                        <a:xfrm>
                          <a:off x="0" y="310896"/>
                          <a:ext cx="1027176" cy="310896"/>
                        </a:xfrm>
                        <a:prstGeom prst="rect">
                          <a:avLst/>
                        </a:prstGeom>
                      </pic:spPr>
                    </pic:pic>
                  </wpg:wgp>
                </a:graphicData>
              </a:graphic>
            </wp:anchor>
          </w:drawing>
        </mc:Choice>
        <mc:Fallback>
          <w:pict>
            <v:group w14:anchorId="03DE5DD9" id="Group 72956" o:spid="_x0000_s1026" style="position:absolute;margin-left:36pt;margin-top:36.35pt;width:80.9pt;height:48.95pt;z-index:251691008;mso-position-horizontal-relative:page;mso-position-vertical-relative:page" coordsize="10271,621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957" o:spid="_x0000_s1027" type="#_x0000_t75" style="position:absolute;width:10271;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">
                <v:imagedata r:id="rId3" o:title=""/>
              </v:shape>
              <v:shape id="Picture 72958" o:spid="_x0000_s1028" type="#_x0000_t75" style="position:absolute;top:3108;width:10271;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">
                <v:imagedata r:id="rId4" o:title=""/>
              </v:shape>
              <w10:wrap type="square" anchorx="page" anchory="page"/>
            </v:group>
          </w:pict>
        </mc:Fallback>
      </mc:AlternateContent>
    </w:r>
    <w:r>
      <w:rPr>
        <w:rFonts w:ascii="Calibri" w:eastAsia="Calibri" w:hAnsi="Calibri" w:cs="Calibri"/>
      </w:rPr>
      <w:t xml:space="preserve"> </w:t>
    </w:r>
    <w:r>
      <w:rPr>
        <w:rFonts w:ascii="Montserrat" w:eastAsia="Montserrat" w:hAnsi="Montserrat" w:cs="Montserrat"/>
        <w:b/>
        <w:sz w:val="20"/>
      </w:rPr>
      <w:t xml:space="preserve">Fern Flower - Nature School </w:t>
    </w:r>
  </w:p>
  <w:p w14:paraId="27762768" w14:textId="77777777" w:rsidR="00B42F88" w:rsidRDefault="00B42F88">
    <w:pPr>
      <w:spacing w:after="0"/>
      <w:ind w:right="335"/>
      <w:jc w:val="right"/>
    </w:pPr>
    <w:r>
      <w:rPr>
        <w:rFonts w:ascii="Montserrat" w:eastAsia="Montserrat" w:hAnsi="Montserrat" w:cs="Montserrat"/>
        <w:b/>
        <w:sz w:val="20"/>
      </w:rPr>
      <w:t>Location</w:t>
    </w:r>
    <w:r>
      <w:rPr>
        <w:sz w:val="20"/>
      </w:rPr>
      <w:t xml:space="preserve">: 3827 Charlton Dr, Qualicum Beach, BC V9K1Z3 </w:t>
    </w:r>
  </w:p>
  <w:p w14:paraId="7AD28A0F" w14:textId="77777777" w:rsidR="00B42F88" w:rsidRDefault="00B42F88">
    <w:pPr>
      <w:spacing w:after="0"/>
      <w:ind w:right="335"/>
      <w:jc w:val="right"/>
    </w:pPr>
    <w:r>
      <w:rPr>
        <w:rFonts w:ascii="Montserrat" w:eastAsia="Montserrat" w:hAnsi="Montserrat" w:cs="Montserrat"/>
        <w:b/>
        <w:sz w:val="20"/>
      </w:rPr>
      <w:t>Phone Number</w:t>
    </w:r>
    <w:r>
      <w:rPr>
        <w:sz w:val="20"/>
      </w:rPr>
      <w:t xml:space="preserve">: 250-299-2054 </w:t>
    </w:r>
  </w:p>
  <w:p w14:paraId="7A075403" w14:textId="77777777" w:rsidR="00B42F88" w:rsidRDefault="00B42F88">
    <w:pPr>
      <w:spacing w:after="2"/>
      <w:ind w:right="332"/>
      <w:jc w:val="right"/>
    </w:pPr>
    <w:r>
      <w:rPr>
        <w:rFonts w:ascii="Montserrat" w:eastAsia="Montserrat" w:hAnsi="Montserrat" w:cs="Montserrat"/>
        <w:b/>
        <w:sz w:val="20"/>
      </w:rPr>
      <w:t>E-mail</w:t>
    </w:r>
    <w:r>
      <w:rPr>
        <w:sz w:val="20"/>
      </w:rPr>
      <w:t xml:space="preserve">: </w:t>
    </w:r>
    <w:r>
      <w:rPr>
        <w:color w:val="828A41"/>
        <w:sz w:val="20"/>
        <w:u w:val="single" w:color="828A41"/>
      </w:rPr>
      <w:t>fernflowernatureschool@gmail.com</w:t>
    </w:r>
    <w:r>
      <w:rPr>
        <w:sz w:val="20"/>
      </w:rPr>
      <w:t xml:space="preserve"> </w:t>
    </w:r>
  </w:p>
  <w:p w14:paraId="062EECF5" w14:textId="77777777" w:rsidR="00B42F88" w:rsidRDefault="00B42F88">
    <w:pPr>
      <w:spacing w:after="0"/>
      <w:ind w:right="276"/>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122"/>
    <w:multiLevelType w:val="hybridMultilevel"/>
    <w:tmpl w:val="EBD62B7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2514F"/>
    <w:multiLevelType w:val="hybridMultilevel"/>
    <w:tmpl w:val="0F0453F8"/>
    <w:lvl w:ilvl="0" w:tplc="B23AD64E">
      <w:start w:val="1"/>
      <w:numFmt w:val="decimal"/>
      <w:lvlText w:val="%1"/>
      <w:lvlJc w:val="left"/>
      <w:pPr>
        <w:ind w:left="3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0FE0432E">
      <w:start w:val="1"/>
      <w:numFmt w:val="lowerLetter"/>
      <w:lvlText w:val="%2."/>
      <w:lvlJc w:val="left"/>
      <w:pPr>
        <w:ind w:left="1261"/>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90D6F088">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2C6A422E">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621400C6">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0AE6891E">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EE1E936E">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5CAC95A8">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C43843C2">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61A45C3"/>
    <w:multiLevelType w:val="hybridMultilevel"/>
    <w:tmpl w:val="FB6C05AC"/>
    <w:lvl w:ilvl="0" w:tplc="E41CA340">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465AA6"/>
    <w:multiLevelType w:val="hybridMultilevel"/>
    <w:tmpl w:val="81D674E8"/>
    <w:lvl w:ilvl="0" w:tplc="67C683A4">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FA4E9A"/>
    <w:multiLevelType w:val="hybridMultilevel"/>
    <w:tmpl w:val="6F8EFEB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8220C"/>
    <w:multiLevelType w:val="hybridMultilevel"/>
    <w:tmpl w:val="A16E8302"/>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F53C0"/>
    <w:multiLevelType w:val="hybridMultilevel"/>
    <w:tmpl w:val="07A0CA12"/>
    <w:lvl w:ilvl="0" w:tplc="045E0A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7427B5C"/>
    <w:multiLevelType w:val="hybridMultilevel"/>
    <w:tmpl w:val="8730AE5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52A60"/>
    <w:multiLevelType w:val="hybridMultilevel"/>
    <w:tmpl w:val="CEB46AD8"/>
    <w:lvl w:ilvl="0" w:tplc="8DBE1986">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F07F6A"/>
    <w:multiLevelType w:val="hybridMultilevel"/>
    <w:tmpl w:val="BE601AC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60274"/>
    <w:multiLevelType w:val="multilevel"/>
    <w:tmpl w:val="3DC2A0FA"/>
    <w:lvl w:ilvl="0">
      <w:start w:val="1"/>
      <w:numFmt w:val="decimal"/>
      <w:lvlText w:val="%1."/>
      <w:lvlJc w:val="left"/>
      <w:pPr>
        <w:tabs>
          <w:tab w:val="num" w:pos="720"/>
        </w:tabs>
        <w:ind w:left="720" w:hanging="360"/>
      </w:pPr>
      <w:rPr>
        <w:rFonts w:hint="default"/>
        <w:color w:val="848B47"/>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4E7FDF"/>
    <w:multiLevelType w:val="multilevel"/>
    <w:tmpl w:val="D5AA5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E077AD"/>
    <w:multiLevelType w:val="hybridMultilevel"/>
    <w:tmpl w:val="147064A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46905"/>
    <w:multiLevelType w:val="hybridMultilevel"/>
    <w:tmpl w:val="A6A0ED4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B2A36"/>
    <w:multiLevelType w:val="hybridMultilevel"/>
    <w:tmpl w:val="2ED4D1E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F77F00"/>
    <w:multiLevelType w:val="hybridMultilevel"/>
    <w:tmpl w:val="138C525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087DB0"/>
    <w:multiLevelType w:val="hybridMultilevel"/>
    <w:tmpl w:val="303E11F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C966DA"/>
    <w:multiLevelType w:val="hybridMultilevel"/>
    <w:tmpl w:val="FA24E592"/>
    <w:lvl w:ilvl="0" w:tplc="8DBE1986">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2CC2B78"/>
    <w:multiLevelType w:val="hybridMultilevel"/>
    <w:tmpl w:val="95208FAC"/>
    <w:lvl w:ilvl="0" w:tplc="8DBE1986">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23825C84"/>
    <w:multiLevelType w:val="hybridMultilevel"/>
    <w:tmpl w:val="2120162A"/>
    <w:lvl w:ilvl="0" w:tplc="D24C4476">
      <w:start w:val="1"/>
      <w:numFmt w:val="decimal"/>
      <w:lvlText w:val="%1"/>
      <w:lvlJc w:val="left"/>
      <w:pPr>
        <w:ind w:left="3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B7469E28">
      <w:start w:val="1"/>
      <w:numFmt w:val="lowerLetter"/>
      <w:lvlText w:val="%2."/>
      <w:lvlJc w:val="left"/>
      <w:pPr>
        <w:ind w:left="1261"/>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DB2481AE">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5E043F64">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570A8114">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41ACD068">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BA143F04">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069E2308">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5A389C98">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629336B"/>
    <w:multiLevelType w:val="multilevel"/>
    <w:tmpl w:val="7B6C4AD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290E42"/>
    <w:multiLevelType w:val="hybridMultilevel"/>
    <w:tmpl w:val="DC321DF0"/>
    <w:lvl w:ilvl="0" w:tplc="C23C2956">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77442D9"/>
    <w:multiLevelType w:val="hybridMultilevel"/>
    <w:tmpl w:val="4A10B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30B39"/>
    <w:multiLevelType w:val="hybridMultilevel"/>
    <w:tmpl w:val="816A407A"/>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D22211"/>
    <w:multiLevelType w:val="hybridMultilevel"/>
    <w:tmpl w:val="51547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5429A0"/>
    <w:multiLevelType w:val="hybridMultilevel"/>
    <w:tmpl w:val="1CB0E3EA"/>
    <w:lvl w:ilvl="0" w:tplc="8DBE1986">
      <w:start w:val="1"/>
      <w:numFmt w:val="bullet"/>
      <w:lvlText w:val=""/>
      <w:lvlJc w:val="left"/>
      <w:pPr>
        <w:ind w:left="1631" w:hanging="360"/>
      </w:pPr>
      <w:rPr>
        <w:rFonts w:ascii="Symbol" w:hAnsi="Symbol" w:hint="default"/>
        <w:color w:val="848B47"/>
      </w:rPr>
    </w:lvl>
    <w:lvl w:ilvl="1" w:tplc="04090003" w:tentative="1">
      <w:start w:val="1"/>
      <w:numFmt w:val="bullet"/>
      <w:lvlText w:val="o"/>
      <w:lvlJc w:val="left"/>
      <w:pPr>
        <w:ind w:left="2351" w:hanging="360"/>
      </w:pPr>
      <w:rPr>
        <w:rFonts w:ascii="Courier New" w:hAnsi="Courier New" w:cs="Courier New" w:hint="default"/>
      </w:rPr>
    </w:lvl>
    <w:lvl w:ilvl="2" w:tplc="04090005" w:tentative="1">
      <w:start w:val="1"/>
      <w:numFmt w:val="bullet"/>
      <w:lvlText w:val=""/>
      <w:lvlJc w:val="left"/>
      <w:pPr>
        <w:ind w:left="3071" w:hanging="360"/>
      </w:pPr>
      <w:rPr>
        <w:rFonts w:ascii="Wingdings" w:hAnsi="Wingdings" w:hint="default"/>
      </w:rPr>
    </w:lvl>
    <w:lvl w:ilvl="3" w:tplc="04090001" w:tentative="1">
      <w:start w:val="1"/>
      <w:numFmt w:val="bullet"/>
      <w:lvlText w:val=""/>
      <w:lvlJc w:val="left"/>
      <w:pPr>
        <w:ind w:left="3791" w:hanging="360"/>
      </w:pPr>
      <w:rPr>
        <w:rFonts w:ascii="Symbol" w:hAnsi="Symbol" w:hint="default"/>
      </w:rPr>
    </w:lvl>
    <w:lvl w:ilvl="4" w:tplc="04090003" w:tentative="1">
      <w:start w:val="1"/>
      <w:numFmt w:val="bullet"/>
      <w:lvlText w:val="o"/>
      <w:lvlJc w:val="left"/>
      <w:pPr>
        <w:ind w:left="4511" w:hanging="360"/>
      </w:pPr>
      <w:rPr>
        <w:rFonts w:ascii="Courier New" w:hAnsi="Courier New" w:cs="Courier New" w:hint="default"/>
      </w:rPr>
    </w:lvl>
    <w:lvl w:ilvl="5" w:tplc="04090005" w:tentative="1">
      <w:start w:val="1"/>
      <w:numFmt w:val="bullet"/>
      <w:lvlText w:val=""/>
      <w:lvlJc w:val="left"/>
      <w:pPr>
        <w:ind w:left="5231" w:hanging="360"/>
      </w:pPr>
      <w:rPr>
        <w:rFonts w:ascii="Wingdings" w:hAnsi="Wingdings" w:hint="default"/>
      </w:rPr>
    </w:lvl>
    <w:lvl w:ilvl="6" w:tplc="04090001" w:tentative="1">
      <w:start w:val="1"/>
      <w:numFmt w:val="bullet"/>
      <w:lvlText w:val=""/>
      <w:lvlJc w:val="left"/>
      <w:pPr>
        <w:ind w:left="5951" w:hanging="360"/>
      </w:pPr>
      <w:rPr>
        <w:rFonts w:ascii="Symbol" w:hAnsi="Symbol" w:hint="default"/>
      </w:rPr>
    </w:lvl>
    <w:lvl w:ilvl="7" w:tplc="04090003" w:tentative="1">
      <w:start w:val="1"/>
      <w:numFmt w:val="bullet"/>
      <w:lvlText w:val="o"/>
      <w:lvlJc w:val="left"/>
      <w:pPr>
        <w:ind w:left="6671" w:hanging="360"/>
      </w:pPr>
      <w:rPr>
        <w:rFonts w:ascii="Courier New" w:hAnsi="Courier New" w:cs="Courier New" w:hint="default"/>
      </w:rPr>
    </w:lvl>
    <w:lvl w:ilvl="8" w:tplc="04090005" w:tentative="1">
      <w:start w:val="1"/>
      <w:numFmt w:val="bullet"/>
      <w:lvlText w:val=""/>
      <w:lvlJc w:val="left"/>
      <w:pPr>
        <w:ind w:left="7391" w:hanging="360"/>
      </w:pPr>
      <w:rPr>
        <w:rFonts w:ascii="Wingdings" w:hAnsi="Wingdings" w:hint="default"/>
      </w:rPr>
    </w:lvl>
  </w:abstractNum>
  <w:abstractNum w:abstractNumId="26" w15:restartNumberingAfterBreak="0">
    <w:nsid w:val="2D827EC2"/>
    <w:multiLevelType w:val="hybridMultilevel"/>
    <w:tmpl w:val="4560099C"/>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0116F4"/>
    <w:multiLevelType w:val="hybridMultilevel"/>
    <w:tmpl w:val="7AEE954A"/>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537DCE"/>
    <w:multiLevelType w:val="hybridMultilevel"/>
    <w:tmpl w:val="31EA4D96"/>
    <w:lvl w:ilvl="0" w:tplc="8DBE1986">
      <w:start w:val="1"/>
      <w:numFmt w:val="bullet"/>
      <w:lvlText w:val=""/>
      <w:lvlJc w:val="left"/>
      <w:pPr>
        <w:ind w:left="1430" w:hanging="360"/>
      </w:pPr>
      <w:rPr>
        <w:rFonts w:ascii="Symbol" w:hAnsi="Symbol" w:hint="default"/>
        <w:color w:val="848B47"/>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29" w15:restartNumberingAfterBreak="0">
    <w:nsid w:val="32D12967"/>
    <w:multiLevelType w:val="hybridMultilevel"/>
    <w:tmpl w:val="F87A147E"/>
    <w:lvl w:ilvl="0" w:tplc="8DBE1986">
      <w:start w:val="1"/>
      <w:numFmt w:val="bullet"/>
      <w:lvlText w:val=""/>
      <w:lvlJc w:val="left"/>
      <w:pPr>
        <w:ind w:left="776" w:hanging="360"/>
      </w:pPr>
      <w:rPr>
        <w:rFonts w:ascii="Symbol" w:hAnsi="Symbol" w:hint="default"/>
        <w:color w:val="848B47"/>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0" w15:restartNumberingAfterBreak="0">
    <w:nsid w:val="33A15C4D"/>
    <w:multiLevelType w:val="hybridMultilevel"/>
    <w:tmpl w:val="6EC880A0"/>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FE0A5AE6">
      <w:start w:val="1"/>
      <w:numFmt w:val="bullet"/>
      <w:lvlText w:val="o"/>
      <w:lvlJc w:val="left"/>
      <w:pPr>
        <w:ind w:left="144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2" w:tplc="928ED3EE">
      <w:start w:val="1"/>
      <w:numFmt w:val="bullet"/>
      <w:lvlText w:val="▪"/>
      <w:lvlJc w:val="left"/>
      <w:pPr>
        <w:ind w:left="216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3" w:tplc="D7348BD6">
      <w:start w:val="1"/>
      <w:numFmt w:val="bullet"/>
      <w:lvlText w:val="•"/>
      <w:lvlJc w:val="left"/>
      <w:pPr>
        <w:ind w:left="288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4" w:tplc="17709924">
      <w:start w:val="1"/>
      <w:numFmt w:val="bullet"/>
      <w:lvlText w:val="o"/>
      <w:lvlJc w:val="left"/>
      <w:pPr>
        <w:ind w:left="360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5" w:tplc="9570886C">
      <w:start w:val="1"/>
      <w:numFmt w:val="bullet"/>
      <w:lvlText w:val="▪"/>
      <w:lvlJc w:val="left"/>
      <w:pPr>
        <w:ind w:left="432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6" w:tplc="1122B1B8">
      <w:start w:val="1"/>
      <w:numFmt w:val="bullet"/>
      <w:lvlText w:val="•"/>
      <w:lvlJc w:val="left"/>
      <w:pPr>
        <w:ind w:left="504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7" w:tplc="725CD492">
      <w:start w:val="1"/>
      <w:numFmt w:val="bullet"/>
      <w:lvlText w:val="o"/>
      <w:lvlJc w:val="left"/>
      <w:pPr>
        <w:ind w:left="576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8" w:tplc="73D42DE6">
      <w:start w:val="1"/>
      <w:numFmt w:val="bullet"/>
      <w:lvlText w:val="▪"/>
      <w:lvlJc w:val="left"/>
      <w:pPr>
        <w:ind w:left="6480"/>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abstractNum>
  <w:abstractNum w:abstractNumId="31" w15:restartNumberingAfterBreak="0">
    <w:nsid w:val="36FA5BEF"/>
    <w:multiLevelType w:val="hybridMultilevel"/>
    <w:tmpl w:val="3294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17364B"/>
    <w:multiLevelType w:val="hybridMultilevel"/>
    <w:tmpl w:val="0DA6138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6361A4"/>
    <w:multiLevelType w:val="hybridMultilevel"/>
    <w:tmpl w:val="3404E536"/>
    <w:lvl w:ilvl="0" w:tplc="8DBE1986">
      <w:start w:val="1"/>
      <w:numFmt w:val="bullet"/>
      <w:lvlText w:val=""/>
      <w:lvlJc w:val="left"/>
      <w:pPr>
        <w:ind w:left="1080"/>
      </w:pPr>
      <w:rPr>
        <w:rFonts w:ascii="Symbol" w:hAnsi="Symbol" w:hint="default"/>
        <w:b w:val="0"/>
        <w:i w:val="0"/>
        <w:strike w:val="0"/>
        <w:dstrike w:val="0"/>
        <w:color w:val="848B47"/>
        <w:sz w:val="22"/>
        <w:szCs w:val="22"/>
        <w:u w:val="none" w:color="000000"/>
        <w:bdr w:val="none" w:sz="0" w:space="0" w:color="auto"/>
        <w:shd w:val="clear" w:color="auto" w:fill="auto"/>
        <w:vertAlign w:val="baseline"/>
      </w:rPr>
    </w:lvl>
    <w:lvl w:ilvl="1" w:tplc="FFFFFFFF">
      <w:start w:val="1"/>
      <w:numFmt w:val="bullet"/>
      <w:lvlText w:val="o"/>
      <w:lvlJc w:val="left"/>
      <w:pPr>
        <w:ind w:left="167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2" w:tplc="FFFFFFFF">
      <w:start w:val="1"/>
      <w:numFmt w:val="bullet"/>
      <w:lvlText w:val="▪"/>
      <w:lvlJc w:val="left"/>
      <w:pPr>
        <w:ind w:left="239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3" w:tplc="FFFFFFFF">
      <w:start w:val="1"/>
      <w:numFmt w:val="bullet"/>
      <w:lvlText w:val="•"/>
      <w:lvlJc w:val="left"/>
      <w:pPr>
        <w:ind w:left="3113"/>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4" w:tplc="FFFFFFFF">
      <w:start w:val="1"/>
      <w:numFmt w:val="bullet"/>
      <w:lvlText w:val="o"/>
      <w:lvlJc w:val="left"/>
      <w:pPr>
        <w:ind w:left="383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5" w:tplc="FFFFFFFF">
      <w:start w:val="1"/>
      <w:numFmt w:val="bullet"/>
      <w:lvlText w:val="▪"/>
      <w:lvlJc w:val="left"/>
      <w:pPr>
        <w:ind w:left="455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6" w:tplc="FFFFFFFF">
      <w:start w:val="1"/>
      <w:numFmt w:val="bullet"/>
      <w:lvlText w:val="•"/>
      <w:lvlJc w:val="left"/>
      <w:pPr>
        <w:ind w:left="5273"/>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7" w:tplc="FFFFFFFF">
      <w:start w:val="1"/>
      <w:numFmt w:val="bullet"/>
      <w:lvlText w:val="o"/>
      <w:lvlJc w:val="left"/>
      <w:pPr>
        <w:ind w:left="599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8" w:tplc="FFFFFFFF">
      <w:start w:val="1"/>
      <w:numFmt w:val="bullet"/>
      <w:lvlText w:val="▪"/>
      <w:lvlJc w:val="left"/>
      <w:pPr>
        <w:ind w:left="6713"/>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abstractNum>
  <w:abstractNum w:abstractNumId="34" w15:restartNumberingAfterBreak="0">
    <w:nsid w:val="3D6D3A98"/>
    <w:multiLevelType w:val="hybridMultilevel"/>
    <w:tmpl w:val="0DA4B160"/>
    <w:lvl w:ilvl="0" w:tplc="242AC0B0">
      <w:start w:val="1"/>
      <w:numFmt w:val="decimal"/>
      <w:lvlText w:val="%1"/>
      <w:lvlJc w:val="left"/>
      <w:pPr>
        <w:ind w:left="3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C674D9C8">
      <w:start w:val="1"/>
      <w:numFmt w:val="lowerLetter"/>
      <w:lvlText w:val="%2."/>
      <w:lvlJc w:val="left"/>
      <w:pPr>
        <w:ind w:left="18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47CCEA9C">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F51E2EE4">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63ECF0D4">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A882301A">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AF54993C">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1FD46002">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C882DC56">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44A24288"/>
    <w:multiLevelType w:val="hybridMultilevel"/>
    <w:tmpl w:val="486A750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9D50F6"/>
    <w:multiLevelType w:val="hybridMultilevel"/>
    <w:tmpl w:val="76064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89221B"/>
    <w:multiLevelType w:val="hybridMultilevel"/>
    <w:tmpl w:val="BC5A791A"/>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290A61"/>
    <w:multiLevelType w:val="hybridMultilevel"/>
    <w:tmpl w:val="C45EC9D2"/>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2B0293"/>
    <w:multiLevelType w:val="hybridMultilevel"/>
    <w:tmpl w:val="F0941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4750F9"/>
    <w:multiLevelType w:val="hybridMultilevel"/>
    <w:tmpl w:val="B80C23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0F0857"/>
    <w:multiLevelType w:val="hybridMultilevel"/>
    <w:tmpl w:val="30965724"/>
    <w:lvl w:ilvl="0" w:tplc="8DBE1986">
      <w:start w:val="1"/>
      <w:numFmt w:val="bullet"/>
      <w:lvlText w:val=""/>
      <w:lvlJc w:val="left"/>
      <w:pPr>
        <w:ind w:left="1080" w:hanging="360"/>
      </w:pPr>
      <w:rPr>
        <w:rFonts w:ascii="Symbol" w:hAnsi="Symbol" w:hint="default"/>
        <w:color w:val="848B4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0436394"/>
    <w:multiLevelType w:val="hybridMultilevel"/>
    <w:tmpl w:val="8870A872"/>
    <w:lvl w:ilvl="0" w:tplc="325EC2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1D51DDB"/>
    <w:multiLevelType w:val="hybridMultilevel"/>
    <w:tmpl w:val="1E8EAA7A"/>
    <w:lvl w:ilvl="0" w:tplc="BD7A6542">
      <w:start w:val="1"/>
      <w:numFmt w:val="lowerLetter"/>
      <w:lvlText w:val="%1."/>
      <w:lvlJc w:val="left"/>
      <w:pPr>
        <w:ind w:left="18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1" w:tplc="1EAE5414">
      <w:start w:val="1"/>
      <w:numFmt w:val="lowerLetter"/>
      <w:lvlText w:val="%2"/>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E266DEA4">
      <w:start w:val="1"/>
      <w:numFmt w:val="lowerRoman"/>
      <w:lvlText w:val="%3"/>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E28A735E">
      <w:start w:val="1"/>
      <w:numFmt w:val="decimal"/>
      <w:lvlText w:val="%4"/>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7E446EA0">
      <w:start w:val="1"/>
      <w:numFmt w:val="lowerLetter"/>
      <w:lvlText w:val="%5"/>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489E54A8">
      <w:start w:val="1"/>
      <w:numFmt w:val="lowerRoman"/>
      <w:lvlText w:val="%6"/>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2B16336E">
      <w:start w:val="1"/>
      <w:numFmt w:val="decimal"/>
      <w:lvlText w:val="%7"/>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853E2704">
      <w:start w:val="1"/>
      <w:numFmt w:val="lowerLetter"/>
      <w:lvlText w:val="%8"/>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34FAE110">
      <w:start w:val="1"/>
      <w:numFmt w:val="lowerRoman"/>
      <w:lvlText w:val="%9"/>
      <w:lvlJc w:val="left"/>
      <w:pPr>
        <w:ind w:left="75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52D50A18"/>
    <w:multiLevelType w:val="hybridMultilevel"/>
    <w:tmpl w:val="F012AC90"/>
    <w:lvl w:ilvl="0" w:tplc="E58E1CB8">
      <w:start w:val="1"/>
      <w:numFmt w:val="bullet"/>
      <w:lvlText w:val="•"/>
      <w:lvlJc w:val="left"/>
      <w:pPr>
        <w:ind w:left="720"/>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134541"/>
    <w:multiLevelType w:val="multilevel"/>
    <w:tmpl w:val="B8DEC53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5B00E34"/>
    <w:multiLevelType w:val="hybridMultilevel"/>
    <w:tmpl w:val="32D813DA"/>
    <w:lvl w:ilvl="0" w:tplc="8DBE1986">
      <w:start w:val="1"/>
      <w:numFmt w:val="bullet"/>
      <w:lvlText w:val=""/>
      <w:lvlJc w:val="left"/>
      <w:pPr>
        <w:ind w:left="720" w:hanging="360"/>
      </w:pPr>
      <w:rPr>
        <w:rFonts w:ascii="Symbol" w:hAnsi="Symbol" w:hint="default"/>
        <w:color w:val="848B47"/>
      </w:rPr>
    </w:lvl>
    <w:lvl w:ilvl="1" w:tplc="5DD894E4">
      <w:numFmt w:val="bullet"/>
      <w:lvlText w:val="•"/>
      <w:lvlJc w:val="left"/>
      <w:pPr>
        <w:ind w:left="1800" w:hanging="720"/>
      </w:pPr>
      <w:rPr>
        <w:rFonts w:ascii="Montserrat" w:eastAsiaTheme="minorHAnsi" w:hAnsi="Montserrat" w:cs="Montserra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9E7C6F"/>
    <w:multiLevelType w:val="hybridMultilevel"/>
    <w:tmpl w:val="796A70CA"/>
    <w:lvl w:ilvl="0" w:tplc="63DC660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8" w15:restartNumberingAfterBreak="0">
    <w:nsid w:val="58A46438"/>
    <w:multiLevelType w:val="hybridMultilevel"/>
    <w:tmpl w:val="0D6AF124"/>
    <w:lvl w:ilvl="0" w:tplc="8DBE1986">
      <w:start w:val="1"/>
      <w:numFmt w:val="bullet"/>
      <w:lvlText w:val=""/>
      <w:lvlJc w:val="left"/>
      <w:pPr>
        <w:ind w:left="360" w:hanging="360"/>
      </w:pPr>
      <w:rPr>
        <w:rFonts w:ascii="Symbol" w:hAnsi="Symbol" w:hint="default"/>
        <w:color w:val="848B47"/>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B934FD8"/>
    <w:multiLevelType w:val="hybridMultilevel"/>
    <w:tmpl w:val="7B82B852"/>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EB6483B"/>
    <w:multiLevelType w:val="hybridMultilevel"/>
    <w:tmpl w:val="926472C2"/>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D509DC"/>
    <w:multiLevelType w:val="hybridMultilevel"/>
    <w:tmpl w:val="2DD6F3BA"/>
    <w:lvl w:ilvl="0" w:tplc="8DBE1986">
      <w:start w:val="1"/>
      <w:numFmt w:val="bullet"/>
      <w:lvlText w:val=""/>
      <w:lvlJc w:val="left"/>
      <w:pPr>
        <w:ind w:left="720" w:hanging="360"/>
      </w:pPr>
      <w:rPr>
        <w:rFonts w:ascii="Symbol" w:hAnsi="Symbol" w:hint="default"/>
        <w:color w:val="848B4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12939BB"/>
    <w:multiLevelType w:val="hybridMultilevel"/>
    <w:tmpl w:val="FB3A624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1D2C66"/>
    <w:multiLevelType w:val="multilevel"/>
    <w:tmpl w:val="92707874"/>
    <w:lvl w:ilvl="0">
      <w:start w:val="1"/>
      <w:numFmt w:val="decimal"/>
      <w:lvlText w:val="%1."/>
      <w:lvlJc w:val="left"/>
      <w:pPr>
        <w:tabs>
          <w:tab w:val="num" w:pos="720"/>
        </w:tabs>
        <w:ind w:left="720" w:hanging="360"/>
      </w:pPr>
      <w:rPr>
        <w:rFonts w:hint="default"/>
        <w:color w:val="848B47"/>
      </w:rPr>
    </w:lvl>
    <w:lvl w:ilvl="1">
      <w:start w:val="1"/>
      <w:numFmt w:val="lowerLetter"/>
      <w:lvlText w:val="%2."/>
      <w:lvlJc w:val="left"/>
      <w:pPr>
        <w:ind w:left="1440" w:hanging="360"/>
      </w:pPr>
      <w:rPr>
        <w:rFonts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3311A77"/>
    <w:multiLevelType w:val="hybridMultilevel"/>
    <w:tmpl w:val="1F8A51C6"/>
    <w:lvl w:ilvl="0" w:tplc="A0C2DA18">
      <w:start w:val="1"/>
      <w:numFmt w:val="decimal"/>
      <w:lvlText w:val="%1."/>
      <w:lvlJc w:val="left"/>
      <w:pPr>
        <w:ind w:left="722"/>
      </w:pPr>
      <w:rPr>
        <w:rFonts w:ascii="Celestar" w:eastAsia="Celestar" w:hAnsi="Celestar" w:cs="Celestar"/>
        <w:b w:val="0"/>
        <w:i w:val="0"/>
        <w:strike w:val="0"/>
        <w:dstrike w:val="0"/>
        <w:color w:val="828A41"/>
        <w:sz w:val="24"/>
        <w:szCs w:val="24"/>
        <w:u w:val="none" w:color="000000"/>
        <w:bdr w:val="none" w:sz="0" w:space="0" w:color="auto"/>
        <w:shd w:val="clear" w:color="auto" w:fill="auto"/>
        <w:vertAlign w:val="baseline"/>
      </w:rPr>
    </w:lvl>
    <w:lvl w:ilvl="1" w:tplc="8AB01BBA">
      <w:start w:val="1"/>
      <w:numFmt w:val="lowerLetter"/>
      <w:lvlText w:val="%2."/>
      <w:lvlJc w:val="left"/>
      <w:pPr>
        <w:ind w:left="18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2" w:tplc="2662D506">
      <w:start w:val="1"/>
      <w:numFmt w:val="lowerRoman"/>
      <w:lvlText w:val="%3"/>
      <w:lvlJc w:val="left"/>
      <w:pPr>
        <w:ind w:left="25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3" w:tplc="D4DC807A">
      <w:start w:val="1"/>
      <w:numFmt w:val="decimal"/>
      <w:lvlText w:val="%4"/>
      <w:lvlJc w:val="left"/>
      <w:pPr>
        <w:ind w:left="32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4" w:tplc="3CFCD9A0">
      <w:start w:val="1"/>
      <w:numFmt w:val="lowerLetter"/>
      <w:lvlText w:val="%5"/>
      <w:lvlJc w:val="left"/>
      <w:pPr>
        <w:ind w:left="396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5" w:tplc="79AC3494">
      <w:start w:val="1"/>
      <w:numFmt w:val="lowerRoman"/>
      <w:lvlText w:val="%6"/>
      <w:lvlJc w:val="left"/>
      <w:pPr>
        <w:ind w:left="468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6" w:tplc="9628213E">
      <w:start w:val="1"/>
      <w:numFmt w:val="decimal"/>
      <w:lvlText w:val="%7"/>
      <w:lvlJc w:val="left"/>
      <w:pPr>
        <w:ind w:left="540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7" w:tplc="A7DC142C">
      <w:start w:val="1"/>
      <w:numFmt w:val="lowerLetter"/>
      <w:lvlText w:val="%8"/>
      <w:lvlJc w:val="left"/>
      <w:pPr>
        <w:ind w:left="612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lvl w:ilvl="8" w:tplc="592A2354">
      <w:start w:val="1"/>
      <w:numFmt w:val="lowerRoman"/>
      <w:lvlText w:val="%9"/>
      <w:lvlJc w:val="left"/>
      <w:pPr>
        <w:ind w:left="6840"/>
      </w:pPr>
      <w:rPr>
        <w:rFonts w:ascii="Montserrat" w:eastAsia="Montserrat" w:hAnsi="Montserrat" w:cs="Montserrat"/>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64112B6B"/>
    <w:multiLevelType w:val="hybridMultilevel"/>
    <w:tmpl w:val="BB8ED07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6FB670A"/>
    <w:multiLevelType w:val="multilevel"/>
    <w:tmpl w:val="68A4C54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color w:val="848B47"/>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714354D"/>
    <w:multiLevelType w:val="hybridMultilevel"/>
    <w:tmpl w:val="179C2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74B64D0"/>
    <w:multiLevelType w:val="hybridMultilevel"/>
    <w:tmpl w:val="A844A148"/>
    <w:lvl w:ilvl="0" w:tplc="E41820EA">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679E71E5"/>
    <w:multiLevelType w:val="hybridMultilevel"/>
    <w:tmpl w:val="665E9CFA"/>
    <w:lvl w:ilvl="0" w:tplc="8DBE1986">
      <w:start w:val="1"/>
      <w:numFmt w:val="bullet"/>
      <w:lvlText w:val=""/>
      <w:lvlJc w:val="left"/>
      <w:pPr>
        <w:ind w:left="2160" w:hanging="360"/>
      </w:pPr>
      <w:rPr>
        <w:rFonts w:ascii="Symbol" w:hAnsi="Symbol" w:hint="default"/>
        <w:color w:val="848B47"/>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694B2967"/>
    <w:multiLevelType w:val="hybridMultilevel"/>
    <w:tmpl w:val="A94096AE"/>
    <w:lvl w:ilvl="0" w:tplc="8DBE1986">
      <w:start w:val="1"/>
      <w:numFmt w:val="bullet"/>
      <w:lvlText w:val=""/>
      <w:lvlJc w:val="left"/>
      <w:pPr>
        <w:ind w:left="1584"/>
      </w:pPr>
      <w:rPr>
        <w:rFonts w:ascii="Symbol" w:hAnsi="Symbol" w:hint="default"/>
        <w:b w:val="0"/>
        <w:i w:val="0"/>
        <w:strike w:val="0"/>
        <w:dstrike w:val="0"/>
        <w:color w:val="848B47"/>
        <w:sz w:val="22"/>
        <w:szCs w:val="22"/>
        <w:u w:val="none" w:color="000000"/>
        <w:bdr w:val="none" w:sz="0" w:space="0" w:color="auto"/>
        <w:shd w:val="clear" w:color="auto" w:fill="auto"/>
        <w:vertAlign w:val="baseline"/>
      </w:rPr>
    </w:lvl>
    <w:lvl w:ilvl="1" w:tplc="FFFFFFFF">
      <w:start w:val="1"/>
      <w:numFmt w:val="bullet"/>
      <w:lvlText w:val="o"/>
      <w:lvlJc w:val="left"/>
      <w:pPr>
        <w:ind w:left="230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2" w:tplc="FFFFFFFF">
      <w:start w:val="1"/>
      <w:numFmt w:val="bullet"/>
      <w:lvlText w:val="▪"/>
      <w:lvlJc w:val="left"/>
      <w:pPr>
        <w:ind w:left="302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3" w:tplc="FFFFFFFF">
      <w:start w:val="1"/>
      <w:numFmt w:val="bullet"/>
      <w:lvlText w:val="•"/>
      <w:lvlJc w:val="left"/>
      <w:pPr>
        <w:ind w:left="3744"/>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4" w:tplc="FFFFFFFF">
      <w:start w:val="1"/>
      <w:numFmt w:val="bullet"/>
      <w:lvlText w:val="o"/>
      <w:lvlJc w:val="left"/>
      <w:pPr>
        <w:ind w:left="446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5" w:tplc="FFFFFFFF">
      <w:start w:val="1"/>
      <w:numFmt w:val="bullet"/>
      <w:lvlText w:val="▪"/>
      <w:lvlJc w:val="left"/>
      <w:pPr>
        <w:ind w:left="518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6" w:tplc="FFFFFFFF">
      <w:start w:val="1"/>
      <w:numFmt w:val="bullet"/>
      <w:lvlText w:val="•"/>
      <w:lvlJc w:val="left"/>
      <w:pPr>
        <w:ind w:left="5904"/>
      </w:pPr>
      <w:rPr>
        <w:rFonts w:ascii="Arial" w:eastAsia="Arial" w:hAnsi="Arial" w:cs="Arial"/>
        <w:b w:val="0"/>
        <w:i w:val="0"/>
        <w:strike w:val="0"/>
        <w:dstrike w:val="0"/>
        <w:color w:val="7C8835"/>
        <w:sz w:val="22"/>
        <w:szCs w:val="22"/>
        <w:u w:val="none" w:color="000000"/>
        <w:bdr w:val="none" w:sz="0" w:space="0" w:color="auto"/>
        <w:shd w:val="clear" w:color="auto" w:fill="auto"/>
        <w:vertAlign w:val="baseline"/>
      </w:rPr>
    </w:lvl>
    <w:lvl w:ilvl="7" w:tplc="FFFFFFFF">
      <w:start w:val="1"/>
      <w:numFmt w:val="bullet"/>
      <w:lvlText w:val="o"/>
      <w:lvlJc w:val="left"/>
      <w:pPr>
        <w:ind w:left="662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lvl w:ilvl="8" w:tplc="FFFFFFFF">
      <w:start w:val="1"/>
      <w:numFmt w:val="bullet"/>
      <w:lvlText w:val="▪"/>
      <w:lvlJc w:val="left"/>
      <w:pPr>
        <w:ind w:left="7344"/>
      </w:pPr>
      <w:rPr>
        <w:rFonts w:ascii="Segoe UI Symbol" w:eastAsia="Segoe UI Symbol" w:hAnsi="Segoe UI Symbol" w:cs="Segoe UI Symbol"/>
        <w:b w:val="0"/>
        <w:i w:val="0"/>
        <w:strike w:val="0"/>
        <w:dstrike w:val="0"/>
        <w:color w:val="7C8835"/>
        <w:sz w:val="22"/>
        <w:szCs w:val="22"/>
        <w:u w:val="none" w:color="000000"/>
        <w:bdr w:val="none" w:sz="0" w:space="0" w:color="auto"/>
        <w:shd w:val="clear" w:color="auto" w:fill="auto"/>
        <w:vertAlign w:val="baseline"/>
      </w:rPr>
    </w:lvl>
  </w:abstractNum>
  <w:abstractNum w:abstractNumId="61" w15:restartNumberingAfterBreak="0">
    <w:nsid w:val="6ABB5A1D"/>
    <w:multiLevelType w:val="hybridMultilevel"/>
    <w:tmpl w:val="011CED7C"/>
    <w:lvl w:ilvl="0" w:tplc="462EDC04">
      <w:start w:val="1"/>
      <w:numFmt w:val="decimal"/>
      <w:lvlText w:val="%1."/>
      <w:lvlJc w:val="left"/>
      <w:pPr>
        <w:ind w:left="36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1" w:tplc="9BD6069C">
      <w:start w:val="1"/>
      <w:numFmt w:val="lowerLetter"/>
      <w:lvlText w:val="%2"/>
      <w:lvlJc w:val="left"/>
      <w:pPr>
        <w:ind w:left="108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2" w:tplc="D5BE7AEA">
      <w:start w:val="1"/>
      <w:numFmt w:val="lowerRoman"/>
      <w:lvlText w:val="%3"/>
      <w:lvlJc w:val="left"/>
      <w:pPr>
        <w:ind w:left="180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3" w:tplc="F6FAA15E">
      <w:start w:val="1"/>
      <w:numFmt w:val="decimal"/>
      <w:lvlText w:val="%4"/>
      <w:lvlJc w:val="left"/>
      <w:pPr>
        <w:ind w:left="252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4" w:tplc="FAB491FC">
      <w:start w:val="1"/>
      <w:numFmt w:val="lowerLetter"/>
      <w:lvlText w:val="%5"/>
      <w:lvlJc w:val="left"/>
      <w:pPr>
        <w:ind w:left="324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5" w:tplc="E4F0787C">
      <w:start w:val="1"/>
      <w:numFmt w:val="lowerRoman"/>
      <w:lvlText w:val="%6"/>
      <w:lvlJc w:val="left"/>
      <w:pPr>
        <w:ind w:left="396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6" w:tplc="B54A77DA">
      <w:start w:val="1"/>
      <w:numFmt w:val="decimal"/>
      <w:lvlText w:val="%7"/>
      <w:lvlJc w:val="left"/>
      <w:pPr>
        <w:ind w:left="468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7" w:tplc="71F2EE78">
      <w:start w:val="1"/>
      <w:numFmt w:val="lowerLetter"/>
      <w:lvlText w:val="%8"/>
      <w:lvlJc w:val="left"/>
      <w:pPr>
        <w:ind w:left="540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8" w:tplc="F07C7F20">
      <w:start w:val="1"/>
      <w:numFmt w:val="lowerRoman"/>
      <w:lvlText w:val="%9"/>
      <w:lvlJc w:val="left"/>
      <w:pPr>
        <w:ind w:left="612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abstractNum>
  <w:abstractNum w:abstractNumId="62" w15:restartNumberingAfterBreak="0">
    <w:nsid w:val="6B3926F3"/>
    <w:multiLevelType w:val="hybridMultilevel"/>
    <w:tmpl w:val="AA96D0A4"/>
    <w:lvl w:ilvl="0" w:tplc="16062B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DCD27B6"/>
    <w:multiLevelType w:val="hybridMultilevel"/>
    <w:tmpl w:val="0E948866"/>
    <w:lvl w:ilvl="0" w:tplc="3DEC0E22">
      <w:start w:val="1"/>
      <w:numFmt w:val="decimal"/>
      <w:lvlText w:val="%1."/>
      <w:lvlJc w:val="left"/>
      <w:pPr>
        <w:ind w:left="1080" w:hanging="360"/>
      </w:pPr>
      <w:rPr>
        <w:rFonts w:hint="default"/>
        <w:b w:val="0"/>
        <w:bCs/>
        <w:color w:val="848B4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E1204EE"/>
    <w:multiLevelType w:val="hybridMultilevel"/>
    <w:tmpl w:val="9C888CD2"/>
    <w:lvl w:ilvl="0" w:tplc="EA50C250">
      <w:start w:val="1"/>
      <w:numFmt w:val="decimal"/>
      <w:lvlText w:val="%1."/>
      <w:lvlJc w:val="left"/>
      <w:pPr>
        <w:ind w:left="72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1" w:tplc="F384AC74">
      <w:start w:val="1"/>
      <w:numFmt w:val="lowerLetter"/>
      <w:lvlText w:val="%2"/>
      <w:lvlJc w:val="left"/>
      <w:pPr>
        <w:ind w:left="133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2" w:tplc="49DE24E2">
      <w:start w:val="1"/>
      <w:numFmt w:val="lowerRoman"/>
      <w:lvlText w:val="%3"/>
      <w:lvlJc w:val="left"/>
      <w:pPr>
        <w:ind w:left="205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3" w:tplc="786A12A0">
      <w:start w:val="1"/>
      <w:numFmt w:val="decimal"/>
      <w:lvlText w:val="%4"/>
      <w:lvlJc w:val="left"/>
      <w:pPr>
        <w:ind w:left="277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4" w:tplc="FC806FEC">
      <w:start w:val="1"/>
      <w:numFmt w:val="lowerLetter"/>
      <w:lvlText w:val="%5"/>
      <w:lvlJc w:val="left"/>
      <w:pPr>
        <w:ind w:left="349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5" w:tplc="3D8EDF9A">
      <w:start w:val="1"/>
      <w:numFmt w:val="lowerRoman"/>
      <w:lvlText w:val="%6"/>
      <w:lvlJc w:val="left"/>
      <w:pPr>
        <w:ind w:left="421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6" w:tplc="AF947518">
      <w:start w:val="1"/>
      <w:numFmt w:val="decimal"/>
      <w:lvlText w:val="%7"/>
      <w:lvlJc w:val="left"/>
      <w:pPr>
        <w:ind w:left="493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7" w:tplc="8AF0A5B6">
      <w:start w:val="1"/>
      <w:numFmt w:val="lowerLetter"/>
      <w:lvlText w:val="%8"/>
      <w:lvlJc w:val="left"/>
      <w:pPr>
        <w:ind w:left="565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lvl w:ilvl="8" w:tplc="DB76F448">
      <w:start w:val="1"/>
      <w:numFmt w:val="lowerRoman"/>
      <w:lvlText w:val="%9"/>
      <w:lvlJc w:val="left"/>
      <w:pPr>
        <w:ind w:left="6370"/>
      </w:pPr>
      <w:rPr>
        <w:rFonts w:ascii="Montserrat" w:eastAsia="Montserrat" w:hAnsi="Montserrat" w:cs="Montserrat"/>
        <w:b w:val="0"/>
        <w:i w:val="0"/>
        <w:strike w:val="0"/>
        <w:dstrike w:val="0"/>
        <w:color w:val="7C8835"/>
        <w:sz w:val="22"/>
        <w:szCs w:val="22"/>
        <w:u w:val="none" w:color="000000"/>
        <w:bdr w:val="none" w:sz="0" w:space="0" w:color="auto"/>
        <w:shd w:val="clear" w:color="auto" w:fill="auto"/>
        <w:vertAlign w:val="baseline"/>
      </w:rPr>
    </w:lvl>
  </w:abstractNum>
  <w:abstractNum w:abstractNumId="65" w15:restartNumberingAfterBreak="0">
    <w:nsid w:val="6E2F5CD0"/>
    <w:multiLevelType w:val="hybridMultilevel"/>
    <w:tmpl w:val="E4309AA0"/>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CD2578"/>
    <w:multiLevelType w:val="hybridMultilevel"/>
    <w:tmpl w:val="6B1EFBF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506D0"/>
    <w:multiLevelType w:val="hybridMultilevel"/>
    <w:tmpl w:val="156C4E56"/>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2CD763C"/>
    <w:multiLevelType w:val="hybridMultilevel"/>
    <w:tmpl w:val="72B2A2C6"/>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866762"/>
    <w:multiLevelType w:val="hybridMultilevel"/>
    <w:tmpl w:val="C7EADF22"/>
    <w:lvl w:ilvl="0" w:tplc="98EC1BCC">
      <w:start w:val="1"/>
      <w:numFmt w:val="bullet"/>
      <w:lvlText w:val="•"/>
      <w:lvlJc w:val="left"/>
      <w:pPr>
        <w:ind w:left="720"/>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1" w:tplc="A36CEB0C">
      <w:start w:val="1"/>
      <w:numFmt w:val="bullet"/>
      <w:lvlText w:val="o"/>
      <w:lvlJc w:val="left"/>
      <w:pPr>
        <w:ind w:left="122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2" w:tplc="AD229B1E">
      <w:start w:val="1"/>
      <w:numFmt w:val="bullet"/>
      <w:lvlText w:val="▪"/>
      <w:lvlJc w:val="left"/>
      <w:pPr>
        <w:ind w:left="194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3" w:tplc="358CA2DE">
      <w:start w:val="1"/>
      <w:numFmt w:val="bullet"/>
      <w:lvlText w:val="•"/>
      <w:lvlJc w:val="left"/>
      <w:pPr>
        <w:ind w:left="2664"/>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4" w:tplc="BE425A48">
      <w:start w:val="1"/>
      <w:numFmt w:val="bullet"/>
      <w:lvlText w:val="o"/>
      <w:lvlJc w:val="left"/>
      <w:pPr>
        <w:ind w:left="338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5" w:tplc="E13068F8">
      <w:start w:val="1"/>
      <w:numFmt w:val="bullet"/>
      <w:lvlText w:val="▪"/>
      <w:lvlJc w:val="left"/>
      <w:pPr>
        <w:ind w:left="410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6" w:tplc="59A47F2C">
      <w:start w:val="1"/>
      <w:numFmt w:val="bullet"/>
      <w:lvlText w:val="•"/>
      <w:lvlJc w:val="left"/>
      <w:pPr>
        <w:ind w:left="4824"/>
      </w:pPr>
      <w:rPr>
        <w:rFonts w:ascii="Arial" w:eastAsia="Arial" w:hAnsi="Arial" w:cs="Arial"/>
        <w:b w:val="0"/>
        <w:i w:val="0"/>
        <w:strike w:val="0"/>
        <w:dstrike w:val="0"/>
        <w:color w:val="70AD47"/>
        <w:sz w:val="22"/>
        <w:szCs w:val="22"/>
        <w:u w:val="none" w:color="000000"/>
        <w:bdr w:val="none" w:sz="0" w:space="0" w:color="auto"/>
        <w:shd w:val="clear" w:color="auto" w:fill="auto"/>
        <w:vertAlign w:val="baseline"/>
      </w:rPr>
    </w:lvl>
    <w:lvl w:ilvl="7" w:tplc="33AA47E4">
      <w:start w:val="1"/>
      <w:numFmt w:val="bullet"/>
      <w:lvlText w:val="o"/>
      <w:lvlJc w:val="left"/>
      <w:pPr>
        <w:ind w:left="554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lvl w:ilvl="8" w:tplc="42C29378">
      <w:start w:val="1"/>
      <w:numFmt w:val="bullet"/>
      <w:lvlText w:val="▪"/>
      <w:lvlJc w:val="left"/>
      <w:pPr>
        <w:ind w:left="6264"/>
      </w:pPr>
      <w:rPr>
        <w:rFonts w:ascii="Segoe UI Symbol" w:eastAsia="Segoe UI Symbol" w:hAnsi="Segoe UI Symbol" w:cs="Segoe UI Symbol"/>
        <w:b w:val="0"/>
        <w:i w:val="0"/>
        <w:strike w:val="0"/>
        <w:dstrike w:val="0"/>
        <w:color w:val="70AD47"/>
        <w:sz w:val="22"/>
        <w:szCs w:val="22"/>
        <w:u w:val="none" w:color="000000"/>
        <w:bdr w:val="none" w:sz="0" w:space="0" w:color="auto"/>
        <w:shd w:val="clear" w:color="auto" w:fill="auto"/>
        <w:vertAlign w:val="baseline"/>
      </w:rPr>
    </w:lvl>
  </w:abstractNum>
  <w:abstractNum w:abstractNumId="70" w15:restartNumberingAfterBreak="0">
    <w:nsid w:val="766E2DED"/>
    <w:multiLevelType w:val="hybridMultilevel"/>
    <w:tmpl w:val="5A54D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A5734B"/>
    <w:multiLevelType w:val="multilevel"/>
    <w:tmpl w:val="3A7622F2"/>
    <w:lvl w:ilvl="0">
      <w:start w:val="1"/>
      <w:numFmt w:val="bullet"/>
      <w:lvlText w:val=""/>
      <w:lvlJc w:val="left"/>
      <w:pPr>
        <w:tabs>
          <w:tab w:val="num" w:pos="720"/>
        </w:tabs>
        <w:ind w:left="720" w:hanging="360"/>
      </w:pPr>
      <w:rPr>
        <w:rFonts w:ascii="Symbol" w:hAnsi="Symbol" w:hint="default"/>
        <w:color w:val="848B47"/>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EB7110C"/>
    <w:multiLevelType w:val="hybridMultilevel"/>
    <w:tmpl w:val="7A963FA8"/>
    <w:lvl w:ilvl="0" w:tplc="8DBE1986">
      <w:start w:val="1"/>
      <w:numFmt w:val="bullet"/>
      <w:lvlText w:val=""/>
      <w:lvlJc w:val="left"/>
      <w:pPr>
        <w:ind w:left="720" w:hanging="360"/>
      </w:pPr>
      <w:rPr>
        <w:rFonts w:ascii="Symbol" w:hAnsi="Symbol" w:hint="default"/>
        <w:color w:val="848B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9C5920"/>
    <w:multiLevelType w:val="hybridMultilevel"/>
    <w:tmpl w:val="DED2B872"/>
    <w:lvl w:ilvl="0" w:tplc="8DBE1986">
      <w:start w:val="1"/>
      <w:numFmt w:val="bullet"/>
      <w:lvlText w:val=""/>
      <w:lvlJc w:val="left"/>
      <w:pPr>
        <w:ind w:left="1440" w:hanging="360"/>
      </w:pPr>
      <w:rPr>
        <w:rFonts w:ascii="Symbol" w:hAnsi="Symbol" w:hint="default"/>
        <w:color w:val="848B4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FA52049"/>
    <w:multiLevelType w:val="hybridMultilevel"/>
    <w:tmpl w:val="B2DE9DC8"/>
    <w:lvl w:ilvl="0" w:tplc="8DBE1986">
      <w:start w:val="1"/>
      <w:numFmt w:val="bullet"/>
      <w:lvlText w:val=""/>
      <w:lvlJc w:val="left"/>
      <w:pPr>
        <w:ind w:left="710" w:hanging="360"/>
      </w:pPr>
      <w:rPr>
        <w:rFonts w:ascii="Symbol" w:hAnsi="Symbol" w:hint="default"/>
        <w:color w:val="848B47"/>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75" w15:restartNumberingAfterBreak="0">
    <w:nsid w:val="7FC31E6B"/>
    <w:multiLevelType w:val="hybridMultilevel"/>
    <w:tmpl w:val="3B84935C"/>
    <w:lvl w:ilvl="0" w:tplc="BE80ED4C">
      <w:start w:val="1"/>
      <w:numFmt w:val="bullet"/>
      <w:lvlText w:val="•"/>
      <w:lvlJc w:val="left"/>
      <w:pPr>
        <w:ind w:left="960"/>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1" w:tplc="FE9E7E3C">
      <w:start w:val="1"/>
      <w:numFmt w:val="bullet"/>
      <w:lvlText w:val="o"/>
      <w:lvlJc w:val="left"/>
      <w:pPr>
        <w:ind w:left="178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2" w:tplc="6818E2B0">
      <w:start w:val="1"/>
      <w:numFmt w:val="bullet"/>
      <w:lvlText w:val="▪"/>
      <w:lvlJc w:val="left"/>
      <w:pPr>
        <w:ind w:left="250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3" w:tplc="0F56AF22">
      <w:start w:val="1"/>
      <w:numFmt w:val="bullet"/>
      <w:lvlText w:val="•"/>
      <w:lvlJc w:val="left"/>
      <w:pPr>
        <w:ind w:left="3229"/>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4" w:tplc="4C0E4028">
      <w:start w:val="1"/>
      <w:numFmt w:val="bullet"/>
      <w:lvlText w:val="o"/>
      <w:lvlJc w:val="left"/>
      <w:pPr>
        <w:ind w:left="394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5" w:tplc="B7642EC6">
      <w:start w:val="1"/>
      <w:numFmt w:val="bullet"/>
      <w:lvlText w:val="▪"/>
      <w:lvlJc w:val="left"/>
      <w:pPr>
        <w:ind w:left="466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6" w:tplc="A73C2730">
      <w:start w:val="1"/>
      <w:numFmt w:val="bullet"/>
      <w:lvlText w:val="•"/>
      <w:lvlJc w:val="left"/>
      <w:pPr>
        <w:ind w:left="5389"/>
      </w:pPr>
      <w:rPr>
        <w:rFonts w:ascii="Arial" w:eastAsia="Arial" w:hAnsi="Arial" w:cs="Arial"/>
        <w:b w:val="0"/>
        <w:i w:val="0"/>
        <w:strike w:val="0"/>
        <w:dstrike w:val="0"/>
        <w:color w:val="70AD47"/>
        <w:sz w:val="20"/>
        <w:szCs w:val="20"/>
        <w:u w:val="none" w:color="000000"/>
        <w:bdr w:val="none" w:sz="0" w:space="0" w:color="auto"/>
        <w:shd w:val="clear" w:color="auto" w:fill="auto"/>
        <w:vertAlign w:val="baseline"/>
      </w:rPr>
    </w:lvl>
    <w:lvl w:ilvl="7" w:tplc="E4FC23D6">
      <w:start w:val="1"/>
      <w:numFmt w:val="bullet"/>
      <w:lvlText w:val="o"/>
      <w:lvlJc w:val="left"/>
      <w:pPr>
        <w:ind w:left="610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lvl w:ilvl="8" w:tplc="419EB4B6">
      <w:start w:val="1"/>
      <w:numFmt w:val="bullet"/>
      <w:lvlText w:val="▪"/>
      <w:lvlJc w:val="left"/>
      <w:pPr>
        <w:ind w:left="6829"/>
      </w:pPr>
      <w:rPr>
        <w:rFonts w:ascii="Segoe UI Symbol" w:eastAsia="Segoe UI Symbol" w:hAnsi="Segoe UI Symbol" w:cs="Segoe UI Symbol"/>
        <w:b w:val="0"/>
        <w:i w:val="0"/>
        <w:strike w:val="0"/>
        <w:dstrike w:val="0"/>
        <w:color w:val="70AD47"/>
        <w:sz w:val="20"/>
        <w:szCs w:val="20"/>
        <w:u w:val="none" w:color="000000"/>
        <w:bdr w:val="none" w:sz="0" w:space="0" w:color="auto"/>
        <w:shd w:val="clear" w:color="auto" w:fill="auto"/>
        <w:vertAlign w:val="baseline"/>
      </w:rPr>
    </w:lvl>
  </w:abstractNum>
  <w:num w:numId="1" w16cid:durableId="1840146482">
    <w:abstractNumId w:val="51"/>
  </w:num>
  <w:num w:numId="2" w16cid:durableId="2024548492">
    <w:abstractNumId w:val="52"/>
  </w:num>
  <w:num w:numId="3" w16cid:durableId="1045716960">
    <w:abstractNumId w:val="50"/>
  </w:num>
  <w:num w:numId="4" w16cid:durableId="1528979496">
    <w:abstractNumId w:val="75"/>
  </w:num>
  <w:num w:numId="5" w16cid:durableId="2024431575">
    <w:abstractNumId w:val="72"/>
  </w:num>
  <w:num w:numId="6" w16cid:durableId="225796757">
    <w:abstractNumId w:val="61"/>
  </w:num>
  <w:num w:numId="7" w16cid:durableId="1110785627">
    <w:abstractNumId w:val="26"/>
  </w:num>
  <w:num w:numId="8" w16cid:durableId="1809005312">
    <w:abstractNumId w:val="68"/>
  </w:num>
  <w:num w:numId="9" w16cid:durableId="1053698836">
    <w:abstractNumId w:val="8"/>
  </w:num>
  <w:num w:numId="10" w16cid:durableId="2008316436">
    <w:abstractNumId w:val="12"/>
  </w:num>
  <w:num w:numId="11" w16cid:durableId="218630979">
    <w:abstractNumId w:val="11"/>
  </w:num>
  <w:num w:numId="12" w16cid:durableId="835389214">
    <w:abstractNumId w:val="20"/>
  </w:num>
  <w:num w:numId="13" w16cid:durableId="1208029461">
    <w:abstractNumId w:val="56"/>
  </w:num>
  <w:num w:numId="14" w16cid:durableId="1662273715">
    <w:abstractNumId w:val="69"/>
  </w:num>
  <w:num w:numId="15" w16cid:durableId="743916821">
    <w:abstractNumId w:val="35"/>
  </w:num>
  <w:num w:numId="16" w16cid:durableId="1864392057">
    <w:abstractNumId w:val="4"/>
  </w:num>
  <w:num w:numId="17" w16cid:durableId="1163814970">
    <w:abstractNumId w:val="65"/>
  </w:num>
  <w:num w:numId="18" w16cid:durableId="986202098">
    <w:abstractNumId w:val="25"/>
  </w:num>
  <w:num w:numId="19" w16cid:durableId="1186602922">
    <w:abstractNumId w:val="64"/>
  </w:num>
  <w:num w:numId="20" w16cid:durableId="2113819656">
    <w:abstractNumId w:val="66"/>
  </w:num>
  <w:num w:numId="21" w16cid:durableId="1829975029">
    <w:abstractNumId w:val="7"/>
  </w:num>
  <w:num w:numId="22" w16cid:durableId="259728851">
    <w:abstractNumId w:val="46"/>
  </w:num>
  <w:num w:numId="23" w16cid:durableId="318971908">
    <w:abstractNumId w:val="63"/>
  </w:num>
  <w:num w:numId="24" w16cid:durableId="1903909679">
    <w:abstractNumId w:val="70"/>
  </w:num>
  <w:num w:numId="25" w16cid:durableId="1357778663">
    <w:abstractNumId w:val="37"/>
  </w:num>
  <w:num w:numId="26" w16cid:durableId="1740665872">
    <w:abstractNumId w:val="6"/>
  </w:num>
  <w:num w:numId="27" w16cid:durableId="1318001054">
    <w:abstractNumId w:val="62"/>
  </w:num>
  <w:num w:numId="28" w16cid:durableId="1858545738">
    <w:abstractNumId w:val="42"/>
  </w:num>
  <w:num w:numId="29" w16cid:durableId="1532260908">
    <w:abstractNumId w:val="2"/>
  </w:num>
  <w:num w:numId="30" w16cid:durableId="1353992895">
    <w:abstractNumId w:val="3"/>
  </w:num>
  <w:num w:numId="31" w16cid:durableId="1377849546">
    <w:abstractNumId w:val="21"/>
  </w:num>
  <w:num w:numId="32" w16cid:durableId="680551584">
    <w:abstractNumId w:val="58"/>
  </w:num>
  <w:num w:numId="33" w16cid:durableId="723678428">
    <w:abstractNumId w:val="73"/>
  </w:num>
  <w:num w:numId="34" w16cid:durableId="2097900407">
    <w:abstractNumId w:val="13"/>
  </w:num>
  <w:num w:numId="35" w16cid:durableId="1375691386">
    <w:abstractNumId w:val="49"/>
  </w:num>
  <w:num w:numId="36" w16cid:durableId="1000307615">
    <w:abstractNumId w:val="29"/>
  </w:num>
  <w:num w:numId="37" w16cid:durableId="301086431">
    <w:abstractNumId w:val="71"/>
  </w:num>
  <w:num w:numId="38" w16cid:durableId="1391731352">
    <w:abstractNumId w:val="59"/>
  </w:num>
  <w:num w:numId="39" w16cid:durableId="1249121592">
    <w:abstractNumId w:val="18"/>
  </w:num>
  <w:num w:numId="40" w16cid:durableId="844710960">
    <w:abstractNumId w:val="17"/>
  </w:num>
  <w:num w:numId="41" w16cid:durableId="798111065">
    <w:abstractNumId w:val="55"/>
  </w:num>
  <w:num w:numId="42" w16cid:durableId="1710833352">
    <w:abstractNumId w:val="28"/>
  </w:num>
  <w:num w:numId="43" w16cid:durableId="1380933516">
    <w:abstractNumId w:val="33"/>
  </w:num>
  <w:num w:numId="44" w16cid:durableId="1515222577">
    <w:abstractNumId w:val="67"/>
  </w:num>
  <w:num w:numId="45" w16cid:durableId="1192836273">
    <w:abstractNumId w:val="44"/>
  </w:num>
  <w:num w:numId="46" w16cid:durableId="139006513">
    <w:abstractNumId w:val="40"/>
  </w:num>
  <w:num w:numId="47" w16cid:durableId="267348597">
    <w:abstractNumId w:val="22"/>
  </w:num>
  <w:num w:numId="48" w16cid:durableId="1501772503">
    <w:abstractNumId w:val="38"/>
  </w:num>
  <w:num w:numId="49" w16cid:durableId="61604799">
    <w:abstractNumId w:val="23"/>
  </w:num>
  <w:num w:numId="50" w16cid:durableId="1934509685">
    <w:abstractNumId w:val="5"/>
  </w:num>
  <w:num w:numId="51" w16cid:durableId="1107307417">
    <w:abstractNumId w:val="60"/>
  </w:num>
  <w:num w:numId="52" w16cid:durableId="1327896680">
    <w:abstractNumId w:val="14"/>
  </w:num>
  <w:num w:numId="53" w16cid:durableId="1896890906">
    <w:abstractNumId w:val="41"/>
  </w:num>
  <w:num w:numId="54" w16cid:durableId="793213524">
    <w:abstractNumId w:val="0"/>
  </w:num>
  <w:num w:numId="55" w16cid:durableId="915360901">
    <w:abstractNumId w:val="45"/>
  </w:num>
  <w:num w:numId="56" w16cid:durableId="1976646">
    <w:abstractNumId w:val="48"/>
  </w:num>
  <w:num w:numId="57" w16cid:durableId="932401063">
    <w:abstractNumId w:val="30"/>
  </w:num>
  <w:num w:numId="58" w16cid:durableId="40834480">
    <w:abstractNumId w:val="10"/>
  </w:num>
  <w:num w:numId="59" w16cid:durableId="824050012">
    <w:abstractNumId w:val="53"/>
  </w:num>
  <w:num w:numId="60" w16cid:durableId="672222182">
    <w:abstractNumId w:val="9"/>
  </w:num>
  <w:num w:numId="61" w16cid:durableId="1250038314">
    <w:abstractNumId w:val="24"/>
  </w:num>
  <w:num w:numId="62" w16cid:durableId="1995139764">
    <w:abstractNumId w:val="31"/>
  </w:num>
  <w:num w:numId="63" w16cid:durableId="1088619790">
    <w:abstractNumId w:val="57"/>
  </w:num>
  <w:num w:numId="64" w16cid:durableId="252713295">
    <w:abstractNumId w:val="36"/>
  </w:num>
  <w:num w:numId="65" w16cid:durableId="1624849335">
    <w:abstractNumId w:val="27"/>
  </w:num>
  <w:num w:numId="66" w16cid:durableId="1035884654">
    <w:abstractNumId w:val="15"/>
  </w:num>
  <w:num w:numId="67" w16cid:durableId="1699157648">
    <w:abstractNumId w:val="47"/>
  </w:num>
  <w:num w:numId="68" w16cid:durableId="1011771">
    <w:abstractNumId w:val="54"/>
  </w:num>
  <w:num w:numId="69" w16cid:durableId="1323510614">
    <w:abstractNumId w:val="1"/>
  </w:num>
  <w:num w:numId="70" w16cid:durableId="1123041832">
    <w:abstractNumId w:val="34"/>
  </w:num>
  <w:num w:numId="71" w16cid:durableId="743719948">
    <w:abstractNumId w:val="19"/>
  </w:num>
  <w:num w:numId="72" w16cid:durableId="1132989249">
    <w:abstractNumId w:val="43"/>
  </w:num>
  <w:num w:numId="73" w16cid:durableId="1972400044">
    <w:abstractNumId w:val="39"/>
  </w:num>
  <w:num w:numId="74" w16cid:durableId="1341464037">
    <w:abstractNumId w:val="74"/>
  </w:num>
  <w:num w:numId="75" w16cid:durableId="254560014">
    <w:abstractNumId w:val="16"/>
  </w:num>
  <w:num w:numId="76" w16cid:durableId="457919986">
    <w:abstractNumId w:val="3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1NbYAEibmFibGlko6SsGpxcWZ+XkgBea1AOvSV1QsAAAA"/>
  </w:docVars>
  <w:rsids>
    <w:rsidRoot w:val="008F6886"/>
    <w:rsid w:val="00005320"/>
    <w:rsid w:val="00016B8A"/>
    <w:rsid w:val="000207A9"/>
    <w:rsid w:val="0003499F"/>
    <w:rsid w:val="000B0915"/>
    <w:rsid w:val="000B17A7"/>
    <w:rsid w:val="00101D95"/>
    <w:rsid w:val="0013122F"/>
    <w:rsid w:val="00142337"/>
    <w:rsid w:val="00166277"/>
    <w:rsid w:val="00167F0A"/>
    <w:rsid w:val="001D06CB"/>
    <w:rsid w:val="00206407"/>
    <w:rsid w:val="00222866"/>
    <w:rsid w:val="002474E3"/>
    <w:rsid w:val="002E3370"/>
    <w:rsid w:val="003700B9"/>
    <w:rsid w:val="003E6710"/>
    <w:rsid w:val="003F03C8"/>
    <w:rsid w:val="00406976"/>
    <w:rsid w:val="004469AA"/>
    <w:rsid w:val="00454297"/>
    <w:rsid w:val="0048495F"/>
    <w:rsid w:val="00491E02"/>
    <w:rsid w:val="00497B03"/>
    <w:rsid w:val="005414DD"/>
    <w:rsid w:val="00544046"/>
    <w:rsid w:val="0055715C"/>
    <w:rsid w:val="005763A5"/>
    <w:rsid w:val="005C5BE9"/>
    <w:rsid w:val="00617DBA"/>
    <w:rsid w:val="006321DD"/>
    <w:rsid w:val="0064010E"/>
    <w:rsid w:val="006B7CEC"/>
    <w:rsid w:val="006C66AC"/>
    <w:rsid w:val="00791A57"/>
    <w:rsid w:val="00795794"/>
    <w:rsid w:val="007A0AAA"/>
    <w:rsid w:val="007A4798"/>
    <w:rsid w:val="00820C61"/>
    <w:rsid w:val="008F6886"/>
    <w:rsid w:val="009C0717"/>
    <w:rsid w:val="009D40E5"/>
    <w:rsid w:val="009F5C1F"/>
    <w:rsid w:val="00AC724D"/>
    <w:rsid w:val="00AF5406"/>
    <w:rsid w:val="00B42F88"/>
    <w:rsid w:val="00BB4C03"/>
    <w:rsid w:val="00C50094"/>
    <w:rsid w:val="00C64C71"/>
    <w:rsid w:val="00C713CC"/>
    <w:rsid w:val="00CD09E1"/>
    <w:rsid w:val="00DC1D28"/>
    <w:rsid w:val="00EF3425"/>
    <w:rsid w:val="00F019DF"/>
    <w:rsid w:val="00F13CA8"/>
    <w:rsid w:val="00F442EA"/>
    <w:rsid w:val="00F67AAF"/>
    <w:rsid w:val="00F77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82301"/>
  <w15:chartTrackingRefBased/>
  <w15:docId w15:val="{55E8D9C1-2DD8-4239-9501-D19991833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42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1D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40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046"/>
  </w:style>
  <w:style w:type="paragraph" w:styleId="Footer">
    <w:name w:val="footer"/>
    <w:basedOn w:val="Normal"/>
    <w:link w:val="FooterChar"/>
    <w:uiPriority w:val="99"/>
    <w:unhideWhenUsed/>
    <w:rsid w:val="005440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046"/>
  </w:style>
  <w:style w:type="character" w:styleId="Hyperlink">
    <w:name w:val="Hyperlink"/>
    <w:basedOn w:val="DefaultParagraphFont"/>
    <w:uiPriority w:val="99"/>
    <w:unhideWhenUsed/>
    <w:rsid w:val="00544046"/>
    <w:rPr>
      <w:color w:val="0563C1" w:themeColor="hyperlink"/>
      <w:u w:val="single"/>
    </w:rPr>
  </w:style>
  <w:style w:type="character" w:customStyle="1" w:styleId="Heading1Char">
    <w:name w:val="Heading 1 Char"/>
    <w:basedOn w:val="DefaultParagraphFont"/>
    <w:link w:val="Heading1"/>
    <w:uiPriority w:val="9"/>
    <w:rsid w:val="00F442E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442EA"/>
    <w:pPr>
      <w:outlineLvl w:val="9"/>
    </w:pPr>
  </w:style>
  <w:style w:type="paragraph" w:styleId="TOC2">
    <w:name w:val="toc 2"/>
    <w:basedOn w:val="Normal"/>
    <w:next w:val="Normal"/>
    <w:autoRedefine/>
    <w:uiPriority w:val="39"/>
    <w:unhideWhenUsed/>
    <w:rsid w:val="000B0915"/>
    <w:pPr>
      <w:tabs>
        <w:tab w:val="right" w:leader="dot" w:pos="10880"/>
      </w:tabs>
      <w:spacing w:after="100"/>
      <w:ind w:left="220"/>
    </w:pPr>
    <w:rPr>
      <w:rFonts w:ascii="Montserrat" w:eastAsia="Celestar" w:hAnsi="Montserrat" w:cs="Times New Roman"/>
      <w:noProof/>
    </w:rPr>
  </w:style>
  <w:style w:type="paragraph" w:styleId="TOC1">
    <w:name w:val="toc 1"/>
    <w:basedOn w:val="Normal"/>
    <w:next w:val="Normal"/>
    <w:autoRedefine/>
    <w:uiPriority w:val="39"/>
    <w:unhideWhenUsed/>
    <w:rsid w:val="00AC724D"/>
    <w:pPr>
      <w:tabs>
        <w:tab w:val="right" w:leader="dot" w:pos="10880"/>
      </w:tabs>
      <w:spacing w:after="100"/>
    </w:pPr>
    <w:rPr>
      <w:rFonts w:ascii="Montserrat" w:eastAsiaTheme="minorEastAsia" w:hAnsi="Montserrat" w:cs="Times New Roman"/>
      <w:b/>
      <w:bCs/>
      <w:noProof/>
    </w:rPr>
  </w:style>
  <w:style w:type="paragraph" w:styleId="TOC3">
    <w:name w:val="toc 3"/>
    <w:basedOn w:val="Normal"/>
    <w:next w:val="Normal"/>
    <w:autoRedefine/>
    <w:uiPriority w:val="39"/>
    <w:unhideWhenUsed/>
    <w:rsid w:val="00F442EA"/>
    <w:pPr>
      <w:spacing w:after="100"/>
      <w:ind w:left="440"/>
    </w:pPr>
    <w:rPr>
      <w:rFonts w:eastAsiaTheme="minorEastAsia" w:cs="Times New Roman"/>
    </w:rPr>
  </w:style>
  <w:style w:type="character" w:styleId="Strong">
    <w:name w:val="Strong"/>
    <w:basedOn w:val="DefaultParagraphFont"/>
    <w:uiPriority w:val="22"/>
    <w:qFormat/>
    <w:rsid w:val="00F442EA"/>
    <w:rPr>
      <w:b/>
      <w:bCs/>
    </w:rPr>
  </w:style>
  <w:style w:type="paragraph" w:styleId="ListParagraph">
    <w:name w:val="List Paragraph"/>
    <w:basedOn w:val="Normal"/>
    <w:uiPriority w:val="34"/>
    <w:qFormat/>
    <w:rsid w:val="00F442EA"/>
    <w:pPr>
      <w:ind w:left="720"/>
      <w:contextualSpacing/>
    </w:pPr>
  </w:style>
  <w:style w:type="table" w:styleId="TableGrid">
    <w:name w:val="Table Grid"/>
    <w:basedOn w:val="TableNormal"/>
    <w:uiPriority w:val="39"/>
    <w:rsid w:val="00F44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C1D28"/>
    <w:pPr>
      <w:spacing w:after="0" w:line="240" w:lineRule="auto"/>
    </w:pPr>
    <w:rPr>
      <w:rFonts w:eastAsia="Times New Roman"/>
      <w:kern w:val="2"/>
      <w14:ligatures w14:val="standardContextual"/>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DC1D28"/>
    <w:rPr>
      <w:rFonts w:asciiTheme="majorHAnsi" w:eastAsiaTheme="majorEastAsia" w:hAnsiTheme="majorHAnsi" w:cstheme="majorBidi"/>
      <w:color w:val="2F5496" w:themeColor="accent1" w:themeShade="BF"/>
      <w:sz w:val="26"/>
      <w:szCs w:val="26"/>
    </w:rPr>
  </w:style>
  <w:style w:type="table" w:customStyle="1" w:styleId="TableGrid1">
    <w:name w:val="TableGrid1"/>
    <w:rsid w:val="00F019DF"/>
    <w:pPr>
      <w:spacing w:after="0" w:line="240" w:lineRule="auto"/>
    </w:pPr>
    <w:rPr>
      <w:rFonts w:eastAsia="Times New Roman"/>
      <w:kern w:val="2"/>
      <w14:ligatures w14:val="standardContextual"/>
    </w:rPr>
    <w:tblPr>
      <w:tblCellMar>
        <w:top w:w="0" w:type="dxa"/>
        <w:left w:w="0" w:type="dxa"/>
        <w:bottom w:w="0" w:type="dxa"/>
        <w:right w:w="0" w:type="dxa"/>
      </w:tblCellMar>
    </w:tblPr>
  </w:style>
  <w:style w:type="table" w:customStyle="1" w:styleId="TableGrid4">
    <w:name w:val="TableGrid4"/>
    <w:rsid w:val="000B17A7"/>
    <w:pPr>
      <w:spacing w:after="0" w:line="240" w:lineRule="auto"/>
    </w:pPr>
    <w:rPr>
      <w:rFonts w:eastAsia="Times New Roman"/>
      <w:kern w:val="2"/>
      <w14:ligatures w14:val="standardContextual"/>
    </w:rPr>
    <w:tblPr>
      <w:tblCellMar>
        <w:top w:w="0" w:type="dxa"/>
        <w:left w:w="0" w:type="dxa"/>
        <w:bottom w:w="0" w:type="dxa"/>
        <w:right w:w="0" w:type="dxa"/>
      </w:tblCellMar>
    </w:tblPr>
  </w:style>
  <w:style w:type="table" w:styleId="GridTable5Dark-Accent6">
    <w:name w:val="Grid Table 5 Dark Accent 6"/>
    <w:basedOn w:val="TableNormal"/>
    <w:uiPriority w:val="50"/>
    <w:rsid w:val="005763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FFNS">
    <w:name w:val="FFNS"/>
    <w:basedOn w:val="TableNormal"/>
    <w:uiPriority w:val="99"/>
    <w:rsid w:val="005763A5"/>
    <w:pPr>
      <w:spacing w:after="0" w:line="240" w:lineRule="auto"/>
      <w:jc w:val="center"/>
    </w:pPr>
    <w:rPr>
      <w:rFonts w:ascii="Montserrat" w:hAnsi="Montserrat"/>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6EBCB"/>
      <w:vAlign w:val="center"/>
    </w:tcPr>
    <w:tblStylePr w:type="firstRow">
      <w:rPr>
        <w:b/>
        <w:color w:val="FFFFFF" w:themeColor="background1"/>
      </w:rPr>
      <w:tblPr/>
      <w:tcPr>
        <w:shd w:val="clear" w:color="auto" w:fill="7C8835"/>
      </w:tcPr>
    </w:tblStylePr>
    <w:tblStylePr w:type="firstCol">
      <w:rPr>
        <w:b/>
        <w:color w:val="FFFFFF" w:themeColor="background1"/>
      </w:rPr>
      <w:tblPr/>
      <w:tcPr>
        <w:shd w:val="clear" w:color="auto" w:fill="7C8835"/>
      </w:tcPr>
    </w:tblStylePr>
    <w:tblStylePr w:type="band1Horz">
      <w:tblPr/>
      <w:tcPr>
        <w:shd w:val="clear" w:color="auto" w:fill="FFFFFF" w:themeFill="background1"/>
      </w:tcPr>
    </w:tblStylePr>
  </w:style>
  <w:style w:type="table" w:styleId="GridTable4-Accent3">
    <w:name w:val="Grid Table 4 Accent 3"/>
    <w:basedOn w:val="TableNormal"/>
    <w:uiPriority w:val="49"/>
    <w:rsid w:val="0040697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ody">
    <w:name w:val="body"/>
    <w:basedOn w:val="Normal"/>
    <w:rsid w:val="0079579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header" Target="header5.xml"/><Relationship Id="rId42" Type="http://schemas.microsoft.com/office/2007/relationships/diagramDrawing" Target="diagrams/drawing1.xml"/><Relationship Id="rId47" Type="http://schemas.openxmlformats.org/officeDocument/2006/relationships/header" Target="header14.xml"/><Relationship Id="rId63" Type="http://schemas.openxmlformats.org/officeDocument/2006/relationships/header" Target="header17.xml"/><Relationship Id="rId68" Type="http://schemas.openxmlformats.org/officeDocument/2006/relationships/diagramColors" Target="diagrams/colors2.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mail.google.com/mail/u/0/" TargetMode="External"/><Relationship Id="rId11" Type="http://schemas.openxmlformats.org/officeDocument/2006/relationships/image" Target="media/image4.jpeg"/><Relationship Id="rId24" Type="http://schemas.openxmlformats.org/officeDocument/2006/relationships/header" Target="header7.xml"/><Relationship Id="rId32" Type="http://schemas.openxmlformats.org/officeDocument/2006/relationships/header" Target="header9.xml"/><Relationship Id="rId37" Type="http://schemas.openxmlformats.org/officeDocument/2006/relationships/footer" Target="footer11.xml"/><Relationship Id="rId40" Type="http://schemas.openxmlformats.org/officeDocument/2006/relationships/diagramQuickStyle" Target="diagrams/quickStyle1.xml"/><Relationship Id="rId45" Type="http://schemas.openxmlformats.org/officeDocument/2006/relationships/footer" Target="footer12.xml"/><Relationship Id="rId53" Type="http://schemas.openxmlformats.org/officeDocument/2006/relationships/image" Target="media/image13.jpg"/><Relationship Id="rId58" Type="http://schemas.openxmlformats.org/officeDocument/2006/relationships/image" Target="media/image18.jpeg"/><Relationship Id="rId66" Type="http://schemas.openxmlformats.org/officeDocument/2006/relationships/diagramLayout" Target="diagrams/layout2.xml"/><Relationship Id="rId5" Type="http://schemas.openxmlformats.org/officeDocument/2006/relationships/webSettings" Target="webSettings.xml"/><Relationship Id="rId61" Type="http://schemas.openxmlformats.org/officeDocument/2006/relationships/footer" Target="footer15.xml"/><Relationship Id="rId19" Type="http://schemas.openxmlformats.org/officeDocument/2006/relationships/footer" Target="footer3.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image" Target="media/image8.jpg"/><Relationship Id="rId35" Type="http://schemas.openxmlformats.org/officeDocument/2006/relationships/footer" Target="footer10.xml"/><Relationship Id="rId43" Type="http://schemas.openxmlformats.org/officeDocument/2006/relationships/header" Target="header12.xml"/><Relationship Id="rId48" Type="http://schemas.openxmlformats.org/officeDocument/2006/relationships/footer" Target="footer14.xml"/><Relationship Id="rId56" Type="http://schemas.openxmlformats.org/officeDocument/2006/relationships/image" Target="media/image16.png"/><Relationship Id="rId64" Type="http://schemas.openxmlformats.org/officeDocument/2006/relationships/footer" Target="footer17.xml"/><Relationship Id="rId69" Type="http://schemas.microsoft.com/office/2007/relationships/diagramDrawing" Target="diagrams/drawing2.xml"/><Relationship Id="rId8" Type="http://schemas.openxmlformats.org/officeDocument/2006/relationships/image" Target="media/image1.jpg"/><Relationship Id="rId51" Type="http://schemas.openxmlformats.org/officeDocument/2006/relationships/image" Target="media/image1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header" Target="header10.xml"/><Relationship Id="rId38" Type="http://schemas.openxmlformats.org/officeDocument/2006/relationships/diagramData" Target="diagrams/data1.xml"/><Relationship Id="rId46" Type="http://schemas.openxmlformats.org/officeDocument/2006/relationships/footer" Target="footer13.xml"/><Relationship Id="rId59" Type="http://schemas.openxmlformats.org/officeDocument/2006/relationships/header" Target="header15.xml"/><Relationship Id="rId67" Type="http://schemas.openxmlformats.org/officeDocument/2006/relationships/diagramQuickStyle" Target="diagrams/quickStyle2.xml"/><Relationship Id="rId20" Type="http://schemas.openxmlformats.org/officeDocument/2006/relationships/footer" Target="footer4.xml"/><Relationship Id="rId41" Type="http://schemas.openxmlformats.org/officeDocument/2006/relationships/diagramColors" Target="diagrams/colors1.xml"/><Relationship Id="rId54" Type="http://schemas.openxmlformats.org/officeDocument/2006/relationships/image" Target="media/image14.jpeg"/><Relationship Id="rId62" Type="http://schemas.openxmlformats.org/officeDocument/2006/relationships/footer" Target="footer16.xml"/><Relationship Id="rId70"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eader" Target="header11.xml"/><Relationship Id="rId49" Type="http://schemas.openxmlformats.org/officeDocument/2006/relationships/image" Target="media/image9.jpg"/><Relationship Id="rId57" Type="http://schemas.openxmlformats.org/officeDocument/2006/relationships/image" Target="media/image17.png"/><Relationship Id="rId10" Type="http://schemas.openxmlformats.org/officeDocument/2006/relationships/image" Target="media/image3.jpeg"/><Relationship Id="rId31" Type="http://schemas.openxmlformats.org/officeDocument/2006/relationships/hyperlink" Target="mailto:fernflowernatureschool@gmail.net" TargetMode="External"/><Relationship Id="rId44" Type="http://schemas.openxmlformats.org/officeDocument/2006/relationships/header" Target="header13.xml"/><Relationship Id="rId52" Type="http://schemas.openxmlformats.org/officeDocument/2006/relationships/image" Target="media/image12.png"/><Relationship Id="rId60" Type="http://schemas.openxmlformats.org/officeDocument/2006/relationships/header" Target="header16.xml"/><Relationship Id="rId65" Type="http://schemas.openxmlformats.org/officeDocument/2006/relationships/diagramData" Target="diagrams/data2.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diagramLayout" Target="diagrams/layout1.xml"/><Relationship Id="rId34" Type="http://schemas.openxmlformats.org/officeDocument/2006/relationships/footer" Target="footer9.xml"/><Relationship Id="rId50" Type="http://schemas.openxmlformats.org/officeDocument/2006/relationships/image" Target="media/image10.jpg"/><Relationship Id="rId55" Type="http://schemas.openxmlformats.org/officeDocument/2006/relationships/image" Target="media/image15.jpeg"/><Relationship Id="rId7" Type="http://schemas.openxmlformats.org/officeDocument/2006/relationships/endnotes" Target="endnotes.xml"/><Relationship Id="rId71" Type="http://schemas.openxmlformats.org/officeDocument/2006/relationships/footer" Target="footer18.xml"/></Relationships>
</file>

<file path=word/_rels/header1.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jpeg"/></Relationships>
</file>

<file path=word/_rels/header10.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2.jpeg"/></Relationships>
</file>

<file path=word/_rels/header11.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2.jpeg"/></Relationships>
</file>

<file path=word/_rels/header1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0.jpeg"/></Relationships>
</file>

<file path=word/_rels/header13.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jpeg"/></Relationships>
</file>

<file path=word/_rels/header14.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0.jpeg"/></Relationships>
</file>

<file path=word/_rels/header15.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2.jpeg"/></Relationships>
</file>

<file path=word/_rels/header16.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jpeg"/></Relationships>
</file>

<file path=word/_rels/header17.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2.jpeg"/></Relationships>
</file>

<file path=word/_rels/header18.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0.jpeg"/></Relationships>
</file>

<file path=word/_rels/header4.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0.jpeg"/></Relationships>
</file>

<file path=word/_rels/header6.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0.jpeg"/></Relationships>
</file>

<file path=word/_rels/header7.xml.rels><?xml version="1.0" encoding="UTF-8" standalone="yes"?>
<Relationships xmlns="http://schemas.openxmlformats.org/package/2006/relationships"><Relationship Id="rId2" Type="http://schemas.openxmlformats.org/officeDocument/2006/relationships/hyperlink" Target="mailto:fernflowernatureschool@gmail.com" TargetMode="External"/><Relationship Id="rId1" Type="http://schemas.openxmlformats.org/officeDocument/2006/relationships/image" Target="media/image5.jpeg"/></Relationships>
</file>

<file path=word/_rels/header8.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0.jpeg"/></Relationships>
</file>

<file path=word/_rels/header9.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image" Target="media/image1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A84B9A-A900-44A3-84C3-E93BC2F2FAC5}" type="doc">
      <dgm:prSet loTypeId="urn:microsoft.com/office/officeart/2005/8/layout/hList6" loCatId="list" qsTypeId="urn:microsoft.com/office/officeart/2005/8/quickstyle/simple2" qsCatId="simple" csTypeId="urn:microsoft.com/office/officeart/2005/8/colors/accent1_2" csCatId="accent1" phldr="1"/>
      <dgm:spPr/>
      <dgm:t>
        <a:bodyPr/>
        <a:lstStyle/>
        <a:p>
          <a:endParaRPr lang="en-US"/>
        </a:p>
      </dgm:t>
    </dgm:pt>
    <dgm:pt modelId="{960EDEFB-5385-47D1-BF78-A1F45DBA0C02}">
      <dgm:prSet phldrT="[Text]" custT="1"/>
      <dgm:spPr>
        <a:xfrm rot="16200000">
          <a:off x="198666" y="-198665"/>
          <a:ext cx="1780490" cy="2177820"/>
        </a:xfrm>
        <a:prstGeom prst="flowChartManualOperation">
          <a:avLst/>
        </a:prstGeom>
        <a:solidFill>
          <a:srgbClr val="848B47"/>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sz="1400" b="1">
              <a:solidFill>
                <a:sysClr val="window" lastClr="FFFFFF"/>
              </a:solidFill>
              <a:latin typeface="Montserrat" pitchFamily="2" charset="0"/>
              <a:ea typeface="+mn-ea"/>
              <a:cs typeface="+mn-cs"/>
            </a:rPr>
            <a:t>Parents</a:t>
          </a:r>
          <a:r>
            <a:rPr lang="en-US" sz="1400">
              <a:solidFill>
                <a:sysClr val="window" lastClr="FFFFFF"/>
              </a:solidFill>
              <a:latin typeface="Montserrat" pitchFamily="2" charset="0"/>
              <a:ea typeface="+mn-ea"/>
              <a:cs typeface="+mn-cs"/>
            </a:rPr>
            <a:t> </a:t>
          </a:r>
        </a:p>
        <a:p>
          <a:pPr>
            <a:buNone/>
          </a:pPr>
          <a:r>
            <a:rPr lang="en-US" sz="1400">
              <a:solidFill>
                <a:sysClr val="window" lastClr="FFFFFF"/>
              </a:solidFill>
              <a:latin typeface="Montserrat" pitchFamily="2" charset="0"/>
              <a:ea typeface="+mn-ea"/>
              <a:cs typeface="+mn-cs"/>
            </a:rPr>
            <a:t>- Provide Food</a:t>
          </a:r>
        </a:p>
      </dgm:t>
    </dgm:pt>
    <dgm:pt modelId="{EF89D127-D2ED-4DFE-ACA7-911975E87230}" type="parTrans" cxnId="{79021729-0F79-4DA2-90EE-EAE89292A753}">
      <dgm:prSet/>
      <dgm:spPr/>
      <dgm:t>
        <a:bodyPr/>
        <a:lstStyle/>
        <a:p>
          <a:endParaRPr lang="en-US"/>
        </a:p>
      </dgm:t>
    </dgm:pt>
    <dgm:pt modelId="{068EE9AD-0153-4A89-977C-760D62922BFB}" type="sibTrans" cxnId="{79021729-0F79-4DA2-90EE-EAE89292A753}">
      <dgm:prSet/>
      <dgm:spPr/>
      <dgm:t>
        <a:bodyPr/>
        <a:lstStyle/>
        <a:p>
          <a:endParaRPr lang="en-US"/>
        </a:p>
      </dgm:t>
    </dgm:pt>
    <dgm:pt modelId="{46ABFF06-24B7-41B3-9345-6FFBCC690051}">
      <dgm:prSet phldrT="[Text]" custT="1"/>
      <dgm:spPr>
        <a:xfrm rot="16200000">
          <a:off x="2540660" y="-198665"/>
          <a:ext cx="1780490" cy="2177820"/>
        </a:xfrm>
        <a:prstGeom prst="flowChartManualOperation">
          <a:avLst/>
        </a:prstGeom>
        <a:solidFill>
          <a:srgbClr val="ADB46C"/>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sz="1400" b="1">
              <a:solidFill>
                <a:sysClr val="window" lastClr="FFFFFF"/>
              </a:solidFill>
              <a:latin typeface="Montserrat" pitchFamily="2" charset="0"/>
              <a:ea typeface="+mn-ea"/>
              <a:cs typeface="+mn-cs"/>
            </a:rPr>
            <a:t>Educators</a:t>
          </a:r>
          <a:r>
            <a:rPr lang="en-US" sz="1400">
              <a:solidFill>
                <a:sysClr val="window" lastClr="FFFFFF"/>
              </a:solidFill>
              <a:latin typeface="Montserrat" pitchFamily="2" charset="0"/>
              <a:ea typeface="+mn-ea"/>
              <a:cs typeface="+mn-cs"/>
            </a:rPr>
            <a:t> </a:t>
          </a:r>
        </a:p>
        <a:p>
          <a:pPr>
            <a:buNone/>
          </a:pPr>
          <a:r>
            <a:rPr lang="en-US" sz="1400" b="0">
              <a:solidFill>
                <a:sysClr val="window" lastClr="FFFFFF"/>
              </a:solidFill>
              <a:latin typeface="Montserrat" pitchFamily="2" charset="0"/>
              <a:ea typeface="+mn-ea"/>
              <a:cs typeface="+mn-cs"/>
            </a:rPr>
            <a:t>- Serves Food</a:t>
          </a:r>
        </a:p>
      </dgm:t>
    </dgm:pt>
    <dgm:pt modelId="{6922E53F-3B9D-4B85-8EA2-14EF7C9318C9}" type="parTrans" cxnId="{DE287021-B0E3-4EC4-A54A-ADEADFCB3C2A}">
      <dgm:prSet/>
      <dgm:spPr/>
      <dgm:t>
        <a:bodyPr/>
        <a:lstStyle/>
        <a:p>
          <a:endParaRPr lang="en-US"/>
        </a:p>
      </dgm:t>
    </dgm:pt>
    <dgm:pt modelId="{3DD045CA-0126-407A-B275-7E44FBFA156C}" type="sibTrans" cxnId="{DE287021-B0E3-4EC4-A54A-ADEADFCB3C2A}">
      <dgm:prSet/>
      <dgm:spPr/>
      <dgm:t>
        <a:bodyPr/>
        <a:lstStyle/>
        <a:p>
          <a:endParaRPr lang="en-US"/>
        </a:p>
      </dgm:t>
    </dgm:pt>
    <dgm:pt modelId="{6F0E7EE1-4695-4F99-BDF0-76FC3C602609}">
      <dgm:prSet phldrT="[Text]" custT="1"/>
      <dgm:spPr>
        <a:xfrm rot="16200000">
          <a:off x="4881817" y="-198665"/>
          <a:ext cx="1780490" cy="2177820"/>
        </a:xfrm>
        <a:prstGeom prst="flowChartManualOperation">
          <a:avLst/>
        </a:prstGeom>
        <a:solidFill>
          <a:srgbClr val="C1C690"/>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sz="1400" b="1">
              <a:solidFill>
                <a:sysClr val="window" lastClr="FFFFFF"/>
              </a:solidFill>
              <a:latin typeface="Montserrat" pitchFamily="2" charset="0"/>
              <a:ea typeface="+mn-ea"/>
              <a:cs typeface="+mn-cs"/>
            </a:rPr>
            <a:t>Child</a:t>
          </a:r>
          <a:r>
            <a:rPr lang="en-US" sz="1400">
              <a:solidFill>
                <a:sysClr val="window" lastClr="FFFFFF"/>
              </a:solidFill>
              <a:latin typeface="Montserrat" pitchFamily="2" charset="0"/>
              <a:ea typeface="+mn-ea"/>
              <a:cs typeface="+mn-cs"/>
            </a:rPr>
            <a:t> </a:t>
          </a:r>
        </a:p>
        <a:p>
          <a:pPr>
            <a:buNone/>
          </a:pPr>
          <a:r>
            <a:rPr lang="en-US" sz="1400">
              <a:solidFill>
                <a:sysClr val="window" lastClr="FFFFFF"/>
              </a:solidFill>
              <a:latin typeface="Montserrat" pitchFamily="2" charset="0"/>
              <a:ea typeface="+mn-ea"/>
              <a:cs typeface="+mn-cs"/>
            </a:rPr>
            <a:t>- Deside how much to eat and whether or not to eat what is served</a:t>
          </a:r>
        </a:p>
      </dgm:t>
    </dgm:pt>
    <dgm:pt modelId="{F6353FF8-CF4D-4F35-B066-291300E351F5}" type="parTrans" cxnId="{80D9EBAE-5769-41DA-83ED-CBE2991DE42C}">
      <dgm:prSet/>
      <dgm:spPr/>
      <dgm:t>
        <a:bodyPr/>
        <a:lstStyle/>
        <a:p>
          <a:endParaRPr lang="en-US"/>
        </a:p>
      </dgm:t>
    </dgm:pt>
    <dgm:pt modelId="{1883A45B-2828-4AC1-AC4A-725B07F15329}" type="sibTrans" cxnId="{80D9EBAE-5769-41DA-83ED-CBE2991DE42C}">
      <dgm:prSet/>
      <dgm:spPr/>
      <dgm:t>
        <a:bodyPr/>
        <a:lstStyle/>
        <a:p>
          <a:endParaRPr lang="en-US"/>
        </a:p>
      </dgm:t>
    </dgm:pt>
    <dgm:pt modelId="{7857B10D-E79F-4EB9-AB51-EEFB1F55365A}" type="pres">
      <dgm:prSet presAssocID="{56A84B9A-A900-44A3-84C3-E93BC2F2FAC5}" presName="Name0" presStyleCnt="0">
        <dgm:presLayoutVars>
          <dgm:dir/>
          <dgm:resizeHandles val="exact"/>
        </dgm:presLayoutVars>
      </dgm:prSet>
      <dgm:spPr/>
    </dgm:pt>
    <dgm:pt modelId="{C5F460E2-185D-4AFA-A7B6-4751D6B7955E}" type="pres">
      <dgm:prSet presAssocID="{960EDEFB-5385-47D1-BF78-A1F45DBA0C02}" presName="node" presStyleLbl="node1" presStyleIdx="0" presStyleCnt="3" custLinFactNeighborX="-512" custLinFactNeighborY="3400">
        <dgm:presLayoutVars>
          <dgm:bulletEnabled val="1"/>
        </dgm:presLayoutVars>
      </dgm:prSet>
      <dgm:spPr/>
    </dgm:pt>
    <dgm:pt modelId="{655F46C2-EFE2-4404-8C64-CE36DF6C77BE}" type="pres">
      <dgm:prSet presAssocID="{068EE9AD-0153-4A89-977C-760D62922BFB}" presName="sibTrans" presStyleCnt="0"/>
      <dgm:spPr/>
    </dgm:pt>
    <dgm:pt modelId="{716A4DF2-7E19-448B-A421-E9B67568BFA1}" type="pres">
      <dgm:prSet presAssocID="{46ABFF06-24B7-41B3-9345-6FFBCC690051}" presName="node" presStyleLbl="node1" presStyleIdx="1" presStyleCnt="3">
        <dgm:presLayoutVars>
          <dgm:bulletEnabled val="1"/>
        </dgm:presLayoutVars>
      </dgm:prSet>
      <dgm:spPr/>
    </dgm:pt>
    <dgm:pt modelId="{7924BBA1-9E04-41E8-A3F7-C1EFE8DBA0E9}" type="pres">
      <dgm:prSet presAssocID="{3DD045CA-0126-407A-B275-7E44FBFA156C}" presName="sibTrans" presStyleCnt="0"/>
      <dgm:spPr/>
    </dgm:pt>
    <dgm:pt modelId="{D6863888-2D28-4C0E-8EB9-02FA886D089F}" type="pres">
      <dgm:prSet presAssocID="{6F0E7EE1-4695-4F99-BDF0-76FC3C602609}" presName="node" presStyleLbl="node1" presStyleIdx="2" presStyleCnt="3">
        <dgm:presLayoutVars>
          <dgm:bulletEnabled val="1"/>
        </dgm:presLayoutVars>
      </dgm:prSet>
      <dgm:spPr/>
    </dgm:pt>
  </dgm:ptLst>
  <dgm:cxnLst>
    <dgm:cxn modelId="{DE287021-B0E3-4EC4-A54A-ADEADFCB3C2A}" srcId="{56A84B9A-A900-44A3-84C3-E93BC2F2FAC5}" destId="{46ABFF06-24B7-41B3-9345-6FFBCC690051}" srcOrd="1" destOrd="0" parTransId="{6922E53F-3B9D-4B85-8EA2-14EF7C9318C9}" sibTransId="{3DD045CA-0126-407A-B275-7E44FBFA156C}"/>
    <dgm:cxn modelId="{2C9BDA27-9039-4505-A97F-C7B7B8278FE8}" type="presOf" srcId="{6F0E7EE1-4695-4F99-BDF0-76FC3C602609}" destId="{D6863888-2D28-4C0E-8EB9-02FA886D089F}" srcOrd="0" destOrd="0" presId="urn:microsoft.com/office/officeart/2005/8/layout/hList6"/>
    <dgm:cxn modelId="{79021729-0F79-4DA2-90EE-EAE89292A753}" srcId="{56A84B9A-A900-44A3-84C3-E93BC2F2FAC5}" destId="{960EDEFB-5385-47D1-BF78-A1F45DBA0C02}" srcOrd="0" destOrd="0" parTransId="{EF89D127-D2ED-4DFE-ACA7-911975E87230}" sibTransId="{068EE9AD-0153-4A89-977C-760D62922BFB}"/>
    <dgm:cxn modelId="{7A7A6A46-21CF-4312-A4DA-38D1DEA44315}" type="presOf" srcId="{46ABFF06-24B7-41B3-9345-6FFBCC690051}" destId="{716A4DF2-7E19-448B-A421-E9B67568BFA1}" srcOrd="0" destOrd="0" presId="urn:microsoft.com/office/officeart/2005/8/layout/hList6"/>
    <dgm:cxn modelId="{55792D71-3CD7-43BE-A8A4-A7CAE471AF21}" type="presOf" srcId="{56A84B9A-A900-44A3-84C3-E93BC2F2FAC5}" destId="{7857B10D-E79F-4EB9-AB51-EEFB1F55365A}" srcOrd="0" destOrd="0" presId="urn:microsoft.com/office/officeart/2005/8/layout/hList6"/>
    <dgm:cxn modelId="{80D9EBAE-5769-41DA-83ED-CBE2991DE42C}" srcId="{56A84B9A-A900-44A3-84C3-E93BC2F2FAC5}" destId="{6F0E7EE1-4695-4F99-BDF0-76FC3C602609}" srcOrd="2" destOrd="0" parTransId="{F6353FF8-CF4D-4F35-B066-291300E351F5}" sibTransId="{1883A45B-2828-4AC1-AC4A-725B07F15329}"/>
    <dgm:cxn modelId="{77892CFC-CC69-464D-B597-9DF4F5F539A1}" type="presOf" srcId="{960EDEFB-5385-47D1-BF78-A1F45DBA0C02}" destId="{C5F460E2-185D-4AFA-A7B6-4751D6B7955E}" srcOrd="0" destOrd="0" presId="urn:microsoft.com/office/officeart/2005/8/layout/hList6"/>
    <dgm:cxn modelId="{B7A0ED28-E4F7-4CB2-A5CE-3700CC7AF702}" type="presParOf" srcId="{7857B10D-E79F-4EB9-AB51-EEFB1F55365A}" destId="{C5F460E2-185D-4AFA-A7B6-4751D6B7955E}" srcOrd="0" destOrd="0" presId="urn:microsoft.com/office/officeart/2005/8/layout/hList6"/>
    <dgm:cxn modelId="{7AB57944-1FC4-4016-A07C-45D5B97CA3F9}" type="presParOf" srcId="{7857B10D-E79F-4EB9-AB51-EEFB1F55365A}" destId="{655F46C2-EFE2-4404-8C64-CE36DF6C77BE}" srcOrd="1" destOrd="0" presId="urn:microsoft.com/office/officeart/2005/8/layout/hList6"/>
    <dgm:cxn modelId="{FF415643-8D59-48C6-A83E-37AFDB5C679C}" type="presParOf" srcId="{7857B10D-E79F-4EB9-AB51-EEFB1F55365A}" destId="{716A4DF2-7E19-448B-A421-E9B67568BFA1}" srcOrd="2" destOrd="0" presId="urn:microsoft.com/office/officeart/2005/8/layout/hList6"/>
    <dgm:cxn modelId="{7E1BA08C-39AC-4A22-8149-460BC8AD5D75}" type="presParOf" srcId="{7857B10D-E79F-4EB9-AB51-EEFB1F55365A}" destId="{7924BBA1-9E04-41E8-A3F7-C1EFE8DBA0E9}" srcOrd="3" destOrd="0" presId="urn:microsoft.com/office/officeart/2005/8/layout/hList6"/>
    <dgm:cxn modelId="{7B1BE4C1-AB1E-43FF-A8D9-F541CD0DFCB2}" type="presParOf" srcId="{7857B10D-E79F-4EB9-AB51-EEFB1F55365A}" destId="{D6863888-2D28-4C0E-8EB9-02FA886D089F}" srcOrd="4" destOrd="0" presId="urn:microsoft.com/office/officeart/2005/8/layout/hList6"/>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25DDD6C-60DD-4F08-89D2-B0D0382B553C}"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392682B4-A4ED-4B7B-85BD-C4C0C23E7047}">
      <dgm:prSet phldrT="[Text]" custT="1"/>
      <dgm:spPr>
        <a:xfrm>
          <a:off x="0" y="81914"/>
          <a:ext cx="1792605" cy="1792605"/>
        </a:xfrm>
        <a:prstGeom prst="ellipse">
          <a:avLst/>
        </a:prstGeom>
        <a:solidFill>
          <a:srgbClr val="ED7D31"/>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800" b="1">
              <a:solidFill>
                <a:sysClr val="window" lastClr="FFFFFF"/>
              </a:solidFill>
              <a:latin typeface="Montserrat" pitchFamily="2" charset="0"/>
              <a:ea typeface="+mn-ea"/>
              <a:cs typeface="+mn-cs"/>
            </a:rPr>
            <a:t>Panic Zone</a:t>
          </a:r>
        </a:p>
      </dgm:t>
    </dgm:pt>
    <dgm:pt modelId="{043221EA-95CD-4CC5-95EF-1A52CF11E234}" type="parTrans" cxnId="{EA2B1978-1AA9-4488-82D9-E7DC11870B71}">
      <dgm:prSet/>
      <dgm:spPr/>
      <dgm:t>
        <a:bodyPr/>
        <a:lstStyle/>
        <a:p>
          <a:endParaRPr lang="en-US" sz="1100" b="1"/>
        </a:p>
      </dgm:t>
    </dgm:pt>
    <dgm:pt modelId="{B2B43172-9053-47AE-ADE7-EB714DE6CBC8}" type="sibTrans" cxnId="{EA2B1978-1AA9-4488-82D9-E7DC11870B71}">
      <dgm:prSet/>
      <dgm:spPr/>
      <dgm:t>
        <a:bodyPr/>
        <a:lstStyle/>
        <a:p>
          <a:endParaRPr lang="en-US" sz="1100" b="1"/>
        </a:p>
      </dgm:t>
    </dgm:pt>
    <dgm:pt modelId="{F2432257-7F85-4BF8-9C94-B029EC72738F}">
      <dgm:prSet phldrT="[Text]" custT="1"/>
      <dgm:spPr>
        <a:xfrm>
          <a:off x="224075" y="530066"/>
          <a:ext cx="1344453" cy="1344453"/>
        </a:xfrm>
        <a:prstGeom prst="ellipse">
          <a:avLst/>
        </a:prstGeom>
        <a:solidFill>
          <a:srgbClr val="FFC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800" b="1">
              <a:solidFill>
                <a:sysClr val="window" lastClr="FFFFFF"/>
              </a:solidFill>
              <a:latin typeface="Montserrat" pitchFamily="2" charset="0"/>
              <a:ea typeface="+mn-ea"/>
              <a:cs typeface="+mn-cs"/>
            </a:rPr>
            <a:t>Growth Zone</a:t>
          </a:r>
        </a:p>
      </dgm:t>
    </dgm:pt>
    <dgm:pt modelId="{BE854331-A223-4427-A7C0-67E29DEC58A4}" type="parTrans" cxnId="{683A7727-F9D5-4316-9B4D-5079C4479AD0}">
      <dgm:prSet/>
      <dgm:spPr/>
      <dgm:t>
        <a:bodyPr/>
        <a:lstStyle/>
        <a:p>
          <a:endParaRPr lang="en-US" sz="1100" b="1"/>
        </a:p>
      </dgm:t>
    </dgm:pt>
    <dgm:pt modelId="{E3A14687-8410-4A9B-98CE-82CA341C50CF}" type="sibTrans" cxnId="{683A7727-F9D5-4316-9B4D-5079C4479AD0}">
      <dgm:prSet/>
      <dgm:spPr/>
      <dgm:t>
        <a:bodyPr/>
        <a:lstStyle/>
        <a:p>
          <a:endParaRPr lang="en-US" sz="1100" b="1"/>
        </a:p>
      </dgm:t>
    </dgm:pt>
    <dgm:pt modelId="{9E62DF9F-09E3-4FC2-99A7-E2877122F161}">
      <dgm:prSet phldrT="[Text]" custT="1"/>
      <dgm:spPr>
        <a:xfrm>
          <a:off x="448151" y="978217"/>
          <a:ext cx="896302" cy="896302"/>
        </a:xfrm>
        <a:prstGeom prst="ellipse">
          <a:avLst/>
        </a:prstGeom>
        <a:solidFill>
          <a:srgbClr val="70AD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800" b="1">
              <a:solidFill>
                <a:sysClr val="window" lastClr="FFFFFF"/>
              </a:solidFill>
              <a:latin typeface="Montserrat" pitchFamily="2" charset="0"/>
              <a:ea typeface="+mn-ea"/>
              <a:cs typeface="+mn-cs"/>
            </a:rPr>
            <a:t>Comfort Zone</a:t>
          </a:r>
        </a:p>
      </dgm:t>
    </dgm:pt>
    <dgm:pt modelId="{D34F2565-7FA4-4AFC-ACC1-3CD25D2D7D42}" type="parTrans" cxnId="{B120C426-265A-4981-B3C0-B55EC9B6F2F1}">
      <dgm:prSet/>
      <dgm:spPr/>
      <dgm:t>
        <a:bodyPr/>
        <a:lstStyle/>
        <a:p>
          <a:endParaRPr lang="en-US" sz="1100" b="1"/>
        </a:p>
      </dgm:t>
    </dgm:pt>
    <dgm:pt modelId="{FF80315D-EDBD-4C50-BB92-AF954A4876E1}" type="sibTrans" cxnId="{B120C426-265A-4981-B3C0-B55EC9B6F2F1}">
      <dgm:prSet/>
      <dgm:spPr/>
      <dgm:t>
        <a:bodyPr/>
        <a:lstStyle/>
        <a:p>
          <a:endParaRPr lang="en-US" sz="1100" b="1"/>
        </a:p>
      </dgm:t>
    </dgm:pt>
    <dgm:pt modelId="{ECF1EBCE-3183-462A-A742-5220B2EAA17E}" type="pres">
      <dgm:prSet presAssocID="{725DDD6C-60DD-4F08-89D2-B0D0382B553C}" presName="Name0" presStyleCnt="0">
        <dgm:presLayoutVars>
          <dgm:chMax val="7"/>
          <dgm:resizeHandles val="exact"/>
        </dgm:presLayoutVars>
      </dgm:prSet>
      <dgm:spPr/>
    </dgm:pt>
    <dgm:pt modelId="{218FEAE7-BC98-4A52-B7B2-602D2EB02574}" type="pres">
      <dgm:prSet presAssocID="{725DDD6C-60DD-4F08-89D2-B0D0382B553C}" presName="comp1" presStyleCnt="0"/>
      <dgm:spPr/>
    </dgm:pt>
    <dgm:pt modelId="{36C8DE93-88A8-49FF-9257-CFAE050CC70B}" type="pres">
      <dgm:prSet presAssocID="{725DDD6C-60DD-4F08-89D2-B0D0382B553C}" presName="circle1" presStyleLbl="node1" presStyleIdx="0" presStyleCnt="3"/>
      <dgm:spPr/>
    </dgm:pt>
    <dgm:pt modelId="{D1462C89-6F5A-41E3-A880-5DC179CCC333}" type="pres">
      <dgm:prSet presAssocID="{725DDD6C-60DD-4F08-89D2-B0D0382B553C}" presName="c1text" presStyleLbl="node1" presStyleIdx="0" presStyleCnt="3">
        <dgm:presLayoutVars>
          <dgm:bulletEnabled val="1"/>
        </dgm:presLayoutVars>
      </dgm:prSet>
      <dgm:spPr/>
    </dgm:pt>
    <dgm:pt modelId="{DAB275B9-E3C0-4341-80DF-84E726C42E46}" type="pres">
      <dgm:prSet presAssocID="{725DDD6C-60DD-4F08-89D2-B0D0382B553C}" presName="comp2" presStyleCnt="0"/>
      <dgm:spPr/>
    </dgm:pt>
    <dgm:pt modelId="{C012D0C3-9251-4505-A4CA-14B146CBCCE8}" type="pres">
      <dgm:prSet presAssocID="{725DDD6C-60DD-4F08-89D2-B0D0382B553C}" presName="circle2" presStyleLbl="node1" presStyleIdx="1" presStyleCnt="3"/>
      <dgm:spPr/>
    </dgm:pt>
    <dgm:pt modelId="{861C6188-0EA0-49CB-B7C8-4E4D5DB67A3C}" type="pres">
      <dgm:prSet presAssocID="{725DDD6C-60DD-4F08-89D2-B0D0382B553C}" presName="c2text" presStyleLbl="node1" presStyleIdx="1" presStyleCnt="3">
        <dgm:presLayoutVars>
          <dgm:bulletEnabled val="1"/>
        </dgm:presLayoutVars>
      </dgm:prSet>
      <dgm:spPr/>
    </dgm:pt>
    <dgm:pt modelId="{5DF5FE65-CA8D-427E-A452-CBF2290999B4}" type="pres">
      <dgm:prSet presAssocID="{725DDD6C-60DD-4F08-89D2-B0D0382B553C}" presName="comp3" presStyleCnt="0"/>
      <dgm:spPr/>
    </dgm:pt>
    <dgm:pt modelId="{95330AF8-9785-433E-9F04-EF32589B7318}" type="pres">
      <dgm:prSet presAssocID="{725DDD6C-60DD-4F08-89D2-B0D0382B553C}" presName="circle3" presStyleLbl="node1" presStyleIdx="2" presStyleCnt="3"/>
      <dgm:spPr/>
    </dgm:pt>
    <dgm:pt modelId="{2EBB01E1-3340-4D2F-BC12-C65D461B6A8F}" type="pres">
      <dgm:prSet presAssocID="{725DDD6C-60DD-4F08-89D2-B0D0382B553C}" presName="c3text" presStyleLbl="node1" presStyleIdx="2" presStyleCnt="3">
        <dgm:presLayoutVars>
          <dgm:bulletEnabled val="1"/>
        </dgm:presLayoutVars>
      </dgm:prSet>
      <dgm:spPr/>
    </dgm:pt>
  </dgm:ptLst>
  <dgm:cxnLst>
    <dgm:cxn modelId="{A4154E0C-FA84-4991-BCE6-5D4F0A5CA4A8}" type="presOf" srcId="{9E62DF9F-09E3-4FC2-99A7-E2877122F161}" destId="{95330AF8-9785-433E-9F04-EF32589B7318}" srcOrd="0" destOrd="0" presId="urn:microsoft.com/office/officeart/2005/8/layout/venn2"/>
    <dgm:cxn modelId="{C91BD410-BCF7-4BF3-B2FD-19F4D0896ABA}" type="presOf" srcId="{725DDD6C-60DD-4F08-89D2-B0D0382B553C}" destId="{ECF1EBCE-3183-462A-A742-5220B2EAA17E}" srcOrd="0" destOrd="0" presId="urn:microsoft.com/office/officeart/2005/8/layout/venn2"/>
    <dgm:cxn modelId="{A4D7BF1C-DC75-48C3-9ECF-97EF71D47433}" type="presOf" srcId="{392682B4-A4ED-4B7B-85BD-C4C0C23E7047}" destId="{D1462C89-6F5A-41E3-A880-5DC179CCC333}" srcOrd="1" destOrd="0" presId="urn:microsoft.com/office/officeart/2005/8/layout/venn2"/>
    <dgm:cxn modelId="{B120C426-265A-4981-B3C0-B55EC9B6F2F1}" srcId="{725DDD6C-60DD-4F08-89D2-B0D0382B553C}" destId="{9E62DF9F-09E3-4FC2-99A7-E2877122F161}" srcOrd="2" destOrd="0" parTransId="{D34F2565-7FA4-4AFC-ACC1-3CD25D2D7D42}" sibTransId="{FF80315D-EDBD-4C50-BB92-AF954A4876E1}"/>
    <dgm:cxn modelId="{683A7727-F9D5-4316-9B4D-5079C4479AD0}" srcId="{725DDD6C-60DD-4F08-89D2-B0D0382B553C}" destId="{F2432257-7F85-4BF8-9C94-B029EC72738F}" srcOrd="1" destOrd="0" parTransId="{BE854331-A223-4427-A7C0-67E29DEC58A4}" sibTransId="{E3A14687-8410-4A9B-98CE-82CA341C50CF}"/>
    <dgm:cxn modelId="{63C5C63F-5710-41DE-BBDF-C7C277FC924C}" type="presOf" srcId="{F2432257-7F85-4BF8-9C94-B029EC72738F}" destId="{861C6188-0EA0-49CB-B7C8-4E4D5DB67A3C}" srcOrd="1" destOrd="0" presId="urn:microsoft.com/office/officeart/2005/8/layout/venn2"/>
    <dgm:cxn modelId="{EA2B1978-1AA9-4488-82D9-E7DC11870B71}" srcId="{725DDD6C-60DD-4F08-89D2-B0D0382B553C}" destId="{392682B4-A4ED-4B7B-85BD-C4C0C23E7047}" srcOrd="0" destOrd="0" parTransId="{043221EA-95CD-4CC5-95EF-1A52CF11E234}" sibTransId="{B2B43172-9053-47AE-ADE7-EB714DE6CBC8}"/>
    <dgm:cxn modelId="{21E499A8-E462-4BEF-8A23-2828870CB4CF}" type="presOf" srcId="{9E62DF9F-09E3-4FC2-99A7-E2877122F161}" destId="{2EBB01E1-3340-4D2F-BC12-C65D461B6A8F}" srcOrd="1" destOrd="0" presId="urn:microsoft.com/office/officeart/2005/8/layout/venn2"/>
    <dgm:cxn modelId="{FF6080C4-7C0A-490D-A328-DDD214DD7684}" type="presOf" srcId="{F2432257-7F85-4BF8-9C94-B029EC72738F}" destId="{C012D0C3-9251-4505-A4CA-14B146CBCCE8}" srcOrd="0" destOrd="0" presId="urn:microsoft.com/office/officeart/2005/8/layout/venn2"/>
    <dgm:cxn modelId="{559A9CDA-3AEB-4008-B0C7-189FBD5C64F5}" type="presOf" srcId="{392682B4-A4ED-4B7B-85BD-C4C0C23E7047}" destId="{36C8DE93-88A8-49FF-9257-CFAE050CC70B}" srcOrd="0" destOrd="0" presId="urn:microsoft.com/office/officeart/2005/8/layout/venn2"/>
    <dgm:cxn modelId="{9793E117-3948-480F-9548-3EEDC2D82A38}" type="presParOf" srcId="{ECF1EBCE-3183-462A-A742-5220B2EAA17E}" destId="{218FEAE7-BC98-4A52-B7B2-602D2EB02574}" srcOrd="0" destOrd="0" presId="urn:microsoft.com/office/officeart/2005/8/layout/venn2"/>
    <dgm:cxn modelId="{C36DBF65-27F3-4985-9EEC-F7FE17DAA67C}" type="presParOf" srcId="{218FEAE7-BC98-4A52-B7B2-602D2EB02574}" destId="{36C8DE93-88A8-49FF-9257-CFAE050CC70B}" srcOrd="0" destOrd="0" presId="urn:microsoft.com/office/officeart/2005/8/layout/venn2"/>
    <dgm:cxn modelId="{C81049EE-19DC-416F-8BB5-E573B8A8E7E8}" type="presParOf" srcId="{218FEAE7-BC98-4A52-B7B2-602D2EB02574}" destId="{D1462C89-6F5A-41E3-A880-5DC179CCC333}" srcOrd="1" destOrd="0" presId="urn:microsoft.com/office/officeart/2005/8/layout/venn2"/>
    <dgm:cxn modelId="{FB18935F-5AA3-4C4C-86FF-935506256A9A}" type="presParOf" srcId="{ECF1EBCE-3183-462A-A742-5220B2EAA17E}" destId="{DAB275B9-E3C0-4341-80DF-84E726C42E46}" srcOrd="1" destOrd="0" presId="urn:microsoft.com/office/officeart/2005/8/layout/venn2"/>
    <dgm:cxn modelId="{EC24D569-8EA2-4F27-A7EE-BD188FA8BD28}" type="presParOf" srcId="{DAB275B9-E3C0-4341-80DF-84E726C42E46}" destId="{C012D0C3-9251-4505-A4CA-14B146CBCCE8}" srcOrd="0" destOrd="0" presId="urn:microsoft.com/office/officeart/2005/8/layout/venn2"/>
    <dgm:cxn modelId="{59279D8F-6DB9-4196-BD15-AE21ECD1911E}" type="presParOf" srcId="{DAB275B9-E3C0-4341-80DF-84E726C42E46}" destId="{861C6188-0EA0-49CB-B7C8-4E4D5DB67A3C}" srcOrd="1" destOrd="0" presId="urn:microsoft.com/office/officeart/2005/8/layout/venn2"/>
    <dgm:cxn modelId="{1F5F60C8-88DA-49C2-BDA1-FE666F632775}" type="presParOf" srcId="{ECF1EBCE-3183-462A-A742-5220B2EAA17E}" destId="{5DF5FE65-CA8D-427E-A452-CBF2290999B4}" srcOrd="2" destOrd="0" presId="urn:microsoft.com/office/officeart/2005/8/layout/venn2"/>
    <dgm:cxn modelId="{3F0070D7-0EFD-4F3D-8E71-8D9C48147D69}" type="presParOf" srcId="{5DF5FE65-CA8D-427E-A452-CBF2290999B4}" destId="{95330AF8-9785-433E-9F04-EF32589B7318}" srcOrd="0" destOrd="0" presId="urn:microsoft.com/office/officeart/2005/8/layout/venn2"/>
    <dgm:cxn modelId="{0AA6CE18-2D0B-4E88-9DBC-99E20CB1C316}" type="presParOf" srcId="{5DF5FE65-CA8D-427E-A452-CBF2290999B4}" destId="{2EBB01E1-3340-4D2F-BC12-C65D461B6A8F}" srcOrd="1" destOrd="0" presId="urn:microsoft.com/office/officeart/2005/8/layout/venn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F460E2-185D-4AFA-A7B6-4751D6B7955E}">
      <dsp:nvSpPr>
        <dsp:cNvPr id="0" name=""/>
        <dsp:cNvSpPr/>
      </dsp:nvSpPr>
      <dsp:spPr>
        <a:xfrm rot="16200000">
          <a:off x="198666" y="-198665"/>
          <a:ext cx="1780490" cy="2177820"/>
        </a:xfrm>
        <a:prstGeom prst="flowChartManualOperation">
          <a:avLst/>
        </a:prstGeom>
        <a:solidFill>
          <a:srgbClr val="848B47"/>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0" tIns="0" rIns="88900" bIns="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 lastClr="FFFFFF"/>
              </a:solidFill>
              <a:latin typeface="Montserrat" pitchFamily="2" charset="0"/>
              <a:ea typeface="+mn-ea"/>
              <a:cs typeface="+mn-cs"/>
            </a:rPr>
            <a:t>Parents</a:t>
          </a:r>
          <a:r>
            <a:rPr lang="en-US" sz="1400" kern="1200">
              <a:solidFill>
                <a:sysClr val="window" lastClr="FFFFFF"/>
              </a:solidFill>
              <a:latin typeface="Montserrat" pitchFamily="2" charset="0"/>
              <a:ea typeface="+mn-ea"/>
              <a:cs typeface="+mn-cs"/>
            </a:rPr>
            <a:t> </a:t>
          </a:r>
        </a:p>
        <a:p>
          <a:pPr marL="0" lvl="0" indent="0" algn="ctr" defTabSz="622300">
            <a:lnSpc>
              <a:spcPct val="90000"/>
            </a:lnSpc>
            <a:spcBef>
              <a:spcPct val="0"/>
            </a:spcBef>
            <a:spcAft>
              <a:spcPct val="35000"/>
            </a:spcAft>
            <a:buNone/>
          </a:pPr>
          <a:r>
            <a:rPr lang="en-US" sz="1400" kern="1200">
              <a:solidFill>
                <a:sysClr val="window" lastClr="FFFFFF"/>
              </a:solidFill>
              <a:latin typeface="Montserrat" pitchFamily="2" charset="0"/>
              <a:ea typeface="+mn-ea"/>
              <a:cs typeface="+mn-cs"/>
            </a:rPr>
            <a:t>- Provide Food</a:t>
          </a:r>
        </a:p>
      </dsp:txBody>
      <dsp:txXfrm rot="5400000">
        <a:off x="1" y="356098"/>
        <a:ext cx="2177820" cy="1068294"/>
      </dsp:txXfrm>
    </dsp:sp>
    <dsp:sp modelId="{716A4DF2-7E19-448B-A421-E9B67568BFA1}">
      <dsp:nvSpPr>
        <dsp:cNvPr id="0" name=""/>
        <dsp:cNvSpPr/>
      </dsp:nvSpPr>
      <dsp:spPr>
        <a:xfrm rot="16200000">
          <a:off x="2540660" y="-198665"/>
          <a:ext cx="1780490" cy="2177820"/>
        </a:xfrm>
        <a:prstGeom prst="flowChartManualOperation">
          <a:avLst/>
        </a:prstGeom>
        <a:solidFill>
          <a:srgbClr val="ADB46C"/>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0" tIns="0" rIns="88900" bIns="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 lastClr="FFFFFF"/>
              </a:solidFill>
              <a:latin typeface="Montserrat" pitchFamily="2" charset="0"/>
              <a:ea typeface="+mn-ea"/>
              <a:cs typeface="+mn-cs"/>
            </a:rPr>
            <a:t>Educators</a:t>
          </a:r>
          <a:r>
            <a:rPr lang="en-US" sz="1400" kern="1200">
              <a:solidFill>
                <a:sysClr val="window" lastClr="FFFFFF"/>
              </a:solidFill>
              <a:latin typeface="Montserrat" pitchFamily="2" charset="0"/>
              <a:ea typeface="+mn-ea"/>
              <a:cs typeface="+mn-cs"/>
            </a:rPr>
            <a:t> </a:t>
          </a:r>
        </a:p>
        <a:p>
          <a:pPr marL="0" lvl="0" indent="0" algn="ctr" defTabSz="622300">
            <a:lnSpc>
              <a:spcPct val="90000"/>
            </a:lnSpc>
            <a:spcBef>
              <a:spcPct val="0"/>
            </a:spcBef>
            <a:spcAft>
              <a:spcPct val="35000"/>
            </a:spcAft>
            <a:buNone/>
          </a:pPr>
          <a:r>
            <a:rPr lang="en-US" sz="1400" b="0" kern="1200">
              <a:solidFill>
                <a:sysClr val="window" lastClr="FFFFFF"/>
              </a:solidFill>
              <a:latin typeface="Montserrat" pitchFamily="2" charset="0"/>
              <a:ea typeface="+mn-ea"/>
              <a:cs typeface="+mn-cs"/>
            </a:rPr>
            <a:t>- Serves Food</a:t>
          </a:r>
        </a:p>
      </dsp:txBody>
      <dsp:txXfrm rot="5400000">
        <a:off x="2341995" y="356098"/>
        <a:ext cx="2177820" cy="1068294"/>
      </dsp:txXfrm>
    </dsp:sp>
    <dsp:sp modelId="{D6863888-2D28-4C0E-8EB9-02FA886D089F}">
      <dsp:nvSpPr>
        <dsp:cNvPr id="0" name=""/>
        <dsp:cNvSpPr/>
      </dsp:nvSpPr>
      <dsp:spPr>
        <a:xfrm rot="16200000">
          <a:off x="4881817" y="-198665"/>
          <a:ext cx="1780490" cy="2177820"/>
        </a:xfrm>
        <a:prstGeom prst="flowChartManualOperation">
          <a:avLst/>
        </a:prstGeom>
        <a:solidFill>
          <a:srgbClr val="C1C690"/>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0" tIns="0" rIns="88900" bIns="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 lastClr="FFFFFF"/>
              </a:solidFill>
              <a:latin typeface="Montserrat" pitchFamily="2" charset="0"/>
              <a:ea typeface="+mn-ea"/>
              <a:cs typeface="+mn-cs"/>
            </a:rPr>
            <a:t>Child</a:t>
          </a:r>
          <a:r>
            <a:rPr lang="en-US" sz="1400" kern="1200">
              <a:solidFill>
                <a:sysClr val="window" lastClr="FFFFFF"/>
              </a:solidFill>
              <a:latin typeface="Montserrat" pitchFamily="2" charset="0"/>
              <a:ea typeface="+mn-ea"/>
              <a:cs typeface="+mn-cs"/>
            </a:rPr>
            <a:t> </a:t>
          </a:r>
        </a:p>
        <a:p>
          <a:pPr marL="0" lvl="0" indent="0" algn="ctr" defTabSz="622300">
            <a:lnSpc>
              <a:spcPct val="90000"/>
            </a:lnSpc>
            <a:spcBef>
              <a:spcPct val="0"/>
            </a:spcBef>
            <a:spcAft>
              <a:spcPct val="35000"/>
            </a:spcAft>
            <a:buNone/>
          </a:pPr>
          <a:r>
            <a:rPr lang="en-US" sz="1400" kern="1200">
              <a:solidFill>
                <a:sysClr val="window" lastClr="FFFFFF"/>
              </a:solidFill>
              <a:latin typeface="Montserrat" pitchFamily="2" charset="0"/>
              <a:ea typeface="+mn-ea"/>
              <a:cs typeface="+mn-cs"/>
            </a:rPr>
            <a:t>- Deside how much to eat and whether or not to eat what is served</a:t>
          </a:r>
        </a:p>
      </dsp:txBody>
      <dsp:txXfrm rot="5400000">
        <a:off x="4683152" y="356098"/>
        <a:ext cx="2177820" cy="10682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C8DE93-88A8-49FF-9257-CFAE050CC70B}">
      <dsp:nvSpPr>
        <dsp:cNvPr id="0" name=""/>
        <dsp:cNvSpPr/>
      </dsp:nvSpPr>
      <dsp:spPr>
        <a:xfrm>
          <a:off x="46672" y="0"/>
          <a:ext cx="2226310" cy="2226310"/>
        </a:xfrm>
        <a:prstGeom prst="ellipse">
          <a:avLst/>
        </a:prstGeom>
        <a:solidFill>
          <a:srgbClr val="ED7D3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Panic Zone</a:t>
          </a:r>
        </a:p>
      </dsp:txBody>
      <dsp:txXfrm>
        <a:off x="884728" y="160220"/>
        <a:ext cx="550197" cy="236136"/>
      </dsp:txXfrm>
    </dsp:sp>
    <dsp:sp modelId="{C012D0C3-9251-4505-A4CA-14B146CBCCE8}">
      <dsp:nvSpPr>
        <dsp:cNvPr id="0" name=""/>
        <dsp:cNvSpPr/>
      </dsp:nvSpPr>
      <dsp:spPr>
        <a:xfrm>
          <a:off x="324961" y="556577"/>
          <a:ext cx="1669732" cy="1669732"/>
        </a:xfrm>
        <a:prstGeom prst="ellipse">
          <a:avLst/>
        </a:prstGeom>
        <a:solidFill>
          <a:srgbClr val="FFC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Growth Zone</a:t>
          </a:r>
        </a:p>
      </dsp:txBody>
      <dsp:txXfrm>
        <a:off x="884728" y="706784"/>
        <a:ext cx="550197" cy="221376"/>
      </dsp:txXfrm>
    </dsp:sp>
    <dsp:sp modelId="{95330AF8-9785-433E-9F04-EF32589B7318}">
      <dsp:nvSpPr>
        <dsp:cNvPr id="0" name=""/>
        <dsp:cNvSpPr/>
      </dsp:nvSpPr>
      <dsp:spPr>
        <a:xfrm>
          <a:off x="603249" y="1113155"/>
          <a:ext cx="1113155" cy="1113155"/>
        </a:xfrm>
        <a:prstGeom prst="ellipse">
          <a:avLst/>
        </a:prstGeom>
        <a:solidFill>
          <a:srgbClr val="70AD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ontserrat" pitchFamily="2" charset="0"/>
              <a:ea typeface="+mn-ea"/>
              <a:cs typeface="+mn-cs"/>
            </a:rPr>
            <a:t>Comfort Zone</a:t>
          </a:r>
        </a:p>
      </dsp:txBody>
      <dsp:txXfrm>
        <a:off x="881538" y="1472952"/>
        <a:ext cx="556577" cy="393559"/>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160DE-CC2E-4ED2-8B31-E2BBDB764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7</TotalTime>
  <Pages>74</Pages>
  <Words>24161</Words>
  <Characters>137722</Characters>
  <Application>Microsoft Office Word</Application>
  <DocSecurity>0</DocSecurity>
  <Lines>1147</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a Lucas</dc:creator>
  <cp:keywords/>
  <dc:description/>
  <cp:lastModifiedBy>Lera Lucas</cp:lastModifiedBy>
  <cp:revision>35</cp:revision>
  <dcterms:created xsi:type="dcterms:W3CDTF">2023-05-08T03:45:00Z</dcterms:created>
  <dcterms:modified xsi:type="dcterms:W3CDTF">2026-03-03T22:33:00Z</dcterms:modified>
</cp:coreProperties>
</file>